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46EDEC2" w:rsidR="00FA617B" w:rsidRPr="007974EC" w:rsidRDefault="007974EC" w:rsidP="00FA617B">
      <w:pPr>
        <w:jc w:val="right"/>
        <w:rPr>
          <w:rFonts w:ascii="Arial" w:hAnsi="Arial" w:cs="Arial"/>
          <w:sz w:val="50"/>
          <w:szCs w:val="50"/>
        </w:rPr>
      </w:pPr>
      <w:bookmarkStart w:id="0" w:name="_Ref312243294"/>
      <w:r w:rsidRPr="007974EC">
        <w:rPr>
          <w:rFonts w:ascii="Arial" w:hAnsi="Arial" w:cs="Arial"/>
          <w:sz w:val="50"/>
          <w:szCs w:val="50"/>
        </w:rPr>
        <w:t xml:space="preserve">Modular Robotics: </w:t>
      </w:r>
      <w:proofErr w:type="spellStart"/>
      <w:r w:rsidRPr="007974EC">
        <w:rPr>
          <w:rFonts w:ascii="Arial" w:hAnsi="Arial" w:cs="Arial"/>
          <w:sz w:val="50"/>
          <w:szCs w:val="50"/>
        </w:rPr>
        <w:t>Molucube</w:t>
      </w:r>
      <w:proofErr w:type="spellEnd"/>
    </w:p>
    <w:p w14:paraId="4670FD23" w14:textId="69EA07C2" w:rsidR="00FA617B" w:rsidRDefault="007974EC" w:rsidP="00FA617B">
      <w:pPr>
        <w:jc w:val="right"/>
        <w:rPr>
          <w:rFonts w:ascii="Arial" w:hAnsi="Arial" w:cs="Arial"/>
          <w:sz w:val="42"/>
          <w:szCs w:val="42"/>
        </w:rPr>
      </w:pPr>
      <w:r>
        <w:rPr>
          <w:rFonts w:ascii="Arial" w:hAnsi="Arial" w:cs="Arial"/>
          <w:sz w:val="42"/>
          <w:szCs w:val="42"/>
        </w:rPr>
        <w:t>Cole Butler</w:t>
      </w:r>
    </w:p>
    <w:p w14:paraId="609B92AB" w14:textId="7B0A7C3F" w:rsidR="007974EC" w:rsidRDefault="007974EC" w:rsidP="00FA617B">
      <w:pPr>
        <w:jc w:val="right"/>
        <w:rPr>
          <w:rFonts w:ascii="Arial" w:hAnsi="Arial" w:cs="Arial"/>
          <w:sz w:val="42"/>
          <w:szCs w:val="42"/>
        </w:rPr>
      </w:pPr>
      <w:r>
        <w:rPr>
          <w:rFonts w:ascii="Arial" w:hAnsi="Arial" w:cs="Arial"/>
          <w:sz w:val="42"/>
          <w:szCs w:val="42"/>
        </w:rPr>
        <w:t>Ali Helmi</w:t>
      </w:r>
    </w:p>
    <w:p w14:paraId="25235D54" w14:textId="7BE0A837" w:rsidR="007974EC" w:rsidRDefault="007974EC" w:rsidP="00FA617B">
      <w:pPr>
        <w:jc w:val="right"/>
        <w:rPr>
          <w:rFonts w:ascii="Arial" w:hAnsi="Arial" w:cs="Arial"/>
          <w:sz w:val="42"/>
          <w:szCs w:val="42"/>
        </w:rPr>
      </w:pPr>
      <w:r>
        <w:rPr>
          <w:rFonts w:ascii="Arial" w:hAnsi="Arial" w:cs="Arial"/>
          <w:sz w:val="42"/>
          <w:szCs w:val="42"/>
        </w:rPr>
        <w:t>Andrew Hunt</w:t>
      </w:r>
    </w:p>
    <w:p w14:paraId="109F087F" w14:textId="7F404A5F" w:rsidR="007974EC" w:rsidRPr="0034447C" w:rsidRDefault="007974EC" w:rsidP="00FA617B">
      <w:pPr>
        <w:jc w:val="right"/>
        <w:rPr>
          <w:rFonts w:ascii="Arial" w:hAnsi="Arial" w:cs="Arial"/>
          <w:sz w:val="42"/>
          <w:szCs w:val="42"/>
        </w:rPr>
      </w:pPr>
      <w:r>
        <w:rPr>
          <w:rFonts w:ascii="Arial" w:hAnsi="Arial" w:cs="Arial"/>
          <w:sz w:val="42"/>
          <w:szCs w:val="42"/>
        </w:rPr>
        <w:t>Carlos Torres</w:t>
      </w:r>
    </w:p>
    <w:p w14:paraId="28CAE1D1"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691C347C" w:rsidR="00FA617B" w:rsidRPr="0034447C" w:rsidRDefault="007728ED" w:rsidP="00FA617B">
      <w:pPr>
        <w:jc w:val="right"/>
        <w:rPr>
          <w:rFonts w:ascii="Arial" w:hAnsi="Arial" w:cs="Arial"/>
          <w:b/>
          <w:smallCaps/>
          <w:sz w:val="52"/>
          <w:szCs w:val="52"/>
        </w:rPr>
      </w:pPr>
      <w:r>
        <w:rPr>
          <w:rFonts w:ascii="Arial" w:hAnsi="Arial" w:cs="Arial"/>
          <w:b/>
          <w:smallCaps/>
          <w:sz w:val="52"/>
          <w:szCs w:val="52"/>
        </w:rPr>
        <w:t>Subsystem Report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77777777" w:rsidR="00FA617B" w:rsidRPr="0034447C" w:rsidRDefault="00FA617B" w:rsidP="00FA617B">
      <w:pPr>
        <w:jc w:val="left"/>
        <w:rPr>
          <w:rFonts w:ascii="Arial" w:hAnsi="Arial" w:cs="Arial"/>
          <w:sz w:val="28"/>
          <w:szCs w:val="28"/>
        </w:rPr>
      </w:pPr>
      <w:r w:rsidRPr="0034447C">
        <w:rPr>
          <w:rFonts w:ascii="Arial" w:hAnsi="Arial" w:cs="Arial"/>
          <w:sz w:val="28"/>
          <w:szCs w:val="28"/>
        </w:rPr>
        <w:t>REVISION – Draft</w:t>
      </w:r>
    </w:p>
    <w:p w14:paraId="5DCF2D22" w14:textId="5C4E3D48" w:rsidR="00CC1A19" w:rsidRPr="0034447C" w:rsidRDefault="00895345" w:rsidP="00043D9F">
      <w:pPr>
        <w:jc w:val="left"/>
        <w:rPr>
          <w:rFonts w:ascii="Arial" w:hAnsi="Arial" w:cs="Arial"/>
          <w:szCs w:val="20"/>
        </w:rPr>
        <w:sectPr w:rsidR="00CC1A19" w:rsidRPr="0034447C"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w:t>
      </w:r>
      <w:r w:rsidR="00FA617B" w:rsidRPr="0034447C">
        <w:rPr>
          <w:rFonts w:ascii="Arial" w:hAnsi="Arial" w:cs="Arial"/>
          <w:sz w:val="28"/>
          <w:szCs w:val="28"/>
        </w:rPr>
        <w:t xml:space="preserve"> </w:t>
      </w:r>
      <w:r>
        <w:rPr>
          <w:rFonts w:ascii="Arial" w:hAnsi="Arial" w:cs="Arial"/>
          <w:sz w:val="28"/>
          <w:szCs w:val="28"/>
        </w:rPr>
        <w:t>December 2022</w:t>
      </w:r>
    </w:p>
    <w:p w14:paraId="52E47BE8" w14:textId="25E16ED8" w:rsidR="00FA617B" w:rsidRPr="0034447C" w:rsidRDefault="00895345" w:rsidP="00FA617B">
      <w:pPr>
        <w:jc w:val="center"/>
        <w:rPr>
          <w:rFonts w:ascii="Arial" w:hAnsi="Arial" w:cs="Arial"/>
          <w:smallCaps/>
          <w:sz w:val="36"/>
          <w:szCs w:val="36"/>
        </w:rPr>
      </w:pPr>
      <w:r>
        <w:rPr>
          <w:rFonts w:ascii="Arial" w:hAnsi="Arial" w:cs="Arial"/>
          <w:smallCaps/>
          <w:sz w:val="36"/>
          <w:szCs w:val="36"/>
        </w:rPr>
        <w:lastRenderedPageBreak/>
        <w:t>Subsystem Report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0C37C7D" w:rsidR="00FA617B" w:rsidRPr="0034447C" w:rsidRDefault="00895345" w:rsidP="00FA617B">
      <w:pPr>
        <w:jc w:val="center"/>
        <w:rPr>
          <w:rFonts w:ascii="Arial" w:hAnsi="Arial" w:cs="Arial"/>
          <w:sz w:val="36"/>
          <w:szCs w:val="36"/>
        </w:rPr>
      </w:pPr>
      <w:r>
        <w:rPr>
          <w:rFonts w:ascii="Arial" w:hAnsi="Arial" w:cs="Arial"/>
          <w:sz w:val="36"/>
          <w:szCs w:val="36"/>
        </w:rPr>
        <w:t xml:space="preserve">Modular Robotics: </w:t>
      </w:r>
      <w:proofErr w:type="spellStart"/>
      <w:r>
        <w:rPr>
          <w:rFonts w:ascii="Arial" w:hAnsi="Arial" w:cs="Arial"/>
          <w:sz w:val="36"/>
          <w:szCs w:val="36"/>
        </w:rPr>
        <w:t>Molucube</w:t>
      </w:r>
      <w:proofErr w:type="spellEnd"/>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24558A3D" w:rsidR="00FA617B" w:rsidRPr="0034447C" w:rsidRDefault="002176BD" w:rsidP="002176BD">
      <w:pPr>
        <w:jc w:val="center"/>
        <w:rPr>
          <w:rFonts w:ascii="Arial" w:hAnsi="Arial" w:cs="Arial"/>
        </w:rPr>
      </w:pPr>
      <w:r w:rsidRPr="0034447C">
        <w:rPr>
          <w:rFonts w:ascii="Arial" w:hAnsi="Arial" w:cs="Arial"/>
          <w:smallCaps/>
        </w:rPr>
        <w:t xml:space="preserve">Team </w:t>
      </w:r>
      <w:r w:rsidR="00895345">
        <w:rPr>
          <w:rFonts w:ascii="Arial" w:hAnsi="Arial" w:cs="Arial"/>
          <w:smallCaps/>
        </w:rPr>
        <w:t>10</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 xml:space="preserve">Prof. </w:t>
      </w:r>
      <w:proofErr w:type="spellStart"/>
      <w:r>
        <w:rPr>
          <w:rFonts w:ascii="Arial" w:hAnsi="Arial" w:cs="Arial"/>
        </w:rPr>
        <w:t>Kalafatis</w:t>
      </w:r>
      <w:proofErr w:type="spellEnd"/>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3384EB94" w:rsidR="00FA617B" w:rsidRPr="0034447C" w:rsidRDefault="00C3736A" w:rsidP="00FA617B">
            <w:pPr>
              <w:rPr>
                <w:rFonts w:ascii="Arial" w:hAnsi="Arial" w:cs="Arial"/>
              </w:rPr>
            </w:pPr>
            <w:r>
              <w:rPr>
                <w:rFonts w:ascii="Arial" w:hAnsi="Arial" w:cs="Arial"/>
              </w:rPr>
              <w:t>12/04/2022</w:t>
            </w:r>
          </w:p>
        </w:tc>
        <w:tc>
          <w:tcPr>
            <w:tcW w:w="1919" w:type="dxa"/>
          </w:tcPr>
          <w:p w14:paraId="546C7E3B" w14:textId="0D4E4D6F" w:rsidR="00FA617B" w:rsidRPr="0034447C" w:rsidRDefault="00FA617B" w:rsidP="00FA617B">
            <w:pPr>
              <w:rPr>
                <w:rFonts w:ascii="Arial" w:hAnsi="Arial" w:cs="Arial"/>
              </w:rPr>
            </w:pP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121086060"/>
      <w:r w:rsidRPr="0034447C">
        <w:rPr>
          <w:rFonts w:ascii="Arial" w:hAnsi="Arial" w:cs="Arial"/>
        </w:rPr>
        <w:lastRenderedPageBreak/>
        <w:t>Table of Contents</w:t>
      </w:r>
      <w:bookmarkEnd w:id="1"/>
      <w:bookmarkEnd w:id="2"/>
    </w:p>
    <w:p w14:paraId="407FC7D2" w14:textId="75B52FDD" w:rsidR="00465434" w:rsidRDefault="00660BC6">
      <w:pPr>
        <w:pStyle w:val="TOC1"/>
        <w:rPr>
          <w:rFonts w:asciiTheme="minorHAnsi" w:eastAsiaTheme="minorEastAsia" w:hAnsiTheme="minorHAnsi" w:cstheme="minorBidi"/>
          <w:b w:val="0"/>
          <w:sz w:val="22"/>
          <w:szCs w:val="22"/>
        </w:rPr>
      </w:pPr>
      <w:r>
        <w:rPr>
          <w:rFonts w:ascii="Arial" w:hAnsi="Arial" w:cs="Arial"/>
          <w:b w:val="0"/>
        </w:rPr>
        <w:fldChar w:fldCharType="begin"/>
      </w:r>
      <w:r>
        <w:rPr>
          <w:rFonts w:ascii="Arial" w:hAnsi="Arial" w:cs="Arial"/>
          <w:b w:val="0"/>
        </w:rPr>
        <w:instrText xml:space="preserve"> TOC \o "1-4" \h \z \u </w:instrText>
      </w:r>
      <w:r>
        <w:rPr>
          <w:rFonts w:ascii="Arial" w:hAnsi="Arial" w:cs="Arial"/>
          <w:b w:val="0"/>
        </w:rPr>
        <w:fldChar w:fldCharType="separate"/>
      </w:r>
      <w:hyperlink w:anchor="_Toc121086060" w:history="1">
        <w:r w:rsidR="00465434" w:rsidRPr="00B05E91">
          <w:rPr>
            <w:rStyle w:val="Hyperlink"/>
            <w:rFonts w:ascii="Arial" w:hAnsi="Arial" w:cs="Arial"/>
          </w:rPr>
          <w:t>Table of Contents</w:t>
        </w:r>
        <w:r w:rsidR="00465434">
          <w:rPr>
            <w:webHidden/>
          </w:rPr>
          <w:tab/>
        </w:r>
        <w:r w:rsidR="00465434">
          <w:rPr>
            <w:webHidden/>
          </w:rPr>
          <w:fldChar w:fldCharType="begin"/>
        </w:r>
        <w:r w:rsidR="00465434">
          <w:rPr>
            <w:webHidden/>
          </w:rPr>
          <w:instrText xml:space="preserve"> PAGEREF _Toc121086060 \h </w:instrText>
        </w:r>
        <w:r w:rsidR="00465434">
          <w:rPr>
            <w:webHidden/>
          </w:rPr>
        </w:r>
        <w:r w:rsidR="00465434">
          <w:rPr>
            <w:webHidden/>
          </w:rPr>
          <w:fldChar w:fldCharType="separate"/>
        </w:r>
        <w:r w:rsidR="00DF19C9">
          <w:rPr>
            <w:webHidden/>
          </w:rPr>
          <w:t>3</w:t>
        </w:r>
        <w:r w:rsidR="00465434">
          <w:rPr>
            <w:webHidden/>
          </w:rPr>
          <w:fldChar w:fldCharType="end"/>
        </w:r>
      </w:hyperlink>
    </w:p>
    <w:p w14:paraId="012188C0" w14:textId="4548DE49" w:rsidR="00465434" w:rsidRDefault="00465434">
      <w:pPr>
        <w:pStyle w:val="TOC1"/>
        <w:rPr>
          <w:rFonts w:asciiTheme="minorHAnsi" w:eastAsiaTheme="minorEastAsia" w:hAnsiTheme="minorHAnsi" w:cstheme="minorBidi"/>
          <w:b w:val="0"/>
          <w:sz w:val="22"/>
          <w:szCs w:val="22"/>
        </w:rPr>
      </w:pPr>
      <w:hyperlink w:anchor="_Toc121086061" w:history="1">
        <w:r w:rsidRPr="00B05E91">
          <w:rPr>
            <w:rStyle w:val="Hyperlink"/>
            <w:rFonts w:ascii="Arial" w:hAnsi="Arial" w:cs="Arial"/>
          </w:rPr>
          <w:t>List of Tables</w:t>
        </w:r>
        <w:r>
          <w:rPr>
            <w:webHidden/>
          </w:rPr>
          <w:tab/>
        </w:r>
        <w:r>
          <w:rPr>
            <w:webHidden/>
          </w:rPr>
          <w:fldChar w:fldCharType="begin"/>
        </w:r>
        <w:r>
          <w:rPr>
            <w:webHidden/>
          </w:rPr>
          <w:instrText xml:space="preserve"> PAGEREF _Toc121086061 \h </w:instrText>
        </w:r>
        <w:r>
          <w:rPr>
            <w:webHidden/>
          </w:rPr>
        </w:r>
        <w:r>
          <w:rPr>
            <w:webHidden/>
          </w:rPr>
          <w:fldChar w:fldCharType="separate"/>
        </w:r>
        <w:r w:rsidR="00DF19C9">
          <w:rPr>
            <w:webHidden/>
          </w:rPr>
          <w:t>5</w:t>
        </w:r>
        <w:r>
          <w:rPr>
            <w:webHidden/>
          </w:rPr>
          <w:fldChar w:fldCharType="end"/>
        </w:r>
      </w:hyperlink>
    </w:p>
    <w:p w14:paraId="7E87EFD5" w14:textId="5135CFCE" w:rsidR="00465434" w:rsidRDefault="00465434">
      <w:pPr>
        <w:pStyle w:val="TOC1"/>
        <w:rPr>
          <w:rFonts w:asciiTheme="minorHAnsi" w:eastAsiaTheme="minorEastAsia" w:hAnsiTheme="minorHAnsi" w:cstheme="minorBidi"/>
          <w:b w:val="0"/>
          <w:sz w:val="22"/>
          <w:szCs w:val="22"/>
        </w:rPr>
      </w:pPr>
      <w:hyperlink w:anchor="_Toc121086062" w:history="1">
        <w:r w:rsidRPr="00B05E91">
          <w:rPr>
            <w:rStyle w:val="Hyperlink"/>
            <w:rFonts w:ascii="Arial" w:hAnsi="Arial" w:cs="Arial"/>
          </w:rPr>
          <w:t>List of Figures</w:t>
        </w:r>
        <w:r>
          <w:rPr>
            <w:webHidden/>
          </w:rPr>
          <w:tab/>
        </w:r>
        <w:r>
          <w:rPr>
            <w:webHidden/>
          </w:rPr>
          <w:fldChar w:fldCharType="begin"/>
        </w:r>
        <w:r>
          <w:rPr>
            <w:webHidden/>
          </w:rPr>
          <w:instrText xml:space="preserve"> PAGEREF _Toc121086062 \h </w:instrText>
        </w:r>
        <w:r>
          <w:rPr>
            <w:webHidden/>
          </w:rPr>
        </w:r>
        <w:r>
          <w:rPr>
            <w:webHidden/>
          </w:rPr>
          <w:fldChar w:fldCharType="separate"/>
        </w:r>
        <w:r w:rsidR="00DF19C9">
          <w:rPr>
            <w:webHidden/>
          </w:rPr>
          <w:t>6</w:t>
        </w:r>
        <w:r>
          <w:rPr>
            <w:webHidden/>
          </w:rPr>
          <w:fldChar w:fldCharType="end"/>
        </w:r>
      </w:hyperlink>
    </w:p>
    <w:p w14:paraId="4008C686" w14:textId="6745682E" w:rsidR="00465434" w:rsidRDefault="00465434">
      <w:pPr>
        <w:pStyle w:val="TOC1"/>
        <w:rPr>
          <w:rFonts w:asciiTheme="minorHAnsi" w:eastAsiaTheme="minorEastAsia" w:hAnsiTheme="minorHAnsi" w:cstheme="minorBidi"/>
          <w:b w:val="0"/>
          <w:sz w:val="22"/>
          <w:szCs w:val="22"/>
        </w:rPr>
      </w:pPr>
      <w:hyperlink w:anchor="_Toc121086063" w:history="1">
        <w:r w:rsidRPr="00B05E91">
          <w:rPr>
            <w:rStyle w:val="Hyperlink"/>
            <w:rFonts w:ascii="Arial" w:hAnsi="Arial"/>
          </w:rPr>
          <w:t>1.</w:t>
        </w:r>
        <w:r>
          <w:rPr>
            <w:rFonts w:asciiTheme="minorHAnsi" w:eastAsiaTheme="minorEastAsia" w:hAnsiTheme="minorHAnsi" w:cstheme="minorBidi"/>
            <w:b w:val="0"/>
            <w:sz w:val="22"/>
            <w:szCs w:val="22"/>
          </w:rPr>
          <w:tab/>
        </w:r>
        <w:r w:rsidRPr="00B05E91">
          <w:rPr>
            <w:rStyle w:val="Hyperlink"/>
            <w:rFonts w:ascii="Arial" w:hAnsi="Arial"/>
          </w:rPr>
          <w:t>Introduction</w:t>
        </w:r>
        <w:r>
          <w:rPr>
            <w:webHidden/>
          </w:rPr>
          <w:tab/>
        </w:r>
        <w:r>
          <w:rPr>
            <w:webHidden/>
          </w:rPr>
          <w:fldChar w:fldCharType="begin"/>
        </w:r>
        <w:r>
          <w:rPr>
            <w:webHidden/>
          </w:rPr>
          <w:instrText xml:space="preserve"> PAGEREF _Toc121086063 \h </w:instrText>
        </w:r>
        <w:r>
          <w:rPr>
            <w:webHidden/>
          </w:rPr>
        </w:r>
        <w:r>
          <w:rPr>
            <w:webHidden/>
          </w:rPr>
          <w:fldChar w:fldCharType="separate"/>
        </w:r>
        <w:r w:rsidR="00DF19C9">
          <w:rPr>
            <w:webHidden/>
          </w:rPr>
          <w:t>7</w:t>
        </w:r>
        <w:r>
          <w:rPr>
            <w:webHidden/>
          </w:rPr>
          <w:fldChar w:fldCharType="end"/>
        </w:r>
      </w:hyperlink>
    </w:p>
    <w:p w14:paraId="2BB4E9B5" w14:textId="4C4CAF6F" w:rsidR="00465434" w:rsidRDefault="00465434">
      <w:pPr>
        <w:pStyle w:val="TOC1"/>
        <w:rPr>
          <w:rFonts w:asciiTheme="minorHAnsi" w:eastAsiaTheme="minorEastAsia" w:hAnsiTheme="minorHAnsi" w:cstheme="minorBidi"/>
          <w:b w:val="0"/>
          <w:sz w:val="22"/>
          <w:szCs w:val="22"/>
        </w:rPr>
      </w:pPr>
      <w:hyperlink w:anchor="_Toc121086064" w:history="1">
        <w:r w:rsidRPr="00B05E91">
          <w:rPr>
            <w:rStyle w:val="Hyperlink"/>
            <w:rFonts w:ascii="Arial" w:hAnsi="Arial"/>
          </w:rPr>
          <w:t>2.</w:t>
        </w:r>
        <w:r>
          <w:rPr>
            <w:rFonts w:asciiTheme="minorHAnsi" w:eastAsiaTheme="minorEastAsia" w:hAnsiTheme="minorHAnsi" w:cstheme="minorBidi"/>
            <w:b w:val="0"/>
            <w:sz w:val="22"/>
            <w:szCs w:val="22"/>
          </w:rPr>
          <w:tab/>
        </w:r>
        <w:r w:rsidRPr="00B05E91">
          <w:rPr>
            <w:rStyle w:val="Hyperlink"/>
            <w:rFonts w:ascii="Arial" w:hAnsi="Arial"/>
          </w:rPr>
          <w:t>Power Delivery and Motor Driver</w:t>
        </w:r>
        <w:r>
          <w:rPr>
            <w:webHidden/>
          </w:rPr>
          <w:tab/>
        </w:r>
        <w:r>
          <w:rPr>
            <w:webHidden/>
          </w:rPr>
          <w:fldChar w:fldCharType="begin"/>
        </w:r>
        <w:r>
          <w:rPr>
            <w:webHidden/>
          </w:rPr>
          <w:instrText xml:space="preserve"> PAGEREF _Toc121086064 \h </w:instrText>
        </w:r>
        <w:r>
          <w:rPr>
            <w:webHidden/>
          </w:rPr>
        </w:r>
        <w:r>
          <w:rPr>
            <w:webHidden/>
          </w:rPr>
          <w:fldChar w:fldCharType="separate"/>
        </w:r>
        <w:r w:rsidR="00DF19C9">
          <w:rPr>
            <w:webHidden/>
          </w:rPr>
          <w:t>8</w:t>
        </w:r>
        <w:r>
          <w:rPr>
            <w:webHidden/>
          </w:rPr>
          <w:fldChar w:fldCharType="end"/>
        </w:r>
      </w:hyperlink>
    </w:p>
    <w:p w14:paraId="5676953A" w14:textId="6E682F98"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65" w:history="1">
        <w:r w:rsidRPr="00B05E91">
          <w:rPr>
            <w:rStyle w:val="Hyperlink"/>
            <w:rFonts w:ascii="Arial" w:hAnsi="Arial"/>
            <w:noProof/>
          </w:rPr>
          <w:t>2.1.</w:t>
        </w:r>
        <w:r>
          <w:rPr>
            <w:rFonts w:asciiTheme="minorHAnsi" w:eastAsiaTheme="minorEastAsia" w:hAnsiTheme="minorHAnsi" w:cstheme="minorBidi"/>
            <w:noProof/>
            <w:sz w:val="22"/>
          </w:rPr>
          <w:tab/>
        </w:r>
        <w:r w:rsidRPr="00B05E91">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21086065 \h </w:instrText>
        </w:r>
        <w:r>
          <w:rPr>
            <w:noProof/>
            <w:webHidden/>
          </w:rPr>
        </w:r>
        <w:r>
          <w:rPr>
            <w:noProof/>
            <w:webHidden/>
          </w:rPr>
          <w:fldChar w:fldCharType="separate"/>
        </w:r>
        <w:r w:rsidR="00DF19C9">
          <w:rPr>
            <w:noProof/>
            <w:webHidden/>
          </w:rPr>
          <w:t>8</w:t>
        </w:r>
        <w:r>
          <w:rPr>
            <w:noProof/>
            <w:webHidden/>
          </w:rPr>
          <w:fldChar w:fldCharType="end"/>
        </w:r>
      </w:hyperlink>
    </w:p>
    <w:p w14:paraId="1E47AF0F" w14:textId="72E9AA2F"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66" w:history="1">
        <w:r w:rsidRPr="00B05E91">
          <w:rPr>
            <w:rStyle w:val="Hyperlink"/>
            <w:rFonts w:ascii="Arial" w:hAnsi="Arial"/>
            <w:noProof/>
          </w:rPr>
          <w:t>2.2.</w:t>
        </w:r>
        <w:r>
          <w:rPr>
            <w:rFonts w:asciiTheme="minorHAnsi" w:eastAsiaTheme="minorEastAsia" w:hAnsiTheme="minorHAnsi" w:cstheme="minorBidi"/>
            <w:noProof/>
            <w:sz w:val="22"/>
          </w:rPr>
          <w:tab/>
        </w:r>
        <w:r w:rsidRPr="00B05E91">
          <w:rPr>
            <w:rStyle w:val="Hyperlink"/>
            <w:rFonts w:ascii="Arial" w:hAnsi="Arial"/>
            <w:noProof/>
          </w:rPr>
          <w:t>Subsystem Details</w:t>
        </w:r>
        <w:r>
          <w:rPr>
            <w:noProof/>
            <w:webHidden/>
          </w:rPr>
          <w:tab/>
        </w:r>
        <w:r>
          <w:rPr>
            <w:noProof/>
            <w:webHidden/>
          </w:rPr>
          <w:fldChar w:fldCharType="begin"/>
        </w:r>
        <w:r>
          <w:rPr>
            <w:noProof/>
            <w:webHidden/>
          </w:rPr>
          <w:instrText xml:space="preserve"> PAGEREF _Toc121086066 \h </w:instrText>
        </w:r>
        <w:r>
          <w:rPr>
            <w:noProof/>
            <w:webHidden/>
          </w:rPr>
        </w:r>
        <w:r>
          <w:rPr>
            <w:noProof/>
            <w:webHidden/>
          </w:rPr>
          <w:fldChar w:fldCharType="separate"/>
        </w:r>
        <w:r w:rsidR="00DF19C9">
          <w:rPr>
            <w:noProof/>
            <w:webHidden/>
          </w:rPr>
          <w:t>11</w:t>
        </w:r>
        <w:r>
          <w:rPr>
            <w:noProof/>
            <w:webHidden/>
          </w:rPr>
          <w:fldChar w:fldCharType="end"/>
        </w:r>
      </w:hyperlink>
    </w:p>
    <w:p w14:paraId="3F1395E3" w14:textId="7C339789"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67" w:history="1">
        <w:r w:rsidRPr="00B05E91">
          <w:rPr>
            <w:rStyle w:val="Hyperlink"/>
            <w:rFonts w:ascii="Arial" w:hAnsi="Arial"/>
            <w:noProof/>
          </w:rPr>
          <w:t>2.3.</w:t>
        </w:r>
        <w:r>
          <w:rPr>
            <w:rFonts w:asciiTheme="minorHAnsi" w:eastAsiaTheme="minorEastAsia" w:hAnsiTheme="minorHAnsi" w:cstheme="minorBidi"/>
            <w:noProof/>
            <w:sz w:val="22"/>
          </w:rPr>
          <w:tab/>
        </w:r>
        <w:r w:rsidRPr="00B05E91">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21086067 \h </w:instrText>
        </w:r>
        <w:r>
          <w:rPr>
            <w:noProof/>
            <w:webHidden/>
          </w:rPr>
        </w:r>
        <w:r>
          <w:rPr>
            <w:noProof/>
            <w:webHidden/>
          </w:rPr>
          <w:fldChar w:fldCharType="separate"/>
        </w:r>
        <w:r w:rsidR="00DF19C9">
          <w:rPr>
            <w:noProof/>
            <w:webHidden/>
          </w:rPr>
          <w:t>14</w:t>
        </w:r>
        <w:r>
          <w:rPr>
            <w:noProof/>
            <w:webHidden/>
          </w:rPr>
          <w:fldChar w:fldCharType="end"/>
        </w:r>
      </w:hyperlink>
    </w:p>
    <w:p w14:paraId="6D69EB38" w14:textId="330AEBEE"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68" w:history="1">
        <w:r w:rsidRPr="00B05E91">
          <w:rPr>
            <w:rStyle w:val="Hyperlink"/>
            <w:rFonts w:ascii="Arial" w:hAnsi="Arial"/>
            <w:noProof/>
          </w:rPr>
          <w:t>2.4.</w:t>
        </w:r>
        <w:r>
          <w:rPr>
            <w:rFonts w:asciiTheme="minorHAnsi" w:eastAsiaTheme="minorEastAsia" w:hAnsiTheme="minorHAnsi" w:cstheme="minorBidi"/>
            <w:noProof/>
            <w:sz w:val="22"/>
          </w:rPr>
          <w:tab/>
        </w:r>
        <w:r w:rsidRPr="00B05E91">
          <w:rPr>
            <w:rStyle w:val="Hyperlink"/>
            <w:rFonts w:ascii="Arial" w:hAnsi="Arial"/>
            <w:noProof/>
          </w:rPr>
          <w:t>Failure Analysis of Subsystems</w:t>
        </w:r>
        <w:r>
          <w:rPr>
            <w:noProof/>
            <w:webHidden/>
          </w:rPr>
          <w:tab/>
        </w:r>
        <w:r>
          <w:rPr>
            <w:noProof/>
            <w:webHidden/>
          </w:rPr>
          <w:fldChar w:fldCharType="begin"/>
        </w:r>
        <w:r>
          <w:rPr>
            <w:noProof/>
            <w:webHidden/>
          </w:rPr>
          <w:instrText xml:space="preserve"> PAGEREF _Toc121086068 \h </w:instrText>
        </w:r>
        <w:r>
          <w:rPr>
            <w:noProof/>
            <w:webHidden/>
          </w:rPr>
        </w:r>
        <w:r>
          <w:rPr>
            <w:noProof/>
            <w:webHidden/>
          </w:rPr>
          <w:fldChar w:fldCharType="separate"/>
        </w:r>
        <w:r w:rsidR="00DF19C9">
          <w:rPr>
            <w:noProof/>
            <w:webHidden/>
          </w:rPr>
          <w:t>15</w:t>
        </w:r>
        <w:r>
          <w:rPr>
            <w:noProof/>
            <w:webHidden/>
          </w:rPr>
          <w:fldChar w:fldCharType="end"/>
        </w:r>
      </w:hyperlink>
    </w:p>
    <w:p w14:paraId="1371C7AC" w14:textId="23A49DB6" w:rsidR="00465434" w:rsidRDefault="00465434">
      <w:pPr>
        <w:pStyle w:val="TOC1"/>
        <w:rPr>
          <w:rFonts w:asciiTheme="minorHAnsi" w:eastAsiaTheme="minorEastAsia" w:hAnsiTheme="minorHAnsi" w:cstheme="minorBidi"/>
          <w:b w:val="0"/>
          <w:sz w:val="22"/>
          <w:szCs w:val="22"/>
        </w:rPr>
      </w:pPr>
      <w:hyperlink w:anchor="_Toc121086069" w:history="1">
        <w:r w:rsidRPr="00B05E91">
          <w:rPr>
            <w:rStyle w:val="Hyperlink"/>
            <w:rFonts w:ascii="Arial" w:hAnsi="Arial"/>
          </w:rPr>
          <w:t>3.</w:t>
        </w:r>
        <w:r>
          <w:rPr>
            <w:rFonts w:asciiTheme="minorHAnsi" w:eastAsiaTheme="minorEastAsia" w:hAnsiTheme="minorHAnsi" w:cstheme="minorBidi"/>
            <w:b w:val="0"/>
            <w:sz w:val="22"/>
            <w:szCs w:val="22"/>
          </w:rPr>
          <w:tab/>
        </w:r>
        <w:r w:rsidRPr="00B05E91">
          <w:rPr>
            <w:rStyle w:val="Hyperlink"/>
            <w:rFonts w:ascii="Arial" w:hAnsi="Arial"/>
          </w:rPr>
          <w:t>Microcontrollers and Raspberry Pi</w:t>
        </w:r>
        <w:r>
          <w:rPr>
            <w:webHidden/>
          </w:rPr>
          <w:tab/>
        </w:r>
        <w:r>
          <w:rPr>
            <w:webHidden/>
          </w:rPr>
          <w:fldChar w:fldCharType="begin"/>
        </w:r>
        <w:r>
          <w:rPr>
            <w:webHidden/>
          </w:rPr>
          <w:instrText xml:space="preserve"> PAGEREF _Toc121086069 \h </w:instrText>
        </w:r>
        <w:r>
          <w:rPr>
            <w:webHidden/>
          </w:rPr>
        </w:r>
        <w:r>
          <w:rPr>
            <w:webHidden/>
          </w:rPr>
          <w:fldChar w:fldCharType="separate"/>
        </w:r>
        <w:r w:rsidR="00DF19C9">
          <w:rPr>
            <w:webHidden/>
          </w:rPr>
          <w:t>17</w:t>
        </w:r>
        <w:r>
          <w:rPr>
            <w:webHidden/>
          </w:rPr>
          <w:fldChar w:fldCharType="end"/>
        </w:r>
      </w:hyperlink>
    </w:p>
    <w:p w14:paraId="0F05BC92" w14:textId="13258096"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70" w:history="1">
        <w:r w:rsidRPr="00B05E91">
          <w:rPr>
            <w:rStyle w:val="Hyperlink"/>
            <w:rFonts w:ascii="Arial" w:hAnsi="Arial"/>
            <w:noProof/>
          </w:rPr>
          <w:t>3.1.</w:t>
        </w:r>
        <w:r>
          <w:rPr>
            <w:rFonts w:asciiTheme="minorHAnsi" w:eastAsiaTheme="minorEastAsia" w:hAnsiTheme="minorHAnsi" w:cstheme="minorBidi"/>
            <w:noProof/>
            <w:sz w:val="22"/>
          </w:rPr>
          <w:tab/>
        </w:r>
        <w:r w:rsidRPr="00B05E91">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21086070 \h </w:instrText>
        </w:r>
        <w:r>
          <w:rPr>
            <w:noProof/>
            <w:webHidden/>
          </w:rPr>
        </w:r>
        <w:r>
          <w:rPr>
            <w:noProof/>
            <w:webHidden/>
          </w:rPr>
          <w:fldChar w:fldCharType="separate"/>
        </w:r>
        <w:r w:rsidR="00DF19C9">
          <w:rPr>
            <w:noProof/>
            <w:webHidden/>
          </w:rPr>
          <w:t>17</w:t>
        </w:r>
        <w:r>
          <w:rPr>
            <w:noProof/>
            <w:webHidden/>
          </w:rPr>
          <w:fldChar w:fldCharType="end"/>
        </w:r>
      </w:hyperlink>
    </w:p>
    <w:p w14:paraId="6A1FF185" w14:textId="68C3C750"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71" w:history="1">
        <w:r w:rsidRPr="00B05E91">
          <w:rPr>
            <w:rStyle w:val="Hyperlink"/>
            <w:rFonts w:ascii="Arial" w:hAnsi="Arial"/>
            <w:noProof/>
          </w:rPr>
          <w:t>3.2.</w:t>
        </w:r>
        <w:r>
          <w:rPr>
            <w:rFonts w:asciiTheme="minorHAnsi" w:eastAsiaTheme="minorEastAsia" w:hAnsiTheme="minorHAnsi" w:cstheme="minorBidi"/>
            <w:noProof/>
            <w:sz w:val="22"/>
          </w:rPr>
          <w:tab/>
        </w:r>
        <w:r w:rsidRPr="00B05E91">
          <w:rPr>
            <w:rStyle w:val="Hyperlink"/>
            <w:rFonts w:ascii="Arial" w:hAnsi="Arial"/>
            <w:noProof/>
          </w:rPr>
          <w:t>Subsystem Details</w:t>
        </w:r>
        <w:r>
          <w:rPr>
            <w:noProof/>
            <w:webHidden/>
          </w:rPr>
          <w:tab/>
        </w:r>
        <w:r>
          <w:rPr>
            <w:noProof/>
            <w:webHidden/>
          </w:rPr>
          <w:fldChar w:fldCharType="begin"/>
        </w:r>
        <w:r>
          <w:rPr>
            <w:noProof/>
            <w:webHidden/>
          </w:rPr>
          <w:instrText xml:space="preserve"> PAGEREF _Toc121086071 \h </w:instrText>
        </w:r>
        <w:r>
          <w:rPr>
            <w:noProof/>
            <w:webHidden/>
          </w:rPr>
        </w:r>
        <w:r>
          <w:rPr>
            <w:noProof/>
            <w:webHidden/>
          </w:rPr>
          <w:fldChar w:fldCharType="separate"/>
        </w:r>
        <w:r w:rsidR="00DF19C9">
          <w:rPr>
            <w:noProof/>
            <w:webHidden/>
          </w:rPr>
          <w:t>17</w:t>
        </w:r>
        <w:r>
          <w:rPr>
            <w:noProof/>
            <w:webHidden/>
          </w:rPr>
          <w:fldChar w:fldCharType="end"/>
        </w:r>
      </w:hyperlink>
    </w:p>
    <w:p w14:paraId="66817C44" w14:textId="6C4CF687"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72" w:history="1">
        <w:r w:rsidRPr="00B05E91">
          <w:rPr>
            <w:rStyle w:val="Hyperlink"/>
            <w:noProof/>
          </w:rPr>
          <w:t>3.2.1.</w:t>
        </w:r>
        <w:r>
          <w:rPr>
            <w:rFonts w:asciiTheme="minorHAnsi" w:eastAsiaTheme="minorEastAsia" w:hAnsiTheme="minorHAnsi" w:cstheme="minorBidi"/>
            <w:noProof/>
            <w:sz w:val="22"/>
          </w:rPr>
          <w:tab/>
        </w:r>
        <w:r w:rsidRPr="00B05E91">
          <w:rPr>
            <w:rStyle w:val="Hyperlink"/>
            <w:noProof/>
          </w:rPr>
          <w:t>Raspberry Pi</w:t>
        </w:r>
        <w:r>
          <w:rPr>
            <w:noProof/>
            <w:webHidden/>
          </w:rPr>
          <w:tab/>
        </w:r>
        <w:r>
          <w:rPr>
            <w:noProof/>
            <w:webHidden/>
          </w:rPr>
          <w:fldChar w:fldCharType="begin"/>
        </w:r>
        <w:r>
          <w:rPr>
            <w:noProof/>
            <w:webHidden/>
          </w:rPr>
          <w:instrText xml:space="preserve"> PAGEREF _Toc121086072 \h </w:instrText>
        </w:r>
        <w:r>
          <w:rPr>
            <w:noProof/>
            <w:webHidden/>
          </w:rPr>
        </w:r>
        <w:r>
          <w:rPr>
            <w:noProof/>
            <w:webHidden/>
          </w:rPr>
          <w:fldChar w:fldCharType="separate"/>
        </w:r>
        <w:r w:rsidR="00DF19C9">
          <w:rPr>
            <w:noProof/>
            <w:webHidden/>
          </w:rPr>
          <w:t>17</w:t>
        </w:r>
        <w:r>
          <w:rPr>
            <w:noProof/>
            <w:webHidden/>
          </w:rPr>
          <w:fldChar w:fldCharType="end"/>
        </w:r>
      </w:hyperlink>
    </w:p>
    <w:p w14:paraId="10892DB3" w14:textId="497451F1"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73" w:history="1">
        <w:r w:rsidRPr="00B05E91">
          <w:rPr>
            <w:rStyle w:val="Hyperlink"/>
            <w:noProof/>
          </w:rPr>
          <w:t>3.2.2.</w:t>
        </w:r>
        <w:r>
          <w:rPr>
            <w:rFonts w:asciiTheme="minorHAnsi" w:eastAsiaTheme="minorEastAsia" w:hAnsiTheme="minorHAnsi" w:cstheme="minorBidi"/>
            <w:noProof/>
            <w:sz w:val="22"/>
          </w:rPr>
          <w:tab/>
        </w:r>
        <w:r w:rsidRPr="00B05E91">
          <w:rPr>
            <w:rStyle w:val="Hyperlink"/>
            <w:noProof/>
          </w:rPr>
          <w:t>Microcontrollers</w:t>
        </w:r>
        <w:r>
          <w:rPr>
            <w:noProof/>
            <w:webHidden/>
          </w:rPr>
          <w:tab/>
        </w:r>
        <w:r>
          <w:rPr>
            <w:noProof/>
            <w:webHidden/>
          </w:rPr>
          <w:fldChar w:fldCharType="begin"/>
        </w:r>
        <w:r>
          <w:rPr>
            <w:noProof/>
            <w:webHidden/>
          </w:rPr>
          <w:instrText xml:space="preserve"> PAGEREF _Toc121086073 \h </w:instrText>
        </w:r>
        <w:r>
          <w:rPr>
            <w:noProof/>
            <w:webHidden/>
          </w:rPr>
        </w:r>
        <w:r>
          <w:rPr>
            <w:noProof/>
            <w:webHidden/>
          </w:rPr>
          <w:fldChar w:fldCharType="separate"/>
        </w:r>
        <w:r w:rsidR="00DF19C9">
          <w:rPr>
            <w:noProof/>
            <w:webHidden/>
          </w:rPr>
          <w:t>17</w:t>
        </w:r>
        <w:r>
          <w:rPr>
            <w:noProof/>
            <w:webHidden/>
          </w:rPr>
          <w:fldChar w:fldCharType="end"/>
        </w:r>
      </w:hyperlink>
    </w:p>
    <w:p w14:paraId="79AADC34" w14:textId="3E3CA4A5" w:rsidR="00465434" w:rsidRDefault="00465434">
      <w:pPr>
        <w:pStyle w:val="TOC4"/>
        <w:tabs>
          <w:tab w:val="left" w:pos="1760"/>
          <w:tab w:val="right" w:leader="dot" w:pos="9350"/>
        </w:tabs>
        <w:rPr>
          <w:rFonts w:asciiTheme="minorHAnsi" w:eastAsiaTheme="minorEastAsia" w:hAnsiTheme="minorHAnsi" w:cstheme="minorBidi"/>
          <w:noProof/>
          <w:sz w:val="22"/>
        </w:rPr>
      </w:pPr>
      <w:hyperlink w:anchor="_Toc121086074" w:history="1">
        <w:r w:rsidRPr="00B05E91">
          <w:rPr>
            <w:rStyle w:val="Hyperlink"/>
            <w:rFonts w:ascii="Myriad Pro Light" w:hAnsi="Myriad Pro Light"/>
            <w:i/>
            <w:iCs/>
            <w:noProof/>
          </w:rPr>
          <w:t>3.2.2.1.</w:t>
        </w:r>
        <w:r>
          <w:rPr>
            <w:rFonts w:asciiTheme="minorHAnsi" w:eastAsiaTheme="minorEastAsia" w:hAnsiTheme="minorHAnsi" w:cstheme="minorBidi"/>
            <w:noProof/>
            <w:sz w:val="22"/>
          </w:rPr>
          <w:tab/>
        </w:r>
        <w:r w:rsidRPr="00B05E91">
          <w:rPr>
            <w:rStyle w:val="Hyperlink"/>
            <w:rFonts w:ascii="Myriad Pro Light" w:hAnsi="Myriad Pro Light" w:cs="Arial"/>
            <w:i/>
            <w:iCs/>
            <w:noProof/>
          </w:rPr>
          <w:t>Communication</w:t>
        </w:r>
        <w:r>
          <w:rPr>
            <w:noProof/>
            <w:webHidden/>
          </w:rPr>
          <w:tab/>
        </w:r>
        <w:r>
          <w:rPr>
            <w:noProof/>
            <w:webHidden/>
          </w:rPr>
          <w:fldChar w:fldCharType="begin"/>
        </w:r>
        <w:r>
          <w:rPr>
            <w:noProof/>
            <w:webHidden/>
          </w:rPr>
          <w:instrText xml:space="preserve"> PAGEREF _Toc121086074 \h </w:instrText>
        </w:r>
        <w:r>
          <w:rPr>
            <w:noProof/>
            <w:webHidden/>
          </w:rPr>
        </w:r>
        <w:r>
          <w:rPr>
            <w:noProof/>
            <w:webHidden/>
          </w:rPr>
          <w:fldChar w:fldCharType="separate"/>
        </w:r>
        <w:r w:rsidR="00DF19C9">
          <w:rPr>
            <w:noProof/>
            <w:webHidden/>
          </w:rPr>
          <w:t>17</w:t>
        </w:r>
        <w:r>
          <w:rPr>
            <w:noProof/>
            <w:webHidden/>
          </w:rPr>
          <w:fldChar w:fldCharType="end"/>
        </w:r>
      </w:hyperlink>
    </w:p>
    <w:p w14:paraId="2ACEAF3A" w14:textId="080C6F96" w:rsidR="00465434" w:rsidRDefault="00465434">
      <w:pPr>
        <w:pStyle w:val="TOC4"/>
        <w:tabs>
          <w:tab w:val="left" w:pos="1760"/>
          <w:tab w:val="right" w:leader="dot" w:pos="9350"/>
        </w:tabs>
        <w:rPr>
          <w:rFonts w:asciiTheme="minorHAnsi" w:eastAsiaTheme="minorEastAsia" w:hAnsiTheme="minorHAnsi" w:cstheme="minorBidi"/>
          <w:noProof/>
          <w:sz w:val="22"/>
        </w:rPr>
      </w:pPr>
      <w:hyperlink w:anchor="_Toc121086075" w:history="1">
        <w:r w:rsidRPr="00B05E91">
          <w:rPr>
            <w:rStyle w:val="Hyperlink"/>
            <w:rFonts w:ascii="Myriad Pro Light" w:hAnsi="Myriad Pro Light"/>
            <w:i/>
            <w:iCs/>
            <w:noProof/>
          </w:rPr>
          <w:t>3.2.2.2.</w:t>
        </w:r>
        <w:r>
          <w:rPr>
            <w:rFonts w:asciiTheme="minorHAnsi" w:eastAsiaTheme="minorEastAsia" w:hAnsiTheme="minorHAnsi" w:cstheme="minorBidi"/>
            <w:noProof/>
            <w:sz w:val="22"/>
          </w:rPr>
          <w:tab/>
        </w:r>
        <w:r w:rsidRPr="00B05E91">
          <w:rPr>
            <w:rStyle w:val="Hyperlink"/>
            <w:rFonts w:ascii="Myriad Pro Light" w:hAnsi="Myriad Pro Light" w:cs="Arial"/>
            <w:i/>
            <w:iCs/>
            <w:noProof/>
          </w:rPr>
          <w:t>Motor Drivers</w:t>
        </w:r>
        <w:r>
          <w:rPr>
            <w:noProof/>
            <w:webHidden/>
          </w:rPr>
          <w:tab/>
        </w:r>
        <w:r>
          <w:rPr>
            <w:noProof/>
            <w:webHidden/>
          </w:rPr>
          <w:fldChar w:fldCharType="begin"/>
        </w:r>
        <w:r>
          <w:rPr>
            <w:noProof/>
            <w:webHidden/>
          </w:rPr>
          <w:instrText xml:space="preserve"> PAGEREF _Toc121086075 \h </w:instrText>
        </w:r>
        <w:r>
          <w:rPr>
            <w:noProof/>
            <w:webHidden/>
          </w:rPr>
        </w:r>
        <w:r>
          <w:rPr>
            <w:noProof/>
            <w:webHidden/>
          </w:rPr>
          <w:fldChar w:fldCharType="separate"/>
        </w:r>
        <w:r w:rsidR="00DF19C9">
          <w:rPr>
            <w:noProof/>
            <w:webHidden/>
          </w:rPr>
          <w:t>18</w:t>
        </w:r>
        <w:r>
          <w:rPr>
            <w:noProof/>
            <w:webHidden/>
          </w:rPr>
          <w:fldChar w:fldCharType="end"/>
        </w:r>
      </w:hyperlink>
    </w:p>
    <w:p w14:paraId="5625131E" w14:textId="7F2FA957" w:rsidR="00465434" w:rsidRDefault="00465434">
      <w:pPr>
        <w:pStyle w:val="TOC4"/>
        <w:tabs>
          <w:tab w:val="left" w:pos="1760"/>
          <w:tab w:val="right" w:leader="dot" w:pos="9350"/>
        </w:tabs>
        <w:rPr>
          <w:rFonts w:asciiTheme="minorHAnsi" w:eastAsiaTheme="minorEastAsia" w:hAnsiTheme="minorHAnsi" w:cstheme="minorBidi"/>
          <w:noProof/>
          <w:sz w:val="22"/>
        </w:rPr>
      </w:pPr>
      <w:hyperlink w:anchor="_Toc121086076" w:history="1">
        <w:r w:rsidRPr="00B05E91">
          <w:rPr>
            <w:rStyle w:val="Hyperlink"/>
            <w:rFonts w:ascii="Myriad Pro Light" w:hAnsi="Myriad Pro Light"/>
            <w:i/>
            <w:iCs/>
            <w:noProof/>
          </w:rPr>
          <w:t>3.2.2.3.</w:t>
        </w:r>
        <w:r>
          <w:rPr>
            <w:rFonts w:asciiTheme="minorHAnsi" w:eastAsiaTheme="minorEastAsia" w:hAnsiTheme="minorHAnsi" w:cstheme="minorBidi"/>
            <w:noProof/>
            <w:sz w:val="22"/>
          </w:rPr>
          <w:tab/>
        </w:r>
        <w:r w:rsidRPr="00B05E91">
          <w:rPr>
            <w:rStyle w:val="Hyperlink"/>
            <w:rFonts w:ascii="Myriad Pro Light" w:hAnsi="Myriad Pro Light" w:cs="Arial"/>
            <w:i/>
            <w:iCs/>
            <w:noProof/>
          </w:rPr>
          <w:t>Sensors</w:t>
        </w:r>
        <w:r>
          <w:rPr>
            <w:noProof/>
            <w:webHidden/>
          </w:rPr>
          <w:tab/>
        </w:r>
        <w:r>
          <w:rPr>
            <w:noProof/>
            <w:webHidden/>
          </w:rPr>
          <w:fldChar w:fldCharType="begin"/>
        </w:r>
        <w:r>
          <w:rPr>
            <w:noProof/>
            <w:webHidden/>
          </w:rPr>
          <w:instrText xml:space="preserve"> PAGEREF _Toc121086076 \h </w:instrText>
        </w:r>
        <w:r>
          <w:rPr>
            <w:noProof/>
            <w:webHidden/>
          </w:rPr>
        </w:r>
        <w:r>
          <w:rPr>
            <w:noProof/>
            <w:webHidden/>
          </w:rPr>
          <w:fldChar w:fldCharType="separate"/>
        </w:r>
        <w:r w:rsidR="00DF19C9">
          <w:rPr>
            <w:noProof/>
            <w:webHidden/>
          </w:rPr>
          <w:t>18</w:t>
        </w:r>
        <w:r>
          <w:rPr>
            <w:noProof/>
            <w:webHidden/>
          </w:rPr>
          <w:fldChar w:fldCharType="end"/>
        </w:r>
      </w:hyperlink>
    </w:p>
    <w:p w14:paraId="675B57F0" w14:textId="75B19B27"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77" w:history="1">
        <w:r w:rsidRPr="00B05E91">
          <w:rPr>
            <w:rStyle w:val="Hyperlink"/>
            <w:rFonts w:ascii="Arial" w:hAnsi="Arial"/>
            <w:noProof/>
          </w:rPr>
          <w:t>3.3.</w:t>
        </w:r>
        <w:r>
          <w:rPr>
            <w:rFonts w:asciiTheme="minorHAnsi" w:eastAsiaTheme="minorEastAsia" w:hAnsiTheme="minorHAnsi" w:cstheme="minorBidi"/>
            <w:noProof/>
            <w:sz w:val="22"/>
          </w:rPr>
          <w:tab/>
        </w:r>
        <w:r w:rsidRPr="00B05E91">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21086077 \h </w:instrText>
        </w:r>
        <w:r>
          <w:rPr>
            <w:noProof/>
            <w:webHidden/>
          </w:rPr>
        </w:r>
        <w:r>
          <w:rPr>
            <w:noProof/>
            <w:webHidden/>
          </w:rPr>
          <w:fldChar w:fldCharType="separate"/>
        </w:r>
        <w:r w:rsidR="00DF19C9">
          <w:rPr>
            <w:noProof/>
            <w:webHidden/>
          </w:rPr>
          <w:t>19</w:t>
        </w:r>
        <w:r>
          <w:rPr>
            <w:noProof/>
            <w:webHidden/>
          </w:rPr>
          <w:fldChar w:fldCharType="end"/>
        </w:r>
      </w:hyperlink>
    </w:p>
    <w:p w14:paraId="36497D90" w14:textId="65B50992"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78" w:history="1">
        <w:r w:rsidRPr="00B05E91">
          <w:rPr>
            <w:rStyle w:val="Hyperlink"/>
            <w:noProof/>
          </w:rPr>
          <w:t>3.3.1.</w:t>
        </w:r>
        <w:r>
          <w:rPr>
            <w:rFonts w:asciiTheme="minorHAnsi" w:eastAsiaTheme="minorEastAsia" w:hAnsiTheme="minorHAnsi" w:cstheme="minorBidi"/>
            <w:noProof/>
            <w:sz w:val="22"/>
          </w:rPr>
          <w:tab/>
        </w:r>
        <w:r w:rsidRPr="00B05E91">
          <w:rPr>
            <w:rStyle w:val="Hyperlink"/>
            <w:noProof/>
          </w:rPr>
          <w:t>UART Communication</w:t>
        </w:r>
        <w:r>
          <w:rPr>
            <w:noProof/>
            <w:webHidden/>
          </w:rPr>
          <w:tab/>
        </w:r>
        <w:r>
          <w:rPr>
            <w:noProof/>
            <w:webHidden/>
          </w:rPr>
          <w:fldChar w:fldCharType="begin"/>
        </w:r>
        <w:r>
          <w:rPr>
            <w:noProof/>
            <w:webHidden/>
          </w:rPr>
          <w:instrText xml:space="preserve"> PAGEREF _Toc121086078 \h </w:instrText>
        </w:r>
        <w:r>
          <w:rPr>
            <w:noProof/>
            <w:webHidden/>
          </w:rPr>
        </w:r>
        <w:r>
          <w:rPr>
            <w:noProof/>
            <w:webHidden/>
          </w:rPr>
          <w:fldChar w:fldCharType="separate"/>
        </w:r>
        <w:r w:rsidR="00DF19C9">
          <w:rPr>
            <w:noProof/>
            <w:webHidden/>
          </w:rPr>
          <w:t>19</w:t>
        </w:r>
        <w:r>
          <w:rPr>
            <w:noProof/>
            <w:webHidden/>
          </w:rPr>
          <w:fldChar w:fldCharType="end"/>
        </w:r>
      </w:hyperlink>
    </w:p>
    <w:p w14:paraId="3C62BBF4" w14:textId="5A9B309B"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79" w:history="1">
        <w:r w:rsidRPr="00B05E91">
          <w:rPr>
            <w:rStyle w:val="Hyperlink"/>
            <w:noProof/>
          </w:rPr>
          <w:t>3.3.2.</w:t>
        </w:r>
        <w:r>
          <w:rPr>
            <w:rFonts w:asciiTheme="minorHAnsi" w:eastAsiaTheme="minorEastAsia" w:hAnsiTheme="minorHAnsi" w:cstheme="minorBidi"/>
            <w:noProof/>
            <w:sz w:val="22"/>
          </w:rPr>
          <w:tab/>
        </w:r>
        <w:r w:rsidRPr="00B05E91">
          <w:rPr>
            <w:rStyle w:val="Hyperlink"/>
            <w:noProof/>
          </w:rPr>
          <w:t>Sensor</w:t>
        </w:r>
        <w:r>
          <w:rPr>
            <w:noProof/>
            <w:webHidden/>
          </w:rPr>
          <w:tab/>
        </w:r>
        <w:r>
          <w:rPr>
            <w:noProof/>
            <w:webHidden/>
          </w:rPr>
          <w:fldChar w:fldCharType="begin"/>
        </w:r>
        <w:r>
          <w:rPr>
            <w:noProof/>
            <w:webHidden/>
          </w:rPr>
          <w:instrText xml:space="preserve"> PAGEREF _Toc121086079 \h </w:instrText>
        </w:r>
        <w:r>
          <w:rPr>
            <w:noProof/>
            <w:webHidden/>
          </w:rPr>
        </w:r>
        <w:r>
          <w:rPr>
            <w:noProof/>
            <w:webHidden/>
          </w:rPr>
          <w:fldChar w:fldCharType="separate"/>
        </w:r>
        <w:r w:rsidR="00DF19C9">
          <w:rPr>
            <w:noProof/>
            <w:webHidden/>
          </w:rPr>
          <w:t>20</w:t>
        </w:r>
        <w:r>
          <w:rPr>
            <w:noProof/>
            <w:webHidden/>
          </w:rPr>
          <w:fldChar w:fldCharType="end"/>
        </w:r>
      </w:hyperlink>
    </w:p>
    <w:p w14:paraId="32D153C9" w14:textId="57D33E76"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80" w:history="1">
        <w:r w:rsidRPr="00B05E91">
          <w:rPr>
            <w:rStyle w:val="Hyperlink"/>
            <w:noProof/>
          </w:rPr>
          <w:t>3.3.3.</w:t>
        </w:r>
        <w:r>
          <w:rPr>
            <w:rFonts w:asciiTheme="minorHAnsi" w:eastAsiaTheme="minorEastAsia" w:hAnsiTheme="minorHAnsi" w:cstheme="minorBidi"/>
            <w:noProof/>
            <w:sz w:val="22"/>
          </w:rPr>
          <w:tab/>
        </w:r>
        <w:r w:rsidRPr="00B05E91">
          <w:rPr>
            <w:rStyle w:val="Hyperlink"/>
            <w:noProof/>
          </w:rPr>
          <w:t>Motor Driver</w:t>
        </w:r>
        <w:r>
          <w:rPr>
            <w:noProof/>
            <w:webHidden/>
          </w:rPr>
          <w:tab/>
        </w:r>
        <w:r>
          <w:rPr>
            <w:noProof/>
            <w:webHidden/>
          </w:rPr>
          <w:fldChar w:fldCharType="begin"/>
        </w:r>
        <w:r>
          <w:rPr>
            <w:noProof/>
            <w:webHidden/>
          </w:rPr>
          <w:instrText xml:space="preserve"> PAGEREF _Toc121086080 \h </w:instrText>
        </w:r>
        <w:r>
          <w:rPr>
            <w:noProof/>
            <w:webHidden/>
          </w:rPr>
        </w:r>
        <w:r>
          <w:rPr>
            <w:noProof/>
            <w:webHidden/>
          </w:rPr>
          <w:fldChar w:fldCharType="separate"/>
        </w:r>
        <w:r w:rsidR="00DF19C9">
          <w:rPr>
            <w:noProof/>
            <w:webHidden/>
          </w:rPr>
          <w:t>21</w:t>
        </w:r>
        <w:r>
          <w:rPr>
            <w:noProof/>
            <w:webHidden/>
          </w:rPr>
          <w:fldChar w:fldCharType="end"/>
        </w:r>
      </w:hyperlink>
    </w:p>
    <w:p w14:paraId="23881F30" w14:textId="27DA9565"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81" w:history="1">
        <w:r w:rsidRPr="00B05E91">
          <w:rPr>
            <w:rStyle w:val="Hyperlink"/>
            <w:rFonts w:ascii="Arial" w:hAnsi="Arial"/>
            <w:noProof/>
          </w:rPr>
          <w:t>3.4.</w:t>
        </w:r>
        <w:r>
          <w:rPr>
            <w:rFonts w:asciiTheme="minorHAnsi" w:eastAsiaTheme="minorEastAsia" w:hAnsiTheme="minorHAnsi" w:cstheme="minorBidi"/>
            <w:noProof/>
            <w:sz w:val="22"/>
          </w:rPr>
          <w:tab/>
        </w:r>
        <w:r w:rsidRPr="00B05E91">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21086081 \h </w:instrText>
        </w:r>
        <w:r>
          <w:rPr>
            <w:noProof/>
            <w:webHidden/>
          </w:rPr>
        </w:r>
        <w:r>
          <w:rPr>
            <w:noProof/>
            <w:webHidden/>
          </w:rPr>
          <w:fldChar w:fldCharType="separate"/>
        </w:r>
        <w:r w:rsidR="00DF19C9">
          <w:rPr>
            <w:noProof/>
            <w:webHidden/>
          </w:rPr>
          <w:t>22</w:t>
        </w:r>
        <w:r>
          <w:rPr>
            <w:noProof/>
            <w:webHidden/>
          </w:rPr>
          <w:fldChar w:fldCharType="end"/>
        </w:r>
      </w:hyperlink>
    </w:p>
    <w:p w14:paraId="38212DC2" w14:textId="6EF8173C" w:rsidR="00465434" w:rsidRDefault="00465434">
      <w:pPr>
        <w:pStyle w:val="TOC1"/>
        <w:rPr>
          <w:rFonts w:asciiTheme="minorHAnsi" w:eastAsiaTheme="minorEastAsia" w:hAnsiTheme="minorHAnsi" w:cstheme="minorBidi"/>
          <w:b w:val="0"/>
          <w:sz w:val="22"/>
          <w:szCs w:val="22"/>
        </w:rPr>
      </w:pPr>
      <w:hyperlink w:anchor="_Toc121086082" w:history="1">
        <w:r w:rsidRPr="00B05E91">
          <w:rPr>
            <w:rStyle w:val="Hyperlink"/>
            <w:rFonts w:ascii="Arial" w:hAnsi="Arial"/>
          </w:rPr>
          <w:t>4.</w:t>
        </w:r>
        <w:r>
          <w:rPr>
            <w:rFonts w:asciiTheme="minorHAnsi" w:eastAsiaTheme="minorEastAsia" w:hAnsiTheme="minorHAnsi" w:cstheme="minorBidi"/>
            <w:b w:val="0"/>
            <w:sz w:val="22"/>
            <w:szCs w:val="22"/>
          </w:rPr>
          <w:tab/>
        </w:r>
        <w:r w:rsidRPr="00B05E91">
          <w:rPr>
            <w:rStyle w:val="Hyperlink"/>
            <w:rFonts w:ascii="Arial" w:hAnsi="Arial"/>
          </w:rPr>
          <w:t>Housing and PCBs</w:t>
        </w:r>
        <w:r>
          <w:rPr>
            <w:webHidden/>
          </w:rPr>
          <w:tab/>
        </w:r>
        <w:r>
          <w:rPr>
            <w:webHidden/>
          </w:rPr>
          <w:fldChar w:fldCharType="begin"/>
        </w:r>
        <w:r>
          <w:rPr>
            <w:webHidden/>
          </w:rPr>
          <w:instrText xml:space="preserve"> PAGEREF _Toc121086082 \h </w:instrText>
        </w:r>
        <w:r>
          <w:rPr>
            <w:webHidden/>
          </w:rPr>
        </w:r>
        <w:r>
          <w:rPr>
            <w:webHidden/>
          </w:rPr>
          <w:fldChar w:fldCharType="separate"/>
        </w:r>
        <w:r w:rsidR="00DF19C9">
          <w:rPr>
            <w:webHidden/>
          </w:rPr>
          <w:t>23</w:t>
        </w:r>
        <w:r>
          <w:rPr>
            <w:webHidden/>
          </w:rPr>
          <w:fldChar w:fldCharType="end"/>
        </w:r>
      </w:hyperlink>
    </w:p>
    <w:p w14:paraId="6BE54397" w14:textId="25E844C1"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83" w:history="1">
        <w:r w:rsidRPr="00B05E91">
          <w:rPr>
            <w:rStyle w:val="Hyperlink"/>
            <w:rFonts w:ascii="Arial" w:hAnsi="Arial"/>
            <w:noProof/>
          </w:rPr>
          <w:t>4.1.</w:t>
        </w:r>
        <w:r>
          <w:rPr>
            <w:rFonts w:asciiTheme="minorHAnsi" w:eastAsiaTheme="minorEastAsia" w:hAnsiTheme="minorHAnsi" w:cstheme="minorBidi"/>
            <w:noProof/>
            <w:sz w:val="22"/>
          </w:rPr>
          <w:tab/>
        </w:r>
        <w:r w:rsidRPr="00B05E91">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21086083 \h </w:instrText>
        </w:r>
        <w:r>
          <w:rPr>
            <w:noProof/>
            <w:webHidden/>
          </w:rPr>
        </w:r>
        <w:r>
          <w:rPr>
            <w:noProof/>
            <w:webHidden/>
          </w:rPr>
          <w:fldChar w:fldCharType="separate"/>
        </w:r>
        <w:r w:rsidR="00DF19C9">
          <w:rPr>
            <w:noProof/>
            <w:webHidden/>
          </w:rPr>
          <w:t>23</w:t>
        </w:r>
        <w:r>
          <w:rPr>
            <w:noProof/>
            <w:webHidden/>
          </w:rPr>
          <w:fldChar w:fldCharType="end"/>
        </w:r>
      </w:hyperlink>
    </w:p>
    <w:p w14:paraId="555EE912" w14:textId="20F4B374"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84" w:history="1">
        <w:r w:rsidRPr="00B05E91">
          <w:rPr>
            <w:rStyle w:val="Hyperlink"/>
            <w:rFonts w:eastAsia="Myriad Pro"/>
            <w:noProof/>
          </w:rPr>
          <w:t>4.1.1.</w:t>
        </w:r>
        <w:r>
          <w:rPr>
            <w:rFonts w:asciiTheme="minorHAnsi" w:eastAsiaTheme="minorEastAsia" w:hAnsiTheme="minorHAnsi" w:cstheme="minorBidi"/>
            <w:noProof/>
            <w:sz w:val="22"/>
          </w:rPr>
          <w:tab/>
        </w:r>
        <w:r w:rsidRPr="00B05E91">
          <w:rPr>
            <w:rStyle w:val="Hyperlink"/>
            <w:rFonts w:eastAsia="Myriad Pro" w:cs="Myriad Pro"/>
            <w:noProof/>
          </w:rPr>
          <w:t>Housing Subsystem</w:t>
        </w:r>
        <w:r>
          <w:rPr>
            <w:noProof/>
            <w:webHidden/>
          </w:rPr>
          <w:tab/>
        </w:r>
        <w:r>
          <w:rPr>
            <w:noProof/>
            <w:webHidden/>
          </w:rPr>
          <w:fldChar w:fldCharType="begin"/>
        </w:r>
        <w:r>
          <w:rPr>
            <w:noProof/>
            <w:webHidden/>
          </w:rPr>
          <w:instrText xml:space="preserve"> PAGEREF _Toc121086084 \h </w:instrText>
        </w:r>
        <w:r>
          <w:rPr>
            <w:noProof/>
            <w:webHidden/>
          </w:rPr>
        </w:r>
        <w:r>
          <w:rPr>
            <w:noProof/>
            <w:webHidden/>
          </w:rPr>
          <w:fldChar w:fldCharType="separate"/>
        </w:r>
        <w:r w:rsidR="00DF19C9">
          <w:rPr>
            <w:noProof/>
            <w:webHidden/>
          </w:rPr>
          <w:t>23</w:t>
        </w:r>
        <w:r>
          <w:rPr>
            <w:noProof/>
            <w:webHidden/>
          </w:rPr>
          <w:fldChar w:fldCharType="end"/>
        </w:r>
      </w:hyperlink>
    </w:p>
    <w:p w14:paraId="35204310" w14:textId="011E8F15"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85" w:history="1">
        <w:r w:rsidRPr="00B05E91">
          <w:rPr>
            <w:rStyle w:val="Hyperlink"/>
            <w:rFonts w:eastAsia="Myriad Pro"/>
            <w:noProof/>
          </w:rPr>
          <w:t>4.1.2.</w:t>
        </w:r>
        <w:r>
          <w:rPr>
            <w:rFonts w:asciiTheme="minorHAnsi" w:eastAsiaTheme="minorEastAsia" w:hAnsiTheme="minorHAnsi" w:cstheme="minorBidi"/>
            <w:noProof/>
            <w:sz w:val="22"/>
          </w:rPr>
          <w:tab/>
        </w:r>
        <w:r w:rsidRPr="00B05E91">
          <w:rPr>
            <w:rStyle w:val="Hyperlink"/>
            <w:rFonts w:eastAsia="Myriad Pro" w:cs="Myriad Pro"/>
            <w:noProof/>
          </w:rPr>
          <w:t>Housing Subsystem</w:t>
        </w:r>
        <w:r>
          <w:rPr>
            <w:noProof/>
            <w:webHidden/>
          </w:rPr>
          <w:tab/>
        </w:r>
        <w:r>
          <w:rPr>
            <w:noProof/>
            <w:webHidden/>
          </w:rPr>
          <w:fldChar w:fldCharType="begin"/>
        </w:r>
        <w:r>
          <w:rPr>
            <w:noProof/>
            <w:webHidden/>
          </w:rPr>
          <w:instrText xml:space="preserve"> PAGEREF _Toc121086085 \h </w:instrText>
        </w:r>
        <w:r>
          <w:rPr>
            <w:noProof/>
            <w:webHidden/>
          </w:rPr>
        </w:r>
        <w:r>
          <w:rPr>
            <w:noProof/>
            <w:webHidden/>
          </w:rPr>
          <w:fldChar w:fldCharType="separate"/>
        </w:r>
        <w:r w:rsidR="00DF19C9">
          <w:rPr>
            <w:noProof/>
            <w:webHidden/>
          </w:rPr>
          <w:t>23</w:t>
        </w:r>
        <w:r>
          <w:rPr>
            <w:noProof/>
            <w:webHidden/>
          </w:rPr>
          <w:fldChar w:fldCharType="end"/>
        </w:r>
      </w:hyperlink>
    </w:p>
    <w:p w14:paraId="31B98964" w14:textId="6D6E8466"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86" w:history="1">
        <w:r w:rsidRPr="00B05E91">
          <w:rPr>
            <w:rStyle w:val="Hyperlink"/>
            <w:rFonts w:ascii="Arial" w:hAnsi="Arial"/>
            <w:noProof/>
          </w:rPr>
          <w:t>4.2.</w:t>
        </w:r>
        <w:r>
          <w:rPr>
            <w:rFonts w:asciiTheme="minorHAnsi" w:eastAsiaTheme="minorEastAsia" w:hAnsiTheme="minorHAnsi" w:cstheme="minorBidi"/>
            <w:noProof/>
            <w:sz w:val="22"/>
          </w:rPr>
          <w:tab/>
        </w:r>
        <w:r w:rsidRPr="00B05E91">
          <w:rPr>
            <w:rStyle w:val="Hyperlink"/>
            <w:rFonts w:ascii="Arial" w:hAnsi="Arial"/>
            <w:noProof/>
          </w:rPr>
          <w:t>Subsystem Details</w:t>
        </w:r>
        <w:r>
          <w:rPr>
            <w:noProof/>
            <w:webHidden/>
          </w:rPr>
          <w:tab/>
        </w:r>
        <w:r>
          <w:rPr>
            <w:noProof/>
            <w:webHidden/>
          </w:rPr>
          <w:fldChar w:fldCharType="begin"/>
        </w:r>
        <w:r>
          <w:rPr>
            <w:noProof/>
            <w:webHidden/>
          </w:rPr>
          <w:instrText xml:space="preserve"> PAGEREF _Toc121086086 \h </w:instrText>
        </w:r>
        <w:r>
          <w:rPr>
            <w:noProof/>
            <w:webHidden/>
          </w:rPr>
        </w:r>
        <w:r>
          <w:rPr>
            <w:noProof/>
            <w:webHidden/>
          </w:rPr>
          <w:fldChar w:fldCharType="separate"/>
        </w:r>
        <w:r w:rsidR="00DF19C9">
          <w:rPr>
            <w:noProof/>
            <w:webHidden/>
          </w:rPr>
          <w:t>23</w:t>
        </w:r>
        <w:r>
          <w:rPr>
            <w:noProof/>
            <w:webHidden/>
          </w:rPr>
          <w:fldChar w:fldCharType="end"/>
        </w:r>
      </w:hyperlink>
    </w:p>
    <w:p w14:paraId="35D88D3B" w14:textId="25269D5E"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87" w:history="1">
        <w:r w:rsidRPr="00B05E91">
          <w:rPr>
            <w:rStyle w:val="Hyperlink"/>
            <w:rFonts w:ascii="Arial" w:hAnsi="Arial"/>
            <w:noProof/>
          </w:rPr>
          <w:t>4.2.1.</w:t>
        </w:r>
        <w:r>
          <w:rPr>
            <w:rFonts w:asciiTheme="minorHAnsi" w:eastAsiaTheme="minorEastAsia" w:hAnsiTheme="minorHAnsi" w:cstheme="minorBidi"/>
            <w:noProof/>
            <w:sz w:val="22"/>
          </w:rPr>
          <w:tab/>
        </w:r>
        <w:r w:rsidRPr="00B05E91">
          <w:rPr>
            <w:rStyle w:val="Hyperlink"/>
            <w:noProof/>
          </w:rPr>
          <w:t>Housing Subsystem:</w:t>
        </w:r>
        <w:r>
          <w:rPr>
            <w:noProof/>
            <w:webHidden/>
          </w:rPr>
          <w:tab/>
        </w:r>
        <w:r>
          <w:rPr>
            <w:noProof/>
            <w:webHidden/>
          </w:rPr>
          <w:fldChar w:fldCharType="begin"/>
        </w:r>
        <w:r>
          <w:rPr>
            <w:noProof/>
            <w:webHidden/>
          </w:rPr>
          <w:instrText xml:space="preserve"> PAGEREF _Toc121086087 \h </w:instrText>
        </w:r>
        <w:r>
          <w:rPr>
            <w:noProof/>
            <w:webHidden/>
          </w:rPr>
        </w:r>
        <w:r>
          <w:rPr>
            <w:noProof/>
            <w:webHidden/>
          </w:rPr>
          <w:fldChar w:fldCharType="separate"/>
        </w:r>
        <w:r w:rsidR="00DF19C9">
          <w:rPr>
            <w:noProof/>
            <w:webHidden/>
          </w:rPr>
          <w:t>23</w:t>
        </w:r>
        <w:r>
          <w:rPr>
            <w:noProof/>
            <w:webHidden/>
          </w:rPr>
          <w:fldChar w:fldCharType="end"/>
        </w:r>
      </w:hyperlink>
    </w:p>
    <w:p w14:paraId="4FAEEA59" w14:textId="3F7FA3D2"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88" w:history="1">
        <w:r w:rsidRPr="00B05E91">
          <w:rPr>
            <w:rStyle w:val="Hyperlink"/>
            <w:rFonts w:ascii="Arial" w:hAnsi="Arial"/>
            <w:noProof/>
          </w:rPr>
          <w:t>4.2.2.</w:t>
        </w:r>
        <w:r>
          <w:rPr>
            <w:rFonts w:asciiTheme="minorHAnsi" w:eastAsiaTheme="minorEastAsia" w:hAnsiTheme="minorHAnsi" w:cstheme="minorBidi"/>
            <w:noProof/>
            <w:sz w:val="22"/>
          </w:rPr>
          <w:tab/>
        </w:r>
        <w:r w:rsidRPr="00B05E91">
          <w:rPr>
            <w:rStyle w:val="Hyperlink"/>
            <w:rFonts w:ascii="Arial" w:hAnsi="Arial"/>
            <w:noProof/>
          </w:rPr>
          <w:t>PCB Subsystem:</w:t>
        </w:r>
        <w:r>
          <w:rPr>
            <w:noProof/>
            <w:webHidden/>
          </w:rPr>
          <w:tab/>
        </w:r>
        <w:r>
          <w:rPr>
            <w:noProof/>
            <w:webHidden/>
          </w:rPr>
          <w:fldChar w:fldCharType="begin"/>
        </w:r>
        <w:r>
          <w:rPr>
            <w:noProof/>
            <w:webHidden/>
          </w:rPr>
          <w:instrText xml:space="preserve"> PAGEREF _Toc121086088 \h </w:instrText>
        </w:r>
        <w:r>
          <w:rPr>
            <w:noProof/>
            <w:webHidden/>
          </w:rPr>
        </w:r>
        <w:r>
          <w:rPr>
            <w:noProof/>
            <w:webHidden/>
          </w:rPr>
          <w:fldChar w:fldCharType="separate"/>
        </w:r>
        <w:r w:rsidR="00DF19C9">
          <w:rPr>
            <w:noProof/>
            <w:webHidden/>
          </w:rPr>
          <w:t>27</w:t>
        </w:r>
        <w:r>
          <w:rPr>
            <w:noProof/>
            <w:webHidden/>
          </w:rPr>
          <w:fldChar w:fldCharType="end"/>
        </w:r>
      </w:hyperlink>
    </w:p>
    <w:p w14:paraId="046130FA" w14:textId="4238E4E9" w:rsidR="00465434" w:rsidRDefault="00465434">
      <w:pPr>
        <w:pStyle w:val="TOC4"/>
        <w:tabs>
          <w:tab w:val="left" w:pos="1760"/>
          <w:tab w:val="right" w:leader="dot" w:pos="9350"/>
        </w:tabs>
        <w:rPr>
          <w:rFonts w:asciiTheme="minorHAnsi" w:eastAsiaTheme="minorEastAsia" w:hAnsiTheme="minorHAnsi" w:cstheme="minorBidi"/>
          <w:noProof/>
          <w:sz w:val="22"/>
        </w:rPr>
      </w:pPr>
      <w:hyperlink w:anchor="_Toc121086089" w:history="1">
        <w:r w:rsidRPr="00B05E91">
          <w:rPr>
            <w:rStyle w:val="Hyperlink"/>
            <w:noProof/>
          </w:rPr>
          <w:t>4.2.2.1.</w:t>
        </w:r>
        <w:r>
          <w:rPr>
            <w:rFonts w:asciiTheme="minorHAnsi" w:eastAsiaTheme="minorEastAsia" w:hAnsiTheme="minorHAnsi" w:cstheme="minorBidi"/>
            <w:noProof/>
            <w:sz w:val="22"/>
          </w:rPr>
          <w:tab/>
        </w:r>
        <w:r w:rsidRPr="00B05E91">
          <w:rPr>
            <w:rStyle w:val="Hyperlink"/>
            <w:noProof/>
          </w:rPr>
          <w:t>Sensor</w:t>
        </w:r>
        <w:r>
          <w:rPr>
            <w:noProof/>
            <w:webHidden/>
          </w:rPr>
          <w:tab/>
        </w:r>
        <w:r>
          <w:rPr>
            <w:noProof/>
            <w:webHidden/>
          </w:rPr>
          <w:fldChar w:fldCharType="begin"/>
        </w:r>
        <w:r>
          <w:rPr>
            <w:noProof/>
            <w:webHidden/>
          </w:rPr>
          <w:instrText xml:space="preserve"> PAGEREF _Toc121086089 \h </w:instrText>
        </w:r>
        <w:r>
          <w:rPr>
            <w:noProof/>
            <w:webHidden/>
          </w:rPr>
        </w:r>
        <w:r>
          <w:rPr>
            <w:noProof/>
            <w:webHidden/>
          </w:rPr>
          <w:fldChar w:fldCharType="separate"/>
        </w:r>
        <w:r w:rsidR="00DF19C9">
          <w:rPr>
            <w:noProof/>
            <w:webHidden/>
          </w:rPr>
          <w:t>27</w:t>
        </w:r>
        <w:r>
          <w:rPr>
            <w:noProof/>
            <w:webHidden/>
          </w:rPr>
          <w:fldChar w:fldCharType="end"/>
        </w:r>
      </w:hyperlink>
    </w:p>
    <w:p w14:paraId="1FA095BA" w14:textId="2CD5C720"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90" w:history="1">
        <w:r w:rsidRPr="00B05E91">
          <w:rPr>
            <w:rStyle w:val="Hyperlink"/>
            <w:rFonts w:ascii="Arial" w:hAnsi="Arial"/>
            <w:noProof/>
          </w:rPr>
          <w:t>4.3.</w:t>
        </w:r>
        <w:r>
          <w:rPr>
            <w:rFonts w:asciiTheme="minorHAnsi" w:eastAsiaTheme="minorEastAsia" w:hAnsiTheme="minorHAnsi" w:cstheme="minorBidi"/>
            <w:noProof/>
            <w:sz w:val="22"/>
          </w:rPr>
          <w:tab/>
        </w:r>
        <w:r w:rsidRPr="00B05E91">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21086090 \h </w:instrText>
        </w:r>
        <w:r>
          <w:rPr>
            <w:noProof/>
            <w:webHidden/>
          </w:rPr>
        </w:r>
        <w:r>
          <w:rPr>
            <w:noProof/>
            <w:webHidden/>
          </w:rPr>
          <w:fldChar w:fldCharType="separate"/>
        </w:r>
        <w:r w:rsidR="00DF19C9">
          <w:rPr>
            <w:noProof/>
            <w:webHidden/>
          </w:rPr>
          <w:t>31</w:t>
        </w:r>
        <w:r>
          <w:rPr>
            <w:noProof/>
            <w:webHidden/>
          </w:rPr>
          <w:fldChar w:fldCharType="end"/>
        </w:r>
      </w:hyperlink>
    </w:p>
    <w:p w14:paraId="6E9CCF2B" w14:textId="0F9EB8D8"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91" w:history="1">
        <w:r w:rsidRPr="00B05E91">
          <w:rPr>
            <w:rStyle w:val="Hyperlink"/>
            <w:noProof/>
          </w:rPr>
          <w:t>4.3.1.</w:t>
        </w:r>
        <w:r>
          <w:rPr>
            <w:rFonts w:asciiTheme="minorHAnsi" w:eastAsiaTheme="minorEastAsia" w:hAnsiTheme="minorHAnsi" w:cstheme="minorBidi"/>
            <w:noProof/>
            <w:sz w:val="22"/>
          </w:rPr>
          <w:tab/>
        </w:r>
        <w:r w:rsidRPr="00B05E91">
          <w:rPr>
            <w:rStyle w:val="Hyperlink"/>
            <w:noProof/>
          </w:rPr>
          <w:t>Housing/Connector</w:t>
        </w:r>
        <w:r>
          <w:rPr>
            <w:noProof/>
            <w:webHidden/>
          </w:rPr>
          <w:tab/>
        </w:r>
        <w:r>
          <w:rPr>
            <w:noProof/>
            <w:webHidden/>
          </w:rPr>
          <w:fldChar w:fldCharType="begin"/>
        </w:r>
        <w:r>
          <w:rPr>
            <w:noProof/>
            <w:webHidden/>
          </w:rPr>
          <w:instrText xml:space="preserve"> PAGEREF _Toc121086091 \h </w:instrText>
        </w:r>
        <w:r>
          <w:rPr>
            <w:noProof/>
            <w:webHidden/>
          </w:rPr>
        </w:r>
        <w:r>
          <w:rPr>
            <w:noProof/>
            <w:webHidden/>
          </w:rPr>
          <w:fldChar w:fldCharType="separate"/>
        </w:r>
        <w:r w:rsidR="00DF19C9">
          <w:rPr>
            <w:noProof/>
            <w:webHidden/>
          </w:rPr>
          <w:t>31</w:t>
        </w:r>
        <w:r>
          <w:rPr>
            <w:noProof/>
            <w:webHidden/>
          </w:rPr>
          <w:fldChar w:fldCharType="end"/>
        </w:r>
      </w:hyperlink>
    </w:p>
    <w:p w14:paraId="10C49338" w14:textId="67FF32E1"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92" w:history="1">
        <w:r w:rsidRPr="00B05E91">
          <w:rPr>
            <w:rStyle w:val="Hyperlink"/>
            <w:noProof/>
          </w:rPr>
          <w:t>4.3.2.</w:t>
        </w:r>
        <w:r>
          <w:rPr>
            <w:rFonts w:asciiTheme="minorHAnsi" w:eastAsiaTheme="minorEastAsia" w:hAnsiTheme="minorHAnsi" w:cstheme="minorBidi"/>
            <w:noProof/>
            <w:sz w:val="22"/>
          </w:rPr>
          <w:tab/>
        </w:r>
        <w:r w:rsidRPr="00B05E91">
          <w:rPr>
            <w:rStyle w:val="Hyperlink"/>
            <w:noProof/>
          </w:rPr>
          <w:t>Sensor</w:t>
        </w:r>
        <w:r>
          <w:rPr>
            <w:noProof/>
            <w:webHidden/>
          </w:rPr>
          <w:tab/>
        </w:r>
        <w:r>
          <w:rPr>
            <w:noProof/>
            <w:webHidden/>
          </w:rPr>
          <w:fldChar w:fldCharType="begin"/>
        </w:r>
        <w:r>
          <w:rPr>
            <w:noProof/>
            <w:webHidden/>
          </w:rPr>
          <w:instrText xml:space="preserve"> PAGEREF _Toc121086092 \h </w:instrText>
        </w:r>
        <w:r>
          <w:rPr>
            <w:noProof/>
            <w:webHidden/>
          </w:rPr>
        </w:r>
        <w:r>
          <w:rPr>
            <w:noProof/>
            <w:webHidden/>
          </w:rPr>
          <w:fldChar w:fldCharType="separate"/>
        </w:r>
        <w:r w:rsidR="00DF19C9">
          <w:rPr>
            <w:noProof/>
            <w:webHidden/>
          </w:rPr>
          <w:t>32</w:t>
        </w:r>
        <w:r>
          <w:rPr>
            <w:noProof/>
            <w:webHidden/>
          </w:rPr>
          <w:fldChar w:fldCharType="end"/>
        </w:r>
      </w:hyperlink>
    </w:p>
    <w:p w14:paraId="605082B7" w14:textId="47AA0B93"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93" w:history="1">
        <w:r w:rsidRPr="00B05E91">
          <w:rPr>
            <w:rStyle w:val="Hyperlink"/>
            <w:rFonts w:ascii="Arial" w:hAnsi="Arial"/>
            <w:noProof/>
          </w:rPr>
          <w:t>4.4.</w:t>
        </w:r>
        <w:r>
          <w:rPr>
            <w:rFonts w:asciiTheme="minorHAnsi" w:eastAsiaTheme="minorEastAsia" w:hAnsiTheme="minorHAnsi" w:cstheme="minorBidi"/>
            <w:noProof/>
            <w:sz w:val="22"/>
          </w:rPr>
          <w:tab/>
        </w:r>
        <w:r w:rsidRPr="00B05E91">
          <w:rPr>
            <w:rStyle w:val="Hyperlink"/>
            <w:rFonts w:ascii="Arial" w:hAnsi="Arial"/>
            <w:noProof/>
          </w:rPr>
          <w:t>Failure Analysis of Subsystem</w:t>
        </w:r>
        <w:r>
          <w:rPr>
            <w:noProof/>
            <w:webHidden/>
          </w:rPr>
          <w:tab/>
        </w:r>
        <w:r>
          <w:rPr>
            <w:noProof/>
            <w:webHidden/>
          </w:rPr>
          <w:fldChar w:fldCharType="begin"/>
        </w:r>
        <w:r>
          <w:rPr>
            <w:noProof/>
            <w:webHidden/>
          </w:rPr>
          <w:instrText xml:space="preserve"> PAGEREF _Toc121086093 \h </w:instrText>
        </w:r>
        <w:r>
          <w:rPr>
            <w:noProof/>
            <w:webHidden/>
          </w:rPr>
        </w:r>
        <w:r>
          <w:rPr>
            <w:noProof/>
            <w:webHidden/>
          </w:rPr>
          <w:fldChar w:fldCharType="separate"/>
        </w:r>
        <w:r w:rsidR="00DF19C9">
          <w:rPr>
            <w:noProof/>
            <w:webHidden/>
          </w:rPr>
          <w:t>33</w:t>
        </w:r>
        <w:r>
          <w:rPr>
            <w:noProof/>
            <w:webHidden/>
          </w:rPr>
          <w:fldChar w:fldCharType="end"/>
        </w:r>
      </w:hyperlink>
    </w:p>
    <w:p w14:paraId="0BB3893D" w14:textId="2A617E53"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94" w:history="1">
        <w:r w:rsidRPr="00B05E91">
          <w:rPr>
            <w:rStyle w:val="Hyperlink"/>
            <w:noProof/>
          </w:rPr>
          <w:t>4.4.1.</w:t>
        </w:r>
        <w:r>
          <w:rPr>
            <w:rFonts w:asciiTheme="minorHAnsi" w:eastAsiaTheme="minorEastAsia" w:hAnsiTheme="minorHAnsi" w:cstheme="minorBidi"/>
            <w:noProof/>
            <w:sz w:val="22"/>
          </w:rPr>
          <w:tab/>
        </w:r>
        <w:r w:rsidRPr="00B05E91">
          <w:rPr>
            <w:rStyle w:val="Hyperlink"/>
            <w:noProof/>
          </w:rPr>
          <w:t>Housing/Connector</w:t>
        </w:r>
        <w:r>
          <w:rPr>
            <w:noProof/>
            <w:webHidden/>
          </w:rPr>
          <w:tab/>
        </w:r>
        <w:r>
          <w:rPr>
            <w:noProof/>
            <w:webHidden/>
          </w:rPr>
          <w:fldChar w:fldCharType="begin"/>
        </w:r>
        <w:r>
          <w:rPr>
            <w:noProof/>
            <w:webHidden/>
          </w:rPr>
          <w:instrText xml:space="preserve"> PAGEREF _Toc121086094 \h </w:instrText>
        </w:r>
        <w:r>
          <w:rPr>
            <w:noProof/>
            <w:webHidden/>
          </w:rPr>
        </w:r>
        <w:r>
          <w:rPr>
            <w:noProof/>
            <w:webHidden/>
          </w:rPr>
          <w:fldChar w:fldCharType="separate"/>
        </w:r>
        <w:r w:rsidR="00DF19C9">
          <w:rPr>
            <w:noProof/>
            <w:webHidden/>
          </w:rPr>
          <w:t>33</w:t>
        </w:r>
        <w:r>
          <w:rPr>
            <w:noProof/>
            <w:webHidden/>
          </w:rPr>
          <w:fldChar w:fldCharType="end"/>
        </w:r>
      </w:hyperlink>
    </w:p>
    <w:p w14:paraId="01A4AC13" w14:textId="720A6BA6" w:rsidR="00465434" w:rsidRDefault="00465434">
      <w:pPr>
        <w:pStyle w:val="TOC1"/>
        <w:rPr>
          <w:rFonts w:asciiTheme="minorHAnsi" w:eastAsiaTheme="minorEastAsia" w:hAnsiTheme="minorHAnsi" w:cstheme="minorBidi"/>
          <w:b w:val="0"/>
          <w:sz w:val="22"/>
          <w:szCs w:val="22"/>
        </w:rPr>
      </w:pPr>
      <w:hyperlink w:anchor="_Toc121086095" w:history="1">
        <w:r w:rsidRPr="00B05E91">
          <w:rPr>
            <w:rStyle w:val="Hyperlink"/>
            <w:rFonts w:ascii="Arial" w:hAnsi="Arial"/>
          </w:rPr>
          <w:t>5.</w:t>
        </w:r>
        <w:r>
          <w:rPr>
            <w:rFonts w:asciiTheme="minorHAnsi" w:eastAsiaTheme="minorEastAsia" w:hAnsiTheme="minorHAnsi" w:cstheme="minorBidi"/>
            <w:b w:val="0"/>
            <w:sz w:val="22"/>
            <w:szCs w:val="22"/>
          </w:rPr>
          <w:tab/>
        </w:r>
        <w:r w:rsidRPr="00B05E91">
          <w:rPr>
            <w:rStyle w:val="Hyperlink"/>
            <w:rFonts w:ascii="Arial" w:hAnsi="Arial"/>
          </w:rPr>
          <w:t>Object Detection and Gripper Arm</w:t>
        </w:r>
        <w:r>
          <w:rPr>
            <w:webHidden/>
          </w:rPr>
          <w:tab/>
        </w:r>
        <w:r>
          <w:rPr>
            <w:webHidden/>
          </w:rPr>
          <w:fldChar w:fldCharType="begin"/>
        </w:r>
        <w:r>
          <w:rPr>
            <w:webHidden/>
          </w:rPr>
          <w:instrText xml:space="preserve"> PAGEREF _Toc121086095 \h </w:instrText>
        </w:r>
        <w:r>
          <w:rPr>
            <w:webHidden/>
          </w:rPr>
        </w:r>
        <w:r>
          <w:rPr>
            <w:webHidden/>
          </w:rPr>
          <w:fldChar w:fldCharType="separate"/>
        </w:r>
        <w:r w:rsidR="00DF19C9">
          <w:rPr>
            <w:webHidden/>
          </w:rPr>
          <w:t>35</w:t>
        </w:r>
        <w:r>
          <w:rPr>
            <w:webHidden/>
          </w:rPr>
          <w:fldChar w:fldCharType="end"/>
        </w:r>
      </w:hyperlink>
    </w:p>
    <w:p w14:paraId="256A103F" w14:textId="240855BD"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96" w:history="1">
        <w:r w:rsidRPr="00B05E91">
          <w:rPr>
            <w:rStyle w:val="Hyperlink"/>
            <w:rFonts w:ascii="Arial" w:hAnsi="Arial"/>
            <w:noProof/>
          </w:rPr>
          <w:t>5.1.</w:t>
        </w:r>
        <w:r>
          <w:rPr>
            <w:rFonts w:asciiTheme="minorHAnsi" w:eastAsiaTheme="minorEastAsia" w:hAnsiTheme="minorHAnsi" w:cstheme="minorBidi"/>
            <w:noProof/>
            <w:sz w:val="22"/>
          </w:rPr>
          <w:tab/>
        </w:r>
        <w:r w:rsidRPr="00B05E91">
          <w:rPr>
            <w:rStyle w:val="Hyperlink"/>
            <w:rFonts w:ascii="Arial" w:hAnsi="Arial"/>
            <w:noProof/>
          </w:rPr>
          <w:t>Subsystem Introductions</w:t>
        </w:r>
        <w:r>
          <w:rPr>
            <w:noProof/>
            <w:webHidden/>
          </w:rPr>
          <w:tab/>
        </w:r>
        <w:r>
          <w:rPr>
            <w:noProof/>
            <w:webHidden/>
          </w:rPr>
          <w:fldChar w:fldCharType="begin"/>
        </w:r>
        <w:r>
          <w:rPr>
            <w:noProof/>
            <w:webHidden/>
          </w:rPr>
          <w:instrText xml:space="preserve"> PAGEREF _Toc121086096 \h </w:instrText>
        </w:r>
        <w:r>
          <w:rPr>
            <w:noProof/>
            <w:webHidden/>
          </w:rPr>
        </w:r>
        <w:r>
          <w:rPr>
            <w:noProof/>
            <w:webHidden/>
          </w:rPr>
          <w:fldChar w:fldCharType="separate"/>
        </w:r>
        <w:r w:rsidR="00DF19C9">
          <w:rPr>
            <w:noProof/>
            <w:webHidden/>
          </w:rPr>
          <w:t>35</w:t>
        </w:r>
        <w:r>
          <w:rPr>
            <w:noProof/>
            <w:webHidden/>
          </w:rPr>
          <w:fldChar w:fldCharType="end"/>
        </w:r>
      </w:hyperlink>
    </w:p>
    <w:p w14:paraId="70FE1554" w14:textId="6F3F77D2"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97" w:history="1">
        <w:r w:rsidRPr="00B05E91">
          <w:rPr>
            <w:rStyle w:val="Hyperlink"/>
            <w:noProof/>
          </w:rPr>
          <w:t>5.1.1.</w:t>
        </w:r>
        <w:r>
          <w:rPr>
            <w:rFonts w:asciiTheme="minorHAnsi" w:eastAsiaTheme="minorEastAsia" w:hAnsiTheme="minorHAnsi" w:cstheme="minorBidi"/>
            <w:noProof/>
            <w:sz w:val="22"/>
          </w:rPr>
          <w:tab/>
        </w:r>
        <w:r w:rsidRPr="00B05E91">
          <w:rPr>
            <w:rStyle w:val="Hyperlink"/>
            <w:noProof/>
          </w:rPr>
          <w:t>Object Detection Subsystem Introduction</w:t>
        </w:r>
        <w:r>
          <w:rPr>
            <w:noProof/>
            <w:webHidden/>
          </w:rPr>
          <w:tab/>
        </w:r>
        <w:r>
          <w:rPr>
            <w:noProof/>
            <w:webHidden/>
          </w:rPr>
          <w:fldChar w:fldCharType="begin"/>
        </w:r>
        <w:r>
          <w:rPr>
            <w:noProof/>
            <w:webHidden/>
          </w:rPr>
          <w:instrText xml:space="preserve"> PAGEREF _Toc121086097 \h </w:instrText>
        </w:r>
        <w:r>
          <w:rPr>
            <w:noProof/>
            <w:webHidden/>
          </w:rPr>
        </w:r>
        <w:r>
          <w:rPr>
            <w:noProof/>
            <w:webHidden/>
          </w:rPr>
          <w:fldChar w:fldCharType="separate"/>
        </w:r>
        <w:r w:rsidR="00DF19C9">
          <w:rPr>
            <w:noProof/>
            <w:webHidden/>
          </w:rPr>
          <w:t>35</w:t>
        </w:r>
        <w:r>
          <w:rPr>
            <w:noProof/>
            <w:webHidden/>
          </w:rPr>
          <w:fldChar w:fldCharType="end"/>
        </w:r>
      </w:hyperlink>
    </w:p>
    <w:p w14:paraId="5E85380E" w14:textId="0D9C1EFE"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098" w:history="1">
        <w:r w:rsidRPr="00B05E91">
          <w:rPr>
            <w:rStyle w:val="Hyperlink"/>
            <w:noProof/>
          </w:rPr>
          <w:t>5.1.2.</w:t>
        </w:r>
        <w:r>
          <w:rPr>
            <w:rFonts w:asciiTheme="minorHAnsi" w:eastAsiaTheme="minorEastAsia" w:hAnsiTheme="minorHAnsi" w:cstheme="minorBidi"/>
            <w:noProof/>
            <w:sz w:val="22"/>
          </w:rPr>
          <w:tab/>
        </w:r>
        <w:r w:rsidRPr="00B05E91">
          <w:rPr>
            <w:rStyle w:val="Hyperlink"/>
            <w:noProof/>
          </w:rPr>
          <w:t>Gripper Arm Subsystem Introduction</w:t>
        </w:r>
        <w:r>
          <w:rPr>
            <w:noProof/>
            <w:webHidden/>
          </w:rPr>
          <w:tab/>
        </w:r>
        <w:r>
          <w:rPr>
            <w:noProof/>
            <w:webHidden/>
          </w:rPr>
          <w:fldChar w:fldCharType="begin"/>
        </w:r>
        <w:r>
          <w:rPr>
            <w:noProof/>
            <w:webHidden/>
          </w:rPr>
          <w:instrText xml:space="preserve"> PAGEREF _Toc121086098 \h </w:instrText>
        </w:r>
        <w:r>
          <w:rPr>
            <w:noProof/>
            <w:webHidden/>
          </w:rPr>
        </w:r>
        <w:r>
          <w:rPr>
            <w:noProof/>
            <w:webHidden/>
          </w:rPr>
          <w:fldChar w:fldCharType="separate"/>
        </w:r>
        <w:r w:rsidR="00DF19C9">
          <w:rPr>
            <w:noProof/>
            <w:webHidden/>
          </w:rPr>
          <w:t>35</w:t>
        </w:r>
        <w:r>
          <w:rPr>
            <w:noProof/>
            <w:webHidden/>
          </w:rPr>
          <w:fldChar w:fldCharType="end"/>
        </w:r>
      </w:hyperlink>
    </w:p>
    <w:p w14:paraId="37C44EF9" w14:textId="5BF21DA4"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099" w:history="1">
        <w:r w:rsidRPr="00B05E91">
          <w:rPr>
            <w:rStyle w:val="Hyperlink"/>
            <w:rFonts w:ascii="Arial" w:hAnsi="Arial"/>
            <w:noProof/>
          </w:rPr>
          <w:t>5.2.</w:t>
        </w:r>
        <w:r>
          <w:rPr>
            <w:rFonts w:asciiTheme="minorHAnsi" w:eastAsiaTheme="minorEastAsia" w:hAnsiTheme="minorHAnsi" w:cstheme="minorBidi"/>
            <w:noProof/>
            <w:sz w:val="22"/>
          </w:rPr>
          <w:tab/>
        </w:r>
        <w:r w:rsidRPr="00B05E91">
          <w:rPr>
            <w:rStyle w:val="Hyperlink"/>
            <w:rFonts w:ascii="Arial" w:hAnsi="Arial"/>
            <w:noProof/>
          </w:rPr>
          <w:t>Subsystem Details</w:t>
        </w:r>
        <w:r>
          <w:rPr>
            <w:noProof/>
            <w:webHidden/>
          </w:rPr>
          <w:tab/>
        </w:r>
        <w:r>
          <w:rPr>
            <w:noProof/>
            <w:webHidden/>
          </w:rPr>
          <w:fldChar w:fldCharType="begin"/>
        </w:r>
        <w:r>
          <w:rPr>
            <w:noProof/>
            <w:webHidden/>
          </w:rPr>
          <w:instrText xml:space="preserve"> PAGEREF _Toc121086099 \h </w:instrText>
        </w:r>
        <w:r>
          <w:rPr>
            <w:noProof/>
            <w:webHidden/>
          </w:rPr>
        </w:r>
        <w:r>
          <w:rPr>
            <w:noProof/>
            <w:webHidden/>
          </w:rPr>
          <w:fldChar w:fldCharType="separate"/>
        </w:r>
        <w:r w:rsidR="00DF19C9">
          <w:rPr>
            <w:noProof/>
            <w:webHidden/>
          </w:rPr>
          <w:t>36</w:t>
        </w:r>
        <w:r>
          <w:rPr>
            <w:noProof/>
            <w:webHidden/>
          </w:rPr>
          <w:fldChar w:fldCharType="end"/>
        </w:r>
      </w:hyperlink>
    </w:p>
    <w:p w14:paraId="011670CA" w14:textId="1BD21C9C"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100" w:history="1">
        <w:r w:rsidRPr="00B05E91">
          <w:rPr>
            <w:rStyle w:val="Hyperlink"/>
            <w:noProof/>
          </w:rPr>
          <w:t>5.2.1.</w:t>
        </w:r>
        <w:r>
          <w:rPr>
            <w:rFonts w:asciiTheme="minorHAnsi" w:eastAsiaTheme="minorEastAsia" w:hAnsiTheme="minorHAnsi" w:cstheme="minorBidi"/>
            <w:noProof/>
            <w:sz w:val="22"/>
          </w:rPr>
          <w:tab/>
        </w:r>
        <w:r w:rsidRPr="00B05E91">
          <w:rPr>
            <w:rStyle w:val="Hyperlink"/>
            <w:noProof/>
          </w:rPr>
          <w:t>Object Detection Subsystem Details</w:t>
        </w:r>
        <w:r>
          <w:rPr>
            <w:noProof/>
            <w:webHidden/>
          </w:rPr>
          <w:tab/>
        </w:r>
        <w:r>
          <w:rPr>
            <w:noProof/>
            <w:webHidden/>
          </w:rPr>
          <w:fldChar w:fldCharType="begin"/>
        </w:r>
        <w:r>
          <w:rPr>
            <w:noProof/>
            <w:webHidden/>
          </w:rPr>
          <w:instrText xml:space="preserve"> PAGEREF _Toc121086100 \h </w:instrText>
        </w:r>
        <w:r>
          <w:rPr>
            <w:noProof/>
            <w:webHidden/>
          </w:rPr>
        </w:r>
        <w:r>
          <w:rPr>
            <w:noProof/>
            <w:webHidden/>
          </w:rPr>
          <w:fldChar w:fldCharType="separate"/>
        </w:r>
        <w:r w:rsidR="00DF19C9">
          <w:rPr>
            <w:noProof/>
            <w:webHidden/>
          </w:rPr>
          <w:t>36</w:t>
        </w:r>
        <w:r>
          <w:rPr>
            <w:noProof/>
            <w:webHidden/>
          </w:rPr>
          <w:fldChar w:fldCharType="end"/>
        </w:r>
      </w:hyperlink>
    </w:p>
    <w:p w14:paraId="54F1B00D" w14:textId="31530F3B"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101" w:history="1">
        <w:r w:rsidRPr="00B05E91">
          <w:rPr>
            <w:rStyle w:val="Hyperlink"/>
            <w:noProof/>
          </w:rPr>
          <w:t>5.2.2.</w:t>
        </w:r>
        <w:r>
          <w:rPr>
            <w:rFonts w:asciiTheme="minorHAnsi" w:eastAsiaTheme="minorEastAsia" w:hAnsiTheme="minorHAnsi" w:cstheme="minorBidi"/>
            <w:noProof/>
            <w:sz w:val="22"/>
          </w:rPr>
          <w:tab/>
        </w:r>
        <w:r w:rsidRPr="00B05E91">
          <w:rPr>
            <w:rStyle w:val="Hyperlink"/>
            <w:noProof/>
          </w:rPr>
          <w:t>Gripper Arm Subsystem Details</w:t>
        </w:r>
        <w:r>
          <w:rPr>
            <w:noProof/>
            <w:webHidden/>
          </w:rPr>
          <w:tab/>
        </w:r>
        <w:r>
          <w:rPr>
            <w:noProof/>
            <w:webHidden/>
          </w:rPr>
          <w:fldChar w:fldCharType="begin"/>
        </w:r>
        <w:r>
          <w:rPr>
            <w:noProof/>
            <w:webHidden/>
          </w:rPr>
          <w:instrText xml:space="preserve"> PAGEREF _Toc121086101 \h </w:instrText>
        </w:r>
        <w:r>
          <w:rPr>
            <w:noProof/>
            <w:webHidden/>
          </w:rPr>
        </w:r>
        <w:r>
          <w:rPr>
            <w:noProof/>
            <w:webHidden/>
          </w:rPr>
          <w:fldChar w:fldCharType="separate"/>
        </w:r>
        <w:r w:rsidR="00DF19C9">
          <w:rPr>
            <w:noProof/>
            <w:webHidden/>
          </w:rPr>
          <w:t>37</w:t>
        </w:r>
        <w:r>
          <w:rPr>
            <w:noProof/>
            <w:webHidden/>
          </w:rPr>
          <w:fldChar w:fldCharType="end"/>
        </w:r>
      </w:hyperlink>
    </w:p>
    <w:p w14:paraId="56FBC52E" w14:textId="652CBE42"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102" w:history="1">
        <w:r w:rsidRPr="00B05E91">
          <w:rPr>
            <w:rStyle w:val="Hyperlink"/>
            <w:rFonts w:ascii="Arial" w:hAnsi="Arial"/>
            <w:noProof/>
          </w:rPr>
          <w:t>5.3.</w:t>
        </w:r>
        <w:r>
          <w:rPr>
            <w:rFonts w:asciiTheme="minorHAnsi" w:eastAsiaTheme="minorEastAsia" w:hAnsiTheme="minorHAnsi" w:cstheme="minorBidi"/>
            <w:noProof/>
            <w:sz w:val="22"/>
          </w:rPr>
          <w:tab/>
        </w:r>
        <w:r w:rsidRPr="00B05E91">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21086102 \h </w:instrText>
        </w:r>
        <w:r>
          <w:rPr>
            <w:noProof/>
            <w:webHidden/>
          </w:rPr>
        </w:r>
        <w:r>
          <w:rPr>
            <w:noProof/>
            <w:webHidden/>
          </w:rPr>
          <w:fldChar w:fldCharType="separate"/>
        </w:r>
        <w:r w:rsidR="00DF19C9">
          <w:rPr>
            <w:noProof/>
            <w:webHidden/>
          </w:rPr>
          <w:t>38</w:t>
        </w:r>
        <w:r>
          <w:rPr>
            <w:noProof/>
            <w:webHidden/>
          </w:rPr>
          <w:fldChar w:fldCharType="end"/>
        </w:r>
      </w:hyperlink>
    </w:p>
    <w:p w14:paraId="13C84E94" w14:textId="1008D664"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103" w:history="1">
        <w:r w:rsidRPr="00B05E91">
          <w:rPr>
            <w:rStyle w:val="Hyperlink"/>
            <w:noProof/>
          </w:rPr>
          <w:t>5.3.1.</w:t>
        </w:r>
        <w:r>
          <w:rPr>
            <w:rFonts w:asciiTheme="minorHAnsi" w:eastAsiaTheme="minorEastAsia" w:hAnsiTheme="minorHAnsi" w:cstheme="minorBidi"/>
            <w:noProof/>
            <w:sz w:val="22"/>
          </w:rPr>
          <w:tab/>
        </w:r>
        <w:r w:rsidRPr="00B05E91">
          <w:rPr>
            <w:rStyle w:val="Hyperlink"/>
            <w:noProof/>
          </w:rPr>
          <w:t>Object Detection Subsystem Validation</w:t>
        </w:r>
        <w:r>
          <w:rPr>
            <w:noProof/>
            <w:webHidden/>
          </w:rPr>
          <w:tab/>
        </w:r>
        <w:r>
          <w:rPr>
            <w:noProof/>
            <w:webHidden/>
          </w:rPr>
          <w:fldChar w:fldCharType="begin"/>
        </w:r>
        <w:r>
          <w:rPr>
            <w:noProof/>
            <w:webHidden/>
          </w:rPr>
          <w:instrText xml:space="preserve"> PAGEREF _Toc121086103 \h </w:instrText>
        </w:r>
        <w:r>
          <w:rPr>
            <w:noProof/>
            <w:webHidden/>
          </w:rPr>
        </w:r>
        <w:r>
          <w:rPr>
            <w:noProof/>
            <w:webHidden/>
          </w:rPr>
          <w:fldChar w:fldCharType="separate"/>
        </w:r>
        <w:r w:rsidR="00DF19C9">
          <w:rPr>
            <w:noProof/>
            <w:webHidden/>
          </w:rPr>
          <w:t>38</w:t>
        </w:r>
        <w:r>
          <w:rPr>
            <w:noProof/>
            <w:webHidden/>
          </w:rPr>
          <w:fldChar w:fldCharType="end"/>
        </w:r>
      </w:hyperlink>
    </w:p>
    <w:p w14:paraId="067B4794" w14:textId="569E1AF5" w:rsidR="00465434" w:rsidRDefault="00465434">
      <w:pPr>
        <w:pStyle w:val="TOC3"/>
        <w:tabs>
          <w:tab w:val="left" w:pos="1320"/>
          <w:tab w:val="right" w:leader="dot" w:pos="9350"/>
        </w:tabs>
        <w:rPr>
          <w:rFonts w:asciiTheme="minorHAnsi" w:eastAsiaTheme="minorEastAsia" w:hAnsiTheme="minorHAnsi" w:cstheme="minorBidi"/>
          <w:noProof/>
          <w:sz w:val="22"/>
        </w:rPr>
      </w:pPr>
      <w:hyperlink w:anchor="_Toc121086104" w:history="1">
        <w:r w:rsidRPr="00B05E91">
          <w:rPr>
            <w:rStyle w:val="Hyperlink"/>
            <w:noProof/>
          </w:rPr>
          <w:t>5.3.2.</w:t>
        </w:r>
        <w:r>
          <w:rPr>
            <w:rFonts w:asciiTheme="minorHAnsi" w:eastAsiaTheme="minorEastAsia" w:hAnsiTheme="minorHAnsi" w:cstheme="minorBidi"/>
            <w:noProof/>
            <w:sz w:val="22"/>
          </w:rPr>
          <w:tab/>
        </w:r>
        <w:r w:rsidRPr="00B05E91">
          <w:rPr>
            <w:rStyle w:val="Hyperlink"/>
            <w:noProof/>
          </w:rPr>
          <w:t>Gripper Arm Subsystem Validation</w:t>
        </w:r>
        <w:r>
          <w:rPr>
            <w:noProof/>
            <w:webHidden/>
          </w:rPr>
          <w:tab/>
        </w:r>
        <w:r>
          <w:rPr>
            <w:noProof/>
            <w:webHidden/>
          </w:rPr>
          <w:fldChar w:fldCharType="begin"/>
        </w:r>
        <w:r>
          <w:rPr>
            <w:noProof/>
            <w:webHidden/>
          </w:rPr>
          <w:instrText xml:space="preserve"> PAGEREF _Toc121086104 \h </w:instrText>
        </w:r>
        <w:r>
          <w:rPr>
            <w:noProof/>
            <w:webHidden/>
          </w:rPr>
        </w:r>
        <w:r>
          <w:rPr>
            <w:noProof/>
            <w:webHidden/>
          </w:rPr>
          <w:fldChar w:fldCharType="separate"/>
        </w:r>
        <w:r w:rsidR="00DF19C9">
          <w:rPr>
            <w:noProof/>
            <w:webHidden/>
          </w:rPr>
          <w:t>38</w:t>
        </w:r>
        <w:r>
          <w:rPr>
            <w:noProof/>
            <w:webHidden/>
          </w:rPr>
          <w:fldChar w:fldCharType="end"/>
        </w:r>
      </w:hyperlink>
    </w:p>
    <w:p w14:paraId="4275BB01" w14:textId="7AABF593" w:rsidR="00465434" w:rsidRDefault="00465434">
      <w:pPr>
        <w:pStyle w:val="TOC2"/>
        <w:tabs>
          <w:tab w:val="left" w:pos="880"/>
          <w:tab w:val="right" w:leader="dot" w:pos="9350"/>
        </w:tabs>
        <w:rPr>
          <w:rFonts w:asciiTheme="minorHAnsi" w:eastAsiaTheme="minorEastAsia" w:hAnsiTheme="minorHAnsi" w:cstheme="minorBidi"/>
          <w:noProof/>
          <w:sz w:val="22"/>
        </w:rPr>
      </w:pPr>
      <w:hyperlink w:anchor="_Toc121086105" w:history="1">
        <w:r w:rsidRPr="00B05E91">
          <w:rPr>
            <w:rStyle w:val="Hyperlink"/>
            <w:rFonts w:ascii="Arial" w:hAnsi="Arial"/>
            <w:noProof/>
          </w:rPr>
          <w:t>5.4.</w:t>
        </w:r>
        <w:r>
          <w:rPr>
            <w:rFonts w:asciiTheme="minorHAnsi" w:eastAsiaTheme="minorEastAsia" w:hAnsiTheme="minorHAnsi" w:cstheme="minorBidi"/>
            <w:noProof/>
            <w:sz w:val="22"/>
          </w:rPr>
          <w:tab/>
        </w:r>
        <w:r w:rsidRPr="00B05E91">
          <w:rPr>
            <w:rStyle w:val="Hyperlink"/>
            <w:rFonts w:ascii="Arial" w:hAnsi="Arial"/>
            <w:noProof/>
          </w:rPr>
          <w:t>Subsystem Conclusions</w:t>
        </w:r>
        <w:r>
          <w:rPr>
            <w:noProof/>
            <w:webHidden/>
          </w:rPr>
          <w:tab/>
        </w:r>
        <w:r>
          <w:rPr>
            <w:noProof/>
            <w:webHidden/>
          </w:rPr>
          <w:fldChar w:fldCharType="begin"/>
        </w:r>
        <w:r>
          <w:rPr>
            <w:noProof/>
            <w:webHidden/>
          </w:rPr>
          <w:instrText xml:space="preserve"> PAGEREF _Toc121086105 \h </w:instrText>
        </w:r>
        <w:r>
          <w:rPr>
            <w:noProof/>
            <w:webHidden/>
          </w:rPr>
        </w:r>
        <w:r>
          <w:rPr>
            <w:noProof/>
            <w:webHidden/>
          </w:rPr>
          <w:fldChar w:fldCharType="separate"/>
        </w:r>
        <w:r w:rsidR="00DF19C9">
          <w:rPr>
            <w:noProof/>
            <w:webHidden/>
          </w:rPr>
          <w:t>39</w:t>
        </w:r>
        <w:r>
          <w:rPr>
            <w:noProof/>
            <w:webHidden/>
          </w:rPr>
          <w:fldChar w:fldCharType="end"/>
        </w:r>
      </w:hyperlink>
    </w:p>
    <w:p w14:paraId="33E9DB9C" w14:textId="1F2FCB09" w:rsidR="00CC1A19" w:rsidRPr="0034447C" w:rsidRDefault="00660BC6">
      <w:pPr>
        <w:rPr>
          <w:rFonts w:ascii="Arial" w:hAnsi="Arial" w:cs="Arial"/>
        </w:rPr>
      </w:pPr>
      <w:r>
        <w:rPr>
          <w:rFonts w:ascii="Arial" w:eastAsia="Times New Roman" w:hAnsi="Arial" w:cs="Arial"/>
          <w:b/>
          <w:noProof/>
          <w:szCs w:val="24"/>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955141E" w14:textId="77777777" w:rsidR="00465434" w:rsidRPr="0034447C" w:rsidRDefault="00465434" w:rsidP="00465434">
      <w:pPr>
        <w:pStyle w:val="TOCHeading"/>
        <w:tabs>
          <w:tab w:val="clear" w:pos="882"/>
        </w:tabs>
        <w:rPr>
          <w:rFonts w:ascii="Arial" w:hAnsi="Arial" w:cs="Arial"/>
        </w:rPr>
      </w:pPr>
      <w:bookmarkStart w:id="3" w:name="_Toc121086061"/>
      <w:r w:rsidRPr="0D867295">
        <w:rPr>
          <w:rFonts w:ascii="Arial" w:hAnsi="Arial" w:cs="Arial"/>
        </w:rPr>
        <w:lastRenderedPageBreak/>
        <w:t>List of Tables</w:t>
      </w:r>
      <w:bookmarkEnd w:id="3"/>
    </w:p>
    <w:p w14:paraId="02E1BE7B" w14:textId="77777777" w:rsidR="00465434" w:rsidRDefault="00465434" w:rsidP="0D867295">
      <w:pPr>
        <w:pStyle w:val="TableofFigures"/>
        <w:rPr>
          <w:rFonts w:ascii="Arial" w:hAnsi="Arial" w:cs="Arial"/>
        </w:rPr>
      </w:pPr>
    </w:p>
    <w:p w14:paraId="53CCD8D7" w14:textId="6CCE77E5" w:rsidR="00465434" w:rsidRDefault="00CC1A19">
      <w:pPr>
        <w:pStyle w:val="TableofFigures"/>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h \z \c "Table" </w:instrText>
      </w:r>
      <w:r w:rsidRPr="0034447C">
        <w:rPr>
          <w:rFonts w:ascii="Arial" w:hAnsi="Arial" w:cs="Arial"/>
        </w:rPr>
        <w:fldChar w:fldCharType="separate"/>
      </w:r>
      <w:hyperlink w:anchor="_Toc121086111" w:history="1">
        <w:r w:rsidR="00465434" w:rsidRPr="006E22FB">
          <w:rPr>
            <w:rStyle w:val="Hyperlink"/>
          </w:rPr>
          <w:t>Table 1 3.3V buck converter voltage data</w:t>
        </w:r>
        <w:r w:rsidR="00465434">
          <w:rPr>
            <w:webHidden/>
          </w:rPr>
          <w:tab/>
        </w:r>
        <w:r w:rsidR="00465434">
          <w:rPr>
            <w:webHidden/>
          </w:rPr>
          <w:fldChar w:fldCharType="begin"/>
        </w:r>
        <w:r w:rsidR="00465434">
          <w:rPr>
            <w:webHidden/>
          </w:rPr>
          <w:instrText xml:space="preserve"> PAGEREF _Toc121086111 \h </w:instrText>
        </w:r>
        <w:r w:rsidR="00465434">
          <w:rPr>
            <w:webHidden/>
          </w:rPr>
        </w:r>
        <w:r w:rsidR="00465434">
          <w:rPr>
            <w:webHidden/>
          </w:rPr>
          <w:fldChar w:fldCharType="separate"/>
        </w:r>
        <w:r w:rsidR="00DF19C9">
          <w:rPr>
            <w:webHidden/>
          </w:rPr>
          <w:t>14</w:t>
        </w:r>
        <w:r w:rsidR="00465434">
          <w:rPr>
            <w:webHidden/>
          </w:rPr>
          <w:fldChar w:fldCharType="end"/>
        </w:r>
      </w:hyperlink>
    </w:p>
    <w:p w14:paraId="74A77F9A" w14:textId="25A4F7E3" w:rsidR="00465434" w:rsidRDefault="00465434">
      <w:pPr>
        <w:pStyle w:val="TableofFigures"/>
        <w:rPr>
          <w:rFonts w:asciiTheme="minorHAnsi" w:eastAsiaTheme="minorEastAsia" w:hAnsiTheme="minorHAnsi" w:cstheme="minorBidi"/>
          <w:b w:val="0"/>
          <w:sz w:val="22"/>
          <w:szCs w:val="22"/>
        </w:rPr>
      </w:pPr>
      <w:hyperlink w:anchor="_Toc121086112" w:history="1">
        <w:r w:rsidRPr="006E22FB">
          <w:rPr>
            <w:rStyle w:val="Hyperlink"/>
          </w:rPr>
          <w:t>Table 2 Microcontroller data frame</w:t>
        </w:r>
        <w:r>
          <w:rPr>
            <w:webHidden/>
          </w:rPr>
          <w:tab/>
        </w:r>
        <w:r>
          <w:rPr>
            <w:webHidden/>
          </w:rPr>
          <w:fldChar w:fldCharType="begin"/>
        </w:r>
        <w:r>
          <w:rPr>
            <w:webHidden/>
          </w:rPr>
          <w:instrText xml:space="preserve"> PAGEREF _Toc121086112 \h </w:instrText>
        </w:r>
        <w:r>
          <w:rPr>
            <w:webHidden/>
          </w:rPr>
        </w:r>
        <w:r>
          <w:rPr>
            <w:webHidden/>
          </w:rPr>
          <w:fldChar w:fldCharType="separate"/>
        </w:r>
        <w:r w:rsidR="00DF19C9">
          <w:rPr>
            <w:webHidden/>
          </w:rPr>
          <w:t>18</w:t>
        </w:r>
        <w:r>
          <w:rPr>
            <w:webHidden/>
          </w:rPr>
          <w:fldChar w:fldCharType="end"/>
        </w:r>
      </w:hyperlink>
    </w:p>
    <w:p w14:paraId="58D72C6F" w14:textId="0EEED9CD" w:rsidR="00465434" w:rsidRDefault="00465434">
      <w:pPr>
        <w:pStyle w:val="TableofFigures"/>
        <w:rPr>
          <w:rFonts w:asciiTheme="minorHAnsi" w:eastAsiaTheme="minorEastAsia" w:hAnsiTheme="minorHAnsi" w:cstheme="minorBidi"/>
          <w:b w:val="0"/>
          <w:sz w:val="22"/>
          <w:szCs w:val="22"/>
        </w:rPr>
      </w:pPr>
      <w:hyperlink w:anchor="_Toc121086113" w:history="1">
        <w:r w:rsidRPr="006E22FB">
          <w:rPr>
            <w:rStyle w:val="Hyperlink"/>
          </w:rPr>
          <w:t>Table 3 Housing General Dimensions</w:t>
        </w:r>
        <w:r>
          <w:rPr>
            <w:webHidden/>
          </w:rPr>
          <w:tab/>
        </w:r>
        <w:r>
          <w:rPr>
            <w:webHidden/>
          </w:rPr>
          <w:fldChar w:fldCharType="begin"/>
        </w:r>
        <w:r>
          <w:rPr>
            <w:webHidden/>
          </w:rPr>
          <w:instrText xml:space="preserve"> PAGEREF _Toc121086113 \h </w:instrText>
        </w:r>
        <w:r>
          <w:rPr>
            <w:webHidden/>
          </w:rPr>
        </w:r>
        <w:r>
          <w:rPr>
            <w:webHidden/>
          </w:rPr>
          <w:fldChar w:fldCharType="separate"/>
        </w:r>
        <w:r w:rsidR="00DF19C9">
          <w:rPr>
            <w:webHidden/>
          </w:rPr>
          <w:t>23</w:t>
        </w:r>
        <w:r>
          <w:rPr>
            <w:webHidden/>
          </w:rPr>
          <w:fldChar w:fldCharType="end"/>
        </w:r>
      </w:hyperlink>
    </w:p>
    <w:p w14:paraId="51D070F8" w14:textId="61ECE394" w:rsidR="00465434" w:rsidRDefault="00465434">
      <w:pPr>
        <w:pStyle w:val="TableofFigures"/>
        <w:rPr>
          <w:rFonts w:asciiTheme="minorHAnsi" w:eastAsiaTheme="minorEastAsia" w:hAnsiTheme="minorHAnsi" w:cstheme="minorBidi"/>
          <w:b w:val="0"/>
          <w:sz w:val="22"/>
          <w:szCs w:val="22"/>
        </w:rPr>
      </w:pPr>
      <w:hyperlink w:anchor="_Toc121086114" w:history="1">
        <w:r w:rsidRPr="006E22FB">
          <w:rPr>
            <w:rStyle w:val="Hyperlink"/>
          </w:rPr>
          <w:t>Table 4 Servo Circuit Components</w:t>
        </w:r>
        <w:r>
          <w:rPr>
            <w:webHidden/>
          </w:rPr>
          <w:tab/>
        </w:r>
        <w:r>
          <w:rPr>
            <w:webHidden/>
          </w:rPr>
          <w:fldChar w:fldCharType="begin"/>
        </w:r>
        <w:r>
          <w:rPr>
            <w:webHidden/>
          </w:rPr>
          <w:instrText xml:space="preserve"> PAGEREF _Toc121086114 \h </w:instrText>
        </w:r>
        <w:r>
          <w:rPr>
            <w:webHidden/>
          </w:rPr>
        </w:r>
        <w:r>
          <w:rPr>
            <w:webHidden/>
          </w:rPr>
          <w:fldChar w:fldCharType="separate"/>
        </w:r>
        <w:r w:rsidR="00DF19C9">
          <w:rPr>
            <w:webHidden/>
          </w:rPr>
          <w:t>29</w:t>
        </w:r>
        <w:r>
          <w:rPr>
            <w:webHidden/>
          </w:rPr>
          <w:fldChar w:fldCharType="end"/>
        </w:r>
      </w:hyperlink>
    </w:p>
    <w:p w14:paraId="448AC158" w14:textId="4F5FBC41" w:rsidR="00465434" w:rsidRDefault="00465434">
      <w:pPr>
        <w:pStyle w:val="TableofFigures"/>
        <w:rPr>
          <w:rFonts w:asciiTheme="minorHAnsi" w:eastAsiaTheme="minorEastAsia" w:hAnsiTheme="minorHAnsi" w:cstheme="minorBidi"/>
          <w:b w:val="0"/>
          <w:sz w:val="22"/>
          <w:szCs w:val="22"/>
        </w:rPr>
      </w:pPr>
      <w:hyperlink w:anchor="_Toc121086115" w:history="1">
        <w:r w:rsidRPr="006E22FB">
          <w:rPr>
            <w:rStyle w:val="Hyperlink"/>
          </w:rPr>
          <w:t>Table 5 Arm Circuit Components</w:t>
        </w:r>
        <w:r>
          <w:rPr>
            <w:webHidden/>
          </w:rPr>
          <w:tab/>
        </w:r>
        <w:r>
          <w:rPr>
            <w:webHidden/>
          </w:rPr>
          <w:fldChar w:fldCharType="begin"/>
        </w:r>
        <w:r>
          <w:rPr>
            <w:webHidden/>
          </w:rPr>
          <w:instrText xml:space="preserve"> PAGEREF _Toc121086115 \h </w:instrText>
        </w:r>
        <w:r>
          <w:rPr>
            <w:webHidden/>
          </w:rPr>
        </w:r>
        <w:r>
          <w:rPr>
            <w:webHidden/>
          </w:rPr>
          <w:fldChar w:fldCharType="separate"/>
        </w:r>
        <w:r w:rsidR="00DF19C9">
          <w:rPr>
            <w:webHidden/>
          </w:rPr>
          <w:t>30</w:t>
        </w:r>
        <w:r>
          <w:rPr>
            <w:webHidden/>
          </w:rPr>
          <w:fldChar w:fldCharType="end"/>
        </w:r>
      </w:hyperlink>
    </w:p>
    <w:p w14:paraId="6908D0CA" w14:textId="7865551A" w:rsidR="00CC1A19" w:rsidRPr="0034447C" w:rsidRDefault="00CC1A19" w:rsidP="00832676">
      <w:pPr>
        <w:pStyle w:val="TOCHeading"/>
        <w:rPr>
          <w:rFonts w:ascii="Arial" w:hAnsi="Arial" w:cs="Arial"/>
        </w:rPr>
      </w:pPr>
      <w:r w:rsidRPr="0034447C">
        <w:rPr>
          <w:rFonts w:ascii="Arial" w:hAnsi="Arial" w:cs="Arial"/>
        </w:rPr>
        <w:fldChar w:fldCharType="end"/>
      </w:r>
      <w:r w:rsidRPr="0034447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53DD0E37" w14:textId="77777777" w:rsidR="00EB6398" w:rsidRPr="0034447C" w:rsidRDefault="00EB6398" w:rsidP="00EB6398">
      <w:pPr>
        <w:pStyle w:val="TOCHeading"/>
        <w:tabs>
          <w:tab w:val="clear" w:pos="882"/>
        </w:tabs>
        <w:rPr>
          <w:rFonts w:ascii="Arial" w:hAnsi="Arial" w:cs="Arial"/>
        </w:rPr>
      </w:pPr>
      <w:bookmarkStart w:id="4" w:name="_Toc356386013"/>
      <w:bookmarkStart w:id="5" w:name="_Toc121086062"/>
      <w:r w:rsidRPr="068F2E7B">
        <w:rPr>
          <w:rFonts w:ascii="Arial" w:hAnsi="Arial" w:cs="Arial"/>
        </w:rPr>
        <w:lastRenderedPageBreak/>
        <w:t>List of Figures</w:t>
      </w:r>
      <w:bookmarkEnd w:id="4"/>
      <w:bookmarkEnd w:id="5"/>
    </w:p>
    <w:p w14:paraId="6AAAE334" w14:textId="105D6EB2" w:rsidR="00465434" w:rsidRDefault="00CC1A19">
      <w:pPr>
        <w:pStyle w:val="TableofFigures"/>
        <w:rPr>
          <w:rFonts w:asciiTheme="minorHAnsi" w:eastAsiaTheme="minorEastAsia" w:hAnsiTheme="minorHAnsi" w:cstheme="minorBidi"/>
          <w:b w:val="0"/>
          <w:sz w:val="22"/>
          <w:szCs w:val="22"/>
        </w:rPr>
      </w:pPr>
      <w:r w:rsidRPr="0034447C">
        <w:rPr>
          <w:rFonts w:ascii="Arial" w:hAnsi="Arial"/>
        </w:rPr>
        <w:fldChar w:fldCharType="begin"/>
      </w:r>
      <w:r w:rsidRPr="0034447C">
        <w:rPr>
          <w:rFonts w:ascii="Arial" w:hAnsi="Arial"/>
        </w:rPr>
        <w:instrText xml:space="preserve"> TOC \h \z \c "Figure" </w:instrText>
      </w:r>
      <w:r w:rsidRPr="0034447C">
        <w:rPr>
          <w:rFonts w:ascii="Arial" w:hAnsi="Arial"/>
        </w:rPr>
        <w:fldChar w:fldCharType="separate"/>
      </w:r>
      <w:hyperlink w:anchor="_Toc121086116" w:history="1">
        <w:r w:rsidR="00465434" w:rsidRPr="00210B9A">
          <w:rPr>
            <w:rStyle w:val="Hyperlink"/>
          </w:rPr>
          <w:t>Figure 1 Buck Converters PCB Design</w:t>
        </w:r>
        <w:r w:rsidR="00465434">
          <w:rPr>
            <w:webHidden/>
          </w:rPr>
          <w:tab/>
        </w:r>
        <w:r w:rsidR="00465434">
          <w:rPr>
            <w:webHidden/>
          </w:rPr>
          <w:fldChar w:fldCharType="begin"/>
        </w:r>
        <w:r w:rsidR="00465434">
          <w:rPr>
            <w:webHidden/>
          </w:rPr>
          <w:instrText xml:space="preserve"> PAGEREF _Toc121086116 \h </w:instrText>
        </w:r>
        <w:r w:rsidR="00465434">
          <w:rPr>
            <w:webHidden/>
          </w:rPr>
        </w:r>
        <w:r w:rsidR="00465434">
          <w:rPr>
            <w:webHidden/>
          </w:rPr>
          <w:fldChar w:fldCharType="separate"/>
        </w:r>
        <w:r w:rsidR="00DF19C9">
          <w:rPr>
            <w:webHidden/>
          </w:rPr>
          <w:t>8</w:t>
        </w:r>
        <w:r w:rsidR="00465434">
          <w:rPr>
            <w:webHidden/>
          </w:rPr>
          <w:fldChar w:fldCharType="end"/>
        </w:r>
      </w:hyperlink>
    </w:p>
    <w:p w14:paraId="38DB35F5" w14:textId="3767E6C9" w:rsidR="00465434" w:rsidRDefault="00465434">
      <w:pPr>
        <w:pStyle w:val="TableofFigures"/>
        <w:rPr>
          <w:rFonts w:asciiTheme="minorHAnsi" w:eastAsiaTheme="minorEastAsia" w:hAnsiTheme="minorHAnsi" w:cstheme="minorBidi"/>
          <w:b w:val="0"/>
          <w:sz w:val="22"/>
          <w:szCs w:val="22"/>
        </w:rPr>
      </w:pPr>
      <w:hyperlink w:anchor="_Toc121086117" w:history="1">
        <w:r w:rsidRPr="00210B9A">
          <w:rPr>
            <w:rStyle w:val="Hyperlink"/>
          </w:rPr>
          <w:t>Figure 2 Buck Converters Circuit</w:t>
        </w:r>
        <w:r>
          <w:rPr>
            <w:webHidden/>
          </w:rPr>
          <w:tab/>
        </w:r>
        <w:r>
          <w:rPr>
            <w:webHidden/>
          </w:rPr>
          <w:fldChar w:fldCharType="begin"/>
        </w:r>
        <w:r>
          <w:rPr>
            <w:webHidden/>
          </w:rPr>
          <w:instrText xml:space="preserve"> PAGEREF _Toc121086117 \h </w:instrText>
        </w:r>
        <w:r>
          <w:rPr>
            <w:webHidden/>
          </w:rPr>
        </w:r>
        <w:r>
          <w:rPr>
            <w:webHidden/>
          </w:rPr>
          <w:fldChar w:fldCharType="separate"/>
        </w:r>
        <w:r w:rsidR="00DF19C9">
          <w:rPr>
            <w:webHidden/>
          </w:rPr>
          <w:t>9</w:t>
        </w:r>
        <w:r>
          <w:rPr>
            <w:webHidden/>
          </w:rPr>
          <w:fldChar w:fldCharType="end"/>
        </w:r>
      </w:hyperlink>
    </w:p>
    <w:p w14:paraId="4CB1B957" w14:textId="267A9FF2" w:rsidR="00465434" w:rsidRDefault="00465434">
      <w:pPr>
        <w:pStyle w:val="TableofFigures"/>
        <w:rPr>
          <w:rFonts w:asciiTheme="minorHAnsi" w:eastAsiaTheme="minorEastAsia" w:hAnsiTheme="minorHAnsi" w:cstheme="minorBidi"/>
          <w:b w:val="0"/>
          <w:sz w:val="22"/>
          <w:szCs w:val="22"/>
        </w:rPr>
      </w:pPr>
      <w:hyperlink w:anchor="_Toc121086118" w:history="1">
        <w:r w:rsidRPr="00210B9A">
          <w:rPr>
            <w:rStyle w:val="Hyperlink"/>
          </w:rPr>
          <w:t>Figure 3 BMS Circuit</w:t>
        </w:r>
        <w:r>
          <w:rPr>
            <w:webHidden/>
          </w:rPr>
          <w:tab/>
        </w:r>
        <w:r>
          <w:rPr>
            <w:webHidden/>
          </w:rPr>
          <w:fldChar w:fldCharType="begin"/>
        </w:r>
        <w:r>
          <w:rPr>
            <w:webHidden/>
          </w:rPr>
          <w:instrText xml:space="preserve"> PAGEREF _Toc121086118 \h </w:instrText>
        </w:r>
        <w:r>
          <w:rPr>
            <w:webHidden/>
          </w:rPr>
        </w:r>
        <w:r>
          <w:rPr>
            <w:webHidden/>
          </w:rPr>
          <w:fldChar w:fldCharType="separate"/>
        </w:r>
        <w:r w:rsidR="00DF19C9">
          <w:rPr>
            <w:webHidden/>
          </w:rPr>
          <w:t>9</w:t>
        </w:r>
        <w:r>
          <w:rPr>
            <w:webHidden/>
          </w:rPr>
          <w:fldChar w:fldCharType="end"/>
        </w:r>
      </w:hyperlink>
    </w:p>
    <w:p w14:paraId="5920276E" w14:textId="221EFEA3" w:rsidR="00465434" w:rsidRDefault="00465434">
      <w:pPr>
        <w:pStyle w:val="TableofFigures"/>
        <w:rPr>
          <w:rFonts w:asciiTheme="minorHAnsi" w:eastAsiaTheme="minorEastAsia" w:hAnsiTheme="minorHAnsi" w:cstheme="minorBidi"/>
          <w:b w:val="0"/>
          <w:sz w:val="22"/>
          <w:szCs w:val="22"/>
        </w:rPr>
      </w:pPr>
      <w:hyperlink w:anchor="_Toc121086119" w:history="1">
        <w:r w:rsidRPr="00210B9A">
          <w:rPr>
            <w:rStyle w:val="Hyperlink"/>
          </w:rPr>
          <w:t>Figure 4 BMS PCB Design</w:t>
        </w:r>
        <w:r>
          <w:rPr>
            <w:webHidden/>
          </w:rPr>
          <w:tab/>
        </w:r>
        <w:r>
          <w:rPr>
            <w:webHidden/>
          </w:rPr>
          <w:fldChar w:fldCharType="begin"/>
        </w:r>
        <w:r>
          <w:rPr>
            <w:webHidden/>
          </w:rPr>
          <w:instrText xml:space="preserve"> PAGEREF _Toc121086119 \h </w:instrText>
        </w:r>
        <w:r>
          <w:rPr>
            <w:webHidden/>
          </w:rPr>
        </w:r>
        <w:r>
          <w:rPr>
            <w:webHidden/>
          </w:rPr>
          <w:fldChar w:fldCharType="separate"/>
        </w:r>
        <w:r w:rsidR="00DF19C9">
          <w:rPr>
            <w:webHidden/>
          </w:rPr>
          <w:t>10</w:t>
        </w:r>
        <w:r>
          <w:rPr>
            <w:webHidden/>
          </w:rPr>
          <w:fldChar w:fldCharType="end"/>
        </w:r>
      </w:hyperlink>
    </w:p>
    <w:p w14:paraId="41958539" w14:textId="29D1D3DE" w:rsidR="00465434" w:rsidRDefault="00465434">
      <w:pPr>
        <w:pStyle w:val="TableofFigures"/>
        <w:rPr>
          <w:rFonts w:asciiTheme="minorHAnsi" w:eastAsiaTheme="minorEastAsia" w:hAnsiTheme="minorHAnsi" w:cstheme="minorBidi"/>
          <w:b w:val="0"/>
          <w:sz w:val="22"/>
          <w:szCs w:val="22"/>
        </w:rPr>
      </w:pPr>
      <w:hyperlink w:anchor="_Toc121086120" w:history="1">
        <w:r w:rsidRPr="00210B9A">
          <w:rPr>
            <w:rStyle w:val="Hyperlink"/>
          </w:rPr>
          <w:t>Figure 5 H-Bridge PCB Design</w:t>
        </w:r>
        <w:r>
          <w:rPr>
            <w:webHidden/>
          </w:rPr>
          <w:tab/>
        </w:r>
        <w:r>
          <w:rPr>
            <w:webHidden/>
          </w:rPr>
          <w:fldChar w:fldCharType="begin"/>
        </w:r>
        <w:r>
          <w:rPr>
            <w:webHidden/>
          </w:rPr>
          <w:instrText xml:space="preserve"> PAGEREF _Toc121086120 \h </w:instrText>
        </w:r>
        <w:r>
          <w:rPr>
            <w:webHidden/>
          </w:rPr>
        </w:r>
        <w:r>
          <w:rPr>
            <w:webHidden/>
          </w:rPr>
          <w:fldChar w:fldCharType="separate"/>
        </w:r>
        <w:r w:rsidR="00DF19C9">
          <w:rPr>
            <w:webHidden/>
          </w:rPr>
          <w:t>11</w:t>
        </w:r>
        <w:r>
          <w:rPr>
            <w:webHidden/>
          </w:rPr>
          <w:fldChar w:fldCharType="end"/>
        </w:r>
      </w:hyperlink>
    </w:p>
    <w:p w14:paraId="2024A284" w14:textId="7E8F6171" w:rsidR="00465434" w:rsidRDefault="00465434">
      <w:pPr>
        <w:pStyle w:val="TableofFigures"/>
        <w:rPr>
          <w:rFonts w:asciiTheme="minorHAnsi" w:eastAsiaTheme="minorEastAsia" w:hAnsiTheme="minorHAnsi" w:cstheme="minorBidi"/>
          <w:b w:val="0"/>
          <w:sz w:val="22"/>
          <w:szCs w:val="22"/>
        </w:rPr>
      </w:pPr>
      <w:hyperlink w:anchor="_Toc121086121" w:history="1">
        <w:r w:rsidRPr="00210B9A">
          <w:rPr>
            <w:rStyle w:val="Hyperlink"/>
          </w:rPr>
          <w:t>Figure 6 H-Bridge Circuit</w:t>
        </w:r>
        <w:r>
          <w:rPr>
            <w:webHidden/>
          </w:rPr>
          <w:tab/>
        </w:r>
        <w:r>
          <w:rPr>
            <w:webHidden/>
          </w:rPr>
          <w:fldChar w:fldCharType="begin"/>
        </w:r>
        <w:r>
          <w:rPr>
            <w:webHidden/>
          </w:rPr>
          <w:instrText xml:space="preserve"> PAGEREF _Toc121086121 \h </w:instrText>
        </w:r>
        <w:r>
          <w:rPr>
            <w:webHidden/>
          </w:rPr>
        </w:r>
        <w:r>
          <w:rPr>
            <w:webHidden/>
          </w:rPr>
          <w:fldChar w:fldCharType="separate"/>
        </w:r>
        <w:r w:rsidR="00DF19C9">
          <w:rPr>
            <w:webHidden/>
          </w:rPr>
          <w:t>11</w:t>
        </w:r>
        <w:r>
          <w:rPr>
            <w:webHidden/>
          </w:rPr>
          <w:fldChar w:fldCharType="end"/>
        </w:r>
      </w:hyperlink>
    </w:p>
    <w:p w14:paraId="387B6E61" w14:textId="7D5E99D7" w:rsidR="00465434" w:rsidRDefault="00465434">
      <w:pPr>
        <w:pStyle w:val="TableofFigures"/>
        <w:rPr>
          <w:rFonts w:asciiTheme="minorHAnsi" w:eastAsiaTheme="minorEastAsia" w:hAnsiTheme="minorHAnsi" w:cstheme="minorBidi"/>
          <w:b w:val="0"/>
          <w:sz w:val="22"/>
          <w:szCs w:val="22"/>
        </w:rPr>
      </w:pPr>
      <w:hyperlink w:anchor="_Toc121086122" w:history="1">
        <w:r w:rsidRPr="00210B9A">
          <w:rPr>
            <w:rStyle w:val="Hyperlink"/>
          </w:rPr>
          <w:t>Figure 7 Physical Buck Converters PCB</w:t>
        </w:r>
        <w:r>
          <w:rPr>
            <w:webHidden/>
          </w:rPr>
          <w:tab/>
        </w:r>
        <w:r>
          <w:rPr>
            <w:webHidden/>
          </w:rPr>
          <w:fldChar w:fldCharType="begin"/>
        </w:r>
        <w:r>
          <w:rPr>
            <w:webHidden/>
          </w:rPr>
          <w:instrText xml:space="preserve"> PAGEREF _Toc121086122 \h </w:instrText>
        </w:r>
        <w:r>
          <w:rPr>
            <w:webHidden/>
          </w:rPr>
        </w:r>
        <w:r>
          <w:rPr>
            <w:webHidden/>
          </w:rPr>
          <w:fldChar w:fldCharType="separate"/>
        </w:r>
        <w:r w:rsidR="00DF19C9">
          <w:rPr>
            <w:webHidden/>
          </w:rPr>
          <w:t>12</w:t>
        </w:r>
        <w:r>
          <w:rPr>
            <w:webHidden/>
          </w:rPr>
          <w:fldChar w:fldCharType="end"/>
        </w:r>
      </w:hyperlink>
    </w:p>
    <w:p w14:paraId="72466391" w14:textId="1F393434" w:rsidR="00465434" w:rsidRDefault="00465434">
      <w:pPr>
        <w:pStyle w:val="TableofFigures"/>
        <w:rPr>
          <w:rFonts w:asciiTheme="minorHAnsi" w:eastAsiaTheme="minorEastAsia" w:hAnsiTheme="minorHAnsi" w:cstheme="minorBidi"/>
          <w:b w:val="0"/>
          <w:sz w:val="22"/>
          <w:szCs w:val="22"/>
        </w:rPr>
      </w:pPr>
      <w:hyperlink w:anchor="_Toc121086123" w:history="1">
        <w:r w:rsidRPr="00210B9A">
          <w:rPr>
            <w:rStyle w:val="Hyperlink"/>
          </w:rPr>
          <w:t>Figure 8 Physical BMS PCB</w:t>
        </w:r>
        <w:r>
          <w:rPr>
            <w:webHidden/>
          </w:rPr>
          <w:tab/>
        </w:r>
        <w:r>
          <w:rPr>
            <w:webHidden/>
          </w:rPr>
          <w:fldChar w:fldCharType="begin"/>
        </w:r>
        <w:r>
          <w:rPr>
            <w:webHidden/>
          </w:rPr>
          <w:instrText xml:space="preserve"> PAGEREF _Toc121086123 \h </w:instrText>
        </w:r>
        <w:r>
          <w:rPr>
            <w:webHidden/>
          </w:rPr>
        </w:r>
        <w:r>
          <w:rPr>
            <w:webHidden/>
          </w:rPr>
          <w:fldChar w:fldCharType="separate"/>
        </w:r>
        <w:r w:rsidR="00DF19C9">
          <w:rPr>
            <w:webHidden/>
          </w:rPr>
          <w:t>13</w:t>
        </w:r>
        <w:r>
          <w:rPr>
            <w:webHidden/>
          </w:rPr>
          <w:fldChar w:fldCharType="end"/>
        </w:r>
      </w:hyperlink>
    </w:p>
    <w:p w14:paraId="116693D6" w14:textId="09350ED0" w:rsidR="00465434" w:rsidRDefault="00465434">
      <w:pPr>
        <w:pStyle w:val="TableofFigures"/>
        <w:rPr>
          <w:rFonts w:asciiTheme="minorHAnsi" w:eastAsiaTheme="minorEastAsia" w:hAnsiTheme="minorHAnsi" w:cstheme="minorBidi"/>
          <w:b w:val="0"/>
          <w:sz w:val="22"/>
          <w:szCs w:val="22"/>
        </w:rPr>
      </w:pPr>
      <w:hyperlink w:anchor="_Toc121086124" w:history="1">
        <w:r w:rsidRPr="00210B9A">
          <w:rPr>
            <w:rStyle w:val="Hyperlink"/>
          </w:rPr>
          <w:t>Figure 9 Physical H-Bridge PCB</w:t>
        </w:r>
        <w:r>
          <w:rPr>
            <w:webHidden/>
          </w:rPr>
          <w:tab/>
        </w:r>
        <w:r>
          <w:rPr>
            <w:webHidden/>
          </w:rPr>
          <w:fldChar w:fldCharType="begin"/>
        </w:r>
        <w:r>
          <w:rPr>
            <w:webHidden/>
          </w:rPr>
          <w:instrText xml:space="preserve"> PAGEREF _Toc121086124 \h </w:instrText>
        </w:r>
        <w:r>
          <w:rPr>
            <w:webHidden/>
          </w:rPr>
        </w:r>
        <w:r>
          <w:rPr>
            <w:webHidden/>
          </w:rPr>
          <w:fldChar w:fldCharType="separate"/>
        </w:r>
        <w:r w:rsidR="00DF19C9">
          <w:rPr>
            <w:webHidden/>
          </w:rPr>
          <w:t>14</w:t>
        </w:r>
        <w:r>
          <w:rPr>
            <w:webHidden/>
          </w:rPr>
          <w:fldChar w:fldCharType="end"/>
        </w:r>
      </w:hyperlink>
    </w:p>
    <w:p w14:paraId="27422A6C" w14:textId="563B851D" w:rsidR="00465434" w:rsidRDefault="00465434">
      <w:pPr>
        <w:pStyle w:val="TableofFigures"/>
        <w:rPr>
          <w:rFonts w:asciiTheme="minorHAnsi" w:eastAsiaTheme="minorEastAsia" w:hAnsiTheme="minorHAnsi" w:cstheme="minorBidi"/>
          <w:b w:val="0"/>
          <w:sz w:val="22"/>
          <w:szCs w:val="22"/>
        </w:rPr>
      </w:pPr>
      <w:hyperlink w:anchor="_Toc121086125" w:history="1">
        <w:r w:rsidRPr="00210B9A">
          <w:rPr>
            <w:rStyle w:val="Hyperlink"/>
          </w:rPr>
          <w:t>Figure 10 3.3V Buck Converter Output Voltage Validation</w:t>
        </w:r>
        <w:r>
          <w:rPr>
            <w:webHidden/>
          </w:rPr>
          <w:tab/>
        </w:r>
        <w:r>
          <w:rPr>
            <w:webHidden/>
          </w:rPr>
          <w:fldChar w:fldCharType="begin"/>
        </w:r>
        <w:r>
          <w:rPr>
            <w:webHidden/>
          </w:rPr>
          <w:instrText xml:space="preserve"> PAGEREF _Toc121086125 \h </w:instrText>
        </w:r>
        <w:r>
          <w:rPr>
            <w:webHidden/>
          </w:rPr>
        </w:r>
        <w:r>
          <w:rPr>
            <w:webHidden/>
          </w:rPr>
          <w:fldChar w:fldCharType="separate"/>
        </w:r>
        <w:r w:rsidR="00DF19C9">
          <w:rPr>
            <w:webHidden/>
          </w:rPr>
          <w:t>15</w:t>
        </w:r>
        <w:r>
          <w:rPr>
            <w:webHidden/>
          </w:rPr>
          <w:fldChar w:fldCharType="end"/>
        </w:r>
      </w:hyperlink>
    </w:p>
    <w:p w14:paraId="3062351F" w14:textId="5EE0C97A" w:rsidR="00465434" w:rsidRDefault="00465434">
      <w:pPr>
        <w:pStyle w:val="TableofFigures"/>
        <w:rPr>
          <w:rFonts w:asciiTheme="minorHAnsi" w:eastAsiaTheme="minorEastAsia" w:hAnsiTheme="minorHAnsi" w:cstheme="minorBidi"/>
          <w:b w:val="0"/>
          <w:sz w:val="22"/>
          <w:szCs w:val="22"/>
        </w:rPr>
      </w:pPr>
      <w:hyperlink w:anchor="_Toc121086126" w:history="1">
        <w:r w:rsidRPr="00210B9A">
          <w:rPr>
            <w:rStyle w:val="Hyperlink"/>
          </w:rPr>
          <w:t>Figure 11 Data frame send and receive test</w:t>
        </w:r>
        <w:r>
          <w:rPr>
            <w:webHidden/>
          </w:rPr>
          <w:tab/>
        </w:r>
        <w:r>
          <w:rPr>
            <w:webHidden/>
          </w:rPr>
          <w:fldChar w:fldCharType="begin"/>
        </w:r>
        <w:r>
          <w:rPr>
            <w:webHidden/>
          </w:rPr>
          <w:instrText xml:space="preserve"> PAGEREF _Toc121086126 \h </w:instrText>
        </w:r>
        <w:r>
          <w:rPr>
            <w:webHidden/>
          </w:rPr>
        </w:r>
        <w:r>
          <w:rPr>
            <w:webHidden/>
          </w:rPr>
          <w:fldChar w:fldCharType="separate"/>
        </w:r>
        <w:r w:rsidR="00DF19C9">
          <w:rPr>
            <w:webHidden/>
          </w:rPr>
          <w:t>19</w:t>
        </w:r>
        <w:r>
          <w:rPr>
            <w:webHidden/>
          </w:rPr>
          <w:fldChar w:fldCharType="end"/>
        </w:r>
      </w:hyperlink>
    </w:p>
    <w:p w14:paraId="429CAF78" w14:textId="7FDDCFB7" w:rsidR="00465434" w:rsidRDefault="00465434">
      <w:pPr>
        <w:pStyle w:val="TableofFigures"/>
        <w:rPr>
          <w:rFonts w:asciiTheme="minorHAnsi" w:eastAsiaTheme="minorEastAsia" w:hAnsiTheme="minorHAnsi" w:cstheme="minorBidi"/>
          <w:b w:val="0"/>
          <w:sz w:val="22"/>
          <w:szCs w:val="22"/>
        </w:rPr>
      </w:pPr>
      <w:hyperlink w:anchor="_Toc121086127" w:history="1">
        <w:r w:rsidRPr="00210B9A">
          <w:rPr>
            <w:rStyle w:val="Hyperlink"/>
          </w:rPr>
          <w:t>Figure 12 MCU network test</w:t>
        </w:r>
        <w:r>
          <w:rPr>
            <w:webHidden/>
          </w:rPr>
          <w:tab/>
        </w:r>
        <w:r>
          <w:rPr>
            <w:webHidden/>
          </w:rPr>
          <w:fldChar w:fldCharType="begin"/>
        </w:r>
        <w:r>
          <w:rPr>
            <w:webHidden/>
          </w:rPr>
          <w:instrText xml:space="preserve"> PAGEREF _Toc121086127 \h </w:instrText>
        </w:r>
        <w:r>
          <w:rPr>
            <w:webHidden/>
          </w:rPr>
        </w:r>
        <w:r>
          <w:rPr>
            <w:webHidden/>
          </w:rPr>
          <w:fldChar w:fldCharType="separate"/>
        </w:r>
        <w:r w:rsidR="00DF19C9">
          <w:rPr>
            <w:webHidden/>
          </w:rPr>
          <w:t>19</w:t>
        </w:r>
        <w:r>
          <w:rPr>
            <w:webHidden/>
          </w:rPr>
          <w:fldChar w:fldCharType="end"/>
        </w:r>
      </w:hyperlink>
    </w:p>
    <w:p w14:paraId="100453D5" w14:textId="11CA4376" w:rsidR="00465434" w:rsidRDefault="00465434">
      <w:pPr>
        <w:pStyle w:val="TableofFigures"/>
        <w:rPr>
          <w:rFonts w:asciiTheme="minorHAnsi" w:eastAsiaTheme="minorEastAsia" w:hAnsiTheme="minorHAnsi" w:cstheme="minorBidi"/>
          <w:b w:val="0"/>
          <w:sz w:val="22"/>
          <w:szCs w:val="22"/>
        </w:rPr>
      </w:pPr>
      <w:hyperlink w:anchor="_Toc121086128" w:history="1">
        <w:r w:rsidRPr="00210B9A">
          <w:rPr>
            <w:rStyle w:val="Hyperlink"/>
          </w:rPr>
          <w:t>Figure 13 Microcontroller network test with LEDs</w:t>
        </w:r>
        <w:r>
          <w:rPr>
            <w:webHidden/>
          </w:rPr>
          <w:tab/>
        </w:r>
        <w:r>
          <w:rPr>
            <w:webHidden/>
          </w:rPr>
          <w:fldChar w:fldCharType="begin"/>
        </w:r>
        <w:r>
          <w:rPr>
            <w:webHidden/>
          </w:rPr>
          <w:instrText xml:space="preserve"> PAGEREF _Toc121086128 \h </w:instrText>
        </w:r>
        <w:r>
          <w:rPr>
            <w:webHidden/>
          </w:rPr>
        </w:r>
        <w:r>
          <w:rPr>
            <w:webHidden/>
          </w:rPr>
          <w:fldChar w:fldCharType="separate"/>
        </w:r>
        <w:r w:rsidR="00DF19C9">
          <w:rPr>
            <w:webHidden/>
          </w:rPr>
          <w:t>20</w:t>
        </w:r>
        <w:r>
          <w:rPr>
            <w:webHidden/>
          </w:rPr>
          <w:fldChar w:fldCharType="end"/>
        </w:r>
      </w:hyperlink>
    </w:p>
    <w:p w14:paraId="1110BF90" w14:textId="40CFACD0" w:rsidR="00465434" w:rsidRDefault="00465434">
      <w:pPr>
        <w:pStyle w:val="TableofFigures"/>
        <w:rPr>
          <w:rFonts w:asciiTheme="minorHAnsi" w:eastAsiaTheme="minorEastAsia" w:hAnsiTheme="minorHAnsi" w:cstheme="minorBidi"/>
          <w:b w:val="0"/>
          <w:sz w:val="22"/>
          <w:szCs w:val="22"/>
        </w:rPr>
      </w:pPr>
      <w:hyperlink w:anchor="_Toc121086129" w:history="1">
        <w:r w:rsidRPr="00210B9A">
          <w:rPr>
            <w:rStyle w:val="Hyperlink"/>
          </w:rPr>
          <w:t>Figure 14 Analysis of ultrasonic sensor signal</w:t>
        </w:r>
        <w:r>
          <w:rPr>
            <w:webHidden/>
          </w:rPr>
          <w:tab/>
        </w:r>
        <w:r>
          <w:rPr>
            <w:webHidden/>
          </w:rPr>
          <w:fldChar w:fldCharType="begin"/>
        </w:r>
        <w:r>
          <w:rPr>
            <w:webHidden/>
          </w:rPr>
          <w:instrText xml:space="preserve"> PAGEREF _Toc121086129 \h </w:instrText>
        </w:r>
        <w:r>
          <w:rPr>
            <w:webHidden/>
          </w:rPr>
        </w:r>
        <w:r>
          <w:rPr>
            <w:webHidden/>
          </w:rPr>
          <w:fldChar w:fldCharType="separate"/>
        </w:r>
        <w:r w:rsidR="00DF19C9">
          <w:rPr>
            <w:webHidden/>
          </w:rPr>
          <w:t>20</w:t>
        </w:r>
        <w:r>
          <w:rPr>
            <w:webHidden/>
          </w:rPr>
          <w:fldChar w:fldCharType="end"/>
        </w:r>
      </w:hyperlink>
    </w:p>
    <w:p w14:paraId="4A91BF18" w14:textId="0ADF69BC" w:rsidR="00465434" w:rsidRDefault="00465434">
      <w:pPr>
        <w:pStyle w:val="TableofFigures"/>
        <w:rPr>
          <w:rFonts w:asciiTheme="minorHAnsi" w:eastAsiaTheme="minorEastAsia" w:hAnsiTheme="minorHAnsi" w:cstheme="minorBidi"/>
          <w:b w:val="0"/>
          <w:sz w:val="22"/>
          <w:szCs w:val="22"/>
        </w:rPr>
      </w:pPr>
      <w:hyperlink w:anchor="_Toc121086130" w:history="1">
        <w:r w:rsidRPr="00210B9A">
          <w:rPr>
            <w:rStyle w:val="Hyperlink"/>
          </w:rPr>
          <w:t>Figure 15 Visual confirmation of sensor module</w:t>
        </w:r>
        <w:r>
          <w:rPr>
            <w:webHidden/>
          </w:rPr>
          <w:tab/>
        </w:r>
        <w:r>
          <w:rPr>
            <w:webHidden/>
          </w:rPr>
          <w:fldChar w:fldCharType="begin"/>
        </w:r>
        <w:r>
          <w:rPr>
            <w:webHidden/>
          </w:rPr>
          <w:instrText xml:space="preserve"> PAGEREF _Toc121086130 \h </w:instrText>
        </w:r>
        <w:r>
          <w:rPr>
            <w:webHidden/>
          </w:rPr>
        </w:r>
        <w:r>
          <w:rPr>
            <w:webHidden/>
          </w:rPr>
          <w:fldChar w:fldCharType="separate"/>
        </w:r>
        <w:r w:rsidR="00DF19C9">
          <w:rPr>
            <w:webHidden/>
          </w:rPr>
          <w:t>21</w:t>
        </w:r>
        <w:r>
          <w:rPr>
            <w:webHidden/>
          </w:rPr>
          <w:fldChar w:fldCharType="end"/>
        </w:r>
      </w:hyperlink>
    </w:p>
    <w:p w14:paraId="545CD602" w14:textId="5912085D" w:rsidR="00465434" w:rsidRDefault="00465434">
      <w:pPr>
        <w:pStyle w:val="TableofFigures"/>
        <w:rPr>
          <w:rFonts w:asciiTheme="minorHAnsi" w:eastAsiaTheme="minorEastAsia" w:hAnsiTheme="minorHAnsi" w:cstheme="minorBidi"/>
          <w:b w:val="0"/>
          <w:sz w:val="22"/>
          <w:szCs w:val="22"/>
        </w:rPr>
      </w:pPr>
      <w:hyperlink w:anchor="_Toc121086131" w:history="1">
        <w:r w:rsidRPr="00210B9A">
          <w:rPr>
            <w:rStyle w:val="Hyperlink"/>
          </w:rPr>
          <w:t>Figure 16 Motor driver initial tests</w:t>
        </w:r>
        <w:r>
          <w:rPr>
            <w:webHidden/>
          </w:rPr>
          <w:tab/>
        </w:r>
        <w:r>
          <w:rPr>
            <w:webHidden/>
          </w:rPr>
          <w:fldChar w:fldCharType="begin"/>
        </w:r>
        <w:r>
          <w:rPr>
            <w:webHidden/>
          </w:rPr>
          <w:instrText xml:space="preserve"> PAGEREF _Toc121086131 \h </w:instrText>
        </w:r>
        <w:r>
          <w:rPr>
            <w:webHidden/>
          </w:rPr>
        </w:r>
        <w:r>
          <w:rPr>
            <w:webHidden/>
          </w:rPr>
          <w:fldChar w:fldCharType="separate"/>
        </w:r>
        <w:r w:rsidR="00DF19C9">
          <w:rPr>
            <w:webHidden/>
          </w:rPr>
          <w:t>21</w:t>
        </w:r>
        <w:r>
          <w:rPr>
            <w:webHidden/>
          </w:rPr>
          <w:fldChar w:fldCharType="end"/>
        </w:r>
      </w:hyperlink>
    </w:p>
    <w:p w14:paraId="088ADFD9" w14:textId="242ADFC8" w:rsidR="00465434" w:rsidRDefault="00465434">
      <w:pPr>
        <w:pStyle w:val="TableofFigures"/>
        <w:rPr>
          <w:rFonts w:asciiTheme="minorHAnsi" w:eastAsiaTheme="minorEastAsia" w:hAnsiTheme="minorHAnsi" w:cstheme="minorBidi"/>
          <w:b w:val="0"/>
          <w:sz w:val="22"/>
          <w:szCs w:val="22"/>
        </w:rPr>
      </w:pPr>
      <w:hyperlink w:anchor="_Toc121086132" w:history="1">
        <w:r w:rsidRPr="00210B9A">
          <w:rPr>
            <w:rStyle w:val="Hyperlink"/>
          </w:rPr>
          <w:t>Figure 17 Motor driver test setup</w:t>
        </w:r>
        <w:r>
          <w:rPr>
            <w:webHidden/>
          </w:rPr>
          <w:tab/>
        </w:r>
        <w:r>
          <w:rPr>
            <w:webHidden/>
          </w:rPr>
          <w:fldChar w:fldCharType="begin"/>
        </w:r>
        <w:r>
          <w:rPr>
            <w:webHidden/>
          </w:rPr>
          <w:instrText xml:space="preserve"> PAGEREF _Toc121086132 \h </w:instrText>
        </w:r>
        <w:r>
          <w:rPr>
            <w:webHidden/>
          </w:rPr>
        </w:r>
        <w:r>
          <w:rPr>
            <w:webHidden/>
          </w:rPr>
          <w:fldChar w:fldCharType="separate"/>
        </w:r>
        <w:r w:rsidR="00DF19C9">
          <w:rPr>
            <w:webHidden/>
          </w:rPr>
          <w:t>22</w:t>
        </w:r>
        <w:r>
          <w:rPr>
            <w:webHidden/>
          </w:rPr>
          <w:fldChar w:fldCharType="end"/>
        </w:r>
      </w:hyperlink>
    </w:p>
    <w:p w14:paraId="52BA487F" w14:textId="40EFC8C7" w:rsidR="00465434" w:rsidRDefault="00465434">
      <w:pPr>
        <w:pStyle w:val="TableofFigures"/>
        <w:rPr>
          <w:rFonts w:asciiTheme="minorHAnsi" w:eastAsiaTheme="minorEastAsia" w:hAnsiTheme="minorHAnsi" w:cstheme="minorBidi"/>
          <w:b w:val="0"/>
          <w:sz w:val="22"/>
          <w:szCs w:val="22"/>
        </w:rPr>
      </w:pPr>
      <w:hyperlink w:anchor="_Toc121086133" w:history="1">
        <w:r w:rsidRPr="00210B9A">
          <w:rPr>
            <w:rStyle w:val="Hyperlink"/>
          </w:rPr>
          <w:t>Figure 18 Control Module</w:t>
        </w:r>
        <w:r>
          <w:rPr>
            <w:webHidden/>
          </w:rPr>
          <w:tab/>
        </w:r>
        <w:r>
          <w:rPr>
            <w:webHidden/>
          </w:rPr>
          <w:fldChar w:fldCharType="begin"/>
        </w:r>
        <w:r>
          <w:rPr>
            <w:webHidden/>
          </w:rPr>
          <w:instrText xml:space="preserve"> PAGEREF _Toc121086133 \h </w:instrText>
        </w:r>
        <w:r>
          <w:rPr>
            <w:webHidden/>
          </w:rPr>
        </w:r>
        <w:r>
          <w:rPr>
            <w:webHidden/>
          </w:rPr>
          <w:fldChar w:fldCharType="separate"/>
        </w:r>
        <w:r w:rsidR="00DF19C9">
          <w:rPr>
            <w:webHidden/>
          </w:rPr>
          <w:t>24</w:t>
        </w:r>
        <w:r>
          <w:rPr>
            <w:webHidden/>
          </w:rPr>
          <w:fldChar w:fldCharType="end"/>
        </w:r>
      </w:hyperlink>
    </w:p>
    <w:p w14:paraId="4F7C009C" w14:textId="07AAC930" w:rsidR="00465434" w:rsidRDefault="00465434">
      <w:pPr>
        <w:pStyle w:val="TableofFigures"/>
        <w:rPr>
          <w:rFonts w:asciiTheme="minorHAnsi" w:eastAsiaTheme="minorEastAsia" w:hAnsiTheme="minorHAnsi" w:cstheme="minorBidi"/>
          <w:b w:val="0"/>
          <w:sz w:val="22"/>
          <w:szCs w:val="22"/>
        </w:rPr>
      </w:pPr>
      <w:hyperlink w:anchor="_Toc121086134" w:history="1">
        <w:r w:rsidRPr="00210B9A">
          <w:rPr>
            <w:rStyle w:val="Hyperlink"/>
          </w:rPr>
          <w:t>Figure 19 Motor Module</w:t>
        </w:r>
        <w:r>
          <w:rPr>
            <w:webHidden/>
          </w:rPr>
          <w:tab/>
        </w:r>
        <w:r>
          <w:rPr>
            <w:webHidden/>
          </w:rPr>
          <w:fldChar w:fldCharType="begin"/>
        </w:r>
        <w:r>
          <w:rPr>
            <w:webHidden/>
          </w:rPr>
          <w:instrText xml:space="preserve"> PAGEREF _Toc121086134 \h </w:instrText>
        </w:r>
        <w:r>
          <w:rPr>
            <w:webHidden/>
          </w:rPr>
        </w:r>
        <w:r>
          <w:rPr>
            <w:webHidden/>
          </w:rPr>
          <w:fldChar w:fldCharType="separate"/>
        </w:r>
        <w:r w:rsidR="00DF19C9">
          <w:rPr>
            <w:webHidden/>
          </w:rPr>
          <w:t>25</w:t>
        </w:r>
        <w:r>
          <w:rPr>
            <w:webHidden/>
          </w:rPr>
          <w:fldChar w:fldCharType="end"/>
        </w:r>
      </w:hyperlink>
    </w:p>
    <w:p w14:paraId="63303DA8" w14:textId="7523A5AE" w:rsidR="00465434" w:rsidRDefault="00465434">
      <w:pPr>
        <w:pStyle w:val="TableofFigures"/>
        <w:rPr>
          <w:rFonts w:asciiTheme="minorHAnsi" w:eastAsiaTheme="minorEastAsia" w:hAnsiTheme="minorHAnsi" w:cstheme="minorBidi"/>
          <w:b w:val="0"/>
          <w:sz w:val="22"/>
          <w:szCs w:val="22"/>
        </w:rPr>
      </w:pPr>
      <w:hyperlink w:anchor="_Toc121086135" w:history="1">
        <w:r w:rsidRPr="00210B9A">
          <w:rPr>
            <w:rStyle w:val="Hyperlink"/>
          </w:rPr>
          <w:t>Figure 20 Sensor Module</w:t>
        </w:r>
        <w:r>
          <w:rPr>
            <w:webHidden/>
          </w:rPr>
          <w:tab/>
        </w:r>
        <w:r>
          <w:rPr>
            <w:webHidden/>
          </w:rPr>
          <w:fldChar w:fldCharType="begin"/>
        </w:r>
        <w:r>
          <w:rPr>
            <w:webHidden/>
          </w:rPr>
          <w:instrText xml:space="preserve"> PAGEREF _Toc121086135 \h </w:instrText>
        </w:r>
        <w:r>
          <w:rPr>
            <w:webHidden/>
          </w:rPr>
        </w:r>
        <w:r>
          <w:rPr>
            <w:webHidden/>
          </w:rPr>
          <w:fldChar w:fldCharType="separate"/>
        </w:r>
        <w:r w:rsidR="00DF19C9">
          <w:rPr>
            <w:webHidden/>
          </w:rPr>
          <w:t>26</w:t>
        </w:r>
        <w:r>
          <w:rPr>
            <w:webHidden/>
          </w:rPr>
          <w:fldChar w:fldCharType="end"/>
        </w:r>
      </w:hyperlink>
    </w:p>
    <w:p w14:paraId="4CBA3FD4" w14:textId="2969EE35" w:rsidR="00465434" w:rsidRDefault="00465434">
      <w:pPr>
        <w:pStyle w:val="TableofFigures"/>
        <w:rPr>
          <w:rFonts w:asciiTheme="minorHAnsi" w:eastAsiaTheme="minorEastAsia" w:hAnsiTheme="minorHAnsi" w:cstheme="minorBidi"/>
          <w:b w:val="0"/>
          <w:sz w:val="22"/>
          <w:szCs w:val="22"/>
        </w:rPr>
      </w:pPr>
      <w:hyperlink w:anchor="_Toc121086136" w:history="1">
        <w:r w:rsidRPr="00210B9A">
          <w:rPr>
            <w:rStyle w:val="Hyperlink"/>
          </w:rPr>
          <w:t>Figure 21 Printed Housing 1</w:t>
        </w:r>
        <w:r>
          <w:rPr>
            <w:webHidden/>
          </w:rPr>
          <w:tab/>
        </w:r>
        <w:r>
          <w:rPr>
            <w:webHidden/>
          </w:rPr>
          <w:fldChar w:fldCharType="begin"/>
        </w:r>
        <w:r>
          <w:rPr>
            <w:webHidden/>
          </w:rPr>
          <w:instrText xml:space="preserve"> PAGEREF _Toc121086136 \h </w:instrText>
        </w:r>
        <w:r>
          <w:rPr>
            <w:webHidden/>
          </w:rPr>
        </w:r>
        <w:r>
          <w:rPr>
            <w:webHidden/>
          </w:rPr>
          <w:fldChar w:fldCharType="separate"/>
        </w:r>
        <w:r w:rsidR="00DF19C9">
          <w:rPr>
            <w:webHidden/>
          </w:rPr>
          <w:t>27</w:t>
        </w:r>
        <w:r>
          <w:rPr>
            <w:webHidden/>
          </w:rPr>
          <w:fldChar w:fldCharType="end"/>
        </w:r>
      </w:hyperlink>
    </w:p>
    <w:p w14:paraId="202F9424" w14:textId="4D89021B" w:rsidR="00465434" w:rsidRDefault="00465434">
      <w:pPr>
        <w:pStyle w:val="TableofFigures"/>
        <w:rPr>
          <w:rFonts w:asciiTheme="minorHAnsi" w:eastAsiaTheme="minorEastAsia" w:hAnsiTheme="minorHAnsi" w:cstheme="minorBidi"/>
          <w:b w:val="0"/>
          <w:sz w:val="22"/>
          <w:szCs w:val="22"/>
        </w:rPr>
      </w:pPr>
      <w:hyperlink w:anchor="_Toc121086137" w:history="1">
        <w:r w:rsidRPr="00210B9A">
          <w:rPr>
            <w:rStyle w:val="Hyperlink"/>
          </w:rPr>
          <w:t>Figure 22 Sensor Schematic</w:t>
        </w:r>
        <w:r>
          <w:rPr>
            <w:webHidden/>
          </w:rPr>
          <w:tab/>
        </w:r>
        <w:r>
          <w:rPr>
            <w:webHidden/>
          </w:rPr>
          <w:fldChar w:fldCharType="begin"/>
        </w:r>
        <w:r>
          <w:rPr>
            <w:webHidden/>
          </w:rPr>
          <w:instrText xml:space="preserve"> PAGEREF _Toc121086137 \h </w:instrText>
        </w:r>
        <w:r>
          <w:rPr>
            <w:webHidden/>
          </w:rPr>
        </w:r>
        <w:r>
          <w:rPr>
            <w:webHidden/>
          </w:rPr>
          <w:fldChar w:fldCharType="separate"/>
        </w:r>
        <w:r w:rsidR="00DF19C9">
          <w:rPr>
            <w:webHidden/>
          </w:rPr>
          <w:t>28</w:t>
        </w:r>
        <w:r>
          <w:rPr>
            <w:webHidden/>
          </w:rPr>
          <w:fldChar w:fldCharType="end"/>
        </w:r>
      </w:hyperlink>
    </w:p>
    <w:p w14:paraId="5C52E0AC" w14:textId="75EF0503" w:rsidR="00465434" w:rsidRDefault="00465434">
      <w:pPr>
        <w:pStyle w:val="TableofFigures"/>
        <w:rPr>
          <w:rFonts w:asciiTheme="minorHAnsi" w:eastAsiaTheme="minorEastAsia" w:hAnsiTheme="minorHAnsi" w:cstheme="minorBidi"/>
          <w:b w:val="0"/>
          <w:sz w:val="22"/>
          <w:szCs w:val="22"/>
        </w:rPr>
      </w:pPr>
      <w:hyperlink w:anchor="_Toc121086138" w:history="1">
        <w:r w:rsidRPr="00210B9A">
          <w:rPr>
            <w:rStyle w:val="Hyperlink"/>
          </w:rPr>
          <w:t>Figure 23 Sensor PCB Design</w:t>
        </w:r>
        <w:r>
          <w:rPr>
            <w:webHidden/>
          </w:rPr>
          <w:tab/>
        </w:r>
        <w:r>
          <w:rPr>
            <w:webHidden/>
          </w:rPr>
          <w:fldChar w:fldCharType="begin"/>
        </w:r>
        <w:r>
          <w:rPr>
            <w:webHidden/>
          </w:rPr>
          <w:instrText xml:space="preserve"> PAGEREF _Toc121086138 \h </w:instrText>
        </w:r>
        <w:r>
          <w:rPr>
            <w:webHidden/>
          </w:rPr>
        </w:r>
        <w:r>
          <w:rPr>
            <w:webHidden/>
          </w:rPr>
          <w:fldChar w:fldCharType="separate"/>
        </w:r>
        <w:r w:rsidR="00DF19C9">
          <w:rPr>
            <w:webHidden/>
          </w:rPr>
          <w:t>28</w:t>
        </w:r>
        <w:r>
          <w:rPr>
            <w:webHidden/>
          </w:rPr>
          <w:fldChar w:fldCharType="end"/>
        </w:r>
      </w:hyperlink>
    </w:p>
    <w:p w14:paraId="72821E24" w14:textId="346F30C6" w:rsidR="00465434" w:rsidRDefault="00465434">
      <w:pPr>
        <w:pStyle w:val="TableofFigures"/>
        <w:rPr>
          <w:rFonts w:asciiTheme="minorHAnsi" w:eastAsiaTheme="minorEastAsia" w:hAnsiTheme="minorHAnsi" w:cstheme="minorBidi"/>
          <w:b w:val="0"/>
          <w:sz w:val="22"/>
          <w:szCs w:val="22"/>
        </w:rPr>
      </w:pPr>
      <w:hyperlink w:anchor="_Toc121086139" w:history="1">
        <w:r w:rsidRPr="00210B9A">
          <w:rPr>
            <w:rStyle w:val="Hyperlink"/>
          </w:rPr>
          <w:t>Figure 24  Arm Schematic</w:t>
        </w:r>
        <w:r>
          <w:rPr>
            <w:webHidden/>
          </w:rPr>
          <w:tab/>
        </w:r>
        <w:r>
          <w:rPr>
            <w:webHidden/>
          </w:rPr>
          <w:fldChar w:fldCharType="begin"/>
        </w:r>
        <w:r>
          <w:rPr>
            <w:webHidden/>
          </w:rPr>
          <w:instrText xml:space="preserve"> PAGEREF _Toc121086139 \h </w:instrText>
        </w:r>
        <w:r>
          <w:rPr>
            <w:webHidden/>
          </w:rPr>
        </w:r>
        <w:r>
          <w:rPr>
            <w:webHidden/>
          </w:rPr>
          <w:fldChar w:fldCharType="separate"/>
        </w:r>
        <w:r w:rsidR="00DF19C9">
          <w:rPr>
            <w:webHidden/>
          </w:rPr>
          <w:t>29</w:t>
        </w:r>
        <w:r>
          <w:rPr>
            <w:webHidden/>
          </w:rPr>
          <w:fldChar w:fldCharType="end"/>
        </w:r>
      </w:hyperlink>
    </w:p>
    <w:p w14:paraId="04CB4E5B" w14:textId="5C3C8B0C" w:rsidR="00465434" w:rsidRDefault="00465434">
      <w:pPr>
        <w:pStyle w:val="TableofFigures"/>
        <w:rPr>
          <w:rFonts w:asciiTheme="minorHAnsi" w:eastAsiaTheme="minorEastAsia" w:hAnsiTheme="minorHAnsi" w:cstheme="minorBidi"/>
          <w:b w:val="0"/>
          <w:sz w:val="22"/>
          <w:szCs w:val="22"/>
        </w:rPr>
      </w:pPr>
      <w:hyperlink w:anchor="_Toc121086140" w:history="1">
        <w:r w:rsidRPr="00210B9A">
          <w:rPr>
            <w:rStyle w:val="Hyperlink"/>
          </w:rPr>
          <w:t>Figure 25 Connector Schematic</w:t>
        </w:r>
        <w:r>
          <w:rPr>
            <w:webHidden/>
          </w:rPr>
          <w:tab/>
        </w:r>
        <w:r>
          <w:rPr>
            <w:webHidden/>
          </w:rPr>
          <w:fldChar w:fldCharType="begin"/>
        </w:r>
        <w:r>
          <w:rPr>
            <w:webHidden/>
          </w:rPr>
          <w:instrText xml:space="preserve"> PAGEREF _Toc121086140 \h </w:instrText>
        </w:r>
        <w:r>
          <w:rPr>
            <w:webHidden/>
          </w:rPr>
        </w:r>
        <w:r>
          <w:rPr>
            <w:webHidden/>
          </w:rPr>
          <w:fldChar w:fldCharType="separate"/>
        </w:r>
        <w:r w:rsidR="00DF19C9">
          <w:rPr>
            <w:webHidden/>
          </w:rPr>
          <w:t>30</w:t>
        </w:r>
        <w:r>
          <w:rPr>
            <w:webHidden/>
          </w:rPr>
          <w:fldChar w:fldCharType="end"/>
        </w:r>
      </w:hyperlink>
    </w:p>
    <w:p w14:paraId="0689B588" w14:textId="6F60E521" w:rsidR="00465434" w:rsidRDefault="00465434">
      <w:pPr>
        <w:pStyle w:val="TableofFigures"/>
        <w:rPr>
          <w:rFonts w:asciiTheme="minorHAnsi" w:eastAsiaTheme="minorEastAsia" w:hAnsiTheme="minorHAnsi" w:cstheme="minorBidi"/>
          <w:b w:val="0"/>
          <w:sz w:val="22"/>
          <w:szCs w:val="22"/>
        </w:rPr>
      </w:pPr>
      <w:hyperlink w:anchor="_Toc121086141" w:history="1">
        <w:r w:rsidRPr="00210B9A">
          <w:rPr>
            <w:rStyle w:val="Hyperlink"/>
          </w:rPr>
          <w:t>Figure 26 Connector PCB Design</w:t>
        </w:r>
        <w:r>
          <w:rPr>
            <w:webHidden/>
          </w:rPr>
          <w:tab/>
        </w:r>
        <w:r>
          <w:rPr>
            <w:webHidden/>
          </w:rPr>
          <w:fldChar w:fldCharType="begin"/>
        </w:r>
        <w:r>
          <w:rPr>
            <w:webHidden/>
          </w:rPr>
          <w:instrText xml:space="preserve"> PAGEREF _Toc121086141 \h </w:instrText>
        </w:r>
        <w:r>
          <w:rPr>
            <w:webHidden/>
          </w:rPr>
        </w:r>
        <w:r>
          <w:rPr>
            <w:webHidden/>
          </w:rPr>
          <w:fldChar w:fldCharType="separate"/>
        </w:r>
        <w:r w:rsidR="00DF19C9">
          <w:rPr>
            <w:webHidden/>
          </w:rPr>
          <w:t>31</w:t>
        </w:r>
        <w:r>
          <w:rPr>
            <w:webHidden/>
          </w:rPr>
          <w:fldChar w:fldCharType="end"/>
        </w:r>
      </w:hyperlink>
    </w:p>
    <w:p w14:paraId="6C05C5EB" w14:textId="6D76D0EA" w:rsidR="00465434" w:rsidRDefault="00465434">
      <w:pPr>
        <w:pStyle w:val="TableofFigures"/>
        <w:rPr>
          <w:rFonts w:asciiTheme="minorHAnsi" w:eastAsiaTheme="minorEastAsia" w:hAnsiTheme="minorHAnsi" w:cstheme="minorBidi"/>
          <w:b w:val="0"/>
          <w:sz w:val="22"/>
          <w:szCs w:val="22"/>
        </w:rPr>
      </w:pPr>
      <w:hyperlink w:anchor="_Toc121086142" w:history="1">
        <w:r w:rsidRPr="00210B9A">
          <w:rPr>
            <w:rStyle w:val="Hyperlink"/>
          </w:rPr>
          <w:t>Figure 27 Housing/Connector 1</w:t>
        </w:r>
        <w:r>
          <w:rPr>
            <w:webHidden/>
          </w:rPr>
          <w:tab/>
        </w:r>
        <w:r>
          <w:rPr>
            <w:webHidden/>
          </w:rPr>
          <w:fldChar w:fldCharType="begin"/>
        </w:r>
        <w:r>
          <w:rPr>
            <w:webHidden/>
          </w:rPr>
          <w:instrText xml:space="preserve"> PAGEREF _Toc121086142 \h </w:instrText>
        </w:r>
        <w:r>
          <w:rPr>
            <w:webHidden/>
          </w:rPr>
        </w:r>
        <w:r>
          <w:rPr>
            <w:webHidden/>
          </w:rPr>
          <w:fldChar w:fldCharType="separate"/>
        </w:r>
        <w:r w:rsidR="00DF19C9">
          <w:rPr>
            <w:webHidden/>
          </w:rPr>
          <w:t>32</w:t>
        </w:r>
        <w:r>
          <w:rPr>
            <w:webHidden/>
          </w:rPr>
          <w:fldChar w:fldCharType="end"/>
        </w:r>
      </w:hyperlink>
    </w:p>
    <w:p w14:paraId="3486CC52" w14:textId="742A518E" w:rsidR="00465434" w:rsidRDefault="00465434">
      <w:pPr>
        <w:pStyle w:val="TableofFigures"/>
        <w:rPr>
          <w:rFonts w:asciiTheme="minorHAnsi" w:eastAsiaTheme="minorEastAsia" w:hAnsiTheme="minorHAnsi" w:cstheme="minorBidi"/>
          <w:b w:val="0"/>
          <w:sz w:val="22"/>
          <w:szCs w:val="22"/>
        </w:rPr>
      </w:pPr>
      <w:hyperlink w:anchor="_Toc121086143" w:history="1">
        <w:r w:rsidRPr="00210B9A">
          <w:rPr>
            <w:rStyle w:val="Hyperlink"/>
          </w:rPr>
          <w:t>Figure 28 Housing/Connector 2</w:t>
        </w:r>
        <w:r>
          <w:rPr>
            <w:webHidden/>
          </w:rPr>
          <w:tab/>
        </w:r>
        <w:r>
          <w:rPr>
            <w:webHidden/>
          </w:rPr>
          <w:fldChar w:fldCharType="begin"/>
        </w:r>
        <w:r>
          <w:rPr>
            <w:webHidden/>
          </w:rPr>
          <w:instrText xml:space="preserve"> PAGEREF _Toc121086143 \h </w:instrText>
        </w:r>
        <w:r>
          <w:rPr>
            <w:webHidden/>
          </w:rPr>
        </w:r>
        <w:r>
          <w:rPr>
            <w:webHidden/>
          </w:rPr>
          <w:fldChar w:fldCharType="separate"/>
        </w:r>
        <w:r w:rsidR="00DF19C9">
          <w:rPr>
            <w:webHidden/>
          </w:rPr>
          <w:t>32</w:t>
        </w:r>
        <w:r>
          <w:rPr>
            <w:webHidden/>
          </w:rPr>
          <w:fldChar w:fldCharType="end"/>
        </w:r>
      </w:hyperlink>
    </w:p>
    <w:p w14:paraId="32593AAF" w14:textId="6F776EE6" w:rsidR="00465434" w:rsidRDefault="00465434">
      <w:pPr>
        <w:pStyle w:val="TableofFigures"/>
        <w:rPr>
          <w:rFonts w:asciiTheme="minorHAnsi" w:eastAsiaTheme="minorEastAsia" w:hAnsiTheme="minorHAnsi" w:cstheme="minorBidi"/>
          <w:b w:val="0"/>
          <w:sz w:val="22"/>
          <w:szCs w:val="22"/>
        </w:rPr>
      </w:pPr>
      <w:hyperlink w:anchor="_Toc121086144" w:history="1">
        <w:r w:rsidRPr="00210B9A">
          <w:rPr>
            <w:rStyle w:val="Hyperlink"/>
          </w:rPr>
          <w:t>Figure 29 Sensor Design Probing</w:t>
        </w:r>
        <w:r>
          <w:rPr>
            <w:webHidden/>
          </w:rPr>
          <w:tab/>
        </w:r>
        <w:r>
          <w:rPr>
            <w:webHidden/>
          </w:rPr>
          <w:fldChar w:fldCharType="begin"/>
        </w:r>
        <w:r>
          <w:rPr>
            <w:webHidden/>
          </w:rPr>
          <w:instrText xml:space="preserve"> PAGEREF _Toc121086144 \h </w:instrText>
        </w:r>
        <w:r>
          <w:rPr>
            <w:webHidden/>
          </w:rPr>
        </w:r>
        <w:r>
          <w:rPr>
            <w:webHidden/>
          </w:rPr>
          <w:fldChar w:fldCharType="separate"/>
        </w:r>
        <w:r w:rsidR="00DF19C9">
          <w:rPr>
            <w:webHidden/>
          </w:rPr>
          <w:t>33</w:t>
        </w:r>
        <w:r>
          <w:rPr>
            <w:webHidden/>
          </w:rPr>
          <w:fldChar w:fldCharType="end"/>
        </w:r>
      </w:hyperlink>
    </w:p>
    <w:p w14:paraId="242D1DB3" w14:textId="45BACF17" w:rsidR="00465434" w:rsidRDefault="00465434">
      <w:pPr>
        <w:pStyle w:val="TableofFigures"/>
        <w:rPr>
          <w:rFonts w:asciiTheme="minorHAnsi" w:eastAsiaTheme="minorEastAsia" w:hAnsiTheme="minorHAnsi" w:cstheme="minorBidi"/>
          <w:b w:val="0"/>
          <w:sz w:val="22"/>
          <w:szCs w:val="22"/>
        </w:rPr>
      </w:pPr>
      <w:hyperlink w:anchor="_Toc121086145" w:history="1">
        <w:r w:rsidRPr="00210B9A">
          <w:rPr>
            <w:rStyle w:val="Hyperlink"/>
          </w:rPr>
          <w:t>Figure 30 Sensor Design on Perfboard</w:t>
        </w:r>
        <w:r>
          <w:rPr>
            <w:webHidden/>
          </w:rPr>
          <w:tab/>
        </w:r>
        <w:r>
          <w:rPr>
            <w:webHidden/>
          </w:rPr>
          <w:fldChar w:fldCharType="begin"/>
        </w:r>
        <w:r>
          <w:rPr>
            <w:webHidden/>
          </w:rPr>
          <w:instrText xml:space="preserve"> PAGEREF _Toc121086145 \h </w:instrText>
        </w:r>
        <w:r>
          <w:rPr>
            <w:webHidden/>
          </w:rPr>
        </w:r>
        <w:r>
          <w:rPr>
            <w:webHidden/>
          </w:rPr>
          <w:fldChar w:fldCharType="separate"/>
        </w:r>
        <w:r w:rsidR="00DF19C9">
          <w:rPr>
            <w:webHidden/>
          </w:rPr>
          <w:t>33</w:t>
        </w:r>
        <w:r>
          <w:rPr>
            <w:webHidden/>
          </w:rPr>
          <w:fldChar w:fldCharType="end"/>
        </w:r>
      </w:hyperlink>
    </w:p>
    <w:p w14:paraId="71D9127F" w14:textId="751B261A" w:rsidR="00465434" w:rsidRDefault="00465434">
      <w:pPr>
        <w:pStyle w:val="TableofFigures"/>
        <w:rPr>
          <w:rFonts w:asciiTheme="minorHAnsi" w:eastAsiaTheme="minorEastAsia" w:hAnsiTheme="minorHAnsi" w:cstheme="minorBidi"/>
          <w:b w:val="0"/>
          <w:sz w:val="22"/>
          <w:szCs w:val="22"/>
        </w:rPr>
      </w:pPr>
      <w:hyperlink w:anchor="_Toc121086146" w:history="1">
        <w:r w:rsidRPr="00210B9A">
          <w:rPr>
            <w:rStyle w:val="Hyperlink"/>
          </w:rPr>
          <w:t>Figure 31 Printed Housing 2</w:t>
        </w:r>
        <w:r>
          <w:rPr>
            <w:webHidden/>
          </w:rPr>
          <w:tab/>
        </w:r>
        <w:r>
          <w:rPr>
            <w:webHidden/>
          </w:rPr>
          <w:fldChar w:fldCharType="begin"/>
        </w:r>
        <w:r>
          <w:rPr>
            <w:webHidden/>
          </w:rPr>
          <w:instrText xml:space="preserve"> PAGEREF _Toc121086146 \h </w:instrText>
        </w:r>
        <w:r>
          <w:rPr>
            <w:webHidden/>
          </w:rPr>
        </w:r>
        <w:r>
          <w:rPr>
            <w:webHidden/>
          </w:rPr>
          <w:fldChar w:fldCharType="separate"/>
        </w:r>
        <w:r w:rsidR="00DF19C9">
          <w:rPr>
            <w:webHidden/>
          </w:rPr>
          <w:t>34</w:t>
        </w:r>
        <w:r>
          <w:rPr>
            <w:webHidden/>
          </w:rPr>
          <w:fldChar w:fldCharType="end"/>
        </w:r>
      </w:hyperlink>
    </w:p>
    <w:p w14:paraId="2FA7945D" w14:textId="499D195D" w:rsidR="00465434" w:rsidRDefault="00465434">
      <w:pPr>
        <w:pStyle w:val="TableofFigures"/>
        <w:rPr>
          <w:rFonts w:asciiTheme="minorHAnsi" w:eastAsiaTheme="minorEastAsia" w:hAnsiTheme="minorHAnsi" w:cstheme="minorBidi"/>
          <w:b w:val="0"/>
          <w:sz w:val="22"/>
          <w:szCs w:val="22"/>
        </w:rPr>
      </w:pPr>
      <w:hyperlink w:anchor="_Toc121086147" w:history="1">
        <w:r w:rsidRPr="00210B9A">
          <w:rPr>
            <w:rStyle w:val="Hyperlink"/>
          </w:rPr>
          <w:t>Figure 32: Webcam Interface Used.</w:t>
        </w:r>
        <w:r>
          <w:rPr>
            <w:webHidden/>
          </w:rPr>
          <w:tab/>
        </w:r>
        <w:r>
          <w:rPr>
            <w:webHidden/>
          </w:rPr>
          <w:fldChar w:fldCharType="begin"/>
        </w:r>
        <w:r>
          <w:rPr>
            <w:webHidden/>
          </w:rPr>
          <w:instrText xml:space="preserve"> PAGEREF _Toc121086147 \h </w:instrText>
        </w:r>
        <w:r>
          <w:rPr>
            <w:webHidden/>
          </w:rPr>
        </w:r>
        <w:r>
          <w:rPr>
            <w:webHidden/>
          </w:rPr>
          <w:fldChar w:fldCharType="separate"/>
        </w:r>
        <w:r w:rsidR="00DF19C9">
          <w:rPr>
            <w:webHidden/>
          </w:rPr>
          <w:t>35</w:t>
        </w:r>
        <w:r>
          <w:rPr>
            <w:webHidden/>
          </w:rPr>
          <w:fldChar w:fldCharType="end"/>
        </w:r>
      </w:hyperlink>
    </w:p>
    <w:p w14:paraId="4AF381EF" w14:textId="5E4C7D3C" w:rsidR="00465434" w:rsidRDefault="00465434">
      <w:pPr>
        <w:pStyle w:val="TableofFigures"/>
        <w:rPr>
          <w:rFonts w:asciiTheme="minorHAnsi" w:eastAsiaTheme="minorEastAsia" w:hAnsiTheme="minorHAnsi" w:cstheme="minorBidi"/>
          <w:b w:val="0"/>
          <w:sz w:val="22"/>
          <w:szCs w:val="22"/>
        </w:rPr>
      </w:pPr>
      <w:hyperlink w:anchor="_Toc121086148" w:history="1">
        <w:r w:rsidRPr="00210B9A">
          <w:rPr>
            <w:rStyle w:val="Hyperlink"/>
          </w:rPr>
          <w:t>Figure 33: Representation of How Object Detection Looks Like.</w:t>
        </w:r>
        <w:r>
          <w:rPr>
            <w:webHidden/>
          </w:rPr>
          <w:tab/>
        </w:r>
        <w:r>
          <w:rPr>
            <w:webHidden/>
          </w:rPr>
          <w:fldChar w:fldCharType="begin"/>
        </w:r>
        <w:r>
          <w:rPr>
            <w:webHidden/>
          </w:rPr>
          <w:instrText xml:space="preserve"> PAGEREF _Toc121086148 \h </w:instrText>
        </w:r>
        <w:r>
          <w:rPr>
            <w:webHidden/>
          </w:rPr>
        </w:r>
        <w:r>
          <w:rPr>
            <w:webHidden/>
          </w:rPr>
          <w:fldChar w:fldCharType="separate"/>
        </w:r>
        <w:r w:rsidR="00DF19C9">
          <w:rPr>
            <w:webHidden/>
          </w:rPr>
          <w:t>36</w:t>
        </w:r>
        <w:r>
          <w:rPr>
            <w:webHidden/>
          </w:rPr>
          <w:fldChar w:fldCharType="end"/>
        </w:r>
      </w:hyperlink>
    </w:p>
    <w:p w14:paraId="7ACC98F8" w14:textId="74CE64F6" w:rsidR="00465434" w:rsidRDefault="00465434">
      <w:pPr>
        <w:pStyle w:val="TableofFigures"/>
        <w:rPr>
          <w:rFonts w:asciiTheme="minorHAnsi" w:eastAsiaTheme="minorEastAsia" w:hAnsiTheme="minorHAnsi" w:cstheme="minorBidi"/>
          <w:b w:val="0"/>
          <w:sz w:val="22"/>
          <w:szCs w:val="22"/>
        </w:rPr>
      </w:pPr>
      <w:hyperlink w:anchor="_Toc121086149" w:history="1">
        <w:r w:rsidRPr="00210B9A">
          <w:rPr>
            <w:rStyle w:val="Hyperlink"/>
          </w:rPr>
          <w:t>Figure 34: Gripper Arm Demonstration.</w:t>
        </w:r>
        <w:r>
          <w:rPr>
            <w:webHidden/>
          </w:rPr>
          <w:tab/>
        </w:r>
        <w:r>
          <w:rPr>
            <w:webHidden/>
          </w:rPr>
          <w:fldChar w:fldCharType="begin"/>
        </w:r>
        <w:r>
          <w:rPr>
            <w:webHidden/>
          </w:rPr>
          <w:instrText xml:space="preserve"> PAGEREF _Toc121086149 \h </w:instrText>
        </w:r>
        <w:r>
          <w:rPr>
            <w:webHidden/>
          </w:rPr>
        </w:r>
        <w:r>
          <w:rPr>
            <w:webHidden/>
          </w:rPr>
          <w:fldChar w:fldCharType="separate"/>
        </w:r>
        <w:r w:rsidR="00DF19C9">
          <w:rPr>
            <w:webHidden/>
          </w:rPr>
          <w:t>37</w:t>
        </w:r>
        <w:r>
          <w:rPr>
            <w:webHidden/>
          </w:rPr>
          <w:fldChar w:fldCharType="end"/>
        </w:r>
      </w:hyperlink>
    </w:p>
    <w:p w14:paraId="1615588F" w14:textId="15251D68" w:rsidR="00465434" w:rsidRDefault="00465434">
      <w:pPr>
        <w:pStyle w:val="TableofFigures"/>
        <w:rPr>
          <w:rFonts w:asciiTheme="minorHAnsi" w:eastAsiaTheme="minorEastAsia" w:hAnsiTheme="minorHAnsi" w:cstheme="minorBidi"/>
          <w:b w:val="0"/>
          <w:sz w:val="22"/>
          <w:szCs w:val="22"/>
        </w:rPr>
      </w:pPr>
      <w:hyperlink w:anchor="_Toc121086150" w:history="1">
        <w:r w:rsidRPr="00210B9A">
          <w:rPr>
            <w:rStyle w:val="Hyperlink"/>
          </w:rPr>
          <w:t>Figure 35: Both Forms of Results Output.</w:t>
        </w:r>
        <w:r>
          <w:rPr>
            <w:webHidden/>
          </w:rPr>
          <w:tab/>
        </w:r>
        <w:r>
          <w:rPr>
            <w:webHidden/>
          </w:rPr>
          <w:fldChar w:fldCharType="begin"/>
        </w:r>
        <w:r>
          <w:rPr>
            <w:webHidden/>
          </w:rPr>
          <w:instrText xml:space="preserve"> PAGEREF _Toc121086150 \h </w:instrText>
        </w:r>
        <w:r>
          <w:rPr>
            <w:webHidden/>
          </w:rPr>
        </w:r>
        <w:r>
          <w:rPr>
            <w:webHidden/>
          </w:rPr>
          <w:fldChar w:fldCharType="separate"/>
        </w:r>
        <w:r w:rsidR="00DF19C9">
          <w:rPr>
            <w:webHidden/>
          </w:rPr>
          <w:t>38</w:t>
        </w:r>
        <w:r>
          <w:rPr>
            <w:webHidden/>
          </w:rPr>
          <w:fldChar w:fldCharType="end"/>
        </w:r>
      </w:hyperlink>
    </w:p>
    <w:p w14:paraId="4BF3202B" w14:textId="4C890B16" w:rsidR="00465434" w:rsidRDefault="00465434">
      <w:pPr>
        <w:pStyle w:val="TableofFigures"/>
        <w:rPr>
          <w:rFonts w:asciiTheme="minorHAnsi" w:eastAsiaTheme="minorEastAsia" w:hAnsiTheme="minorHAnsi" w:cstheme="minorBidi"/>
          <w:b w:val="0"/>
          <w:sz w:val="22"/>
          <w:szCs w:val="22"/>
        </w:rPr>
      </w:pPr>
      <w:hyperlink w:anchor="_Toc121086151" w:history="1">
        <w:r w:rsidRPr="00210B9A">
          <w:rPr>
            <w:rStyle w:val="Hyperlink"/>
          </w:rPr>
          <w:t>Figure 36: Gripper Arm Example Position 1.</w:t>
        </w:r>
        <w:r>
          <w:rPr>
            <w:webHidden/>
          </w:rPr>
          <w:tab/>
        </w:r>
        <w:r>
          <w:rPr>
            <w:webHidden/>
          </w:rPr>
          <w:fldChar w:fldCharType="begin"/>
        </w:r>
        <w:r>
          <w:rPr>
            <w:webHidden/>
          </w:rPr>
          <w:instrText xml:space="preserve"> PAGEREF _Toc121086151 \h </w:instrText>
        </w:r>
        <w:r>
          <w:rPr>
            <w:webHidden/>
          </w:rPr>
        </w:r>
        <w:r>
          <w:rPr>
            <w:webHidden/>
          </w:rPr>
          <w:fldChar w:fldCharType="separate"/>
        </w:r>
        <w:r w:rsidR="00DF19C9">
          <w:rPr>
            <w:webHidden/>
          </w:rPr>
          <w:t>39</w:t>
        </w:r>
        <w:r>
          <w:rPr>
            <w:webHidden/>
          </w:rPr>
          <w:fldChar w:fldCharType="end"/>
        </w:r>
      </w:hyperlink>
    </w:p>
    <w:p w14:paraId="4925F0A1" w14:textId="4EB9B721" w:rsidR="00465434" w:rsidRDefault="00465434">
      <w:pPr>
        <w:pStyle w:val="TableofFigures"/>
        <w:rPr>
          <w:rFonts w:asciiTheme="minorHAnsi" w:eastAsiaTheme="minorEastAsia" w:hAnsiTheme="minorHAnsi" w:cstheme="minorBidi"/>
          <w:b w:val="0"/>
          <w:sz w:val="22"/>
          <w:szCs w:val="22"/>
        </w:rPr>
      </w:pPr>
      <w:hyperlink w:anchor="_Toc121086152" w:history="1">
        <w:r w:rsidRPr="00210B9A">
          <w:rPr>
            <w:rStyle w:val="Hyperlink"/>
          </w:rPr>
          <w:t>Figure 37: Gripper Arm Example Position 2.</w:t>
        </w:r>
        <w:r>
          <w:rPr>
            <w:webHidden/>
          </w:rPr>
          <w:tab/>
        </w:r>
        <w:r>
          <w:rPr>
            <w:webHidden/>
          </w:rPr>
          <w:fldChar w:fldCharType="begin"/>
        </w:r>
        <w:r>
          <w:rPr>
            <w:webHidden/>
          </w:rPr>
          <w:instrText xml:space="preserve"> PAGEREF _Toc121086152 \h </w:instrText>
        </w:r>
        <w:r>
          <w:rPr>
            <w:webHidden/>
          </w:rPr>
        </w:r>
        <w:r>
          <w:rPr>
            <w:webHidden/>
          </w:rPr>
          <w:fldChar w:fldCharType="separate"/>
        </w:r>
        <w:r w:rsidR="00DF19C9">
          <w:rPr>
            <w:webHidden/>
          </w:rPr>
          <w:t>39</w:t>
        </w:r>
        <w:r>
          <w:rPr>
            <w:webHidden/>
          </w:rPr>
          <w:fldChar w:fldCharType="end"/>
        </w:r>
      </w:hyperlink>
    </w:p>
    <w:p w14:paraId="44358A54" w14:textId="72021EAB" w:rsidR="005F2AF8" w:rsidRDefault="00CC1A19" w:rsidP="4A90F6C5">
      <w:pPr>
        <w:pStyle w:val="Heading1"/>
        <w:numPr>
          <w:ilvl w:val="0"/>
          <w:numId w:val="0"/>
        </w:numPr>
        <w:ind w:left="450"/>
        <w:rPr>
          <w:rFonts w:ascii="Arial" w:hAnsi="Arial"/>
        </w:rPr>
      </w:pPr>
      <w:r w:rsidRPr="0034447C">
        <w:rPr>
          <w:rFonts w:ascii="Arial" w:hAnsi="Arial"/>
        </w:rPr>
        <w:fldChar w:fldCharType="end"/>
      </w:r>
    </w:p>
    <w:p w14:paraId="060D789F" w14:textId="4B811599" w:rsidR="00CC1A19" w:rsidRPr="005F2AF8" w:rsidRDefault="005F2AF8" w:rsidP="005F2AF8">
      <w:pPr>
        <w:jc w:val="left"/>
        <w:rPr>
          <w:rFonts w:ascii="Arial" w:eastAsia="Times New Roman" w:hAnsi="Arial" w:cs="Arial"/>
          <w:b/>
          <w:kern w:val="32"/>
          <w:sz w:val="32"/>
          <w:szCs w:val="32"/>
        </w:rPr>
      </w:pPr>
      <w:r>
        <w:rPr>
          <w:rFonts w:ascii="Arial" w:hAnsi="Arial"/>
        </w:rPr>
        <w:br w:type="page"/>
      </w:r>
    </w:p>
    <w:p w14:paraId="337FBF78" w14:textId="0630596D" w:rsidR="00FA617B" w:rsidRPr="0034447C" w:rsidRDefault="00D84BAF" w:rsidP="002538AD">
      <w:pPr>
        <w:pStyle w:val="Heading1"/>
        <w:rPr>
          <w:rFonts w:ascii="Arial" w:hAnsi="Arial"/>
        </w:rPr>
      </w:pPr>
      <w:bookmarkStart w:id="6" w:name="_Toc121086063"/>
      <w:bookmarkEnd w:id="0"/>
      <w:r>
        <w:rPr>
          <w:rFonts w:ascii="Arial" w:hAnsi="Arial"/>
        </w:rPr>
        <w:lastRenderedPageBreak/>
        <w:t>Introduction</w:t>
      </w:r>
      <w:bookmarkEnd w:id="6"/>
    </w:p>
    <w:p w14:paraId="7808574A" w14:textId="410C65BF" w:rsidR="00FA617B" w:rsidRPr="0034447C" w:rsidRDefault="006C7695" w:rsidP="00FA617B">
      <w:pPr>
        <w:rPr>
          <w:rFonts w:ascii="Arial" w:hAnsi="Arial" w:cs="Arial"/>
        </w:rPr>
      </w:pPr>
      <w:r>
        <w:rPr>
          <w:rFonts w:ascii="Arial" w:hAnsi="Arial" w:cs="Arial"/>
        </w:rPr>
        <w:t xml:space="preserve">The modular robot </w:t>
      </w:r>
      <w:r w:rsidR="006F152C">
        <w:rPr>
          <w:rFonts w:ascii="Arial" w:hAnsi="Arial" w:cs="Arial"/>
        </w:rPr>
        <w:t xml:space="preserve">will be able to autonomously navigate </w:t>
      </w:r>
      <w:r w:rsidR="000E16FE">
        <w:rPr>
          <w:rFonts w:ascii="Arial" w:hAnsi="Arial" w:cs="Arial"/>
        </w:rPr>
        <w:t>a cours</w:t>
      </w:r>
      <w:r w:rsidR="00FB280A">
        <w:rPr>
          <w:rFonts w:ascii="Arial" w:hAnsi="Arial" w:cs="Arial"/>
        </w:rPr>
        <w:t>e to perform a desired task, in this case, collect ping pong balls and deliver them to a basket</w:t>
      </w:r>
      <w:r w:rsidR="00AE6BEB">
        <w:rPr>
          <w:rFonts w:ascii="Arial" w:hAnsi="Arial" w:cs="Arial"/>
        </w:rPr>
        <w:t xml:space="preserve">. </w:t>
      </w:r>
      <w:r w:rsidR="00E14002">
        <w:rPr>
          <w:rFonts w:ascii="Arial" w:hAnsi="Arial" w:cs="Arial"/>
        </w:rPr>
        <w:t xml:space="preserve">The robot is broken down into </w:t>
      </w:r>
      <w:r w:rsidR="008F455A">
        <w:rPr>
          <w:rFonts w:ascii="Arial" w:hAnsi="Arial" w:cs="Arial"/>
        </w:rPr>
        <w:t xml:space="preserve">four subsystems: Power </w:t>
      </w:r>
      <w:r w:rsidR="00776A19">
        <w:rPr>
          <w:rFonts w:ascii="Arial" w:hAnsi="Arial" w:cs="Arial"/>
        </w:rPr>
        <w:t xml:space="preserve">Delivery and Motor Driver, Raspberry Pi and Microcontrollers, Housing and PCBs, and </w:t>
      </w:r>
      <w:r w:rsidR="005F4B45">
        <w:rPr>
          <w:rFonts w:ascii="Arial" w:hAnsi="Arial" w:cs="Arial"/>
        </w:rPr>
        <w:t>Object Detection and Gripper Arm.</w:t>
      </w:r>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55089D71" w14:textId="232E8EA6" w:rsidR="00CC1A19" w:rsidRPr="0034447C" w:rsidRDefault="000B4270" w:rsidP="002538AD">
      <w:pPr>
        <w:pStyle w:val="Heading1"/>
        <w:rPr>
          <w:rFonts w:ascii="Arial" w:hAnsi="Arial"/>
        </w:rPr>
      </w:pPr>
      <w:bookmarkStart w:id="7" w:name="_Toc121086064"/>
      <w:r>
        <w:rPr>
          <w:rFonts w:ascii="Arial" w:hAnsi="Arial"/>
        </w:rPr>
        <w:lastRenderedPageBreak/>
        <w:t>Power Delivery and Motor Driver</w:t>
      </w:r>
      <w:bookmarkEnd w:id="7"/>
    </w:p>
    <w:p w14:paraId="740B08B1" w14:textId="77777777" w:rsidR="00FA617B" w:rsidRPr="0034447C" w:rsidRDefault="00FA617B" w:rsidP="00FA617B">
      <w:pPr>
        <w:rPr>
          <w:rFonts w:ascii="Arial" w:hAnsi="Arial" w:cs="Arial"/>
        </w:rPr>
      </w:pPr>
    </w:p>
    <w:p w14:paraId="468CEB97" w14:textId="6C41AA0F" w:rsidR="00CC1A19" w:rsidRPr="0034447C" w:rsidRDefault="000B4270" w:rsidP="002538AD">
      <w:pPr>
        <w:pStyle w:val="Heading2"/>
        <w:rPr>
          <w:rFonts w:ascii="Arial" w:hAnsi="Arial"/>
        </w:rPr>
      </w:pPr>
      <w:bookmarkStart w:id="8" w:name="_Toc121086065"/>
      <w:r>
        <w:rPr>
          <w:rFonts w:ascii="Arial" w:hAnsi="Arial"/>
        </w:rPr>
        <w:t>Subsystem Introduction</w:t>
      </w:r>
      <w:bookmarkEnd w:id="8"/>
    </w:p>
    <w:p w14:paraId="7ECE8D62" w14:textId="5B981B9E" w:rsidR="00CC1A19" w:rsidRPr="0034447C" w:rsidRDefault="63FE56B6" w:rsidP="00F51283">
      <w:pPr>
        <w:pStyle w:val="BodyText"/>
        <w:rPr>
          <w:rFonts w:ascii="Arial" w:hAnsi="Arial" w:cs="Arial"/>
          <w:b/>
        </w:rPr>
      </w:pPr>
      <w:r w:rsidRPr="560860A8">
        <w:rPr>
          <w:rFonts w:ascii="Arial" w:hAnsi="Arial" w:cs="Arial"/>
          <w:b/>
        </w:rPr>
        <w:t>Power Delivery Subsystem</w:t>
      </w:r>
    </w:p>
    <w:p w14:paraId="5B3C76B1" w14:textId="2062B71F" w:rsidR="63FE56B6" w:rsidRDefault="63FE56B6" w:rsidP="00D3165E">
      <w:pPr>
        <w:pStyle w:val="BodyText"/>
        <w:numPr>
          <w:ilvl w:val="0"/>
          <w:numId w:val="2"/>
        </w:numPr>
        <w:rPr>
          <w:rFonts w:ascii="Arial" w:hAnsi="Arial" w:cs="Arial"/>
        </w:rPr>
      </w:pPr>
      <w:r w:rsidRPr="262C33F2">
        <w:rPr>
          <w:rFonts w:ascii="Arial" w:hAnsi="Arial" w:cs="Arial"/>
        </w:rPr>
        <w:t xml:space="preserve">This </w:t>
      </w:r>
      <w:r w:rsidRPr="2F4761F2">
        <w:rPr>
          <w:rFonts w:ascii="Arial" w:hAnsi="Arial" w:cs="Arial"/>
        </w:rPr>
        <w:t>subsystem</w:t>
      </w:r>
      <w:r w:rsidRPr="262C33F2">
        <w:rPr>
          <w:rFonts w:ascii="Arial" w:hAnsi="Arial" w:cs="Arial"/>
        </w:rPr>
        <w:t xml:space="preserve"> is </w:t>
      </w:r>
      <w:r w:rsidRPr="627A1A3E">
        <w:rPr>
          <w:rFonts w:ascii="Arial" w:hAnsi="Arial" w:cs="Arial"/>
        </w:rPr>
        <w:t xml:space="preserve">split </w:t>
      </w:r>
      <w:r w:rsidRPr="05CC3046">
        <w:rPr>
          <w:rFonts w:ascii="Arial" w:hAnsi="Arial" w:cs="Arial"/>
        </w:rPr>
        <w:t xml:space="preserve">into </w:t>
      </w:r>
      <w:r w:rsidRPr="421A1692">
        <w:rPr>
          <w:rFonts w:ascii="Arial" w:hAnsi="Arial" w:cs="Arial"/>
        </w:rPr>
        <w:t>two</w:t>
      </w:r>
      <w:r w:rsidRPr="15335636">
        <w:rPr>
          <w:rFonts w:ascii="Arial" w:hAnsi="Arial" w:cs="Arial"/>
        </w:rPr>
        <w:t xml:space="preserve"> further </w:t>
      </w:r>
      <w:r w:rsidR="1E9E5EFE" w:rsidRPr="2E380F25">
        <w:rPr>
          <w:rFonts w:ascii="Arial" w:hAnsi="Arial" w:cs="Arial"/>
        </w:rPr>
        <w:t>systems</w:t>
      </w:r>
      <w:r w:rsidRPr="74D35289">
        <w:rPr>
          <w:rFonts w:ascii="Arial" w:hAnsi="Arial" w:cs="Arial"/>
        </w:rPr>
        <w:t xml:space="preserve">, </w:t>
      </w:r>
      <w:r w:rsidRPr="312138D6">
        <w:rPr>
          <w:rFonts w:ascii="Arial" w:hAnsi="Arial" w:cs="Arial"/>
        </w:rPr>
        <w:t xml:space="preserve">the </w:t>
      </w:r>
      <w:r w:rsidRPr="10C1352A">
        <w:rPr>
          <w:rFonts w:ascii="Arial" w:hAnsi="Arial" w:cs="Arial"/>
        </w:rPr>
        <w:t xml:space="preserve">Battery Management </w:t>
      </w:r>
      <w:r w:rsidRPr="57656138">
        <w:rPr>
          <w:rFonts w:ascii="Arial" w:hAnsi="Arial" w:cs="Arial"/>
        </w:rPr>
        <w:t xml:space="preserve">System (BMS) </w:t>
      </w:r>
      <w:r w:rsidRPr="28A4C9F8">
        <w:rPr>
          <w:rFonts w:ascii="Arial" w:hAnsi="Arial" w:cs="Arial"/>
        </w:rPr>
        <w:t>and the</w:t>
      </w:r>
      <w:r w:rsidR="3F5F6578" w:rsidRPr="2E88EEAE">
        <w:rPr>
          <w:rFonts w:ascii="Arial" w:hAnsi="Arial" w:cs="Arial"/>
        </w:rPr>
        <w:t xml:space="preserve"> Buck </w:t>
      </w:r>
      <w:r w:rsidR="3F5F6578" w:rsidRPr="231A6D75">
        <w:rPr>
          <w:rFonts w:ascii="Arial" w:hAnsi="Arial" w:cs="Arial"/>
        </w:rPr>
        <w:t>Converters.</w:t>
      </w:r>
      <w:r w:rsidR="3F5F6578" w:rsidRPr="5F6853C1">
        <w:rPr>
          <w:rFonts w:ascii="Arial" w:hAnsi="Arial" w:cs="Arial"/>
        </w:rPr>
        <w:t xml:space="preserve"> </w:t>
      </w:r>
      <w:r w:rsidR="3F5F6578" w:rsidRPr="774BE88F">
        <w:rPr>
          <w:rFonts w:ascii="Arial" w:hAnsi="Arial" w:cs="Arial"/>
        </w:rPr>
        <w:t xml:space="preserve">To ensure safe </w:t>
      </w:r>
      <w:r w:rsidR="3F5F6578" w:rsidRPr="3399CEDC">
        <w:rPr>
          <w:rFonts w:ascii="Arial" w:hAnsi="Arial" w:cs="Arial"/>
        </w:rPr>
        <w:t>battery</w:t>
      </w:r>
      <w:r w:rsidR="3F5F6578" w:rsidRPr="3399CEDC">
        <w:rPr>
          <w:rFonts w:ascii="Arial" w:hAnsi="Arial" w:cs="Arial"/>
        </w:rPr>
        <w:t xml:space="preserve"> </w:t>
      </w:r>
      <w:r w:rsidR="3F5F6578" w:rsidRPr="1339CB30">
        <w:rPr>
          <w:rFonts w:ascii="Arial" w:hAnsi="Arial" w:cs="Arial"/>
        </w:rPr>
        <w:t xml:space="preserve">external charging </w:t>
      </w:r>
      <w:r w:rsidR="3F5F6578" w:rsidRPr="1339CB30">
        <w:rPr>
          <w:rFonts w:ascii="Arial" w:hAnsi="Arial" w:cs="Arial"/>
        </w:rPr>
        <w:t>and</w:t>
      </w:r>
      <w:r w:rsidR="3F5F6578" w:rsidRPr="59DDF73E">
        <w:rPr>
          <w:rFonts w:ascii="Arial" w:hAnsi="Arial" w:cs="Arial"/>
        </w:rPr>
        <w:t xml:space="preserve"> </w:t>
      </w:r>
      <w:r w:rsidR="3F5F6578" w:rsidRPr="4E6F7605">
        <w:rPr>
          <w:rFonts w:ascii="Arial" w:hAnsi="Arial" w:cs="Arial"/>
        </w:rPr>
        <w:t xml:space="preserve">regular use </w:t>
      </w:r>
      <w:r w:rsidR="3F5F6578" w:rsidRPr="1FAEDEC5">
        <w:rPr>
          <w:rFonts w:ascii="Arial" w:hAnsi="Arial" w:cs="Arial"/>
        </w:rPr>
        <w:t>discharging the</w:t>
      </w:r>
      <w:r w:rsidR="3F5F6578" w:rsidRPr="2E0F7259">
        <w:rPr>
          <w:rFonts w:ascii="Arial" w:hAnsi="Arial" w:cs="Arial"/>
        </w:rPr>
        <w:t xml:space="preserve"> BMS was </w:t>
      </w:r>
      <w:r w:rsidR="3F5F6578" w:rsidRPr="31467BA3">
        <w:rPr>
          <w:rFonts w:ascii="Arial" w:hAnsi="Arial" w:cs="Arial"/>
        </w:rPr>
        <w:t xml:space="preserve">needed. It </w:t>
      </w:r>
      <w:r w:rsidR="3F5F6578" w:rsidRPr="74B39E67">
        <w:rPr>
          <w:rFonts w:ascii="Arial" w:hAnsi="Arial" w:cs="Arial"/>
        </w:rPr>
        <w:t>would</w:t>
      </w:r>
      <w:r w:rsidR="3F5F6578" w:rsidRPr="45F30727">
        <w:rPr>
          <w:rFonts w:ascii="Arial" w:hAnsi="Arial" w:cs="Arial"/>
        </w:rPr>
        <w:t xml:space="preserve"> connect </w:t>
      </w:r>
      <w:r w:rsidR="1B5A8065" w:rsidRPr="2593037B">
        <w:rPr>
          <w:rFonts w:ascii="Arial" w:hAnsi="Arial" w:cs="Arial"/>
        </w:rPr>
        <w:t xml:space="preserve">to an external </w:t>
      </w:r>
      <w:proofErr w:type="spellStart"/>
      <w:r w:rsidR="1B5A8065" w:rsidRPr="0532FFCF">
        <w:rPr>
          <w:rFonts w:ascii="Arial" w:hAnsi="Arial" w:cs="Arial"/>
        </w:rPr>
        <w:t>Lipo</w:t>
      </w:r>
      <w:proofErr w:type="spellEnd"/>
      <w:r w:rsidR="1B5A8065" w:rsidRPr="0532FFCF">
        <w:rPr>
          <w:rFonts w:ascii="Arial" w:hAnsi="Arial" w:cs="Arial"/>
        </w:rPr>
        <w:t xml:space="preserve"> </w:t>
      </w:r>
      <w:r w:rsidR="1B5A8065" w:rsidRPr="5672688E">
        <w:rPr>
          <w:rFonts w:ascii="Arial" w:hAnsi="Arial" w:cs="Arial"/>
        </w:rPr>
        <w:t xml:space="preserve">battery charger </w:t>
      </w:r>
      <w:r w:rsidR="1B5A8065" w:rsidRPr="79C47E95">
        <w:rPr>
          <w:rFonts w:ascii="Arial" w:hAnsi="Arial" w:cs="Arial"/>
        </w:rPr>
        <w:t xml:space="preserve">and then </w:t>
      </w:r>
      <w:r w:rsidR="1B5A8065" w:rsidRPr="6F2941E4">
        <w:rPr>
          <w:rFonts w:ascii="Arial" w:hAnsi="Arial" w:cs="Arial"/>
        </w:rPr>
        <w:t xml:space="preserve">the </w:t>
      </w:r>
      <w:r w:rsidR="1B5A8065" w:rsidRPr="6E55FD5C">
        <w:rPr>
          <w:rFonts w:ascii="Arial" w:hAnsi="Arial" w:cs="Arial"/>
        </w:rPr>
        <w:t xml:space="preserve">balancing </w:t>
      </w:r>
      <w:r w:rsidR="1B5A8065" w:rsidRPr="2008A6F8">
        <w:rPr>
          <w:rFonts w:ascii="Arial" w:hAnsi="Arial" w:cs="Arial"/>
        </w:rPr>
        <w:t xml:space="preserve">cables from the </w:t>
      </w:r>
      <w:proofErr w:type="spellStart"/>
      <w:r w:rsidR="1B5A8065" w:rsidRPr="71480FB7">
        <w:rPr>
          <w:rFonts w:ascii="Arial" w:hAnsi="Arial" w:cs="Arial"/>
        </w:rPr>
        <w:t>Lipo</w:t>
      </w:r>
      <w:proofErr w:type="spellEnd"/>
      <w:r w:rsidR="1B5A8065" w:rsidRPr="71480FB7">
        <w:rPr>
          <w:rFonts w:ascii="Arial" w:hAnsi="Arial" w:cs="Arial"/>
        </w:rPr>
        <w:t xml:space="preserve"> </w:t>
      </w:r>
      <w:r w:rsidR="1B5A8065" w:rsidRPr="42877877">
        <w:rPr>
          <w:rFonts w:ascii="Arial" w:hAnsi="Arial" w:cs="Arial"/>
        </w:rPr>
        <w:t xml:space="preserve">battery packs would </w:t>
      </w:r>
      <w:r w:rsidR="1B5A8065" w:rsidRPr="50E80C0B">
        <w:rPr>
          <w:rFonts w:ascii="Arial" w:hAnsi="Arial" w:cs="Arial"/>
        </w:rPr>
        <w:t xml:space="preserve">connect to the </w:t>
      </w:r>
      <w:r w:rsidR="1B5A8065" w:rsidRPr="0C62ADD0">
        <w:rPr>
          <w:rFonts w:ascii="Arial" w:hAnsi="Arial" w:cs="Arial"/>
        </w:rPr>
        <w:t xml:space="preserve">BMS as </w:t>
      </w:r>
      <w:r w:rsidR="1B5A8065" w:rsidRPr="772C346D">
        <w:rPr>
          <w:rFonts w:ascii="Arial" w:hAnsi="Arial" w:cs="Arial"/>
        </w:rPr>
        <w:t xml:space="preserve">well. This ensures the </w:t>
      </w:r>
      <w:r w:rsidR="1B5A8065" w:rsidRPr="6BBDB334">
        <w:rPr>
          <w:rFonts w:ascii="Arial" w:hAnsi="Arial" w:cs="Arial"/>
        </w:rPr>
        <w:t xml:space="preserve">battery cells all </w:t>
      </w:r>
      <w:r w:rsidR="1B5A8065" w:rsidRPr="0F0FC93C">
        <w:rPr>
          <w:rFonts w:ascii="Arial" w:hAnsi="Arial" w:cs="Arial"/>
        </w:rPr>
        <w:t xml:space="preserve">charge and </w:t>
      </w:r>
      <w:r w:rsidR="1B5A8065" w:rsidRPr="4B5DAF88">
        <w:rPr>
          <w:rFonts w:ascii="Arial" w:hAnsi="Arial" w:cs="Arial"/>
        </w:rPr>
        <w:t>discharge at the same</w:t>
      </w:r>
      <w:r w:rsidR="25E3C498" w:rsidRPr="4B5DAF88">
        <w:rPr>
          <w:rFonts w:ascii="Arial" w:hAnsi="Arial" w:cs="Arial"/>
        </w:rPr>
        <w:t xml:space="preserve"> rate</w:t>
      </w:r>
      <w:r w:rsidR="25E3C498" w:rsidRPr="6EAFC58F">
        <w:rPr>
          <w:rFonts w:ascii="Arial" w:hAnsi="Arial" w:cs="Arial"/>
        </w:rPr>
        <w:t xml:space="preserve">. </w:t>
      </w:r>
      <w:r w:rsidR="25E3C498" w:rsidRPr="3AA9C8BB">
        <w:rPr>
          <w:rFonts w:ascii="Arial" w:hAnsi="Arial" w:cs="Arial"/>
        </w:rPr>
        <w:t xml:space="preserve">The </w:t>
      </w:r>
      <w:r w:rsidR="25E3C498" w:rsidRPr="45000E7D">
        <w:rPr>
          <w:rFonts w:ascii="Arial" w:hAnsi="Arial" w:cs="Arial"/>
        </w:rPr>
        <w:t xml:space="preserve">BMS was </w:t>
      </w:r>
      <w:r w:rsidR="25E3C498" w:rsidRPr="68522484">
        <w:rPr>
          <w:rFonts w:ascii="Arial" w:hAnsi="Arial" w:cs="Arial"/>
        </w:rPr>
        <w:t xml:space="preserve">tested </w:t>
      </w:r>
      <w:r w:rsidR="25E3C498" w:rsidRPr="76B2B818">
        <w:rPr>
          <w:rFonts w:ascii="Arial" w:hAnsi="Arial" w:cs="Arial"/>
        </w:rPr>
        <w:t xml:space="preserve">and during </w:t>
      </w:r>
      <w:r w:rsidR="25E3C498" w:rsidRPr="5248669A">
        <w:rPr>
          <w:rFonts w:ascii="Arial" w:hAnsi="Arial" w:cs="Arial"/>
        </w:rPr>
        <w:t xml:space="preserve">testing </w:t>
      </w:r>
      <w:r w:rsidR="25E3C498" w:rsidRPr="0619DE09">
        <w:rPr>
          <w:rFonts w:ascii="Arial" w:hAnsi="Arial" w:cs="Arial"/>
        </w:rPr>
        <w:t>a</w:t>
      </w:r>
      <w:r w:rsidR="1B5A8065" w:rsidRPr="1C239BF3">
        <w:rPr>
          <w:rFonts w:ascii="Arial" w:hAnsi="Arial" w:cs="Arial"/>
        </w:rPr>
        <w:t xml:space="preserve"> </w:t>
      </w:r>
      <w:proofErr w:type="spellStart"/>
      <w:r w:rsidR="6A729480" w:rsidRPr="4CBE0A17">
        <w:rPr>
          <w:rFonts w:ascii="Arial" w:hAnsi="Arial" w:cs="Arial"/>
        </w:rPr>
        <w:t>mosfet</w:t>
      </w:r>
      <w:proofErr w:type="spellEnd"/>
      <w:r w:rsidR="6A729480" w:rsidRPr="4CBE0A17">
        <w:rPr>
          <w:rFonts w:ascii="Arial" w:hAnsi="Arial" w:cs="Arial"/>
        </w:rPr>
        <w:t xml:space="preserve"> on </w:t>
      </w:r>
      <w:r w:rsidR="6A729480" w:rsidRPr="090BF064">
        <w:rPr>
          <w:rFonts w:ascii="Arial" w:hAnsi="Arial" w:cs="Arial"/>
        </w:rPr>
        <w:t xml:space="preserve">the </w:t>
      </w:r>
      <w:r w:rsidR="7A90BC66" w:rsidRPr="49F13A89">
        <w:rPr>
          <w:rFonts w:ascii="Arial" w:hAnsi="Arial" w:cs="Arial"/>
        </w:rPr>
        <w:t xml:space="preserve">PCB </w:t>
      </w:r>
      <w:r w:rsidR="7A90BC66" w:rsidRPr="10956698">
        <w:rPr>
          <w:rFonts w:ascii="Arial" w:hAnsi="Arial" w:cs="Arial"/>
        </w:rPr>
        <w:t>blew</w:t>
      </w:r>
      <w:r w:rsidR="7A90BC66" w:rsidRPr="4CE34CE4">
        <w:rPr>
          <w:rFonts w:ascii="Arial" w:hAnsi="Arial" w:cs="Arial"/>
        </w:rPr>
        <w:t>.</w:t>
      </w:r>
      <w:r w:rsidR="10956698" w:rsidRPr="10956698">
        <w:rPr>
          <w:rFonts w:ascii="Arial" w:hAnsi="Arial" w:cs="Arial"/>
        </w:rPr>
        <w:t xml:space="preserve"> </w:t>
      </w:r>
      <w:r w:rsidR="703562EB" w:rsidRPr="703562EB">
        <w:rPr>
          <w:rFonts w:ascii="Arial" w:hAnsi="Arial" w:cs="Arial"/>
        </w:rPr>
        <w:t xml:space="preserve"> </w:t>
      </w:r>
      <w:r w:rsidR="7A90BC66" w:rsidRPr="15EB3DB5">
        <w:rPr>
          <w:rFonts w:ascii="Arial" w:hAnsi="Arial" w:cs="Arial"/>
        </w:rPr>
        <w:t>So</w:t>
      </w:r>
      <w:r w:rsidR="3F5E2796" w:rsidRPr="518A252C">
        <w:rPr>
          <w:rFonts w:ascii="Arial" w:hAnsi="Arial" w:cs="Arial"/>
        </w:rPr>
        <w:t>,</w:t>
      </w:r>
      <w:r w:rsidR="7A90BC66" w:rsidRPr="15EB3DB5">
        <w:rPr>
          <w:rFonts w:ascii="Arial" w:hAnsi="Arial" w:cs="Arial"/>
        </w:rPr>
        <w:t xml:space="preserve"> it was not able </w:t>
      </w:r>
      <w:r w:rsidR="7A90BC66" w:rsidRPr="5D62AE4B">
        <w:rPr>
          <w:rFonts w:ascii="Arial" w:hAnsi="Arial" w:cs="Arial"/>
        </w:rPr>
        <w:t>to be tested for</w:t>
      </w:r>
      <w:r w:rsidR="7A90BC66" w:rsidRPr="5D62AE4B">
        <w:rPr>
          <w:rFonts w:ascii="Arial" w:hAnsi="Arial" w:cs="Arial"/>
        </w:rPr>
        <w:t xml:space="preserve"> </w:t>
      </w:r>
      <w:r w:rsidR="7A90BC66" w:rsidRPr="26AF960B">
        <w:rPr>
          <w:rFonts w:ascii="Arial" w:hAnsi="Arial" w:cs="Arial"/>
        </w:rPr>
        <w:t xml:space="preserve">battery </w:t>
      </w:r>
      <w:r w:rsidR="7A90BC66" w:rsidRPr="34863BC1">
        <w:rPr>
          <w:rFonts w:ascii="Arial" w:hAnsi="Arial" w:cs="Arial"/>
        </w:rPr>
        <w:t>charging</w:t>
      </w:r>
      <w:r w:rsidR="7A90BC66" w:rsidRPr="31942966">
        <w:rPr>
          <w:rFonts w:ascii="Arial" w:hAnsi="Arial" w:cs="Arial"/>
        </w:rPr>
        <w:t xml:space="preserve"> and discharging validation</w:t>
      </w:r>
      <w:r w:rsidR="7A90BC66" w:rsidRPr="34863BC1">
        <w:rPr>
          <w:rFonts w:ascii="Arial" w:hAnsi="Arial" w:cs="Arial"/>
        </w:rPr>
        <w:t xml:space="preserve"> as </w:t>
      </w:r>
      <w:r w:rsidR="7A90BC66" w:rsidRPr="57D851C8">
        <w:rPr>
          <w:rFonts w:ascii="Arial" w:hAnsi="Arial" w:cs="Arial"/>
        </w:rPr>
        <w:t>this was a</w:t>
      </w:r>
      <w:r w:rsidR="7A90BC66" w:rsidRPr="2917BA88">
        <w:rPr>
          <w:rFonts w:ascii="Arial" w:hAnsi="Arial" w:cs="Arial"/>
        </w:rPr>
        <w:t xml:space="preserve"> </w:t>
      </w:r>
      <w:r w:rsidR="7A90BC66" w:rsidRPr="19371843">
        <w:rPr>
          <w:rFonts w:ascii="Arial" w:hAnsi="Arial" w:cs="Arial"/>
        </w:rPr>
        <w:t>PC</w:t>
      </w:r>
      <w:r w:rsidR="73429948" w:rsidRPr="19371843">
        <w:rPr>
          <w:rFonts w:ascii="Arial" w:hAnsi="Arial" w:cs="Arial"/>
        </w:rPr>
        <w:t>B</w:t>
      </w:r>
      <w:r w:rsidR="7A90BC66" w:rsidRPr="2917BA88">
        <w:rPr>
          <w:rFonts w:ascii="Arial" w:hAnsi="Arial" w:cs="Arial"/>
        </w:rPr>
        <w:t xml:space="preserve"> design </w:t>
      </w:r>
      <w:r w:rsidR="7A90BC66" w:rsidRPr="1352F38D">
        <w:rPr>
          <w:rFonts w:ascii="Arial" w:hAnsi="Arial" w:cs="Arial"/>
        </w:rPr>
        <w:t>flaw and couldn’t be</w:t>
      </w:r>
      <w:r w:rsidR="7A90BC66" w:rsidRPr="08B7B6DC">
        <w:rPr>
          <w:rFonts w:ascii="Arial" w:hAnsi="Arial" w:cs="Arial"/>
        </w:rPr>
        <w:t xml:space="preserve"> </w:t>
      </w:r>
      <w:r w:rsidR="7A90BC66" w:rsidRPr="59F71F9B">
        <w:rPr>
          <w:rFonts w:ascii="Arial" w:hAnsi="Arial" w:cs="Arial"/>
        </w:rPr>
        <w:t>fi</w:t>
      </w:r>
      <w:r w:rsidR="5E05DCCE" w:rsidRPr="59F71F9B">
        <w:rPr>
          <w:rFonts w:ascii="Arial" w:hAnsi="Arial" w:cs="Arial"/>
        </w:rPr>
        <w:t>xed in time.</w:t>
      </w:r>
      <w:r w:rsidR="4649F261" w:rsidRPr="0A5D085A">
        <w:rPr>
          <w:rFonts w:ascii="Arial" w:hAnsi="Arial" w:cs="Arial"/>
        </w:rPr>
        <w:t xml:space="preserve"> This would be </w:t>
      </w:r>
      <w:r w:rsidR="4649F261" w:rsidRPr="18BD9BEE">
        <w:rPr>
          <w:rFonts w:ascii="Arial" w:hAnsi="Arial" w:cs="Arial"/>
        </w:rPr>
        <w:t xml:space="preserve">further </w:t>
      </w:r>
      <w:r w:rsidR="4649F261" w:rsidRPr="0D4F1AB5">
        <w:rPr>
          <w:rFonts w:ascii="Arial" w:hAnsi="Arial" w:cs="Arial"/>
        </w:rPr>
        <w:t xml:space="preserve">discussed in </w:t>
      </w:r>
      <w:r w:rsidR="4649F261" w:rsidRPr="5E8E8374">
        <w:rPr>
          <w:rFonts w:ascii="Arial" w:hAnsi="Arial" w:cs="Arial"/>
        </w:rPr>
        <w:t xml:space="preserve">the </w:t>
      </w:r>
      <w:r w:rsidR="4649F261" w:rsidRPr="6CEF1708">
        <w:rPr>
          <w:rFonts w:ascii="Arial" w:hAnsi="Arial" w:cs="Arial"/>
        </w:rPr>
        <w:t xml:space="preserve">failure </w:t>
      </w:r>
      <w:r w:rsidR="4649F261" w:rsidRPr="4C8F135C">
        <w:rPr>
          <w:rFonts w:ascii="Arial" w:hAnsi="Arial" w:cs="Arial"/>
        </w:rPr>
        <w:t xml:space="preserve">analysis portion </w:t>
      </w:r>
      <w:r w:rsidR="4649F261" w:rsidRPr="6472A82A">
        <w:rPr>
          <w:rFonts w:ascii="Arial" w:hAnsi="Arial" w:cs="Arial"/>
        </w:rPr>
        <w:t xml:space="preserve">section below. </w:t>
      </w:r>
    </w:p>
    <w:p w14:paraId="12AD41F0" w14:textId="4CDD83FE" w:rsidR="76FB0906" w:rsidRDefault="76FB0906" w:rsidP="367FF89D">
      <w:pPr>
        <w:pStyle w:val="BodyText"/>
        <w:rPr>
          <w:rFonts w:ascii="Arial" w:hAnsi="Arial" w:cs="Arial"/>
        </w:rPr>
      </w:pPr>
    </w:p>
    <w:p w14:paraId="7A5DFFBF" w14:textId="74629AC8" w:rsidR="03F25962" w:rsidRDefault="4649F261" w:rsidP="00D3165E">
      <w:pPr>
        <w:pStyle w:val="BodyText"/>
        <w:numPr>
          <w:ilvl w:val="0"/>
          <w:numId w:val="2"/>
        </w:numPr>
        <w:rPr>
          <w:rFonts w:ascii="Arial" w:hAnsi="Arial" w:cs="Arial"/>
        </w:rPr>
      </w:pPr>
      <w:r w:rsidRPr="20C08E77">
        <w:rPr>
          <w:rFonts w:ascii="Arial" w:hAnsi="Arial" w:cs="Arial"/>
        </w:rPr>
        <w:t xml:space="preserve">As for the </w:t>
      </w:r>
      <w:r w:rsidRPr="590426F1">
        <w:rPr>
          <w:rFonts w:ascii="Arial" w:hAnsi="Arial" w:cs="Arial"/>
        </w:rPr>
        <w:t>buck converters</w:t>
      </w:r>
      <w:r w:rsidRPr="38A42345">
        <w:rPr>
          <w:rFonts w:ascii="Arial" w:hAnsi="Arial" w:cs="Arial"/>
        </w:rPr>
        <w:t xml:space="preserve"> I was </w:t>
      </w:r>
      <w:r w:rsidRPr="46317251">
        <w:rPr>
          <w:rFonts w:ascii="Arial" w:hAnsi="Arial" w:cs="Arial"/>
        </w:rPr>
        <w:t>only able to test the 3</w:t>
      </w:r>
      <w:r w:rsidRPr="69838858">
        <w:rPr>
          <w:rFonts w:ascii="Arial" w:hAnsi="Arial" w:cs="Arial"/>
        </w:rPr>
        <w:t xml:space="preserve">.3v and </w:t>
      </w:r>
      <w:r w:rsidRPr="77E41BEC">
        <w:rPr>
          <w:rFonts w:ascii="Arial" w:hAnsi="Arial" w:cs="Arial"/>
        </w:rPr>
        <w:t xml:space="preserve">5v </w:t>
      </w:r>
      <w:r w:rsidR="02AAEEFE" w:rsidRPr="1A62ED6C">
        <w:rPr>
          <w:rFonts w:ascii="Arial" w:hAnsi="Arial" w:cs="Arial"/>
        </w:rPr>
        <w:t xml:space="preserve">power </w:t>
      </w:r>
      <w:r w:rsidR="02AAEEFE" w:rsidRPr="56B0D3B8">
        <w:rPr>
          <w:rFonts w:ascii="Arial" w:hAnsi="Arial" w:cs="Arial"/>
        </w:rPr>
        <w:t xml:space="preserve">outputs </w:t>
      </w:r>
      <w:r w:rsidR="02AAEEFE" w:rsidRPr="46D03173">
        <w:rPr>
          <w:rFonts w:ascii="Arial" w:hAnsi="Arial" w:cs="Arial"/>
        </w:rPr>
        <w:t xml:space="preserve">as the </w:t>
      </w:r>
      <w:r w:rsidR="02AAEEFE" w:rsidRPr="180F9A33">
        <w:rPr>
          <w:rFonts w:ascii="Arial" w:hAnsi="Arial" w:cs="Arial"/>
        </w:rPr>
        <w:t xml:space="preserve">12v power </w:t>
      </w:r>
      <w:r w:rsidR="02AAEEFE" w:rsidRPr="0D745D82">
        <w:rPr>
          <w:rFonts w:ascii="Arial" w:hAnsi="Arial" w:cs="Arial"/>
        </w:rPr>
        <w:t xml:space="preserve">output rail </w:t>
      </w:r>
      <w:r w:rsidR="02AAEEFE" w:rsidRPr="0CA118FA">
        <w:rPr>
          <w:rFonts w:ascii="Arial" w:hAnsi="Arial" w:cs="Arial"/>
        </w:rPr>
        <w:t xml:space="preserve">was </w:t>
      </w:r>
      <w:r w:rsidR="02AAEEFE" w:rsidRPr="3E53C295">
        <w:rPr>
          <w:rFonts w:ascii="Arial" w:hAnsi="Arial" w:cs="Arial"/>
        </w:rPr>
        <w:t xml:space="preserve">shorted </w:t>
      </w:r>
      <w:r w:rsidR="02AAEEFE" w:rsidRPr="1DF3BEE9">
        <w:rPr>
          <w:rFonts w:ascii="Arial" w:hAnsi="Arial" w:cs="Arial"/>
        </w:rPr>
        <w:t xml:space="preserve">and was narrowed down </w:t>
      </w:r>
      <w:r w:rsidR="02AAEEFE" w:rsidRPr="4145D4F0">
        <w:rPr>
          <w:rFonts w:ascii="Arial" w:hAnsi="Arial" w:cs="Arial"/>
        </w:rPr>
        <w:t xml:space="preserve">to a design </w:t>
      </w:r>
      <w:r w:rsidR="02AAEEFE" w:rsidRPr="12853DB0">
        <w:rPr>
          <w:rFonts w:ascii="Arial" w:hAnsi="Arial" w:cs="Arial"/>
        </w:rPr>
        <w:t xml:space="preserve">flaw in the </w:t>
      </w:r>
      <w:r w:rsidR="02AAEEFE" w:rsidRPr="20128CBC">
        <w:rPr>
          <w:rFonts w:ascii="Arial" w:hAnsi="Arial" w:cs="Arial"/>
        </w:rPr>
        <w:t>PCB where a diode</w:t>
      </w:r>
      <w:r w:rsidR="02AAEEFE" w:rsidRPr="5C607308">
        <w:rPr>
          <w:rFonts w:ascii="Arial" w:hAnsi="Arial" w:cs="Arial"/>
        </w:rPr>
        <w:t xml:space="preserve"> </w:t>
      </w:r>
      <w:r w:rsidR="28658F1E" w:rsidRPr="6C9ADD80">
        <w:rPr>
          <w:rFonts w:ascii="Arial" w:hAnsi="Arial" w:cs="Arial"/>
        </w:rPr>
        <w:t xml:space="preserve">was </w:t>
      </w:r>
      <w:r w:rsidR="28658F1E" w:rsidRPr="6BC798F8">
        <w:rPr>
          <w:rFonts w:ascii="Arial" w:hAnsi="Arial" w:cs="Arial"/>
        </w:rPr>
        <w:t xml:space="preserve">shorted. </w:t>
      </w:r>
      <w:r w:rsidR="28658F1E" w:rsidRPr="3894E0AC">
        <w:rPr>
          <w:rFonts w:ascii="Arial" w:hAnsi="Arial" w:cs="Arial"/>
        </w:rPr>
        <w:t>However, I</w:t>
      </w:r>
      <w:r w:rsidR="02AAEEFE" w:rsidRPr="3894E0AC">
        <w:rPr>
          <w:rFonts w:ascii="Arial" w:hAnsi="Arial" w:cs="Arial"/>
        </w:rPr>
        <w:t xml:space="preserve"> </w:t>
      </w:r>
      <w:r w:rsidR="28658F1E" w:rsidRPr="09D4496C">
        <w:rPr>
          <w:rFonts w:ascii="Arial" w:hAnsi="Arial" w:cs="Arial"/>
        </w:rPr>
        <w:t xml:space="preserve">was </w:t>
      </w:r>
      <w:r w:rsidR="28658F1E" w:rsidRPr="2D265F73">
        <w:rPr>
          <w:rFonts w:ascii="Arial" w:hAnsi="Arial" w:cs="Arial"/>
        </w:rPr>
        <w:t xml:space="preserve">only </w:t>
      </w:r>
      <w:r w:rsidR="28658F1E" w:rsidRPr="5078757A">
        <w:rPr>
          <w:rFonts w:ascii="Arial" w:hAnsi="Arial" w:cs="Arial"/>
        </w:rPr>
        <w:t xml:space="preserve">able to get </w:t>
      </w:r>
      <w:r w:rsidR="28658F1E" w:rsidRPr="73CA8B81">
        <w:rPr>
          <w:rFonts w:ascii="Arial" w:hAnsi="Arial" w:cs="Arial"/>
        </w:rPr>
        <w:t xml:space="preserve">voltage </w:t>
      </w:r>
      <w:r w:rsidR="28658F1E" w:rsidRPr="257D351D">
        <w:rPr>
          <w:rFonts w:ascii="Arial" w:hAnsi="Arial" w:cs="Arial"/>
        </w:rPr>
        <w:t xml:space="preserve">outputs from 3.3v and 5v </w:t>
      </w:r>
      <w:r w:rsidR="28658F1E" w:rsidRPr="24A9F095">
        <w:rPr>
          <w:rFonts w:ascii="Arial" w:hAnsi="Arial" w:cs="Arial"/>
        </w:rPr>
        <w:t xml:space="preserve">lines via </w:t>
      </w:r>
      <w:r w:rsidR="28658F1E" w:rsidRPr="330A8429">
        <w:rPr>
          <w:rFonts w:ascii="Arial" w:hAnsi="Arial" w:cs="Arial"/>
        </w:rPr>
        <w:t xml:space="preserve">multimeter </w:t>
      </w:r>
      <w:r w:rsidR="28658F1E" w:rsidRPr="0449ECE9">
        <w:rPr>
          <w:rFonts w:ascii="Arial" w:hAnsi="Arial" w:cs="Arial"/>
        </w:rPr>
        <w:t>since it was tested</w:t>
      </w:r>
      <w:r w:rsidR="02AAEEFE" w:rsidRPr="0449ECE9">
        <w:rPr>
          <w:rFonts w:ascii="Arial" w:hAnsi="Arial" w:cs="Arial"/>
        </w:rPr>
        <w:t xml:space="preserve"> </w:t>
      </w:r>
      <w:r w:rsidR="28658F1E" w:rsidRPr="12AA807D">
        <w:rPr>
          <w:rFonts w:ascii="Arial" w:hAnsi="Arial" w:cs="Arial"/>
        </w:rPr>
        <w:t xml:space="preserve">at my </w:t>
      </w:r>
      <w:r w:rsidR="28658F1E" w:rsidRPr="2AD30C3A">
        <w:rPr>
          <w:rFonts w:ascii="Arial" w:hAnsi="Arial" w:cs="Arial"/>
        </w:rPr>
        <w:t xml:space="preserve">house during thanksgiving </w:t>
      </w:r>
      <w:r w:rsidR="28658F1E" w:rsidRPr="073BFF44">
        <w:rPr>
          <w:rFonts w:ascii="Arial" w:hAnsi="Arial" w:cs="Arial"/>
        </w:rPr>
        <w:t xml:space="preserve">break. </w:t>
      </w:r>
      <w:r w:rsidR="1F9205F8" w:rsidRPr="2CACE31E">
        <w:rPr>
          <w:rFonts w:ascii="Arial" w:hAnsi="Arial" w:cs="Arial"/>
        </w:rPr>
        <w:t xml:space="preserve">Once I got </w:t>
      </w:r>
      <w:r w:rsidR="1F9205F8" w:rsidRPr="3B0D76B2">
        <w:rPr>
          <w:rFonts w:ascii="Arial" w:hAnsi="Arial" w:cs="Arial"/>
        </w:rPr>
        <w:t>back to lab</w:t>
      </w:r>
      <w:r w:rsidR="7DDE9665" w:rsidRPr="0AE5F91E">
        <w:rPr>
          <w:rFonts w:ascii="Arial" w:hAnsi="Arial" w:cs="Arial"/>
        </w:rPr>
        <w:t>,</w:t>
      </w:r>
      <w:r w:rsidR="1F9205F8" w:rsidRPr="3B0D76B2">
        <w:rPr>
          <w:rFonts w:ascii="Arial" w:hAnsi="Arial" w:cs="Arial"/>
        </w:rPr>
        <w:t xml:space="preserve"> I</w:t>
      </w:r>
      <w:r w:rsidR="02AAEEFE" w:rsidRPr="2CACE31E">
        <w:rPr>
          <w:rFonts w:ascii="Arial" w:hAnsi="Arial" w:cs="Arial"/>
        </w:rPr>
        <w:t xml:space="preserve"> </w:t>
      </w:r>
      <w:r w:rsidR="1F9205F8" w:rsidRPr="5336026F">
        <w:rPr>
          <w:rFonts w:ascii="Arial" w:hAnsi="Arial" w:cs="Arial"/>
        </w:rPr>
        <w:t xml:space="preserve">did some </w:t>
      </w:r>
      <w:r w:rsidR="1F9205F8" w:rsidRPr="2F9EF579">
        <w:rPr>
          <w:rFonts w:ascii="Arial" w:hAnsi="Arial" w:cs="Arial"/>
        </w:rPr>
        <w:t xml:space="preserve">adjustments </w:t>
      </w:r>
      <w:r w:rsidR="1F9205F8" w:rsidRPr="7F5E4F87">
        <w:rPr>
          <w:rFonts w:ascii="Arial" w:hAnsi="Arial" w:cs="Arial"/>
        </w:rPr>
        <w:t xml:space="preserve">to get </w:t>
      </w:r>
      <w:r w:rsidR="1F9205F8" w:rsidRPr="0CEB9E94">
        <w:rPr>
          <w:rFonts w:ascii="Arial" w:hAnsi="Arial" w:cs="Arial"/>
        </w:rPr>
        <w:t xml:space="preserve">the 12v line </w:t>
      </w:r>
      <w:r w:rsidR="1F9205F8" w:rsidRPr="303DB49B">
        <w:rPr>
          <w:rFonts w:ascii="Arial" w:hAnsi="Arial" w:cs="Arial"/>
        </w:rPr>
        <w:t>working and</w:t>
      </w:r>
      <w:r w:rsidR="1F9205F8" w:rsidRPr="2F9EF579">
        <w:rPr>
          <w:rFonts w:ascii="Arial" w:hAnsi="Arial" w:cs="Arial"/>
        </w:rPr>
        <w:t xml:space="preserve"> ended up</w:t>
      </w:r>
      <w:r w:rsidR="02AAEEFE" w:rsidRPr="2F9EF579">
        <w:rPr>
          <w:rFonts w:ascii="Arial" w:hAnsi="Arial" w:cs="Arial"/>
        </w:rPr>
        <w:t xml:space="preserve"> </w:t>
      </w:r>
      <w:r w:rsidR="1F9205F8" w:rsidRPr="3DFF890D">
        <w:rPr>
          <w:rFonts w:ascii="Arial" w:hAnsi="Arial" w:cs="Arial"/>
        </w:rPr>
        <w:t xml:space="preserve">frying </w:t>
      </w:r>
      <w:r w:rsidR="1F9205F8" w:rsidRPr="4B8CD819">
        <w:rPr>
          <w:rFonts w:ascii="Arial" w:hAnsi="Arial" w:cs="Arial"/>
        </w:rPr>
        <w:t xml:space="preserve">the board </w:t>
      </w:r>
      <w:r w:rsidR="1F9205F8" w:rsidRPr="6EDEEE20">
        <w:rPr>
          <w:rFonts w:ascii="Arial" w:hAnsi="Arial" w:cs="Arial"/>
        </w:rPr>
        <w:t xml:space="preserve">and </w:t>
      </w:r>
      <w:r w:rsidR="1F9205F8" w:rsidRPr="017D1D5B">
        <w:rPr>
          <w:rFonts w:ascii="Arial" w:hAnsi="Arial" w:cs="Arial"/>
        </w:rPr>
        <w:t>it's</w:t>
      </w:r>
      <w:r w:rsidR="1F9205F8" w:rsidRPr="6EDEEE20">
        <w:rPr>
          <w:rFonts w:ascii="Arial" w:hAnsi="Arial" w:cs="Arial"/>
        </w:rPr>
        <w:t xml:space="preserve"> </w:t>
      </w:r>
      <w:r w:rsidR="1F9205F8" w:rsidRPr="401E56E0">
        <w:rPr>
          <w:rFonts w:ascii="Arial" w:hAnsi="Arial" w:cs="Arial"/>
        </w:rPr>
        <w:t>useless no</w:t>
      </w:r>
      <w:r w:rsidR="1F9205F8" w:rsidRPr="401E56E0">
        <w:rPr>
          <w:rFonts w:ascii="Arial" w:hAnsi="Arial" w:cs="Arial"/>
        </w:rPr>
        <w:t>w</w:t>
      </w:r>
      <w:r w:rsidR="1F9205F8" w:rsidRPr="611D19AE">
        <w:rPr>
          <w:rFonts w:ascii="Arial" w:hAnsi="Arial" w:cs="Arial"/>
        </w:rPr>
        <w:t>.</w:t>
      </w:r>
      <w:r w:rsidR="1F9205F8" w:rsidRPr="325C826E">
        <w:rPr>
          <w:rFonts w:ascii="Arial" w:hAnsi="Arial" w:cs="Arial"/>
        </w:rPr>
        <w:t xml:space="preserve"> </w:t>
      </w:r>
      <w:r w:rsidR="1F9205F8" w:rsidRPr="55AE9875">
        <w:rPr>
          <w:rFonts w:ascii="Arial" w:hAnsi="Arial" w:cs="Arial"/>
        </w:rPr>
        <w:t>This too will be f</w:t>
      </w:r>
      <w:r w:rsidR="683BFD3A" w:rsidRPr="55AE9875">
        <w:rPr>
          <w:rFonts w:ascii="Arial" w:hAnsi="Arial" w:cs="Arial"/>
        </w:rPr>
        <w:t xml:space="preserve">urther </w:t>
      </w:r>
      <w:r w:rsidR="683BFD3A" w:rsidRPr="7900AE7C">
        <w:rPr>
          <w:rFonts w:ascii="Arial" w:hAnsi="Arial" w:cs="Arial"/>
        </w:rPr>
        <w:t>discussed in the</w:t>
      </w:r>
      <w:r w:rsidR="683BFD3A" w:rsidRPr="07614211">
        <w:rPr>
          <w:rFonts w:ascii="Arial" w:hAnsi="Arial" w:cs="Arial"/>
        </w:rPr>
        <w:t xml:space="preserve"> failure </w:t>
      </w:r>
      <w:r w:rsidR="683BFD3A" w:rsidRPr="70C9368D">
        <w:rPr>
          <w:rFonts w:ascii="Arial" w:hAnsi="Arial" w:cs="Arial"/>
        </w:rPr>
        <w:t>analysis section</w:t>
      </w:r>
      <w:r w:rsidR="683BFD3A" w:rsidRPr="70843F9E">
        <w:rPr>
          <w:rFonts w:ascii="Arial" w:hAnsi="Arial" w:cs="Arial"/>
        </w:rPr>
        <w:t>.</w:t>
      </w:r>
    </w:p>
    <w:p w14:paraId="4673D4CA" w14:textId="40AAA1D4" w:rsidR="5AD230E6" w:rsidRDefault="5AD230E6" w:rsidP="5AD230E6">
      <w:pPr>
        <w:pStyle w:val="BodyText"/>
        <w:rPr>
          <w:rFonts w:ascii="Arial" w:hAnsi="Arial" w:cs="Arial"/>
        </w:rPr>
      </w:pPr>
    </w:p>
    <w:p w14:paraId="02F0C253" w14:textId="52D2D68F" w:rsidR="00FF690D" w:rsidRDefault="00FF690D" w:rsidP="00B03EA9">
      <w:pPr>
        <w:pStyle w:val="BodyText"/>
        <w:keepNext/>
        <w:jc w:val="center"/>
      </w:pPr>
    </w:p>
    <w:p w14:paraId="43F99A7C" w14:textId="22263DEA" w:rsidR="00B03EA9" w:rsidRDefault="00B03EA9" w:rsidP="00243440">
      <w:pPr>
        <w:pStyle w:val="Caption"/>
        <w:framePr w:wrap="around" w:xAlign="center" w:y="5977"/>
        <w:jc w:val="both"/>
      </w:pPr>
      <w:bookmarkStart w:id="9" w:name="_Toc121081875"/>
      <w:bookmarkStart w:id="10" w:name="_Toc121086116"/>
      <w:r>
        <w:t xml:space="preserve">Figure </w:t>
      </w:r>
      <w:fldSimple w:instr=" SEQ Figure \* ARABIC ">
        <w:r w:rsidR="00DF19C9">
          <w:rPr>
            <w:noProof/>
          </w:rPr>
          <w:t>1</w:t>
        </w:r>
      </w:fldSimple>
      <w:r>
        <w:rPr>
          <w:noProof/>
        </w:rPr>
        <w:t xml:space="preserve"> </w:t>
      </w:r>
      <w:r w:rsidRPr="00D800A4">
        <w:rPr>
          <w:b w:val="0"/>
          <w:bCs w:val="0"/>
          <w:noProof/>
        </w:rPr>
        <w:t>Buck Converters PCB Design</w:t>
      </w:r>
      <w:bookmarkEnd w:id="9"/>
      <w:bookmarkEnd w:id="10"/>
    </w:p>
    <w:p w14:paraId="3D9D9980" w14:textId="58C71C90" w:rsidR="00B03EA9" w:rsidRPr="00485A4D" w:rsidRDefault="00B03EA9" w:rsidP="00485A4D">
      <w:pPr>
        <w:pStyle w:val="BodyText"/>
        <w:jc w:val="center"/>
      </w:pPr>
      <w:r>
        <w:rPr>
          <w:noProof/>
        </w:rPr>
        <w:drawing>
          <wp:inline distT="0" distB="0" distL="0" distR="0" wp14:anchorId="50804447" wp14:editId="0E6A47BA">
            <wp:extent cx="3288983" cy="3631510"/>
            <wp:effectExtent l="0" t="0" r="0" b="0"/>
            <wp:docPr id="1130747525" name="Picture 11307475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47525" name="Picture 1130747525"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88983" cy="3631510"/>
                    </a:xfrm>
                    <a:prstGeom prst="rect">
                      <a:avLst/>
                    </a:prstGeom>
                  </pic:spPr>
                </pic:pic>
              </a:graphicData>
            </a:graphic>
          </wp:inline>
        </w:drawing>
      </w:r>
    </w:p>
    <w:p w14:paraId="1796702E" w14:textId="77777777" w:rsidR="00B03EA9" w:rsidRDefault="00B03EA9" w:rsidP="5AB27CC4">
      <w:pPr>
        <w:pStyle w:val="BodyText"/>
        <w:rPr>
          <w:b/>
        </w:rPr>
      </w:pPr>
    </w:p>
    <w:p w14:paraId="7F74E37C" w14:textId="77777777" w:rsidR="000A7A7A" w:rsidRDefault="4C6C9F61" w:rsidP="000A7A7A">
      <w:pPr>
        <w:pStyle w:val="BodyText"/>
        <w:keepNext/>
        <w:jc w:val="center"/>
      </w:pPr>
      <w:r>
        <w:rPr>
          <w:noProof/>
        </w:rPr>
        <w:lastRenderedPageBreak/>
        <w:drawing>
          <wp:inline distT="0" distB="0" distL="0" distR="0" wp14:anchorId="4D736D5F" wp14:editId="793BBE1C">
            <wp:extent cx="4572000" cy="3019425"/>
            <wp:effectExtent l="0" t="0" r="0" b="0"/>
            <wp:docPr id="53365938" name="Picture 5336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019425"/>
                    </a:xfrm>
                    <a:prstGeom prst="rect">
                      <a:avLst/>
                    </a:prstGeom>
                  </pic:spPr>
                </pic:pic>
              </a:graphicData>
            </a:graphic>
          </wp:inline>
        </w:drawing>
      </w:r>
    </w:p>
    <w:p w14:paraId="378139FD" w14:textId="6CB86EF3" w:rsidR="17201733" w:rsidRDefault="000A7A7A" w:rsidP="00243440">
      <w:pPr>
        <w:pStyle w:val="Caption"/>
        <w:framePr w:wrap="around" w:xAlign="center" w:y="15"/>
      </w:pPr>
      <w:bookmarkStart w:id="11" w:name="_Toc121081876"/>
      <w:bookmarkStart w:id="12" w:name="_Toc121086117"/>
      <w:r>
        <w:t xml:space="preserve">Figure </w:t>
      </w:r>
      <w:fldSimple w:instr=" SEQ Figure \* ARABIC ">
        <w:r w:rsidR="00DF19C9">
          <w:rPr>
            <w:noProof/>
          </w:rPr>
          <w:t>2</w:t>
        </w:r>
      </w:fldSimple>
      <w:r>
        <w:rPr>
          <w:noProof/>
        </w:rPr>
        <w:t xml:space="preserve"> </w:t>
      </w:r>
      <w:r w:rsidRPr="00931A3B">
        <w:rPr>
          <w:b w:val="0"/>
          <w:bCs w:val="0"/>
          <w:noProof/>
        </w:rPr>
        <w:t>Buck Converters Circuit</w:t>
      </w:r>
      <w:bookmarkEnd w:id="11"/>
      <w:bookmarkEnd w:id="12"/>
    </w:p>
    <w:p w14:paraId="79B5E23E" w14:textId="06761031" w:rsidR="79DA90D7" w:rsidRDefault="79DA90D7" w:rsidP="79DA90D7">
      <w:pPr>
        <w:pStyle w:val="BodyText"/>
      </w:pPr>
    </w:p>
    <w:p w14:paraId="4FAD4C20" w14:textId="77777777" w:rsidR="00243440" w:rsidRDefault="00243440" w:rsidP="000A7A7A">
      <w:pPr>
        <w:pStyle w:val="BodyText"/>
        <w:keepNext/>
        <w:jc w:val="center"/>
      </w:pPr>
    </w:p>
    <w:p w14:paraId="462B9F78" w14:textId="77777777" w:rsidR="000A7A7A" w:rsidRDefault="6B8CEA34" w:rsidP="000A7A7A">
      <w:pPr>
        <w:pStyle w:val="BodyText"/>
        <w:keepNext/>
        <w:jc w:val="center"/>
      </w:pPr>
      <w:r>
        <w:rPr>
          <w:noProof/>
        </w:rPr>
        <w:drawing>
          <wp:inline distT="0" distB="0" distL="0" distR="0" wp14:anchorId="2913E803" wp14:editId="36960A41">
            <wp:extent cx="2945368" cy="4133850"/>
            <wp:effectExtent l="0" t="0" r="7620" b="0"/>
            <wp:docPr id="1328240203" name="Picture 132824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63553" cy="4159373"/>
                    </a:xfrm>
                    <a:prstGeom prst="rect">
                      <a:avLst/>
                    </a:prstGeom>
                  </pic:spPr>
                </pic:pic>
              </a:graphicData>
            </a:graphic>
          </wp:inline>
        </w:drawing>
      </w:r>
    </w:p>
    <w:p w14:paraId="4C7AB68F" w14:textId="0CC7C0FD" w:rsidR="6B8CEA34" w:rsidRDefault="000A7A7A" w:rsidP="00243440">
      <w:pPr>
        <w:pStyle w:val="Caption"/>
        <w:framePr w:wrap="around" w:xAlign="center"/>
        <w:jc w:val="both"/>
      </w:pPr>
      <w:bookmarkStart w:id="13" w:name="_Toc121081877"/>
      <w:bookmarkStart w:id="14" w:name="_Toc121086118"/>
      <w:r>
        <w:t xml:space="preserve">Figure </w:t>
      </w:r>
      <w:fldSimple w:instr=" SEQ Figure \* ARABIC ">
        <w:r w:rsidR="00DF19C9">
          <w:rPr>
            <w:noProof/>
          </w:rPr>
          <w:t>3</w:t>
        </w:r>
      </w:fldSimple>
      <w:r>
        <w:rPr>
          <w:noProof/>
        </w:rPr>
        <w:t xml:space="preserve"> </w:t>
      </w:r>
      <w:r w:rsidRPr="00A0133D">
        <w:rPr>
          <w:b w:val="0"/>
          <w:bCs w:val="0"/>
          <w:noProof/>
        </w:rPr>
        <w:t>BMS Circuit</w:t>
      </w:r>
      <w:bookmarkEnd w:id="13"/>
      <w:bookmarkEnd w:id="14"/>
    </w:p>
    <w:p w14:paraId="3BFF8321" w14:textId="34E350ED" w:rsidR="66C2E548" w:rsidRDefault="66C2E548" w:rsidP="66C2E548">
      <w:pPr>
        <w:pStyle w:val="BodyText"/>
      </w:pPr>
    </w:p>
    <w:p w14:paraId="6348E0A7" w14:textId="408F7A0E" w:rsidR="66C2E548" w:rsidRDefault="66C2E548" w:rsidP="66C2E548">
      <w:pPr>
        <w:pStyle w:val="BodyText"/>
      </w:pPr>
    </w:p>
    <w:p w14:paraId="4810F806" w14:textId="77777777" w:rsidR="005118DB" w:rsidRDefault="6B8CEA34" w:rsidP="003F20F1">
      <w:pPr>
        <w:pStyle w:val="BodyText"/>
        <w:keepNext/>
        <w:jc w:val="center"/>
      </w:pPr>
      <w:r>
        <w:rPr>
          <w:noProof/>
        </w:rPr>
        <w:lastRenderedPageBreak/>
        <w:drawing>
          <wp:inline distT="0" distB="0" distL="0" distR="0" wp14:anchorId="0752FEA0" wp14:editId="4E184097">
            <wp:extent cx="4572000" cy="4562475"/>
            <wp:effectExtent l="0" t="0" r="0" b="0"/>
            <wp:docPr id="556069626" name="Picture 55606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14:paraId="16D3D24D" w14:textId="32591759" w:rsidR="0256FFB6" w:rsidRDefault="005118DB" w:rsidP="00243440">
      <w:pPr>
        <w:pStyle w:val="Caption"/>
        <w:framePr w:wrap="around" w:xAlign="center"/>
        <w:jc w:val="both"/>
      </w:pPr>
      <w:bookmarkStart w:id="15" w:name="_Toc121081878"/>
      <w:bookmarkStart w:id="16" w:name="_Toc121086119"/>
      <w:r>
        <w:t xml:space="preserve">Figure </w:t>
      </w:r>
      <w:fldSimple w:instr=" SEQ Figure \* ARABIC ">
        <w:r w:rsidR="00DF19C9">
          <w:rPr>
            <w:noProof/>
          </w:rPr>
          <w:t>4</w:t>
        </w:r>
      </w:fldSimple>
      <w:r>
        <w:rPr>
          <w:noProof/>
        </w:rPr>
        <w:t xml:space="preserve"> </w:t>
      </w:r>
      <w:r w:rsidRPr="00A6470E">
        <w:rPr>
          <w:b w:val="0"/>
          <w:bCs w:val="0"/>
          <w:noProof/>
        </w:rPr>
        <w:t>BMS PCB Design</w:t>
      </w:r>
      <w:bookmarkEnd w:id="15"/>
      <w:bookmarkEnd w:id="16"/>
    </w:p>
    <w:p w14:paraId="182D868C" w14:textId="1102B63C" w:rsidR="77E51906" w:rsidRDefault="77E51906" w:rsidP="77E51906">
      <w:pPr>
        <w:pStyle w:val="BodyText"/>
        <w:rPr>
          <w:rFonts w:ascii="Arial" w:hAnsi="Arial" w:cs="Arial"/>
        </w:rPr>
      </w:pPr>
    </w:p>
    <w:p w14:paraId="51AF7396" w14:textId="6125BF57" w:rsidR="662A9FDD" w:rsidRDefault="662A9FDD" w:rsidP="662A9FDD">
      <w:pPr>
        <w:pStyle w:val="BodyText"/>
        <w:rPr>
          <w:rFonts w:ascii="Arial" w:hAnsi="Arial" w:cs="Arial"/>
        </w:rPr>
      </w:pPr>
    </w:p>
    <w:p w14:paraId="681D7B74" w14:textId="7B17BE84" w:rsidR="63FE56B6" w:rsidRDefault="63FE56B6" w:rsidP="662A9FDD">
      <w:pPr>
        <w:pStyle w:val="BodyText"/>
        <w:rPr>
          <w:rFonts w:ascii="Arial" w:hAnsi="Arial" w:cs="Arial"/>
          <w:b/>
        </w:rPr>
      </w:pPr>
      <w:r w:rsidRPr="40914770">
        <w:rPr>
          <w:rFonts w:ascii="Arial" w:hAnsi="Arial" w:cs="Arial"/>
          <w:b/>
        </w:rPr>
        <w:t>Motor Driver Subsystem</w:t>
      </w:r>
    </w:p>
    <w:p w14:paraId="6E50050C" w14:textId="18A851BF" w:rsidR="78873227" w:rsidRDefault="2263C5FE" w:rsidP="00D3165E">
      <w:pPr>
        <w:pStyle w:val="BodyText"/>
        <w:numPr>
          <w:ilvl w:val="0"/>
          <w:numId w:val="3"/>
        </w:numPr>
        <w:rPr>
          <w:rFonts w:ascii="Arial" w:hAnsi="Arial" w:cs="Arial"/>
        </w:rPr>
      </w:pPr>
      <w:r w:rsidRPr="7415111B">
        <w:rPr>
          <w:rFonts w:ascii="Arial" w:hAnsi="Arial" w:cs="Arial"/>
        </w:rPr>
        <w:t xml:space="preserve">The Motor </w:t>
      </w:r>
      <w:r w:rsidRPr="455479DB">
        <w:rPr>
          <w:rFonts w:ascii="Arial" w:hAnsi="Arial" w:cs="Arial"/>
        </w:rPr>
        <w:t xml:space="preserve">Driver </w:t>
      </w:r>
      <w:r w:rsidRPr="5D380EA9">
        <w:rPr>
          <w:rFonts w:ascii="Arial" w:hAnsi="Arial" w:cs="Arial"/>
        </w:rPr>
        <w:t xml:space="preserve">subsystem </w:t>
      </w:r>
      <w:r w:rsidRPr="1985F4F6">
        <w:rPr>
          <w:rFonts w:ascii="Arial" w:hAnsi="Arial" w:cs="Arial"/>
        </w:rPr>
        <w:t>would be taking in</w:t>
      </w:r>
      <w:r w:rsidRPr="0EEAB845">
        <w:rPr>
          <w:rFonts w:ascii="Arial" w:hAnsi="Arial" w:cs="Arial"/>
        </w:rPr>
        <w:t xml:space="preserve"> the power </w:t>
      </w:r>
      <w:r w:rsidRPr="602A2104">
        <w:rPr>
          <w:rFonts w:ascii="Arial" w:hAnsi="Arial" w:cs="Arial"/>
        </w:rPr>
        <w:t xml:space="preserve">from the </w:t>
      </w:r>
      <w:r w:rsidRPr="037C370C">
        <w:rPr>
          <w:rFonts w:ascii="Arial" w:hAnsi="Arial" w:cs="Arial"/>
        </w:rPr>
        <w:t xml:space="preserve">12v buck </w:t>
      </w:r>
      <w:r w:rsidRPr="11098618">
        <w:rPr>
          <w:rFonts w:ascii="Arial" w:hAnsi="Arial" w:cs="Arial"/>
        </w:rPr>
        <w:t xml:space="preserve">converter </w:t>
      </w:r>
      <w:r w:rsidR="51FB9E3E" w:rsidRPr="6E857FFC">
        <w:rPr>
          <w:rFonts w:ascii="Arial" w:hAnsi="Arial" w:cs="Arial"/>
        </w:rPr>
        <w:t xml:space="preserve">as well as the 3.3v </w:t>
      </w:r>
      <w:r w:rsidR="51FB9E3E" w:rsidRPr="15E1E3D6">
        <w:rPr>
          <w:rFonts w:ascii="Arial" w:hAnsi="Arial" w:cs="Arial"/>
        </w:rPr>
        <w:t xml:space="preserve">for the </w:t>
      </w:r>
      <w:r w:rsidR="51FB9E3E" w:rsidRPr="236F32E2">
        <w:rPr>
          <w:rFonts w:ascii="Arial" w:hAnsi="Arial" w:cs="Arial"/>
        </w:rPr>
        <w:t xml:space="preserve">microcontroller </w:t>
      </w:r>
      <w:r w:rsidRPr="236F32E2">
        <w:rPr>
          <w:rFonts w:ascii="Arial" w:hAnsi="Arial" w:cs="Arial"/>
        </w:rPr>
        <w:t>and</w:t>
      </w:r>
      <w:r w:rsidRPr="11098618">
        <w:rPr>
          <w:rFonts w:ascii="Arial" w:hAnsi="Arial" w:cs="Arial"/>
        </w:rPr>
        <w:t xml:space="preserve"> </w:t>
      </w:r>
      <w:r w:rsidRPr="345B9C1F">
        <w:rPr>
          <w:rFonts w:ascii="Arial" w:hAnsi="Arial" w:cs="Arial"/>
        </w:rPr>
        <w:t xml:space="preserve">then </w:t>
      </w:r>
      <w:r w:rsidRPr="5A9FC481">
        <w:rPr>
          <w:rFonts w:ascii="Arial" w:hAnsi="Arial" w:cs="Arial"/>
        </w:rPr>
        <w:t xml:space="preserve">using the logic </w:t>
      </w:r>
      <w:r w:rsidRPr="2BDF2D41">
        <w:rPr>
          <w:rFonts w:ascii="Arial" w:hAnsi="Arial" w:cs="Arial"/>
        </w:rPr>
        <w:t xml:space="preserve">from the </w:t>
      </w:r>
      <w:r w:rsidRPr="0B7F2995">
        <w:rPr>
          <w:rFonts w:ascii="Arial" w:hAnsi="Arial" w:cs="Arial"/>
        </w:rPr>
        <w:t xml:space="preserve">microcontroller </w:t>
      </w:r>
      <w:r w:rsidR="7574C465" w:rsidRPr="0010A85C">
        <w:rPr>
          <w:rFonts w:ascii="Arial" w:hAnsi="Arial" w:cs="Arial"/>
        </w:rPr>
        <w:t xml:space="preserve">would allow </w:t>
      </w:r>
      <w:r w:rsidR="7574C465" w:rsidRPr="0E713BF0">
        <w:rPr>
          <w:rFonts w:ascii="Arial" w:hAnsi="Arial" w:cs="Arial"/>
        </w:rPr>
        <w:t>for</w:t>
      </w:r>
      <w:r w:rsidR="7574C465" w:rsidRPr="5FB0A4AF">
        <w:rPr>
          <w:rFonts w:ascii="Arial" w:hAnsi="Arial" w:cs="Arial"/>
        </w:rPr>
        <w:t xml:space="preserve"> the </w:t>
      </w:r>
      <w:r w:rsidR="7574C465" w:rsidRPr="584C7148">
        <w:rPr>
          <w:rFonts w:ascii="Arial" w:hAnsi="Arial" w:cs="Arial"/>
        </w:rPr>
        <w:t>H-</w:t>
      </w:r>
      <w:r w:rsidR="7574C465" w:rsidRPr="62A2B70A">
        <w:rPr>
          <w:rFonts w:ascii="Arial" w:hAnsi="Arial" w:cs="Arial"/>
        </w:rPr>
        <w:t>bridge to control</w:t>
      </w:r>
      <w:r w:rsidR="7574C465" w:rsidRPr="58077A59">
        <w:rPr>
          <w:rFonts w:ascii="Arial" w:hAnsi="Arial" w:cs="Arial"/>
        </w:rPr>
        <w:t xml:space="preserve"> the </w:t>
      </w:r>
      <w:r w:rsidR="7574C465" w:rsidRPr="2946E319">
        <w:rPr>
          <w:rFonts w:ascii="Arial" w:hAnsi="Arial" w:cs="Arial"/>
        </w:rPr>
        <w:t xml:space="preserve">direction </w:t>
      </w:r>
      <w:r w:rsidR="7574C465" w:rsidRPr="7A864BD8">
        <w:rPr>
          <w:rFonts w:ascii="Arial" w:hAnsi="Arial" w:cs="Arial"/>
        </w:rPr>
        <w:t>of spin of the</w:t>
      </w:r>
      <w:r w:rsidR="7574C465" w:rsidRPr="36D43225">
        <w:rPr>
          <w:rFonts w:ascii="Arial" w:hAnsi="Arial" w:cs="Arial"/>
        </w:rPr>
        <w:t xml:space="preserve"> motor. </w:t>
      </w:r>
      <w:r w:rsidR="7574C465" w:rsidRPr="2E57C347">
        <w:rPr>
          <w:rFonts w:ascii="Arial" w:hAnsi="Arial" w:cs="Arial"/>
        </w:rPr>
        <w:t xml:space="preserve">This was tested and </w:t>
      </w:r>
      <w:r w:rsidR="7574C465" w:rsidRPr="51A9D94E">
        <w:rPr>
          <w:rFonts w:ascii="Arial" w:hAnsi="Arial" w:cs="Arial"/>
        </w:rPr>
        <w:t xml:space="preserve">only </w:t>
      </w:r>
      <w:r w:rsidR="7574C465" w:rsidRPr="3149D5A2">
        <w:rPr>
          <w:rFonts w:ascii="Arial" w:hAnsi="Arial" w:cs="Arial"/>
        </w:rPr>
        <w:t xml:space="preserve">forward direction of the </w:t>
      </w:r>
      <w:r w:rsidR="7574C465" w:rsidRPr="549BEBA9">
        <w:rPr>
          <w:rFonts w:ascii="Arial" w:hAnsi="Arial" w:cs="Arial"/>
        </w:rPr>
        <w:t>motor was achieved</w:t>
      </w:r>
      <w:r w:rsidR="50D5D327" w:rsidRPr="0AE5F91E">
        <w:rPr>
          <w:rFonts w:ascii="Arial" w:hAnsi="Arial" w:cs="Arial"/>
        </w:rPr>
        <w:t>,</w:t>
      </w:r>
      <w:r w:rsidR="7574C465" w:rsidRPr="549BEBA9">
        <w:rPr>
          <w:rFonts w:ascii="Arial" w:hAnsi="Arial" w:cs="Arial"/>
        </w:rPr>
        <w:t xml:space="preserve"> and</w:t>
      </w:r>
      <w:r w:rsidR="7574C465" w:rsidRPr="25DB5469">
        <w:rPr>
          <w:rFonts w:ascii="Arial" w:hAnsi="Arial" w:cs="Arial"/>
        </w:rPr>
        <w:t xml:space="preserve"> </w:t>
      </w:r>
      <w:r w:rsidR="7574C465" w:rsidRPr="492D6A70">
        <w:rPr>
          <w:rFonts w:ascii="Arial" w:hAnsi="Arial" w:cs="Arial"/>
        </w:rPr>
        <w:t xml:space="preserve">it </w:t>
      </w:r>
      <w:r w:rsidR="4CA0EA27" w:rsidRPr="492D6A70">
        <w:rPr>
          <w:rFonts w:ascii="Arial" w:hAnsi="Arial" w:cs="Arial"/>
        </w:rPr>
        <w:t xml:space="preserve">was later found </w:t>
      </w:r>
      <w:r w:rsidR="4CA0EA27" w:rsidRPr="578DFE04">
        <w:rPr>
          <w:rFonts w:ascii="Arial" w:hAnsi="Arial" w:cs="Arial"/>
        </w:rPr>
        <w:t xml:space="preserve">that the </w:t>
      </w:r>
      <w:r w:rsidR="4CA0EA27" w:rsidRPr="086D6318">
        <w:rPr>
          <w:rFonts w:ascii="Arial" w:hAnsi="Arial" w:cs="Arial"/>
        </w:rPr>
        <w:t xml:space="preserve">NMOSs were </w:t>
      </w:r>
      <w:r w:rsidR="4CA0EA27" w:rsidRPr="2BBF791F">
        <w:rPr>
          <w:rFonts w:ascii="Arial" w:hAnsi="Arial" w:cs="Arial"/>
        </w:rPr>
        <w:t xml:space="preserve">not </w:t>
      </w:r>
      <w:r w:rsidR="4CA0EA27" w:rsidRPr="7CFEE1DE">
        <w:rPr>
          <w:rFonts w:ascii="Arial" w:hAnsi="Arial" w:cs="Arial"/>
        </w:rPr>
        <w:t>being turned on</w:t>
      </w:r>
      <w:r w:rsidR="4CA0EA27" w:rsidRPr="394CC82B">
        <w:rPr>
          <w:rFonts w:ascii="Arial" w:hAnsi="Arial" w:cs="Arial"/>
        </w:rPr>
        <w:t xml:space="preserve"> due to</w:t>
      </w:r>
      <w:r w:rsidR="4CA0EA27" w:rsidRPr="2EB18B7A">
        <w:rPr>
          <w:rFonts w:ascii="Arial" w:hAnsi="Arial" w:cs="Arial"/>
        </w:rPr>
        <w:t xml:space="preserve"> </w:t>
      </w:r>
      <w:r w:rsidR="4CA0EA27" w:rsidRPr="7FF0F439">
        <w:rPr>
          <w:rFonts w:ascii="Arial" w:hAnsi="Arial" w:cs="Arial"/>
        </w:rPr>
        <w:t xml:space="preserve">gate </w:t>
      </w:r>
      <w:r w:rsidR="4CA0EA27" w:rsidRPr="51305CF9">
        <w:rPr>
          <w:rFonts w:ascii="Arial" w:hAnsi="Arial" w:cs="Arial"/>
        </w:rPr>
        <w:t>voltage not being high</w:t>
      </w:r>
      <w:r w:rsidR="4CA0EA27" w:rsidRPr="74827300">
        <w:rPr>
          <w:rFonts w:ascii="Arial" w:hAnsi="Arial" w:cs="Arial"/>
        </w:rPr>
        <w:t xml:space="preserve"> enough.</w:t>
      </w:r>
      <w:r w:rsidR="4CA0EA27" w:rsidRPr="26351C9C">
        <w:rPr>
          <w:rFonts w:ascii="Arial" w:hAnsi="Arial" w:cs="Arial"/>
        </w:rPr>
        <w:t xml:space="preserve"> This will be </w:t>
      </w:r>
      <w:r w:rsidR="4CA0EA27" w:rsidRPr="2853EA6F">
        <w:rPr>
          <w:rFonts w:ascii="Arial" w:hAnsi="Arial" w:cs="Arial"/>
        </w:rPr>
        <w:t>discussed further in</w:t>
      </w:r>
      <w:r w:rsidR="4CA0EA27" w:rsidRPr="36B47E03">
        <w:rPr>
          <w:rFonts w:ascii="Arial" w:hAnsi="Arial" w:cs="Arial"/>
        </w:rPr>
        <w:t xml:space="preserve"> </w:t>
      </w:r>
      <w:r w:rsidR="3F9E5C2C" w:rsidRPr="0AE5F91E">
        <w:rPr>
          <w:rFonts w:ascii="Arial" w:hAnsi="Arial" w:cs="Arial"/>
        </w:rPr>
        <w:t xml:space="preserve">the </w:t>
      </w:r>
      <w:r w:rsidR="4CA0EA27" w:rsidRPr="36B47E03">
        <w:rPr>
          <w:rFonts w:ascii="Arial" w:hAnsi="Arial" w:cs="Arial"/>
        </w:rPr>
        <w:t xml:space="preserve">failure </w:t>
      </w:r>
      <w:r w:rsidR="4CA0EA27" w:rsidRPr="5A06940A">
        <w:rPr>
          <w:rFonts w:ascii="Arial" w:hAnsi="Arial" w:cs="Arial"/>
        </w:rPr>
        <w:t xml:space="preserve">analysis </w:t>
      </w:r>
      <w:r w:rsidR="4CA0EA27" w:rsidRPr="2B45FCCA">
        <w:rPr>
          <w:rFonts w:ascii="Arial" w:hAnsi="Arial" w:cs="Arial"/>
        </w:rPr>
        <w:t>section</w:t>
      </w:r>
      <w:r w:rsidR="30160A8F" w:rsidRPr="2B45FCCA">
        <w:rPr>
          <w:rFonts w:ascii="Arial" w:hAnsi="Arial" w:cs="Arial"/>
        </w:rPr>
        <w:t>.</w:t>
      </w:r>
    </w:p>
    <w:p w14:paraId="20278E83" w14:textId="74FDA9F2" w:rsidR="4E858847" w:rsidRDefault="4E858847" w:rsidP="1FC4F107">
      <w:pPr>
        <w:pStyle w:val="BodyText"/>
        <w:rPr>
          <w:rFonts w:ascii="Arial" w:hAnsi="Arial" w:cs="Arial"/>
        </w:rPr>
      </w:pPr>
    </w:p>
    <w:p w14:paraId="4BAC89C8" w14:textId="77777777" w:rsidR="003F20F1" w:rsidRDefault="09C70DD2" w:rsidP="003F20F1">
      <w:pPr>
        <w:pStyle w:val="BodyText"/>
        <w:keepNext/>
        <w:jc w:val="center"/>
      </w:pPr>
      <w:r>
        <w:rPr>
          <w:noProof/>
        </w:rPr>
        <w:lastRenderedPageBreak/>
        <w:drawing>
          <wp:inline distT="0" distB="0" distL="0" distR="0" wp14:anchorId="67A556CD" wp14:editId="3815503C">
            <wp:extent cx="4572000" cy="3752850"/>
            <wp:effectExtent l="0" t="0" r="0" b="0"/>
            <wp:docPr id="895176263" name="Picture 895176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3752850"/>
                    </a:xfrm>
                    <a:prstGeom prst="rect">
                      <a:avLst/>
                    </a:prstGeom>
                  </pic:spPr>
                </pic:pic>
              </a:graphicData>
            </a:graphic>
          </wp:inline>
        </w:drawing>
      </w:r>
    </w:p>
    <w:p w14:paraId="5501FC8F" w14:textId="148DE77D" w:rsidR="00FA617B" w:rsidRPr="0034447C" w:rsidRDefault="003F20F1" w:rsidP="00243440">
      <w:pPr>
        <w:pStyle w:val="Caption"/>
        <w:framePr w:wrap="around" w:xAlign="center"/>
      </w:pPr>
      <w:bookmarkStart w:id="17" w:name="_Toc121081879"/>
      <w:bookmarkStart w:id="18" w:name="_Toc121086120"/>
      <w:r>
        <w:t xml:space="preserve">Figure </w:t>
      </w:r>
      <w:fldSimple w:instr=" SEQ Figure \* ARABIC ">
        <w:r w:rsidR="00DF19C9">
          <w:rPr>
            <w:noProof/>
          </w:rPr>
          <w:t>5</w:t>
        </w:r>
      </w:fldSimple>
      <w:r>
        <w:rPr>
          <w:noProof/>
        </w:rPr>
        <w:t xml:space="preserve"> </w:t>
      </w:r>
      <w:r w:rsidRPr="000C02BE">
        <w:rPr>
          <w:b w:val="0"/>
          <w:bCs w:val="0"/>
          <w:noProof/>
        </w:rPr>
        <w:t>H-Bridge PCB Design</w:t>
      </w:r>
      <w:bookmarkEnd w:id="17"/>
      <w:bookmarkEnd w:id="18"/>
    </w:p>
    <w:p w14:paraId="59F7B592" w14:textId="252D346C" w:rsidR="00FA617B" w:rsidRPr="0034447C" w:rsidRDefault="00FA617B" w:rsidP="00F51283">
      <w:pPr>
        <w:pStyle w:val="BodyText"/>
      </w:pPr>
    </w:p>
    <w:p w14:paraId="066EDBA9" w14:textId="19137273" w:rsidR="00FA617B" w:rsidRDefault="00FA617B" w:rsidP="00F51283">
      <w:pPr>
        <w:pStyle w:val="BodyText"/>
      </w:pPr>
    </w:p>
    <w:p w14:paraId="7779A616" w14:textId="77777777" w:rsidR="00243440" w:rsidRPr="0034447C" w:rsidRDefault="00243440" w:rsidP="00F51283">
      <w:pPr>
        <w:pStyle w:val="BodyText"/>
      </w:pPr>
    </w:p>
    <w:p w14:paraId="28A6CC30" w14:textId="77777777" w:rsidR="003F20F1" w:rsidRDefault="09C70DD2" w:rsidP="00485A4D">
      <w:pPr>
        <w:pStyle w:val="BodyText"/>
        <w:keepNext/>
        <w:jc w:val="center"/>
      </w:pPr>
      <w:r>
        <w:rPr>
          <w:noProof/>
        </w:rPr>
        <w:drawing>
          <wp:inline distT="0" distB="0" distL="0" distR="0" wp14:anchorId="5CC52D7A" wp14:editId="4A084179">
            <wp:extent cx="4572000" cy="2676525"/>
            <wp:effectExtent l="0" t="0" r="0" b="0"/>
            <wp:docPr id="347081336" name="Picture 34708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15510861" w14:textId="6EE665AD" w:rsidR="003F20F1" w:rsidRPr="0034447C" w:rsidRDefault="003F20F1" w:rsidP="00243440">
      <w:pPr>
        <w:pStyle w:val="Caption"/>
        <w:framePr w:wrap="around" w:xAlign="center" w:y="30"/>
        <w:jc w:val="both"/>
      </w:pPr>
      <w:bookmarkStart w:id="19" w:name="_Toc121081880"/>
      <w:bookmarkStart w:id="20" w:name="_Toc121086121"/>
      <w:r>
        <w:t xml:space="preserve">Figure </w:t>
      </w:r>
      <w:fldSimple w:instr=" SEQ Figure \* ARABIC ">
        <w:r w:rsidR="00DF19C9">
          <w:rPr>
            <w:noProof/>
          </w:rPr>
          <w:t>6</w:t>
        </w:r>
      </w:fldSimple>
      <w:r>
        <w:rPr>
          <w:noProof/>
        </w:rPr>
        <w:t xml:space="preserve"> </w:t>
      </w:r>
      <w:r w:rsidRPr="009D32C4">
        <w:rPr>
          <w:b w:val="0"/>
          <w:bCs w:val="0"/>
          <w:noProof/>
        </w:rPr>
        <w:t>H-Bridge Circuit</w:t>
      </w:r>
      <w:bookmarkEnd w:id="19"/>
      <w:bookmarkEnd w:id="20"/>
    </w:p>
    <w:p w14:paraId="23CBA5AD" w14:textId="77777777" w:rsidR="002B7487" w:rsidRDefault="002B7487" w:rsidP="00F51283">
      <w:pPr>
        <w:pStyle w:val="BodyText"/>
        <w:rPr>
          <w:rFonts w:ascii="Arial" w:hAnsi="Arial" w:cs="Arial"/>
        </w:rPr>
      </w:pPr>
    </w:p>
    <w:p w14:paraId="0A7E83FD" w14:textId="77777777" w:rsidR="003F20F1" w:rsidRPr="0034447C" w:rsidRDefault="003F20F1" w:rsidP="00F51283">
      <w:pPr>
        <w:pStyle w:val="BodyText"/>
        <w:rPr>
          <w:rFonts w:ascii="Arial" w:hAnsi="Arial" w:cs="Arial"/>
        </w:rPr>
      </w:pPr>
    </w:p>
    <w:p w14:paraId="7A52E24A" w14:textId="40F5DFF4" w:rsidR="002B7487" w:rsidRPr="0034447C" w:rsidRDefault="000B4270" w:rsidP="002538AD">
      <w:pPr>
        <w:pStyle w:val="Heading2"/>
        <w:rPr>
          <w:rFonts w:ascii="Arial" w:hAnsi="Arial"/>
        </w:rPr>
      </w:pPr>
      <w:bookmarkStart w:id="21" w:name="_Toc121086066"/>
      <w:r>
        <w:rPr>
          <w:rFonts w:ascii="Arial" w:hAnsi="Arial"/>
        </w:rPr>
        <w:t>Subsystem Details</w:t>
      </w:r>
      <w:bookmarkEnd w:id="21"/>
    </w:p>
    <w:p w14:paraId="7232F422" w14:textId="5B981B9E" w:rsidR="002B7487" w:rsidRPr="0034447C" w:rsidRDefault="23533C6C" w:rsidP="19B3EE97">
      <w:pPr>
        <w:pStyle w:val="BodyText"/>
        <w:rPr>
          <w:rFonts w:ascii="Arial" w:hAnsi="Arial" w:cs="Arial"/>
          <w:b/>
          <w:bCs/>
        </w:rPr>
      </w:pPr>
      <w:r w:rsidRPr="19B3EE97">
        <w:rPr>
          <w:rFonts w:ascii="Arial" w:hAnsi="Arial" w:cs="Arial"/>
          <w:b/>
          <w:bCs/>
        </w:rPr>
        <w:t>Power Delivery Subsystem</w:t>
      </w:r>
    </w:p>
    <w:p w14:paraId="683B7F14" w14:textId="39F330E5" w:rsidR="002B7487" w:rsidRPr="0034447C" w:rsidRDefault="23533C6C" w:rsidP="00D3165E">
      <w:pPr>
        <w:pStyle w:val="BodyText"/>
        <w:numPr>
          <w:ilvl w:val="0"/>
          <w:numId w:val="2"/>
        </w:numPr>
        <w:rPr>
          <w:rFonts w:ascii="Arial" w:hAnsi="Arial" w:cs="Arial"/>
        </w:rPr>
      </w:pPr>
      <w:r w:rsidRPr="57A72661">
        <w:rPr>
          <w:rFonts w:ascii="Arial" w:hAnsi="Arial" w:cs="Arial"/>
        </w:rPr>
        <w:lastRenderedPageBreak/>
        <w:t xml:space="preserve">Two 22.2V </w:t>
      </w:r>
      <w:proofErr w:type="spellStart"/>
      <w:r w:rsidRPr="57A72661">
        <w:rPr>
          <w:rFonts w:ascii="Arial" w:hAnsi="Arial" w:cs="Arial"/>
        </w:rPr>
        <w:t>Lipo</w:t>
      </w:r>
      <w:proofErr w:type="spellEnd"/>
      <w:r w:rsidRPr="57A72661">
        <w:rPr>
          <w:rFonts w:ascii="Arial" w:hAnsi="Arial" w:cs="Arial"/>
        </w:rPr>
        <w:t xml:space="preserve"> batteries placed in </w:t>
      </w:r>
      <w:r w:rsidRPr="13F50CAE">
        <w:rPr>
          <w:rFonts w:ascii="Arial" w:hAnsi="Arial" w:cs="Arial"/>
        </w:rPr>
        <w:t xml:space="preserve">parallel </w:t>
      </w:r>
      <w:r w:rsidRPr="73950901">
        <w:rPr>
          <w:rFonts w:ascii="Arial" w:hAnsi="Arial" w:cs="Arial"/>
        </w:rPr>
        <w:t xml:space="preserve">would be </w:t>
      </w:r>
      <w:r w:rsidRPr="2BD8A17C">
        <w:rPr>
          <w:rFonts w:ascii="Arial" w:hAnsi="Arial" w:cs="Arial"/>
        </w:rPr>
        <w:t xml:space="preserve">fed into </w:t>
      </w:r>
      <w:r w:rsidRPr="3A393510">
        <w:rPr>
          <w:rFonts w:ascii="Arial" w:hAnsi="Arial" w:cs="Arial"/>
        </w:rPr>
        <w:t xml:space="preserve">the buck </w:t>
      </w:r>
      <w:r w:rsidRPr="0B789DD0">
        <w:rPr>
          <w:rFonts w:ascii="Arial" w:hAnsi="Arial" w:cs="Arial"/>
        </w:rPr>
        <w:t xml:space="preserve">converters </w:t>
      </w:r>
      <w:r w:rsidRPr="1905ECDC">
        <w:rPr>
          <w:rFonts w:ascii="Arial" w:hAnsi="Arial" w:cs="Arial"/>
        </w:rPr>
        <w:t xml:space="preserve">where then </w:t>
      </w:r>
      <w:r w:rsidRPr="0E6AB02B">
        <w:rPr>
          <w:rFonts w:ascii="Arial" w:hAnsi="Arial" w:cs="Arial"/>
        </w:rPr>
        <w:t>the</w:t>
      </w:r>
      <w:r w:rsidRPr="7B97FB8A">
        <w:rPr>
          <w:rFonts w:ascii="Arial" w:hAnsi="Arial" w:cs="Arial"/>
        </w:rPr>
        <w:t xml:space="preserve"> voltage would </w:t>
      </w:r>
      <w:r w:rsidRPr="05EE414D">
        <w:rPr>
          <w:rFonts w:ascii="Arial" w:hAnsi="Arial" w:cs="Arial"/>
        </w:rPr>
        <w:t xml:space="preserve">be </w:t>
      </w:r>
      <w:r w:rsidRPr="423C2799">
        <w:rPr>
          <w:rFonts w:ascii="Arial" w:hAnsi="Arial" w:cs="Arial"/>
        </w:rPr>
        <w:t>dropped</w:t>
      </w:r>
      <w:r w:rsidRPr="658E3DA0">
        <w:rPr>
          <w:rFonts w:ascii="Arial" w:hAnsi="Arial" w:cs="Arial"/>
        </w:rPr>
        <w:t xml:space="preserve"> or “</w:t>
      </w:r>
      <w:r w:rsidR="7560CD99" w:rsidRPr="5A1FBC67">
        <w:rPr>
          <w:rFonts w:ascii="Arial" w:hAnsi="Arial" w:cs="Arial"/>
        </w:rPr>
        <w:t>bucked” down to 12V</w:t>
      </w:r>
      <w:r w:rsidR="7560CD99" w:rsidRPr="5D56C5B1">
        <w:rPr>
          <w:rFonts w:ascii="Arial" w:hAnsi="Arial" w:cs="Arial"/>
        </w:rPr>
        <w:t xml:space="preserve"> </w:t>
      </w:r>
      <w:r w:rsidR="609685C9" w:rsidRPr="5717DBAE">
        <w:rPr>
          <w:rFonts w:ascii="Arial" w:hAnsi="Arial" w:cs="Arial"/>
        </w:rPr>
        <w:t xml:space="preserve">with a </w:t>
      </w:r>
      <w:r w:rsidR="609685C9" w:rsidRPr="7A69F1B5">
        <w:rPr>
          <w:rFonts w:ascii="Arial" w:hAnsi="Arial" w:cs="Arial"/>
        </w:rPr>
        <w:t xml:space="preserve">full </w:t>
      </w:r>
      <w:r w:rsidR="609685C9" w:rsidRPr="08CA854A">
        <w:rPr>
          <w:rFonts w:ascii="Arial" w:hAnsi="Arial" w:cs="Arial"/>
        </w:rPr>
        <w:t xml:space="preserve">load </w:t>
      </w:r>
      <w:r w:rsidR="609685C9" w:rsidRPr="410E1DC4">
        <w:rPr>
          <w:rFonts w:ascii="Arial" w:hAnsi="Arial" w:cs="Arial"/>
        </w:rPr>
        <w:t xml:space="preserve">current </w:t>
      </w:r>
      <w:r w:rsidR="609685C9" w:rsidRPr="4F6EB158">
        <w:rPr>
          <w:rFonts w:ascii="Arial" w:hAnsi="Arial" w:cs="Arial"/>
        </w:rPr>
        <w:t xml:space="preserve">of </w:t>
      </w:r>
      <w:r w:rsidR="609685C9" w:rsidRPr="23A02C73">
        <w:rPr>
          <w:rFonts w:ascii="Arial" w:hAnsi="Arial" w:cs="Arial"/>
        </w:rPr>
        <w:t>30A</w:t>
      </w:r>
      <w:r w:rsidR="7560CD99" w:rsidRPr="5717DBAE">
        <w:rPr>
          <w:rFonts w:ascii="Arial" w:hAnsi="Arial" w:cs="Arial"/>
        </w:rPr>
        <w:t xml:space="preserve"> </w:t>
      </w:r>
      <w:r w:rsidR="7560CD99" w:rsidRPr="5D56C5B1">
        <w:rPr>
          <w:rFonts w:ascii="Arial" w:hAnsi="Arial" w:cs="Arial"/>
        </w:rPr>
        <w:t>then</w:t>
      </w:r>
      <w:r w:rsidR="7560CD99" w:rsidRPr="67AD0B73">
        <w:rPr>
          <w:rFonts w:ascii="Arial" w:hAnsi="Arial" w:cs="Arial"/>
        </w:rPr>
        <w:t xml:space="preserve"> 5v and then </w:t>
      </w:r>
      <w:r w:rsidR="7560CD99" w:rsidRPr="0AFF217B">
        <w:rPr>
          <w:rFonts w:ascii="Arial" w:hAnsi="Arial" w:cs="Arial"/>
        </w:rPr>
        <w:t>3.</w:t>
      </w:r>
      <w:r w:rsidR="7560CD99" w:rsidRPr="2E513782">
        <w:rPr>
          <w:rFonts w:ascii="Arial" w:hAnsi="Arial" w:cs="Arial"/>
        </w:rPr>
        <w:t>3V</w:t>
      </w:r>
      <w:r w:rsidR="78D264A4" w:rsidRPr="74DF9532">
        <w:rPr>
          <w:rFonts w:ascii="Arial" w:hAnsi="Arial" w:cs="Arial"/>
        </w:rPr>
        <w:t xml:space="preserve"> </w:t>
      </w:r>
      <w:r w:rsidR="78D264A4" w:rsidRPr="547F9186">
        <w:rPr>
          <w:rFonts w:ascii="Arial" w:hAnsi="Arial" w:cs="Arial"/>
        </w:rPr>
        <w:t xml:space="preserve">both with </w:t>
      </w:r>
      <w:r w:rsidR="78D264A4" w:rsidRPr="25BEFA46">
        <w:rPr>
          <w:rFonts w:ascii="Arial" w:hAnsi="Arial" w:cs="Arial"/>
        </w:rPr>
        <w:t xml:space="preserve">full load </w:t>
      </w:r>
      <w:r w:rsidR="78D264A4" w:rsidRPr="4911104D">
        <w:rPr>
          <w:rFonts w:ascii="Arial" w:hAnsi="Arial" w:cs="Arial"/>
        </w:rPr>
        <w:t xml:space="preserve">currents </w:t>
      </w:r>
      <w:r w:rsidR="78D264A4" w:rsidRPr="5771A3E1">
        <w:rPr>
          <w:rFonts w:ascii="Arial" w:hAnsi="Arial" w:cs="Arial"/>
        </w:rPr>
        <w:t xml:space="preserve">of 2A </w:t>
      </w:r>
      <w:r w:rsidR="78D264A4" w:rsidRPr="4C0322A8">
        <w:rPr>
          <w:rFonts w:ascii="Arial" w:hAnsi="Arial" w:cs="Arial"/>
        </w:rPr>
        <w:t>each</w:t>
      </w:r>
      <w:r w:rsidR="7560CD99" w:rsidRPr="4C0322A8">
        <w:rPr>
          <w:rFonts w:ascii="Arial" w:hAnsi="Arial" w:cs="Arial"/>
        </w:rPr>
        <w:t>.</w:t>
      </w:r>
      <w:r w:rsidR="7560CD99" w:rsidRPr="2E513782">
        <w:rPr>
          <w:rFonts w:ascii="Arial" w:hAnsi="Arial" w:cs="Arial"/>
        </w:rPr>
        <w:t xml:space="preserve"> </w:t>
      </w:r>
      <w:r w:rsidR="7560CD99" w:rsidRPr="6D913029">
        <w:rPr>
          <w:rFonts w:ascii="Arial" w:hAnsi="Arial" w:cs="Arial"/>
        </w:rPr>
        <w:t xml:space="preserve">The DC </w:t>
      </w:r>
      <w:r w:rsidR="7560CD99" w:rsidRPr="34355C38">
        <w:rPr>
          <w:rFonts w:ascii="Arial" w:hAnsi="Arial" w:cs="Arial"/>
        </w:rPr>
        <w:t xml:space="preserve">wheel </w:t>
      </w:r>
      <w:r w:rsidR="7560CD99" w:rsidRPr="6D913029">
        <w:rPr>
          <w:rFonts w:ascii="Arial" w:hAnsi="Arial" w:cs="Arial"/>
        </w:rPr>
        <w:t>motors</w:t>
      </w:r>
      <w:r w:rsidR="7560CD99" w:rsidRPr="13021404">
        <w:rPr>
          <w:rFonts w:ascii="Arial" w:hAnsi="Arial" w:cs="Arial"/>
        </w:rPr>
        <w:t xml:space="preserve"> and</w:t>
      </w:r>
      <w:r w:rsidR="7560CD99" w:rsidRPr="336217B0">
        <w:rPr>
          <w:rFonts w:ascii="Arial" w:hAnsi="Arial" w:cs="Arial"/>
        </w:rPr>
        <w:t xml:space="preserve"> </w:t>
      </w:r>
      <w:r w:rsidR="7560CD99" w:rsidRPr="36542A0B">
        <w:rPr>
          <w:rFonts w:ascii="Arial" w:hAnsi="Arial" w:cs="Arial"/>
        </w:rPr>
        <w:t>gripper arm</w:t>
      </w:r>
      <w:r w:rsidR="7560CD99" w:rsidRPr="44B4BD9F">
        <w:rPr>
          <w:rFonts w:ascii="Arial" w:hAnsi="Arial" w:cs="Arial"/>
        </w:rPr>
        <w:t xml:space="preserve"> linear </w:t>
      </w:r>
      <w:r w:rsidR="7560CD99" w:rsidRPr="6806D3A6">
        <w:rPr>
          <w:rFonts w:ascii="Arial" w:hAnsi="Arial" w:cs="Arial"/>
        </w:rPr>
        <w:t>actuator both need</w:t>
      </w:r>
      <w:r w:rsidR="7560CD99" w:rsidRPr="0B58E9AE">
        <w:rPr>
          <w:rFonts w:ascii="Arial" w:hAnsi="Arial" w:cs="Arial"/>
        </w:rPr>
        <w:t xml:space="preserve"> </w:t>
      </w:r>
      <w:r w:rsidR="7560CD99" w:rsidRPr="7FEA6874">
        <w:rPr>
          <w:rFonts w:ascii="Arial" w:hAnsi="Arial" w:cs="Arial"/>
        </w:rPr>
        <w:t xml:space="preserve">12v </w:t>
      </w:r>
      <w:r w:rsidR="46389828" w:rsidRPr="7FEA6874">
        <w:rPr>
          <w:rFonts w:ascii="Arial" w:hAnsi="Arial" w:cs="Arial"/>
        </w:rPr>
        <w:t xml:space="preserve">to </w:t>
      </w:r>
      <w:r w:rsidR="46389828" w:rsidRPr="233C7E7C">
        <w:rPr>
          <w:rFonts w:ascii="Arial" w:hAnsi="Arial" w:cs="Arial"/>
        </w:rPr>
        <w:t>operate</w:t>
      </w:r>
      <w:r w:rsidR="1A0C00BA" w:rsidRPr="576C1536">
        <w:rPr>
          <w:rFonts w:ascii="Arial" w:hAnsi="Arial" w:cs="Arial"/>
        </w:rPr>
        <w:t>, the</w:t>
      </w:r>
      <w:r w:rsidR="1A0C00BA" w:rsidRPr="65CCA8CA">
        <w:rPr>
          <w:rFonts w:ascii="Arial" w:hAnsi="Arial" w:cs="Arial"/>
        </w:rPr>
        <w:t xml:space="preserve"> </w:t>
      </w:r>
      <w:r w:rsidR="1A0C00BA" w:rsidRPr="091EBED2">
        <w:rPr>
          <w:rFonts w:ascii="Arial" w:hAnsi="Arial" w:cs="Arial"/>
        </w:rPr>
        <w:t xml:space="preserve">raspberry pi </w:t>
      </w:r>
      <w:r w:rsidR="1A0C00BA" w:rsidRPr="62A61109">
        <w:rPr>
          <w:rFonts w:ascii="Arial" w:hAnsi="Arial" w:cs="Arial"/>
        </w:rPr>
        <w:t xml:space="preserve">and </w:t>
      </w:r>
      <w:r w:rsidR="1A0C00BA" w:rsidRPr="1121B15B">
        <w:rPr>
          <w:rFonts w:ascii="Arial" w:hAnsi="Arial" w:cs="Arial"/>
        </w:rPr>
        <w:t xml:space="preserve">gripper arm </w:t>
      </w:r>
      <w:r w:rsidR="1A0C00BA" w:rsidRPr="496549D5">
        <w:rPr>
          <w:rFonts w:ascii="Arial" w:hAnsi="Arial" w:cs="Arial"/>
        </w:rPr>
        <w:t>servo need</w:t>
      </w:r>
      <w:r w:rsidR="1A0C00BA" w:rsidRPr="39FE23E5">
        <w:rPr>
          <w:rFonts w:ascii="Arial" w:hAnsi="Arial" w:cs="Arial"/>
        </w:rPr>
        <w:t xml:space="preserve"> the 5v and </w:t>
      </w:r>
      <w:r w:rsidR="1A0C00BA" w:rsidRPr="5D5039EC">
        <w:rPr>
          <w:rFonts w:ascii="Arial" w:hAnsi="Arial" w:cs="Arial"/>
        </w:rPr>
        <w:t xml:space="preserve">the </w:t>
      </w:r>
      <w:r w:rsidR="1A0C00BA" w:rsidRPr="08A5427D">
        <w:rPr>
          <w:rFonts w:ascii="Arial" w:hAnsi="Arial" w:cs="Arial"/>
        </w:rPr>
        <w:t xml:space="preserve">various </w:t>
      </w:r>
      <w:r w:rsidR="1A0C00BA" w:rsidRPr="3C76B9EB">
        <w:rPr>
          <w:rFonts w:ascii="Arial" w:hAnsi="Arial" w:cs="Arial"/>
        </w:rPr>
        <w:t>microcontroller</w:t>
      </w:r>
      <w:r w:rsidR="6C097590" w:rsidRPr="3C76B9EB">
        <w:rPr>
          <w:rFonts w:ascii="Arial" w:hAnsi="Arial" w:cs="Arial"/>
        </w:rPr>
        <w:t>s</w:t>
      </w:r>
      <w:r w:rsidR="1A0C00BA" w:rsidRPr="0BDC4BC7">
        <w:rPr>
          <w:rFonts w:ascii="Arial" w:hAnsi="Arial" w:cs="Arial"/>
        </w:rPr>
        <w:t xml:space="preserve"> need </w:t>
      </w:r>
      <w:r w:rsidR="1A0C00BA" w:rsidRPr="68453ED0">
        <w:rPr>
          <w:rFonts w:ascii="Arial" w:hAnsi="Arial" w:cs="Arial"/>
        </w:rPr>
        <w:t xml:space="preserve">the </w:t>
      </w:r>
      <w:r w:rsidR="65B51A5D" w:rsidRPr="0DB622AB">
        <w:rPr>
          <w:rFonts w:ascii="Arial" w:hAnsi="Arial" w:cs="Arial"/>
        </w:rPr>
        <w:t>3.3v</w:t>
      </w:r>
      <w:r w:rsidR="65B51A5D" w:rsidRPr="1C16B63F">
        <w:rPr>
          <w:rFonts w:ascii="Arial" w:hAnsi="Arial" w:cs="Arial"/>
        </w:rPr>
        <w:t xml:space="preserve"> to operate.</w:t>
      </w:r>
      <w:r w:rsidR="1F7F6DDD" w:rsidRPr="453B79B7">
        <w:rPr>
          <w:rFonts w:ascii="Arial" w:hAnsi="Arial" w:cs="Arial"/>
        </w:rPr>
        <w:t xml:space="preserve"> </w:t>
      </w:r>
      <w:r w:rsidR="02F48E45" w:rsidRPr="51FB12E6">
        <w:rPr>
          <w:rFonts w:ascii="Arial" w:hAnsi="Arial" w:cs="Arial"/>
        </w:rPr>
        <w:t xml:space="preserve">A </w:t>
      </w:r>
      <w:r w:rsidR="33E29B1A" w:rsidRPr="51FB12E6">
        <w:rPr>
          <w:rFonts w:ascii="Arial" w:hAnsi="Arial" w:cs="Arial"/>
        </w:rPr>
        <w:t xml:space="preserve">major </w:t>
      </w:r>
      <w:r w:rsidR="33E29B1A" w:rsidRPr="0E48F933">
        <w:rPr>
          <w:rFonts w:ascii="Arial" w:hAnsi="Arial" w:cs="Arial"/>
        </w:rPr>
        <w:t>challenge</w:t>
      </w:r>
      <w:r w:rsidR="02F48E45" w:rsidRPr="1BE58AD8">
        <w:rPr>
          <w:rFonts w:ascii="Arial" w:hAnsi="Arial" w:cs="Arial"/>
        </w:rPr>
        <w:t xml:space="preserve"> </w:t>
      </w:r>
      <w:r w:rsidR="02F48E45" w:rsidRPr="2A461E6C">
        <w:rPr>
          <w:rFonts w:ascii="Arial" w:hAnsi="Arial" w:cs="Arial"/>
        </w:rPr>
        <w:t xml:space="preserve">was </w:t>
      </w:r>
      <w:r w:rsidR="02F48E45" w:rsidRPr="7B85872B">
        <w:rPr>
          <w:rFonts w:ascii="Arial" w:hAnsi="Arial" w:cs="Arial"/>
        </w:rPr>
        <w:t xml:space="preserve">being </w:t>
      </w:r>
      <w:r w:rsidR="02F48E45" w:rsidRPr="1ED79D33">
        <w:rPr>
          <w:rFonts w:ascii="Arial" w:hAnsi="Arial" w:cs="Arial"/>
        </w:rPr>
        <w:t>completely down on the 12v</w:t>
      </w:r>
      <w:r w:rsidR="02F48E45" w:rsidRPr="701705F2">
        <w:rPr>
          <w:rFonts w:ascii="Arial" w:hAnsi="Arial" w:cs="Arial"/>
        </w:rPr>
        <w:t xml:space="preserve"> line. </w:t>
      </w:r>
      <w:r w:rsidR="02F48E45" w:rsidRPr="2F9BF589">
        <w:rPr>
          <w:rFonts w:ascii="Arial" w:hAnsi="Arial" w:cs="Arial"/>
        </w:rPr>
        <w:t xml:space="preserve">As the 5v and 3.3v </w:t>
      </w:r>
      <w:r w:rsidR="02F48E45" w:rsidRPr="20F66B06">
        <w:rPr>
          <w:rFonts w:ascii="Arial" w:hAnsi="Arial" w:cs="Arial"/>
        </w:rPr>
        <w:t xml:space="preserve">outputs </w:t>
      </w:r>
      <w:r w:rsidR="0D3BFAC6" w:rsidRPr="4D5847C0">
        <w:rPr>
          <w:rFonts w:ascii="Arial" w:hAnsi="Arial" w:cs="Arial"/>
        </w:rPr>
        <w:t>relied</w:t>
      </w:r>
      <w:r w:rsidR="66DFFDCB" w:rsidRPr="02DA77FA">
        <w:rPr>
          <w:rFonts w:ascii="Arial" w:hAnsi="Arial" w:cs="Arial"/>
        </w:rPr>
        <w:t xml:space="preserve"> on the </w:t>
      </w:r>
      <w:r w:rsidR="66DFFDCB" w:rsidRPr="627A744D">
        <w:rPr>
          <w:rFonts w:ascii="Arial" w:hAnsi="Arial" w:cs="Arial"/>
        </w:rPr>
        <w:t xml:space="preserve">12v line to </w:t>
      </w:r>
      <w:r w:rsidR="66DFFDCB" w:rsidRPr="33B9DD0D">
        <w:rPr>
          <w:rFonts w:ascii="Arial" w:hAnsi="Arial" w:cs="Arial"/>
        </w:rPr>
        <w:t xml:space="preserve">work the </w:t>
      </w:r>
      <w:r w:rsidR="66DFFDCB" w:rsidRPr="570BF314">
        <w:rPr>
          <w:rFonts w:ascii="Arial" w:hAnsi="Arial" w:cs="Arial"/>
        </w:rPr>
        <w:t xml:space="preserve">entire </w:t>
      </w:r>
      <w:r w:rsidR="66DFFDCB" w:rsidRPr="21BA6CF5">
        <w:rPr>
          <w:rFonts w:ascii="Arial" w:hAnsi="Arial" w:cs="Arial"/>
        </w:rPr>
        <w:t>system was down</w:t>
      </w:r>
      <w:r w:rsidR="66DFFDCB" w:rsidRPr="67D04B6A">
        <w:rPr>
          <w:rFonts w:ascii="Arial" w:hAnsi="Arial" w:cs="Arial"/>
        </w:rPr>
        <w:t>. I was forced</w:t>
      </w:r>
      <w:r w:rsidR="66DFFDCB" w:rsidRPr="5299D208">
        <w:rPr>
          <w:rFonts w:ascii="Arial" w:hAnsi="Arial" w:cs="Arial"/>
        </w:rPr>
        <w:t xml:space="preserve"> to bypass the </w:t>
      </w:r>
      <w:r w:rsidR="66DFFDCB" w:rsidRPr="6AC25DC5">
        <w:rPr>
          <w:rFonts w:ascii="Arial" w:hAnsi="Arial" w:cs="Arial"/>
        </w:rPr>
        <w:t xml:space="preserve">12v line </w:t>
      </w:r>
      <w:r w:rsidR="66DFFDCB" w:rsidRPr="193DFE17">
        <w:rPr>
          <w:rFonts w:ascii="Arial" w:hAnsi="Arial" w:cs="Arial"/>
        </w:rPr>
        <w:t>and force 12v on</w:t>
      </w:r>
      <w:r w:rsidR="66DFFDCB" w:rsidRPr="51819691">
        <w:rPr>
          <w:rFonts w:ascii="Arial" w:hAnsi="Arial" w:cs="Arial"/>
        </w:rPr>
        <w:t xml:space="preserve"> to the 5v </w:t>
      </w:r>
      <w:r w:rsidR="66DFFDCB" w:rsidRPr="312192E5">
        <w:rPr>
          <w:rFonts w:ascii="Arial" w:hAnsi="Arial" w:cs="Arial"/>
        </w:rPr>
        <w:t xml:space="preserve">line that </w:t>
      </w:r>
      <w:r w:rsidR="66DFFDCB" w:rsidRPr="0260FBA5">
        <w:rPr>
          <w:rFonts w:ascii="Arial" w:hAnsi="Arial" w:cs="Arial"/>
        </w:rPr>
        <w:t xml:space="preserve">would be </w:t>
      </w:r>
      <w:r w:rsidR="66DFFDCB" w:rsidRPr="10C18F39">
        <w:rPr>
          <w:rFonts w:ascii="Arial" w:hAnsi="Arial" w:cs="Arial"/>
        </w:rPr>
        <w:t>passed to the 3</w:t>
      </w:r>
      <w:r w:rsidR="66DFFDCB" w:rsidRPr="70618B8C">
        <w:rPr>
          <w:rFonts w:ascii="Arial" w:hAnsi="Arial" w:cs="Arial"/>
        </w:rPr>
        <w:t>.3v line to work</w:t>
      </w:r>
      <w:r w:rsidR="66DFFDCB" w:rsidRPr="41A0F44C">
        <w:rPr>
          <w:rFonts w:ascii="Arial" w:hAnsi="Arial" w:cs="Arial"/>
        </w:rPr>
        <w:t>.</w:t>
      </w:r>
    </w:p>
    <w:p w14:paraId="2E0C36D5" w14:textId="5C5123FC" w:rsidR="002B7487" w:rsidRPr="0034447C" w:rsidRDefault="002B7487" w:rsidP="5F432207">
      <w:pPr>
        <w:pStyle w:val="BodyText"/>
        <w:rPr>
          <w:rFonts w:ascii="Arial" w:hAnsi="Arial" w:cs="Arial"/>
        </w:rPr>
      </w:pPr>
    </w:p>
    <w:p w14:paraId="0A966027" w14:textId="77777777" w:rsidR="003F20F1" w:rsidRDefault="69CD5B63" w:rsidP="003F20F1">
      <w:pPr>
        <w:pStyle w:val="BodyText"/>
        <w:keepNext/>
        <w:jc w:val="center"/>
      </w:pPr>
      <w:r>
        <w:rPr>
          <w:noProof/>
        </w:rPr>
        <w:drawing>
          <wp:inline distT="0" distB="0" distL="0" distR="0" wp14:anchorId="0802C96C" wp14:editId="7473AE55">
            <wp:extent cx="3429000" cy="4572000"/>
            <wp:effectExtent l="0" t="0" r="0" b="0"/>
            <wp:docPr id="355030426" name="Picture 355030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inline>
        </w:drawing>
      </w:r>
    </w:p>
    <w:p w14:paraId="62908F12" w14:textId="11D6C37C" w:rsidR="0FDA7F29" w:rsidRPr="0034447C" w:rsidRDefault="003F20F1" w:rsidP="00243440">
      <w:pPr>
        <w:pStyle w:val="Caption"/>
        <w:framePr w:wrap="around" w:xAlign="center"/>
        <w:jc w:val="both"/>
      </w:pPr>
      <w:bookmarkStart w:id="22" w:name="_Toc121081881"/>
      <w:bookmarkStart w:id="23" w:name="_Toc121086122"/>
      <w:r>
        <w:t xml:space="preserve">Figure </w:t>
      </w:r>
      <w:fldSimple w:instr=" SEQ Figure \* ARABIC ">
        <w:r w:rsidR="00DF19C9">
          <w:rPr>
            <w:noProof/>
          </w:rPr>
          <w:t>7</w:t>
        </w:r>
      </w:fldSimple>
      <w:r>
        <w:rPr>
          <w:noProof/>
        </w:rPr>
        <w:t xml:space="preserve"> </w:t>
      </w:r>
      <w:r w:rsidRPr="00CE779D">
        <w:rPr>
          <w:b w:val="0"/>
          <w:bCs w:val="0"/>
          <w:noProof/>
        </w:rPr>
        <w:t>Physical Buck Converters PCB</w:t>
      </w:r>
      <w:bookmarkEnd w:id="22"/>
      <w:bookmarkEnd w:id="23"/>
    </w:p>
    <w:p w14:paraId="380D80C2" w14:textId="29BABEE3" w:rsidR="002B7487" w:rsidRPr="0034447C" w:rsidRDefault="002B7487" w:rsidP="3A93D99A">
      <w:pPr>
        <w:pStyle w:val="BodyText"/>
        <w:rPr>
          <w:rFonts w:ascii="Arial" w:hAnsi="Arial" w:cs="Arial"/>
        </w:rPr>
      </w:pPr>
    </w:p>
    <w:p w14:paraId="54DE6885" w14:textId="77777777" w:rsidR="00243440" w:rsidRDefault="00243440" w:rsidP="00243440">
      <w:pPr>
        <w:pStyle w:val="BodyText"/>
        <w:ind w:left="720" w:firstLine="0"/>
        <w:rPr>
          <w:rFonts w:ascii="Arial" w:hAnsi="Arial" w:cs="Arial"/>
        </w:rPr>
      </w:pPr>
    </w:p>
    <w:p w14:paraId="5AA4A6CD" w14:textId="16A8A594" w:rsidR="366927E0" w:rsidRDefault="47DC1131" w:rsidP="00D3165E">
      <w:pPr>
        <w:pStyle w:val="BodyText"/>
        <w:numPr>
          <w:ilvl w:val="0"/>
          <w:numId w:val="2"/>
        </w:numPr>
        <w:rPr>
          <w:rFonts w:ascii="Arial" w:hAnsi="Arial" w:cs="Arial"/>
        </w:rPr>
      </w:pPr>
      <w:r w:rsidRPr="4CF4187C">
        <w:rPr>
          <w:rFonts w:ascii="Arial" w:hAnsi="Arial" w:cs="Arial"/>
        </w:rPr>
        <w:t>T</w:t>
      </w:r>
      <w:r w:rsidR="366927E0" w:rsidRPr="4CF4187C">
        <w:rPr>
          <w:rFonts w:ascii="Arial" w:hAnsi="Arial" w:cs="Arial"/>
        </w:rPr>
        <w:t>he</w:t>
      </w:r>
      <w:r w:rsidR="366927E0" w:rsidRPr="748B5BAA">
        <w:rPr>
          <w:rFonts w:ascii="Arial" w:hAnsi="Arial" w:cs="Arial"/>
        </w:rPr>
        <w:t xml:space="preserve"> BMS </w:t>
      </w:r>
      <w:r w:rsidR="366927E0" w:rsidRPr="30D941F7">
        <w:rPr>
          <w:rFonts w:ascii="Arial" w:hAnsi="Arial" w:cs="Arial"/>
        </w:rPr>
        <w:t xml:space="preserve">would </w:t>
      </w:r>
      <w:r w:rsidR="41D13476" w:rsidRPr="2651D0CE">
        <w:rPr>
          <w:rFonts w:ascii="Arial" w:hAnsi="Arial" w:cs="Arial"/>
        </w:rPr>
        <w:t xml:space="preserve">take in the range </w:t>
      </w:r>
      <w:r w:rsidR="41D13476" w:rsidRPr="7791398D">
        <w:rPr>
          <w:rFonts w:ascii="Arial" w:hAnsi="Arial" w:cs="Arial"/>
        </w:rPr>
        <w:t xml:space="preserve">of </w:t>
      </w:r>
      <w:r w:rsidR="6310F17C" w:rsidRPr="17D18918">
        <w:rPr>
          <w:rFonts w:ascii="Arial" w:hAnsi="Arial" w:cs="Arial"/>
        </w:rPr>
        <w:t>.1</w:t>
      </w:r>
      <w:r w:rsidR="41D13476" w:rsidRPr="17D18918">
        <w:rPr>
          <w:rFonts w:ascii="Arial" w:hAnsi="Arial" w:cs="Arial"/>
        </w:rPr>
        <w:t>A</w:t>
      </w:r>
      <w:r w:rsidR="41D13476" w:rsidRPr="7791398D">
        <w:rPr>
          <w:rFonts w:ascii="Arial" w:hAnsi="Arial" w:cs="Arial"/>
        </w:rPr>
        <w:t>-</w:t>
      </w:r>
      <w:r w:rsidR="41D13476" w:rsidRPr="1AE34F95">
        <w:rPr>
          <w:rFonts w:ascii="Arial" w:hAnsi="Arial" w:cs="Arial"/>
        </w:rPr>
        <w:t xml:space="preserve">10A </w:t>
      </w:r>
      <w:r w:rsidR="39CD3F27" w:rsidRPr="6EF5168D">
        <w:rPr>
          <w:rFonts w:ascii="Arial" w:hAnsi="Arial" w:cs="Arial"/>
        </w:rPr>
        <w:t xml:space="preserve">and </w:t>
      </w:r>
      <w:r w:rsidR="39CD3F27" w:rsidRPr="40347F4D">
        <w:rPr>
          <w:rFonts w:ascii="Arial" w:hAnsi="Arial" w:cs="Arial"/>
        </w:rPr>
        <w:t xml:space="preserve">150W </w:t>
      </w:r>
      <w:r w:rsidR="41D13476" w:rsidRPr="40347F4D">
        <w:rPr>
          <w:rFonts w:ascii="Arial" w:hAnsi="Arial" w:cs="Arial"/>
        </w:rPr>
        <w:t>charging</w:t>
      </w:r>
      <w:r w:rsidR="41D13476" w:rsidRPr="573135E1">
        <w:rPr>
          <w:rFonts w:ascii="Arial" w:hAnsi="Arial" w:cs="Arial"/>
        </w:rPr>
        <w:t xml:space="preserve"> from the </w:t>
      </w:r>
      <w:r w:rsidR="41D13476" w:rsidRPr="7A834BE8">
        <w:rPr>
          <w:rFonts w:ascii="Arial" w:hAnsi="Arial" w:cs="Arial"/>
        </w:rPr>
        <w:t>external charger</w:t>
      </w:r>
      <w:r w:rsidR="6081A732" w:rsidRPr="7C826599">
        <w:rPr>
          <w:rFonts w:ascii="Arial" w:hAnsi="Arial" w:cs="Arial"/>
        </w:rPr>
        <w:t xml:space="preserve"> </w:t>
      </w:r>
      <w:r w:rsidR="6081A732" w:rsidRPr="51CC1C2B">
        <w:rPr>
          <w:rFonts w:ascii="Arial" w:hAnsi="Arial" w:cs="Arial"/>
        </w:rPr>
        <w:t xml:space="preserve">and </w:t>
      </w:r>
      <w:r w:rsidR="6081A732" w:rsidRPr="7113E460">
        <w:rPr>
          <w:rFonts w:ascii="Arial" w:hAnsi="Arial" w:cs="Arial"/>
        </w:rPr>
        <w:t xml:space="preserve">then </w:t>
      </w:r>
      <w:r w:rsidR="6081A732" w:rsidRPr="51CC1C2B">
        <w:rPr>
          <w:rFonts w:ascii="Arial" w:hAnsi="Arial" w:cs="Arial"/>
        </w:rPr>
        <w:t>the</w:t>
      </w:r>
      <w:r w:rsidR="6081A732" w:rsidRPr="7113E460">
        <w:rPr>
          <w:rFonts w:ascii="Arial" w:hAnsi="Arial" w:cs="Arial"/>
        </w:rPr>
        <w:t xml:space="preserve"> </w:t>
      </w:r>
      <w:r w:rsidR="6081A732" w:rsidRPr="1465FA68">
        <w:rPr>
          <w:rFonts w:ascii="Arial" w:hAnsi="Arial" w:cs="Arial"/>
        </w:rPr>
        <w:t>balance wires from</w:t>
      </w:r>
      <w:r w:rsidR="6081A732" w:rsidRPr="37B8106F">
        <w:rPr>
          <w:rFonts w:ascii="Arial" w:hAnsi="Arial" w:cs="Arial"/>
        </w:rPr>
        <w:t xml:space="preserve"> the </w:t>
      </w:r>
      <w:proofErr w:type="spellStart"/>
      <w:r w:rsidR="6081A732" w:rsidRPr="17580CC3">
        <w:rPr>
          <w:rFonts w:ascii="Arial" w:hAnsi="Arial" w:cs="Arial"/>
        </w:rPr>
        <w:t>Lipo</w:t>
      </w:r>
      <w:proofErr w:type="spellEnd"/>
      <w:r w:rsidR="6081A732" w:rsidRPr="17580CC3">
        <w:rPr>
          <w:rFonts w:ascii="Arial" w:hAnsi="Arial" w:cs="Arial"/>
        </w:rPr>
        <w:t xml:space="preserve"> batteries themselves would be </w:t>
      </w:r>
      <w:r w:rsidR="6081A732" w:rsidRPr="25B8A057">
        <w:rPr>
          <w:rFonts w:ascii="Arial" w:hAnsi="Arial" w:cs="Arial"/>
        </w:rPr>
        <w:t xml:space="preserve">connected to the </w:t>
      </w:r>
      <w:r w:rsidR="6081A732" w:rsidRPr="24E55BCF">
        <w:rPr>
          <w:rFonts w:ascii="Arial" w:hAnsi="Arial" w:cs="Arial"/>
        </w:rPr>
        <w:t xml:space="preserve">BMS </w:t>
      </w:r>
      <w:r w:rsidR="6081A732" w:rsidRPr="483771D6">
        <w:rPr>
          <w:rFonts w:ascii="Arial" w:hAnsi="Arial" w:cs="Arial"/>
        </w:rPr>
        <w:t>PCB where the</w:t>
      </w:r>
      <w:r w:rsidR="6081A732" w:rsidRPr="79EA1B71">
        <w:rPr>
          <w:rFonts w:ascii="Arial" w:hAnsi="Arial" w:cs="Arial"/>
        </w:rPr>
        <w:t xml:space="preserve"> BMS would make </w:t>
      </w:r>
      <w:r w:rsidR="6081A732" w:rsidRPr="7D2124BB">
        <w:rPr>
          <w:rFonts w:ascii="Arial" w:hAnsi="Arial" w:cs="Arial"/>
        </w:rPr>
        <w:t>sure all cells</w:t>
      </w:r>
      <w:r w:rsidR="6081A732" w:rsidRPr="3564BD36">
        <w:rPr>
          <w:rFonts w:ascii="Arial" w:hAnsi="Arial" w:cs="Arial"/>
        </w:rPr>
        <w:t xml:space="preserve"> charge and </w:t>
      </w:r>
      <w:r w:rsidR="6081A732" w:rsidRPr="71B2A382">
        <w:rPr>
          <w:rFonts w:ascii="Arial" w:hAnsi="Arial" w:cs="Arial"/>
        </w:rPr>
        <w:t xml:space="preserve">discharge at the </w:t>
      </w:r>
      <w:r w:rsidR="6081A732" w:rsidRPr="1504B98A">
        <w:rPr>
          <w:rFonts w:ascii="Arial" w:hAnsi="Arial" w:cs="Arial"/>
        </w:rPr>
        <w:t xml:space="preserve">same rate </w:t>
      </w:r>
      <w:r w:rsidR="6081A732" w:rsidRPr="09963851">
        <w:rPr>
          <w:rFonts w:ascii="Arial" w:hAnsi="Arial" w:cs="Arial"/>
        </w:rPr>
        <w:t xml:space="preserve">ensuring battery health and </w:t>
      </w:r>
      <w:r w:rsidR="7F21FD97" w:rsidRPr="767E8CC1">
        <w:rPr>
          <w:rFonts w:ascii="Arial" w:hAnsi="Arial" w:cs="Arial"/>
        </w:rPr>
        <w:t>safety</w:t>
      </w:r>
      <w:r w:rsidR="6081A732" w:rsidRPr="3B48E1EC">
        <w:rPr>
          <w:rFonts w:ascii="Arial" w:hAnsi="Arial" w:cs="Arial"/>
        </w:rPr>
        <w:t>.</w:t>
      </w:r>
      <w:r w:rsidR="0CC0F78B" w:rsidRPr="62845A11">
        <w:rPr>
          <w:rFonts w:ascii="Arial" w:hAnsi="Arial" w:cs="Arial"/>
        </w:rPr>
        <w:t xml:space="preserve"> Each cell </w:t>
      </w:r>
      <w:r w:rsidR="0CC0F78B" w:rsidRPr="143703AD">
        <w:rPr>
          <w:rFonts w:ascii="Arial" w:hAnsi="Arial" w:cs="Arial"/>
        </w:rPr>
        <w:t>contains</w:t>
      </w:r>
      <w:r w:rsidR="0CC0F78B" w:rsidRPr="2C5F8F6A">
        <w:rPr>
          <w:rFonts w:ascii="Arial" w:hAnsi="Arial" w:cs="Arial"/>
        </w:rPr>
        <w:t xml:space="preserve"> </w:t>
      </w:r>
      <w:r w:rsidR="615DD302" w:rsidRPr="1051F8A8">
        <w:rPr>
          <w:rFonts w:ascii="Arial" w:hAnsi="Arial" w:cs="Arial"/>
        </w:rPr>
        <w:t>3.</w:t>
      </w:r>
      <w:r w:rsidR="615DD302" w:rsidRPr="1EB28C3C">
        <w:rPr>
          <w:rFonts w:ascii="Arial" w:hAnsi="Arial" w:cs="Arial"/>
        </w:rPr>
        <w:t xml:space="preserve">7V </w:t>
      </w:r>
      <w:r w:rsidR="615DD302" w:rsidRPr="13440B03">
        <w:rPr>
          <w:rFonts w:ascii="Arial" w:hAnsi="Arial" w:cs="Arial"/>
        </w:rPr>
        <w:t xml:space="preserve">which </w:t>
      </w:r>
      <w:r w:rsidR="615DD302" w:rsidRPr="3696210A">
        <w:rPr>
          <w:rFonts w:ascii="Arial" w:hAnsi="Arial" w:cs="Arial"/>
        </w:rPr>
        <w:t xml:space="preserve">totals to </w:t>
      </w:r>
      <w:r w:rsidR="615DD302" w:rsidRPr="07D589CA">
        <w:rPr>
          <w:rFonts w:ascii="Arial" w:hAnsi="Arial" w:cs="Arial"/>
        </w:rPr>
        <w:t>22.2v for</w:t>
      </w:r>
      <w:r w:rsidR="615DD302" w:rsidRPr="44237016">
        <w:rPr>
          <w:rFonts w:ascii="Arial" w:hAnsi="Arial" w:cs="Arial"/>
        </w:rPr>
        <w:t xml:space="preserve"> 6 cells.</w:t>
      </w:r>
    </w:p>
    <w:p w14:paraId="350C8F41" w14:textId="1ED47C64" w:rsidR="5B160F10" w:rsidRDefault="5B160F10" w:rsidP="1763F55D">
      <w:pPr>
        <w:pStyle w:val="BodyText"/>
        <w:ind w:firstLine="0"/>
        <w:rPr>
          <w:rFonts w:ascii="Arial" w:hAnsi="Arial" w:cs="Arial"/>
        </w:rPr>
      </w:pPr>
    </w:p>
    <w:p w14:paraId="605D0E86" w14:textId="77777777" w:rsidR="004A719C" w:rsidRDefault="3D1AAE96" w:rsidP="004A719C">
      <w:pPr>
        <w:pStyle w:val="BodyText"/>
        <w:keepNext/>
        <w:ind w:firstLine="0"/>
        <w:jc w:val="center"/>
      </w:pPr>
      <w:r>
        <w:rPr>
          <w:noProof/>
        </w:rPr>
        <w:lastRenderedPageBreak/>
        <w:drawing>
          <wp:inline distT="0" distB="0" distL="0" distR="0" wp14:anchorId="062B6089" wp14:editId="53D34D01">
            <wp:extent cx="3429000" cy="4572000"/>
            <wp:effectExtent l="0" t="0" r="0" b="0"/>
            <wp:docPr id="1003307761" name="Picture 1003307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inline>
        </w:drawing>
      </w:r>
    </w:p>
    <w:p w14:paraId="3AD3F6AD" w14:textId="1104FA5C" w:rsidR="002B7487" w:rsidRPr="0034447C" w:rsidRDefault="004A719C" w:rsidP="00243440">
      <w:pPr>
        <w:pStyle w:val="Caption"/>
        <w:framePr w:wrap="around" w:xAlign="center"/>
        <w:jc w:val="both"/>
      </w:pPr>
      <w:bookmarkStart w:id="24" w:name="_Toc121081882"/>
      <w:bookmarkStart w:id="25" w:name="_Toc121086123"/>
      <w:r>
        <w:t xml:space="preserve">Figure </w:t>
      </w:r>
      <w:fldSimple w:instr=" SEQ Figure \* ARABIC ">
        <w:r w:rsidR="00DF19C9">
          <w:rPr>
            <w:noProof/>
          </w:rPr>
          <w:t>8</w:t>
        </w:r>
      </w:fldSimple>
      <w:r>
        <w:rPr>
          <w:noProof/>
        </w:rPr>
        <w:t xml:space="preserve"> </w:t>
      </w:r>
      <w:r w:rsidRPr="00DE47FE">
        <w:rPr>
          <w:b w:val="0"/>
          <w:bCs w:val="0"/>
          <w:noProof/>
        </w:rPr>
        <w:t>Physical BMS PCB</w:t>
      </w:r>
      <w:bookmarkEnd w:id="24"/>
      <w:bookmarkEnd w:id="25"/>
    </w:p>
    <w:p w14:paraId="39E02A04" w14:textId="6C236DA9" w:rsidR="002B7487" w:rsidRPr="0034447C" w:rsidRDefault="002B7487" w:rsidP="3A6C9D94">
      <w:pPr>
        <w:pStyle w:val="BodyText"/>
        <w:ind w:firstLine="0"/>
        <w:rPr>
          <w:rFonts w:ascii="Arial" w:hAnsi="Arial" w:cs="Arial"/>
        </w:rPr>
      </w:pPr>
    </w:p>
    <w:p w14:paraId="66097F17" w14:textId="080926C3" w:rsidR="5363DF8F" w:rsidRDefault="366927E0" w:rsidP="1763F55D">
      <w:pPr>
        <w:pStyle w:val="BodyText"/>
        <w:ind w:firstLine="0"/>
        <w:rPr>
          <w:rFonts w:ascii="Arial" w:hAnsi="Arial" w:cs="Arial"/>
        </w:rPr>
      </w:pPr>
      <w:r w:rsidRPr="2DE72F9C">
        <w:rPr>
          <w:rFonts w:ascii="Arial" w:hAnsi="Arial" w:cs="Arial"/>
        </w:rPr>
        <w:t xml:space="preserve"> </w:t>
      </w:r>
    </w:p>
    <w:p w14:paraId="74CC7968" w14:textId="7B17BE84" w:rsidR="002B7487" w:rsidRPr="0034447C" w:rsidRDefault="60F2BD2B" w:rsidP="3CD4D937">
      <w:pPr>
        <w:pStyle w:val="BodyText"/>
        <w:rPr>
          <w:rFonts w:ascii="Arial" w:hAnsi="Arial" w:cs="Arial"/>
          <w:b/>
          <w:bCs/>
        </w:rPr>
      </w:pPr>
      <w:r w:rsidRPr="3CD4D937">
        <w:rPr>
          <w:rFonts w:ascii="Arial" w:hAnsi="Arial" w:cs="Arial"/>
          <w:b/>
          <w:bCs/>
        </w:rPr>
        <w:t>Motor Driver Subsystem</w:t>
      </w:r>
    </w:p>
    <w:p w14:paraId="3A3D0214" w14:textId="1D03E013" w:rsidR="002B7487" w:rsidRPr="0034447C" w:rsidRDefault="60F2BD2B" w:rsidP="00D3165E">
      <w:pPr>
        <w:pStyle w:val="BodyText"/>
        <w:numPr>
          <w:ilvl w:val="0"/>
          <w:numId w:val="3"/>
        </w:numPr>
        <w:rPr>
          <w:rFonts w:ascii="Arial" w:hAnsi="Arial" w:cs="Arial"/>
        </w:rPr>
      </w:pPr>
      <w:r w:rsidRPr="3CD4D937">
        <w:rPr>
          <w:rFonts w:ascii="Arial" w:hAnsi="Arial" w:cs="Arial"/>
        </w:rPr>
        <w:t>The Motor Driver subsystem</w:t>
      </w:r>
      <w:r w:rsidR="56AA5ABB" w:rsidRPr="33FDD6E2">
        <w:rPr>
          <w:rFonts w:ascii="Arial" w:hAnsi="Arial" w:cs="Arial"/>
        </w:rPr>
        <w:t xml:space="preserve"> </w:t>
      </w:r>
      <w:r w:rsidR="7B4F6CEA" w:rsidRPr="45A90D72">
        <w:rPr>
          <w:rFonts w:ascii="Arial" w:hAnsi="Arial" w:cs="Arial"/>
        </w:rPr>
        <w:t>receives</w:t>
      </w:r>
      <w:r w:rsidR="56AA5ABB" w:rsidRPr="574FECE9">
        <w:rPr>
          <w:rFonts w:ascii="Arial" w:hAnsi="Arial" w:cs="Arial"/>
        </w:rPr>
        <w:t xml:space="preserve"> </w:t>
      </w:r>
      <w:r w:rsidR="56AA5ABB" w:rsidRPr="2BC65EF3">
        <w:rPr>
          <w:rFonts w:ascii="Arial" w:hAnsi="Arial" w:cs="Arial"/>
        </w:rPr>
        <w:t xml:space="preserve">power </w:t>
      </w:r>
      <w:r w:rsidR="16E08498" w:rsidRPr="04E9061A">
        <w:rPr>
          <w:rFonts w:ascii="Arial" w:hAnsi="Arial" w:cs="Arial"/>
        </w:rPr>
        <w:t>for the</w:t>
      </w:r>
      <w:r w:rsidR="16E08498" w:rsidRPr="04E9061A">
        <w:rPr>
          <w:rFonts w:ascii="Arial" w:hAnsi="Arial" w:cs="Arial"/>
        </w:rPr>
        <w:t xml:space="preserve"> </w:t>
      </w:r>
      <w:r w:rsidR="16E08498" w:rsidRPr="797A84E0">
        <w:rPr>
          <w:rFonts w:ascii="Arial" w:hAnsi="Arial" w:cs="Arial"/>
        </w:rPr>
        <w:t xml:space="preserve">wheel </w:t>
      </w:r>
      <w:r w:rsidR="16E08498" w:rsidRPr="07DB1875">
        <w:rPr>
          <w:rFonts w:ascii="Arial" w:hAnsi="Arial" w:cs="Arial"/>
        </w:rPr>
        <w:t xml:space="preserve">motors </w:t>
      </w:r>
      <w:r w:rsidR="56AA5ABB" w:rsidRPr="07DB1875">
        <w:rPr>
          <w:rFonts w:ascii="Arial" w:hAnsi="Arial" w:cs="Arial"/>
        </w:rPr>
        <w:t>from</w:t>
      </w:r>
      <w:r w:rsidR="56AA5ABB" w:rsidRPr="2BC65EF3">
        <w:rPr>
          <w:rFonts w:ascii="Arial" w:hAnsi="Arial" w:cs="Arial"/>
        </w:rPr>
        <w:t xml:space="preserve"> the </w:t>
      </w:r>
      <w:r w:rsidR="56AA5ABB" w:rsidRPr="361CA4B5">
        <w:rPr>
          <w:rFonts w:ascii="Arial" w:hAnsi="Arial" w:cs="Arial"/>
        </w:rPr>
        <w:t xml:space="preserve">12v output </w:t>
      </w:r>
      <w:r w:rsidR="56AA5ABB" w:rsidRPr="447D3849">
        <w:rPr>
          <w:rFonts w:ascii="Arial" w:hAnsi="Arial" w:cs="Arial"/>
        </w:rPr>
        <w:t xml:space="preserve">of the buck </w:t>
      </w:r>
      <w:r w:rsidR="56AA5ABB" w:rsidRPr="2EB8714E">
        <w:rPr>
          <w:rFonts w:ascii="Arial" w:hAnsi="Arial" w:cs="Arial"/>
        </w:rPr>
        <w:t xml:space="preserve">converter </w:t>
      </w:r>
      <w:r w:rsidR="2628A19F" w:rsidRPr="2B2D2E7C">
        <w:rPr>
          <w:rFonts w:ascii="Arial" w:hAnsi="Arial" w:cs="Arial"/>
        </w:rPr>
        <w:t xml:space="preserve">and then uses </w:t>
      </w:r>
      <w:r w:rsidR="2628A19F" w:rsidRPr="2A59E9F4">
        <w:rPr>
          <w:rFonts w:ascii="Arial" w:hAnsi="Arial" w:cs="Arial"/>
        </w:rPr>
        <w:t xml:space="preserve">the 3.3v </w:t>
      </w:r>
      <w:r w:rsidR="2628A19F" w:rsidRPr="4DABFFFB">
        <w:rPr>
          <w:rFonts w:ascii="Arial" w:hAnsi="Arial" w:cs="Arial"/>
        </w:rPr>
        <w:t xml:space="preserve">output line for </w:t>
      </w:r>
      <w:r w:rsidR="2628A19F" w:rsidRPr="70FE1602">
        <w:rPr>
          <w:rFonts w:ascii="Arial" w:hAnsi="Arial" w:cs="Arial"/>
        </w:rPr>
        <w:t xml:space="preserve">the </w:t>
      </w:r>
      <w:r w:rsidR="2628A19F" w:rsidRPr="7901088B">
        <w:rPr>
          <w:rFonts w:ascii="Arial" w:hAnsi="Arial" w:cs="Arial"/>
        </w:rPr>
        <w:t>microcontroller. L</w:t>
      </w:r>
      <w:r w:rsidR="56AA5ABB" w:rsidRPr="7901088B">
        <w:rPr>
          <w:rFonts w:ascii="Arial" w:hAnsi="Arial" w:cs="Arial"/>
        </w:rPr>
        <w:t>ogic</w:t>
      </w:r>
      <w:r w:rsidR="56AA5ABB" w:rsidRPr="755C9D5C">
        <w:rPr>
          <w:rFonts w:ascii="Arial" w:hAnsi="Arial" w:cs="Arial"/>
        </w:rPr>
        <w:t xml:space="preserve"> from the </w:t>
      </w:r>
      <w:r w:rsidR="56AA5ABB" w:rsidRPr="50F24BDE">
        <w:rPr>
          <w:rFonts w:ascii="Arial" w:hAnsi="Arial" w:cs="Arial"/>
        </w:rPr>
        <w:t xml:space="preserve">microcontroller </w:t>
      </w:r>
      <w:r w:rsidR="2638BDF6" w:rsidRPr="58A104DF">
        <w:rPr>
          <w:rFonts w:ascii="Arial" w:hAnsi="Arial" w:cs="Arial"/>
        </w:rPr>
        <w:t xml:space="preserve">is </w:t>
      </w:r>
      <w:r w:rsidR="2638BDF6" w:rsidRPr="42DC3DE4">
        <w:rPr>
          <w:rFonts w:ascii="Arial" w:hAnsi="Arial" w:cs="Arial"/>
        </w:rPr>
        <w:t xml:space="preserve">used </w:t>
      </w:r>
      <w:r w:rsidR="56AA5ABB" w:rsidRPr="42DC3DE4">
        <w:rPr>
          <w:rFonts w:ascii="Arial" w:hAnsi="Arial" w:cs="Arial"/>
        </w:rPr>
        <w:t>to</w:t>
      </w:r>
      <w:r w:rsidR="56AA5ABB" w:rsidRPr="50F24BDE">
        <w:rPr>
          <w:rFonts w:ascii="Arial" w:hAnsi="Arial" w:cs="Arial"/>
        </w:rPr>
        <w:t xml:space="preserve"> </w:t>
      </w:r>
      <w:r w:rsidR="56AA5ABB" w:rsidRPr="0D40322B">
        <w:rPr>
          <w:rFonts w:ascii="Arial" w:hAnsi="Arial" w:cs="Arial"/>
        </w:rPr>
        <w:t xml:space="preserve">control the </w:t>
      </w:r>
      <w:r w:rsidR="56AA5ABB" w:rsidRPr="10324486">
        <w:rPr>
          <w:rFonts w:ascii="Arial" w:hAnsi="Arial" w:cs="Arial"/>
        </w:rPr>
        <w:t>“</w:t>
      </w:r>
      <w:r w:rsidR="56AA5ABB" w:rsidRPr="6171AD45">
        <w:rPr>
          <w:rFonts w:ascii="Arial" w:hAnsi="Arial" w:cs="Arial"/>
        </w:rPr>
        <w:t>gates”</w:t>
      </w:r>
      <w:r w:rsidR="56AA5ABB" w:rsidRPr="10324486">
        <w:rPr>
          <w:rFonts w:ascii="Arial" w:hAnsi="Arial" w:cs="Arial"/>
        </w:rPr>
        <w:t xml:space="preserve"> of</w:t>
      </w:r>
      <w:r w:rsidR="56AA5ABB" w:rsidRPr="6171AD45">
        <w:rPr>
          <w:rFonts w:ascii="Arial" w:hAnsi="Arial" w:cs="Arial"/>
        </w:rPr>
        <w:t xml:space="preserve"> the </w:t>
      </w:r>
      <w:r w:rsidR="56AA5ABB" w:rsidRPr="4111A999">
        <w:rPr>
          <w:rFonts w:ascii="Arial" w:hAnsi="Arial" w:cs="Arial"/>
        </w:rPr>
        <w:t xml:space="preserve">H-bridge to </w:t>
      </w:r>
      <w:r w:rsidR="6DACEE99" w:rsidRPr="2CD27FFA">
        <w:rPr>
          <w:rFonts w:ascii="Arial" w:hAnsi="Arial" w:cs="Arial"/>
        </w:rPr>
        <w:t xml:space="preserve">then </w:t>
      </w:r>
      <w:r w:rsidR="56AA5ABB" w:rsidRPr="4330776C">
        <w:rPr>
          <w:rFonts w:ascii="Arial" w:hAnsi="Arial" w:cs="Arial"/>
        </w:rPr>
        <w:t>control</w:t>
      </w:r>
      <w:r w:rsidR="56AA5ABB" w:rsidRPr="4111A999">
        <w:rPr>
          <w:rFonts w:ascii="Arial" w:hAnsi="Arial" w:cs="Arial"/>
        </w:rPr>
        <w:t xml:space="preserve"> </w:t>
      </w:r>
      <w:r w:rsidR="56AA5ABB" w:rsidRPr="12511259">
        <w:rPr>
          <w:rFonts w:ascii="Arial" w:hAnsi="Arial" w:cs="Arial"/>
        </w:rPr>
        <w:t xml:space="preserve">which direction </w:t>
      </w:r>
      <w:r w:rsidR="56AA5ABB" w:rsidRPr="35A32860">
        <w:rPr>
          <w:rFonts w:ascii="Arial" w:hAnsi="Arial" w:cs="Arial"/>
        </w:rPr>
        <w:t xml:space="preserve">the </w:t>
      </w:r>
      <w:r w:rsidR="65A2D859" w:rsidRPr="462289C7">
        <w:rPr>
          <w:rFonts w:ascii="Arial" w:hAnsi="Arial" w:cs="Arial"/>
        </w:rPr>
        <w:t>DC motor</w:t>
      </w:r>
      <w:r w:rsidR="65A2D859" w:rsidRPr="22D073C0">
        <w:rPr>
          <w:rFonts w:ascii="Arial" w:hAnsi="Arial" w:cs="Arial"/>
        </w:rPr>
        <w:t xml:space="preserve"> spins</w:t>
      </w:r>
      <w:r w:rsidR="62899E3B" w:rsidRPr="3B33138E">
        <w:rPr>
          <w:rFonts w:ascii="Arial" w:hAnsi="Arial" w:cs="Arial"/>
        </w:rPr>
        <w:t xml:space="preserve">. </w:t>
      </w:r>
      <w:r w:rsidR="62899E3B" w:rsidRPr="3D51E161">
        <w:rPr>
          <w:rFonts w:ascii="Arial" w:hAnsi="Arial" w:cs="Arial"/>
        </w:rPr>
        <w:t xml:space="preserve">The motors are </w:t>
      </w:r>
      <w:r w:rsidR="62899E3B" w:rsidRPr="60A3F768">
        <w:rPr>
          <w:rFonts w:ascii="Arial" w:hAnsi="Arial" w:cs="Arial"/>
        </w:rPr>
        <w:t xml:space="preserve">rated at a </w:t>
      </w:r>
      <w:r w:rsidR="62899E3B" w:rsidRPr="31E36028">
        <w:rPr>
          <w:rFonts w:ascii="Arial" w:hAnsi="Arial" w:cs="Arial"/>
        </w:rPr>
        <w:t xml:space="preserve">stall </w:t>
      </w:r>
      <w:r w:rsidR="62899E3B" w:rsidRPr="11835C7C">
        <w:rPr>
          <w:rFonts w:ascii="Arial" w:hAnsi="Arial" w:cs="Arial"/>
        </w:rPr>
        <w:t xml:space="preserve">current of 9A </w:t>
      </w:r>
      <w:r w:rsidR="62899E3B" w:rsidRPr="01A2BA37">
        <w:rPr>
          <w:rFonts w:ascii="Arial" w:hAnsi="Arial" w:cs="Arial"/>
        </w:rPr>
        <w:t>but</w:t>
      </w:r>
      <w:r w:rsidR="62899E3B" w:rsidRPr="1FE3F010">
        <w:rPr>
          <w:rFonts w:ascii="Arial" w:hAnsi="Arial" w:cs="Arial"/>
        </w:rPr>
        <w:t xml:space="preserve"> since </w:t>
      </w:r>
      <w:r w:rsidR="62899E3B" w:rsidRPr="43360617">
        <w:rPr>
          <w:rFonts w:ascii="Arial" w:hAnsi="Arial" w:cs="Arial"/>
        </w:rPr>
        <w:t xml:space="preserve">our </w:t>
      </w:r>
      <w:r w:rsidR="62899E3B" w:rsidRPr="4262C18F">
        <w:rPr>
          <w:rFonts w:ascii="Arial" w:hAnsi="Arial" w:cs="Arial"/>
        </w:rPr>
        <w:t xml:space="preserve">robot has four </w:t>
      </w:r>
      <w:r w:rsidR="77D6770C" w:rsidRPr="79264B58">
        <w:rPr>
          <w:rFonts w:ascii="Arial" w:hAnsi="Arial" w:cs="Arial"/>
        </w:rPr>
        <w:t>motors</w:t>
      </w:r>
      <w:r w:rsidR="62899E3B" w:rsidRPr="4262C18F">
        <w:rPr>
          <w:rFonts w:ascii="Arial" w:hAnsi="Arial" w:cs="Arial"/>
        </w:rPr>
        <w:t xml:space="preserve"> </w:t>
      </w:r>
      <w:r w:rsidR="62899E3B" w:rsidRPr="50C35523">
        <w:rPr>
          <w:rFonts w:ascii="Arial" w:hAnsi="Arial" w:cs="Arial"/>
        </w:rPr>
        <w:t xml:space="preserve">and the robot </w:t>
      </w:r>
      <w:r w:rsidR="62899E3B" w:rsidRPr="2202BDE3">
        <w:rPr>
          <w:rFonts w:ascii="Arial" w:hAnsi="Arial" w:cs="Arial"/>
        </w:rPr>
        <w:t xml:space="preserve">itself </w:t>
      </w:r>
      <w:r w:rsidR="2D129A5D" w:rsidRPr="7B9EE15E">
        <w:rPr>
          <w:rFonts w:ascii="Arial" w:hAnsi="Arial" w:cs="Arial"/>
        </w:rPr>
        <w:t>isn't</w:t>
      </w:r>
      <w:r w:rsidR="62899E3B" w:rsidRPr="01A2BA37">
        <w:rPr>
          <w:rFonts w:ascii="Arial" w:hAnsi="Arial" w:cs="Arial"/>
        </w:rPr>
        <w:t xml:space="preserve"> </w:t>
      </w:r>
      <w:r w:rsidR="71821BD9" w:rsidRPr="7C185DB3">
        <w:rPr>
          <w:rFonts w:ascii="Arial" w:hAnsi="Arial" w:cs="Arial"/>
        </w:rPr>
        <w:t>heavy</w:t>
      </w:r>
      <w:r w:rsidR="0D830B9E" w:rsidRPr="7B9EE15E">
        <w:rPr>
          <w:rFonts w:ascii="Arial" w:hAnsi="Arial" w:cs="Arial"/>
        </w:rPr>
        <w:t>,</w:t>
      </w:r>
      <w:r w:rsidR="71821BD9" w:rsidRPr="7C185DB3">
        <w:rPr>
          <w:rFonts w:ascii="Arial" w:hAnsi="Arial" w:cs="Arial"/>
        </w:rPr>
        <w:t xml:space="preserve"> we wouldn’t </w:t>
      </w:r>
      <w:r w:rsidR="71821BD9" w:rsidRPr="1F6A73BB">
        <w:rPr>
          <w:rFonts w:ascii="Arial" w:hAnsi="Arial" w:cs="Arial"/>
        </w:rPr>
        <w:t xml:space="preserve">see the </w:t>
      </w:r>
      <w:r w:rsidR="71821BD9" w:rsidRPr="09A5ACC0">
        <w:rPr>
          <w:rFonts w:ascii="Arial" w:hAnsi="Arial" w:cs="Arial"/>
        </w:rPr>
        <w:t>motor reach that</w:t>
      </w:r>
      <w:r w:rsidR="62899E3B" w:rsidRPr="09A5ACC0">
        <w:rPr>
          <w:rFonts w:ascii="Arial" w:hAnsi="Arial" w:cs="Arial"/>
        </w:rPr>
        <w:t xml:space="preserve"> </w:t>
      </w:r>
      <w:r w:rsidR="71821BD9" w:rsidRPr="5049D8CE">
        <w:rPr>
          <w:rFonts w:ascii="Arial" w:hAnsi="Arial" w:cs="Arial"/>
        </w:rPr>
        <w:t>9A</w:t>
      </w:r>
      <w:r w:rsidR="2E42D436" w:rsidRPr="1EF0F766">
        <w:rPr>
          <w:rFonts w:ascii="Arial" w:hAnsi="Arial" w:cs="Arial"/>
        </w:rPr>
        <w:t>,</w:t>
      </w:r>
      <w:r w:rsidR="71821BD9" w:rsidRPr="5049D8CE">
        <w:rPr>
          <w:rFonts w:ascii="Arial" w:hAnsi="Arial" w:cs="Arial"/>
        </w:rPr>
        <w:t xml:space="preserve"> so I </w:t>
      </w:r>
      <w:r w:rsidR="71821BD9" w:rsidRPr="16EE04DD">
        <w:rPr>
          <w:rFonts w:ascii="Arial" w:hAnsi="Arial" w:cs="Arial"/>
        </w:rPr>
        <w:t>designed the motor</w:t>
      </w:r>
      <w:r w:rsidR="62899E3B" w:rsidRPr="16EE04DD">
        <w:rPr>
          <w:rFonts w:ascii="Arial" w:hAnsi="Arial" w:cs="Arial"/>
        </w:rPr>
        <w:t xml:space="preserve"> </w:t>
      </w:r>
      <w:r w:rsidR="71821BD9" w:rsidRPr="682D6D9C">
        <w:rPr>
          <w:rFonts w:ascii="Arial" w:hAnsi="Arial" w:cs="Arial"/>
        </w:rPr>
        <w:t xml:space="preserve">driver to </w:t>
      </w:r>
      <w:r w:rsidR="71821BD9" w:rsidRPr="768E0130">
        <w:rPr>
          <w:rFonts w:ascii="Arial" w:hAnsi="Arial" w:cs="Arial"/>
        </w:rPr>
        <w:t xml:space="preserve">operate at a </w:t>
      </w:r>
      <w:r w:rsidR="71821BD9" w:rsidRPr="19E01738">
        <w:rPr>
          <w:rFonts w:ascii="Arial" w:hAnsi="Arial" w:cs="Arial"/>
        </w:rPr>
        <w:t xml:space="preserve">safe </w:t>
      </w:r>
      <w:r w:rsidR="71821BD9" w:rsidRPr="190CD2B0">
        <w:rPr>
          <w:rFonts w:ascii="Arial" w:hAnsi="Arial" w:cs="Arial"/>
        </w:rPr>
        <w:t xml:space="preserve">and </w:t>
      </w:r>
      <w:r w:rsidR="71821BD9" w:rsidRPr="555AB8FC">
        <w:rPr>
          <w:rFonts w:ascii="Arial" w:hAnsi="Arial" w:cs="Arial"/>
        </w:rPr>
        <w:t xml:space="preserve">reasonable </w:t>
      </w:r>
      <w:r w:rsidR="71821BD9" w:rsidRPr="78ACCF03">
        <w:rPr>
          <w:rFonts w:ascii="Arial" w:hAnsi="Arial" w:cs="Arial"/>
        </w:rPr>
        <w:t xml:space="preserve">5A for the </w:t>
      </w:r>
      <w:r w:rsidR="71821BD9" w:rsidRPr="6E119252">
        <w:rPr>
          <w:rFonts w:ascii="Arial" w:hAnsi="Arial" w:cs="Arial"/>
        </w:rPr>
        <w:t>motor.</w:t>
      </w:r>
      <w:r w:rsidR="62899E3B" w:rsidRPr="6E119252">
        <w:rPr>
          <w:rFonts w:ascii="Arial" w:hAnsi="Arial" w:cs="Arial"/>
        </w:rPr>
        <w:t xml:space="preserve"> </w:t>
      </w:r>
    </w:p>
    <w:p w14:paraId="05D3F334" w14:textId="72D40177" w:rsidR="3CD4D937" w:rsidRDefault="3CD4D937" w:rsidP="1C74D58B">
      <w:pPr>
        <w:pStyle w:val="BodyText"/>
        <w:rPr>
          <w:rFonts w:ascii="Arial" w:hAnsi="Arial" w:cs="Arial"/>
        </w:rPr>
      </w:pPr>
    </w:p>
    <w:p w14:paraId="54B484F3" w14:textId="68675809" w:rsidR="1C59615C" w:rsidRDefault="1C59615C" w:rsidP="1C59615C">
      <w:pPr>
        <w:pStyle w:val="BodyText"/>
        <w:rPr>
          <w:rFonts w:ascii="Arial" w:hAnsi="Arial" w:cs="Arial"/>
        </w:rPr>
      </w:pPr>
    </w:p>
    <w:p w14:paraId="573AAB5B" w14:textId="77777777" w:rsidR="004A719C" w:rsidRDefault="061F1478" w:rsidP="004A719C">
      <w:pPr>
        <w:pStyle w:val="BodyText"/>
        <w:keepNext/>
        <w:jc w:val="center"/>
      </w:pPr>
      <w:r>
        <w:rPr>
          <w:noProof/>
        </w:rPr>
        <w:lastRenderedPageBreak/>
        <w:drawing>
          <wp:inline distT="0" distB="0" distL="0" distR="0" wp14:anchorId="03429476" wp14:editId="79473576">
            <wp:extent cx="3686175" cy="4572000"/>
            <wp:effectExtent l="0" t="0" r="0" b="0"/>
            <wp:docPr id="1445157385" name="Picture 144515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686175" cy="4572000"/>
                    </a:xfrm>
                    <a:prstGeom prst="rect">
                      <a:avLst/>
                    </a:prstGeom>
                  </pic:spPr>
                </pic:pic>
              </a:graphicData>
            </a:graphic>
          </wp:inline>
        </w:drawing>
      </w:r>
    </w:p>
    <w:p w14:paraId="091FA007" w14:textId="74BACC46" w:rsidR="3A6C9D94" w:rsidRDefault="004A719C" w:rsidP="00243440">
      <w:pPr>
        <w:pStyle w:val="Caption"/>
        <w:framePr w:wrap="around" w:xAlign="center"/>
        <w:jc w:val="both"/>
      </w:pPr>
      <w:bookmarkStart w:id="26" w:name="_Toc121081883"/>
      <w:bookmarkStart w:id="27" w:name="_Toc121086124"/>
      <w:r>
        <w:t xml:space="preserve">Figure </w:t>
      </w:r>
      <w:fldSimple w:instr=" SEQ Figure \* ARABIC ">
        <w:r w:rsidR="00DF19C9">
          <w:rPr>
            <w:noProof/>
          </w:rPr>
          <w:t>9</w:t>
        </w:r>
      </w:fldSimple>
      <w:r>
        <w:rPr>
          <w:noProof/>
        </w:rPr>
        <w:t xml:space="preserve"> </w:t>
      </w:r>
      <w:r w:rsidRPr="006147EE">
        <w:rPr>
          <w:b w:val="0"/>
          <w:bCs w:val="0"/>
          <w:noProof/>
        </w:rPr>
        <w:t>Physical H-Bridge PCB</w:t>
      </w:r>
      <w:bookmarkEnd w:id="26"/>
      <w:bookmarkEnd w:id="27"/>
    </w:p>
    <w:p w14:paraId="3E6F0DA6" w14:textId="0A4561E8" w:rsidR="3A6C9D94" w:rsidRDefault="3A6C9D94" w:rsidP="3A6C9D94">
      <w:pPr>
        <w:pStyle w:val="BodyText"/>
        <w:rPr>
          <w:rFonts w:ascii="Arial" w:hAnsi="Arial" w:cs="Arial"/>
        </w:rPr>
      </w:pPr>
    </w:p>
    <w:p w14:paraId="69C8B6D6" w14:textId="77777777" w:rsidR="00243440" w:rsidRDefault="00243440" w:rsidP="3A6C9D94">
      <w:pPr>
        <w:pStyle w:val="BodyText"/>
        <w:rPr>
          <w:rFonts w:ascii="Arial" w:hAnsi="Arial" w:cs="Arial"/>
        </w:rPr>
      </w:pPr>
    </w:p>
    <w:p w14:paraId="704614C8" w14:textId="514825AB" w:rsidR="00AB3770" w:rsidRDefault="00AB3770" w:rsidP="002538AD">
      <w:pPr>
        <w:pStyle w:val="Heading2"/>
        <w:rPr>
          <w:rFonts w:ascii="Arial" w:hAnsi="Arial"/>
        </w:rPr>
      </w:pPr>
      <w:bookmarkStart w:id="28" w:name="_Toc121086067"/>
      <w:r>
        <w:rPr>
          <w:rFonts w:ascii="Arial" w:hAnsi="Arial"/>
        </w:rPr>
        <w:t>Subsystem Validation</w:t>
      </w:r>
      <w:bookmarkEnd w:id="28"/>
    </w:p>
    <w:p w14:paraId="3D3C234E" w14:textId="5B981B9E" w:rsidR="00AB3770" w:rsidRDefault="7FE08D4C" w:rsidP="62C853E6">
      <w:pPr>
        <w:pStyle w:val="BodyText"/>
        <w:rPr>
          <w:rFonts w:ascii="Arial" w:hAnsi="Arial" w:cs="Arial"/>
          <w:b/>
          <w:bCs/>
        </w:rPr>
      </w:pPr>
      <w:r w:rsidRPr="62C853E6">
        <w:rPr>
          <w:rFonts w:ascii="Arial" w:hAnsi="Arial" w:cs="Arial"/>
          <w:b/>
          <w:bCs/>
        </w:rPr>
        <w:t>Power Delivery Subsystem</w:t>
      </w:r>
    </w:p>
    <w:p w14:paraId="3E81CE33" w14:textId="77EABE7B" w:rsidR="00AB3770" w:rsidRDefault="7FE08D4C" w:rsidP="00D3165E">
      <w:pPr>
        <w:pStyle w:val="BodyText"/>
        <w:numPr>
          <w:ilvl w:val="0"/>
          <w:numId w:val="2"/>
        </w:numPr>
        <w:rPr>
          <w:rFonts w:ascii="Arial" w:hAnsi="Arial" w:cs="Arial"/>
        </w:rPr>
      </w:pPr>
      <w:r w:rsidRPr="4EA8DE69">
        <w:rPr>
          <w:rFonts w:ascii="Arial" w:hAnsi="Arial" w:cs="Arial"/>
        </w:rPr>
        <w:t xml:space="preserve">In the introduction of my </w:t>
      </w:r>
      <w:r w:rsidRPr="71FAF470">
        <w:rPr>
          <w:rFonts w:ascii="Arial" w:hAnsi="Arial" w:cs="Arial"/>
        </w:rPr>
        <w:t>subsystems</w:t>
      </w:r>
      <w:r w:rsidR="6F58AE40" w:rsidRPr="53CE8FDB">
        <w:rPr>
          <w:rFonts w:ascii="Arial" w:hAnsi="Arial" w:cs="Arial"/>
        </w:rPr>
        <w:t>,</w:t>
      </w:r>
      <w:r w:rsidRPr="71FAF470">
        <w:rPr>
          <w:rFonts w:ascii="Arial" w:hAnsi="Arial" w:cs="Arial"/>
        </w:rPr>
        <w:t xml:space="preserve"> I </w:t>
      </w:r>
      <w:r w:rsidRPr="0AB1CDC7">
        <w:rPr>
          <w:rFonts w:ascii="Arial" w:hAnsi="Arial" w:cs="Arial"/>
        </w:rPr>
        <w:t xml:space="preserve">mentioned that I was able to get </w:t>
      </w:r>
      <w:r w:rsidRPr="46FFB413">
        <w:rPr>
          <w:rFonts w:ascii="Arial" w:hAnsi="Arial" w:cs="Arial"/>
        </w:rPr>
        <w:t>the 3.3v and 5v</w:t>
      </w:r>
      <w:r w:rsidRPr="183F1CD3">
        <w:rPr>
          <w:rFonts w:ascii="Arial" w:hAnsi="Arial" w:cs="Arial"/>
        </w:rPr>
        <w:t xml:space="preserve"> outputs of the </w:t>
      </w:r>
      <w:r w:rsidRPr="0DA3E022">
        <w:rPr>
          <w:rFonts w:ascii="Arial" w:hAnsi="Arial" w:cs="Arial"/>
        </w:rPr>
        <w:t xml:space="preserve">buck </w:t>
      </w:r>
      <w:r w:rsidRPr="5EE348E1">
        <w:rPr>
          <w:rFonts w:ascii="Arial" w:hAnsi="Arial" w:cs="Arial"/>
        </w:rPr>
        <w:t xml:space="preserve">converters to </w:t>
      </w:r>
      <w:r w:rsidRPr="6D43DC75">
        <w:rPr>
          <w:rFonts w:ascii="Arial" w:hAnsi="Arial" w:cs="Arial"/>
        </w:rPr>
        <w:t xml:space="preserve">work </w:t>
      </w:r>
      <w:r w:rsidRPr="056C6833">
        <w:rPr>
          <w:rFonts w:ascii="Arial" w:hAnsi="Arial" w:cs="Arial"/>
        </w:rPr>
        <w:t xml:space="preserve">but </w:t>
      </w:r>
      <w:r w:rsidRPr="05277144">
        <w:rPr>
          <w:rFonts w:ascii="Arial" w:hAnsi="Arial" w:cs="Arial"/>
        </w:rPr>
        <w:t xml:space="preserve">only was able to measure the </w:t>
      </w:r>
      <w:r w:rsidRPr="2879874B">
        <w:rPr>
          <w:rFonts w:ascii="Arial" w:hAnsi="Arial" w:cs="Arial"/>
        </w:rPr>
        <w:t xml:space="preserve">output </w:t>
      </w:r>
      <w:r w:rsidRPr="40A21308">
        <w:rPr>
          <w:rFonts w:ascii="Arial" w:hAnsi="Arial" w:cs="Arial"/>
        </w:rPr>
        <w:t xml:space="preserve">voltage using </w:t>
      </w:r>
      <w:r w:rsidRPr="0819839F">
        <w:rPr>
          <w:rFonts w:ascii="Arial" w:hAnsi="Arial" w:cs="Arial"/>
        </w:rPr>
        <w:t xml:space="preserve">my </w:t>
      </w:r>
      <w:r w:rsidR="5AE1E04E" w:rsidRPr="53CE8FDB">
        <w:rPr>
          <w:rFonts w:ascii="Arial" w:hAnsi="Arial" w:cs="Arial"/>
        </w:rPr>
        <w:t>handheld</w:t>
      </w:r>
      <w:r w:rsidRPr="2B6B99A6">
        <w:rPr>
          <w:rFonts w:ascii="Arial" w:hAnsi="Arial" w:cs="Arial"/>
        </w:rPr>
        <w:t xml:space="preserve"> </w:t>
      </w:r>
      <w:r w:rsidR="6904530D" w:rsidRPr="250DF89B">
        <w:rPr>
          <w:rFonts w:ascii="Arial" w:hAnsi="Arial" w:cs="Arial"/>
        </w:rPr>
        <w:t>multimeter</w:t>
      </w:r>
      <w:r w:rsidRPr="7CAB0265">
        <w:rPr>
          <w:rFonts w:ascii="Arial" w:hAnsi="Arial" w:cs="Arial"/>
        </w:rPr>
        <w:t xml:space="preserve"> back </w:t>
      </w:r>
      <w:r w:rsidRPr="1FFD186D">
        <w:rPr>
          <w:rFonts w:ascii="Arial" w:hAnsi="Arial" w:cs="Arial"/>
        </w:rPr>
        <w:t xml:space="preserve">at home during </w:t>
      </w:r>
      <w:r w:rsidRPr="713C812C">
        <w:rPr>
          <w:rFonts w:ascii="Arial" w:hAnsi="Arial" w:cs="Arial"/>
        </w:rPr>
        <w:t xml:space="preserve">thanksgiving break </w:t>
      </w:r>
      <w:r w:rsidR="3307CDFB" w:rsidRPr="713C812C">
        <w:rPr>
          <w:rFonts w:ascii="Arial" w:hAnsi="Arial" w:cs="Arial"/>
        </w:rPr>
        <w:t>I</w:t>
      </w:r>
      <w:r w:rsidR="3307CDFB" w:rsidRPr="7F9D14C0">
        <w:rPr>
          <w:rFonts w:ascii="Arial" w:hAnsi="Arial" w:cs="Arial"/>
        </w:rPr>
        <w:t xml:space="preserve"> was </w:t>
      </w:r>
      <w:r w:rsidR="3307CDFB" w:rsidRPr="3BEAFB0D">
        <w:rPr>
          <w:rFonts w:ascii="Arial" w:hAnsi="Arial" w:cs="Arial"/>
        </w:rPr>
        <w:t xml:space="preserve">unable to </w:t>
      </w:r>
      <w:r w:rsidR="3307CDFB" w:rsidRPr="0D2A63CD">
        <w:rPr>
          <w:rFonts w:ascii="Arial" w:hAnsi="Arial" w:cs="Arial"/>
        </w:rPr>
        <w:t>test</w:t>
      </w:r>
      <w:r w:rsidR="5DE102AF" w:rsidRPr="56C0A236">
        <w:rPr>
          <w:rFonts w:ascii="Arial" w:hAnsi="Arial" w:cs="Arial"/>
        </w:rPr>
        <w:t xml:space="preserve"> for</w:t>
      </w:r>
      <w:r w:rsidR="5DE102AF" w:rsidRPr="56C0A236">
        <w:rPr>
          <w:rFonts w:ascii="Arial" w:hAnsi="Arial" w:cs="Arial"/>
        </w:rPr>
        <w:t xml:space="preserve"> </w:t>
      </w:r>
      <w:r w:rsidR="5DE102AF" w:rsidRPr="7196495F">
        <w:rPr>
          <w:rFonts w:ascii="Arial" w:hAnsi="Arial" w:cs="Arial"/>
        </w:rPr>
        <w:t xml:space="preserve">actual output </w:t>
      </w:r>
      <w:r w:rsidR="5DE102AF" w:rsidRPr="74CD52A9">
        <w:rPr>
          <w:rFonts w:ascii="Arial" w:hAnsi="Arial" w:cs="Arial"/>
        </w:rPr>
        <w:t>current</w:t>
      </w:r>
      <w:r w:rsidR="5DE102AF" w:rsidRPr="564725E1">
        <w:rPr>
          <w:rFonts w:ascii="Arial" w:hAnsi="Arial" w:cs="Arial"/>
        </w:rPr>
        <w:t xml:space="preserve">, voltage </w:t>
      </w:r>
      <w:r w:rsidR="5DE102AF" w:rsidRPr="79993BE8">
        <w:rPr>
          <w:rFonts w:ascii="Arial" w:hAnsi="Arial" w:cs="Arial"/>
        </w:rPr>
        <w:t xml:space="preserve">noise and </w:t>
      </w:r>
      <w:r w:rsidR="5DE102AF" w:rsidRPr="4AD8A4A8">
        <w:rPr>
          <w:rFonts w:ascii="Arial" w:hAnsi="Arial" w:cs="Arial"/>
        </w:rPr>
        <w:t>efficiency</w:t>
      </w:r>
      <w:r w:rsidR="5DE102AF" w:rsidRPr="3513DDAD">
        <w:rPr>
          <w:rFonts w:ascii="Arial" w:hAnsi="Arial" w:cs="Arial"/>
        </w:rPr>
        <w:t xml:space="preserve"> </w:t>
      </w:r>
      <w:r w:rsidR="5DE102AF" w:rsidRPr="7C8B4E43">
        <w:rPr>
          <w:rFonts w:ascii="Arial" w:hAnsi="Arial" w:cs="Arial"/>
        </w:rPr>
        <w:t xml:space="preserve">until I was </w:t>
      </w:r>
      <w:r w:rsidR="5DE102AF" w:rsidRPr="0A189D50">
        <w:rPr>
          <w:rFonts w:ascii="Arial" w:hAnsi="Arial" w:cs="Arial"/>
        </w:rPr>
        <w:t>bac</w:t>
      </w:r>
      <w:r w:rsidR="0DF904A6" w:rsidRPr="0A189D50">
        <w:rPr>
          <w:rFonts w:ascii="Arial" w:hAnsi="Arial" w:cs="Arial"/>
        </w:rPr>
        <w:t xml:space="preserve">k in lab. </w:t>
      </w:r>
      <w:r w:rsidR="0DF904A6" w:rsidRPr="094558C8">
        <w:rPr>
          <w:rFonts w:ascii="Arial" w:hAnsi="Arial" w:cs="Arial"/>
        </w:rPr>
        <w:t xml:space="preserve">Once I was back </w:t>
      </w:r>
      <w:r w:rsidR="0DF904A6" w:rsidRPr="2C976ECF">
        <w:rPr>
          <w:rFonts w:ascii="Arial" w:hAnsi="Arial" w:cs="Arial"/>
        </w:rPr>
        <w:t>in lab</w:t>
      </w:r>
      <w:r w:rsidR="0A205308" w:rsidRPr="3CC296AE">
        <w:rPr>
          <w:rFonts w:ascii="Arial" w:hAnsi="Arial" w:cs="Arial"/>
        </w:rPr>
        <w:t>,</w:t>
      </w:r>
      <w:r w:rsidR="0DF904A6" w:rsidRPr="2C976ECF">
        <w:rPr>
          <w:rFonts w:ascii="Arial" w:hAnsi="Arial" w:cs="Arial"/>
        </w:rPr>
        <w:t xml:space="preserve"> I</w:t>
      </w:r>
      <w:r w:rsidR="0DF904A6" w:rsidRPr="4FE984D6">
        <w:rPr>
          <w:rFonts w:ascii="Arial" w:hAnsi="Arial" w:cs="Arial"/>
        </w:rPr>
        <w:t xml:space="preserve"> attempted </w:t>
      </w:r>
      <w:r w:rsidR="0DF904A6" w:rsidRPr="5E4A186A">
        <w:rPr>
          <w:rFonts w:ascii="Arial" w:hAnsi="Arial" w:cs="Arial"/>
        </w:rPr>
        <w:t xml:space="preserve">to fix the </w:t>
      </w:r>
      <w:r w:rsidR="0DF904A6" w:rsidRPr="019C2E72">
        <w:rPr>
          <w:rFonts w:ascii="Arial" w:hAnsi="Arial" w:cs="Arial"/>
        </w:rPr>
        <w:t xml:space="preserve">12v line and in </w:t>
      </w:r>
      <w:r w:rsidR="0DF904A6" w:rsidRPr="762DAD38">
        <w:rPr>
          <w:rFonts w:ascii="Arial" w:hAnsi="Arial" w:cs="Arial"/>
        </w:rPr>
        <w:t xml:space="preserve">the process blew the </w:t>
      </w:r>
      <w:r w:rsidR="0DF904A6" w:rsidRPr="048E40CD">
        <w:rPr>
          <w:rFonts w:ascii="Arial" w:hAnsi="Arial" w:cs="Arial"/>
        </w:rPr>
        <w:t>board</w:t>
      </w:r>
      <w:r w:rsidR="69608A6F" w:rsidRPr="197080A7">
        <w:rPr>
          <w:rFonts w:ascii="Arial" w:hAnsi="Arial" w:cs="Arial"/>
        </w:rPr>
        <w:t>,</w:t>
      </w:r>
      <w:r w:rsidR="0DF904A6" w:rsidRPr="048E40CD">
        <w:rPr>
          <w:rFonts w:ascii="Arial" w:hAnsi="Arial" w:cs="Arial"/>
        </w:rPr>
        <w:t xml:space="preserve"> so I </w:t>
      </w:r>
      <w:r w:rsidR="0DF904A6" w:rsidRPr="03BAFC45">
        <w:rPr>
          <w:rFonts w:ascii="Arial" w:hAnsi="Arial" w:cs="Arial"/>
        </w:rPr>
        <w:t xml:space="preserve">was unable to </w:t>
      </w:r>
      <w:r w:rsidR="0DF904A6" w:rsidRPr="6DF63549">
        <w:rPr>
          <w:rFonts w:ascii="Arial" w:hAnsi="Arial" w:cs="Arial"/>
        </w:rPr>
        <w:t xml:space="preserve">salvage what was left. </w:t>
      </w:r>
      <w:r w:rsidR="0DF904A6" w:rsidRPr="3028404C">
        <w:rPr>
          <w:rFonts w:ascii="Arial" w:hAnsi="Arial" w:cs="Arial"/>
        </w:rPr>
        <w:t xml:space="preserve">A proper buck </w:t>
      </w:r>
      <w:r w:rsidR="0DF904A6" w:rsidRPr="52A711CB">
        <w:rPr>
          <w:rFonts w:ascii="Arial" w:hAnsi="Arial" w:cs="Arial"/>
        </w:rPr>
        <w:t>converter shoul</w:t>
      </w:r>
      <w:r w:rsidR="087AB452" w:rsidRPr="52A711CB">
        <w:rPr>
          <w:rFonts w:ascii="Arial" w:hAnsi="Arial" w:cs="Arial"/>
        </w:rPr>
        <w:t xml:space="preserve">d be able to </w:t>
      </w:r>
      <w:r w:rsidR="087AB452" w:rsidRPr="75F927D2">
        <w:rPr>
          <w:rFonts w:ascii="Arial" w:hAnsi="Arial" w:cs="Arial"/>
        </w:rPr>
        <w:t xml:space="preserve">produce the same </w:t>
      </w:r>
      <w:r w:rsidR="087AB452" w:rsidRPr="194B3DDA">
        <w:rPr>
          <w:rFonts w:ascii="Arial" w:hAnsi="Arial" w:cs="Arial"/>
        </w:rPr>
        <w:t xml:space="preserve">voltage </w:t>
      </w:r>
      <w:r w:rsidR="087AB452" w:rsidRPr="5FEF69E8">
        <w:rPr>
          <w:rFonts w:ascii="Arial" w:hAnsi="Arial" w:cs="Arial"/>
        </w:rPr>
        <w:t xml:space="preserve">across a </w:t>
      </w:r>
      <w:r w:rsidR="087AB452" w:rsidRPr="074BCDC2">
        <w:rPr>
          <w:rFonts w:ascii="Arial" w:hAnsi="Arial" w:cs="Arial"/>
        </w:rPr>
        <w:t xml:space="preserve">range of </w:t>
      </w:r>
      <w:r w:rsidR="087AB452" w:rsidRPr="11A21384">
        <w:rPr>
          <w:rFonts w:ascii="Arial" w:hAnsi="Arial" w:cs="Arial"/>
        </w:rPr>
        <w:t xml:space="preserve">load hence </w:t>
      </w:r>
      <w:r w:rsidR="087AB452" w:rsidRPr="34F4298B">
        <w:rPr>
          <w:rFonts w:ascii="Arial" w:hAnsi="Arial" w:cs="Arial"/>
        </w:rPr>
        <w:t xml:space="preserve">why </w:t>
      </w:r>
      <w:proofErr w:type="spellStart"/>
      <w:proofErr w:type="gramStart"/>
      <w:r w:rsidR="087AB452" w:rsidRPr="149425DF">
        <w:rPr>
          <w:rFonts w:ascii="Arial" w:hAnsi="Arial" w:cs="Arial"/>
        </w:rPr>
        <w:t>Dr.Lusher</w:t>
      </w:r>
      <w:proofErr w:type="spellEnd"/>
      <w:proofErr w:type="gramEnd"/>
      <w:r w:rsidR="087AB452" w:rsidRPr="149425DF">
        <w:rPr>
          <w:rFonts w:ascii="Arial" w:hAnsi="Arial" w:cs="Arial"/>
        </w:rPr>
        <w:t xml:space="preserve"> wanted us to </w:t>
      </w:r>
      <w:r w:rsidR="087AB452" w:rsidRPr="13C0E157">
        <w:rPr>
          <w:rFonts w:ascii="Arial" w:hAnsi="Arial" w:cs="Arial"/>
        </w:rPr>
        <w:t>use the</w:t>
      </w:r>
      <w:r w:rsidR="087AB452" w:rsidRPr="3712F75E">
        <w:rPr>
          <w:rFonts w:ascii="Arial" w:hAnsi="Arial" w:cs="Arial"/>
        </w:rPr>
        <w:t xml:space="preserve"> </w:t>
      </w:r>
      <w:proofErr w:type="spellStart"/>
      <w:r w:rsidR="087AB452" w:rsidRPr="3712F75E">
        <w:rPr>
          <w:rFonts w:ascii="Arial" w:hAnsi="Arial" w:cs="Arial"/>
        </w:rPr>
        <w:t>eLoad</w:t>
      </w:r>
      <w:proofErr w:type="spellEnd"/>
      <w:r w:rsidR="087AB452" w:rsidRPr="3712F75E">
        <w:rPr>
          <w:rFonts w:ascii="Arial" w:hAnsi="Arial" w:cs="Arial"/>
        </w:rPr>
        <w:t xml:space="preserve"> in </w:t>
      </w:r>
      <w:r w:rsidR="087AB452" w:rsidRPr="45738AF2">
        <w:rPr>
          <w:rFonts w:ascii="Arial" w:hAnsi="Arial" w:cs="Arial"/>
        </w:rPr>
        <w:t>lab</w:t>
      </w:r>
      <w:r w:rsidR="087AB452" w:rsidRPr="44A0466A">
        <w:rPr>
          <w:rFonts w:ascii="Arial" w:hAnsi="Arial" w:cs="Arial"/>
        </w:rPr>
        <w:t xml:space="preserve"> to test this</w:t>
      </w:r>
      <w:r w:rsidR="087AB452" w:rsidRPr="67F25C71">
        <w:rPr>
          <w:rFonts w:ascii="Arial" w:hAnsi="Arial" w:cs="Arial"/>
        </w:rPr>
        <w:t>.</w:t>
      </w:r>
      <w:r w:rsidR="087AB452" w:rsidRPr="27325519">
        <w:rPr>
          <w:rFonts w:ascii="Arial" w:hAnsi="Arial" w:cs="Arial"/>
        </w:rPr>
        <w:t xml:space="preserve"> </w:t>
      </w:r>
      <w:r w:rsidR="1AC6CDD8" w:rsidRPr="3CC296AE">
        <w:rPr>
          <w:rFonts w:ascii="Arial" w:hAnsi="Arial" w:cs="Arial"/>
        </w:rPr>
        <w:t>As well</w:t>
      </w:r>
      <w:r w:rsidR="087AB452" w:rsidRPr="7B63D033">
        <w:rPr>
          <w:rFonts w:ascii="Arial" w:hAnsi="Arial" w:cs="Arial"/>
        </w:rPr>
        <w:t xml:space="preserve"> </w:t>
      </w:r>
      <w:r w:rsidR="1303F885" w:rsidRPr="7B63D033">
        <w:rPr>
          <w:rFonts w:ascii="Arial" w:hAnsi="Arial" w:cs="Arial"/>
        </w:rPr>
        <w:t xml:space="preserve">as </w:t>
      </w:r>
      <w:r w:rsidR="42AC2264" w:rsidRPr="0BE3319B">
        <w:rPr>
          <w:rFonts w:ascii="Arial" w:hAnsi="Arial" w:cs="Arial"/>
        </w:rPr>
        <w:t>operating</w:t>
      </w:r>
      <w:r w:rsidR="1303F885" w:rsidRPr="7B63D033">
        <w:rPr>
          <w:rFonts w:ascii="Arial" w:hAnsi="Arial" w:cs="Arial"/>
        </w:rPr>
        <w:t xml:space="preserve"> up to a certain current.</w:t>
      </w:r>
      <w:r w:rsidR="33774255" w:rsidRPr="2742BB0F">
        <w:rPr>
          <w:rFonts w:ascii="Arial" w:hAnsi="Arial" w:cs="Arial"/>
        </w:rPr>
        <w:t xml:space="preserve"> Since the 3</w:t>
      </w:r>
      <w:r w:rsidR="33774255" w:rsidRPr="266F7687">
        <w:rPr>
          <w:rFonts w:ascii="Arial" w:hAnsi="Arial" w:cs="Arial"/>
        </w:rPr>
        <w:t xml:space="preserve">.3V buck </w:t>
      </w:r>
      <w:r w:rsidR="33774255" w:rsidRPr="49C18C8E">
        <w:rPr>
          <w:rFonts w:ascii="Arial" w:hAnsi="Arial" w:cs="Arial"/>
        </w:rPr>
        <w:t xml:space="preserve">converter </w:t>
      </w:r>
      <w:r w:rsidR="33774255" w:rsidRPr="6D13A295">
        <w:rPr>
          <w:rFonts w:ascii="Arial" w:hAnsi="Arial" w:cs="Arial"/>
        </w:rPr>
        <w:t xml:space="preserve">runs </w:t>
      </w:r>
      <w:proofErr w:type="gramStart"/>
      <w:r w:rsidR="33774255" w:rsidRPr="6D13A295">
        <w:rPr>
          <w:rFonts w:ascii="Arial" w:hAnsi="Arial" w:cs="Arial"/>
        </w:rPr>
        <w:t xml:space="preserve">off </w:t>
      </w:r>
      <w:r w:rsidR="33774255" w:rsidRPr="7B743629">
        <w:rPr>
          <w:rFonts w:ascii="Arial" w:hAnsi="Arial" w:cs="Arial"/>
        </w:rPr>
        <w:t>of</w:t>
      </w:r>
      <w:proofErr w:type="gramEnd"/>
      <w:r w:rsidR="33774255" w:rsidRPr="7B743629">
        <w:rPr>
          <w:rFonts w:ascii="Arial" w:hAnsi="Arial" w:cs="Arial"/>
        </w:rPr>
        <w:t xml:space="preserve"> the output of </w:t>
      </w:r>
      <w:r w:rsidR="33774255" w:rsidRPr="7005B4F0">
        <w:rPr>
          <w:rFonts w:ascii="Arial" w:hAnsi="Arial" w:cs="Arial"/>
        </w:rPr>
        <w:t xml:space="preserve">the 5v line </w:t>
      </w:r>
      <w:r w:rsidR="33774255" w:rsidRPr="7E664884">
        <w:rPr>
          <w:rFonts w:ascii="Arial" w:hAnsi="Arial" w:cs="Arial"/>
        </w:rPr>
        <w:t>I</w:t>
      </w:r>
      <w:r w:rsidR="33774255" w:rsidRPr="21B85E8C">
        <w:rPr>
          <w:rFonts w:ascii="Arial" w:hAnsi="Arial" w:cs="Arial"/>
        </w:rPr>
        <w:t xml:space="preserve"> couldn’t really vary </w:t>
      </w:r>
      <w:r w:rsidR="33774255" w:rsidRPr="72F7C74B">
        <w:rPr>
          <w:rFonts w:ascii="Arial" w:hAnsi="Arial" w:cs="Arial"/>
        </w:rPr>
        <w:t>the</w:t>
      </w:r>
      <w:r w:rsidR="33774255" w:rsidRPr="00851658">
        <w:rPr>
          <w:rFonts w:ascii="Arial" w:hAnsi="Arial" w:cs="Arial"/>
        </w:rPr>
        <w:t xml:space="preserve"> </w:t>
      </w:r>
      <w:r w:rsidR="33774255" w:rsidRPr="23D72C5F">
        <w:rPr>
          <w:rFonts w:ascii="Arial" w:hAnsi="Arial" w:cs="Arial"/>
        </w:rPr>
        <w:t xml:space="preserve">input </w:t>
      </w:r>
      <w:r w:rsidR="33774255" w:rsidRPr="47294266">
        <w:rPr>
          <w:rFonts w:ascii="Arial" w:hAnsi="Arial" w:cs="Arial"/>
        </w:rPr>
        <w:t xml:space="preserve">voltage </w:t>
      </w:r>
      <w:r w:rsidR="33774255" w:rsidRPr="1868AB26">
        <w:rPr>
          <w:rFonts w:ascii="Arial" w:hAnsi="Arial" w:cs="Arial"/>
        </w:rPr>
        <w:t xml:space="preserve">as it would </w:t>
      </w:r>
      <w:r w:rsidR="33774255" w:rsidRPr="63172506">
        <w:rPr>
          <w:rFonts w:ascii="Arial" w:hAnsi="Arial" w:cs="Arial"/>
        </w:rPr>
        <w:t xml:space="preserve">always be </w:t>
      </w:r>
      <w:r w:rsidR="33774255" w:rsidRPr="6243E07E">
        <w:rPr>
          <w:rFonts w:ascii="Arial" w:hAnsi="Arial" w:cs="Arial"/>
        </w:rPr>
        <w:t xml:space="preserve">5v give or </w:t>
      </w:r>
      <w:r w:rsidR="33774255" w:rsidRPr="0595F686">
        <w:rPr>
          <w:rFonts w:ascii="Arial" w:hAnsi="Arial" w:cs="Arial"/>
        </w:rPr>
        <w:t xml:space="preserve">take a </w:t>
      </w:r>
      <w:r w:rsidR="33774255" w:rsidRPr="13F68A1A">
        <w:rPr>
          <w:rFonts w:ascii="Arial" w:hAnsi="Arial" w:cs="Arial"/>
        </w:rPr>
        <w:t>few mV</w:t>
      </w:r>
      <w:r w:rsidR="5C3104D6" w:rsidRPr="3748A021">
        <w:rPr>
          <w:rFonts w:ascii="Arial" w:hAnsi="Arial" w:cs="Arial"/>
        </w:rPr>
        <w:t>.</w:t>
      </w:r>
    </w:p>
    <w:p w14:paraId="1D1B495D" w14:textId="79DD181D" w:rsidR="004A719C" w:rsidRDefault="004A719C" w:rsidP="004A719C">
      <w:pPr>
        <w:pStyle w:val="Caption"/>
        <w:framePr w:h="346" w:hRule="exact" w:wrap="around" w:x="1374" w:y="235"/>
      </w:pPr>
      <w:bookmarkStart w:id="29" w:name="_Toc121081869"/>
      <w:bookmarkStart w:id="30" w:name="_Toc121086111"/>
      <w:r>
        <w:t xml:space="preserve">Table </w:t>
      </w:r>
      <w:fldSimple w:instr=" SEQ Table \* ARABIC ">
        <w:r w:rsidR="00DF19C9">
          <w:rPr>
            <w:noProof/>
          </w:rPr>
          <w:t>1</w:t>
        </w:r>
      </w:fldSimple>
      <w:r>
        <w:rPr>
          <w:noProof/>
        </w:rPr>
        <w:t xml:space="preserve"> </w:t>
      </w:r>
      <w:r w:rsidRPr="00092DFE">
        <w:rPr>
          <w:b w:val="0"/>
          <w:bCs w:val="0"/>
          <w:noProof/>
        </w:rPr>
        <w:t>3.3V buck converter voltage data</w:t>
      </w:r>
      <w:bookmarkEnd w:id="29"/>
      <w:bookmarkEnd w:id="30"/>
    </w:p>
    <w:p w14:paraId="3EDFD22A" w14:textId="415A7F0C" w:rsidR="00AB3770" w:rsidRDefault="00AB3770" w:rsidP="60865925">
      <w:pPr>
        <w:pStyle w:val="BodyText"/>
        <w:rPr>
          <w:rFonts w:ascii="Arial" w:hAnsi="Arial" w:cs="Arial"/>
        </w:rPr>
      </w:pPr>
    </w:p>
    <w:p w14:paraId="0B5C13E4" w14:textId="5C41DBE8" w:rsidR="00AB3770" w:rsidRDefault="00AB3770" w:rsidP="6EE12B3D">
      <w:pPr>
        <w:pStyle w:val="BodyText"/>
        <w:jc w:val="left"/>
        <w:rPr>
          <w:rFonts w:ascii="Arial" w:hAnsi="Arial" w:cs="Arial"/>
        </w:rPr>
      </w:pPr>
    </w:p>
    <w:tbl>
      <w:tblPr>
        <w:tblStyle w:val="TableGrid"/>
        <w:tblW w:w="9360" w:type="dxa"/>
        <w:tblLayout w:type="fixed"/>
        <w:tblLook w:val="06A0" w:firstRow="1" w:lastRow="0" w:firstColumn="1" w:lastColumn="0" w:noHBand="1" w:noVBand="1"/>
      </w:tblPr>
      <w:tblGrid>
        <w:gridCol w:w="3120"/>
        <w:gridCol w:w="3120"/>
        <w:gridCol w:w="3120"/>
      </w:tblGrid>
      <w:tr w:rsidR="7203D282" w14:paraId="72E80606" w14:textId="77777777" w:rsidTr="004A719C">
        <w:tc>
          <w:tcPr>
            <w:tcW w:w="3120" w:type="dxa"/>
          </w:tcPr>
          <w:p w14:paraId="3EB2DFD4" w14:textId="74D560E4" w:rsidR="7203D282" w:rsidRDefault="7828FB79" w:rsidP="7203D282">
            <w:pPr>
              <w:pStyle w:val="BodyText"/>
              <w:rPr>
                <w:rFonts w:ascii="Arial" w:hAnsi="Arial" w:cs="Arial"/>
              </w:rPr>
            </w:pPr>
            <w:r w:rsidRPr="30FED43B">
              <w:rPr>
                <w:rFonts w:ascii="Arial" w:hAnsi="Arial" w:cs="Arial"/>
              </w:rPr>
              <w:t xml:space="preserve">INPUT </w:t>
            </w:r>
            <w:r w:rsidRPr="5450EA42">
              <w:rPr>
                <w:rFonts w:ascii="Arial" w:hAnsi="Arial" w:cs="Arial"/>
              </w:rPr>
              <w:t>VOLTAGE</w:t>
            </w:r>
          </w:p>
        </w:tc>
        <w:tc>
          <w:tcPr>
            <w:tcW w:w="3120" w:type="dxa"/>
          </w:tcPr>
          <w:p w14:paraId="0D5173D3" w14:textId="53CCB7FE" w:rsidR="7203D282" w:rsidRDefault="7828FB79" w:rsidP="7203D282">
            <w:pPr>
              <w:pStyle w:val="BodyText"/>
              <w:rPr>
                <w:rFonts w:ascii="Arial" w:hAnsi="Arial" w:cs="Arial"/>
              </w:rPr>
            </w:pPr>
            <w:r w:rsidRPr="001F6F28">
              <w:rPr>
                <w:rFonts w:ascii="Arial" w:hAnsi="Arial" w:cs="Arial"/>
              </w:rPr>
              <w:t>OUTPUT</w:t>
            </w:r>
            <w:r w:rsidRPr="74B0EDEE">
              <w:rPr>
                <w:rFonts w:ascii="Arial" w:hAnsi="Arial" w:cs="Arial"/>
              </w:rPr>
              <w:t xml:space="preserve"> VOLTAGE</w:t>
            </w:r>
          </w:p>
        </w:tc>
        <w:tc>
          <w:tcPr>
            <w:tcW w:w="3120" w:type="dxa"/>
          </w:tcPr>
          <w:p w14:paraId="02C3DE2E" w14:textId="49D34E73" w:rsidR="7828FB79" w:rsidRDefault="7828FB79" w:rsidP="7203D282">
            <w:pPr>
              <w:pStyle w:val="BodyText"/>
              <w:rPr>
                <w:rFonts w:ascii="Arial" w:hAnsi="Arial" w:cs="Arial"/>
              </w:rPr>
            </w:pPr>
            <w:r w:rsidRPr="7203D282">
              <w:rPr>
                <w:rFonts w:ascii="Arial" w:hAnsi="Arial" w:cs="Arial"/>
              </w:rPr>
              <w:t>INPUT</w:t>
            </w:r>
            <w:r w:rsidRPr="71BEDB93">
              <w:rPr>
                <w:rFonts w:ascii="Arial" w:hAnsi="Arial" w:cs="Arial"/>
              </w:rPr>
              <w:t xml:space="preserve"> CURRENT</w:t>
            </w:r>
          </w:p>
        </w:tc>
      </w:tr>
      <w:tr w:rsidR="7203D282" w14:paraId="71985915" w14:textId="77777777" w:rsidTr="004A719C">
        <w:tc>
          <w:tcPr>
            <w:tcW w:w="3120" w:type="dxa"/>
          </w:tcPr>
          <w:p w14:paraId="53D0A934" w14:textId="0E792D6B" w:rsidR="7203D282" w:rsidRDefault="60001125" w:rsidP="7203D282">
            <w:pPr>
              <w:pStyle w:val="BodyText"/>
            </w:pPr>
            <w:r w:rsidRPr="1270ECBE">
              <w:rPr>
                <w:rFonts w:ascii="Arial" w:hAnsi="Arial" w:cs="Arial"/>
              </w:rPr>
              <w:t>4.98V</w:t>
            </w:r>
          </w:p>
        </w:tc>
        <w:tc>
          <w:tcPr>
            <w:tcW w:w="3120" w:type="dxa"/>
          </w:tcPr>
          <w:p w14:paraId="3C6F6ADB" w14:textId="555911A9" w:rsidR="7203D282" w:rsidRDefault="60001125" w:rsidP="7203D282">
            <w:pPr>
              <w:pStyle w:val="BodyText"/>
              <w:rPr>
                <w:rFonts w:ascii="Arial" w:hAnsi="Arial" w:cs="Arial"/>
              </w:rPr>
            </w:pPr>
            <w:r w:rsidRPr="4DEB8E82">
              <w:rPr>
                <w:rFonts w:ascii="Arial" w:hAnsi="Arial" w:cs="Arial"/>
              </w:rPr>
              <w:t>3</w:t>
            </w:r>
            <w:r w:rsidRPr="0A3974CF">
              <w:rPr>
                <w:rFonts w:ascii="Arial" w:hAnsi="Arial" w:cs="Arial"/>
              </w:rPr>
              <w:t>.</w:t>
            </w:r>
            <w:r w:rsidRPr="61180B55">
              <w:rPr>
                <w:rFonts w:ascii="Arial" w:hAnsi="Arial" w:cs="Arial"/>
              </w:rPr>
              <w:t>31V</w:t>
            </w:r>
          </w:p>
        </w:tc>
        <w:tc>
          <w:tcPr>
            <w:tcW w:w="3120" w:type="dxa"/>
          </w:tcPr>
          <w:p w14:paraId="535E707A" w14:textId="1106841C" w:rsidR="7203D282" w:rsidRDefault="60001125" w:rsidP="7203D282">
            <w:pPr>
              <w:pStyle w:val="BodyText"/>
              <w:rPr>
                <w:rFonts w:ascii="Arial" w:hAnsi="Arial" w:cs="Arial"/>
              </w:rPr>
            </w:pPr>
            <w:r w:rsidRPr="37E1D098">
              <w:rPr>
                <w:rFonts w:ascii="Arial" w:hAnsi="Arial" w:cs="Arial"/>
              </w:rPr>
              <w:t>.</w:t>
            </w:r>
            <w:r w:rsidRPr="5E25F8FA">
              <w:rPr>
                <w:rFonts w:ascii="Arial" w:hAnsi="Arial" w:cs="Arial"/>
              </w:rPr>
              <w:t>03A</w:t>
            </w:r>
          </w:p>
        </w:tc>
      </w:tr>
    </w:tbl>
    <w:p w14:paraId="0F8457C3" w14:textId="6952D25F" w:rsidR="00AB3770" w:rsidRDefault="00AB3770" w:rsidP="00AB3770"/>
    <w:p w14:paraId="56E9D52F" w14:textId="5A2E7860" w:rsidR="00AB3770" w:rsidRDefault="00AB3770" w:rsidP="37A0FCF6"/>
    <w:p w14:paraId="4C7D39A4" w14:textId="77777777" w:rsidR="004A719C" w:rsidRDefault="52764A51" w:rsidP="004A719C">
      <w:pPr>
        <w:keepNext/>
        <w:jc w:val="center"/>
      </w:pPr>
      <w:r>
        <w:rPr>
          <w:noProof/>
        </w:rPr>
        <w:drawing>
          <wp:inline distT="0" distB="0" distL="0" distR="0" wp14:anchorId="7D710651" wp14:editId="23A869F6">
            <wp:extent cx="4391025" cy="4572000"/>
            <wp:effectExtent l="0" t="0" r="0" b="0"/>
            <wp:docPr id="1578719311" name="Picture 1578719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391025" cy="4572000"/>
                    </a:xfrm>
                    <a:prstGeom prst="rect">
                      <a:avLst/>
                    </a:prstGeom>
                  </pic:spPr>
                </pic:pic>
              </a:graphicData>
            </a:graphic>
          </wp:inline>
        </w:drawing>
      </w:r>
    </w:p>
    <w:p w14:paraId="6CE24532" w14:textId="4BC8BE39" w:rsidR="00AB3770" w:rsidRDefault="004A719C" w:rsidP="00243440">
      <w:pPr>
        <w:pStyle w:val="Caption"/>
        <w:framePr w:wrap="around" w:xAlign="center"/>
      </w:pPr>
      <w:bookmarkStart w:id="31" w:name="_Toc121081884"/>
      <w:bookmarkStart w:id="32" w:name="_Toc121086125"/>
      <w:r>
        <w:t xml:space="preserve">Figure </w:t>
      </w:r>
      <w:fldSimple w:instr=" SEQ Figure \* ARABIC ">
        <w:r w:rsidR="00DF19C9">
          <w:rPr>
            <w:noProof/>
          </w:rPr>
          <w:t>10</w:t>
        </w:r>
      </w:fldSimple>
      <w:r>
        <w:rPr>
          <w:noProof/>
        </w:rPr>
        <w:t xml:space="preserve"> </w:t>
      </w:r>
      <w:r w:rsidRPr="00532F5B">
        <w:rPr>
          <w:b w:val="0"/>
          <w:bCs w:val="0"/>
          <w:noProof/>
        </w:rPr>
        <w:t>3.3V Buck Converter Output Voltage Validation</w:t>
      </w:r>
      <w:bookmarkEnd w:id="31"/>
      <w:bookmarkEnd w:id="32"/>
    </w:p>
    <w:p w14:paraId="73AAF144" w14:textId="715E6E8B" w:rsidR="00AB3770" w:rsidRDefault="00AB3770" w:rsidP="60865925"/>
    <w:p w14:paraId="2CF2234D" w14:textId="77777777" w:rsidR="00243440" w:rsidRDefault="00243440" w:rsidP="60865925"/>
    <w:p w14:paraId="14ED2544" w14:textId="2ABBD15F" w:rsidR="00AB3770" w:rsidRDefault="00AB3770" w:rsidP="60865925"/>
    <w:p w14:paraId="50103247" w14:textId="1D9F288A" w:rsidR="00AB3770" w:rsidRDefault="7FE08D4C" w:rsidP="00D3165E">
      <w:pPr>
        <w:pStyle w:val="BodyText"/>
        <w:numPr>
          <w:ilvl w:val="0"/>
          <w:numId w:val="2"/>
        </w:numPr>
        <w:rPr>
          <w:rFonts w:ascii="Arial" w:hAnsi="Arial" w:cs="Arial"/>
        </w:rPr>
      </w:pPr>
      <w:r w:rsidRPr="05472566">
        <w:rPr>
          <w:rFonts w:ascii="Arial" w:hAnsi="Arial" w:cs="Arial"/>
        </w:rPr>
        <w:t>The BMS would</w:t>
      </w:r>
    </w:p>
    <w:p w14:paraId="4C06A725" w14:textId="1ED47C64" w:rsidR="00AB3770" w:rsidRDefault="00AB3770" w:rsidP="62C853E6">
      <w:pPr>
        <w:pStyle w:val="BodyText"/>
        <w:ind w:firstLine="0"/>
        <w:rPr>
          <w:rFonts w:ascii="Arial" w:hAnsi="Arial" w:cs="Arial"/>
        </w:rPr>
      </w:pPr>
    </w:p>
    <w:p w14:paraId="555B4715" w14:textId="080926C3" w:rsidR="00AB3770" w:rsidRDefault="7FE08D4C" w:rsidP="62C853E6">
      <w:pPr>
        <w:pStyle w:val="BodyText"/>
        <w:ind w:firstLine="0"/>
        <w:rPr>
          <w:rFonts w:ascii="Arial" w:hAnsi="Arial" w:cs="Arial"/>
        </w:rPr>
      </w:pPr>
      <w:r w:rsidRPr="62C853E6">
        <w:rPr>
          <w:rFonts w:ascii="Arial" w:hAnsi="Arial" w:cs="Arial"/>
        </w:rPr>
        <w:t xml:space="preserve"> </w:t>
      </w:r>
    </w:p>
    <w:p w14:paraId="3735AC96" w14:textId="7B17BE84" w:rsidR="00AB3770" w:rsidRDefault="7FE08D4C" w:rsidP="62C853E6">
      <w:pPr>
        <w:pStyle w:val="BodyText"/>
        <w:rPr>
          <w:rFonts w:ascii="Arial" w:hAnsi="Arial" w:cs="Arial"/>
          <w:b/>
          <w:bCs/>
        </w:rPr>
      </w:pPr>
      <w:r w:rsidRPr="62C853E6">
        <w:rPr>
          <w:rFonts w:ascii="Arial" w:hAnsi="Arial" w:cs="Arial"/>
          <w:b/>
          <w:bCs/>
        </w:rPr>
        <w:t>Motor Driver Subsystem</w:t>
      </w:r>
    </w:p>
    <w:p w14:paraId="6202E3E7" w14:textId="4B605E1D" w:rsidR="00AB3770" w:rsidRDefault="7FE08D4C" w:rsidP="00D3165E">
      <w:pPr>
        <w:pStyle w:val="BodyText"/>
        <w:numPr>
          <w:ilvl w:val="0"/>
          <w:numId w:val="3"/>
        </w:numPr>
        <w:rPr>
          <w:rFonts w:ascii="Arial" w:hAnsi="Arial" w:cs="Arial"/>
        </w:rPr>
      </w:pPr>
      <w:r w:rsidRPr="62C853E6">
        <w:rPr>
          <w:rFonts w:ascii="Arial" w:hAnsi="Arial" w:cs="Arial"/>
        </w:rPr>
        <w:t>The Motor Driver subsystem</w:t>
      </w:r>
      <w:r w:rsidR="65F9F764" w:rsidRPr="6D85A19E">
        <w:rPr>
          <w:rFonts w:ascii="Arial" w:hAnsi="Arial" w:cs="Arial"/>
        </w:rPr>
        <w:t xml:space="preserve"> </w:t>
      </w:r>
      <w:r w:rsidR="65F9F764" w:rsidRPr="62EA64ED">
        <w:rPr>
          <w:rFonts w:ascii="Arial" w:hAnsi="Arial" w:cs="Arial"/>
        </w:rPr>
        <w:t xml:space="preserve">was able to be semi </w:t>
      </w:r>
      <w:r w:rsidR="65F9F764" w:rsidRPr="13C9CA01">
        <w:rPr>
          <w:rFonts w:ascii="Arial" w:hAnsi="Arial" w:cs="Arial"/>
        </w:rPr>
        <w:t>validated.</w:t>
      </w:r>
      <w:r w:rsidR="65F9F764" w:rsidRPr="371BE008">
        <w:rPr>
          <w:rFonts w:ascii="Arial" w:hAnsi="Arial" w:cs="Arial"/>
        </w:rPr>
        <w:t xml:space="preserve"> </w:t>
      </w:r>
      <w:r w:rsidR="65F9F764" w:rsidRPr="085B48C8">
        <w:rPr>
          <w:rFonts w:ascii="Arial" w:hAnsi="Arial" w:cs="Arial"/>
        </w:rPr>
        <w:t xml:space="preserve">I was able to </w:t>
      </w:r>
      <w:r w:rsidR="65F9F764" w:rsidRPr="0B925212">
        <w:rPr>
          <w:rFonts w:ascii="Arial" w:hAnsi="Arial" w:cs="Arial"/>
        </w:rPr>
        <w:t>get the motor</w:t>
      </w:r>
      <w:r w:rsidR="65F9F764" w:rsidRPr="24492B68">
        <w:rPr>
          <w:rFonts w:ascii="Arial" w:hAnsi="Arial" w:cs="Arial"/>
        </w:rPr>
        <w:t xml:space="preserve"> to turn but </w:t>
      </w:r>
      <w:r w:rsidR="65F9F764" w:rsidRPr="5C8CC3E2">
        <w:rPr>
          <w:rFonts w:ascii="Arial" w:hAnsi="Arial" w:cs="Arial"/>
        </w:rPr>
        <w:t xml:space="preserve">only in one </w:t>
      </w:r>
      <w:r w:rsidR="65F9F764" w:rsidRPr="6AED5776">
        <w:rPr>
          <w:rFonts w:ascii="Arial" w:hAnsi="Arial" w:cs="Arial"/>
        </w:rPr>
        <w:t>direction.</w:t>
      </w:r>
      <w:r w:rsidR="65F9F764" w:rsidRPr="0D6C28F6">
        <w:rPr>
          <w:rFonts w:ascii="Arial" w:hAnsi="Arial" w:cs="Arial"/>
        </w:rPr>
        <w:t xml:space="preserve"> It was found that </w:t>
      </w:r>
      <w:r w:rsidR="65F9F764" w:rsidRPr="3F1ED291">
        <w:rPr>
          <w:rFonts w:ascii="Arial" w:hAnsi="Arial" w:cs="Arial"/>
        </w:rPr>
        <w:t xml:space="preserve">both </w:t>
      </w:r>
      <w:r w:rsidR="65F9F764" w:rsidRPr="6270E898">
        <w:rPr>
          <w:rFonts w:ascii="Arial" w:hAnsi="Arial" w:cs="Arial"/>
        </w:rPr>
        <w:t xml:space="preserve">NMOSs </w:t>
      </w:r>
      <w:r w:rsidR="644A5D48" w:rsidRPr="3628E75E">
        <w:rPr>
          <w:rFonts w:ascii="Arial" w:hAnsi="Arial" w:cs="Arial"/>
        </w:rPr>
        <w:t>weren't</w:t>
      </w:r>
      <w:r w:rsidR="65F9F764" w:rsidRPr="6FFE37A4">
        <w:rPr>
          <w:rFonts w:ascii="Arial" w:hAnsi="Arial" w:cs="Arial"/>
        </w:rPr>
        <w:t xml:space="preserve"> being </w:t>
      </w:r>
      <w:r w:rsidR="65F9F764" w:rsidRPr="13504DAC">
        <w:rPr>
          <w:rFonts w:ascii="Arial" w:hAnsi="Arial" w:cs="Arial"/>
        </w:rPr>
        <w:t>turned on so</w:t>
      </w:r>
      <w:r w:rsidR="65F9F764" w:rsidRPr="648FB66B">
        <w:rPr>
          <w:rFonts w:ascii="Arial" w:hAnsi="Arial" w:cs="Arial"/>
        </w:rPr>
        <w:t xml:space="preserve"> by</w:t>
      </w:r>
      <w:r w:rsidR="1611F95B" w:rsidRPr="648FB66B">
        <w:rPr>
          <w:rFonts w:ascii="Arial" w:hAnsi="Arial" w:cs="Arial"/>
        </w:rPr>
        <w:t>passing</w:t>
      </w:r>
      <w:r w:rsidR="1611F95B" w:rsidRPr="16426007">
        <w:rPr>
          <w:rFonts w:ascii="Arial" w:hAnsi="Arial" w:cs="Arial"/>
        </w:rPr>
        <w:t xml:space="preserve"> those and solely </w:t>
      </w:r>
      <w:r w:rsidR="1611F95B" w:rsidRPr="156F1B7F">
        <w:rPr>
          <w:rFonts w:ascii="Arial" w:hAnsi="Arial" w:cs="Arial"/>
        </w:rPr>
        <w:t xml:space="preserve">using the two </w:t>
      </w:r>
      <w:r w:rsidR="1611F95B" w:rsidRPr="0AD3DECE">
        <w:rPr>
          <w:rFonts w:ascii="Arial" w:hAnsi="Arial" w:cs="Arial"/>
        </w:rPr>
        <w:t xml:space="preserve">PMOSs to </w:t>
      </w:r>
      <w:r w:rsidR="1611F95B" w:rsidRPr="750F17D2">
        <w:rPr>
          <w:rFonts w:ascii="Arial" w:hAnsi="Arial" w:cs="Arial"/>
        </w:rPr>
        <w:t xml:space="preserve">turn the </w:t>
      </w:r>
      <w:r w:rsidR="1611F95B" w:rsidRPr="3BB343E1">
        <w:rPr>
          <w:rFonts w:ascii="Arial" w:hAnsi="Arial" w:cs="Arial"/>
        </w:rPr>
        <w:t>motor for demo was done</w:t>
      </w:r>
      <w:r w:rsidR="1611F95B" w:rsidRPr="78012A2D">
        <w:rPr>
          <w:rFonts w:ascii="Arial" w:hAnsi="Arial" w:cs="Arial"/>
        </w:rPr>
        <w:t xml:space="preserve">. </w:t>
      </w:r>
    </w:p>
    <w:p w14:paraId="7CCA592B" w14:textId="77777777" w:rsidR="00AB3770" w:rsidRPr="00AB3770" w:rsidRDefault="00AB3770" w:rsidP="00AB3770"/>
    <w:p w14:paraId="2B6AC48B" w14:textId="44F853BA" w:rsidR="6B74C35A" w:rsidRDefault="6B74C35A" w:rsidP="002538AD">
      <w:pPr>
        <w:pStyle w:val="Heading2"/>
        <w:spacing w:line="259" w:lineRule="auto"/>
        <w:rPr>
          <w:rFonts w:ascii="Arial" w:hAnsi="Arial"/>
        </w:rPr>
      </w:pPr>
      <w:bookmarkStart w:id="33" w:name="_Toc121086068"/>
      <w:r w:rsidRPr="54D456F3">
        <w:rPr>
          <w:rFonts w:ascii="Arial" w:hAnsi="Arial"/>
        </w:rPr>
        <w:t xml:space="preserve">Failure </w:t>
      </w:r>
      <w:r w:rsidRPr="180CF452">
        <w:rPr>
          <w:rFonts w:ascii="Arial" w:hAnsi="Arial"/>
        </w:rPr>
        <w:t>Analysis</w:t>
      </w:r>
      <w:r w:rsidR="42412D5C" w:rsidRPr="1D1DD480">
        <w:rPr>
          <w:rFonts w:ascii="Arial" w:hAnsi="Arial"/>
        </w:rPr>
        <w:t xml:space="preserve"> of </w:t>
      </w:r>
      <w:r w:rsidR="42412D5C" w:rsidRPr="72229422">
        <w:rPr>
          <w:rFonts w:ascii="Arial" w:hAnsi="Arial"/>
        </w:rPr>
        <w:t>Subsystems</w:t>
      </w:r>
      <w:bookmarkEnd w:id="33"/>
    </w:p>
    <w:p w14:paraId="407CAF43" w14:textId="5928446B" w:rsidR="72229422" w:rsidRDefault="72229422" w:rsidP="72229422"/>
    <w:p w14:paraId="28FD2257" w14:textId="78FE389A" w:rsidR="5075CF99" w:rsidRDefault="737ED99A" w:rsidP="5075CF99">
      <w:r>
        <w:t>To start, the buck converter PCB was semi functional at one point but</w:t>
      </w:r>
      <w:r w:rsidR="08CBB26C">
        <w:t xml:space="preserve"> out of desperation to get the 12v line fixed in time for demo I fried the board. After further and extensive analysis of the PCB </w:t>
      </w:r>
      <w:r w:rsidR="08CBB26C">
        <w:t xml:space="preserve">design </w:t>
      </w:r>
      <w:r w:rsidR="08CBB26C">
        <w:t xml:space="preserve">it was found that </w:t>
      </w:r>
      <w:r w:rsidR="452CAF08">
        <w:t>D2</w:t>
      </w:r>
      <w:r w:rsidR="50E4D8C0">
        <w:t>,</w:t>
      </w:r>
      <w:r w:rsidR="452CAF08">
        <w:t xml:space="preserve"> which is a diode shown below</w:t>
      </w:r>
      <w:r w:rsidR="53851B17">
        <w:t>,</w:t>
      </w:r>
      <w:r w:rsidR="452CAF08">
        <w:t xml:space="preserve"> was “wired” wrong. The output/large pad of the diode was supposed to be connected to the 12v </w:t>
      </w:r>
      <w:r w:rsidR="7843D35F">
        <w:t xml:space="preserve">polygon line but </w:t>
      </w:r>
      <w:r w:rsidR="7843D35F">
        <w:lastRenderedPageBreak/>
        <w:t>instead I connected that large pad to ground</w:t>
      </w:r>
      <w:r w:rsidR="452CAF08">
        <w:t xml:space="preserve"> </w:t>
      </w:r>
      <w:r w:rsidR="7843D35F">
        <w:t>and the 12v polygon line was connected to pin 1 which is connected</w:t>
      </w:r>
      <w:r w:rsidR="452CAF08">
        <w:t xml:space="preserve"> </w:t>
      </w:r>
      <w:r w:rsidR="7843D35F">
        <w:t>to pin2 which was connected to ground which is why I was ge</w:t>
      </w:r>
      <w:r w:rsidR="34A4CFFC">
        <w:t>tting conductivity between</w:t>
      </w:r>
      <w:r w:rsidR="452CAF08">
        <w:t xml:space="preserve"> </w:t>
      </w:r>
      <w:r w:rsidR="34A4CFFC">
        <w:t>the 12v output and the ground input thus a short.</w:t>
      </w:r>
      <w:r w:rsidR="452CAF08">
        <w:t xml:space="preserve"> </w:t>
      </w:r>
      <w:r w:rsidR="34A4CFFC">
        <w:t>This will require me to</w:t>
      </w:r>
      <w:r w:rsidR="452CAF08">
        <w:t xml:space="preserve"> </w:t>
      </w:r>
      <w:r w:rsidR="61C754E0">
        <w:t xml:space="preserve">redesign that small portion of the PCB design and reorder the board over Christmas break along with putting the correct footprint of the inductor for the </w:t>
      </w:r>
      <w:r w:rsidR="61C754E0">
        <w:t>3</w:t>
      </w:r>
      <w:r w:rsidR="61C754E0">
        <w:t xml:space="preserve">.3v output as I </w:t>
      </w:r>
      <w:r w:rsidR="6C509913">
        <w:t>ordered an inductor that was 3 times the size of the pad and so I had to solder wires from the pads to the inductor to make it work for demo.</w:t>
      </w:r>
    </w:p>
    <w:p w14:paraId="75048F09" w14:textId="1CA58B23" w:rsidR="0BFEB6DD" w:rsidRDefault="0BFEB6DD" w:rsidP="0BFEB6DD"/>
    <w:p w14:paraId="390549D5" w14:textId="14525CFA" w:rsidR="000B4270" w:rsidRDefault="6C509913" w:rsidP="000B4270">
      <w:r>
        <w:t xml:space="preserve">For the BMS some small minor adjustments need to be made. </w:t>
      </w:r>
      <w:r w:rsidR="0FAF7236">
        <w:t>When trying to connect my BMS to the external battery charger the charger told me “Reverse Polarity” at first</w:t>
      </w:r>
      <w:r w:rsidR="625C8451">
        <w:t>,</w:t>
      </w:r>
      <w:r w:rsidR="0FAF7236">
        <w:t xml:space="preserve"> I didn’t know what this meant exactly then when I disconnected </w:t>
      </w:r>
      <w:r w:rsidR="0C6A55BB">
        <w:t>my circuit from the charger to diagnose, my U11</w:t>
      </w:r>
      <w:r w:rsidR="20C70BF0">
        <w:t>(battery management IC)</w:t>
      </w:r>
      <w:r w:rsidR="0C6A55BB">
        <w:t xml:space="preserve"> component for cell 6 sparked then smoked. It had burnt the traces </w:t>
      </w:r>
      <w:r w:rsidR="19F2BC4F">
        <w:t>inside</w:t>
      </w:r>
      <w:r w:rsidR="0C6A55BB">
        <w:t xml:space="preserve"> the </w:t>
      </w:r>
      <w:bookmarkStart w:id="34" w:name="_Int_pVYe8Wya"/>
      <w:proofErr w:type="gramStart"/>
      <w:r w:rsidR="0C6A55BB">
        <w:t>board</w:t>
      </w:r>
      <w:bookmarkEnd w:id="34"/>
      <w:proofErr w:type="gramEnd"/>
      <w:r w:rsidR="0C6A55BB">
        <w:t xml:space="preserve"> and I </w:t>
      </w:r>
      <w:r w:rsidR="0AAA9F48">
        <w:t xml:space="preserve">couldn’t test/validate. </w:t>
      </w:r>
      <w:r w:rsidR="5962F7A3">
        <w:t xml:space="preserve">It was found that I had a </w:t>
      </w:r>
      <w:proofErr w:type="spellStart"/>
      <w:r w:rsidR="5962F7A3">
        <w:t>mosfet</w:t>
      </w:r>
      <w:proofErr w:type="spellEnd"/>
      <w:r w:rsidR="5962F7A3">
        <w:t xml:space="preserve"> flipped and the</w:t>
      </w:r>
      <w:r w:rsidR="5962F7A3">
        <w:t xml:space="preserve"> </w:t>
      </w:r>
      <w:r w:rsidR="5962F7A3">
        <w:t>drain</w:t>
      </w:r>
      <w:r w:rsidR="786309C8">
        <w:t xml:space="preserve"> was connected to BATT+ when it was supposed to be </w:t>
      </w:r>
      <w:r w:rsidR="49AAAC6E">
        <w:t xml:space="preserve">to the source. U11 </w:t>
      </w:r>
      <w:r w:rsidR="2A3070B5">
        <w:t>oversees</w:t>
      </w:r>
      <w:r w:rsidR="49AAAC6E">
        <w:t xml:space="preserve"> overcurrent protection and voltage</w:t>
      </w:r>
      <w:r w:rsidR="49AAAC6E">
        <w:t>.</w:t>
      </w:r>
      <w:r w:rsidR="045C0EEF">
        <w:t xml:space="preserve"> And I was missing a 1k ohm resistor on pin 2 of U11. </w:t>
      </w:r>
      <w:r w:rsidR="084AFDD5">
        <w:t>Both</w:t>
      </w:r>
      <w:r w:rsidR="045C0EEF">
        <w:t xml:space="preserve"> problems were minor </w:t>
      </w:r>
      <w:r w:rsidR="4F3F3A0A">
        <w:t xml:space="preserve">but I made this mistake on all 6 cells so I </w:t>
      </w:r>
      <w:r w:rsidR="5C67E4DE">
        <w:t>must</w:t>
      </w:r>
      <w:r w:rsidR="4F3F3A0A">
        <w:t xml:space="preserve"> go back and implement these fixes on the BMS PCB design for all 6 cells. Which would be done over </w:t>
      </w:r>
      <w:r w:rsidR="678B353C">
        <w:t>Christmas</w:t>
      </w:r>
      <w:r w:rsidR="4F3F3A0A">
        <w:t xml:space="preserve"> break and then validated as soon as possib</w:t>
      </w:r>
      <w:r w:rsidR="266B5FCC">
        <w:t>le for 404.</w:t>
      </w:r>
    </w:p>
    <w:p w14:paraId="4253E974" w14:textId="5313501A" w:rsidR="40F673CE" w:rsidRDefault="40F673CE" w:rsidP="40F673CE"/>
    <w:p w14:paraId="34767848" w14:textId="164C3C10" w:rsidR="365B371D" w:rsidRDefault="12D44208" w:rsidP="365B371D">
      <w:r>
        <w:t>Lastly, for the motor driver like</w:t>
      </w:r>
      <w:r>
        <w:t xml:space="preserve"> </w:t>
      </w:r>
      <w:r>
        <w:t xml:space="preserve">I mentioned before, only the forward direction was able to work but not reverse direction. This is </w:t>
      </w:r>
      <w:r w:rsidR="6A0067C9">
        <w:t xml:space="preserve">because the NMOSs of the H-bridge </w:t>
      </w:r>
      <w:r w:rsidR="62DC22A8">
        <w:t>weren't</w:t>
      </w:r>
      <w:r w:rsidR="6A0067C9">
        <w:t xml:space="preserve"> being enabled so I modified the circuit to only run </w:t>
      </w:r>
      <w:proofErr w:type="gramStart"/>
      <w:r w:rsidR="6A0067C9">
        <w:t>off of</w:t>
      </w:r>
      <w:proofErr w:type="gramEnd"/>
      <w:r w:rsidR="6A0067C9">
        <w:t xml:space="preserve"> the PMOSs and got the motor </w:t>
      </w:r>
      <w:r w:rsidR="66BB4B4E">
        <w:t>going in one direction.</w:t>
      </w:r>
      <w:r w:rsidR="6A0067C9">
        <w:t xml:space="preserve"> </w:t>
      </w:r>
      <w:r w:rsidR="66BB4B4E">
        <w:t>After trouble shooting the issue</w:t>
      </w:r>
      <w:r w:rsidR="039BEB41">
        <w:t>,</w:t>
      </w:r>
      <w:r w:rsidR="66BB4B4E">
        <w:t xml:space="preserve"> I found that the gate threshold voltage of the NMOSs was 2.5v and after viewing the voltage being measured at the gate</w:t>
      </w:r>
      <w:r w:rsidR="3874BE82">
        <w:t>,</w:t>
      </w:r>
      <w:r w:rsidR="66BB4B4E">
        <w:t xml:space="preserve"> I found that it was </w:t>
      </w:r>
      <w:r w:rsidR="71448F81">
        <w:t>about 1.7v.</w:t>
      </w:r>
      <w:r w:rsidR="6A0067C9">
        <w:t xml:space="preserve"> </w:t>
      </w:r>
      <w:r w:rsidR="71448F81">
        <w:t xml:space="preserve">So </w:t>
      </w:r>
      <w:proofErr w:type="spellStart"/>
      <w:r w:rsidR="71448F81">
        <w:t>im</w:t>
      </w:r>
      <w:proofErr w:type="spellEnd"/>
      <w:r w:rsidR="71448F81">
        <w:t xml:space="preserve"> going to recalculate my values over </w:t>
      </w:r>
      <w:r w:rsidR="3D115409">
        <w:t>Christmas</w:t>
      </w:r>
      <w:r w:rsidR="71448F81">
        <w:t xml:space="preserve"> break and have a working final PCB completed by 404.</w:t>
      </w:r>
      <w:r w:rsidR="6A0067C9">
        <w:t xml:space="preserve"> </w:t>
      </w:r>
    </w:p>
    <w:p w14:paraId="41772577" w14:textId="77777777" w:rsidR="000B4270" w:rsidRPr="000B4270" w:rsidRDefault="000B4270" w:rsidP="000B4270"/>
    <w:p w14:paraId="0C244796" w14:textId="77777777" w:rsidR="002B7487" w:rsidRPr="0034447C" w:rsidRDefault="002B7487" w:rsidP="002B7487">
      <w:pPr>
        <w:pStyle w:val="BodyText"/>
        <w:rPr>
          <w:rFonts w:ascii="Arial" w:hAnsi="Arial" w:cs="Arial"/>
        </w:rPr>
      </w:pPr>
    </w:p>
    <w:p w14:paraId="66DB0EB2" w14:textId="77777777" w:rsidR="002B7487" w:rsidRPr="0034447C" w:rsidRDefault="002B7487" w:rsidP="002B7487">
      <w:pPr>
        <w:rPr>
          <w:rFonts w:ascii="Arial" w:hAnsi="Arial" w:cs="Arial"/>
        </w:rPr>
      </w:pPr>
    </w:p>
    <w:p w14:paraId="7CCFAE42" w14:textId="0798C783" w:rsidR="002B7487" w:rsidRPr="0034447C" w:rsidRDefault="002B7487" w:rsidP="002B7487">
      <w:pPr>
        <w:pStyle w:val="Heading2"/>
        <w:numPr>
          <w:ilvl w:val="0"/>
          <w:numId w:val="0"/>
        </w:numPr>
        <w:ind w:left="576"/>
        <w:rPr>
          <w:rFonts w:ascii="Arial" w:hAnsi="Arial"/>
        </w:rPr>
      </w:pPr>
    </w:p>
    <w:p w14:paraId="465D13E3" w14:textId="77777777" w:rsidR="002B7487" w:rsidRPr="0034447C" w:rsidRDefault="002B7487" w:rsidP="002B7487">
      <w:pPr>
        <w:pStyle w:val="BodyText"/>
        <w:rPr>
          <w:rFonts w:ascii="Arial" w:hAnsi="Arial" w:cs="Arial"/>
        </w:rPr>
      </w:pPr>
    </w:p>
    <w:p w14:paraId="569FAA20" w14:textId="77777777" w:rsidR="002B7487" w:rsidRPr="0034447C" w:rsidRDefault="002B7487" w:rsidP="00F51283">
      <w:pPr>
        <w:pStyle w:val="BodyText"/>
        <w:rPr>
          <w:rFonts w:ascii="Arial" w:hAnsi="Arial" w:cs="Arial"/>
        </w:rPr>
      </w:pPr>
    </w:p>
    <w:p w14:paraId="1FE89D57" w14:textId="77777777" w:rsidR="002B7487" w:rsidRPr="0034447C" w:rsidRDefault="002B7487" w:rsidP="00F51283">
      <w:pPr>
        <w:pStyle w:val="BodyText"/>
        <w:rPr>
          <w:rFonts w:ascii="Arial" w:hAnsi="Arial" w:cs="Arial"/>
        </w:rPr>
      </w:pPr>
    </w:p>
    <w:p w14:paraId="39E8CF99" w14:textId="77777777" w:rsidR="002B7487" w:rsidRPr="0034447C" w:rsidRDefault="002B7487" w:rsidP="00F51283">
      <w:pPr>
        <w:pStyle w:val="BodyText"/>
        <w:rPr>
          <w:rFonts w:ascii="Arial" w:hAnsi="Arial" w:cs="Arial"/>
        </w:rPr>
      </w:pPr>
    </w:p>
    <w:p w14:paraId="13E1CE9E" w14:textId="1010BB44" w:rsidR="00CC1A19" w:rsidRPr="0034447C" w:rsidRDefault="00CC1A19" w:rsidP="001A3631">
      <w:pPr>
        <w:rPr>
          <w:rFonts w:ascii="Arial" w:hAnsi="Arial" w:cs="Arial"/>
        </w:rPr>
      </w:pPr>
    </w:p>
    <w:p w14:paraId="51A56D02" w14:textId="77777777" w:rsidR="00FA617B" w:rsidRPr="0034447C" w:rsidRDefault="00FA617B" w:rsidP="001A3631">
      <w:pPr>
        <w:rPr>
          <w:rFonts w:ascii="Arial" w:hAnsi="Arial" w:cs="Arial"/>
        </w:rPr>
      </w:pPr>
    </w:p>
    <w:p w14:paraId="1E42B979" w14:textId="77777777" w:rsidR="00FA617B" w:rsidRPr="0034447C" w:rsidRDefault="00FA617B">
      <w:pPr>
        <w:jc w:val="left"/>
        <w:rPr>
          <w:rFonts w:ascii="Arial" w:eastAsia="Times New Roman" w:hAnsi="Arial" w:cs="Arial"/>
          <w:b/>
          <w:kern w:val="32"/>
          <w:sz w:val="32"/>
          <w:szCs w:val="32"/>
        </w:rPr>
      </w:pPr>
      <w:bookmarkStart w:id="35" w:name="_Toc356386015"/>
      <w:r w:rsidRPr="0034447C">
        <w:rPr>
          <w:rFonts w:ascii="Arial" w:hAnsi="Arial" w:cs="Arial"/>
        </w:rPr>
        <w:br w:type="page"/>
      </w:r>
    </w:p>
    <w:p w14:paraId="4C67F36C" w14:textId="309B76FA" w:rsidR="002B7487" w:rsidRPr="00F43377" w:rsidRDefault="00460BA7" w:rsidP="002538AD">
      <w:pPr>
        <w:pStyle w:val="Heading1"/>
        <w:rPr>
          <w:rFonts w:ascii="Arial" w:hAnsi="Arial"/>
        </w:rPr>
      </w:pPr>
      <w:bookmarkStart w:id="36" w:name="_Toc121086069"/>
      <w:bookmarkEnd w:id="35"/>
      <w:r>
        <w:rPr>
          <w:rFonts w:ascii="Arial" w:hAnsi="Arial"/>
        </w:rPr>
        <w:lastRenderedPageBreak/>
        <w:t>Microcontrollers and Raspberry Pi</w:t>
      </w:r>
      <w:bookmarkEnd w:id="36"/>
    </w:p>
    <w:p w14:paraId="25E5412E" w14:textId="65A3EC57" w:rsidR="00AB3770" w:rsidRPr="00CF5DDF" w:rsidRDefault="00AB3770" w:rsidP="002538AD">
      <w:pPr>
        <w:pStyle w:val="Heading2"/>
        <w:rPr>
          <w:rFonts w:ascii="Arial" w:hAnsi="Arial"/>
        </w:rPr>
      </w:pPr>
      <w:bookmarkStart w:id="37" w:name="_Toc121086070"/>
      <w:r>
        <w:rPr>
          <w:rFonts w:ascii="Arial" w:hAnsi="Arial"/>
        </w:rPr>
        <w:t>Subsystem Introduction</w:t>
      </w:r>
      <w:bookmarkEnd w:id="37"/>
    </w:p>
    <w:p w14:paraId="670254CE" w14:textId="40941324" w:rsidR="00AB3770" w:rsidRPr="0034447C" w:rsidRDefault="00CF5DDF" w:rsidP="00AB3770">
      <w:pPr>
        <w:pStyle w:val="BodyText"/>
        <w:rPr>
          <w:rFonts w:ascii="Arial" w:hAnsi="Arial" w:cs="Arial"/>
        </w:rPr>
      </w:pPr>
      <w:r w:rsidRPr="00CF5DDF">
        <w:rPr>
          <w:rFonts w:ascii="Arial" w:hAnsi="Arial" w:cs="Arial"/>
        </w:rPr>
        <w:t>This subsystem consists of a Raspberry Pi, which is the main controller of the robot, as well as several microcontrollers, which control and serve as an interface between the Raspberry Pi and the motor, sensor, and gripper arm modules.</w:t>
      </w:r>
    </w:p>
    <w:p w14:paraId="5F7C4D88" w14:textId="77777777" w:rsidR="00AB3770" w:rsidRPr="0034447C" w:rsidRDefault="00AB3770" w:rsidP="00AB3770">
      <w:pPr>
        <w:pStyle w:val="BodyText"/>
        <w:rPr>
          <w:rFonts w:ascii="Arial" w:hAnsi="Arial" w:cs="Arial"/>
        </w:rPr>
      </w:pPr>
    </w:p>
    <w:p w14:paraId="3EB74D6C" w14:textId="77777777" w:rsidR="00AB3770" w:rsidRDefault="00AB3770" w:rsidP="002538AD">
      <w:pPr>
        <w:pStyle w:val="Heading2"/>
        <w:rPr>
          <w:rFonts w:ascii="Arial" w:hAnsi="Arial"/>
        </w:rPr>
      </w:pPr>
      <w:bookmarkStart w:id="38" w:name="_Toc121086071"/>
      <w:r>
        <w:rPr>
          <w:rFonts w:ascii="Arial" w:hAnsi="Arial"/>
        </w:rPr>
        <w:t>Subsystem Details</w:t>
      </w:r>
      <w:bookmarkEnd w:id="38"/>
    </w:p>
    <w:p w14:paraId="295D8C44" w14:textId="195FD184" w:rsidR="00820D11" w:rsidRPr="00820D11" w:rsidRDefault="00820D11" w:rsidP="002538AD">
      <w:pPr>
        <w:pStyle w:val="Heading3"/>
      </w:pPr>
      <w:bookmarkStart w:id="39" w:name="_Toc121086072"/>
      <w:r>
        <w:t>Raspberry Pi</w:t>
      </w:r>
      <w:bookmarkEnd w:id="39"/>
    </w:p>
    <w:p w14:paraId="1921FB1C" w14:textId="4B91B416" w:rsidR="00AB3770" w:rsidRDefault="005B5864" w:rsidP="00F94030">
      <w:pPr>
        <w:pStyle w:val="BodyText"/>
        <w:rPr>
          <w:rFonts w:ascii="Arial" w:hAnsi="Arial" w:cs="Arial"/>
        </w:rPr>
      </w:pPr>
      <w:r>
        <w:rPr>
          <w:rFonts w:ascii="Arial" w:hAnsi="Arial" w:cs="Arial"/>
        </w:rPr>
        <w:t xml:space="preserve">A Raspberry Pi 4 serves as the </w:t>
      </w:r>
      <w:r w:rsidR="004436CB">
        <w:rPr>
          <w:rFonts w:ascii="Arial" w:hAnsi="Arial" w:cs="Arial"/>
        </w:rPr>
        <w:t xml:space="preserve">main controller for the entire robot. </w:t>
      </w:r>
      <w:r w:rsidR="00F94030">
        <w:rPr>
          <w:rFonts w:ascii="Arial" w:hAnsi="Arial" w:cs="Arial"/>
        </w:rPr>
        <w:t xml:space="preserve">While the computing power of the Raspberry Pi 4 is not necessarily needed for </w:t>
      </w:r>
      <w:r w:rsidR="00DE7E79">
        <w:rPr>
          <w:rFonts w:ascii="Arial" w:hAnsi="Arial" w:cs="Arial"/>
        </w:rPr>
        <w:t xml:space="preserve">this subsystem, it is necessary </w:t>
      </w:r>
      <w:proofErr w:type="gramStart"/>
      <w:r w:rsidR="00DE7E79">
        <w:rPr>
          <w:rFonts w:ascii="Arial" w:hAnsi="Arial" w:cs="Arial"/>
        </w:rPr>
        <w:t>in order to</w:t>
      </w:r>
      <w:proofErr w:type="gramEnd"/>
      <w:r w:rsidR="00DE7E79">
        <w:rPr>
          <w:rFonts w:ascii="Arial" w:hAnsi="Arial" w:cs="Arial"/>
        </w:rPr>
        <w:t xml:space="preserve"> have enough performance for the Object detection subsystem. </w:t>
      </w:r>
      <w:r w:rsidR="006D5660">
        <w:rPr>
          <w:rFonts w:ascii="Arial" w:hAnsi="Arial" w:cs="Arial"/>
        </w:rPr>
        <w:t xml:space="preserve">It does though have several features needed </w:t>
      </w:r>
      <w:r w:rsidR="005F15C3">
        <w:rPr>
          <w:rFonts w:ascii="Arial" w:hAnsi="Arial" w:cs="Arial"/>
        </w:rPr>
        <w:t xml:space="preserve">for this subsystem. It </w:t>
      </w:r>
      <w:r w:rsidR="007732AF">
        <w:rPr>
          <w:rFonts w:ascii="Arial" w:hAnsi="Arial" w:cs="Arial"/>
        </w:rPr>
        <w:t xml:space="preserve">supports </w:t>
      </w:r>
      <w:r w:rsidR="00D91989">
        <w:rPr>
          <w:rFonts w:ascii="Arial" w:hAnsi="Arial" w:cs="Arial"/>
        </w:rPr>
        <w:t>Wi-Fi</w:t>
      </w:r>
      <w:r w:rsidR="001F3E45">
        <w:rPr>
          <w:rFonts w:ascii="Arial" w:hAnsi="Arial" w:cs="Arial"/>
        </w:rPr>
        <w:t xml:space="preserve"> as well as Bluetooth</w:t>
      </w:r>
      <w:r w:rsidR="00561725">
        <w:rPr>
          <w:rFonts w:ascii="Arial" w:hAnsi="Arial" w:cs="Arial"/>
        </w:rPr>
        <w:t xml:space="preserve"> which will be necessary for </w:t>
      </w:r>
      <w:r w:rsidR="006443B6">
        <w:rPr>
          <w:rFonts w:ascii="Arial" w:hAnsi="Arial" w:cs="Arial"/>
        </w:rPr>
        <w:t>communicating with the robot remotely.</w:t>
      </w:r>
      <w:r w:rsidR="00B95E89">
        <w:rPr>
          <w:rFonts w:ascii="Arial" w:hAnsi="Arial" w:cs="Arial"/>
        </w:rPr>
        <w:t xml:space="preserve"> </w:t>
      </w:r>
      <w:r w:rsidR="006604E0">
        <w:rPr>
          <w:rFonts w:ascii="Arial" w:hAnsi="Arial" w:cs="Arial"/>
        </w:rPr>
        <w:t xml:space="preserve">When the robot </w:t>
      </w:r>
      <w:proofErr w:type="gramStart"/>
      <w:r w:rsidR="006604E0">
        <w:rPr>
          <w:rFonts w:ascii="Arial" w:hAnsi="Arial" w:cs="Arial"/>
        </w:rPr>
        <w:t>is able to</w:t>
      </w:r>
      <w:proofErr w:type="gramEnd"/>
      <w:r w:rsidR="006604E0">
        <w:rPr>
          <w:rFonts w:ascii="Arial" w:hAnsi="Arial" w:cs="Arial"/>
        </w:rPr>
        <w:t xml:space="preserve"> connect to a known Wi-Fi network, </w:t>
      </w:r>
      <w:r w:rsidR="00025D8B">
        <w:rPr>
          <w:rFonts w:ascii="Arial" w:hAnsi="Arial" w:cs="Arial"/>
        </w:rPr>
        <w:t xml:space="preserve">it is possible to </w:t>
      </w:r>
      <w:r w:rsidR="00266FC6">
        <w:rPr>
          <w:rFonts w:ascii="Arial" w:hAnsi="Arial" w:cs="Arial"/>
        </w:rPr>
        <w:t>transfer files and update the software for the robot.</w:t>
      </w:r>
      <w:r w:rsidR="00464707">
        <w:rPr>
          <w:rFonts w:ascii="Arial" w:hAnsi="Arial" w:cs="Arial"/>
        </w:rPr>
        <w:t xml:space="preserve"> </w:t>
      </w:r>
      <w:r w:rsidR="00F95EFC">
        <w:rPr>
          <w:rFonts w:ascii="Arial" w:hAnsi="Arial" w:cs="Arial"/>
        </w:rPr>
        <w:t xml:space="preserve">If a known Wi-Fi network is unavailable, </w:t>
      </w:r>
      <w:r w:rsidR="00AF5AB4">
        <w:rPr>
          <w:rFonts w:ascii="Arial" w:hAnsi="Arial" w:cs="Arial"/>
        </w:rPr>
        <w:t xml:space="preserve">the Raspberry Pi is set up to support serial over Bluetooth which </w:t>
      </w:r>
      <w:r w:rsidR="0065727D">
        <w:rPr>
          <w:rFonts w:ascii="Arial" w:hAnsi="Arial" w:cs="Arial"/>
        </w:rPr>
        <w:t>allows terminal access to run or edit programs as necessary.</w:t>
      </w:r>
    </w:p>
    <w:p w14:paraId="7C1C4788" w14:textId="77777777" w:rsidR="0008307A" w:rsidRDefault="0008307A" w:rsidP="00F94030">
      <w:pPr>
        <w:pStyle w:val="BodyText"/>
        <w:rPr>
          <w:rFonts w:ascii="Arial" w:hAnsi="Arial" w:cs="Arial"/>
        </w:rPr>
      </w:pPr>
    </w:p>
    <w:p w14:paraId="42A44224" w14:textId="05785541" w:rsidR="00063BA0" w:rsidRDefault="0008307A" w:rsidP="00063BA0">
      <w:pPr>
        <w:pStyle w:val="BodyText"/>
        <w:rPr>
          <w:rFonts w:ascii="Arial" w:hAnsi="Arial" w:cs="Arial"/>
        </w:rPr>
      </w:pPr>
      <w:r>
        <w:rPr>
          <w:rFonts w:ascii="Arial" w:hAnsi="Arial" w:cs="Arial"/>
        </w:rPr>
        <w:t xml:space="preserve">The Raspberry Pi will </w:t>
      </w:r>
      <w:r w:rsidR="009715AF">
        <w:rPr>
          <w:rFonts w:ascii="Arial" w:hAnsi="Arial" w:cs="Arial"/>
        </w:rPr>
        <w:t xml:space="preserve">eventually serve a larger purpose of running </w:t>
      </w:r>
      <w:proofErr w:type="gramStart"/>
      <w:r w:rsidR="009715AF">
        <w:rPr>
          <w:rFonts w:ascii="Arial" w:hAnsi="Arial" w:cs="Arial"/>
        </w:rPr>
        <w:t>all of</w:t>
      </w:r>
      <w:proofErr w:type="gramEnd"/>
      <w:r w:rsidR="009715AF">
        <w:rPr>
          <w:rFonts w:ascii="Arial" w:hAnsi="Arial" w:cs="Arial"/>
        </w:rPr>
        <w:t xml:space="preserve"> the control logic for the robot, which will allow it to navigate</w:t>
      </w:r>
      <w:r w:rsidR="008D440E">
        <w:rPr>
          <w:rFonts w:ascii="Arial" w:hAnsi="Arial" w:cs="Arial"/>
        </w:rPr>
        <w:t xml:space="preserve">, locate </w:t>
      </w:r>
      <w:r w:rsidR="00B41079">
        <w:rPr>
          <w:rFonts w:ascii="Arial" w:hAnsi="Arial" w:cs="Arial"/>
        </w:rPr>
        <w:t xml:space="preserve">objects, pick them up, and place the objects in a desired location. </w:t>
      </w:r>
      <w:r w:rsidR="00E225A1">
        <w:rPr>
          <w:rFonts w:ascii="Arial" w:hAnsi="Arial" w:cs="Arial"/>
        </w:rPr>
        <w:t xml:space="preserve">For 403, </w:t>
      </w:r>
      <w:r w:rsidR="005607D1">
        <w:rPr>
          <w:rFonts w:ascii="Arial" w:hAnsi="Arial" w:cs="Arial"/>
        </w:rPr>
        <w:t xml:space="preserve">the Raspberry Pi mostly serves as an interface between </w:t>
      </w:r>
      <w:r w:rsidR="00FA0138">
        <w:rPr>
          <w:rFonts w:ascii="Arial" w:hAnsi="Arial" w:cs="Arial"/>
        </w:rPr>
        <w:t xml:space="preserve">the microcontrollers and </w:t>
      </w:r>
      <w:r w:rsidR="00EC1CFD">
        <w:rPr>
          <w:rFonts w:ascii="Arial" w:hAnsi="Arial" w:cs="Arial"/>
        </w:rPr>
        <w:t xml:space="preserve">a laptop </w:t>
      </w:r>
      <w:proofErr w:type="gramStart"/>
      <w:r w:rsidR="00EC1CFD">
        <w:rPr>
          <w:rFonts w:ascii="Arial" w:hAnsi="Arial" w:cs="Arial"/>
        </w:rPr>
        <w:t>in order to</w:t>
      </w:r>
      <w:proofErr w:type="gramEnd"/>
      <w:r w:rsidR="00EC1CFD">
        <w:rPr>
          <w:rFonts w:ascii="Arial" w:hAnsi="Arial" w:cs="Arial"/>
        </w:rPr>
        <w:t xml:space="preserve"> test </w:t>
      </w:r>
      <w:r w:rsidR="003B0A3E">
        <w:rPr>
          <w:rFonts w:ascii="Arial" w:hAnsi="Arial" w:cs="Arial"/>
        </w:rPr>
        <w:t>the desired functionality before integration.</w:t>
      </w:r>
      <w:r w:rsidR="006620D6">
        <w:rPr>
          <w:rFonts w:ascii="Arial" w:hAnsi="Arial" w:cs="Arial"/>
        </w:rPr>
        <w:t xml:space="preserve"> It currently runs python scripts which talk to the microcontrollers via UART </w:t>
      </w:r>
      <w:r w:rsidR="004406DD">
        <w:rPr>
          <w:rFonts w:ascii="Arial" w:hAnsi="Arial" w:cs="Arial"/>
        </w:rPr>
        <w:t>to get them to perform the desired functions.</w:t>
      </w:r>
    </w:p>
    <w:p w14:paraId="074894A6" w14:textId="77777777" w:rsidR="00D10D03" w:rsidRDefault="00D10D03" w:rsidP="00063BA0">
      <w:pPr>
        <w:pStyle w:val="BodyText"/>
        <w:rPr>
          <w:rFonts w:ascii="Arial" w:hAnsi="Arial" w:cs="Arial"/>
        </w:rPr>
      </w:pPr>
    </w:p>
    <w:p w14:paraId="42F21BB4" w14:textId="49415FFB" w:rsidR="00D10D03" w:rsidRDefault="00D10D03" w:rsidP="00063BA0">
      <w:pPr>
        <w:pStyle w:val="BodyText"/>
        <w:rPr>
          <w:rFonts w:ascii="Arial" w:hAnsi="Arial" w:cs="Arial"/>
        </w:rPr>
      </w:pPr>
      <w:r>
        <w:rPr>
          <w:rFonts w:ascii="Arial" w:hAnsi="Arial" w:cs="Arial"/>
        </w:rPr>
        <w:t xml:space="preserve">For </w:t>
      </w:r>
      <w:r w:rsidR="00AF16EE">
        <w:rPr>
          <w:rFonts w:ascii="Arial" w:hAnsi="Arial" w:cs="Arial"/>
        </w:rPr>
        <w:t xml:space="preserve">now, the Raspberry Pi consists of several test scripts that use a </w:t>
      </w:r>
      <w:r w:rsidR="00860724">
        <w:rPr>
          <w:rFonts w:ascii="Arial" w:hAnsi="Arial" w:cs="Arial"/>
        </w:rPr>
        <w:t>communication class that allows for easy communication with the microcontrollers.</w:t>
      </w:r>
      <w:r w:rsidR="00D576F7">
        <w:rPr>
          <w:rFonts w:ascii="Arial" w:hAnsi="Arial" w:cs="Arial"/>
        </w:rPr>
        <w:t xml:space="preserve"> The class takes </w:t>
      </w:r>
      <w:r w:rsidR="009E3A4E">
        <w:rPr>
          <w:rFonts w:ascii="Arial" w:hAnsi="Arial" w:cs="Arial"/>
        </w:rPr>
        <w:t xml:space="preserve">the desired address of the microcontroller as input, as well as </w:t>
      </w:r>
      <w:r w:rsidR="007C2645">
        <w:rPr>
          <w:rFonts w:ascii="Arial" w:hAnsi="Arial" w:cs="Arial"/>
        </w:rPr>
        <w:t>an array of bytes intended to be sent as data. The class takes these inputs and constructs a data frame to be sent via UART.</w:t>
      </w:r>
      <w:r w:rsidR="0008393D">
        <w:rPr>
          <w:rFonts w:ascii="Arial" w:hAnsi="Arial" w:cs="Arial"/>
        </w:rPr>
        <w:t xml:space="preserve"> The class is also able to receive </w:t>
      </w:r>
      <w:r w:rsidR="00A76F9C">
        <w:rPr>
          <w:rFonts w:ascii="Arial" w:hAnsi="Arial" w:cs="Arial"/>
        </w:rPr>
        <w:t xml:space="preserve">data from the </w:t>
      </w:r>
      <w:r w:rsidR="00C61119">
        <w:rPr>
          <w:rFonts w:ascii="Arial" w:hAnsi="Arial" w:cs="Arial"/>
        </w:rPr>
        <w:t xml:space="preserve">buffer and </w:t>
      </w:r>
      <w:r w:rsidR="00E110A8">
        <w:rPr>
          <w:rFonts w:ascii="Arial" w:hAnsi="Arial" w:cs="Arial"/>
        </w:rPr>
        <w:t>return the data</w:t>
      </w:r>
      <w:r w:rsidR="00123FD8">
        <w:rPr>
          <w:rFonts w:ascii="Arial" w:hAnsi="Arial" w:cs="Arial"/>
        </w:rPr>
        <w:t xml:space="preserve"> it receives.</w:t>
      </w:r>
    </w:p>
    <w:p w14:paraId="55E83AA1" w14:textId="5F6EC413" w:rsidR="00063BA0" w:rsidRPr="001D1428" w:rsidRDefault="00063BA0" w:rsidP="002538AD">
      <w:pPr>
        <w:pStyle w:val="Heading3"/>
      </w:pPr>
      <w:bookmarkStart w:id="40" w:name="_Toc121086073"/>
      <w:r>
        <w:t>Microcontrollers</w:t>
      </w:r>
      <w:bookmarkEnd w:id="40"/>
    </w:p>
    <w:p w14:paraId="4691B6CB" w14:textId="2B217E2D" w:rsidR="00414E06" w:rsidRDefault="00F43377" w:rsidP="00F94030">
      <w:pPr>
        <w:pStyle w:val="BodyText"/>
        <w:rPr>
          <w:rFonts w:ascii="Arial" w:hAnsi="Arial" w:cs="Arial"/>
        </w:rPr>
      </w:pPr>
      <w:r>
        <w:rPr>
          <w:rFonts w:ascii="Arial" w:hAnsi="Arial" w:cs="Arial"/>
        </w:rPr>
        <w:t>The microcontrollers used are the PIC16F15224</w:t>
      </w:r>
      <w:r w:rsidR="003127BF">
        <w:rPr>
          <w:rFonts w:ascii="Arial" w:hAnsi="Arial" w:cs="Arial"/>
        </w:rPr>
        <w:t>.</w:t>
      </w:r>
      <w:r w:rsidR="00351ED4">
        <w:rPr>
          <w:rFonts w:ascii="Arial" w:hAnsi="Arial" w:cs="Arial"/>
        </w:rPr>
        <w:t xml:space="preserve"> These microcontrollers </w:t>
      </w:r>
      <w:r w:rsidR="00FB404E">
        <w:rPr>
          <w:rFonts w:ascii="Arial" w:hAnsi="Arial" w:cs="Arial"/>
        </w:rPr>
        <w:t xml:space="preserve">have the features needed </w:t>
      </w:r>
      <w:r w:rsidR="00064101">
        <w:rPr>
          <w:rFonts w:ascii="Arial" w:hAnsi="Arial" w:cs="Arial"/>
        </w:rPr>
        <w:t>for the various modules, including UAR</w:t>
      </w:r>
      <w:r w:rsidR="001C4CE6">
        <w:rPr>
          <w:rFonts w:ascii="Arial" w:hAnsi="Arial" w:cs="Arial"/>
        </w:rPr>
        <w:t xml:space="preserve">T and PWM while also being </w:t>
      </w:r>
      <w:r w:rsidR="0012566C">
        <w:rPr>
          <w:rFonts w:ascii="Arial" w:hAnsi="Arial" w:cs="Arial"/>
        </w:rPr>
        <w:t>a low cost</w:t>
      </w:r>
      <w:r w:rsidR="006A565C">
        <w:rPr>
          <w:rFonts w:ascii="Arial" w:hAnsi="Arial" w:cs="Arial"/>
        </w:rPr>
        <w:t xml:space="preserve"> to meet the </w:t>
      </w:r>
      <w:r w:rsidR="008742EC">
        <w:rPr>
          <w:rFonts w:ascii="Arial" w:hAnsi="Arial" w:cs="Arial"/>
        </w:rPr>
        <w:t>goal</w:t>
      </w:r>
      <w:r w:rsidR="00012864">
        <w:rPr>
          <w:rFonts w:ascii="Arial" w:hAnsi="Arial" w:cs="Arial"/>
        </w:rPr>
        <w:t xml:space="preserve"> of making a more affordable robot.</w:t>
      </w:r>
      <w:r w:rsidR="00D60B54">
        <w:rPr>
          <w:rFonts w:ascii="Arial" w:hAnsi="Arial" w:cs="Arial"/>
        </w:rPr>
        <w:t xml:space="preserve"> </w:t>
      </w:r>
      <w:r w:rsidR="0039068A">
        <w:rPr>
          <w:rFonts w:ascii="Arial" w:hAnsi="Arial" w:cs="Arial"/>
        </w:rPr>
        <w:t>The firmware of each microcontroller is mostly the same. They all run the same main program</w:t>
      </w:r>
      <w:r w:rsidR="006E328F">
        <w:rPr>
          <w:rFonts w:ascii="Arial" w:hAnsi="Arial" w:cs="Arial"/>
        </w:rPr>
        <w:t xml:space="preserve">, and the type of module and </w:t>
      </w:r>
      <w:r w:rsidR="001946C9">
        <w:rPr>
          <w:rFonts w:ascii="Arial" w:hAnsi="Arial" w:cs="Arial"/>
        </w:rPr>
        <w:t>communication address is chosen at compile time</w:t>
      </w:r>
      <w:r w:rsidR="00891BB6">
        <w:rPr>
          <w:rFonts w:ascii="Arial" w:hAnsi="Arial" w:cs="Arial"/>
        </w:rPr>
        <w:t xml:space="preserve">, which determines which </w:t>
      </w:r>
      <w:r w:rsidR="002536F7">
        <w:rPr>
          <w:rFonts w:ascii="Arial" w:hAnsi="Arial" w:cs="Arial"/>
        </w:rPr>
        <w:t>other functions will be included by the compiler.</w:t>
      </w:r>
    </w:p>
    <w:p w14:paraId="1C59662B" w14:textId="0457F81D" w:rsidR="00CD1FC9" w:rsidRDefault="00BB3E78" w:rsidP="002538AD">
      <w:pPr>
        <w:pStyle w:val="Heading4"/>
        <w:rPr>
          <w:rFonts w:ascii="Myriad Pro Light" w:hAnsi="Myriad Pro Light" w:cs="Arial"/>
          <w:bCs w:val="0"/>
          <w:i/>
          <w:iCs/>
        </w:rPr>
      </w:pPr>
      <w:bookmarkStart w:id="41" w:name="_Toc121086074"/>
      <w:r w:rsidRPr="00BE1A7D">
        <w:rPr>
          <w:rFonts w:ascii="Myriad Pro Light" w:hAnsi="Myriad Pro Light" w:cs="Arial"/>
          <w:bCs w:val="0"/>
          <w:i/>
          <w:iCs/>
          <w:szCs w:val="26"/>
        </w:rPr>
        <w:t>Communicati</w:t>
      </w:r>
      <w:r w:rsidR="00BE1A7D">
        <w:rPr>
          <w:rFonts w:ascii="Myriad Pro Light" w:hAnsi="Myriad Pro Light" w:cs="Arial"/>
          <w:bCs w:val="0"/>
          <w:i/>
          <w:iCs/>
        </w:rPr>
        <w:t>on</w:t>
      </w:r>
      <w:bookmarkEnd w:id="41"/>
    </w:p>
    <w:p w14:paraId="152E09E9" w14:textId="25CA6D1B" w:rsidR="0055484F" w:rsidRDefault="0014345F" w:rsidP="0055484F">
      <w:pPr>
        <w:pStyle w:val="BodyText"/>
        <w:rPr>
          <w:rFonts w:ascii="Arial" w:hAnsi="Arial" w:cs="Arial"/>
        </w:rPr>
      </w:pPr>
      <w:bookmarkStart w:id="42" w:name="_Hlk121050951"/>
      <w:r w:rsidRPr="0014345F">
        <w:rPr>
          <w:rFonts w:ascii="Arial" w:hAnsi="Arial" w:cs="Arial"/>
        </w:rPr>
        <w:t xml:space="preserve">The microcontrollers communicate with the Raspberry Pi via UART. It was originally planned to use the RS-485 protocol for communication, but this requires the ability to send </w:t>
      </w:r>
      <w:proofErr w:type="gramStart"/>
      <w:r w:rsidRPr="0014345F">
        <w:rPr>
          <w:rFonts w:ascii="Arial" w:hAnsi="Arial" w:cs="Arial"/>
        </w:rPr>
        <w:t>9 bit</w:t>
      </w:r>
      <w:proofErr w:type="gramEnd"/>
      <w:r w:rsidRPr="0014345F">
        <w:rPr>
          <w:rFonts w:ascii="Arial" w:hAnsi="Arial" w:cs="Arial"/>
        </w:rPr>
        <w:t xml:space="preserve"> words, which </w:t>
      </w:r>
      <w:bookmarkEnd w:id="42"/>
      <w:r w:rsidRPr="0014345F">
        <w:rPr>
          <w:rFonts w:ascii="Arial" w:hAnsi="Arial" w:cs="Arial"/>
        </w:rPr>
        <w:t>the Raspberry Pi is unable to do. Instead,</w:t>
      </w:r>
      <w:r w:rsidR="00B03A1D">
        <w:rPr>
          <w:rFonts w:ascii="Arial" w:hAnsi="Arial" w:cs="Arial"/>
        </w:rPr>
        <w:t xml:space="preserve"> </w:t>
      </w:r>
      <w:proofErr w:type="gramStart"/>
      <w:r w:rsidR="00B03A1D">
        <w:rPr>
          <w:rFonts w:ascii="Arial" w:hAnsi="Arial" w:cs="Arial"/>
        </w:rPr>
        <w:t>8 bit</w:t>
      </w:r>
      <w:proofErr w:type="gramEnd"/>
      <w:r w:rsidR="00B03A1D">
        <w:rPr>
          <w:rFonts w:ascii="Arial" w:hAnsi="Arial" w:cs="Arial"/>
        </w:rPr>
        <w:t xml:space="preserve"> words are used with the most significant bit being reserved to indicate an address</w:t>
      </w:r>
      <w:r w:rsidR="002E554D">
        <w:rPr>
          <w:rFonts w:ascii="Arial" w:hAnsi="Arial" w:cs="Arial"/>
        </w:rPr>
        <w:t xml:space="preserve"> </w:t>
      </w:r>
      <w:r w:rsidR="009E7EED">
        <w:rPr>
          <w:rFonts w:ascii="Arial" w:hAnsi="Arial" w:cs="Arial"/>
        </w:rPr>
        <w:t>byte</w:t>
      </w:r>
      <w:r w:rsidR="002E554D">
        <w:rPr>
          <w:rFonts w:ascii="Arial" w:hAnsi="Arial" w:cs="Arial"/>
        </w:rPr>
        <w:t>.</w:t>
      </w:r>
      <w:r w:rsidR="006059C0">
        <w:rPr>
          <w:rFonts w:ascii="Arial" w:hAnsi="Arial" w:cs="Arial"/>
        </w:rPr>
        <w:t xml:space="preserve"> Data is sent in </w:t>
      </w:r>
      <w:r w:rsidR="00832DFC">
        <w:rPr>
          <w:rFonts w:ascii="Arial" w:hAnsi="Arial" w:cs="Arial"/>
        </w:rPr>
        <w:t xml:space="preserve">frames consisting of </w:t>
      </w:r>
      <w:r w:rsidR="00832DFC">
        <w:rPr>
          <w:rFonts w:ascii="Arial" w:hAnsi="Arial" w:cs="Arial"/>
        </w:rPr>
        <w:lastRenderedPageBreak/>
        <w:t xml:space="preserve">an address byte, </w:t>
      </w:r>
      <w:r w:rsidR="005A3A6F">
        <w:rPr>
          <w:rFonts w:ascii="Arial" w:hAnsi="Arial" w:cs="Arial"/>
        </w:rPr>
        <w:t>various numbers of data bytes, a check byte, and then an end byte, consisting of the number 126 in decimal</w:t>
      </w:r>
      <w:r w:rsidR="00C16CD4">
        <w:rPr>
          <w:rFonts w:ascii="Arial" w:hAnsi="Arial" w:cs="Arial"/>
        </w:rPr>
        <w:t xml:space="preserve"> as shown in the table below.</w:t>
      </w:r>
    </w:p>
    <w:p w14:paraId="7D45212E" w14:textId="23FD1793" w:rsidR="0055484F" w:rsidRDefault="0055484F" w:rsidP="00243440">
      <w:pPr>
        <w:pStyle w:val="Caption"/>
        <w:framePr w:wrap="around" w:xAlign="center" w:y="404"/>
      </w:pPr>
      <w:bookmarkStart w:id="43" w:name="_Toc121081870"/>
      <w:bookmarkStart w:id="44" w:name="_Toc121086112"/>
      <w:r>
        <w:t xml:space="preserve">Table </w:t>
      </w:r>
      <w:fldSimple w:instr=" SEQ Table \* ARABIC ">
        <w:r w:rsidR="00DF19C9">
          <w:rPr>
            <w:noProof/>
          </w:rPr>
          <w:t>2</w:t>
        </w:r>
      </w:fldSimple>
      <w:r>
        <w:rPr>
          <w:noProof/>
        </w:rPr>
        <w:t xml:space="preserve"> </w:t>
      </w:r>
      <w:r w:rsidRPr="000078C8">
        <w:rPr>
          <w:b w:val="0"/>
          <w:bCs w:val="0"/>
          <w:noProof/>
        </w:rPr>
        <w:t>Microcontroller data frame</w:t>
      </w:r>
      <w:bookmarkEnd w:id="43"/>
      <w:bookmarkEnd w:id="44"/>
    </w:p>
    <w:p w14:paraId="08CD9F3E" w14:textId="79BA780F" w:rsidR="009072ED" w:rsidRDefault="009072ED" w:rsidP="0014345F">
      <w:pPr>
        <w:pStyle w:val="BodyText"/>
        <w:rPr>
          <w:rFonts w:ascii="Arial" w:hAnsi="Arial" w:cs="Arial"/>
        </w:rPr>
      </w:pPr>
    </w:p>
    <w:tbl>
      <w:tblPr>
        <w:tblW w:w="9510" w:type="dxa"/>
        <w:jc w:val="center"/>
        <w:tblLook w:val="04A0" w:firstRow="1" w:lastRow="0" w:firstColumn="1" w:lastColumn="0" w:noHBand="0" w:noVBand="1"/>
      </w:tblPr>
      <w:tblGrid>
        <w:gridCol w:w="3415"/>
        <w:gridCol w:w="2070"/>
        <w:gridCol w:w="2452"/>
        <w:gridCol w:w="1573"/>
      </w:tblGrid>
      <w:tr w:rsidR="0055484F" w:rsidRPr="0055484F" w14:paraId="27AC5AEF" w14:textId="77777777" w:rsidTr="004F0CFB">
        <w:trPr>
          <w:trHeight w:val="310"/>
          <w:jc w:val="center"/>
        </w:trPr>
        <w:tc>
          <w:tcPr>
            <w:tcW w:w="34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C3E00" w14:textId="223EE6F2" w:rsidR="0055484F" w:rsidRPr="0055484F" w:rsidRDefault="0055484F" w:rsidP="0055484F">
            <w:pPr>
              <w:jc w:val="center"/>
              <w:rPr>
                <w:rFonts w:ascii="Calibri" w:eastAsia="Times New Roman" w:hAnsi="Calibri" w:cs="Calibri"/>
                <w:b/>
                <w:bCs/>
                <w:color w:val="000000"/>
                <w:sz w:val="22"/>
              </w:rPr>
            </w:pPr>
            <w:r w:rsidRPr="0055484F">
              <w:rPr>
                <w:rFonts w:ascii="Calibri" w:eastAsia="Times New Roman" w:hAnsi="Calibri" w:cs="Calibri"/>
                <w:b/>
                <w:bCs/>
                <w:color w:val="000000"/>
                <w:sz w:val="22"/>
              </w:rPr>
              <w:t>Address Byt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6A6368C1" w14:textId="77777777" w:rsidR="0055484F" w:rsidRPr="0055484F" w:rsidRDefault="0055484F" w:rsidP="0055484F">
            <w:pPr>
              <w:jc w:val="center"/>
              <w:rPr>
                <w:rFonts w:ascii="Calibri" w:eastAsia="Times New Roman" w:hAnsi="Calibri" w:cs="Calibri"/>
                <w:b/>
                <w:bCs/>
                <w:color w:val="000000"/>
                <w:sz w:val="22"/>
              </w:rPr>
            </w:pPr>
            <w:r w:rsidRPr="0055484F">
              <w:rPr>
                <w:rFonts w:ascii="Calibri" w:eastAsia="Times New Roman" w:hAnsi="Calibri" w:cs="Calibri"/>
                <w:b/>
                <w:bCs/>
                <w:color w:val="000000"/>
                <w:sz w:val="22"/>
              </w:rPr>
              <w:t>Data Bytes</w:t>
            </w:r>
          </w:p>
        </w:tc>
        <w:tc>
          <w:tcPr>
            <w:tcW w:w="2452" w:type="dxa"/>
            <w:tcBorders>
              <w:top w:val="single" w:sz="4" w:space="0" w:color="auto"/>
              <w:left w:val="nil"/>
              <w:bottom w:val="single" w:sz="4" w:space="0" w:color="auto"/>
              <w:right w:val="single" w:sz="4" w:space="0" w:color="auto"/>
            </w:tcBorders>
            <w:shd w:val="clear" w:color="auto" w:fill="auto"/>
            <w:noWrap/>
            <w:vAlign w:val="center"/>
            <w:hideMark/>
          </w:tcPr>
          <w:p w14:paraId="02B69D64" w14:textId="77777777" w:rsidR="0055484F" w:rsidRPr="0055484F" w:rsidRDefault="0055484F" w:rsidP="0055484F">
            <w:pPr>
              <w:jc w:val="center"/>
              <w:rPr>
                <w:rFonts w:ascii="Calibri" w:eastAsia="Times New Roman" w:hAnsi="Calibri" w:cs="Calibri"/>
                <w:b/>
                <w:bCs/>
                <w:color w:val="000000"/>
                <w:sz w:val="22"/>
              </w:rPr>
            </w:pPr>
            <w:r w:rsidRPr="0055484F">
              <w:rPr>
                <w:rFonts w:ascii="Calibri" w:eastAsia="Times New Roman" w:hAnsi="Calibri" w:cs="Calibri"/>
                <w:b/>
                <w:bCs/>
                <w:color w:val="000000"/>
                <w:sz w:val="22"/>
              </w:rPr>
              <w:t>Check Byte</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32C0C0AC" w14:textId="77777777" w:rsidR="0055484F" w:rsidRPr="0055484F" w:rsidRDefault="0055484F" w:rsidP="0055484F">
            <w:pPr>
              <w:jc w:val="center"/>
              <w:rPr>
                <w:rFonts w:ascii="Calibri" w:eastAsia="Times New Roman" w:hAnsi="Calibri" w:cs="Calibri"/>
                <w:b/>
                <w:bCs/>
                <w:color w:val="000000"/>
                <w:sz w:val="22"/>
              </w:rPr>
            </w:pPr>
            <w:r w:rsidRPr="0055484F">
              <w:rPr>
                <w:rFonts w:ascii="Calibri" w:eastAsia="Times New Roman" w:hAnsi="Calibri" w:cs="Calibri"/>
                <w:b/>
                <w:bCs/>
                <w:color w:val="000000"/>
                <w:sz w:val="22"/>
              </w:rPr>
              <w:t>Final Byte</w:t>
            </w:r>
          </w:p>
        </w:tc>
      </w:tr>
      <w:tr w:rsidR="0055484F" w:rsidRPr="0055484F" w14:paraId="50378ADD" w14:textId="77777777" w:rsidTr="004F0CFB">
        <w:trPr>
          <w:trHeight w:val="310"/>
          <w:jc w:val="center"/>
        </w:trPr>
        <w:tc>
          <w:tcPr>
            <w:tcW w:w="3415" w:type="dxa"/>
            <w:tcBorders>
              <w:top w:val="nil"/>
              <w:left w:val="single" w:sz="4" w:space="0" w:color="auto"/>
              <w:bottom w:val="single" w:sz="4" w:space="0" w:color="auto"/>
              <w:right w:val="single" w:sz="4" w:space="0" w:color="auto"/>
            </w:tcBorders>
            <w:shd w:val="clear" w:color="auto" w:fill="auto"/>
            <w:noWrap/>
            <w:vAlign w:val="center"/>
            <w:hideMark/>
          </w:tcPr>
          <w:p w14:paraId="1A294224" w14:textId="3FFEE32E" w:rsidR="0055484F" w:rsidRPr="0055484F" w:rsidRDefault="0055484F" w:rsidP="0055484F">
            <w:pPr>
              <w:jc w:val="center"/>
              <w:rPr>
                <w:rFonts w:ascii="Calibri" w:eastAsia="Times New Roman" w:hAnsi="Calibri" w:cs="Calibri"/>
                <w:color w:val="000000"/>
                <w:sz w:val="22"/>
              </w:rPr>
            </w:pPr>
            <w:r w:rsidRPr="0055484F">
              <w:rPr>
                <w:rFonts w:ascii="Calibri" w:eastAsia="Times New Roman" w:hAnsi="Calibri" w:cs="Calibri"/>
                <w:color w:val="000000"/>
                <w:sz w:val="22"/>
              </w:rPr>
              <w:t>Value &gt; 128</w:t>
            </w:r>
            <w:r w:rsidR="004F0CFB">
              <w:rPr>
                <w:rFonts w:ascii="Calibri" w:eastAsia="Times New Roman" w:hAnsi="Calibri" w:cs="Calibri"/>
                <w:color w:val="000000"/>
                <w:sz w:val="22"/>
              </w:rPr>
              <w:t>, MSB + MCU Address</w:t>
            </w:r>
          </w:p>
        </w:tc>
        <w:tc>
          <w:tcPr>
            <w:tcW w:w="2070" w:type="dxa"/>
            <w:tcBorders>
              <w:top w:val="nil"/>
              <w:left w:val="nil"/>
              <w:bottom w:val="single" w:sz="4" w:space="0" w:color="auto"/>
              <w:right w:val="single" w:sz="4" w:space="0" w:color="auto"/>
            </w:tcBorders>
            <w:shd w:val="clear" w:color="auto" w:fill="auto"/>
            <w:noWrap/>
            <w:vAlign w:val="center"/>
            <w:hideMark/>
          </w:tcPr>
          <w:p w14:paraId="3BDB2536" w14:textId="64E4D1D8" w:rsidR="0055484F" w:rsidRPr="0055484F" w:rsidRDefault="004F0CFB" w:rsidP="0055484F">
            <w:pPr>
              <w:jc w:val="center"/>
              <w:rPr>
                <w:rFonts w:ascii="Calibri" w:eastAsia="Times New Roman" w:hAnsi="Calibri" w:cs="Calibri"/>
                <w:color w:val="000000"/>
                <w:sz w:val="22"/>
              </w:rPr>
            </w:pPr>
            <w:r>
              <w:rPr>
                <w:rFonts w:ascii="Calibri" w:eastAsia="Times New Roman" w:hAnsi="Calibri" w:cs="Calibri"/>
                <w:color w:val="000000"/>
                <w:sz w:val="22"/>
              </w:rPr>
              <w:t xml:space="preserve">Data </w:t>
            </w:r>
            <w:r w:rsidR="0055484F" w:rsidRPr="0055484F">
              <w:rPr>
                <w:rFonts w:ascii="Calibri" w:eastAsia="Times New Roman" w:hAnsi="Calibri" w:cs="Calibri"/>
                <w:color w:val="000000"/>
                <w:sz w:val="22"/>
              </w:rPr>
              <w:t>Value</w:t>
            </w:r>
            <w:r w:rsidR="007457AA">
              <w:rPr>
                <w:rFonts w:ascii="Calibri" w:eastAsia="Times New Roman" w:hAnsi="Calibri" w:cs="Calibri"/>
                <w:color w:val="000000"/>
                <w:sz w:val="22"/>
              </w:rPr>
              <w:t>s</w:t>
            </w:r>
            <w:r w:rsidR="0055484F" w:rsidRPr="0055484F">
              <w:rPr>
                <w:rFonts w:ascii="Calibri" w:eastAsia="Times New Roman" w:hAnsi="Calibri" w:cs="Calibri"/>
                <w:color w:val="000000"/>
                <w:sz w:val="22"/>
              </w:rPr>
              <w:t xml:space="preserve"> &lt; 128</w:t>
            </w:r>
          </w:p>
        </w:tc>
        <w:tc>
          <w:tcPr>
            <w:tcW w:w="2452" w:type="dxa"/>
            <w:tcBorders>
              <w:top w:val="nil"/>
              <w:left w:val="nil"/>
              <w:bottom w:val="single" w:sz="4" w:space="0" w:color="auto"/>
              <w:right w:val="single" w:sz="4" w:space="0" w:color="auto"/>
            </w:tcBorders>
            <w:shd w:val="clear" w:color="auto" w:fill="auto"/>
            <w:noWrap/>
            <w:vAlign w:val="center"/>
            <w:hideMark/>
          </w:tcPr>
          <w:p w14:paraId="612F630E" w14:textId="77777777" w:rsidR="0055484F" w:rsidRPr="0055484F" w:rsidRDefault="0055484F" w:rsidP="0055484F">
            <w:pPr>
              <w:jc w:val="center"/>
              <w:rPr>
                <w:rFonts w:ascii="Calibri" w:eastAsia="Times New Roman" w:hAnsi="Calibri" w:cs="Calibri"/>
                <w:color w:val="000000"/>
                <w:sz w:val="22"/>
              </w:rPr>
            </w:pPr>
            <w:r w:rsidRPr="0055484F">
              <w:rPr>
                <w:rFonts w:ascii="Calibri" w:eastAsia="Times New Roman" w:hAnsi="Calibri" w:cs="Calibri"/>
                <w:color w:val="000000"/>
                <w:sz w:val="22"/>
              </w:rPr>
              <w:t>XOR of data bytes</w:t>
            </w:r>
          </w:p>
        </w:tc>
        <w:tc>
          <w:tcPr>
            <w:tcW w:w="1573" w:type="dxa"/>
            <w:tcBorders>
              <w:top w:val="nil"/>
              <w:left w:val="nil"/>
              <w:bottom w:val="single" w:sz="4" w:space="0" w:color="auto"/>
              <w:right w:val="single" w:sz="4" w:space="0" w:color="auto"/>
            </w:tcBorders>
            <w:shd w:val="clear" w:color="auto" w:fill="auto"/>
            <w:noWrap/>
            <w:vAlign w:val="center"/>
            <w:hideMark/>
          </w:tcPr>
          <w:p w14:paraId="71F7F323" w14:textId="77777777" w:rsidR="0055484F" w:rsidRPr="0055484F" w:rsidRDefault="0055484F" w:rsidP="0055484F">
            <w:pPr>
              <w:jc w:val="center"/>
              <w:rPr>
                <w:rFonts w:ascii="Calibri" w:eastAsia="Times New Roman" w:hAnsi="Calibri" w:cs="Calibri"/>
                <w:color w:val="000000"/>
                <w:sz w:val="22"/>
              </w:rPr>
            </w:pPr>
            <w:r w:rsidRPr="0055484F">
              <w:rPr>
                <w:rFonts w:ascii="Calibri" w:eastAsia="Times New Roman" w:hAnsi="Calibri" w:cs="Calibri"/>
                <w:color w:val="000000"/>
                <w:sz w:val="22"/>
              </w:rPr>
              <w:t>126</w:t>
            </w:r>
          </w:p>
        </w:tc>
      </w:tr>
    </w:tbl>
    <w:p w14:paraId="54B0C3EE" w14:textId="77777777" w:rsidR="00CD1FC9" w:rsidRDefault="00CD1FC9" w:rsidP="00F94030">
      <w:pPr>
        <w:pStyle w:val="BodyText"/>
        <w:rPr>
          <w:rFonts w:ascii="Arial" w:hAnsi="Arial" w:cs="Arial"/>
        </w:rPr>
      </w:pPr>
    </w:p>
    <w:p w14:paraId="5D7317C2" w14:textId="2C4DB782" w:rsidR="00BF7B16" w:rsidRDefault="005D2590" w:rsidP="00F94030">
      <w:pPr>
        <w:pStyle w:val="BodyText"/>
        <w:rPr>
          <w:rFonts w:ascii="Arial" w:hAnsi="Arial" w:cs="Arial"/>
        </w:rPr>
      </w:pPr>
      <w:r>
        <w:rPr>
          <w:rFonts w:ascii="Arial" w:hAnsi="Arial" w:cs="Arial"/>
        </w:rPr>
        <w:t xml:space="preserve">While UART is normally </w:t>
      </w:r>
      <w:r w:rsidR="005B3BB4">
        <w:rPr>
          <w:rFonts w:ascii="Arial" w:hAnsi="Arial" w:cs="Arial"/>
        </w:rPr>
        <w:t xml:space="preserve">point to point communication, </w:t>
      </w:r>
      <w:r w:rsidR="005D1206">
        <w:rPr>
          <w:rFonts w:ascii="Arial" w:hAnsi="Arial" w:cs="Arial"/>
        </w:rPr>
        <w:t xml:space="preserve">the robot will require a bus </w:t>
      </w:r>
      <w:r w:rsidR="00A16948">
        <w:rPr>
          <w:rFonts w:ascii="Arial" w:hAnsi="Arial" w:cs="Arial"/>
        </w:rPr>
        <w:t>with multiple microcontrollers</w:t>
      </w:r>
      <w:r w:rsidR="007F412A">
        <w:rPr>
          <w:rFonts w:ascii="Arial" w:hAnsi="Arial" w:cs="Arial"/>
        </w:rPr>
        <w:t xml:space="preserve">. </w:t>
      </w:r>
      <w:r w:rsidR="00D34371">
        <w:rPr>
          <w:rFonts w:ascii="Arial" w:hAnsi="Arial" w:cs="Arial"/>
        </w:rPr>
        <w:t>This is accomplished by having the microcontrollers send their transmit pins to a tristate mode</w:t>
      </w:r>
      <w:r w:rsidR="00EB5505">
        <w:rPr>
          <w:rFonts w:ascii="Arial" w:hAnsi="Arial" w:cs="Arial"/>
        </w:rPr>
        <w:t xml:space="preserve"> so they will not fight with </w:t>
      </w:r>
      <w:r w:rsidR="001F0D78">
        <w:rPr>
          <w:rFonts w:ascii="Arial" w:hAnsi="Arial" w:cs="Arial"/>
        </w:rPr>
        <w:t>each other w</w:t>
      </w:r>
      <w:r w:rsidR="00E813C8">
        <w:rPr>
          <w:rFonts w:ascii="Arial" w:hAnsi="Arial" w:cs="Arial"/>
        </w:rPr>
        <w:t>hen</w:t>
      </w:r>
      <w:r w:rsidR="001F0D78">
        <w:rPr>
          <w:rFonts w:ascii="Arial" w:hAnsi="Arial" w:cs="Arial"/>
        </w:rPr>
        <w:t xml:space="preserve"> one of them is transmitting back to the Raspberry Pi.</w:t>
      </w:r>
      <w:r w:rsidR="00337ED0">
        <w:rPr>
          <w:rFonts w:ascii="Arial" w:hAnsi="Arial" w:cs="Arial"/>
        </w:rPr>
        <w:t xml:space="preserve"> Each Microcontroller will listen </w:t>
      </w:r>
      <w:r w:rsidR="00D4470F">
        <w:rPr>
          <w:rFonts w:ascii="Arial" w:hAnsi="Arial" w:cs="Arial"/>
        </w:rPr>
        <w:t xml:space="preserve">to each data frame, but only </w:t>
      </w:r>
      <w:proofErr w:type="gramStart"/>
      <w:r w:rsidR="008A7DCE">
        <w:rPr>
          <w:rFonts w:ascii="Arial" w:hAnsi="Arial" w:cs="Arial"/>
        </w:rPr>
        <w:t>take action</w:t>
      </w:r>
      <w:proofErr w:type="gramEnd"/>
      <w:r w:rsidR="008A7DCE">
        <w:rPr>
          <w:rFonts w:ascii="Arial" w:hAnsi="Arial" w:cs="Arial"/>
        </w:rPr>
        <w:t xml:space="preserve"> and respond if the frame is being sent to </w:t>
      </w:r>
      <w:r w:rsidR="008D6A7F">
        <w:rPr>
          <w:rFonts w:ascii="Arial" w:hAnsi="Arial" w:cs="Arial"/>
        </w:rPr>
        <w:t>the microcontroller’s address.</w:t>
      </w:r>
    </w:p>
    <w:p w14:paraId="12C3A72A" w14:textId="77777777" w:rsidR="001F6898" w:rsidRDefault="001F6898" w:rsidP="00F94030">
      <w:pPr>
        <w:pStyle w:val="BodyText"/>
        <w:rPr>
          <w:rFonts w:ascii="Arial" w:hAnsi="Arial" w:cs="Arial"/>
        </w:rPr>
      </w:pPr>
    </w:p>
    <w:p w14:paraId="0A9DD81C" w14:textId="0506E3B0" w:rsidR="001F6898" w:rsidRPr="0034447C" w:rsidRDefault="001F6898" w:rsidP="00F94030">
      <w:pPr>
        <w:pStyle w:val="BodyText"/>
        <w:rPr>
          <w:rFonts w:ascii="Arial" w:hAnsi="Arial" w:cs="Arial"/>
        </w:rPr>
      </w:pPr>
      <w:r>
        <w:rPr>
          <w:rFonts w:ascii="Arial" w:hAnsi="Arial" w:cs="Arial"/>
        </w:rPr>
        <w:t xml:space="preserve">The </w:t>
      </w:r>
      <w:r w:rsidR="00F163C9">
        <w:rPr>
          <w:rFonts w:ascii="Arial" w:hAnsi="Arial" w:cs="Arial"/>
        </w:rPr>
        <w:t xml:space="preserve">Raspberry Pi </w:t>
      </w:r>
      <w:r w:rsidR="00D6485A">
        <w:rPr>
          <w:rFonts w:ascii="Arial" w:hAnsi="Arial" w:cs="Arial"/>
        </w:rPr>
        <w:t>and Microcontrollers communicate at a baud rate of 115200 bps</w:t>
      </w:r>
      <w:r w:rsidR="0080442B">
        <w:rPr>
          <w:rFonts w:ascii="Arial" w:hAnsi="Arial" w:cs="Arial"/>
        </w:rPr>
        <w:t xml:space="preserve"> to ensure </w:t>
      </w:r>
      <w:r w:rsidR="005223BA">
        <w:rPr>
          <w:rFonts w:ascii="Arial" w:hAnsi="Arial" w:cs="Arial"/>
        </w:rPr>
        <w:t xml:space="preserve">fast transmission of </w:t>
      </w:r>
      <w:r w:rsidR="002B5598">
        <w:rPr>
          <w:rFonts w:ascii="Arial" w:hAnsi="Arial" w:cs="Arial"/>
        </w:rPr>
        <w:t xml:space="preserve">data frames so </w:t>
      </w:r>
      <w:r w:rsidR="00B131DE">
        <w:rPr>
          <w:rFonts w:ascii="Arial" w:hAnsi="Arial" w:cs="Arial"/>
        </w:rPr>
        <w:t>there will not be a large gap</w:t>
      </w:r>
      <w:r w:rsidR="0074113D">
        <w:rPr>
          <w:rFonts w:ascii="Arial" w:hAnsi="Arial" w:cs="Arial"/>
        </w:rPr>
        <w:t xml:space="preserve"> </w:t>
      </w:r>
      <w:r w:rsidR="00F6759A">
        <w:rPr>
          <w:rFonts w:ascii="Arial" w:hAnsi="Arial" w:cs="Arial"/>
        </w:rPr>
        <w:t>bet</w:t>
      </w:r>
      <w:r w:rsidR="00CC0808">
        <w:rPr>
          <w:rFonts w:ascii="Arial" w:hAnsi="Arial" w:cs="Arial"/>
        </w:rPr>
        <w:t>w</w:t>
      </w:r>
      <w:r w:rsidR="00F6759A">
        <w:rPr>
          <w:rFonts w:ascii="Arial" w:hAnsi="Arial" w:cs="Arial"/>
        </w:rPr>
        <w:t>een</w:t>
      </w:r>
      <w:r w:rsidR="0074113D">
        <w:rPr>
          <w:rFonts w:ascii="Arial" w:hAnsi="Arial" w:cs="Arial"/>
        </w:rPr>
        <w:t xml:space="preserve"> commands sent to motor modules. </w:t>
      </w:r>
    </w:p>
    <w:p w14:paraId="6A692651" w14:textId="48B23BBB" w:rsidR="008F0B5B" w:rsidRPr="008F0B5B" w:rsidRDefault="005629AB" w:rsidP="002538AD">
      <w:pPr>
        <w:pStyle w:val="Heading4"/>
        <w:rPr>
          <w:rFonts w:ascii="Myriad Pro Light" w:hAnsi="Myriad Pro Light" w:cs="Arial"/>
          <w:bCs w:val="0"/>
          <w:i/>
          <w:iCs/>
          <w:szCs w:val="26"/>
        </w:rPr>
      </w:pPr>
      <w:bookmarkStart w:id="45" w:name="_Toc121086075"/>
      <w:r>
        <w:rPr>
          <w:rFonts w:ascii="Myriad Pro Light" w:hAnsi="Myriad Pro Light" w:cs="Arial"/>
          <w:bCs w:val="0"/>
          <w:i/>
          <w:iCs/>
          <w:szCs w:val="26"/>
        </w:rPr>
        <w:t>Motor Drivers</w:t>
      </w:r>
      <w:bookmarkEnd w:id="45"/>
    </w:p>
    <w:p w14:paraId="36BFA912" w14:textId="3B6AE0B2" w:rsidR="005629AB" w:rsidRDefault="003E2C2E" w:rsidP="00D31F9B">
      <w:pPr>
        <w:pStyle w:val="BodyText"/>
        <w:rPr>
          <w:rFonts w:ascii="Arial" w:hAnsi="Arial" w:cs="Arial"/>
        </w:rPr>
      </w:pPr>
      <w:r>
        <w:rPr>
          <w:rFonts w:ascii="Arial" w:hAnsi="Arial" w:cs="Arial"/>
        </w:rPr>
        <w:t xml:space="preserve">Pulse Width Modulation is required to control the speed of the </w:t>
      </w:r>
      <w:r w:rsidR="00556F53">
        <w:rPr>
          <w:rFonts w:ascii="Arial" w:hAnsi="Arial" w:cs="Arial"/>
        </w:rPr>
        <w:t xml:space="preserve">wheel motors, as well as </w:t>
      </w:r>
      <w:r w:rsidR="00BB3B39">
        <w:rPr>
          <w:rFonts w:ascii="Arial" w:hAnsi="Arial" w:cs="Arial"/>
        </w:rPr>
        <w:t>select the angle for the servo motors in the gripper arm module.</w:t>
      </w:r>
      <w:r w:rsidR="009B1D6B">
        <w:rPr>
          <w:rFonts w:ascii="Arial" w:hAnsi="Arial" w:cs="Arial"/>
        </w:rPr>
        <w:t xml:space="preserve"> The PIC</w:t>
      </w:r>
      <w:r w:rsidR="00D7378F">
        <w:rPr>
          <w:rFonts w:ascii="Arial" w:hAnsi="Arial" w:cs="Arial"/>
        </w:rPr>
        <w:t xml:space="preserve">16F15224 has two </w:t>
      </w:r>
      <w:r w:rsidR="00BC3785">
        <w:rPr>
          <w:rFonts w:ascii="Arial" w:hAnsi="Arial" w:cs="Arial"/>
        </w:rPr>
        <w:t xml:space="preserve">PWM channels </w:t>
      </w:r>
      <w:r w:rsidR="00A95CC9">
        <w:rPr>
          <w:rFonts w:ascii="Arial" w:hAnsi="Arial" w:cs="Arial"/>
        </w:rPr>
        <w:t xml:space="preserve">which </w:t>
      </w:r>
      <w:r w:rsidR="00B71906">
        <w:rPr>
          <w:rFonts w:ascii="Arial" w:hAnsi="Arial" w:cs="Arial"/>
        </w:rPr>
        <w:t xml:space="preserve">allow for setting various </w:t>
      </w:r>
      <w:r w:rsidR="00FD0A86">
        <w:rPr>
          <w:rFonts w:ascii="Arial" w:hAnsi="Arial" w:cs="Arial"/>
        </w:rPr>
        <w:t xml:space="preserve">pulse frequencies as well as </w:t>
      </w:r>
      <w:r w:rsidR="003228FF">
        <w:rPr>
          <w:rFonts w:ascii="Arial" w:hAnsi="Arial" w:cs="Arial"/>
        </w:rPr>
        <w:t>the duty cycle.</w:t>
      </w:r>
      <w:r w:rsidR="007359BF">
        <w:rPr>
          <w:rFonts w:ascii="Arial" w:hAnsi="Arial" w:cs="Arial"/>
        </w:rPr>
        <w:t xml:space="preserve"> This allows for </w:t>
      </w:r>
      <w:r w:rsidR="0044433B">
        <w:rPr>
          <w:rFonts w:ascii="Arial" w:hAnsi="Arial" w:cs="Arial"/>
        </w:rPr>
        <w:t xml:space="preserve">setting the correct frequency </w:t>
      </w:r>
      <w:r w:rsidR="000E2C11">
        <w:rPr>
          <w:rFonts w:ascii="Arial" w:hAnsi="Arial" w:cs="Arial"/>
        </w:rPr>
        <w:t xml:space="preserve">to match the </w:t>
      </w:r>
      <w:r w:rsidR="00AB5D44">
        <w:rPr>
          <w:rFonts w:ascii="Arial" w:hAnsi="Arial" w:cs="Arial"/>
        </w:rPr>
        <w:t xml:space="preserve">required switching </w:t>
      </w:r>
      <w:r w:rsidR="00434ABA">
        <w:rPr>
          <w:rFonts w:ascii="Arial" w:hAnsi="Arial" w:cs="Arial"/>
        </w:rPr>
        <w:t>speed</w:t>
      </w:r>
      <w:r w:rsidR="00AB5D44">
        <w:rPr>
          <w:rFonts w:ascii="Arial" w:hAnsi="Arial" w:cs="Arial"/>
        </w:rPr>
        <w:t xml:space="preserve"> for the transistors of the motor driver</w:t>
      </w:r>
      <w:r w:rsidR="00817B38">
        <w:rPr>
          <w:rFonts w:ascii="Arial" w:hAnsi="Arial" w:cs="Arial"/>
        </w:rPr>
        <w:t>.</w:t>
      </w:r>
    </w:p>
    <w:p w14:paraId="649652EE" w14:textId="77777777" w:rsidR="00550B16" w:rsidRDefault="00550B16" w:rsidP="00D31F9B">
      <w:pPr>
        <w:pStyle w:val="BodyText"/>
        <w:rPr>
          <w:rFonts w:ascii="Arial" w:hAnsi="Arial" w:cs="Arial"/>
        </w:rPr>
      </w:pPr>
    </w:p>
    <w:p w14:paraId="52A9E897" w14:textId="5A485F4B" w:rsidR="00550B16" w:rsidRDefault="00550B16" w:rsidP="00D31F9B">
      <w:pPr>
        <w:pStyle w:val="BodyText"/>
        <w:rPr>
          <w:rFonts w:ascii="Arial" w:hAnsi="Arial" w:cs="Arial"/>
        </w:rPr>
      </w:pPr>
      <w:r>
        <w:rPr>
          <w:rFonts w:ascii="Arial" w:hAnsi="Arial" w:cs="Arial"/>
        </w:rPr>
        <w:t xml:space="preserve">The motor driver controller waits for a </w:t>
      </w:r>
      <w:r w:rsidR="003C1305">
        <w:rPr>
          <w:rFonts w:ascii="Arial" w:hAnsi="Arial" w:cs="Arial"/>
        </w:rPr>
        <w:t xml:space="preserve">data frame from the Raspberry Pi which will tell it which direction </w:t>
      </w:r>
      <w:r w:rsidR="00F12919">
        <w:rPr>
          <w:rFonts w:ascii="Arial" w:hAnsi="Arial" w:cs="Arial"/>
        </w:rPr>
        <w:t xml:space="preserve">to move and </w:t>
      </w:r>
      <w:r w:rsidR="00CE13E1">
        <w:rPr>
          <w:rFonts w:ascii="Arial" w:hAnsi="Arial" w:cs="Arial"/>
        </w:rPr>
        <w:t>what speed to use</w:t>
      </w:r>
      <w:r w:rsidR="006D0342">
        <w:rPr>
          <w:rFonts w:ascii="Arial" w:hAnsi="Arial" w:cs="Arial"/>
        </w:rPr>
        <w:t xml:space="preserve">. When this information is received, the microcontroller sets the desired values and </w:t>
      </w:r>
      <w:r w:rsidR="003D5209">
        <w:rPr>
          <w:rFonts w:ascii="Arial" w:hAnsi="Arial" w:cs="Arial"/>
        </w:rPr>
        <w:t>sends a message back to the Raspberry Pi to verify it received the command.</w:t>
      </w:r>
      <w:r w:rsidR="00547B82">
        <w:rPr>
          <w:rFonts w:ascii="Arial" w:hAnsi="Arial" w:cs="Arial"/>
        </w:rPr>
        <w:t xml:space="preserve"> The different modes for the motor driver are: Forward, Reverse, Coast, and Brake. Forward and reverse also require a speed from 1-100</w:t>
      </w:r>
      <w:r w:rsidR="008354C1">
        <w:rPr>
          <w:rFonts w:ascii="Arial" w:hAnsi="Arial" w:cs="Arial"/>
        </w:rPr>
        <w:t xml:space="preserve"> which is a percentage of </w:t>
      </w:r>
      <w:r w:rsidR="007A1FC4">
        <w:rPr>
          <w:rFonts w:ascii="Arial" w:hAnsi="Arial" w:cs="Arial"/>
        </w:rPr>
        <w:t xml:space="preserve">how much power to use. Coast </w:t>
      </w:r>
      <w:r w:rsidR="00073E34">
        <w:rPr>
          <w:rFonts w:ascii="Arial" w:hAnsi="Arial" w:cs="Arial"/>
        </w:rPr>
        <w:t xml:space="preserve">allows the </w:t>
      </w:r>
      <w:r w:rsidR="005D55EB">
        <w:rPr>
          <w:rFonts w:ascii="Arial" w:hAnsi="Arial" w:cs="Arial"/>
        </w:rPr>
        <w:t xml:space="preserve">motors to spin freely. </w:t>
      </w:r>
      <w:r w:rsidR="00B00DFF">
        <w:rPr>
          <w:rFonts w:ascii="Arial" w:hAnsi="Arial" w:cs="Arial"/>
        </w:rPr>
        <w:t>Brake will cause the motors to resist</w:t>
      </w:r>
      <w:r w:rsidR="005A0715">
        <w:rPr>
          <w:rFonts w:ascii="Arial" w:hAnsi="Arial" w:cs="Arial"/>
        </w:rPr>
        <w:t xml:space="preserve"> motion</w:t>
      </w:r>
      <w:r w:rsidR="007930EB">
        <w:rPr>
          <w:rFonts w:ascii="Arial" w:hAnsi="Arial" w:cs="Arial"/>
        </w:rPr>
        <w:t>.</w:t>
      </w:r>
    </w:p>
    <w:p w14:paraId="4EF72E25" w14:textId="77777777" w:rsidR="00710E60" w:rsidRDefault="00710E60" w:rsidP="00D31F9B">
      <w:pPr>
        <w:pStyle w:val="BodyText"/>
        <w:rPr>
          <w:rFonts w:ascii="Arial" w:hAnsi="Arial" w:cs="Arial"/>
        </w:rPr>
      </w:pPr>
    </w:p>
    <w:p w14:paraId="7A579021" w14:textId="01897758" w:rsidR="00710E60" w:rsidRDefault="003230E0" w:rsidP="00D31F9B">
      <w:pPr>
        <w:pStyle w:val="BodyText"/>
        <w:rPr>
          <w:rFonts w:ascii="Arial" w:hAnsi="Arial" w:cs="Arial"/>
        </w:rPr>
      </w:pPr>
      <w:r>
        <w:rPr>
          <w:rFonts w:ascii="Arial" w:hAnsi="Arial" w:cs="Arial"/>
        </w:rPr>
        <w:t xml:space="preserve">When changing speeds, the motor driver </w:t>
      </w:r>
      <w:proofErr w:type="gramStart"/>
      <w:r>
        <w:rPr>
          <w:rFonts w:ascii="Arial" w:hAnsi="Arial" w:cs="Arial"/>
        </w:rPr>
        <w:t>is able to</w:t>
      </w:r>
      <w:proofErr w:type="gramEnd"/>
      <w:r>
        <w:rPr>
          <w:rFonts w:ascii="Arial" w:hAnsi="Arial" w:cs="Arial"/>
        </w:rPr>
        <w:t xml:space="preserve"> instantly change to the desired speed. When changing direction, t</w:t>
      </w:r>
      <w:r w:rsidR="00710E60">
        <w:rPr>
          <w:rFonts w:ascii="Arial" w:hAnsi="Arial" w:cs="Arial"/>
        </w:rPr>
        <w:t xml:space="preserve">he </w:t>
      </w:r>
      <w:r w:rsidR="00EC15CE">
        <w:rPr>
          <w:rFonts w:ascii="Arial" w:hAnsi="Arial" w:cs="Arial"/>
        </w:rPr>
        <w:t xml:space="preserve">motor driver firmware </w:t>
      </w:r>
      <w:r w:rsidR="00443908">
        <w:rPr>
          <w:rFonts w:ascii="Arial" w:hAnsi="Arial" w:cs="Arial"/>
        </w:rPr>
        <w:t xml:space="preserve">delays </w:t>
      </w:r>
      <w:r w:rsidR="006100D3">
        <w:rPr>
          <w:rFonts w:ascii="Arial" w:hAnsi="Arial" w:cs="Arial"/>
        </w:rPr>
        <w:t>several microseconds</w:t>
      </w:r>
      <w:r w:rsidR="00443908">
        <w:t xml:space="preserve"> </w:t>
      </w:r>
      <w:r w:rsidR="001F049F">
        <w:t xml:space="preserve">between stopping one direction and starting the other </w:t>
      </w:r>
      <w:proofErr w:type="gramStart"/>
      <w:r w:rsidR="001F049F">
        <w:t>in order to</w:t>
      </w:r>
      <w:proofErr w:type="gramEnd"/>
      <w:r w:rsidR="002550AE">
        <w:t xml:space="preserve"> allow </w:t>
      </w:r>
      <w:r w:rsidR="00615BD0">
        <w:t>all of the transistors to switch to the new configuration to prevent shorting directly to ground.</w:t>
      </w:r>
    </w:p>
    <w:p w14:paraId="577AFE58" w14:textId="2B3CF64B" w:rsidR="00D31F9B" w:rsidRPr="008F0B5B" w:rsidRDefault="00D31F9B" w:rsidP="002538AD">
      <w:pPr>
        <w:pStyle w:val="Heading4"/>
        <w:rPr>
          <w:rFonts w:ascii="Myriad Pro Light" w:hAnsi="Myriad Pro Light" w:cs="Arial"/>
          <w:bCs w:val="0"/>
          <w:i/>
          <w:iCs/>
          <w:szCs w:val="26"/>
        </w:rPr>
      </w:pPr>
      <w:bookmarkStart w:id="46" w:name="_Toc121086076"/>
      <w:r>
        <w:rPr>
          <w:rFonts w:ascii="Myriad Pro Light" w:hAnsi="Myriad Pro Light" w:cs="Arial"/>
          <w:bCs w:val="0"/>
          <w:i/>
          <w:iCs/>
          <w:szCs w:val="26"/>
        </w:rPr>
        <w:t>Sensors</w:t>
      </w:r>
      <w:bookmarkEnd w:id="46"/>
    </w:p>
    <w:p w14:paraId="74BAF4A8" w14:textId="363739C0" w:rsidR="00D31F9B" w:rsidRDefault="000E5897" w:rsidP="00F94030">
      <w:pPr>
        <w:pStyle w:val="BodyText"/>
        <w:rPr>
          <w:rFonts w:ascii="Arial" w:hAnsi="Arial" w:cs="Arial"/>
        </w:rPr>
      </w:pPr>
      <w:r>
        <w:rPr>
          <w:rFonts w:ascii="Arial" w:hAnsi="Arial" w:cs="Arial"/>
        </w:rPr>
        <w:t>The sensor module requires the use of a timer as well as an interrupt.</w:t>
      </w:r>
      <w:r w:rsidR="00562B36">
        <w:rPr>
          <w:rFonts w:ascii="Arial" w:hAnsi="Arial" w:cs="Arial"/>
        </w:rPr>
        <w:t xml:space="preserve"> The microcontroller must sen</w:t>
      </w:r>
      <w:r w:rsidR="00195979">
        <w:rPr>
          <w:rFonts w:ascii="Arial" w:hAnsi="Arial" w:cs="Arial"/>
        </w:rPr>
        <w:t>d</w:t>
      </w:r>
      <w:r w:rsidR="00562B36">
        <w:rPr>
          <w:rFonts w:ascii="Arial" w:hAnsi="Arial" w:cs="Arial"/>
        </w:rPr>
        <w:t xml:space="preserve"> a 10</w:t>
      </w:r>
      <w:r w:rsidR="00195979" w:rsidRPr="00195979">
        <w:rPr>
          <w:rFonts w:ascii="Arial" w:hAnsi="Arial" w:cs="Arial"/>
        </w:rPr>
        <w:t>μ</w:t>
      </w:r>
      <w:r w:rsidR="00195979">
        <w:rPr>
          <w:rFonts w:ascii="Arial" w:hAnsi="Arial" w:cs="Arial"/>
        </w:rPr>
        <w:t>s</w:t>
      </w:r>
      <w:r w:rsidR="003B253D">
        <w:rPr>
          <w:rFonts w:ascii="Arial" w:hAnsi="Arial" w:cs="Arial"/>
        </w:rPr>
        <w:t xml:space="preserve"> pulse</w:t>
      </w:r>
      <w:r w:rsidR="00195979">
        <w:rPr>
          <w:rFonts w:ascii="Arial" w:hAnsi="Arial" w:cs="Arial"/>
        </w:rPr>
        <w:t xml:space="preserve"> to the ultrasonic sensor</w:t>
      </w:r>
      <w:r w:rsidR="003B253D">
        <w:rPr>
          <w:rFonts w:ascii="Arial" w:hAnsi="Arial" w:cs="Arial"/>
        </w:rPr>
        <w:t>. The sensor</w:t>
      </w:r>
      <w:r w:rsidR="008324A9">
        <w:rPr>
          <w:rFonts w:ascii="Arial" w:hAnsi="Arial" w:cs="Arial"/>
        </w:rPr>
        <w:t xml:space="preserve"> measures</w:t>
      </w:r>
      <w:r w:rsidR="009A7DD8">
        <w:rPr>
          <w:rFonts w:ascii="Arial" w:hAnsi="Arial" w:cs="Arial"/>
        </w:rPr>
        <w:t xml:space="preserve"> the distance to a nearby object and then returns a pulse to the Microcontroller</w:t>
      </w:r>
      <w:r w:rsidR="001F0E48">
        <w:rPr>
          <w:rFonts w:ascii="Arial" w:hAnsi="Arial" w:cs="Arial"/>
        </w:rPr>
        <w:t xml:space="preserve">, the length of which indicates how far away an object has been detected. </w:t>
      </w:r>
      <w:r w:rsidR="00C676F6">
        <w:rPr>
          <w:rFonts w:ascii="Arial" w:hAnsi="Arial" w:cs="Arial"/>
        </w:rPr>
        <w:t xml:space="preserve">The length of this pulse in microseconds can be </w:t>
      </w:r>
      <w:r w:rsidR="00F94824">
        <w:rPr>
          <w:rFonts w:ascii="Arial" w:hAnsi="Arial" w:cs="Arial"/>
        </w:rPr>
        <w:t xml:space="preserve">converted </w:t>
      </w:r>
      <w:r w:rsidR="00631BF2">
        <w:rPr>
          <w:rFonts w:ascii="Arial" w:hAnsi="Arial" w:cs="Arial"/>
        </w:rPr>
        <w:t xml:space="preserve">to </w:t>
      </w:r>
      <w:r w:rsidR="001F69AF">
        <w:rPr>
          <w:rFonts w:ascii="Arial" w:hAnsi="Arial" w:cs="Arial"/>
        </w:rPr>
        <w:t>inches or centimeters</w:t>
      </w:r>
      <w:r w:rsidR="00480024">
        <w:rPr>
          <w:rFonts w:ascii="Arial" w:hAnsi="Arial" w:cs="Arial"/>
        </w:rPr>
        <w:t xml:space="preserve"> by dividing by a constant based on the speed of sound.</w:t>
      </w:r>
      <w:r w:rsidR="00AB4A80">
        <w:rPr>
          <w:rFonts w:ascii="Arial" w:hAnsi="Arial" w:cs="Arial"/>
        </w:rPr>
        <w:t xml:space="preserve"> The </w:t>
      </w:r>
      <w:r w:rsidR="006C0E5D">
        <w:rPr>
          <w:rFonts w:ascii="Arial" w:hAnsi="Arial" w:cs="Arial"/>
        </w:rPr>
        <w:t xml:space="preserve">rising and falling edges of the </w:t>
      </w:r>
      <w:r w:rsidR="00AB4A80">
        <w:rPr>
          <w:rFonts w:ascii="Arial" w:hAnsi="Arial" w:cs="Arial"/>
        </w:rPr>
        <w:t>pulse is detected</w:t>
      </w:r>
      <w:r w:rsidR="007E161B">
        <w:rPr>
          <w:rFonts w:ascii="Arial" w:hAnsi="Arial" w:cs="Arial"/>
        </w:rPr>
        <w:t xml:space="preserve"> by the microcontroller</w:t>
      </w:r>
      <w:r w:rsidR="00AB4A80">
        <w:rPr>
          <w:rFonts w:ascii="Arial" w:hAnsi="Arial" w:cs="Arial"/>
        </w:rPr>
        <w:t xml:space="preserve"> with </w:t>
      </w:r>
      <w:r w:rsidR="00922E75">
        <w:rPr>
          <w:rFonts w:ascii="Arial" w:hAnsi="Arial" w:cs="Arial"/>
        </w:rPr>
        <w:t>a pin interrupt</w:t>
      </w:r>
      <w:r w:rsidR="00CB42C8">
        <w:rPr>
          <w:rFonts w:ascii="Arial" w:hAnsi="Arial" w:cs="Arial"/>
        </w:rPr>
        <w:t>, and the length of the pulse is measured by a timer</w:t>
      </w:r>
      <w:r w:rsidR="00923FE9">
        <w:rPr>
          <w:rFonts w:ascii="Arial" w:hAnsi="Arial" w:cs="Arial"/>
        </w:rPr>
        <w:t>.</w:t>
      </w:r>
    </w:p>
    <w:p w14:paraId="5B76BECF" w14:textId="77777777" w:rsidR="00F55C3D" w:rsidRDefault="00F55C3D" w:rsidP="00F94030">
      <w:pPr>
        <w:pStyle w:val="BodyText"/>
        <w:rPr>
          <w:rFonts w:ascii="Arial" w:hAnsi="Arial" w:cs="Arial"/>
        </w:rPr>
      </w:pPr>
    </w:p>
    <w:p w14:paraId="3D7C158F" w14:textId="1307780E" w:rsidR="00F55C3D" w:rsidRPr="0034447C" w:rsidRDefault="00F55C3D" w:rsidP="00F94030">
      <w:pPr>
        <w:pStyle w:val="BodyText"/>
        <w:rPr>
          <w:rFonts w:ascii="Arial" w:hAnsi="Arial" w:cs="Arial"/>
        </w:rPr>
      </w:pPr>
      <w:r>
        <w:rPr>
          <w:rFonts w:ascii="Arial" w:hAnsi="Arial" w:cs="Arial"/>
        </w:rPr>
        <w:lastRenderedPageBreak/>
        <w:t xml:space="preserve">The sensor firmware currently </w:t>
      </w:r>
      <w:r w:rsidR="007A6093">
        <w:rPr>
          <w:rFonts w:ascii="Arial" w:hAnsi="Arial" w:cs="Arial"/>
        </w:rPr>
        <w:t xml:space="preserve">constantly polls the ultrasonic sensor </w:t>
      </w:r>
      <w:r w:rsidR="00E413DD">
        <w:rPr>
          <w:rFonts w:ascii="Arial" w:hAnsi="Arial" w:cs="Arial"/>
        </w:rPr>
        <w:t xml:space="preserve">every </w:t>
      </w:r>
      <w:r w:rsidR="009C18B3">
        <w:rPr>
          <w:rFonts w:ascii="Arial" w:hAnsi="Arial" w:cs="Arial"/>
        </w:rPr>
        <w:t>10ms</w:t>
      </w:r>
      <w:r w:rsidR="008E59EC">
        <w:rPr>
          <w:rFonts w:ascii="Arial" w:hAnsi="Arial" w:cs="Arial"/>
        </w:rPr>
        <w:t xml:space="preserve"> and sends the </w:t>
      </w:r>
      <w:r w:rsidR="00A0145C">
        <w:rPr>
          <w:rFonts w:ascii="Arial" w:hAnsi="Arial" w:cs="Arial"/>
        </w:rPr>
        <w:t>distance data back to the Raspberry Pi</w:t>
      </w:r>
      <w:r w:rsidR="00607F45">
        <w:rPr>
          <w:rFonts w:ascii="Arial" w:hAnsi="Arial" w:cs="Arial"/>
        </w:rPr>
        <w:t xml:space="preserve">. </w:t>
      </w:r>
      <w:r w:rsidR="00AD1BF1">
        <w:rPr>
          <w:rFonts w:ascii="Arial" w:hAnsi="Arial" w:cs="Arial"/>
        </w:rPr>
        <w:t xml:space="preserve">For integration with the entire robot, where there will be multiple sensors, this will likely have to be switched to the Raspberry pi requesting the sensor do a measurement and return the distance, </w:t>
      </w:r>
      <w:proofErr w:type="gramStart"/>
      <w:r w:rsidR="00AD1BF1">
        <w:rPr>
          <w:rFonts w:ascii="Arial" w:hAnsi="Arial" w:cs="Arial"/>
        </w:rPr>
        <w:t>in order to</w:t>
      </w:r>
      <w:proofErr w:type="gramEnd"/>
      <w:r w:rsidR="00AD1BF1">
        <w:rPr>
          <w:rFonts w:ascii="Arial" w:hAnsi="Arial" w:cs="Arial"/>
        </w:rPr>
        <w:t xml:space="preserve"> avoid any potential interference between different sensors.</w:t>
      </w:r>
    </w:p>
    <w:p w14:paraId="08A8BCF7" w14:textId="77777777" w:rsidR="00AB3770" w:rsidRDefault="00AB3770" w:rsidP="002538AD">
      <w:pPr>
        <w:pStyle w:val="Heading2"/>
        <w:rPr>
          <w:rFonts w:ascii="Arial" w:hAnsi="Arial"/>
        </w:rPr>
      </w:pPr>
      <w:bookmarkStart w:id="47" w:name="_Toc121086077"/>
      <w:r>
        <w:rPr>
          <w:rFonts w:ascii="Arial" w:hAnsi="Arial"/>
        </w:rPr>
        <w:t>Subsystem Validation</w:t>
      </w:r>
      <w:bookmarkEnd w:id="47"/>
    </w:p>
    <w:p w14:paraId="4EF94F76" w14:textId="32307F71" w:rsidR="00E027D3" w:rsidRDefault="00E027D3" w:rsidP="002538AD">
      <w:pPr>
        <w:pStyle w:val="Heading3"/>
      </w:pPr>
      <w:bookmarkStart w:id="48" w:name="_Toc121086078"/>
      <w:r>
        <w:t>UART Communication</w:t>
      </w:r>
      <w:bookmarkEnd w:id="48"/>
    </w:p>
    <w:p w14:paraId="098648AF" w14:textId="680647FD" w:rsidR="00D62822" w:rsidRDefault="009233E3" w:rsidP="009233E3">
      <w:pPr>
        <w:ind w:firstLine="270"/>
      </w:pPr>
      <w:r>
        <w:t xml:space="preserve">UART Communication was validated with a </w:t>
      </w:r>
      <w:r w:rsidR="005D12FA">
        <w:t>logic analyzer</w:t>
      </w:r>
      <w:r w:rsidR="006F668C">
        <w:t xml:space="preserve"> to determine </w:t>
      </w:r>
      <w:r w:rsidR="003B2A11">
        <w:t>the correct data was being sent and received</w:t>
      </w:r>
      <w:r w:rsidR="000F7143">
        <w:t>.</w:t>
      </w:r>
      <w:r w:rsidR="00600649">
        <w:t xml:space="preserve"> As shown in the figure below, </w:t>
      </w:r>
      <w:r w:rsidR="007A3481">
        <w:t xml:space="preserve">the Raspberry Pi was able to </w:t>
      </w:r>
      <w:r w:rsidR="00E31F7A">
        <w:t xml:space="preserve">send a data frame telling the microcontroller to set the motor mode to forward, and to set the speed to 55%. </w:t>
      </w:r>
      <w:r w:rsidR="00F364B3">
        <w:t xml:space="preserve">The Microcontroller received this frame, changed the </w:t>
      </w:r>
      <w:r w:rsidR="00AE5A90">
        <w:t xml:space="preserve">percentage of the PWM, and </w:t>
      </w:r>
      <w:r w:rsidR="008140EC">
        <w:t xml:space="preserve">sent back the original check byte to </w:t>
      </w:r>
      <w:r w:rsidR="00E424B2">
        <w:t xml:space="preserve">verify to the Raspberry Pi that it received the </w:t>
      </w:r>
      <w:r w:rsidR="001D3EE3">
        <w:t>correct command.</w:t>
      </w:r>
      <w:r w:rsidR="000410C4">
        <w:t xml:space="preserve"> The entire process of sending the command, changing </w:t>
      </w:r>
      <w:proofErr w:type="gramStart"/>
      <w:r w:rsidR="000410C4">
        <w:t>state</w:t>
      </w:r>
      <w:proofErr w:type="gramEnd"/>
      <w:r w:rsidR="000410C4">
        <w:t xml:space="preserve"> and </w:t>
      </w:r>
      <w:r w:rsidR="0020017C">
        <w:t>sending the reply takes around 850</w:t>
      </w:r>
      <w:r w:rsidR="0020017C" w:rsidRPr="0020017C">
        <w:rPr>
          <w:rFonts w:ascii="Arial" w:hAnsi="Arial" w:cs="Arial"/>
        </w:rPr>
        <w:t xml:space="preserve"> </w:t>
      </w:r>
      <w:proofErr w:type="spellStart"/>
      <w:r w:rsidR="0020017C" w:rsidRPr="00195979">
        <w:rPr>
          <w:rFonts w:ascii="Arial" w:hAnsi="Arial" w:cs="Arial"/>
        </w:rPr>
        <w:t>μ</w:t>
      </w:r>
      <w:r w:rsidR="0020017C">
        <w:rPr>
          <w:rFonts w:ascii="Arial" w:hAnsi="Arial" w:cs="Arial"/>
        </w:rPr>
        <w:t>s</w:t>
      </w:r>
      <w:proofErr w:type="spellEnd"/>
      <w:r w:rsidR="0020017C">
        <w:rPr>
          <w:rFonts w:ascii="Arial" w:hAnsi="Arial" w:cs="Arial"/>
        </w:rPr>
        <w:t>.</w:t>
      </w:r>
    </w:p>
    <w:p w14:paraId="1519E3D8" w14:textId="77777777" w:rsidR="00D62822" w:rsidRDefault="00D62822" w:rsidP="00D62822"/>
    <w:p w14:paraId="1B1B2E37" w14:textId="77777777" w:rsidR="004000AC" w:rsidRDefault="004000AC" w:rsidP="004000AC">
      <w:pPr>
        <w:keepNext/>
        <w:jc w:val="center"/>
      </w:pPr>
      <w:r>
        <w:rPr>
          <w:noProof/>
        </w:rPr>
        <w:drawing>
          <wp:inline distT="0" distB="0" distL="0" distR="0" wp14:anchorId="4A5AFE45" wp14:editId="504284C8">
            <wp:extent cx="5943600" cy="996950"/>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996950"/>
                    </a:xfrm>
                    <a:prstGeom prst="rect">
                      <a:avLst/>
                    </a:prstGeom>
                    <a:noFill/>
                    <a:ln>
                      <a:noFill/>
                    </a:ln>
                  </pic:spPr>
                </pic:pic>
              </a:graphicData>
            </a:graphic>
          </wp:inline>
        </w:drawing>
      </w:r>
    </w:p>
    <w:p w14:paraId="42E00286" w14:textId="4148C21D" w:rsidR="004000AC" w:rsidRDefault="004000AC" w:rsidP="00243440">
      <w:pPr>
        <w:pStyle w:val="Caption"/>
        <w:framePr w:wrap="around" w:xAlign="center"/>
      </w:pPr>
      <w:bookmarkStart w:id="49" w:name="_Toc121081885"/>
      <w:bookmarkStart w:id="50" w:name="_Toc121086126"/>
      <w:r>
        <w:t xml:space="preserve">Figure </w:t>
      </w:r>
      <w:fldSimple w:instr=" SEQ Figure \* ARABIC ">
        <w:r w:rsidR="00DF19C9">
          <w:rPr>
            <w:noProof/>
          </w:rPr>
          <w:t>11</w:t>
        </w:r>
      </w:fldSimple>
      <w:r>
        <w:rPr>
          <w:noProof/>
        </w:rPr>
        <w:t xml:space="preserve"> </w:t>
      </w:r>
      <w:r w:rsidRPr="00B331E6">
        <w:rPr>
          <w:b w:val="0"/>
          <w:bCs w:val="0"/>
          <w:noProof/>
        </w:rPr>
        <w:t>Data frame send and receive</w:t>
      </w:r>
      <w:r w:rsidR="00452854">
        <w:rPr>
          <w:b w:val="0"/>
          <w:bCs w:val="0"/>
          <w:noProof/>
        </w:rPr>
        <w:t xml:space="preserve"> test</w:t>
      </w:r>
      <w:bookmarkEnd w:id="49"/>
      <w:bookmarkEnd w:id="50"/>
    </w:p>
    <w:p w14:paraId="71457F45" w14:textId="77777777" w:rsidR="004000AC" w:rsidRDefault="004000AC" w:rsidP="0026370A"/>
    <w:p w14:paraId="60049E18" w14:textId="77777777" w:rsidR="00243440" w:rsidRDefault="00243440" w:rsidP="0026370A">
      <w:pPr>
        <w:ind w:firstLine="270"/>
        <w:jc w:val="left"/>
      </w:pPr>
    </w:p>
    <w:p w14:paraId="564DE16F" w14:textId="4A95D3F2" w:rsidR="0026370A" w:rsidRDefault="0026370A" w:rsidP="0026370A">
      <w:pPr>
        <w:ind w:firstLine="270"/>
        <w:jc w:val="left"/>
      </w:pPr>
      <w:r>
        <w:t xml:space="preserve">The </w:t>
      </w:r>
      <w:r w:rsidR="001601C0">
        <w:t xml:space="preserve">validation for communicating with multiple </w:t>
      </w:r>
      <w:r w:rsidR="004B362D">
        <w:t xml:space="preserve">microcontrollers on a bus was also validated with </w:t>
      </w:r>
      <w:r w:rsidR="00046294">
        <w:t>a logic analyzer as shown below.</w:t>
      </w:r>
      <w:r w:rsidR="00DB5760">
        <w:t xml:space="preserve"> The Raspberry Pi sent </w:t>
      </w:r>
      <w:r w:rsidR="0026638B">
        <w:t>out a data frame to each microcontroller’s address</w:t>
      </w:r>
      <w:r w:rsidR="00C63B5A">
        <w:t xml:space="preserve">, telling each to toggle an LED connected to one of </w:t>
      </w:r>
      <w:r w:rsidR="00DC1043">
        <w:t>the I/O pins</w:t>
      </w:r>
      <w:r w:rsidR="00325434">
        <w:t xml:space="preserve">. Each microcontroller </w:t>
      </w:r>
      <w:r w:rsidR="00EA1490">
        <w:t xml:space="preserve">only responded when its address was </w:t>
      </w:r>
      <w:r w:rsidR="00807DE3">
        <w:t>sent</w:t>
      </w:r>
      <w:r w:rsidR="00A821AA">
        <w:t>.</w:t>
      </w:r>
      <w:r w:rsidR="00A02CA3">
        <w:t xml:space="preserve"> This entire process took around 2.2</w:t>
      </w:r>
      <w:r w:rsidR="00B04EEB">
        <w:t xml:space="preserve"> </w:t>
      </w:r>
      <w:proofErr w:type="spellStart"/>
      <w:r w:rsidR="00A02CA3">
        <w:t>ms</w:t>
      </w:r>
      <w:r w:rsidR="004E142F">
        <w:t>.</w:t>
      </w:r>
      <w:proofErr w:type="spellEnd"/>
      <w:r w:rsidR="004E142F">
        <w:t xml:space="preserve"> Extrapolating out </w:t>
      </w:r>
      <w:r w:rsidR="002B4894">
        <w:t xml:space="preserve">to multiple motor drivers, </w:t>
      </w:r>
      <w:r w:rsidR="007C409D">
        <w:t xml:space="preserve">the process of updating each wheel </w:t>
      </w:r>
      <w:r w:rsidR="006D3B8C">
        <w:t>motor could be expected to take around 3.5</w:t>
      </w:r>
      <w:r w:rsidR="00AE7A75">
        <w:t xml:space="preserve"> to </w:t>
      </w:r>
      <w:r w:rsidR="00F75E93">
        <w:t>4.5</w:t>
      </w:r>
      <w:r w:rsidR="006222C1">
        <w:t xml:space="preserve"> </w:t>
      </w:r>
      <w:proofErr w:type="spellStart"/>
      <w:r w:rsidR="00F75E93">
        <w:t>m</w:t>
      </w:r>
      <w:r w:rsidR="00884108">
        <w:t>s</w:t>
      </w:r>
      <w:proofErr w:type="spellEnd"/>
      <w:r w:rsidR="00884108">
        <w:t xml:space="preserve">, which should not cause a noticeable gap </w:t>
      </w:r>
      <w:r w:rsidR="00254EB5">
        <w:t>between the motors changing modes.</w:t>
      </w:r>
    </w:p>
    <w:p w14:paraId="5FDBBC7A" w14:textId="77777777" w:rsidR="00B76AF2" w:rsidRDefault="00B76AF2" w:rsidP="0026370A">
      <w:pPr>
        <w:ind w:firstLine="270"/>
        <w:jc w:val="left"/>
      </w:pPr>
    </w:p>
    <w:p w14:paraId="6846315E" w14:textId="77777777" w:rsidR="00485A4D" w:rsidRDefault="00B76AF2" w:rsidP="00485A4D">
      <w:pPr>
        <w:keepNext/>
        <w:jc w:val="left"/>
      </w:pPr>
      <w:r>
        <w:rPr>
          <w:noProof/>
        </w:rPr>
        <w:drawing>
          <wp:inline distT="0" distB="0" distL="0" distR="0" wp14:anchorId="4778C71C" wp14:editId="22BFAFFD">
            <wp:extent cx="5943600" cy="766445"/>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43600" cy="766445"/>
                    </a:xfrm>
                    <a:prstGeom prst="rect">
                      <a:avLst/>
                    </a:prstGeom>
                  </pic:spPr>
                </pic:pic>
              </a:graphicData>
            </a:graphic>
          </wp:inline>
        </w:drawing>
      </w:r>
    </w:p>
    <w:p w14:paraId="5912A7C5" w14:textId="171CA6DE" w:rsidR="00485A4D" w:rsidRDefault="00485A4D" w:rsidP="00243440">
      <w:pPr>
        <w:pStyle w:val="Caption"/>
        <w:framePr w:wrap="around" w:xAlign="center" w:y="131"/>
      </w:pPr>
      <w:bookmarkStart w:id="51" w:name="_Toc121081886"/>
      <w:bookmarkStart w:id="52" w:name="_Toc121086127"/>
      <w:r>
        <w:t xml:space="preserve">Figure </w:t>
      </w:r>
      <w:fldSimple w:instr=" SEQ Figure \* ARABIC ">
        <w:r w:rsidR="00DF19C9">
          <w:rPr>
            <w:noProof/>
          </w:rPr>
          <w:t>12</w:t>
        </w:r>
      </w:fldSimple>
      <w:r>
        <w:rPr>
          <w:noProof/>
        </w:rPr>
        <w:t xml:space="preserve"> </w:t>
      </w:r>
      <w:r w:rsidRPr="00F03825">
        <w:rPr>
          <w:b w:val="0"/>
          <w:bCs w:val="0"/>
          <w:noProof/>
        </w:rPr>
        <w:t>MCU network test</w:t>
      </w:r>
      <w:bookmarkEnd w:id="51"/>
      <w:bookmarkEnd w:id="52"/>
    </w:p>
    <w:p w14:paraId="44E15702" w14:textId="77777777" w:rsidR="00B76AF2" w:rsidRDefault="00B76AF2" w:rsidP="0026370A">
      <w:pPr>
        <w:jc w:val="left"/>
      </w:pPr>
    </w:p>
    <w:p w14:paraId="13BB903D" w14:textId="77777777" w:rsidR="00485A4D" w:rsidRDefault="00485A4D" w:rsidP="00B76AF2">
      <w:pPr>
        <w:keepNext/>
        <w:ind w:firstLine="270"/>
        <w:jc w:val="left"/>
      </w:pPr>
    </w:p>
    <w:p w14:paraId="17CEC72C" w14:textId="77777777" w:rsidR="00485A4D" w:rsidRDefault="00485A4D" w:rsidP="00B76AF2">
      <w:pPr>
        <w:keepNext/>
        <w:ind w:firstLine="270"/>
        <w:jc w:val="left"/>
      </w:pPr>
    </w:p>
    <w:p w14:paraId="420F8195" w14:textId="1D992936" w:rsidR="00B76AF2" w:rsidRDefault="00B76AF2" w:rsidP="00B76AF2">
      <w:pPr>
        <w:keepNext/>
        <w:ind w:firstLine="270"/>
        <w:jc w:val="left"/>
      </w:pPr>
      <w:r>
        <w:t>Validation for individual addressing of each microcontroller was done visually with a python script running on the Raspberry Pi. The script asks for an address as input. It then takes this address and sends the command to the desired microcontroller with the communication class.</w:t>
      </w:r>
      <w:r>
        <w:t xml:space="preserve"> </w:t>
      </w:r>
    </w:p>
    <w:p w14:paraId="40398C61" w14:textId="77777777" w:rsidR="00B76AF2" w:rsidRPr="00D62822" w:rsidRDefault="00B76AF2" w:rsidP="0026370A">
      <w:pPr>
        <w:jc w:val="left"/>
      </w:pPr>
    </w:p>
    <w:p w14:paraId="44D8285A" w14:textId="77777777" w:rsidR="00B76AF2" w:rsidRDefault="00B76AF2" w:rsidP="00B76AF2">
      <w:pPr>
        <w:keepNext/>
        <w:jc w:val="left"/>
      </w:pPr>
    </w:p>
    <w:p w14:paraId="58E0F1FE" w14:textId="77777777" w:rsidR="00B76AF2" w:rsidRDefault="00B76AF2" w:rsidP="00AE7AA3">
      <w:pPr>
        <w:keepNext/>
        <w:ind w:firstLine="270"/>
        <w:jc w:val="left"/>
      </w:pPr>
    </w:p>
    <w:p w14:paraId="651D6802" w14:textId="77777777" w:rsidR="00AE7AA3" w:rsidRDefault="00AE7AA3" w:rsidP="00A821AA">
      <w:pPr>
        <w:keepNext/>
        <w:jc w:val="center"/>
      </w:pPr>
    </w:p>
    <w:p w14:paraId="78F4A4F3" w14:textId="77777777" w:rsidR="00D209C1" w:rsidRDefault="00D209C1" w:rsidP="00D209C1">
      <w:pPr>
        <w:keepNext/>
        <w:jc w:val="center"/>
      </w:pPr>
      <w:r>
        <w:rPr>
          <w:noProof/>
        </w:rPr>
        <w:drawing>
          <wp:inline distT="0" distB="0" distL="0" distR="0" wp14:anchorId="53E257AA" wp14:editId="68A540CE">
            <wp:extent cx="5067298" cy="2928179"/>
            <wp:effectExtent l="0" t="0" r="0" b="5715"/>
            <wp:docPr id="9"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22F91A8-9694-3FE3-85AC-198DE11532FE}"/>
                        </a:ext>
                      </a:extLst>
                    </a:blip>
                    <a:stretch>
                      <a:fillRect/>
                    </a:stretch>
                  </pic:blipFill>
                  <pic:spPr>
                    <a:xfrm>
                      <a:off x="0" y="0"/>
                      <a:ext cx="5067298" cy="2928179"/>
                    </a:xfrm>
                    <a:prstGeom prst="rect">
                      <a:avLst/>
                    </a:prstGeom>
                  </pic:spPr>
                </pic:pic>
              </a:graphicData>
            </a:graphic>
          </wp:inline>
        </w:drawing>
      </w:r>
    </w:p>
    <w:p w14:paraId="7778D27B" w14:textId="5E27FD53" w:rsidR="00D80072" w:rsidRDefault="00D80072" w:rsidP="00243440">
      <w:pPr>
        <w:pStyle w:val="Caption"/>
        <w:framePr w:wrap="around" w:xAlign="center" w:y="102"/>
      </w:pPr>
      <w:bookmarkStart w:id="53" w:name="_Toc121081887"/>
      <w:bookmarkStart w:id="54" w:name="_Toc121086128"/>
      <w:r>
        <w:t xml:space="preserve">Figure </w:t>
      </w:r>
      <w:fldSimple w:instr=" SEQ Figure \* ARABIC ">
        <w:r w:rsidR="00DF19C9">
          <w:rPr>
            <w:noProof/>
          </w:rPr>
          <w:t>13</w:t>
        </w:r>
      </w:fldSimple>
      <w:r>
        <w:rPr>
          <w:noProof/>
        </w:rPr>
        <w:t xml:space="preserve"> </w:t>
      </w:r>
      <w:r>
        <w:rPr>
          <w:b w:val="0"/>
          <w:bCs w:val="0"/>
          <w:noProof/>
        </w:rPr>
        <w:t>Microcontroller network test with LEDs</w:t>
      </w:r>
      <w:bookmarkEnd w:id="53"/>
      <w:bookmarkEnd w:id="54"/>
    </w:p>
    <w:p w14:paraId="78E630EF" w14:textId="77777777" w:rsidR="00243440" w:rsidRDefault="00243440" w:rsidP="007C26D0">
      <w:pPr>
        <w:keepNext/>
        <w:ind w:firstLine="270"/>
        <w:jc w:val="left"/>
      </w:pPr>
    </w:p>
    <w:p w14:paraId="66A59630" w14:textId="77777777" w:rsidR="00243440" w:rsidRDefault="00243440" w:rsidP="007C26D0">
      <w:pPr>
        <w:keepNext/>
        <w:ind w:firstLine="270"/>
        <w:jc w:val="left"/>
      </w:pPr>
    </w:p>
    <w:p w14:paraId="7A92424F" w14:textId="47D52557" w:rsidR="00AE7AA3" w:rsidRDefault="008F3B4B" w:rsidP="007C26D0">
      <w:pPr>
        <w:keepNext/>
        <w:ind w:firstLine="270"/>
        <w:jc w:val="left"/>
      </w:pPr>
      <w:r>
        <w:t>The only issues remaining with the UART communication is an occasional error</w:t>
      </w:r>
      <w:r w:rsidR="001E46CD">
        <w:t xml:space="preserve">. </w:t>
      </w:r>
      <w:r w:rsidR="0035297B">
        <w:t xml:space="preserve">Sometimes bytes are lost or malformed, so </w:t>
      </w:r>
      <w:r w:rsidR="007C26D0">
        <w:t>error handling will need to be added in 404 to gracefully handle communication issues.</w:t>
      </w:r>
    </w:p>
    <w:p w14:paraId="36770792" w14:textId="77777777" w:rsidR="00D82C89" w:rsidRDefault="00D82C89" w:rsidP="007C26D0">
      <w:pPr>
        <w:keepNext/>
        <w:ind w:firstLine="270"/>
        <w:jc w:val="left"/>
      </w:pPr>
    </w:p>
    <w:p w14:paraId="54120355" w14:textId="30DD6D24" w:rsidR="00E027D3" w:rsidRDefault="00E33ED2" w:rsidP="002538AD">
      <w:pPr>
        <w:pStyle w:val="Heading3"/>
      </w:pPr>
      <w:bookmarkStart w:id="55" w:name="_Toc121086079"/>
      <w:r>
        <w:t>Sensor</w:t>
      </w:r>
      <w:bookmarkEnd w:id="55"/>
    </w:p>
    <w:p w14:paraId="124CB94F" w14:textId="77777777" w:rsidR="00BB7289" w:rsidRDefault="007C6D70" w:rsidP="007C6D70">
      <w:pPr>
        <w:ind w:firstLine="270"/>
        <w:rPr>
          <w:rFonts w:ascii="Arial" w:hAnsi="Arial" w:cs="Arial"/>
        </w:rPr>
      </w:pPr>
      <w:r>
        <w:t xml:space="preserve">The sensor firmware was </w:t>
      </w:r>
      <w:r w:rsidR="00AE556A">
        <w:t xml:space="preserve">validated </w:t>
      </w:r>
      <w:r w:rsidR="003E553F">
        <w:t xml:space="preserve">via logic analyzer </w:t>
      </w:r>
      <w:r w:rsidR="00FF57A1">
        <w:t xml:space="preserve">and </w:t>
      </w:r>
      <w:r w:rsidR="00CD5320">
        <w:t xml:space="preserve">visually with a python script to determine </w:t>
      </w:r>
      <w:r w:rsidR="001263C1">
        <w:t xml:space="preserve">that the </w:t>
      </w:r>
      <w:r w:rsidR="00C94BBF">
        <w:t xml:space="preserve">microcontroller was receiving </w:t>
      </w:r>
      <w:r w:rsidR="00295507">
        <w:t>correct data and that it matched up with real world measurements.</w:t>
      </w:r>
      <w:r w:rsidR="00493678">
        <w:t xml:space="preserve"> </w:t>
      </w:r>
      <w:r w:rsidR="001F4AB8">
        <w:t>The logic analyzer confirmed that a 10</w:t>
      </w:r>
      <w:r w:rsidR="00B04EEB">
        <w:t xml:space="preserve"> </w:t>
      </w:r>
      <w:proofErr w:type="spellStart"/>
      <w:r w:rsidR="00B04EEB" w:rsidRPr="00195979">
        <w:rPr>
          <w:rFonts w:ascii="Arial" w:hAnsi="Arial" w:cs="Arial"/>
        </w:rPr>
        <w:t>μ</w:t>
      </w:r>
      <w:r w:rsidR="00B04EEB">
        <w:rPr>
          <w:rFonts w:ascii="Arial" w:hAnsi="Arial" w:cs="Arial"/>
        </w:rPr>
        <w:t>s</w:t>
      </w:r>
      <w:proofErr w:type="spellEnd"/>
      <w:r w:rsidR="00B04EEB">
        <w:rPr>
          <w:rFonts w:ascii="Arial" w:hAnsi="Arial" w:cs="Arial"/>
        </w:rPr>
        <w:t xml:space="preserve"> pulse was being sent as required by the data sheet, and that </w:t>
      </w:r>
      <w:r w:rsidR="00465A4C">
        <w:rPr>
          <w:rFonts w:ascii="Arial" w:hAnsi="Arial" w:cs="Arial"/>
        </w:rPr>
        <w:t>realistic pulse was sent back.</w:t>
      </w:r>
      <w:r w:rsidR="00A630B4">
        <w:rPr>
          <w:rFonts w:ascii="Arial" w:hAnsi="Arial" w:cs="Arial"/>
        </w:rPr>
        <w:t xml:space="preserve"> The sensor module prototype was then validated visually by </w:t>
      </w:r>
      <w:r w:rsidR="00E13FD1">
        <w:rPr>
          <w:rFonts w:ascii="Arial" w:hAnsi="Arial" w:cs="Arial"/>
        </w:rPr>
        <w:t>placing an object a known distance from the sensor and running a python script on the Raspberry Pi to constantly poll the microcontroller</w:t>
      </w:r>
      <w:r w:rsidR="00EE327D">
        <w:rPr>
          <w:rFonts w:ascii="Arial" w:hAnsi="Arial" w:cs="Arial"/>
        </w:rPr>
        <w:t xml:space="preserve"> to measure the distance. </w:t>
      </w:r>
    </w:p>
    <w:p w14:paraId="22688638" w14:textId="77777777" w:rsidR="00BB7289" w:rsidRDefault="00BB7289" w:rsidP="007C6D70">
      <w:pPr>
        <w:ind w:firstLine="270"/>
        <w:rPr>
          <w:rFonts w:ascii="Arial" w:hAnsi="Arial" w:cs="Arial"/>
        </w:rPr>
      </w:pPr>
    </w:p>
    <w:p w14:paraId="5BA6B557" w14:textId="6B30438D" w:rsidR="007C6D70" w:rsidRDefault="000C32ED" w:rsidP="007C6D70">
      <w:pPr>
        <w:ind w:firstLine="270"/>
        <w:rPr>
          <w:rFonts w:ascii="Arial" w:hAnsi="Arial" w:cs="Arial"/>
        </w:rPr>
      </w:pPr>
      <w:r>
        <w:rPr>
          <w:rFonts w:ascii="Arial" w:hAnsi="Arial" w:cs="Arial"/>
        </w:rPr>
        <w:t xml:space="preserve">The measurement was not extremely accurate, as </w:t>
      </w:r>
      <w:r w:rsidR="004C5DEA">
        <w:rPr>
          <w:rFonts w:ascii="Arial" w:hAnsi="Arial" w:cs="Arial"/>
        </w:rPr>
        <w:t xml:space="preserve">the </w:t>
      </w:r>
      <w:proofErr w:type="gramStart"/>
      <w:r w:rsidR="004C5DEA">
        <w:rPr>
          <w:rFonts w:ascii="Arial" w:hAnsi="Arial" w:cs="Arial"/>
        </w:rPr>
        <w:t>floating point</w:t>
      </w:r>
      <w:proofErr w:type="gramEnd"/>
      <w:r w:rsidR="004C5DEA">
        <w:rPr>
          <w:rFonts w:ascii="Arial" w:hAnsi="Arial" w:cs="Arial"/>
        </w:rPr>
        <w:t xml:space="preserve"> operations take too much memory on the </w:t>
      </w:r>
      <w:r w:rsidR="00907FCC">
        <w:rPr>
          <w:rFonts w:ascii="Arial" w:hAnsi="Arial" w:cs="Arial"/>
        </w:rPr>
        <w:t>microcontroller, forcing the use of integer math. This was compounded by needing to use inches</w:t>
      </w:r>
      <w:r w:rsidR="00BA4C9E">
        <w:rPr>
          <w:rFonts w:ascii="Arial" w:hAnsi="Arial" w:cs="Arial"/>
        </w:rPr>
        <w:t xml:space="preserve">, as that was the </w:t>
      </w:r>
      <w:r w:rsidR="00DF5D0D">
        <w:rPr>
          <w:rFonts w:ascii="Arial" w:hAnsi="Arial" w:cs="Arial"/>
        </w:rPr>
        <w:t>only unit available for larger measurements.</w:t>
      </w:r>
      <w:r w:rsidR="00BB7289">
        <w:rPr>
          <w:rFonts w:ascii="Arial" w:hAnsi="Arial" w:cs="Arial"/>
        </w:rPr>
        <w:t xml:space="preserve"> </w:t>
      </w:r>
      <w:r w:rsidR="00B767F4">
        <w:rPr>
          <w:rFonts w:ascii="Arial" w:hAnsi="Arial" w:cs="Arial"/>
        </w:rPr>
        <w:t>Measurements can be made more accurate by switching to centimeters or millimeters</w:t>
      </w:r>
      <w:r w:rsidR="0077072A">
        <w:rPr>
          <w:rFonts w:ascii="Arial" w:hAnsi="Arial" w:cs="Arial"/>
        </w:rPr>
        <w:t xml:space="preserve"> which will </w:t>
      </w:r>
      <w:r w:rsidR="005C3829">
        <w:rPr>
          <w:rFonts w:ascii="Arial" w:hAnsi="Arial" w:cs="Arial"/>
        </w:rPr>
        <w:t xml:space="preserve">give more </w:t>
      </w:r>
      <w:r w:rsidR="00287AD1">
        <w:rPr>
          <w:rFonts w:ascii="Arial" w:hAnsi="Arial" w:cs="Arial"/>
        </w:rPr>
        <w:t>detail with integers.</w:t>
      </w:r>
    </w:p>
    <w:p w14:paraId="286BA936" w14:textId="735FF143" w:rsidR="004214BF" w:rsidRDefault="004214BF" w:rsidP="007C6D70">
      <w:pPr>
        <w:ind w:firstLine="270"/>
        <w:rPr>
          <w:rFonts w:ascii="Arial" w:hAnsi="Arial" w:cs="Arial"/>
        </w:rPr>
      </w:pPr>
    </w:p>
    <w:p w14:paraId="6974E753" w14:textId="3189C1D5" w:rsidR="004214BF" w:rsidRDefault="004214BF" w:rsidP="004214BF">
      <w:pPr>
        <w:keepNext/>
        <w:ind w:firstLine="270"/>
        <w:jc w:val="center"/>
      </w:pPr>
      <w:r>
        <w:rPr>
          <w:noProof/>
        </w:rPr>
        <w:drawing>
          <wp:inline distT="0" distB="0" distL="0" distR="0" wp14:anchorId="2692328F" wp14:editId="749E51F5">
            <wp:extent cx="5943600" cy="7277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943600" cy="727710"/>
                    </a:xfrm>
                    <a:prstGeom prst="rect">
                      <a:avLst/>
                    </a:prstGeom>
                  </pic:spPr>
                </pic:pic>
              </a:graphicData>
            </a:graphic>
          </wp:inline>
        </w:drawing>
      </w:r>
    </w:p>
    <w:p w14:paraId="0E810153" w14:textId="2A83E019" w:rsidR="00465A4C" w:rsidRDefault="004214BF" w:rsidP="00243440">
      <w:pPr>
        <w:pStyle w:val="Caption"/>
        <w:framePr w:wrap="around" w:xAlign="center" w:y="15"/>
        <w:jc w:val="center"/>
        <w:rPr>
          <w:rFonts w:ascii="Arial" w:hAnsi="Arial" w:cs="Arial"/>
        </w:rPr>
      </w:pPr>
      <w:bookmarkStart w:id="56" w:name="_Toc121081888"/>
      <w:bookmarkStart w:id="57" w:name="_Toc121086129"/>
      <w:r>
        <w:t xml:space="preserve">Figure </w:t>
      </w:r>
      <w:fldSimple w:instr=" SEQ Figure \* ARABIC ">
        <w:r w:rsidR="00DF19C9">
          <w:rPr>
            <w:noProof/>
          </w:rPr>
          <w:t>14</w:t>
        </w:r>
      </w:fldSimple>
      <w:r>
        <w:rPr>
          <w:noProof/>
        </w:rPr>
        <w:t xml:space="preserve"> </w:t>
      </w:r>
      <w:r>
        <w:rPr>
          <w:b w:val="0"/>
          <w:bCs w:val="0"/>
          <w:noProof/>
        </w:rPr>
        <w:t>Analysis of ultrasonic sensor signal</w:t>
      </w:r>
      <w:bookmarkEnd w:id="56"/>
      <w:bookmarkEnd w:id="57"/>
    </w:p>
    <w:p w14:paraId="1099057B" w14:textId="6F113B27" w:rsidR="00465A4C" w:rsidRDefault="00465A4C" w:rsidP="007C6D70">
      <w:pPr>
        <w:ind w:firstLine="270"/>
        <w:rPr>
          <w:rFonts w:ascii="Arial" w:hAnsi="Arial" w:cs="Arial"/>
        </w:rPr>
      </w:pPr>
    </w:p>
    <w:p w14:paraId="200D189C" w14:textId="77777777" w:rsidR="002E2105" w:rsidRDefault="002E2105" w:rsidP="002E2105">
      <w:pPr>
        <w:keepNext/>
        <w:jc w:val="center"/>
      </w:pPr>
      <w:r>
        <w:rPr>
          <w:noProof/>
        </w:rPr>
        <w:lastRenderedPageBreak/>
        <w:drawing>
          <wp:inline distT="0" distB="0" distL="0" distR="0" wp14:anchorId="0C45CD56" wp14:editId="788F3AFC">
            <wp:extent cx="4381500" cy="2571572"/>
            <wp:effectExtent l="0" t="0" r="0" b="63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27E951C-3E8C-2004-1ABE-08FBED2C3766}"/>
                        </a:ext>
                      </a:extLst>
                    </a:blip>
                    <a:stretch>
                      <a:fillRect/>
                    </a:stretch>
                  </pic:blipFill>
                  <pic:spPr>
                    <a:xfrm>
                      <a:off x="0" y="0"/>
                      <a:ext cx="4381500" cy="2571572"/>
                    </a:xfrm>
                    <a:prstGeom prst="rect">
                      <a:avLst/>
                    </a:prstGeom>
                  </pic:spPr>
                </pic:pic>
              </a:graphicData>
            </a:graphic>
          </wp:inline>
        </w:drawing>
      </w:r>
    </w:p>
    <w:p w14:paraId="45DDC320" w14:textId="7BB6D0B1" w:rsidR="00151B1A" w:rsidRPr="002E2105" w:rsidRDefault="00151B1A" w:rsidP="00243440">
      <w:pPr>
        <w:pStyle w:val="Caption"/>
        <w:framePr w:wrap="around" w:xAlign="center" w:y="131"/>
        <w:rPr>
          <w:b w:val="0"/>
          <w:bCs w:val="0"/>
        </w:rPr>
      </w:pPr>
      <w:bookmarkStart w:id="58" w:name="_Toc121081889"/>
      <w:bookmarkStart w:id="59" w:name="_Toc121086130"/>
      <w:r>
        <w:t xml:space="preserve">Figure </w:t>
      </w:r>
      <w:fldSimple w:instr=" SEQ Figure \* ARABIC ">
        <w:r w:rsidR="00DF19C9">
          <w:rPr>
            <w:noProof/>
          </w:rPr>
          <w:t>15</w:t>
        </w:r>
      </w:fldSimple>
      <w:r>
        <w:rPr>
          <w:noProof/>
        </w:rPr>
        <w:t xml:space="preserve"> </w:t>
      </w:r>
      <w:r>
        <w:rPr>
          <w:b w:val="0"/>
          <w:bCs w:val="0"/>
          <w:noProof/>
        </w:rPr>
        <w:t>Visual confirmation of sensor module</w:t>
      </w:r>
      <w:bookmarkEnd w:id="58"/>
      <w:bookmarkEnd w:id="59"/>
    </w:p>
    <w:p w14:paraId="01C3454C" w14:textId="77777777" w:rsidR="002E2105" w:rsidRDefault="002E2105" w:rsidP="002E2105">
      <w:pPr>
        <w:keepNext/>
        <w:jc w:val="center"/>
      </w:pPr>
    </w:p>
    <w:p w14:paraId="5FB05CE1" w14:textId="77777777" w:rsidR="002E2105" w:rsidRDefault="002E2105" w:rsidP="00F27BF0">
      <w:pPr>
        <w:keepNext/>
      </w:pPr>
    </w:p>
    <w:p w14:paraId="33B1AC2F" w14:textId="7ED1A1B9" w:rsidR="00E33ED2" w:rsidRPr="00E33ED2" w:rsidRDefault="00E33ED2" w:rsidP="002538AD">
      <w:pPr>
        <w:pStyle w:val="Heading3"/>
      </w:pPr>
      <w:bookmarkStart w:id="60" w:name="_Toc121086080"/>
      <w:r>
        <w:t>Motor</w:t>
      </w:r>
      <w:r w:rsidR="00193490">
        <w:t xml:space="preserve"> Driver</w:t>
      </w:r>
      <w:bookmarkEnd w:id="60"/>
    </w:p>
    <w:p w14:paraId="4C65FB1D" w14:textId="1EF90033" w:rsidR="00AB3770" w:rsidRDefault="00502830" w:rsidP="00502830">
      <w:pPr>
        <w:ind w:firstLine="270"/>
      </w:pPr>
      <w:r>
        <w:t xml:space="preserve">The motor driver was </w:t>
      </w:r>
      <w:r w:rsidR="009705A6">
        <w:t xml:space="preserve">validated </w:t>
      </w:r>
      <w:r w:rsidR="005A10BB">
        <w:t xml:space="preserve">via a logic analyzer as well as </w:t>
      </w:r>
      <w:r w:rsidR="00802346">
        <w:t xml:space="preserve">visually with </w:t>
      </w:r>
      <w:r w:rsidR="00FB3B81">
        <w:t>the</w:t>
      </w:r>
      <w:r w:rsidR="000C4EB4">
        <w:t xml:space="preserve"> motor driver PCB.</w:t>
      </w:r>
      <w:r w:rsidR="008A5521">
        <w:t xml:space="preserve"> It was not fully able to be tested, as there were some errors with the PCB that prevented </w:t>
      </w:r>
      <w:r w:rsidR="00FB047E">
        <w:t xml:space="preserve">full functionality. </w:t>
      </w:r>
      <w:r w:rsidR="002833D2">
        <w:t xml:space="preserve">The PCB was able to be modified in a way to allow </w:t>
      </w:r>
      <w:r w:rsidR="00230607">
        <w:t xml:space="preserve">the microcontroller to </w:t>
      </w:r>
      <w:r w:rsidR="00B6437E">
        <w:t xml:space="preserve">turn on the motor and control the speed. </w:t>
      </w:r>
      <w:r w:rsidR="006C146E">
        <w:t xml:space="preserve">The motor controller firmware was initially tested </w:t>
      </w:r>
      <w:r w:rsidR="00766D35">
        <w:t xml:space="preserve">without the motor driver to </w:t>
      </w:r>
      <w:r w:rsidR="00EF2E21">
        <w:t xml:space="preserve">ensure </w:t>
      </w:r>
      <w:r w:rsidR="00AB7BD3">
        <w:t>the outputs were correct, to prevent possible errors that would lead to a short.</w:t>
      </w:r>
      <w:r w:rsidR="00DA509C">
        <w:t xml:space="preserve"> </w:t>
      </w:r>
      <w:r w:rsidR="004F4904">
        <w:t xml:space="preserve">The figure below shows </w:t>
      </w:r>
      <w:r w:rsidR="00BF70AD">
        <w:t xml:space="preserve">a change in direction where </w:t>
      </w:r>
      <w:r w:rsidR="00FC71DA">
        <w:t xml:space="preserve">the PWM has a 45% duty cycle, the firmware turns off all outputs to allow any transistors to </w:t>
      </w:r>
      <w:r w:rsidR="00E12CBB">
        <w:t>fully turn off</w:t>
      </w:r>
      <w:r w:rsidR="00FC71DA">
        <w:t>, and then turns on the other side at 65% duty cycle.</w:t>
      </w:r>
    </w:p>
    <w:p w14:paraId="37BBDACF" w14:textId="77777777" w:rsidR="00EE3AAA" w:rsidRDefault="00EE3AAA" w:rsidP="00502830">
      <w:pPr>
        <w:ind w:firstLine="270"/>
      </w:pPr>
    </w:p>
    <w:p w14:paraId="4BF43F73" w14:textId="77777777" w:rsidR="00084EFB" w:rsidRDefault="00084EFB" w:rsidP="00084EFB">
      <w:pPr>
        <w:keepNext/>
        <w:ind w:firstLine="270"/>
      </w:pPr>
      <w:r>
        <w:rPr>
          <w:noProof/>
        </w:rPr>
        <w:drawing>
          <wp:inline distT="0" distB="0" distL="0" distR="0" wp14:anchorId="2720445C" wp14:editId="4BFB5267">
            <wp:extent cx="5943600" cy="1391285"/>
            <wp:effectExtent l="0" t="0" r="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9">
                      <a:extLst>
                        <a:ext uri="{28A0092B-C50C-407E-A947-70E740481C1C}">
                          <a14:useLocalDpi xmlns:a14="http://schemas.microsoft.com/office/drawing/2010/main" val="0"/>
                        </a:ext>
                      </a:extLst>
                    </a:blip>
                    <a:stretch>
                      <a:fillRect/>
                    </a:stretch>
                  </pic:blipFill>
                  <pic:spPr>
                    <a:xfrm>
                      <a:off x="0" y="0"/>
                      <a:ext cx="5943600" cy="1391285"/>
                    </a:xfrm>
                    <a:prstGeom prst="rect">
                      <a:avLst/>
                    </a:prstGeom>
                  </pic:spPr>
                </pic:pic>
              </a:graphicData>
            </a:graphic>
          </wp:inline>
        </w:drawing>
      </w:r>
    </w:p>
    <w:p w14:paraId="128EC094" w14:textId="5AA45A2E" w:rsidR="00EE3AAA" w:rsidRDefault="00084EFB" w:rsidP="00243440">
      <w:pPr>
        <w:pStyle w:val="Caption"/>
        <w:framePr w:wrap="around" w:xAlign="center"/>
        <w:jc w:val="both"/>
      </w:pPr>
      <w:bookmarkStart w:id="61" w:name="_Toc121081890"/>
      <w:bookmarkStart w:id="62" w:name="_Toc121086131"/>
      <w:r>
        <w:t xml:space="preserve">Figure </w:t>
      </w:r>
      <w:fldSimple w:instr=" SEQ Figure \* ARABIC ">
        <w:r w:rsidR="00DF19C9">
          <w:rPr>
            <w:noProof/>
          </w:rPr>
          <w:t>16</w:t>
        </w:r>
      </w:fldSimple>
      <w:r>
        <w:rPr>
          <w:noProof/>
        </w:rPr>
        <w:t xml:space="preserve"> </w:t>
      </w:r>
      <w:r>
        <w:rPr>
          <w:b w:val="0"/>
          <w:bCs w:val="0"/>
          <w:noProof/>
        </w:rPr>
        <w:t>Motor driver initial tests</w:t>
      </w:r>
      <w:bookmarkEnd w:id="61"/>
      <w:bookmarkEnd w:id="62"/>
    </w:p>
    <w:p w14:paraId="43DEE852" w14:textId="77777777" w:rsidR="00243440" w:rsidRDefault="00243440" w:rsidP="00F91A8D">
      <w:pPr>
        <w:ind w:firstLine="270"/>
      </w:pPr>
    </w:p>
    <w:p w14:paraId="242ED55B" w14:textId="77777777" w:rsidR="00243440" w:rsidRDefault="00243440" w:rsidP="00F91A8D">
      <w:pPr>
        <w:ind w:firstLine="270"/>
      </w:pPr>
    </w:p>
    <w:p w14:paraId="7F5F67E4" w14:textId="19A3BF1F" w:rsidR="00AB3770" w:rsidRDefault="001C0CA4" w:rsidP="00F91A8D">
      <w:pPr>
        <w:ind w:firstLine="270"/>
      </w:pPr>
      <w:r>
        <w:t>Due to the prototype motor driver PCB not functioning, not every aspect of the motor driver was able to be validated.</w:t>
      </w:r>
      <w:r w:rsidR="00604E8D">
        <w:t xml:space="preserve"> </w:t>
      </w:r>
      <w:r w:rsidR="007A1A88">
        <w:t>It was possible to</w:t>
      </w:r>
      <w:r w:rsidR="00285756">
        <w:t xml:space="preserve"> use a multimeter to</w:t>
      </w:r>
      <w:r w:rsidR="007A1A88">
        <w:t xml:space="preserve"> validate that the </w:t>
      </w:r>
      <w:r w:rsidR="00BE310D">
        <w:t xml:space="preserve">correct </w:t>
      </w:r>
      <w:r w:rsidR="002C65C5">
        <w:t xml:space="preserve">outputs were </w:t>
      </w:r>
      <w:r w:rsidR="00406D4F">
        <w:t xml:space="preserve">being </w:t>
      </w:r>
      <w:r w:rsidR="005B4D0F">
        <w:t xml:space="preserve">turned on for each direction in a similar way to the previous figure. </w:t>
      </w:r>
      <w:r w:rsidR="00A723A5">
        <w:t xml:space="preserve">The circuit was unfortunately not configured correctly </w:t>
      </w:r>
      <w:r w:rsidR="005D6082">
        <w:t xml:space="preserve">to allow these control signals to do anything. After modifying the circuit to allow one direction, </w:t>
      </w:r>
      <w:r w:rsidR="004A44C2">
        <w:t xml:space="preserve">it was possible to validate </w:t>
      </w:r>
      <w:r w:rsidR="00D10FEF">
        <w:t xml:space="preserve">the ability to turn the motor on and off, as well as </w:t>
      </w:r>
      <w:r w:rsidR="00D0626C">
        <w:t xml:space="preserve">modify the speed. </w:t>
      </w:r>
      <w:r w:rsidR="00000FBE">
        <w:t>Originally, the PWM signal was being sent at 31Khz</w:t>
      </w:r>
      <w:r w:rsidR="0095289E">
        <w:t>, but this proved way too fast to allow the BJT transistor</w:t>
      </w:r>
      <w:r w:rsidR="00A407C0">
        <w:t xml:space="preserve"> that enabled the PMOS side of the</w:t>
      </w:r>
      <w:r w:rsidR="00DE6ABC">
        <w:t xml:space="preserve"> H-</w:t>
      </w:r>
      <w:r w:rsidR="00A407C0">
        <w:t xml:space="preserve">bridge to fully switch. The frequency was dropped to around 500hz which allowed </w:t>
      </w:r>
      <w:r w:rsidR="00A407C0">
        <w:lastRenderedPageBreak/>
        <w:t>for full speed control of the motor.</w:t>
      </w:r>
      <w:r w:rsidR="00242503">
        <w:t xml:space="preserve"> Once the motor driver design errors are corrected, it will need to be retested</w:t>
      </w:r>
      <w:r w:rsidR="00C00BB9">
        <w:t xml:space="preserve"> with the firmware to confirm functionality.</w:t>
      </w:r>
    </w:p>
    <w:p w14:paraId="4D533665" w14:textId="77777777" w:rsidR="00A407C0" w:rsidRDefault="00A407C0" w:rsidP="00F91A8D">
      <w:pPr>
        <w:ind w:firstLine="270"/>
      </w:pPr>
    </w:p>
    <w:p w14:paraId="4B2A4C62" w14:textId="77777777" w:rsidR="00A407C0" w:rsidRDefault="00A407C0" w:rsidP="00A407C0">
      <w:pPr>
        <w:keepNext/>
        <w:ind w:firstLine="270"/>
      </w:pPr>
      <w:r>
        <w:rPr>
          <w:noProof/>
        </w:rPr>
        <w:drawing>
          <wp:inline distT="0" distB="0" distL="0" distR="0" wp14:anchorId="79490BC7" wp14:editId="6A95B808">
            <wp:extent cx="5943600" cy="4457700"/>
            <wp:effectExtent l="0" t="0" r="0" b="0"/>
            <wp:docPr id="6" name="Picture 6" descr="A picture containing circui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ircuit, electronic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A9619C5" w14:textId="4D1D59F7" w:rsidR="00A407C0" w:rsidRDefault="00A407C0" w:rsidP="00243440">
      <w:pPr>
        <w:pStyle w:val="Caption"/>
        <w:framePr w:wrap="around" w:xAlign="center"/>
        <w:jc w:val="both"/>
      </w:pPr>
      <w:bookmarkStart w:id="63" w:name="_Toc121081891"/>
      <w:bookmarkStart w:id="64" w:name="_Toc121086132"/>
      <w:r>
        <w:t xml:space="preserve">Figure </w:t>
      </w:r>
      <w:fldSimple w:instr=" SEQ Figure \* ARABIC ">
        <w:r w:rsidR="00DF19C9">
          <w:rPr>
            <w:noProof/>
          </w:rPr>
          <w:t>17</w:t>
        </w:r>
      </w:fldSimple>
      <w:r>
        <w:rPr>
          <w:noProof/>
        </w:rPr>
        <w:t xml:space="preserve"> </w:t>
      </w:r>
      <w:r>
        <w:rPr>
          <w:b w:val="0"/>
          <w:bCs w:val="0"/>
          <w:noProof/>
        </w:rPr>
        <w:t>Motor driver test setup</w:t>
      </w:r>
      <w:bookmarkEnd w:id="63"/>
      <w:bookmarkEnd w:id="64"/>
    </w:p>
    <w:p w14:paraId="0B61E0A6" w14:textId="77777777" w:rsidR="00A407C0" w:rsidRDefault="00A407C0" w:rsidP="00F91A8D">
      <w:pPr>
        <w:ind w:firstLine="270"/>
      </w:pPr>
    </w:p>
    <w:p w14:paraId="5ECAA698" w14:textId="77777777" w:rsidR="00A407C0" w:rsidRPr="00AB3770" w:rsidRDefault="00A407C0" w:rsidP="00F91A8D">
      <w:pPr>
        <w:ind w:firstLine="270"/>
      </w:pPr>
    </w:p>
    <w:p w14:paraId="0A21864D" w14:textId="77777777" w:rsidR="00AB3770" w:rsidRDefault="00AB3770" w:rsidP="002538AD">
      <w:pPr>
        <w:pStyle w:val="Heading2"/>
        <w:rPr>
          <w:rFonts w:ascii="Arial" w:hAnsi="Arial"/>
        </w:rPr>
      </w:pPr>
      <w:bookmarkStart w:id="65" w:name="_Toc121086081"/>
      <w:r>
        <w:rPr>
          <w:rFonts w:ascii="Arial" w:hAnsi="Arial"/>
        </w:rPr>
        <w:t>Subsystem Conclusion</w:t>
      </w:r>
      <w:bookmarkEnd w:id="65"/>
    </w:p>
    <w:p w14:paraId="08D04653" w14:textId="4011F787" w:rsidR="00CF274A" w:rsidRPr="00CF274A" w:rsidRDefault="00AB16FF" w:rsidP="00CF274A">
      <w:pPr>
        <w:ind w:firstLine="270"/>
      </w:pPr>
      <w:r>
        <w:t xml:space="preserve">The Raspberry Pi and Microcontroller subsystem </w:t>
      </w:r>
      <w:r w:rsidR="00985773">
        <w:t xml:space="preserve">was able to </w:t>
      </w:r>
      <w:r w:rsidR="00640724">
        <w:t>successfully complete</w:t>
      </w:r>
      <w:r w:rsidR="00C5525C">
        <w:t xml:space="preserve"> nearly</w:t>
      </w:r>
      <w:r w:rsidR="00640724">
        <w:t xml:space="preserve"> </w:t>
      </w:r>
      <w:r w:rsidR="008D71B2">
        <w:t>all</w:t>
      </w:r>
      <w:r w:rsidR="00C5525C">
        <w:t xml:space="preserve"> required</w:t>
      </w:r>
      <w:r w:rsidR="008D71B2">
        <w:t xml:space="preserve"> tasks</w:t>
      </w:r>
      <w:r w:rsidR="0087030F">
        <w:t xml:space="preserve">. </w:t>
      </w:r>
      <w:r w:rsidR="00295CCC">
        <w:t>UART communication between multiple microcontrollers at once was successfully tested, as well as</w:t>
      </w:r>
      <w:r w:rsidR="000B5008">
        <w:t xml:space="preserve"> the ability to </w:t>
      </w:r>
      <w:r w:rsidR="000D7B69">
        <w:t>send and receive commands and data</w:t>
      </w:r>
      <w:r w:rsidR="00CF5001">
        <w:t>, which will be vital for the final integration.</w:t>
      </w:r>
      <w:r w:rsidR="00427ED7">
        <w:t xml:space="preserve"> </w:t>
      </w:r>
      <w:r w:rsidR="00861D6D">
        <w:t xml:space="preserve">The sensor module </w:t>
      </w:r>
      <w:proofErr w:type="gramStart"/>
      <w:r w:rsidR="00861D6D">
        <w:t>is able to</w:t>
      </w:r>
      <w:proofErr w:type="gramEnd"/>
      <w:r w:rsidR="00F55C3D">
        <w:t xml:space="preserve"> successfully measure distance to </w:t>
      </w:r>
      <w:r w:rsidR="00925550">
        <w:t>an object and then send this data to the Raspberry Pi when requested.</w:t>
      </w:r>
      <w:r w:rsidR="00EF4D27">
        <w:t xml:space="preserve"> The motor driver firmware is able </w:t>
      </w:r>
      <w:r w:rsidR="004C5821">
        <w:t xml:space="preserve">send the correct control signals to </w:t>
      </w:r>
      <w:r w:rsidR="00B95EF4">
        <w:t xml:space="preserve">control the H-bridge of the motor driver, unfortunately, </w:t>
      </w:r>
      <w:r w:rsidR="00AD5BC9">
        <w:t>the motor driver design does not currently work</w:t>
      </w:r>
      <w:r w:rsidR="00862E20">
        <w:t xml:space="preserve">, so full functionality </w:t>
      </w:r>
      <w:proofErr w:type="spellStart"/>
      <w:r w:rsidR="00862E20">
        <w:t>can not</w:t>
      </w:r>
      <w:proofErr w:type="spellEnd"/>
      <w:r w:rsidR="00862E20">
        <w:t xml:space="preserve"> be confirmed.</w:t>
      </w: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0901FE0" w:rsidR="00FA617B" w:rsidRPr="0034447C" w:rsidRDefault="00460BA7" w:rsidP="00FA617B">
      <w:pPr>
        <w:pStyle w:val="Heading1"/>
        <w:rPr>
          <w:rFonts w:ascii="Arial" w:hAnsi="Arial"/>
        </w:rPr>
      </w:pPr>
      <w:bookmarkStart w:id="66" w:name="_Toc121086082"/>
      <w:r>
        <w:rPr>
          <w:rFonts w:ascii="Arial" w:hAnsi="Arial"/>
        </w:rPr>
        <w:lastRenderedPageBreak/>
        <w:t>Housing and PCBs</w:t>
      </w:r>
      <w:bookmarkEnd w:id="66"/>
    </w:p>
    <w:p w14:paraId="151D46FC" w14:textId="77777777" w:rsidR="00AB3770" w:rsidRPr="0034447C" w:rsidRDefault="00AB3770" w:rsidP="00AB3770">
      <w:pPr>
        <w:pStyle w:val="Heading2"/>
        <w:rPr>
          <w:rFonts w:ascii="Arial" w:hAnsi="Arial"/>
        </w:rPr>
      </w:pPr>
      <w:bookmarkStart w:id="67" w:name="_Toc121086083"/>
      <w:r>
        <w:rPr>
          <w:rFonts w:ascii="Arial" w:hAnsi="Arial"/>
        </w:rPr>
        <w:t>Subsystem Introduction</w:t>
      </w:r>
      <w:bookmarkEnd w:id="67"/>
    </w:p>
    <w:p w14:paraId="2DE3DDE8" w14:textId="6B5FEB0F" w:rsidR="7CEAA94E" w:rsidRDefault="7CEAA94E" w:rsidP="50F65487">
      <w:pPr>
        <w:pStyle w:val="Heading3"/>
        <w:rPr>
          <w:rFonts w:ascii="Myriad Pro" w:eastAsia="Myriad Pro" w:hAnsi="Myriad Pro" w:cs="Myriad Pro"/>
        </w:rPr>
      </w:pPr>
      <w:bookmarkStart w:id="68" w:name="_Toc121086084"/>
      <w:r w:rsidRPr="57109335">
        <w:rPr>
          <w:rFonts w:ascii="Myriad Pro" w:eastAsia="Myriad Pro" w:hAnsi="Myriad Pro" w:cs="Myriad Pro"/>
        </w:rPr>
        <w:t>Housing Subsystem</w:t>
      </w:r>
      <w:bookmarkEnd w:id="68"/>
    </w:p>
    <w:p w14:paraId="075AC182" w14:textId="783348F4" w:rsidR="7CEAA94E" w:rsidRDefault="7CEAA94E" w:rsidP="50F65487">
      <w:pPr>
        <w:pStyle w:val="BodyText"/>
        <w:rPr>
          <w:rFonts w:ascii="Arial" w:hAnsi="Arial" w:cs="Arial"/>
        </w:rPr>
      </w:pPr>
      <w:r w:rsidRPr="57109335">
        <w:rPr>
          <w:rFonts w:ascii="Arial" w:hAnsi="Arial" w:cs="Arial"/>
        </w:rPr>
        <w:t>The purpose of the housing is to contain and provide mounting for all hardware of each module. It also provides a means of connecting modules together and preventing separation when in use. There is a housing design for each module.</w:t>
      </w:r>
    </w:p>
    <w:p w14:paraId="317473AF" w14:textId="171295B7" w:rsidR="4D3D4AE5" w:rsidRDefault="4D3D4AE5" w:rsidP="57109335"/>
    <w:p w14:paraId="5B977222" w14:textId="4B3A53EE" w:rsidR="7A9718D3" w:rsidRDefault="74FC66CB" w:rsidP="50F65487">
      <w:pPr>
        <w:pStyle w:val="Heading3"/>
        <w:rPr>
          <w:rFonts w:eastAsia="Myriad Pro" w:cs="Myriad Pro"/>
        </w:rPr>
      </w:pPr>
      <w:bookmarkStart w:id="69" w:name="_Toc121086085"/>
      <w:r w:rsidRPr="3E4B8DAD">
        <w:rPr>
          <w:rFonts w:ascii="Myriad Pro" w:eastAsia="Myriad Pro" w:hAnsi="Myriad Pro" w:cs="Myriad Pro"/>
        </w:rPr>
        <w:t>Housing Subsystem</w:t>
      </w:r>
      <w:bookmarkEnd w:id="69"/>
    </w:p>
    <w:p w14:paraId="009A02A0" w14:textId="42123F60" w:rsidR="6EC7769F" w:rsidRDefault="734A57BE" w:rsidP="50F65487">
      <w:pPr>
        <w:pStyle w:val="BodyText"/>
        <w:rPr>
          <w:rFonts w:ascii="Arial" w:hAnsi="Arial" w:cs="Arial"/>
        </w:rPr>
      </w:pPr>
      <w:r w:rsidRPr="67EC9C58">
        <w:rPr>
          <w:rFonts w:ascii="Arial" w:hAnsi="Arial" w:cs="Arial"/>
        </w:rPr>
        <w:t>Th</w:t>
      </w:r>
      <w:r w:rsidR="6F792C95" w:rsidRPr="67EC9C58">
        <w:rPr>
          <w:rFonts w:ascii="Arial" w:hAnsi="Arial" w:cs="Arial"/>
        </w:rPr>
        <w:t>is</w:t>
      </w:r>
      <w:r w:rsidRPr="4019557D">
        <w:rPr>
          <w:rFonts w:ascii="Arial" w:hAnsi="Arial" w:cs="Arial"/>
        </w:rPr>
        <w:t xml:space="preserve"> subsystem</w:t>
      </w:r>
      <w:r w:rsidR="1134DBF3" w:rsidRPr="61603763">
        <w:rPr>
          <w:rFonts w:ascii="Arial" w:hAnsi="Arial" w:cs="Arial"/>
        </w:rPr>
        <w:t xml:space="preserve"> </w:t>
      </w:r>
      <w:r w:rsidR="1134DBF3" w:rsidRPr="1FFF77B0">
        <w:rPr>
          <w:rFonts w:ascii="Arial" w:hAnsi="Arial" w:cs="Arial"/>
        </w:rPr>
        <w:t>includes PCBs</w:t>
      </w:r>
      <w:r w:rsidR="2757145E" w:rsidRPr="67EC9C58">
        <w:rPr>
          <w:rFonts w:ascii="Arial" w:hAnsi="Arial" w:cs="Arial"/>
        </w:rPr>
        <w:t xml:space="preserve"> for </w:t>
      </w:r>
      <w:r w:rsidR="51192D12" w:rsidRPr="0D0F9F9F">
        <w:rPr>
          <w:rFonts w:ascii="Arial" w:hAnsi="Arial" w:cs="Arial"/>
        </w:rPr>
        <w:t xml:space="preserve">the </w:t>
      </w:r>
      <w:r w:rsidR="2757145E" w:rsidRPr="089F77CC">
        <w:rPr>
          <w:rFonts w:ascii="Arial" w:hAnsi="Arial" w:cs="Arial"/>
        </w:rPr>
        <w:t xml:space="preserve">sensor module, </w:t>
      </w:r>
      <w:r w:rsidR="2757145E" w:rsidRPr="27185B34">
        <w:rPr>
          <w:rFonts w:ascii="Arial" w:hAnsi="Arial" w:cs="Arial"/>
        </w:rPr>
        <w:t>arm module, and connectors</w:t>
      </w:r>
      <w:r w:rsidR="2757145E" w:rsidRPr="27185B34">
        <w:rPr>
          <w:rFonts w:ascii="Arial" w:hAnsi="Arial" w:cs="Arial"/>
        </w:rPr>
        <w:t>.</w:t>
      </w:r>
    </w:p>
    <w:p w14:paraId="606F4707" w14:textId="2676089A" w:rsidR="00AB3770" w:rsidRPr="0034447C" w:rsidRDefault="00AB3770" w:rsidP="00AB3770">
      <w:pPr>
        <w:pStyle w:val="Heading2"/>
        <w:rPr>
          <w:rFonts w:ascii="Arial" w:hAnsi="Arial"/>
        </w:rPr>
      </w:pPr>
      <w:bookmarkStart w:id="70" w:name="_Toc121086086"/>
      <w:r>
        <w:rPr>
          <w:rFonts w:ascii="Arial" w:hAnsi="Arial"/>
        </w:rPr>
        <w:t>Subsystem Details</w:t>
      </w:r>
      <w:bookmarkEnd w:id="70"/>
    </w:p>
    <w:p w14:paraId="6E70933E" w14:textId="461393A6" w:rsidR="3A671930" w:rsidRDefault="3A671930" w:rsidP="5E482DC1">
      <w:pPr>
        <w:pStyle w:val="Heading3"/>
        <w:rPr>
          <w:rFonts w:ascii="Arial" w:hAnsi="Arial"/>
        </w:rPr>
      </w:pPr>
      <w:bookmarkStart w:id="71" w:name="_Toc121086087"/>
      <w:r>
        <w:t>Housing Subsystem:</w:t>
      </w:r>
      <w:bookmarkEnd w:id="71"/>
    </w:p>
    <w:p w14:paraId="32A1F08D" w14:textId="0B131D36" w:rsidR="58152E1F" w:rsidRDefault="58152E1F" w:rsidP="3278471B">
      <w:pPr>
        <w:ind w:firstLine="285"/>
      </w:pPr>
      <w:r w:rsidRPr="3278471B">
        <w:rPr>
          <w:rFonts w:ascii="Arial" w:eastAsia="Arial" w:hAnsi="Arial" w:cs="Arial"/>
          <w:szCs w:val="23"/>
        </w:rPr>
        <w:t>The basic design for all housing is a cube with an empty cube-shaped interior for storing and mounting any hardware. All housing designs are equipped with at least on face for connecting to another module. The connecting face is an octagonal pattern of small stubs protruding out and holes. When connecting two modules, these stubs slot into the holes of the opposing face to prevent any lateral movement. Magnets are used on the interior side of a connecting face to keep the modules together when in use. One side is screwed on separately to the housing, so that the interior is accessible.</w:t>
      </w:r>
    </w:p>
    <w:p w14:paraId="35DE0FF9" w14:textId="18E170FD" w:rsidR="486A0B98" w:rsidRDefault="486A0B98" w:rsidP="486A0B98"/>
    <w:p w14:paraId="13F0B4D6" w14:textId="79A7BCDA" w:rsidR="4899FE72" w:rsidRDefault="4899FE72" w:rsidP="4899FE72">
      <w:pPr>
        <w:jc w:val="center"/>
        <w:rPr>
          <w:rFonts w:eastAsia="Myriad Pro" w:cs="Myriad Pro"/>
          <w:szCs w:val="23"/>
        </w:rPr>
      </w:pPr>
    </w:p>
    <w:p w14:paraId="644980A7" w14:textId="2EC56734" w:rsidR="00BD3AFC" w:rsidRDefault="00BD3AFC" w:rsidP="00243440">
      <w:pPr>
        <w:pStyle w:val="Caption"/>
        <w:framePr w:wrap="around" w:xAlign="center"/>
        <w:jc w:val="center"/>
      </w:pPr>
      <w:bookmarkStart w:id="72" w:name="_Toc121081871"/>
      <w:bookmarkStart w:id="73" w:name="_Toc121086113"/>
      <w:r>
        <w:t xml:space="preserve">Table </w:t>
      </w:r>
      <w:fldSimple w:instr=" SEQ Table \* ARABIC ">
        <w:r w:rsidR="00DF19C9">
          <w:rPr>
            <w:noProof/>
          </w:rPr>
          <w:t>3</w:t>
        </w:r>
      </w:fldSimple>
      <w:r>
        <w:rPr>
          <w:noProof/>
        </w:rPr>
        <w:t xml:space="preserve"> </w:t>
      </w:r>
      <w:r w:rsidRPr="00EC4B19">
        <w:rPr>
          <w:b w:val="0"/>
          <w:bCs w:val="0"/>
          <w:noProof/>
        </w:rPr>
        <w:t>Housing General Dimensions</w:t>
      </w:r>
      <w:bookmarkEnd w:id="72"/>
      <w:bookmarkEnd w:id="73"/>
    </w:p>
    <w:tbl>
      <w:tblPr>
        <w:tblStyle w:val="TableGrid"/>
        <w:tblW w:w="9360" w:type="dxa"/>
        <w:tblLayout w:type="fixed"/>
        <w:tblLook w:val="04A0" w:firstRow="1" w:lastRow="0" w:firstColumn="1" w:lastColumn="0" w:noHBand="0" w:noVBand="1"/>
      </w:tblPr>
      <w:tblGrid>
        <w:gridCol w:w="2340"/>
        <w:gridCol w:w="2340"/>
        <w:gridCol w:w="2340"/>
        <w:gridCol w:w="2340"/>
      </w:tblGrid>
      <w:tr w:rsidR="4899FE72" w14:paraId="5CA14F2C" w14:textId="77777777" w:rsidTr="00BD3AFC">
        <w:trPr>
          <w:trHeight w:val="300"/>
        </w:trPr>
        <w:tc>
          <w:tcPr>
            <w:tcW w:w="2340" w:type="dxa"/>
            <w:tcBorders>
              <w:top w:val="single" w:sz="8" w:space="0" w:color="auto"/>
              <w:left w:val="single" w:sz="8" w:space="0" w:color="auto"/>
              <w:bottom w:val="single" w:sz="8" w:space="0" w:color="auto"/>
              <w:right w:val="single" w:sz="8" w:space="0" w:color="auto"/>
            </w:tcBorders>
          </w:tcPr>
          <w:p w14:paraId="264F98EE" w14:textId="2762A94A" w:rsidR="4899FE72" w:rsidRDefault="4899FE72" w:rsidP="4899FE72">
            <w:r w:rsidRPr="4899FE72">
              <w:rPr>
                <w:rFonts w:ascii="Segoe UI" w:eastAsia="Segoe UI" w:hAnsi="Segoe UI" w:cs="Segoe UI"/>
                <w:sz w:val="18"/>
                <w:szCs w:val="18"/>
              </w:rPr>
              <w:t>Exterior Side Length</w:t>
            </w:r>
          </w:p>
        </w:tc>
        <w:tc>
          <w:tcPr>
            <w:tcW w:w="2340" w:type="dxa"/>
            <w:tcBorders>
              <w:top w:val="single" w:sz="8" w:space="0" w:color="auto"/>
              <w:left w:val="single" w:sz="8" w:space="0" w:color="auto"/>
              <w:bottom w:val="single" w:sz="8" w:space="0" w:color="auto"/>
              <w:right w:val="single" w:sz="8" w:space="0" w:color="auto"/>
            </w:tcBorders>
          </w:tcPr>
          <w:p w14:paraId="34AD7457" w14:textId="174FB83B" w:rsidR="4899FE72" w:rsidRDefault="4899FE72" w:rsidP="4899FE72">
            <w:r w:rsidRPr="4899FE72">
              <w:rPr>
                <w:rFonts w:ascii="Segoe UI" w:eastAsia="Segoe UI" w:hAnsi="Segoe UI" w:cs="Segoe UI"/>
                <w:sz w:val="18"/>
                <w:szCs w:val="18"/>
              </w:rPr>
              <w:t>Interior Side Length</w:t>
            </w:r>
          </w:p>
        </w:tc>
        <w:tc>
          <w:tcPr>
            <w:tcW w:w="2340" w:type="dxa"/>
            <w:tcBorders>
              <w:top w:val="single" w:sz="8" w:space="0" w:color="auto"/>
              <w:left w:val="single" w:sz="8" w:space="0" w:color="auto"/>
              <w:bottom w:val="single" w:sz="8" w:space="0" w:color="auto"/>
              <w:right w:val="single" w:sz="8" w:space="0" w:color="auto"/>
            </w:tcBorders>
          </w:tcPr>
          <w:p w14:paraId="242C7BFF" w14:textId="5D32AA82" w:rsidR="4899FE72" w:rsidRDefault="4899FE72" w:rsidP="4899FE72">
            <w:r w:rsidRPr="4899FE72">
              <w:rPr>
                <w:rFonts w:ascii="Segoe UI" w:eastAsia="Segoe UI" w:hAnsi="Segoe UI" w:cs="Segoe UI"/>
                <w:sz w:val="18"/>
                <w:szCs w:val="18"/>
              </w:rPr>
              <w:t>Wall Thickness</w:t>
            </w:r>
          </w:p>
        </w:tc>
        <w:tc>
          <w:tcPr>
            <w:tcW w:w="2340" w:type="dxa"/>
            <w:tcBorders>
              <w:top w:val="single" w:sz="8" w:space="0" w:color="auto"/>
              <w:left w:val="single" w:sz="8" w:space="0" w:color="auto"/>
              <w:bottom w:val="single" w:sz="8" w:space="0" w:color="auto"/>
              <w:right w:val="single" w:sz="8" w:space="0" w:color="auto"/>
            </w:tcBorders>
          </w:tcPr>
          <w:p w14:paraId="26958D61" w14:textId="478EF6F0" w:rsidR="4899FE72" w:rsidRDefault="4899FE72" w:rsidP="4899FE72">
            <w:r w:rsidRPr="4899FE72">
              <w:rPr>
                <w:rFonts w:ascii="Segoe UI" w:eastAsia="Segoe UI" w:hAnsi="Segoe UI" w:cs="Segoe UI"/>
                <w:sz w:val="18"/>
                <w:szCs w:val="18"/>
              </w:rPr>
              <w:t>Exterior Edge Fillet Radius</w:t>
            </w:r>
          </w:p>
        </w:tc>
      </w:tr>
      <w:tr w:rsidR="4899FE72" w14:paraId="6327A884" w14:textId="77777777" w:rsidTr="00BD3AFC">
        <w:trPr>
          <w:trHeight w:val="300"/>
        </w:trPr>
        <w:tc>
          <w:tcPr>
            <w:tcW w:w="2340" w:type="dxa"/>
            <w:tcBorders>
              <w:top w:val="single" w:sz="8" w:space="0" w:color="auto"/>
              <w:left w:val="single" w:sz="8" w:space="0" w:color="auto"/>
              <w:bottom w:val="single" w:sz="8" w:space="0" w:color="auto"/>
              <w:right w:val="single" w:sz="8" w:space="0" w:color="auto"/>
            </w:tcBorders>
          </w:tcPr>
          <w:p w14:paraId="3986A00B" w14:textId="3E1B909D" w:rsidR="4899FE72" w:rsidRDefault="4899FE72" w:rsidP="4899FE72">
            <w:r w:rsidRPr="4899FE72">
              <w:rPr>
                <w:rFonts w:ascii="Segoe UI" w:eastAsia="Segoe UI" w:hAnsi="Segoe UI" w:cs="Segoe UI"/>
                <w:sz w:val="18"/>
                <w:szCs w:val="18"/>
              </w:rPr>
              <w:t>4.5 inches</w:t>
            </w:r>
          </w:p>
        </w:tc>
        <w:tc>
          <w:tcPr>
            <w:tcW w:w="2340" w:type="dxa"/>
            <w:tcBorders>
              <w:top w:val="single" w:sz="8" w:space="0" w:color="auto"/>
              <w:left w:val="single" w:sz="8" w:space="0" w:color="auto"/>
              <w:bottom w:val="single" w:sz="8" w:space="0" w:color="auto"/>
              <w:right w:val="single" w:sz="8" w:space="0" w:color="auto"/>
            </w:tcBorders>
          </w:tcPr>
          <w:p w14:paraId="2856D22C" w14:textId="20EDF2E4" w:rsidR="4899FE72" w:rsidRDefault="4899FE72" w:rsidP="4899FE72">
            <w:r w:rsidRPr="4899FE72">
              <w:rPr>
                <w:rFonts w:ascii="Segoe UI" w:eastAsia="Segoe UI" w:hAnsi="Segoe UI" w:cs="Segoe UI"/>
                <w:sz w:val="18"/>
                <w:szCs w:val="18"/>
              </w:rPr>
              <w:t>4 inches</w:t>
            </w:r>
          </w:p>
        </w:tc>
        <w:tc>
          <w:tcPr>
            <w:tcW w:w="2340" w:type="dxa"/>
            <w:tcBorders>
              <w:top w:val="single" w:sz="8" w:space="0" w:color="auto"/>
              <w:left w:val="single" w:sz="8" w:space="0" w:color="auto"/>
              <w:bottom w:val="single" w:sz="8" w:space="0" w:color="auto"/>
              <w:right w:val="single" w:sz="8" w:space="0" w:color="auto"/>
            </w:tcBorders>
          </w:tcPr>
          <w:p w14:paraId="56802536" w14:textId="3318180C" w:rsidR="4899FE72" w:rsidRDefault="4899FE72" w:rsidP="4899FE72">
            <w:r w:rsidRPr="4899FE72">
              <w:rPr>
                <w:rFonts w:ascii="Segoe UI" w:eastAsia="Segoe UI" w:hAnsi="Segoe UI" w:cs="Segoe UI"/>
                <w:sz w:val="18"/>
                <w:szCs w:val="18"/>
              </w:rPr>
              <w:t>0.25 inches</w:t>
            </w:r>
          </w:p>
        </w:tc>
        <w:tc>
          <w:tcPr>
            <w:tcW w:w="2340" w:type="dxa"/>
            <w:tcBorders>
              <w:top w:val="single" w:sz="8" w:space="0" w:color="auto"/>
              <w:left w:val="single" w:sz="8" w:space="0" w:color="auto"/>
              <w:bottom w:val="single" w:sz="8" w:space="0" w:color="auto"/>
              <w:right w:val="single" w:sz="8" w:space="0" w:color="auto"/>
            </w:tcBorders>
          </w:tcPr>
          <w:p w14:paraId="7C425DEF" w14:textId="1AB69208" w:rsidR="4899FE72" w:rsidRDefault="4899FE72" w:rsidP="4899FE72">
            <w:r w:rsidRPr="4899FE72">
              <w:rPr>
                <w:rFonts w:ascii="Segoe UI" w:eastAsia="Segoe UI" w:hAnsi="Segoe UI" w:cs="Segoe UI"/>
                <w:sz w:val="18"/>
                <w:szCs w:val="18"/>
              </w:rPr>
              <w:t>0.25 inches</w:t>
            </w:r>
          </w:p>
        </w:tc>
      </w:tr>
    </w:tbl>
    <w:p w14:paraId="7BE933B1" w14:textId="3AB3932B" w:rsidR="046DD0F2" w:rsidRDefault="046DD0F2" w:rsidP="046DD0F2"/>
    <w:p w14:paraId="5C47B797" w14:textId="3AB3932B" w:rsidR="00C27B28" w:rsidRDefault="25EB615C" w:rsidP="00C27B28">
      <w:pPr>
        <w:keepNext/>
        <w:jc w:val="center"/>
      </w:pPr>
      <w:r>
        <w:rPr>
          <w:noProof/>
        </w:rPr>
        <w:lastRenderedPageBreak/>
        <w:drawing>
          <wp:inline distT="0" distB="0" distL="0" distR="0" wp14:anchorId="5CDD8DEA" wp14:editId="2EA055FE">
            <wp:extent cx="4095750" cy="4572000"/>
            <wp:effectExtent l="0" t="0" r="0" b="0"/>
            <wp:docPr id="728969088" name="Picture 728969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969088"/>
                    <pic:cNvPicPr/>
                  </pic:nvPicPr>
                  <pic:blipFill>
                    <a:blip r:embed="rId31">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inline>
        </w:drawing>
      </w:r>
    </w:p>
    <w:p w14:paraId="04BCE587" w14:textId="1665014E" w:rsidR="766E8D74" w:rsidRDefault="00C27B28" w:rsidP="00243440">
      <w:pPr>
        <w:pStyle w:val="Caption"/>
        <w:framePr w:wrap="around" w:xAlign="center"/>
        <w:jc w:val="center"/>
      </w:pPr>
      <w:bookmarkStart w:id="74" w:name="_Toc121081892"/>
      <w:bookmarkStart w:id="75" w:name="_Toc121086133"/>
      <w:r>
        <w:t xml:space="preserve">Figure </w:t>
      </w:r>
      <w:fldSimple w:instr=" SEQ Figure \* ARABIC ">
        <w:r w:rsidR="00DF19C9">
          <w:rPr>
            <w:noProof/>
          </w:rPr>
          <w:t>18</w:t>
        </w:r>
      </w:fldSimple>
      <w:r>
        <w:rPr>
          <w:noProof/>
        </w:rPr>
        <w:t xml:space="preserve"> </w:t>
      </w:r>
      <w:r w:rsidRPr="00D6050C">
        <w:rPr>
          <w:b w:val="0"/>
          <w:bCs w:val="0"/>
          <w:noProof/>
        </w:rPr>
        <w:t>Control Module</w:t>
      </w:r>
      <w:bookmarkEnd w:id="74"/>
      <w:bookmarkEnd w:id="75"/>
    </w:p>
    <w:p w14:paraId="5262CAEE" w14:textId="3AB3932B" w:rsidR="04C26F21" w:rsidRDefault="04C26F21" w:rsidP="04C26F21">
      <w:pPr>
        <w:jc w:val="center"/>
      </w:pPr>
    </w:p>
    <w:p w14:paraId="52BD933A" w14:textId="3AB3932B" w:rsidR="00C27B28" w:rsidRDefault="25EB615C" w:rsidP="00C27B28">
      <w:pPr>
        <w:keepNext/>
        <w:jc w:val="center"/>
      </w:pPr>
      <w:r>
        <w:rPr>
          <w:noProof/>
        </w:rPr>
        <w:lastRenderedPageBreak/>
        <w:drawing>
          <wp:inline distT="0" distB="0" distL="0" distR="0" wp14:anchorId="6504B212" wp14:editId="0C7971A1">
            <wp:extent cx="4343400" cy="4572000"/>
            <wp:effectExtent l="0" t="0" r="0" b="0"/>
            <wp:docPr id="2145590722" name="Picture 2145590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590722"/>
                    <pic:cNvPicPr/>
                  </pic:nvPicPr>
                  <pic:blipFill>
                    <a:blip r:embed="rId32">
                      <a:extLst>
                        <a:ext uri="{28A0092B-C50C-407E-A947-70E740481C1C}">
                          <a14:useLocalDpi xmlns:a14="http://schemas.microsoft.com/office/drawing/2010/main" val="0"/>
                        </a:ext>
                      </a:extLst>
                    </a:blip>
                    <a:stretch>
                      <a:fillRect/>
                    </a:stretch>
                  </pic:blipFill>
                  <pic:spPr>
                    <a:xfrm>
                      <a:off x="0" y="0"/>
                      <a:ext cx="4343400" cy="4572000"/>
                    </a:xfrm>
                    <a:prstGeom prst="rect">
                      <a:avLst/>
                    </a:prstGeom>
                  </pic:spPr>
                </pic:pic>
              </a:graphicData>
            </a:graphic>
          </wp:inline>
        </w:drawing>
      </w:r>
    </w:p>
    <w:p w14:paraId="2C42A46B" w14:textId="203C5986" w:rsidR="04C26F21" w:rsidRDefault="00C27B28" w:rsidP="00243440">
      <w:pPr>
        <w:pStyle w:val="Caption"/>
        <w:framePr w:wrap="around" w:xAlign="center"/>
        <w:jc w:val="center"/>
      </w:pPr>
      <w:bookmarkStart w:id="76" w:name="_Toc121081893"/>
      <w:bookmarkStart w:id="77" w:name="_Toc121086134"/>
      <w:r>
        <w:t xml:space="preserve">Figure </w:t>
      </w:r>
      <w:fldSimple w:instr=" SEQ Figure \* ARABIC ">
        <w:r w:rsidR="00DF19C9">
          <w:rPr>
            <w:noProof/>
          </w:rPr>
          <w:t>19</w:t>
        </w:r>
      </w:fldSimple>
      <w:r>
        <w:rPr>
          <w:noProof/>
        </w:rPr>
        <w:t xml:space="preserve"> </w:t>
      </w:r>
      <w:r w:rsidRPr="000D7022">
        <w:rPr>
          <w:b w:val="0"/>
          <w:bCs w:val="0"/>
          <w:noProof/>
        </w:rPr>
        <w:t>Motor Module</w:t>
      </w:r>
      <w:bookmarkEnd w:id="76"/>
      <w:bookmarkEnd w:id="77"/>
    </w:p>
    <w:p w14:paraId="5E4E314F" w14:textId="3AB3932B" w:rsidR="133604EF" w:rsidRDefault="133604EF" w:rsidP="133604EF">
      <w:pPr>
        <w:jc w:val="center"/>
      </w:pPr>
    </w:p>
    <w:p w14:paraId="76C9643F" w14:textId="3AB3932B" w:rsidR="00C27B28" w:rsidRDefault="25EB615C" w:rsidP="00C27B28">
      <w:pPr>
        <w:keepNext/>
        <w:jc w:val="center"/>
      </w:pPr>
      <w:r>
        <w:rPr>
          <w:noProof/>
        </w:rPr>
        <w:lastRenderedPageBreak/>
        <w:drawing>
          <wp:inline distT="0" distB="0" distL="0" distR="0" wp14:anchorId="53C04393" wp14:editId="786841B6">
            <wp:extent cx="4143375" cy="4572000"/>
            <wp:effectExtent l="0" t="0" r="0" b="0"/>
            <wp:docPr id="1765625567" name="Picture 176562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5625567"/>
                    <pic:cNvPicPr/>
                  </pic:nvPicPr>
                  <pic:blipFill>
                    <a:blip r:embed="rId33">
                      <a:extLst>
                        <a:ext uri="{28A0092B-C50C-407E-A947-70E740481C1C}">
                          <a14:useLocalDpi xmlns:a14="http://schemas.microsoft.com/office/drawing/2010/main" val="0"/>
                        </a:ext>
                      </a:extLst>
                    </a:blip>
                    <a:stretch>
                      <a:fillRect/>
                    </a:stretch>
                  </pic:blipFill>
                  <pic:spPr>
                    <a:xfrm>
                      <a:off x="0" y="0"/>
                      <a:ext cx="4143375" cy="4572000"/>
                    </a:xfrm>
                    <a:prstGeom prst="rect">
                      <a:avLst/>
                    </a:prstGeom>
                  </pic:spPr>
                </pic:pic>
              </a:graphicData>
            </a:graphic>
          </wp:inline>
        </w:drawing>
      </w:r>
    </w:p>
    <w:p w14:paraId="223DB969" w14:textId="39E084DE" w:rsidR="133604EF" w:rsidRDefault="00C27B28" w:rsidP="00243440">
      <w:pPr>
        <w:pStyle w:val="Caption"/>
        <w:framePr w:wrap="around" w:xAlign="center"/>
        <w:jc w:val="center"/>
      </w:pPr>
      <w:bookmarkStart w:id="78" w:name="_Toc121081894"/>
      <w:bookmarkStart w:id="79" w:name="_Toc121086135"/>
      <w:r>
        <w:t xml:space="preserve">Figure </w:t>
      </w:r>
      <w:fldSimple w:instr=" SEQ Figure \* ARABIC ">
        <w:r w:rsidR="00DF19C9">
          <w:rPr>
            <w:noProof/>
          </w:rPr>
          <w:t>20</w:t>
        </w:r>
      </w:fldSimple>
      <w:r>
        <w:rPr>
          <w:noProof/>
        </w:rPr>
        <w:t xml:space="preserve"> </w:t>
      </w:r>
      <w:r w:rsidRPr="004B339F">
        <w:rPr>
          <w:b w:val="0"/>
          <w:bCs w:val="0"/>
          <w:noProof/>
        </w:rPr>
        <w:t>Sensor Module</w:t>
      </w:r>
      <w:bookmarkEnd w:id="78"/>
      <w:bookmarkEnd w:id="79"/>
    </w:p>
    <w:p w14:paraId="22BA65A4" w14:textId="55CEA33D" w:rsidR="17E1A294" w:rsidRDefault="17E1A294" w:rsidP="17E1A294">
      <w:pPr>
        <w:jc w:val="center"/>
      </w:pPr>
    </w:p>
    <w:p w14:paraId="38F386CE" w14:textId="7308EE7F" w:rsidR="17E1A294" w:rsidRDefault="17E1A294" w:rsidP="17E1A294">
      <w:pPr>
        <w:jc w:val="center"/>
      </w:pPr>
    </w:p>
    <w:p w14:paraId="226DF865" w14:textId="25C210B8" w:rsidR="766E8D74" w:rsidRDefault="766E8D74" w:rsidP="766E8D74">
      <w:pPr>
        <w:jc w:val="center"/>
      </w:pPr>
    </w:p>
    <w:p w14:paraId="75788143" w14:textId="25C210B8" w:rsidR="00C27B28" w:rsidRDefault="1BC15902" w:rsidP="00C27B28">
      <w:pPr>
        <w:keepNext/>
        <w:jc w:val="center"/>
      </w:pPr>
      <w:r>
        <w:rPr>
          <w:noProof/>
        </w:rPr>
        <w:lastRenderedPageBreak/>
        <w:drawing>
          <wp:inline distT="0" distB="0" distL="0" distR="0" wp14:anchorId="6612B23D" wp14:editId="319CFD3D">
            <wp:extent cx="2514600" cy="3352800"/>
            <wp:effectExtent l="0" t="0" r="0" b="0"/>
            <wp:docPr id="2071662349" name="Picture 20716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662349"/>
                    <pic:cNvPicPr/>
                  </pic:nvPicPr>
                  <pic:blipFill>
                    <a:blip r:embed="rId34">
                      <a:extLst>
                        <a:ext uri="{28A0092B-C50C-407E-A947-70E740481C1C}">
                          <a14:useLocalDpi xmlns:a14="http://schemas.microsoft.com/office/drawing/2010/main" val="0"/>
                        </a:ext>
                      </a:extLst>
                    </a:blip>
                    <a:stretch>
                      <a:fillRect/>
                    </a:stretch>
                  </pic:blipFill>
                  <pic:spPr>
                    <a:xfrm>
                      <a:off x="0" y="0"/>
                      <a:ext cx="2514600" cy="3352800"/>
                    </a:xfrm>
                    <a:prstGeom prst="rect">
                      <a:avLst/>
                    </a:prstGeom>
                  </pic:spPr>
                </pic:pic>
              </a:graphicData>
            </a:graphic>
          </wp:inline>
        </w:drawing>
      </w:r>
    </w:p>
    <w:p w14:paraId="5F0A71CC" w14:textId="01AD5231" w:rsidR="1BC15902" w:rsidRDefault="00C27B28" w:rsidP="00243440">
      <w:pPr>
        <w:pStyle w:val="Caption"/>
        <w:framePr w:wrap="around" w:xAlign="center"/>
        <w:jc w:val="center"/>
      </w:pPr>
      <w:bookmarkStart w:id="80" w:name="_Toc121081895"/>
      <w:bookmarkStart w:id="81" w:name="_Toc121086136"/>
      <w:r>
        <w:t xml:space="preserve">Figure </w:t>
      </w:r>
      <w:fldSimple w:instr=" SEQ Figure \* ARABIC ">
        <w:r w:rsidR="00DF19C9">
          <w:rPr>
            <w:noProof/>
          </w:rPr>
          <w:t>21</w:t>
        </w:r>
      </w:fldSimple>
      <w:r>
        <w:rPr>
          <w:noProof/>
        </w:rPr>
        <w:t xml:space="preserve"> </w:t>
      </w:r>
      <w:r w:rsidRPr="00034A76">
        <w:rPr>
          <w:b w:val="0"/>
          <w:bCs w:val="0"/>
          <w:noProof/>
        </w:rPr>
        <w:t>Printed Housing 1</w:t>
      </w:r>
      <w:bookmarkEnd w:id="80"/>
      <w:bookmarkEnd w:id="81"/>
    </w:p>
    <w:p w14:paraId="1199E86E" w14:textId="4A3524B1" w:rsidR="4166B97A" w:rsidRDefault="4166B97A" w:rsidP="755587B4">
      <w:pPr>
        <w:jc w:val="center"/>
      </w:pPr>
    </w:p>
    <w:p w14:paraId="172D422A" w14:textId="6ACD4AED" w:rsidR="00AB3770" w:rsidRPr="0034447C" w:rsidRDefault="3A671930" w:rsidP="5E482DC1">
      <w:pPr>
        <w:pStyle w:val="Heading3"/>
        <w:rPr>
          <w:rFonts w:ascii="Arial" w:hAnsi="Arial"/>
        </w:rPr>
      </w:pPr>
      <w:bookmarkStart w:id="82" w:name="_Toc121086088"/>
      <w:r w:rsidRPr="655E8094">
        <w:rPr>
          <w:rFonts w:ascii="Arial" w:hAnsi="Arial"/>
        </w:rPr>
        <w:t>PCB</w:t>
      </w:r>
      <w:r w:rsidR="269DF1B0" w:rsidRPr="655E8094">
        <w:rPr>
          <w:rFonts w:ascii="Arial" w:hAnsi="Arial"/>
        </w:rPr>
        <w:t xml:space="preserve"> Subsystem</w:t>
      </w:r>
      <w:r w:rsidR="6F3E43A3" w:rsidRPr="655E8094">
        <w:rPr>
          <w:rFonts w:ascii="Arial" w:hAnsi="Arial"/>
        </w:rPr>
        <w:t>:</w:t>
      </w:r>
      <w:bookmarkEnd w:id="82"/>
    </w:p>
    <w:p w14:paraId="097B6262" w14:textId="160F6923" w:rsidR="04D06263" w:rsidRDefault="4034CD50" w:rsidP="6A41CBC8">
      <w:pPr>
        <w:pStyle w:val="Heading4"/>
      </w:pPr>
      <w:bookmarkStart w:id="83" w:name="_Toc121086089"/>
      <w:r>
        <w:t>Sensor</w:t>
      </w:r>
      <w:bookmarkEnd w:id="83"/>
    </w:p>
    <w:p w14:paraId="7D7CFD80" w14:textId="66F951A0" w:rsidR="5E80FB54" w:rsidRDefault="0A617A0D" w:rsidP="07D5FC06">
      <w:pPr>
        <w:ind w:firstLine="285"/>
      </w:pPr>
      <w:r w:rsidRPr="07D5FC06">
        <w:rPr>
          <w:rFonts w:ascii="Arial" w:eastAsia="Arial" w:hAnsi="Arial" w:cs="Arial"/>
          <w:szCs w:val="23"/>
        </w:rPr>
        <w:t>The sensor PCB primarily consists of a microcontroller, 2 level shifters, and a 4-pin connector, J4, for mounting an ultrasonic sensor. The microcontroller, PIC16F15224-E/ST, requires 3.3V power, and the sensor, HC-SR04, requires 5V power. The level shifter is used for shifting logic levels from 3.3V to 5V for good communication between the microcontroller and the sensor.</w:t>
      </w:r>
    </w:p>
    <w:p w14:paraId="5B7E8535" w14:textId="25C210B8" w:rsidR="5E80FB54" w:rsidRDefault="5E80FB54" w:rsidP="5E80FB54">
      <w:pPr>
        <w:rPr>
          <w:rFonts w:ascii="Arial" w:hAnsi="Arial" w:cs="Arial"/>
        </w:rPr>
      </w:pPr>
    </w:p>
    <w:p w14:paraId="039E24A0" w14:textId="25C210B8" w:rsidR="00C27B28" w:rsidRDefault="0A617A0D" w:rsidP="00C27B28">
      <w:pPr>
        <w:keepNext/>
        <w:jc w:val="center"/>
      </w:pPr>
      <w:r>
        <w:rPr>
          <w:noProof/>
        </w:rPr>
        <w:lastRenderedPageBreak/>
        <w:drawing>
          <wp:inline distT="0" distB="0" distL="0" distR="0" wp14:anchorId="4C48DC7B" wp14:editId="04A5B1F9">
            <wp:extent cx="4572000" cy="2781300"/>
            <wp:effectExtent l="0" t="0" r="0" b="0"/>
            <wp:docPr id="1319966902" name="Picture 1319966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966902"/>
                    <pic:cNvPicPr/>
                  </pic:nvPicPr>
                  <pic:blipFill>
                    <a:blip r:embed="rId35">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2E26CADB" w14:textId="164AD110" w:rsidR="0A617A0D" w:rsidRDefault="00C27B28" w:rsidP="00243440">
      <w:pPr>
        <w:pStyle w:val="Caption"/>
        <w:framePr w:wrap="around" w:xAlign="center"/>
        <w:jc w:val="center"/>
      </w:pPr>
      <w:bookmarkStart w:id="84" w:name="_Toc121081896"/>
      <w:bookmarkStart w:id="85" w:name="_Toc121086137"/>
      <w:r>
        <w:t xml:space="preserve">Figure </w:t>
      </w:r>
      <w:fldSimple w:instr=" SEQ Figure \* ARABIC ">
        <w:r w:rsidR="00DF19C9">
          <w:rPr>
            <w:noProof/>
          </w:rPr>
          <w:t>22</w:t>
        </w:r>
      </w:fldSimple>
      <w:r>
        <w:rPr>
          <w:noProof/>
        </w:rPr>
        <w:t xml:space="preserve"> </w:t>
      </w:r>
      <w:r w:rsidRPr="0037298C">
        <w:rPr>
          <w:b w:val="0"/>
          <w:bCs w:val="0"/>
          <w:noProof/>
        </w:rPr>
        <w:t>Sensor Schematic</w:t>
      </w:r>
      <w:bookmarkEnd w:id="84"/>
      <w:bookmarkEnd w:id="85"/>
    </w:p>
    <w:p w14:paraId="69D63945" w14:textId="22C13B20" w:rsidR="0A617A0D" w:rsidRDefault="0A617A0D" w:rsidP="334FAFEB">
      <w:pPr>
        <w:jc w:val="center"/>
        <w:rPr>
          <w:rFonts w:ascii="Arial" w:hAnsi="Arial" w:cs="Arial"/>
        </w:rPr>
      </w:pPr>
    </w:p>
    <w:p w14:paraId="4C6DF929" w14:textId="776CA9B4" w:rsidR="334FAFEB" w:rsidRDefault="334FAFEB" w:rsidP="334FAFEB">
      <w:pPr>
        <w:jc w:val="center"/>
        <w:rPr>
          <w:rFonts w:ascii="Arial" w:hAnsi="Arial" w:cs="Arial"/>
        </w:rPr>
      </w:pPr>
    </w:p>
    <w:p w14:paraId="23793C5F" w14:textId="25C210B8" w:rsidR="00C27B28" w:rsidRDefault="0A617A0D" w:rsidP="00C27B28">
      <w:pPr>
        <w:keepNext/>
        <w:jc w:val="center"/>
      </w:pPr>
      <w:r>
        <w:rPr>
          <w:noProof/>
        </w:rPr>
        <w:drawing>
          <wp:inline distT="0" distB="0" distL="0" distR="0" wp14:anchorId="60499C72" wp14:editId="1E54AE62">
            <wp:extent cx="4572000" cy="3933825"/>
            <wp:effectExtent l="0" t="0" r="0" b="0"/>
            <wp:docPr id="1588792972" name="Picture 1588792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8792972"/>
                    <pic:cNvPicPr/>
                  </pic:nvPicPr>
                  <pic:blipFill>
                    <a:blip r:embed="rId36">
                      <a:extLst>
                        <a:ext uri="{28A0092B-C50C-407E-A947-70E740481C1C}">
                          <a14:useLocalDpi xmlns:a14="http://schemas.microsoft.com/office/drawing/2010/main" val="0"/>
                        </a:ext>
                      </a:extLst>
                    </a:blip>
                    <a:stretch>
                      <a:fillRect/>
                    </a:stretch>
                  </pic:blipFill>
                  <pic:spPr>
                    <a:xfrm>
                      <a:off x="0" y="0"/>
                      <a:ext cx="4572000" cy="3933825"/>
                    </a:xfrm>
                    <a:prstGeom prst="rect">
                      <a:avLst/>
                    </a:prstGeom>
                  </pic:spPr>
                </pic:pic>
              </a:graphicData>
            </a:graphic>
          </wp:inline>
        </w:drawing>
      </w:r>
    </w:p>
    <w:p w14:paraId="4F408C6A" w14:textId="3F0716A6" w:rsidR="00C27B28" w:rsidRDefault="00C27B28" w:rsidP="00243440">
      <w:pPr>
        <w:pStyle w:val="Caption"/>
        <w:framePr w:wrap="around" w:xAlign="center" w:y="131"/>
        <w:jc w:val="center"/>
        <w:rPr>
          <w:rFonts w:ascii="Arial" w:hAnsi="Arial" w:cs="Arial"/>
        </w:rPr>
      </w:pPr>
      <w:bookmarkStart w:id="86" w:name="_Toc121081897"/>
      <w:bookmarkStart w:id="87" w:name="_Toc121086138"/>
      <w:r>
        <w:t xml:space="preserve">Figure </w:t>
      </w:r>
      <w:fldSimple w:instr=" SEQ Figure \* ARABIC ">
        <w:r w:rsidR="00DF19C9">
          <w:rPr>
            <w:noProof/>
          </w:rPr>
          <w:t>23</w:t>
        </w:r>
      </w:fldSimple>
      <w:r>
        <w:rPr>
          <w:noProof/>
        </w:rPr>
        <w:t xml:space="preserve"> </w:t>
      </w:r>
      <w:r w:rsidRPr="00CC707A">
        <w:rPr>
          <w:b w:val="0"/>
          <w:bCs w:val="0"/>
          <w:noProof/>
        </w:rPr>
        <w:t>Sensor PCB Design</w:t>
      </w:r>
      <w:bookmarkEnd w:id="86"/>
      <w:bookmarkEnd w:id="87"/>
    </w:p>
    <w:p w14:paraId="544C3E29" w14:textId="25C210B8" w:rsidR="5C8F6BC5" w:rsidRDefault="5C8F6BC5" w:rsidP="5C8F6BC5">
      <w:pPr>
        <w:jc w:val="center"/>
        <w:rPr>
          <w:rFonts w:ascii="Arial" w:hAnsi="Arial" w:cs="Arial"/>
        </w:rPr>
      </w:pPr>
    </w:p>
    <w:p w14:paraId="0EC9D101" w14:textId="25C210B8" w:rsidR="00C27B28" w:rsidRDefault="00C27B28" w:rsidP="358CD01F">
      <w:pPr>
        <w:ind w:firstLine="720"/>
        <w:jc w:val="left"/>
        <w:rPr>
          <w:rFonts w:ascii="Arial" w:eastAsia="Arial" w:hAnsi="Arial" w:cs="Arial"/>
        </w:rPr>
      </w:pPr>
    </w:p>
    <w:p w14:paraId="3271755F" w14:textId="77777777" w:rsidR="00243440" w:rsidRDefault="00243440" w:rsidP="358CD01F">
      <w:pPr>
        <w:ind w:firstLine="720"/>
        <w:jc w:val="left"/>
        <w:rPr>
          <w:rFonts w:ascii="Arial" w:eastAsia="Arial" w:hAnsi="Arial" w:cs="Arial"/>
          <w:szCs w:val="23"/>
        </w:rPr>
      </w:pPr>
    </w:p>
    <w:p w14:paraId="33D74ED4" w14:textId="1D069214" w:rsidR="0A617A0D" w:rsidRDefault="0A617A0D" w:rsidP="358CD01F">
      <w:pPr>
        <w:ind w:firstLine="720"/>
        <w:jc w:val="left"/>
      </w:pPr>
      <w:r w:rsidRPr="5C8F6BC5">
        <w:rPr>
          <w:rFonts w:ascii="Arial" w:eastAsia="Arial" w:hAnsi="Arial" w:cs="Arial"/>
          <w:szCs w:val="23"/>
        </w:rPr>
        <w:t>The 5-pin connector, J2, is used only for programming the microcontroller when not in use. When programming, jumper JP1 must first be disconnected. When in use, J1, J3, and JP1 will be connected.</w:t>
      </w:r>
    </w:p>
    <w:p w14:paraId="46D87391" w14:textId="19409923" w:rsidR="00C27B28" w:rsidRDefault="00C27B28" w:rsidP="00243440">
      <w:pPr>
        <w:pStyle w:val="Caption"/>
        <w:framePr w:wrap="around" w:xAlign="center" w:y="116"/>
      </w:pPr>
      <w:bookmarkStart w:id="88" w:name="_Toc121081872"/>
      <w:bookmarkStart w:id="89" w:name="_Toc121086114"/>
      <w:r>
        <w:lastRenderedPageBreak/>
        <w:t xml:space="preserve">Table </w:t>
      </w:r>
      <w:fldSimple w:instr=" SEQ Table \* ARABIC ">
        <w:r w:rsidR="00DF19C9">
          <w:rPr>
            <w:noProof/>
          </w:rPr>
          <w:t>4</w:t>
        </w:r>
      </w:fldSimple>
      <w:r>
        <w:rPr>
          <w:noProof/>
        </w:rPr>
        <w:t xml:space="preserve"> </w:t>
      </w:r>
      <w:r w:rsidRPr="00FB234E">
        <w:rPr>
          <w:b w:val="0"/>
          <w:bCs w:val="0"/>
          <w:noProof/>
        </w:rPr>
        <w:t>Servo Circuit Components</w:t>
      </w:r>
      <w:bookmarkEnd w:id="88"/>
      <w:bookmarkEnd w:id="89"/>
    </w:p>
    <w:p w14:paraId="1F3036D8" w14:textId="25C210B8" w:rsidR="0A617A0D" w:rsidRDefault="0A617A0D" w:rsidP="00C27B28">
      <w:pPr>
        <w:rPr>
          <w:rFonts w:ascii="Arial" w:eastAsia="Arial" w:hAnsi="Arial" w:cs="Arial"/>
        </w:rPr>
      </w:pPr>
    </w:p>
    <w:p w14:paraId="111BEBC9" w14:textId="25C210B8" w:rsidR="00C27B28" w:rsidRDefault="00C27B28" w:rsidP="00C27B28"/>
    <w:tbl>
      <w:tblPr>
        <w:tblStyle w:val="TableGrid"/>
        <w:tblW w:w="0" w:type="auto"/>
        <w:jc w:val="center"/>
        <w:tblLayout w:type="fixed"/>
        <w:tblLook w:val="04A0" w:firstRow="1" w:lastRow="0" w:firstColumn="1" w:lastColumn="0" w:noHBand="0" w:noVBand="1"/>
      </w:tblPr>
      <w:tblGrid>
        <w:gridCol w:w="1845"/>
        <w:gridCol w:w="1590"/>
      </w:tblGrid>
      <w:tr w:rsidR="358CD01F" w14:paraId="6B221F66"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3F07CE0A" w14:textId="21FAE771" w:rsidR="358CD01F" w:rsidRDefault="358CD01F" w:rsidP="358CD01F">
            <w:r w:rsidRPr="358CD01F">
              <w:rPr>
                <w:rFonts w:ascii="Times New Roman" w:eastAsia="Times New Roman" w:hAnsi="Times New Roman"/>
                <w:sz w:val="24"/>
                <w:szCs w:val="24"/>
              </w:rPr>
              <w:t>Component</w:t>
            </w:r>
          </w:p>
        </w:tc>
        <w:tc>
          <w:tcPr>
            <w:tcW w:w="1590" w:type="dxa"/>
            <w:tcBorders>
              <w:top w:val="single" w:sz="8" w:space="0" w:color="auto"/>
              <w:left w:val="single" w:sz="8" w:space="0" w:color="auto"/>
              <w:bottom w:val="single" w:sz="8" w:space="0" w:color="auto"/>
              <w:right w:val="single" w:sz="8" w:space="0" w:color="auto"/>
            </w:tcBorders>
          </w:tcPr>
          <w:p w14:paraId="6148AE58" w14:textId="64FA26B9" w:rsidR="358CD01F" w:rsidRDefault="358CD01F" w:rsidP="358CD01F">
            <w:r w:rsidRPr="358CD01F">
              <w:rPr>
                <w:rFonts w:ascii="Times New Roman" w:eastAsia="Times New Roman" w:hAnsi="Times New Roman"/>
                <w:sz w:val="24"/>
                <w:szCs w:val="24"/>
              </w:rPr>
              <w:t>Value</w:t>
            </w:r>
          </w:p>
        </w:tc>
      </w:tr>
      <w:tr w:rsidR="358CD01F" w14:paraId="5A051BA6"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25457021" w14:textId="386F5FFA" w:rsidR="358CD01F" w:rsidRDefault="358CD01F" w:rsidP="358CD01F">
            <w:r w:rsidRPr="358CD01F">
              <w:rPr>
                <w:rFonts w:ascii="Times New Roman" w:eastAsia="Times New Roman" w:hAnsi="Times New Roman"/>
                <w:sz w:val="24"/>
                <w:szCs w:val="24"/>
              </w:rPr>
              <w:t>IC1</w:t>
            </w:r>
          </w:p>
        </w:tc>
        <w:tc>
          <w:tcPr>
            <w:tcW w:w="1590" w:type="dxa"/>
            <w:tcBorders>
              <w:top w:val="single" w:sz="8" w:space="0" w:color="auto"/>
              <w:left w:val="single" w:sz="8" w:space="0" w:color="auto"/>
              <w:bottom w:val="single" w:sz="8" w:space="0" w:color="auto"/>
              <w:right w:val="single" w:sz="8" w:space="0" w:color="auto"/>
            </w:tcBorders>
          </w:tcPr>
          <w:p w14:paraId="2063C96C" w14:textId="20DFA20D" w:rsidR="358CD01F" w:rsidRDefault="358CD01F" w:rsidP="358CD01F">
            <w:r w:rsidRPr="358CD01F">
              <w:rPr>
                <w:rFonts w:ascii="Times New Roman" w:eastAsia="Times New Roman" w:hAnsi="Times New Roman"/>
                <w:sz w:val="24"/>
                <w:szCs w:val="24"/>
              </w:rPr>
              <w:t xml:space="preserve"> </w:t>
            </w:r>
          </w:p>
        </w:tc>
      </w:tr>
      <w:tr w:rsidR="358CD01F" w14:paraId="6237D7A6"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1D6570F4" w14:textId="258BC4B6" w:rsidR="358CD01F" w:rsidRDefault="358CD01F" w:rsidP="358CD01F">
            <w:r w:rsidRPr="358CD01F">
              <w:rPr>
                <w:rFonts w:ascii="Times New Roman" w:eastAsia="Times New Roman" w:hAnsi="Times New Roman"/>
                <w:sz w:val="24"/>
                <w:szCs w:val="24"/>
              </w:rPr>
              <w:t>NMOS1, NMOS2</w:t>
            </w:r>
          </w:p>
        </w:tc>
        <w:tc>
          <w:tcPr>
            <w:tcW w:w="1590" w:type="dxa"/>
            <w:tcBorders>
              <w:top w:val="single" w:sz="8" w:space="0" w:color="auto"/>
              <w:left w:val="single" w:sz="8" w:space="0" w:color="auto"/>
              <w:bottom w:val="single" w:sz="8" w:space="0" w:color="auto"/>
              <w:right w:val="single" w:sz="8" w:space="0" w:color="auto"/>
            </w:tcBorders>
          </w:tcPr>
          <w:p w14:paraId="2B091A3F" w14:textId="4F555EA3" w:rsidR="358CD01F" w:rsidRDefault="358CD01F" w:rsidP="358CD01F">
            <w:r w:rsidRPr="358CD01F">
              <w:rPr>
                <w:rFonts w:ascii="Times New Roman" w:eastAsia="Times New Roman" w:hAnsi="Times New Roman"/>
                <w:sz w:val="24"/>
                <w:szCs w:val="24"/>
              </w:rPr>
              <w:t xml:space="preserve"> </w:t>
            </w:r>
          </w:p>
        </w:tc>
      </w:tr>
      <w:tr w:rsidR="358CD01F" w14:paraId="10D0B452"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7CF1CEFE" w14:textId="757709B5" w:rsidR="358CD01F" w:rsidRDefault="358CD01F" w:rsidP="358CD01F">
            <w:r w:rsidRPr="358CD01F">
              <w:rPr>
                <w:rFonts w:ascii="Times New Roman" w:eastAsia="Times New Roman" w:hAnsi="Times New Roman"/>
                <w:sz w:val="24"/>
                <w:szCs w:val="24"/>
              </w:rPr>
              <w:t xml:space="preserve">R1, R3, R4, R5, R6 </w:t>
            </w:r>
          </w:p>
        </w:tc>
        <w:tc>
          <w:tcPr>
            <w:tcW w:w="1590" w:type="dxa"/>
            <w:tcBorders>
              <w:top w:val="single" w:sz="8" w:space="0" w:color="auto"/>
              <w:left w:val="single" w:sz="8" w:space="0" w:color="auto"/>
              <w:bottom w:val="single" w:sz="8" w:space="0" w:color="auto"/>
              <w:right w:val="single" w:sz="8" w:space="0" w:color="auto"/>
            </w:tcBorders>
          </w:tcPr>
          <w:p w14:paraId="2CD59610" w14:textId="4369801C" w:rsidR="358CD01F" w:rsidRDefault="358CD01F" w:rsidP="358CD01F">
            <w:r w:rsidRPr="358CD01F">
              <w:rPr>
                <w:rFonts w:ascii="Times New Roman" w:eastAsia="Times New Roman" w:hAnsi="Times New Roman"/>
                <w:sz w:val="24"/>
                <w:szCs w:val="24"/>
              </w:rPr>
              <w:t>10 kΩ</w:t>
            </w:r>
          </w:p>
        </w:tc>
      </w:tr>
      <w:tr w:rsidR="358CD01F" w14:paraId="2196E3A7"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339785A3" w14:textId="77471700" w:rsidR="358CD01F" w:rsidRDefault="358CD01F" w:rsidP="358CD01F">
            <w:r w:rsidRPr="358CD01F">
              <w:rPr>
                <w:rFonts w:ascii="Times New Roman" w:eastAsia="Times New Roman" w:hAnsi="Times New Roman"/>
                <w:sz w:val="24"/>
                <w:szCs w:val="24"/>
              </w:rPr>
              <w:t>R2</w:t>
            </w:r>
          </w:p>
        </w:tc>
        <w:tc>
          <w:tcPr>
            <w:tcW w:w="1590" w:type="dxa"/>
            <w:tcBorders>
              <w:top w:val="single" w:sz="8" w:space="0" w:color="auto"/>
              <w:left w:val="single" w:sz="8" w:space="0" w:color="auto"/>
              <w:bottom w:val="single" w:sz="8" w:space="0" w:color="auto"/>
              <w:right w:val="single" w:sz="8" w:space="0" w:color="auto"/>
            </w:tcBorders>
          </w:tcPr>
          <w:p w14:paraId="055D92C4" w14:textId="50B41A88" w:rsidR="358CD01F" w:rsidRDefault="358CD01F" w:rsidP="358CD01F">
            <w:r w:rsidRPr="358CD01F">
              <w:rPr>
                <w:rFonts w:ascii="Times New Roman" w:eastAsia="Times New Roman" w:hAnsi="Times New Roman"/>
                <w:sz w:val="24"/>
                <w:szCs w:val="24"/>
              </w:rPr>
              <w:t>220 Ω</w:t>
            </w:r>
          </w:p>
        </w:tc>
      </w:tr>
      <w:tr w:rsidR="358CD01F" w14:paraId="12B77948"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0E8C6C1C" w14:textId="38114155" w:rsidR="358CD01F" w:rsidRDefault="358CD01F" w:rsidP="358CD01F">
            <w:r w:rsidRPr="358CD01F">
              <w:rPr>
                <w:rFonts w:ascii="Times New Roman" w:eastAsia="Times New Roman" w:hAnsi="Times New Roman"/>
                <w:sz w:val="24"/>
                <w:szCs w:val="24"/>
              </w:rPr>
              <w:t>C1</w:t>
            </w:r>
          </w:p>
        </w:tc>
        <w:tc>
          <w:tcPr>
            <w:tcW w:w="1590" w:type="dxa"/>
            <w:tcBorders>
              <w:top w:val="single" w:sz="8" w:space="0" w:color="auto"/>
              <w:left w:val="single" w:sz="8" w:space="0" w:color="auto"/>
              <w:bottom w:val="single" w:sz="8" w:space="0" w:color="auto"/>
              <w:right w:val="single" w:sz="8" w:space="0" w:color="auto"/>
            </w:tcBorders>
          </w:tcPr>
          <w:p w14:paraId="1D3BD153" w14:textId="01256947" w:rsidR="358CD01F" w:rsidRDefault="358CD01F" w:rsidP="358CD01F">
            <w:r w:rsidRPr="358CD01F">
              <w:rPr>
                <w:rFonts w:ascii="Times New Roman" w:eastAsia="Times New Roman" w:hAnsi="Times New Roman"/>
                <w:sz w:val="24"/>
                <w:szCs w:val="24"/>
              </w:rPr>
              <w:t xml:space="preserve">100 </w:t>
            </w:r>
            <w:proofErr w:type="spellStart"/>
            <w:r w:rsidRPr="358CD01F">
              <w:rPr>
                <w:rFonts w:ascii="Times New Roman" w:eastAsia="Times New Roman" w:hAnsi="Times New Roman"/>
                <w:sz w:val="24"/>
                <w:szCs w:val="24"/>
              </w:rPr>
              <w:t>nF</w:t>
            </w:r>
            <w:proofErr w:type="spellEnd"/>
          </w:p>
        </w:tc>
      </w:tr>
      <w:tr w:rsidR="358CD01F" w14:paraId="2ECA1E3C" w14:textId="77777777" w:rsidTr="358CD01F">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4214DA00" w14:textId="65787327" w:rsidR="358CD01F" w:rsidRDefault="358CD01F" w:rsidP="358CD01F">
            <w:r w:rsidRPr="358CD01F">
              <w:rPr>
                <w:rFonts w:ascii="Times New Roman" w:eastAsia="Times New Roman" w:hAnsi="Times New Roman"/>
                <w:sz w:val="24"/>
                <w:szCs w:val="24"/>
              </w:rPr>
              <w:t>C2</w:t>
            </w:r>
          </w:p>
        </w:tc>
        <w:tc>
          <w:tcPr>
            <w:tcW w:w="1590" w:type="dxa"/>
            <w:tcBorders>
              <w:top w:val="single" w:sz="8" w:space="0" w:color="auto"/>
              <w:left w:val="single" w:sz="8" w:space="0" w:color="auto"/>
              <w:bottom w:val="single" w:sz="8" w:space="0" w:color="auto"/>
              <w:right w:val="single" w:sz="8" w:space="0" w:color="auto"/>
            </w:tcBorders>
          </w:tcPr>
          <w:p w14:paraId="193DF792" w14:textId="11CF6BEE" w:rsidR="358CD01F" w:rsidRDefault="358CD01F" w:rsidP="358CD01F">
            <w:r w:rsidRPr="358CD01F">
              <w:rPr>
                <w:rFonts w:ascii="Times New Roman" w:eastAsia="Times New Roman" w:hAnsi="Times New Roman"/>
                <w:sz w:val="24"/>
                <w:szCs w:val="24"/>
              </w:rPr>
              <w:t xml:space="preserve">10 </w:t>
            </w:r>
            <w:proofErr w:type="spellStart"/>
            <w:r w:rsidRPr="358CD01F">
              <w:rPr>
                <w:rFonts w:ascii="Times New Roman" w:eastAsia="Times New Roman" w:hAnsi="Times New Roman"/>
                <w:sz w:val="24"/>
                <w:szCs w:val="24"/>
              </w:rPr>
              <w:t>nF</w:t>
            </w:r>
            <w:proofErr w:type="spellEnd"/>
          </w:p>
        </w:tc>
      </w:tr>
    </w:tbl>
    <w:p w14:paraId="2944AB06" w14:textId="07BCB729" w:rsidR="5C8F6BC5" w:rsidRDefault="5C8F6BC5" w:rsidP="358CD01F">
      <w:pPr>
        <w:jc w:val="center"/>
        <w:rPr>
          <w:rFonts w:ascii="Arial" w:eastAsia="Arial" w:hAnsi="Arial" w:cs="Arial"/>
          <w:szCs w:val="23"/>
        </w:rPr>
      </w:pPr>
    </w:p>
    <w:p w14:paraId="507F406E" w14:textId="0EFBC4C9" w:rsidR="5C8F6BC5" w:rsidRDefault="5C8F6BC5" w:rsidP="5C8F6BC5">
      <w:pPr>
        <w:jc w:val="left"/>
        <w:rPr>
          <w:rFonts w:ascii="Arial" w:eastAsia="Arial" w:hAnsi="Arial" w:cs="Arial"/>
          <w:szCs w:val="23"/>
        </w:rPr>
      </w:pPr>
    </w:p>
    <w:p w14:paraId="4F11D75B" w14:textId="24C42911" w:rsidR="3278471B" w:rsidRDefault="7AB9238C" w:rsidP="0476BA97">
      <w:pPr>
        <w:pStyle w:val="ListParagraph"/>
        <w:rPr>
          <w:rFonts w:ascii="Arial" w:hAnsi="Arial" w:cs="Arial"/>
        </w:rPr>
      </w:pPr>
      <w:r w:rsidRPr="2C94B9DD">
        <w:rPr>
          <w:rFonts w:ascii="Arial" w:hAnsi="Arial" w:cs="Arial"/>
        </w:rPr>
        <w:t>Arm</w:t>
      </w:r>
    </w:p>
    <w:p w14:paraId="5281C0A5" w14:textId="538CC22D" w:rsidR="315857D4" w:rsidRDefault="315857D4" w:rsidP="2BFC8585">
      <w:pPr>
        <w:ind w:firstLine="720"/>
      </w:pPr>
      <w:r w:rsidRPr="2BFC8585">
        <w:rPr>
          <w:rFonts w:ascii="Arial" w:eastAsia="Arial" w:hAnsi="Arial" w:cs="Arial"/>
          <w:szCs w:val="23"/>
        </w:rPr>
        <w:t>After the demonstration, it was determined that a PCB design would be necessary for the arm subsystem. This design I very similar to that of the sensor and consists of a microcontroller, 3 level shifters, and 3 3-pin connectors, for connecting servomotors. The microcontroller, PIC16F15224-E/ST, requires 3.3V power, and the servos require 5V power. The level shifter is used for shifting logic levels from 3.3V to 5V for accurate control of the servos by the microcontroller.</w:t>
      </w:r>
    </w:p>
    <w:p w14:paraId="3FE2A633" w14:textId="6AFF39BA" w:rsidR="2BFC8585" w:rsidRDefault="2BFC8585" w:rsidP="2BFC8585">
      <w:pPr>
        <w:ind w:firstLine="720"/>
        <w:rPr>
          <w:rFonts w:ascii="Arial" w:eastAsia="Arial" w:hAnsi="Arial" w:cs="Arial"/>
          <w:szCs w:val="23"/>
        </w:rPr>
      </w:pPr>
    </w:p>
    <w:p w14:paraId="1321A5AA" w14:textId="50D45DC3" w:rsidR="00495533" w:rsidRDefault="315857D4" w:rsidP="00495533">
      <w:pPr>
        <w:keepNext/>
        <w:ind w:firstLine="720"/>
        <w:jc w:val="center"/>
      </w:pPr>
      <w:r>
        <w:rPr>
          <w:noProof/>
        </w:rPr>
        <w:drawing>
          <wp:inline distT="0" distB="0" distL="0" distR="0" wp14:anchorId="2A6FC143" wp14:editId="153AED50">
            <wp:extent cx="4572000" cy="3629025"/>
            <wp:effectExtent l="0" t="0" r="0" b="0"/>
            <wp:docPr id="724361250" name="Picture 72436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14:paraId="2071064F" w14:textId="455E919E" w:rsidR="00495533" w:rsidRDefault="00495533" w:rsidP="00243440">
      <w:pPr>
        <w:pStyle w:val="Caption"/>
        <w:framePr w:wrap="around" w:xAlign="center" w:y="30"/>
        <w:jc w:val="center"/>
      </w:pPr>
      <w:bookmarkStart w:id="90" w:name="_Toc121081898"/>
      <w:bookmarkStart w:id="91" w:name="_Toc121086139"/>
      <w:r>
        <w:t xml:space="preserve">Figure </w:t>
      </w:r>
      <w:fldSimple w:instr=" SEQ Figure \* ARABIC ">
        <w:r w:rsidR="00DF19C9">
          <w:rPr>
            <w:noProof/>
          </w:rPr>
          <w:t>24</w:t>
        </w:r>
      </w:fldSimple>
      <w:r>
        <w:rPr>
          <w:noProof/>
        </w:rPr>
        <w:t xml:space="preserve"> </w:t>
      </w:r>
      <w:r w:rsidRPr="00857F64">
        <w:rPr>
          <w:noProof/>
        </w:rPr>
        <w:t xml:space="preserve"> </w:t>
      </w:r>
      <w:r w:rsidRPr="00857F64">
        <w:rPr>
          <w:b w:val="0"/>
          <w:bCs w:val="0"/>
          <w:noProof/>
        </w:rPr>
        <w:t>Arm Schematic</w:t>
      </w:r>
      <w:bookmarkEnd w:id="90"/>
      <w:bookmarkEnd w:id="91"/>
    </w:p>
    <w:p w14:paraId="2512CBBA" w14:textId="1A21FA3F" w:rsidR="03299418" w:rsidRDefault="03299418" w:rsidP="03299418">
      <w:pPr>
        <w:ind w:firstLine="720"/>
        <w:jc w:val="center"/>
        <w:rPr>
          <w:rFonts w:ascii="Arial" w:eastAsia="Arial" w:hAnsi="Arial" w:cs="Arial"/>
          <w:szCs w:val="23"/>
        </w:rPr>
      </w:pPr>
    </w:p>
    <w:p w14:paraId="5D0FED41" w14:textId="77777777" w:rsidR="00495533" w:rsidRDefault="00495533" w:rsidP="03299418">
      <w:pPr>
        <w:ind w:firstLine="720"/>
        <w:jc w:val="center"/>
        <w:rPr>
          <w:rFonts w:ascii="Arial" w:eastAsia="Arial" w:hAnsi="Arial" w:cs="Arial"/>
          <w:szCs w:val="23"/>
        </w:rPr>
      </w:pPr>
    </w:p>
    <w:p w14:paraId="1F864D95" w14:textId="77777777" w:rsidR="00243440" w:rsidRDefault="00243440" w:rsidP="03299418">
      <w:pPr>
        <w:ind w:firstLine="720"/>
        <w:jc w:val="center"/>
        <w:rPr>
          <w:rFonts w:ascii="Arial" w:eastAsia="Arial" w:hAnsi="Arial" w:cs="Arial"/>
          <w:szCs w:val="23"/>
        </w:rPr>
      </w:pPr>
    </w:p>
    <w:p w14:paraId="0494C796" w14:textId="77777777" w:rsidR="00243440" w:rsidRDefault="00243440" w:rsidP="03299418">
      <w:pPr>
        <w:ind w:firstLine="720"/>
        <w:jc w:val="center"/>
        <w:rPr>
          <w:rFonts w:ascii="Arial" w:eastAsia="Arial" w:hAnsi="Arial" w:cs="Arial"/>
          <w:szCs w:val="23"/>
        </w:rPr>
      </w:pPr>
    </w:p>
    <w:p w14:paraId="652C0681" w14:textId="546CA792" w:rsidR="00243440" w:rsidRDefault="00243440" w:rsidP="00243440">
      <w:pPr>
        <w:pStyle w:val="Caption"/>
        <w:framePr w:wrap="around" w:xAlign="center" w:y="159"/>
      </w:pPr>
      <w:bookmarkStart w:id="92" w:name="_Toc121081873"/>
      <w:bookmarkStart w:id="93" w:name="_Toc121086115"/>
      <w:r>
        <w:lastRenderedPageBreak/>
        <w:t xml:space="preserve">Table </w:t>
      </w:r>
      <w:fldSimple w:instr=" SEQ Table \* ARABIC ">
        <w:r w:rsidR="00DF19C9">
          <w:rPr>
            <w:noProof/>
          </w:rPr>
          <w:t>5</w:t>
        </w:r>
      </w:fldSimple>
      <w:r>
        <w:rPr>
          <w:noProof/>
        </w:rPr>
        <w:t xml:space="preserve"> </w:t>
      </w:r>
      <w:r w:rsidRPr="009A1605">
        <w:rPr>
          <w:b w:val="0"/>
          <w:bCs w:val="0"/>
          <w:noProof/>
        </w:rPr>
        <w:t>Arm Circuit Components</w:t>
      </w:r>
      <w:bookmarkEnd w:id="92"/>
      <w:bookmarkEnd w:id="93"/>
    </w:p>
    <w:p w14:paraId="1A50FD86" w14:textId="77777777" w:rsidR="00243440" w:rsidRDefault="00243440" w:rsidP="03299418">
      <w:pPr>
        <w:ind w:firstLine="720"/>
        <w:jc w:val="center"/>
        <w:rPr>
          <w:rFonts w:ascii="Arial" w:eastAsia="Arial" w:hAnsi="Arial" w:cs="Arial"/>
          <w:szCs w:val="23"/>
        </w:rPr>
      </w:pPr>
    </w:p>
    <w:p w14:paraId="665B7285" w14:textId="42CE3D21" w:rsidR="315857D4" w:rsidRDefault="315857D4" w:rsidP="00495533"/>
    <w:tbl>
      <w:tblPr>
        <w:tblStyle w:val="TableGrid"/>
        <w:tblW w:w="0" w:type="auto"/>
        <w:jc w:val="center"/>
        <w:tblLayout w:type="fixed"/>
        <w:tblLook w:val="04A0" w:firstRow="1" w:lastRow="0" w:firstColumn="1" w:lastColumn="0" w:noHBand="0" w:noVBand="1"/>
      </w:tblPr>
      <w:tblGrid>
        <w:gridCol w:w="1845"/>
        <w:gridCol w:w="1590"/>
      </w:tblGrid>
      <w:tr w:rsidR="609D7938" w14:paraId="5213B7BF"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60191729" w14:textId="28588D79" w:rsidR="609D7938" w:rsidRDefault="609D7938" w:rsidP="609D7938">
            <w:r w:rsidRPr="609D7938">
              <w:rPr>
                <w:rFonts w:ascii="Times New Roman" w:eastAsia="Times New Roman" w:hAnsi="Times New Roman"/>
                <w:sz w:val="24"/>
                <w:szCs w:val="24"/>
              </w:rPr>
              <w:t>Component</w:t>
            </w:r>
          </w:p>
        </w:tc>
        <w:tc>
          <w:tcPr>
            <w:tcW w:w="1590" w:type="dxa"/>
            <w:tcBorders>
              <w:top w:val="single" w:sz="8" w:space="0" w:color="auto"/>
              <w:left w:val="single" w:sz="8" w:space="0" w:color="auto"/>
              <w:bottom w:val="single" w:sz="8" w:space="0" w:color="auto"/>
              <w:right w:val="single" w:sz="8" w:space="0" w:color="auto"/>
            </w:tcBorders>
          </w:tcPr>
          <w:p w14:paraId="6C2DC374" w14:textId="46516FC9" w:rsidR="609D7938" w:rsidRDefault="609D7938" w:rsidP="609D7938">
            <w:r w:rsidRPr="609D7938">
              <w:rPr>
                <w:rFonts w:ascii="Times New Roman" w:eastAsia="Times New Roman" w:hAnsi="Times New Roman"/>
                <w:sz w:val="24"/>
                <w:szCs w:val="24"/>
              </w:rPr>
              <w:t>Value</w:t>
            </w:r>
          </w:p>
        </w:tc>
      </w:tr>
      <w:tr w:rsidR="609D7938" w14:paraId="0EB11FF5"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62588591" w14:textId="3648235F" w:rsidR="609D7938" w:rsidRDefault="609D7938" w:rsidP="609D7938">
            <w:r w:rsidRPr="609D7938">
              <w:rPr>
                <w:rFonts w:ascii="Times New Roman" w:eastAsia="Times New Roman" w:hAnsi="Times New Roman"/>
                <w:sz w:val="24"/>
                <w:szCs w:val="24"/>
              </w:rPr>
              <w:t>IC1</w:t>
            </w:r>
          </w:p>
        </w:tc>
        <w:tc>
          <w:tcPr>
            <w:tcW w:w="1590" w:type="dxa"/>
            <w:tcBorders>
              <w:top w:val="single" w:sz="8" w:space="0" w:color="auto"/>
              <w:left w:val="single" w:sz="8" w:space="0" w:color="auto"/>
              <w:bottom w:val="single" w:sz="8" w:space="0" w:color="auto"/>
              <w:right w:val="single" w:sz="8" w:space="0" w:color="auto"/>
            </w:tcBorders>
          </w:tcPr>
          <w:p w14:paraId="2B9E3F28" w14:textId="4129F022" w:rsidR="609D7938" w:rsidRDefault="609D7938" w:rsidP="609D7938">
            <w:r w:rsidRPr="609D7938">
              <w:rPr>
                <w:rFonts w:ascii="Times New Roman" w:eastAsia="Times New Roman" w:hAnsi="Times New Roman"/>
                <w:sz w:val="24"/>
                <w:szCs w:val="24"/>
              </w:rPr>
              <w:t xml:space="preserve"> </w:t>
            </w:r>
          </w:p>
        </w:tc>
      </w:tr>
      <w:tr w:rsidR="609D7938" w14:paraId="4326BA3F"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00C103B9" w14:textId="2B15DEBE" w:rsidR="609D7938" w:rsidRDefault="609D7938" w:rsidP="609D7938">
            <w:r w:rsidRPr="609D7938">
              <w:rPr>
                <w:rFonts w:ascii="Times New Roman" w:eastAsia="Times New Roman" w:hAnsi="Times New Roman"/>
                <w:sz w:val="24"/>
                <w:szCs w:val="24"/>
              </w:rPr>
              <w:t>NMOS1, NMOS2</w:t>
            </w:r>
          </w:p>
        </w:tc>
        <w:tc>
          <w:tcPr>
            <w:tcW w:w="1590" w:type="dxa"/>
            <w:tcBorders>
              <w:top w:val="single" w:sz="8" w:space="0" w:color="auto"/>
              <w:left w:val="single" w:sz="8" w:space="0" w:color="auto"/>
              <w:bottom w:val="single" w:sz="8" w:space="0" w:color="auto"/>
              <w:right w:val="single" w:sz="8" w:space="0" w:color="auto"/>
            </w:tcBorders>
          </w:tcPr>
          <w:p w14:paraId="6041140A" w14:textId="6CAC8F37" w:rsidR="609D7938" w:rsidRDefault="609D7938" w:rsidP="609D7938">
            <w:r w:rsidRPr="609D7938">
              <w:rPr>
                <w:rFonts w:ascii="Times New Roman" w:eastAsia="Times New Roman" w:hAnsi="Times New Roman"/>
                <w:sz w:val="24"/>
                <w:szCs w:val="24"/>
              </w:rPr>
              <w:t xml:space="preserve"> </w:t>
            </w:r>
          </w:p>
        </w:tc>
      </w:tr>
      <w:tr w:rsidR="609D7938" w14:paraId="5D66D922"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048EB3F9" w14:textId="24E734D3" w:rsidR="609D7938" w:rsidRDefault="609D7938" w:rsidP="609D7938">
            <w:r w:rsidRPr="609D7938">
              <w:rPr>
                <w:rFonts w:ascii="Times New Roman" w:eastAsia="Times New Roman" w:hAnsi="Times New Roman"/>
                <w:sz w:val="24"/>
                <w:szCs w:val="24"/>
              </w:rPr>
              <w:t xml:space="preserve">R1, R3, R4, R5, R6, R7, R8 </w:t>
            </w:r>
          </w:p>
        </w:tc>
        <w:tc>
          <w:tcPr>
            <w:tcW w:w="1590" w:type="dxa"/>
            <w:tcBorders>
              <w:top w:val="single" w:sz="8" w:space="0" w:color="auto"/>
              <w:left w:val="single" w:sz="8" w:space="0" w:color="auto"/>
              <w:bottom w:val="single" w:sz="8" w:space="0" w:color="auto"/>
              <w:right w:val="single" w:sz="8" w:space="0" w:color="auto"/>
            </w:tcBorders>
          </w:tcPr>
          <w:p w14:paraId="173B1F23" w14:textId="58F84C7E" w:rsidR="609D7938" w:rsidRDefault="609D7938" w:rsidP="609D7938">
            <w:r w:rsidRPr="609D7938">
              <w:rPr>
                <w:rFonts w:ascii="Times New Roman" w:eastAsia="Times New Roman" w:hAnsi="Times New Roman"/>
                <w:sz w:val="24"/>
                <w:szCs w:val="24"/>
              </w:rPr>
              <w:t>10 kΩ</w:t>
            </w:r>
          </w:p>
        </w:tc>
      </w:tr>
      <w:tr w:rsidR="609D7938" w14:paraId="23A0DB7C"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38C86E4B" w14:textId="67AB0486" w:rsidR="609D7938" w:rsidRDefault="609D7938" w:rsidP="609D7938">
            <w:r w:rsidRPr="609D7938">
              <w:rPr>
                <w:rFonts w:ascii="Times New Roman" w:eastAsia="Times New Roman" w:hAnsi="Times New Roman"/>
                <w:sz w:val="24"/>
                <w:szCs w:val="24"/>
              </w:rPr>
              <w:t>R2</w:t>
            </w:r>
          </w:p>
        </w:tc>
        <w:tc>
          <w:tcPr>
            <w:tcW w:w="1590" w:type="dxa"/>
            <w:tcBorders>
              <w:top w:val="single" w:sz="8" w:space="0" w:color="auto"/>
              <w:left w:val="single" w:sz="8" w:space="0" w:color="auto"/>
              <w:bottom w:val="single" w:sz="8" w:space="0" w:color="auto"/>
              <w:right w:val="single" w:sz="8" w:space="0" w:color="auto"/>
            </w:tcBorders>
          </w:tcPr>
          <w:p w14:paraId="2E341BA8" w14:textId="714CA698" w:rsidR="609D7938" w:rsidRDefault="609D7938" w:rsidP="609D7938">
            <w:r w:rsidRPr="609D7938">
              <w:rPr>
                <w:rFonts w:ascii="Times New Roman" w:eastAsia="Times New Roman" w:hAnsi="Times New Roman"/>
                <w:sz w:val="24"/>
                <w:szCs w:val="24"/>
              </w:rPr>
              <w:t>220 Ω</w:t>
            </w:r>
          </w:p>
        </w:tc>
      </w:tr>
      <w:tr w:rsidR="609D7938" w14:paraId="5A848748"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6EE3C986" w14:textId="44B6D461" w:rsidR="609D7938" w:rsidRDefault="609D7938" w:rsidP="609D7938">
            <w:r w:rsidRPr="609D7938">
              <w:rPr>
                <w:rFonts w:ascii="Times New Roman" w:eastAsia="Times New Roman" w:hAnsi="Times New Roman"/>
                <w:sz w:val="24"/>
                <w:szCs w:val="24"/>
              </w:rPr>
              <w:t>C1</w:t>
            </w:r>
          </w:p>
        </w:tc>
        <w:tc>
          <w:tcPr>
            <w:tcW w:w="1590" w:type="dxa"/>
            <w:tcBorders>
              <w:top w:val="single" w:sz="8" w:space="0" w:color="auto"/>
              <w:left w:val="single" w:sz="8" w:space="0" w:color="auto"/>
              <w:bottom w:val="single" w:sz="8" w:space="0" w:color="auto"/>
              <w:right w:val="single" w:sz="8" w:space="0" w:color="auto"/>
            </w:tcBorders>
          </w:tcPr>
          <w:p w14:paraId="248FE5FD" w14:textId="4A103AEC" w:rsidR="609D7938" w:rsidRDefault="609D7938" w:rsidP="609D7938">
            <w:r w:rsidRPr="609D7938">
              <w:rPr>
                <w:rFonts w:ascii="Times New Roman" w:eastAsia="Times New Roman" w:hAnsi="Times New Roman"/>
                <w:sz w:val="24"/>
                <w:szCs w:val="24"/>
              </w:rPr>
              <w:t xml:space="preserve">100 </w:t>
            </w:r>
            <w:proofErr w:type="spellStart"/>
            <w:r w:rsidRPr="609D7938">
              <w:rPr>
                <w:rFonts w:ascii="Times New Roman" w:eastAsia="Times New Roman" w:hAnsi="Times New Roman"/>
                <w:sz w:val="24"/>
                <w:szCs w:val="24"/>
              </w:rPr>
              <w:t>nF</w:t>
            </w:r>
            <w:proofErr w:type="spellEnd"/>
          </w:p>
        </w:tc>
      </w:tr>
      <w:tr w:rsidR="609D7938" w14:paraId="39609081" w14:textId="77777777" w:rsidTr="609D7938">
        <w:trPr>
          <w:trHeight w:val="300"/>
          <w:jc w:val="center"/>
        </w:trPr>
        <w:tc>
          <w:tcPr>
            <w:tcW w:w="1845" w:type="dxa"/>
            <w:tcBorders>
              <w:top w:val="single" w:sz="8" w:space="0" w:color="auto"/>
              <w:left w:val="single" w:sz="8" w:space="0" w:color="auto"/>
              <w:bottom w:val="single" w:sz="8" w:space="0" w:color="auto"/>
              <w:right w:val="single" w:sz="8" w:space="0" w:color="auto"/>
            </w:tcBorders>
          </w:tcPr>
          <w:p w14:paraId="25681F26" w14:textId="491A2B37" w:rsidR="609D7938" w:rsidRDefault="609D7938" w:rsidP="609D7938">
            <w:r w:rsidRPr="609D7938">
              <w:rPr>
                <w:rFonts w:ascii="Times New Roman" w:eastAsia="Times New Roman" w:hAnsi="Times New Roman"/>
                <w:sz w:val="24"/>
                <w:szCs w:val="24"/>
              </w:rPr>
              <w:t>C2</w:t>
            </w:r>
          </w:p>
        </w:tc>
        <w:tc>
          <w:tcPr>
            <w:tcW w:w="1590" w:type="dxa"/>
            <w:tcBorders>
              <w:top w:val="single" w:sz="8" w:space="0" w:color="auto"/>
              <w:left w:val="single" w:sz="8" w:space="0" w:color="auto"/>
              <w:bottom w:val="single" w:sz="8" w:space="0" w:color="auto"/>
              <w:right w:val="single" w:sz="8" w:space="0" w:color="auto"/>
            </w:tcBorders>
          </w:tcPr>
          <w:p w14:paraId="3C398E8B" w14:textId="7E801FB9" w:rsidR="609D7938" w:rsidRDefault="609D7938" w:rsidP="609D7938">
            <w:r w:rsidRPr="609D7938">
              <w:rPr>
                <w:rFonts w:ascii="Times New Roman" w:eastAsia="Times New Roman" w:hAnsi="Times New Roman"/>
                <w:sz w:val="24"/>
                <w:szCs w:val="24"/>
              </w:rPr>
              <w:t xml:space="preserve">10 </w:t>
            </w:r>
            <w:proofErr w:type="spellStart"/>
            <w:r w:rsidRPr="609D7938">
              <w:rPr>
                <w:rFonts w:ascii="Times New Roman" w:eastAsia="Times New Roman" w:hAnsi="Times New Roman"/>
                <w:sz w:val="24"/>
                <w:szCs w:val="24"/>
              </w:rPr>
              <w:t>nF</w:t>
            </w:r>
            <w:proofErr w:type="spellEnd"/>
          </w:p>
        </w:tc>
      </w:tr>
    </w:tbl>
    <w:p w14:paraId="018B90C6" w14:textId="1D7BF8CE" w:rsidR="03299418" w:rsidRDefault="03299418" w:rsidP="609D7938">
      <w:pPr>
        <w:ind w:firstLine="720"/>
        <w:jc w:val="center"/>
        <w:rPr>
          <w:rFonts w:ascii="Arial" w:eastAsia="Arial" w:hAnsi="Arial" w:cs="Arial"/>
          <w:szCs w:val="23"/>
        </w:rPr>
      </w:pPr>
    </w:p>
    <w:p w14:paraId="16775C1B" w14:textId="3293A6F6" w:rsidR="2C94B9DD" w:rsidRDefault="7EDBF8FD" w:rsidP="609D7938">
      <w:pPr>
        <w:ind w:firstLine="720"/>
      </w:pPr>
      <w:r w:rsidRPr="609D7938">
        <w:rPr>
          <w:rFonts w:ascii="Arial" w:eastAsia="Arial" w:hAnsi="Arial" w:cs="Arial"/>
          <w:szCs w:val="23"/>
        </w:rPr>
        <w:t>The 5-pin connector, J3, is used only for programming the microcontroller when not in use. When programming, jumper JP1 must first be disconnected. When in use, J1, J2, and JP1 will be connected</w:t>
      </w:r>
    </w:p>
    <w:p w14:paraId="49060A84" w14:textId="34D0E93F" w:rsidR="609D7938" w:rsidRDefault="609D7938" w:rsidP="609D7938">
      <w:pPr>
        <w:rPr>
          <w:rFonts w:ascii="Arial" w:hAnsi="Arial" w:cs="Arial"/>
        </w:rPr>
      </w:pPr>
    </w:p>
    <w:p w14:paraId="207EF0B4" w14:textId="5ACFC721" w:rsidR="7AB9238C" w:rsidRDefault="7AB9238C" w:rsidP="2C94B9DD">
      <w:pPr>
        <w:pStyle w:val="ListParagraph"/>
        <w:rPr>
          <w:rFonts w:ascii="Arial" w:hAnsi="Arial" w:cs="Arial"/>
        </w:rPr>
      </w:pPr>
      <w:r w:rsidRPr="2C94B9DD">
        <w:rPr>
          <w:rFonts w:ascii="Arial" w:hAnsi="Arial" w:cs="Arial"/>
        </w:rPr>
        <w:t>Connector</w:t>
      </w:r>
    </w:p>
    <w:p w14:paraId="2628A105" w14:textId="1371C94E" w:rsidR="257539DF" w:rsidRDefault="257539DF" w:rsidP="37B8B481">
      <w:pPr>
        <w:ind w:left="576"/>
        <w:rPr>
          <w:rFonts w:eastAsia="Myriad Pro" w:cs="Myriad Pro"/>
          <w:szCs w:val="23"/>
        </w:rPr>
      </w:pPr>
      <w:r w:rsidRPr="37B8B481">
        <w:rPr>
          <w:rFonts w:ascii="Arial" w:eastAsia="Arial" w:hAnsi="Arial" w:cs="Arial"/>
          <w:szCs w:val="23"/>
        </w:rPr>
        <w:t>The connector is a very simple design with the sole purpose of providing electrical connections between modules, and for sending signals to the correct components. These signals include 3.3V, 5V, 12V, GND, UART RX &amp; TX, and USB 2.0 D+ &amp; D-.</w:t>
      </w:r>
    </w:p>
    <w:p w14:paraId="26D31840" w14:textId="1B794CC0" w:rsidR="37B8B481" w:rsidRDefault="37B8B481" w:rsidP="37B8B481">
      <w:pPr>
        <w:ind w:left="576"/>
        <w:rPr>
          <w:rFonts w:ascii="Arial" w:eastAsia="Arial" w:hAnsi="Arial" w:cs="Arial"/>
          <w:szCs w:val="23"/>
        </w:rPr>
      </w:pPr>
    </w:p>
    <w:p w14:paraId="687C5771" w14:textId="77777777" w:rsidR="002A4CFD" w:rsidRDefault="257539DF" w:rsidP="002A4CFD">
      <w:pPr>
        <w:keepNext/>
        <w:ind w:left="576"/>
        <w:jc w:val="center"/>
      </w:pPr>
      <w:r>
        <w:rPr>
          <w:noProof/>
        </w:rPr>
        <w:drawing>
          <wp:inline distT="0" distB="0" distL="0" distR="0" wp14:anchorId="33F69C46" wp14:editId="229DE030">
            <wp:extent cx="4000500" cy="2095500"/>
            <wp:effectExtent l="0" t="0" r="0" b="0"/>
            <wp:docPr id="717386363" name="Picture 717386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000500" cy="2095500"/>
                    </a:xfrm>
                    <a:prstGeom prst="rect">
                      <a:avLst/>
                    </a:prstGeom>
                  </pic:spPr>
                </pic:pic>
              </a:graphicData>
            </a:graphic>
          </wp:inline>
        </w:drawing>
      </w:r>
    </w:p>
    <w:p w14:paraId="34DCD2C6" w14:textId="03B4F82A" w:rsidR="257539DF" w:rsidRPr="00243440" w:rsidRDefault="002A4CFD" w:rsidP="00243440">
      <w:pPr>
        <w:pStyle w:val="Caption"/>
        <w:framePr w:wrap="around" w:xAlign="center" w:y="44"/>
      </w:pPr>
      <w:bookmarkStart w:id="94" w:name="_Toc121081899"/>
      <w:bookmarkStart w:id="95" w:name="_Toc121086140"/>
      <w:r w:rsidRPr="00243440">
        <w:t xml:space="preserve">Figure </w:t>
      </w:r>
      <w:fldSimple w:instr=" SEQ Figure \* ARABIC ">
        <w:r w:rsidR="00DF19C9">
          <w:rPr>
            <w:noProof/>
          </w:rPr>
          <w:t>25</w:t>
        </w:r>
      </w:fldSimple>
      <w:r w:rsidRPr="00243440">
        <w:t xml:space="preserve"> Connector Schematic</w:t>
      </w:r>
      <w:bookmarkEnd w:id="94"/>
      <w:bookmarkEnd w:id="95"/>
    </w:p>
    <w:p w14:paraId="608DCE3C" w14:textId="463501B3" w:rsidR="37B8B481" w:rsidRDefault="37B8B481" w:rsidP="37B8B481">
      <w:pPr>
        <w:ind w:left="576"/>
        <w:jc w:val="center"/>
        <w:rPr>
          <w:rFonts w:ascii="Arial" w:eastAsia="Arial" w:hAnsi="Arial" w:cs="Arial"/>
          <w:szCs w:val="23"/>
        </w:rPr>
      </w:pPr>
    </w:p>
    <w:p w14:paraId="55B75FAF" w14:textId="70D09F86" w:rsidR="37B8B481" w:rsidRDefault="37B8B481" w:rsidP="37B8B481">
      <w:pPr>
        <w:ind w:left="576"/>
        <w:jc w:val="center"/>
        <w:rPr>
          <w:rFonts w:ascii="Arial" w:eastAsia="Arial" w:hAnsi="Arial" w:cs="Arial"/>
          <w:szCs w:val="23"/>
        </w:rPr>
      </w:pPr>
    </w:p>
    <w:p w14:paraId="3B2B9768" w14:textId="77777777" w:rsidR="00243440" w:rsidRDefault="257539DF" w:rsidP="00243440">
      <w:pPr>
        <w:keepNext/>
        <w:jc w:val="center"/>
      </w:pPr>
      <w:r>
        <w:rPr>
          <w:noProof/>
        </w:rPr>
        <w:lastRenderedPageBreak/>
        <w:drawing>
          <wp:inline distT="0" distB="0" distL="0" distR="0" wp14:anchorId="540B69D8" wp14:editId="6662FA9F">
            <wp:extent cx="4572000" cy="3190875"/>
            <wp:effectExtent l="0" t="0" r="0" b="0"/>
            <wp:docPr id="1700774429" name="Picture 170077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774429"/>
                    <pic:cNvPicPr/>
                  </pic:nvPicPr>
                  <pic:blipFill>
                    <a:blip r:embed="rId39">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14:paraId="07B8D4D5" w14:textId="184F15E3" w:rsidR="257539DF" w:rsidRDefault="00243440" w:rsidP="00243440">
      <w:pPr>
        <w:pStyle w:val="Caption"/>
        <w:framePr w:wrap="around" w:xAlign="center" w:y="73"/>
        <w:jc w:val="center"/>
      </w:pPr>
      <w:bookmarkStart w:id="96" w:name="_Toc121081900"/>
      <w:bookmarkStart w:id="97" w:name="_Toc121086141"/>
      <w:r>
        <w:t xml:space="preserve">Figure </w:t>
      </w:r>
      <w:fldSimple w:instr=" SEQ Figure \* ARABIC ">
        <w:r w:rsidR="00DF19C9">
          <w:rPr>
            <w:noProof/>
          </w:rPr>
          <w:t>26</w:t>
        </w:r>
      </w:fldSimple>
      <w:r>
        <w:rPr>
          <w:noProof/>
        </w:rPr>
        <w:t xml:space="preserve"> </w:t>
      </w:r>
      <w:r w:rsidRPr="00722756">
        <w:rPr>
          <w:b w:val="0"/>
          <w:bCs w:val="0"/>
          <w:noProof/>
        </w:rPr>
        <w:t>Connector PCB Design</w:t>
      </w:r>
      <w:bookmarkEnd w:id="96"/>
      <w:bookmarkEnd w:id="97"/>
    </w:p>
    <w:p w14:paraId="5B1792F5" w14:textId="3EEBAFBD" w:rsidR="37B8B481" w:rsidRDefault="37B8B481" w:rsidP="37B8B481">
      <w:pPr>
        <w:rPr>
          <w:b/>
          <w:bCs/>
        </w:rPr>
      </w:pPr>
    </w:p>
    <w:p w14:paraId="30F38A00" w14:textId="77777777" w:rsidR="00243440" w:rsidRDefault="00243440" w:rsidP="37B8B481">
      <w:pPr>
        <w:rPr>
          <w:rFonts w:ascii="Arial" w:hAnsi="Arial" w:cs="Arial"/>
        </w:rPr>
      </w:pPr>
    </w:p>
    <w:p w14:paraId="4F807B44" w14:textId="58C0D712" w:rsidR="609D7938" w:rsidRDefault="257539DF" w:rsidP="609D7938">
      <w:r w:rsidRPr="757DBFD9">
        <w:rPr>
          <w:rFonts w:ascii="Arial" w:eastAsia="Arial" w:hAnsi="Arial" w:cs="Arial"/>
          <w:szCs w:val="23"/>
        </w:rPr>
        <w:t>The current layout of this design is 4 3-pin connectors arrayed in a square with alternating male and female pattern. The intent of this is to allow for modules to be connected in different orientations. These pins connect to a 12-pin connector on the opposite side of the PCB, to then be routed to parts inside a module.</w:t>
      </w:r>
    </w:p>
    <w:p w14:paraId="0F9DC1DB" w14:textId="30B233A4" w:rsidR="00AB3770" w:rsidRPr="00AB3770" w:rsidRDefault="00AB3770" w:rsidP="08AAD425">
      <w:pPr>
        <w:pStyle w:val="Heading2"/>
        <w:rPr>
          <w:rFonts w:ascii="Arial" w:hAnsi="Arial"/>
        </w:rPr>
      </w:pPr>
      <w:bookmarkStart w:id="98" w:name="_Toc121086090"/>
      <w:r>
        <w:rPr>
          <w:rFonts w:ascii="Arial" w:hAnsi="Arial"/>
        </w:rPr>
        <w:t>Subsystem Validation</w:t>
      </w:r>
      <w:bookmarkEnd w:id="98"/>
    </w:p>
    <w:p w14:paraId="27D0984B" w14:textId="2F74CE59" w:rsidR="4B488C38" w:rsidRDefault="4B488C38" w:rsidP="08AAD425">
      <w:pPr>
        <w:pStyle w:val="Heading3"/>
      </w:pPr>
      <w:bookmarkStart w:id="99" w:name="_Toc121086091"/>
      <w:r>
        <w:t>Housing/Connector</w:t>
      </w:r>
      <w:bookmarkEnd w:id="99"/>
    </w:p>
    <w:p w14:paraId="5A6CA208" w14:textId="2A466703" w:rsidR="08AAD425" w:rsidRDefault="4B488C38" w:rsidP="068F2E7B">
      <w:r w:rsidRPr="31B17970">
        <w:rPr>
          <w:rFonts w:ascii="Arial" w:eastAsia="Arial" w:hAnsi="Arial" w:cs="Arial"/>
        </w:rPr>
        <w:t xml:space="preserve">The housing subsystem could only be partially validated. The initial print did not turn out very well and there were several issues. Most holes were not large enough for screws or heat-set threaded inserts, and the stubs on the connecting faces were deformed. </w:t>
      </w:r>
    </w:p>
    <w:p w14:paraId="6024634E" w14:textId="2F74CE59" w:rsidR="08AAD425" w:rsidRDefault="4B488C38" w:rsidP="068F2E7B">
      <w:r w:rsidRPr="068F2E7B">
        <w:rPr>
          <w:rFonts w:ascii="Arial" w:eastAsia="Arial" w:hAnsi="Arial" w:cs="Arial"/>
          <w:szCs w:val="23"/>
        </w:rPr>
        <w:t xml:space="preserve">I put 2 of the connector designs on </w:t>
      </w:r>
      <w:proofErr w:type="spellStart"/>
      <w:r w:rsidRPr="068F2E7B">
        <w:rPr>
          <w:rFonts w:ascii="Arial" w:eastAsia="Arial" w:hAnsi="Arial" w:cs="Arial"/>
          <w:szCs w:val="23"/>
        </w:rPr>
        <w:t>perfboard</w:t>
      </w:r>
      <w:proofErr w:type="spellEnd"/>
      <w:r w:rsidRPr="068F2E7B">
        <w:rPr>
          <w:rFonts w:ascii="Arial" w:eastAsia="Arial" w:hAnsi="Arial" w:cs="Arial"/>
          <w:szCs w:val="23"/>
        </w:rPr>
        <w:t xml:space="preserve"> and attached them to connecting faces on the housing. I was able to successfully connect them together in that way, however it was not flush due to the issue with the deformed stubs.</w:t>
      </w:r>
    </w:p>
    <w:p w14:paraId="20430C98" w14:textId="13565DEF" w:rsidR="08AAD425" w:rsidRDefault="4B488C38" w:rsidP="068F2E7B">
      <w:r w:rsidRPr="113A13CF">
        <w:rPr>
          <w:rFonts w:ascii="Arial" w:eastAsia="Arial" w:hAnsi="Arial" w:cs="Arial"/>
        </w:rPr>
        <w:t xml:space="preserve"> </w:t>
      </w:r>
    </w:p>
    <w:p w14:paraId="16D98500" w14:textId="77777777" w:rsidR="00243440" w:rsidRDefault="61B4F86A" w:rsidP="00243440">
      <w:pPr>
        <w:keepNext/>
        <w:jc w:val="center"/>
      </w:pPr>
      <w:r>
        <w:rPr>
          <w:noProof/>
        </w:rPr>
        <w:lastRenderedPageBreak/>
        <w:drawing>
          <wp:inline distT="0" distB="0" distL="0" distR="0" wp14:anchorId="60FB664E" wp14:editId="70139FBF">
            <wp:extent cx="2409825" cy="2107119"/>
            <wp:effectExtent l="0" t="0" r="0" b="0"/>
            <wp:docPr id="993154235" name="Picture 99315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154235"/>
                    <pic:cNvPicPr/>
                  </pic:nvPicPr>
                  <pic:blipFill>
                    <a:blip r:embed="rId40">
                      <a:extLst>
                        <a:ext uri="{28A0092B-C50C-407E-A947-70E740481C1C}">
                          <a14:useLocalDpi xmlns:a14="http://schemas.microsoft.com/office/drawing/2010/main" val="0"/>
                        </a:ext>
                      </a:extLst>
                    </a:blip>
                    <a:srcRect t="34421"/>
                    <a:stretch>
                      <a:fillRect/>
                    </a:stretch>
                  </pic:blipFill>
                  <pic:spPr>
                    <a:xfrm>
                      <a:off x="0" y="0"/>
                      <a:ext cx="2409825" cy="2107119"/>
                    </a:xfrm>
                    <a:prstGeom prst="rect">
                      <a:avLst/>
                    </a:prstGeom>
                  </pic:spPr>
                </pic:pic>
              </a:graphicData>
            </a:graphic>
          </wp:inline>
        </w:drawing>
      </w:r>
    </w:p>
    <w:p w14:paraId="6F7C91F4" w14:textId="2659371E" w:rsidR="113A13CF" w:rsidRDefault="00243440" w:rsidP="00243440">
      <w:pPr>
        <w:pStyle w:val="Caption"/>
        <w:framePr w:wrap="around" w:xAlign="center" w:y="87"/>
        <w:jc w:val="center"/>
      </w:pPr>
      <w:bookmarkStart w:id="100" w:name="_Toc121081901"/>
      <w:bookmarkStart w:id="101" w:name="_Toc121086142"/>
      <w:r>
        <w:t xml:space="preserve">Figure </w:t>
      </w:r>
      <w:fldSimple w:instr=" SEQ Figure \* ARABIC ">
        <w:r w:rsidR="00DF19C9">
          <w:rPr>
            <w:noProof/>
          </w:rPr>
          <w:t>27</w:t>
        </w:r>
      </w:fldSimple>
      <w:r>
        <w:rPr>
          <w:noProof/>
        </w:rPr>
        <w:t xml:space="preserve"> </w:t>
      </w:r>
      <w:r w:rsidRPr="0037452D">
        <w:rPr>
          <w:b w:val="0"/>
          <w:bCs w:val="0"/>
          <w:noProof/>
        </w:rPr>
        <w:t>Housing/Connector 1</w:t>
      </w:r>
      <w:bookmarkEnd w:id="100"/>
      <w:bookmarkEnd w:id="101"/>
    </w:p>
    <w:p w14:paraId="34879E48" w14:textId="60965B24" w:rsidR="1D903D8B" w:rsidRDefault="1D903D8B" w:rsidP="1D903D8B">
      <w:pPr>
        <w:jc w:val="center"/>
        <w:rPr>
          <w:rFonts w:ascii="Arial" w:eastAsia="Arial" w:hAnsi="Arial" w:cs="Arial"/>
          <w:b/>
          <w:bCs/>
        </w:rPr>
      </w:pPr>
    </w:p>
    <w:p w14:paraId="751AE1AA" w14:textId="77777777" w:rsidR="00243440" w:rsidRDefault="00243440" w:rsidP="1D903D8B">
      <w:pPr>
        <w:jc w:val="center"/>
        <w:rPr>
          <w:rFonts w:ascii="Arial" w:eastAsia="Arial" w:hAnsi="Arial" w:cs="Arial"/>
        </w:rPr>
      </w:pPr>
    </w:p>
    <w:p w14:paraId="2CB24065" w14:textId="77777777" w:rsidR="00243440" w:rsidRDefault="00243440" w:rsidP="1D903D8B">
      <w:pPr>
        <w:jc w:val="center"/>
      </w:pPr>
    </w:p>
    <w:p w14:paraId="3C661077" w14:textId="03D5183B" w:rsidR="00243440" w:rsidRDefault="248467F7" w:rsidP="00243440">
      <w:pPr>
        <w:keepNext/>
        <w:jc w:val="center"/>
      </w:pPr>
      <w:r>
        <w:rPr>
          <w:noProof/>
        </w:rPr>
        <w:drawing>
          <wp:inline distT="0" distB="0" distL="0" distR="0" wp14:anchorId="1288ADCC" wp14:editId="1EF98B96">
            <wp:extent cx="2495550" cy="2145175"/>
            <wp:effectExtent l="0" t="0" r="0" b="0"/>
            <wp:docPr id="402950910" name="Picture 402950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950910"/>
                    <pic:cNvPicPr/>
                  </pic:nvPicPr>
                  <pic:blipFill>
                    <a:blip r:embed="rId41">
                      <a:extLst>
                        <a:ext uri="{28A0092B-C50C-407E-A947-70E740481C1C}">
                          <a14:useLocalDpi xmlns:a14="http://schemas.microsoft.com/office/drawing/2010/main" val="0"/>
                        </a:ext>
                      </a:extLst>
                    </a:blip>
                    <a:srcRect t="35530"/>
                    <a:stretch>
                      <a:fillRect/>
                    </a:stretch>
                  </pic:blipFill>
                  <pic:spPr>
                    <a:xfrm>
                      <a:off x="0" y="0"/>
                      <a:ext cx="2495550" cy="2145175"/>
                    </a:xfrm>
                    <a:prstGeom prst="rect">
                      <a:avLst/>
                    </a:prstGeom>
                  </pic:spPr>
                </pic:pic>
              </a:graphicData>
            </a:graphic>
          </wp:inline>
        </w:drawing>
      </w:r>
    </w:p>
    <w:p w14:paraId="556A222F" w14:textId="612229CC" w:rsidR="00243440" w:rsidRDefault="00243440" w:rsidP="00243440">
      <w:pPr>
        <w:pStyle w:val="Caption"/>
        <w:framePr w:wrap="around" w:xAlign="center" w:y="174"/>
        <w:jc w:val="center"/>
      </w:pPr>
      <w:bookmarkStart w:id="102" w:name="_Toc121081902"/>
      <w:bookmarkStart w:id="103" w:name="_Toc121086143"/>
      <w:r>
        <w:t xml:space="preserve">Figure </w:t>
      </w:r>
      <w:fldSimple w:instr=" SEQ Figure \* ARABIC ">
        <w:r w:rsidR="00DF19C9">
          <w:rPr>
            <w:noProof/>
          </w:rPr>
          <w:t>28</w:t>
        </w:r>
      </w:fldSimple>
      <w:r>
        <w:rPr>
          <w:noProof/>
        </w:rPr>
        <w:t xml:space="preserve"> </w:t>
      </w:r>
      <w:r w:rsidRPr="00AA407B">
        <w:rPr>
          <w:b w:val="0"/>
          <w:bCs w:val="0"/>
          <w:noProof/>
        </w:rPr>
        <w:t>Housing/Connector 2</w:t>
      </w:r>
      <w:bookmarkEnd w:id="102"/>
      <w:bookmarkEnd w:id="103"/>
    </w:p>
    <w:p w14:paraId="65314A7B" w14:textId="180299DF" w:rsidR="08AAD425" w:rsidRDefault="08AAD425" w:rsidP="068F2E7B">
      <w:pPr>
        <w:rPr>
          <w:rFonts w:ascii="Arial" w:eastAsia="Arial" w:hAnsi="Arial" w:cs="Arial"/>
          <w:b/>
          <w:bCs/>
        </w:rPr>
      </w:pPr>
    </w:p>
    <w:p w14:paraId="3E791DE9" w14:textId="77777777" w:rsidR="00243440" w:rsidRDefault="00243440" w:rsidP="068F2E7B"/>
    <w:p w14:paraId="4A770138" w14:textId="2F74CE59" w:rsidR="068F2E7B" w:rsidRDefault="068F2E7B" w:rsidP="068F2E7B"/>
    <w:p w14:paraId="384EBFC6" w14:textId="2F74CE59" w:rsidR="08AAD425" w:rsidRDefault="4B488C38" w:rsidP="113A13CF">
      <w:pPr>
        <w:pStyle w:val="Heading3"/>
      </w:pPr>
      <w:bookmarkStart w:id="104" w:name="_Toc121086092"/>
      <w:r>
        <w:t>Sensor</w:t>
      </w:r>
      <w:bookmarkEnd w:id="104"/>
    </w:p>
    <w:p w14:paraId="39EADAF5" w14:textId="5956E742" w:rsidR="068F2E7B" w:rsidRDefault="71B00F72" w:rsidP="4CC2C93C">
      <w:r w:rsidRPr="4CC2C93C">
        <w:rPr>
          <w:rFonts w:ascii="Arial" w:eastAsia="Arial" w:hAnsi="Arial" w:cs="Arial"/>
          <w:szCs w:val="23"/>
        </w:rPr>
        <w:t xml:space="preserve">The sensor PCB design was initially tested on </w:t>
      </w:r>
      <w:proofErr w:type="spellStart"/>
      <w:r w:rsidRPr="4CC2C93C">
        <w:rPr>
          <w:rFonts w:ascii="Arial" w:eastAsia="Arial" w:hAnsi="Arial" w:cs="Arial"/>
          <w:szCs w:val="23"/>
        </w:rPr>
        <w:t>perfboard</w:t>
      </w:r>
      <w:proofErr w:type="spellEnd"/>
      <w:r w:rsidRPr="4CC2C93C">
        <w:rPr>
          <w:rFonts w:ascii="Arial" w:eastAsia="Arial" w:hAnsi="Arial" w:cs="Arial"/>
          <w:szCs w:val="23"/>
        </w:rPr>
        <w:t xml:space="preserve"> by probing for continuity and checking correct voltage levels. Once the microcontroller was programmed by Andrew, and equipped with the HC-SR04 sensor, it was tested and shown to work correctly and accurately during the demonstration. This was done by placing your hand in front of the sensor next to a measuring tape and reading the distance readout on the computer. Unfortunately, I do not have an image from the demo, and Andrew has the sensor. One thing that Dr. Lusher pointed out was that I was not using a crystal oscillator in the design and </w:t>
      </w:r>
      <w:r w:rsidRPr="19DDF184">
        <w:rPr>
          <w:rFonts w:ascii="Arial" w:eastAsia="Arial" w:hAnsi="Arial" w:cs="Arial"/>
          <w:szCs w:val="23"/>
        </w:rPr>
        <w:t>was</w:t>
      </w:r>
      <w:r w:rsidRPr="4CC2C93C">
        <w:rPr>
          <w:rFonts w:ascii="Arial" w:eastAsia="Arial" w:hAnsi="Arial" w:cs="Arial"/>
          <w:szCs w:val="23"/>
        </w:rPr>
        <w:t xml:space="preserve"> instead using the one built into the microcontroller. This could be a potential issue in the future and may be </w:t>
      </w:r>
      <w:r w:rsidRPr="67D4E351">
        <w:rPr>
          <w:rFonts w:ascii="Arial" w:eastAsia="Arial" w:hAnsi="Arial" w:cs="Arial"/>
          <w:szCs w:val="23"/>
        </w:rPr>
        <w:t>a</w:t>
      </w:r>
      <w:r w:rsidR="00DDB17E" w:rsidRPr="67D4E351">
        <w:rPr>
          <w:rFonts w:ascii="Arial" w:eastAsia="Arial" w:hAnsi="Arial" w:cs="Arial"/>
          <w:szCs w:val="23"/>
        </w:rPr>
        <w:t>n</w:t>
      </w:r>
      <w:r w:rsidRPr="023172CD">
        <w:rPr>
          <w:rFonts w:ascii="Arial" w:eastAsia="Arial" w:hAnsi="Arial" w:cs="Arial"/>
          <w:szCs w:val="23"/>
        </w:rPr>
        <w:t xml:space="preserve"> improvement </w:t>
      </w:r>
      <w:r w:rsidR="73ECC7A9" w:rsidRPr="67D4E351">
        <w:rPr>
          <w:rFonts w:ascii="Arial" w:eastAsia="Arial" w:hAnsi="Arial" w:cs="Arial"/>
          <w:szCs w:val="23"/>
        </w:rPr>
        <w:t xml:space="preserve">to </w:t>
      </w:r>
      <w:r w:rsidRPr="67D4E351">
        <w:rPr>
          <w:rFonts w:ascii="Arial" w:eastAsia="Arial" w:hAnsi="Arial" w:cs="Arial"/>
          <w:szCs w:val="23"/>
        </w:rPr>
        <w:t>the</w:t>
      </w:r>
      <w:r w:rsidRPr="023172CD">
        <w:rPr>
          <w:rFonts w:ascii="Arial" w:eastAsia="Arial" w:hAnsi="Arial" w:cs="Arial"/>
          <w:szCs w:val="23"/>
        </w:rPr>
        <w:t xml:space="preserve"> design.</w:t>
      </w:r>
    </w:p>
    <w:p w14:paraId="07654303" w14:textId="05ACCE67" w:rsidR="068F2E7B" w:rsidRDefault="068F2E7B" w:rsidP="023172CD">
      <w:pPr>
        <w:rPr>
          <w:rFonts w:ascii="Arial" w:eastAsia="Arial" w:hAnsi="Arial" w:cs="Arial"/>
          <w:szCs w:val="23"/>
        </w:rPr>
      </w:pPr>
    </w:p>
    <w:p w14:paraId="3FA3684A" w14:textId="77777777" w:rsidR="00243440" w:rsidRDefault="40669325" w:rsidP="00243440">
      <w:pPr>
        <w:keepNext/>
        <w:jc w:val="center"/>
      </w:pPr>
      <w:r>
        <w:rPr>
          <w:noProof/>
        </w:rPr>
        <w:lastRenderedPageBreak/>
        <w:drawing>
          <wp:inline distT="0" distB="0" distL="0" distR="0" wp14:anchorId="468F782B" wp14:editId="6AEE165A">
            <wp:extent cx="2481262" cy="3308350"/>
            <wp:effectExtent l="0" t="0" r="0" b="0"/>
            <wp:docPr id="719674626" name="Picture 719674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674626"/>
                    <pic:cNvPicPr/>
                  </pic:nvPicPr>
                  <pic:blipFill>
                    <a:blip r:embed="rId42">
                      <a:extLst>
                        <a:ext uri="{28A0092B-C50C-407E-A947-70E740481C1C}">
                          <a14:useLocalDpi xmlns:a14="http://schemas.microsoft.com/office/drawing/2010/main" val="0"/>
                        </a:ext>
                      </a:extLst>
                    </a:blip>
                    <a:stretch>
                      <a:fillRect/>
                    </a:stretch>
                  </pic:blipFill>
                  <pic:spPr>
                    <a:xfrm>
                      <a:off x="0" y="0"/>
                      <a:ext cx="2481262" cy="3308350"/>
                    </a:xfrm>
                    <a:prstGeom prst="rect">
                      <a:avLst/>
                    </a:prstGeom>
                  </pic:spPr>
                </pic:pic>
              </a:graphicData>
            </a:graphic>
          </wp:inline>
        </w:drawing>
      </w:r>
    </w:p>
    <w:p w14:paraId="1C2C94EB" w14:textId="0AF66046" w:rsidR="068F2E7B" w:rsidRDefault="00243440" w:rsidP="00243440">
      <w:pPr>
        <w:pStyle w:val="Caption"/>
        <w:framePr w:wrap="around" w:xAlign="center" w:y="87"/>
        <w:jc w:val="center"/>
      </w:pPr>
      <w:bookmarkStart w:id="105" w:name="_Toc121081903"/>
      <w:bookmarkStart w:id="106" w:name="_Toc121086144"/>
      <w:r>
        <w:t xml:space="preserve">Figure </w:t>
      </w:r>
      <w:fldSimple w:instr=" SEQ Figure \* ARABIC ">
        <w:r w:rsidR="00DF19C9">
          <w:rPr>
            <w:noProof/>
          </w:rPr>
          <w:t>29</w:t>
        </w:r>
      </w:fldSimple>
      <w:r>
        <w:rPr>
          <w:noProof/>
        </w:rPr>
        <w:t xml:space="preserve"> </w:t>
      </w:r>
      <w:r w:rsidRPr="0035792B">
        <w:rPr>
          <w:b w:val="0"/>
          <w:bCs w:val="0"/>
          <w:noProof/>
        </w:rPr>
        <w:t>Sensor Design Probing</w:t>
      </w:r>
      <w:bookmarkEnd w:id="105"/>
      <w:bookmarkEnd w:id="106"/>
    </w:p>
    <w:p w14:paraId="01C22B76" w14:textId="5E354BA8" w:rsidR="08AAD425" w:rsidRDefault="08AAD425" w:rsidP="4B4C4915">
      <w:pPr>
        <w:jc w:val="center"/>
        <w:rPr>
          <w:rFonts w:ascii="Arial" w:eastAsia="Arial" w:hAnsi="Arial" w:cs="Arial"/>
          <w:b/>
          <w:bCs/>
          <w:szCs w:val="23"/>
        </w:rPr>
      </w:pPr>
    </w:p>
    <w:p w14:paraId="6A7ADBE2" w14:textId="77777777" w:rsidR="00243440" w:rsidRDefault="00243440" w:rsidP="4B4C4915">
      <w:pPr>
        <w:jc w:val="center"/>
        <w:rPr>
          <w:rFonts w:ascii="Arial" w:eastAsia="Arial" w:hAnsi="Arial" w:cs="Arial"/>
          <w:szCs w:val="23"/>
        </w:rPr>
      </w:pPr>
    </w:p>
    <w:p w14:paraId="635309E9" w14:textId="78512F1D" w:rsidR="08AAD425" w:rsidRDefault="08AAD425" w:rsidP="4B4C4915">
      <w:pPr>
        <w:jc w:val="center"/>
        <w:rPr>
          <w:rFonts w:ascii="Arial" w:eastAsia="Arial" w:hAnsi="Arial" w:cs="Arial"/>
          <w:szCs w:val="23"/>
        </w:rPr>
      </w:pPr>
    </w:p>
    <w:p w14:paraId="625D789B" w14:textId="77777777" w:rsidR="00243440" w:rsidRDefault="1B8AAFBB" w:rsidP="00243440">
      <w:pPr>
        <w:keepNext/>
        <w:jc w:val="center"/>
      </w:pPr>
      <w:r>
        <w:rPr>
          <w:noProof/>
        </w:rPr>
        <w:drawing>
          <wp:inline distT="0" distB="0" distL="0" distR="0" wp14:anchorId="272E1F64" wp14:editId="566C352E">
            <wp:extent cx="3486150" cy="2679978"/>
            <wp:effectExtent l="0" t="0" r="0" b="0"/>
            <wp:docPr id="1346758394" name="Picture 1346758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6758394"/>
                    <pic:cNvPicPr/>
                  </pic:nvPicPr>
                  <pic:blipFill>
                    <a:blip r:embed="rId43">
                      <a:extLst>
                        <a:ext uri="{28A0092B-C50C-407E-A947-70E740481C1C}">
                          <a14:useLocalDpi xmlns:a14="http://schemas.microsoft.com/office/drawing/2010/main" val="0"/>
                        </a:ext>
                      </a:extLst>
                    </a:blip>
                    <a:stretch>
                      <a:fillRect/>
                    </a:stretch>
                  </pic:blipFill>
                  <pic:spPr>
                    <a:xfrm>
                      <a:off x="0" y="0"/>
                      <a:ext cx="3486150" cy="2679978"/>
                    </a:xfrm>
                    <a:prstGeom prst="rect">
                      <a:avLst/>
                    </a:prstGeom>
                  </pic:spPr>
                </pic:pic>
              </a:graphicData>
            </a:graphic>
          </wp:inline>
        </w:drawing>
      </w:r>
    </w:p>
    <w:p w14:paraId="06C642BF" w14:textId="6D403FBA" w:rsidR="1D64A909" w:rsidRDefault="00243440" w:rsidP="00243440">
      <w:pPr>
        <w:pStyle w:val="Caption"/>
        <w:framePr w:wrap="around" w:xAlign="center" w:y="102"/>
        <w:jc w:val="center"/>
      </w:pPr>
      <w:bookmarkStart w:id="107" w:name="_Toc121081904"/>
      <w:bookmarkStart w:id="108" w:name="_Toc121086145"/>
      <w:r>
        <w:t xml:space="preserve">Figure </w:t>
      </w:r>
      <w:fldSimple w:instr=" SEQ Figure \* ARABIC ">
        <w:r w:rsidR="00DF19C9">
          <w:rPr>
            <w:noProof/>
          </w:rPr>
          <w:t>30</w:t>
        </w:r>
      </w:fldSimple>
      <w:r>
        <w:rPr>
          <w:noProof/>
        </w:rPr>
        <w:t xml:space="preserve"> </w:t>
      </w:r>
      <w:r w:rsidRPr="00E920B1">
        <w:rPr>
          <w:b w:val="0"/>
          <w:bCs w:val="0"/>
          <w:noProof/>
        </w:rPr>
        <w:t>Sensor Design on Perfboard</w:t>
      </w:r>
      <w:bookmarkEnd w:id="107"/>
      <w:bookmarkEnd w:id="108"/>
    </w:p>
    <w:p w14:paraId="45C80EBD" w14:textId="77777777" w:rsidR="00243440" w:rsidRDefault="00243440" w:rsidP="4B4C4915">
      <w:pPr>
        <w:jc w:val="center"/>
      </w:pPr>
    </w:p>
    <w:p w14:paraId="76633082" w14:textId="77777777" w:rsidR="00243440" w:rsidRDefault="00243440" w:rsidP="4B4C4915">
      <w:pPr>
        <w:jc w:val="center"/>
      </w:pPr>
    </w:p>
    <w:p w14:paraId="59DC5B8A" w14:textId="4B2704A5" w:rsidR="4E397C52" w:rsidRDefault="4E397C52" w:rsidP="50F65487">
      <w:pPr>
        <w:pStyle w:val="Heading2"/>
        <w:spacing w:line="259" w:lineRule="auto"/>
        <w:rPr>
          <w:rFonts w:ascii="Arial" w:hAnsi="Arial"/>
        </w:rPr>
      </w:pPr>
      <w:bookmarkStart w:id="109" w:name="_Toc121086093"/>
      <w:r w:rsidRPr="608A77F9">
        <w:rPr>
          <w:rFonts w:ascii="Arial" w:hAnsi="Arial"/>
        </w:rPr>
        <w:t>Failure Analysis of Subsystem</w:t>
      </w:r>
      <w:bookmarkEnd w:id="109"/>
    </w:p>
    <w:p w14:paraId="05B75953" w14:textId="24FB24D1" w:rsidR="28C8363F" w:rsidRDefault="28C8363F" w:rsidP="67D4E351">
      <w:pPr>
        <w:pStyle w:val="Heading3"/>
      </w:pPr>
      <w:bookmarkStart w:id="110" w:name="_Toc121086094"/>
      <w:r>
        <w:t>Housing/Connector</w:t>
      </w:r>
      <w:bookmarkEnd w:id="110"/>
    </w:p>
    <w:p w14:paraId="7ED49E6F" w14:textId="10C261AC" w:rsidR="28C8363F" w:rsidRDefault="28C8363F" w:rsidP="67D4E351">
      <w:pPr>
        <w:rPr>
          <w:rFonts w:ascii="Arial" w:eastAsia="Arial" w:hAnsi="Arial" w:cs="Arial"/>
          <w:szCs w:val="23"/>
        </w:rPr>
      </w:pPr>
      <w:r w:rsidRPr="67D4E351">
        <w:rPr>
          <w:rFonts w:ascii="Arial" w:eastAsia="Arial" w:hAnsi="Arial" w:cs="Arial"/>
          <w:szCs w:val="23"/>
        </w:rPr>
        <w:t xml:space="preserve">As was stated in the validation, the print of the housing had some deformation issues preventing flush connections. Another part was printed, and it came out much more accurate, however it still had the issue with hole sizes being too small. The stubs </w:t>
      </w:r>
      <w:r w:rsidR="3A616588" w:rsidRPr="32F5E91B">
        <w:rPr>
          <w:rFonts w:ascii="Arial" w:eastAsia="Arial" w:hAnsi="Arial" w:cs="Arial"/>
          <w:szCs w:val="23"/>
        </w:rPr>
        <w:t>held shape</w:t>
      </w:r>
      <w:r w:rsidRPr="67D4E351">
        <w:rPr>
          <w:rFonts w:ascii="Arial" w:eastAsia="Arial" w:hAnsi="Arial" w:cs="Arial"/>
          <w:szCs w:val="23"/>
        </w:rPr>
        <w:t xml:space="preserve"> more </w:t>
      </w:r>
      <w:r w:rsidR="3A616588" w:rsidRPr="32F5E91B">
        <w:rPr>
          <w:rFonts w:ascii="Arial" w:eastAsia="Arial" w:hAnsi="Arial" w:cs="Arial"/>
          <w:szCs w:val="23"/>
        </w:rPr>
        <w:lastRenderedPageBreak/>
        <w:t>consistently</w:t>
      </w:r>
      <w:r w:rsidRPr="67D4E351">
        <w:rPr>
          <w:rFonts w:ascii="Arial" w:eastAsia="Arial" w:hAnsi="Arial" w:cs="Arial"/>
          <w:szCs w:val="23"/>
        </w:rPr>
        <w:t xml:space="preserve">, however about 2 came out slightly warped. </w:t>
      </w:r>
      <w:r w:rsidR="6D3FB972" w:rsidRPr="510492C7">
        <w:rPr>
          <w:rFonts w:ascii="Arial" w:eastAsia="Arial" w:hAnsi="Arial" w:cs="Arial"/>
          <w:szCs w:val="23"/>
        </w:rPr>
        <w:t>With this 2</w:t>
      </w:r>
      <w:r w:rsidR="6D3FB972" w:rsidRPr="510492C7">
        <w:rPr>
          <w:rFonts w:ascii="Arial" w:eastAsia="Arial" w:hAnsi="Arial" w:cs="Arial"/>
          <w:szCs w:val="23"/>
          <w:vertAlign w:val="superscript"/>
        </w:rPr>
        <w:t>nd</w:t>
      </w:r>
      <w:r w:rsidR="6D3FB972" w:rsidRPr="510492C7">
        <w:rPr>
          <w:rFonts w:ascii="Arial" w:eastAsia="Arial" w:hAnsi="Arial" w:cs="Arial"/>
          <w:szCs w:val="23"/>
        </w:rPr>
        <w:t xml:space="preserve"> print the connecting faces were almost flush but not quite. </w:t>
      </w:r>
      <w:r w:rsidRPr="67D4E351">
        <w:rPr>
          <w:rFonts w:ascii="Arial" w:eastAsia="Arial" w:hAnsi="Arial" w:cs="Arial"/>
          <w:szCs w:val="23"/>
        </w:rPr>
        <w:t xml:space="preserve">This could be corrected by replacing the stubs with holes for metal rods to be inserted and heat set, however given that there was only slight deformation of the stubs on the second print it may be better to simply increase the hole size for the stubs altogether. </w:t>
      </w:r>
      <w:r w:rsidR="45FD23DF" w:rsidRPr="67D4E351">
        <w:rPr>
          <w:rFonts w:ascii="Arial" w:eastAsia="Arial" w:hAnsi="Arial" w:cs="Arial"/>
          <w:szCs w:val="23"/>
        </w:rPr>
        <w:t>Th</w:t>
      </w:r>
      <w:r w:rsidRPr="67D4E351">
        <w:rPr>
          <w:rFonts w:ascii="Arial" w:eastAsia="Arial" w:hAnsi="Arial" w:cs="Arial"/>
          <w:szCs w:val="23"/>
        </w:rPr>
        <w:t>e insert holes for the magnets were too small as well, so they were increased by heating the plastic. The magnets I had were quite small and ended up being too weak, so I will be using larger and possibly more magnets.</w:t>
      </w:r>
    </w:p>
    <w:p w14:paraId="2CCEAF3A" w14:textId="1F508EF6" w:rsidR="67D4E351" w:rsidRDefault="67D4E351" w:rsidP="67D4E351"/>
    <w:p w14:paraId="6EB41D05" w14:textId="77777777" w:rsidR="00243440" w:rsidRDefault="41FE26E3" w:rsidP="00243440">
      <w:pPr>
        <w:keepNext/>
        <w:spacing w:after="200" w:line="276" w:lineRule="auto"/>
        <w:jc w:val="center"/>
      </w:pPr>
      <w:r>
        <w:rPr>
          <w:noProof/>
        </w:rPr>
        <w:drawing>
          <wp:inline distT="0" distB="0" distL="0" distR="0" wp14:anchorId="60AB7227" wp14:editId="0242DEB8">
            <wp:extent cx="4572000" cy="3448050"/>
            <wp:effectExtent l="0" t="0" r="0" b="0"/>
            <wp:docPr id="108742108" name="Picture 108742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42108"/>
                    <pic:cNvPicPr/>
                  </pic:nvPicPr>
                  <pic:blipFill>
                    <a:blip r:embed="rId44">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27D54041" w14:textId="41161DFB" w:rsidR="00FA617B" w:rsidRPr="0034447C" w:rsidRDefault="00243440" w:rsidP="00243440">
      <w:pPr>
        <w:pStyle w:val="Caption"/>
        <w:framePr w:wrap="around" w:xAlign="center"/>
        <w:jc w:val="center"/>
      </w:pPr>
      <w:bookmarkStart w:id="111" w:name="_Toc121081905"/>
      <w:bookmarkStart w:id="112" w:name="_Toc121086146"/>
      <w:r>
        <w:t xml:space="preserve">Figure </w:t>
      </w:r>
      <w:fldSimple w:instr=" SEQ Figure \* ARABIC ">
        <w:r w:rsidR="00DF19C9">
          <w:rPr>
            <w:noProof/>
          </w:rPr>
          <w:t>31</w:t>
        </w:r>
      </w:fldSimple>
      <w:r>
        <w:rPr>
          <w:noProof/>
        </w:rPr>
        <w:t xml:space="preserve"> </w:t>
      </w:r>
      <w:r w:rsidRPr="00691733">
        <w:rPr>
          <w:b w:val="0"/>
          <w:bCs w:val="0"/>
          <w:noProof/>
        </w:rPr>
        <w:t>Printed Housing 2</w:t>
      </w:r>
      <w:bookmarkEnd w:id="111"/>
      <w:bookmarkEnd w:id="112"/>
    </w:p>
    <w:p w14:paraId="3B0EB848" w14:textId="37820F04" w:rsidR="00AB3770" w:rsidRDefault="00AB3770">
      <w:pPr>
        <w:jc w:val="left"/>
        <w:rPr>
          <w:rFonts w:ascii="Arial" w:hAnsi="Arial" w:cs="Arial"/>
        </w:rPr>
      </w:pPr>
      <w:r>
        <w:rPr>
          <w:rFonts w:ascii="Arial" w:hAnsi="Arial" w:cs="Arial"/>
        </w:rPr>
        <w:br w:type="page"/>
      </w:r>
    </w:p>
    <w:p w14:paraId="36FEB6C9" w14:textId="6F1D748E" w:rsidR="00AB3770" w:rsidRPr="0034447C" w:rsidRDefault="00460BA7" w:rsidP="002538AD">
      <w:pPr>
        <w:pStyle w:val="Heading1"/>
        <w:rPr>
          <w:rFonts w:ascii="Arial" w:hAnsi="Arial"/>
        </w:rPr>
      </w:pPr>
      <w:bookmarkStart w:id="113" w:name="_Toc121086095"/>
      <w:r>
        <w:rPr>
          <w:rFonts w:ascii="Arial" w:hAnsi="Arial"/>
        </w:rPr>
        <w:lastRenderedPageBreak/>
        <w:t>Object Detection and Gripper Arm</w:t>
      </w:r>
      <w:bookmarkEnd w:id="113"/>
    </w:p>
    <w:p w14:paraId="64B702A0" w14:textId="25C210B8" w:rsidR="00AB3770" w:rsidRPr="0034447C" w:rsidRDefault="00AB3770" w:rsidP="002538AD">
      <w:pPr>
        <w:pStyle w:val="Heading2"/>
        <w:rPr>
          <w:rFonts w:ascii="Arial" w:hAnsi="Arial"/>
        </w:rPr>
      </w:pPr>
      <w:bookmarkStart w:id="114" w:name="_Toc121086096"/>
      <w:r>
        <w:rPr>
          <w:rFonts w:ascii="Arial" w:hAnsi="Arial"/>
        </w:rPr>
        <w:t>Subsystem Introduction</w:t>
      </w:r>
      <w:r w:rsidR="00131A8D">
        <w:rPr>
          <w:rFonts w:ascii="Arial" w:hAnsi="Arial"/>
        </w:rPr>
        <w:t>s</w:t>
      </w:r>
      <w:bookmarkEnd w:id="114"/>
    </w:p>
    <w:p w14:paraId="6C9BDD63" w14:textId="7C61B818" w:rsidR="00882995" w:rsidRDefault="00882995" w:rsidP="00DE3D57">
      <w:pPr>
        <w:ind w:firstLine="576"/>
      </w:pPr>
      <w:r>
        <w:t xml:space="preserve">Here lies a detailed report and analysis of the subsystems of which this section </w:t>
      </w:r>
      <w:proofErr w:type="gramStart"/>
      <w:r>
        <w:t>consists</w:t>
      </w:r>
      <w:proofErr w:type="gramEnd"/>
      <w:r>
        <w:t>. Those subsystems are the Object Detection subsystem and Gripper Arm subsystem which are explained as follows</w:t>
      </w:r>
      <w:r w:rsidR="00E112A4">
        <w:t xml:space="preserve"> and all files relating to the fo</w:t>
      </w:r>
      <w:r w:rsidR="00F343FD">
        <w:t xml:space="preserve">llowing subsystems are included in the </w:t>
      </w:r>
      <w:proofErr w:type="spellStart"/>
      <w:r w:rsidR="00900430">
        <w:t>Github</w:t>
      </w:r>
      <w:proofErr w:type="spellEnd"/>
      <w:r w:rsidR="00900430">
        <w:t xml:space="preserve"> repository inside their respective folders.</w:t>
      </w:r>
    </w:p>
    <w:p w14:paraId="3CE444B7" w14:textId="77777777" w:rsidR="00CA7C26" w:rsidRPr="00CA7C26" w:rsidRDefault="00CA7C26" w:rsidP="00CA7C26"/>
    <w:p w14:paraId="621D4B01" w14:textId="25C210B8" w:rsidR="00DB4B39" w:rsidRDefault="00DB4B39" w:rsidP="002538AD">
      <w:pPr>
        <w:pStyle w:val="Heading3"/>
      </w:pPr>
      <w:bookmarkStart w:id="115" w:name="_Toc121086097"/>
      <w:r>
        <w:t>Object Detection</w:t>
      </w:r>
      <w:r w:rsidR="007926B8">
        <w:t xml:space="preserve"> </w:t>
      </w:r>
      <w:r w:rsidR="00131A8D">
        <w:t>Subsystem</w:t>
      </w:r>
      <w:r w:rsidR="007926B8">
        <w:t xml:space="preserve"> Introduction</w:t>
      </w:r>
      <w:bookmarkEnd w:id="115"/>
    </w:p>
    <w:p w14:paraId="677ADDD0" w14:textId="25C210B8" w:rsidR="00EA5948" w:rsidRDefault="00EA5948" w:rsidP="00EA5948">
      <w:pPr>
        <w:ind w:firstLine="720"/>
      </w:pPr>
      <w:r>
        <w:t>The purpose of this subsystem is to utilize the webcam shown in the figure below to input video data of what is essentially in front of the robot and process it. The video is going to feed the raspberry pi through a USB connection. The object detection subsystem then identifies all objects inside the frame of the webcam’s line of sight and sends those data to determine the next action.</w:t>
      </w:r>
    </w:p>
    <w:p w14:paraId="3675A8F3" w14:textId="77777777" w:rsidR="00B50EC7" w:rsidRDefault="00B50EC7" w:rsidP="00EA5948">
      <w:pPr>
        <w:ind w:firstLine="720"/>
      </w:pPr>
    </w:p>
    <w:p w14:paraId="1E2D7C1D" w14:textId="77777777" w:rsidR="00B50EC7" w:rsidRDefault="00B50EC7" w:rsidP="00B50EC7">
      <w:pPr>
        <w:keepNext/>
        <w:jc w:val="center"/>
      </w:pPr>
      <w:r>
        <w:rPr>
          <w:noProof/>
        </w:rPr>
        <w:drawing>
          <wp:inline distT="0" distB="0" distL="0" distR="0" wp14:anchorId="74BC52DC" wp14:editId="312F293C">
            <wp:extent cx="4176852" cy="3145508"/>
            <wp:effectExtent l="0" t="0" r="0" b="0"/>
            <wp:docPr id="19" name="Picture 19" descr="A pair of headpho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air of headphones&#10;&#10;Description automatically generated with low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91845" cy="3156799"/>
                    </a:xfrm>
                    <a:prstGeom prst="rect">
                      <a:avLst/>
                    </a:prstGeom>
                    <a:noFill/>
                    <a:ln>
                      <a:noFill/>
                    </a:ln>
                  </pic:spPr>
                </pic:pic>
              </a:graphicData>
            </a:graphic>
          </wp:inline>
        </w:drawing>
      </w:r>
    </w:p>
    <w:p w14:paraId="0768EA64" w14:textId="7F660DE5" w:rsidR="00EA5948" w:rsidRPr="005A6507" w:rsidRDefault="00B50EC7" w:rsidP="00243440">
      <w:pPr>
        <w:pStyle w:val="Caption"/>
        <w:framePr w:wrap="around" w:xAlign="center" w:y="44"/>
        <w:jc w:val="center"/>
        <w:rPr>
          <w:sz w:val="20"/>
          <w:szCs w:val="20"/>
        </w:rPr>
      </w:pPr>
      <w:bookmarkStart w:id="116" w:name="_Toc121081906"/>
      <w:bookmarkStart w:id="117" w:name="_Toc121086147"/>
      <w:r w:rsidRPr="005A6507">
        <w:rPr>
          <w:sz w:val="20"/>
          <w:szCs w:val="20"/>
        </w:rPr>
        <w:t xml:space="preserve">Figure </w:t>
      </w:r>
      <w:r w:rsidRPr="005A6507">
        <w:rPr>
          <w:sz w:val="20"/>
          <w:szCs w:val="20"/>
        </w:rPr>
        <w:fldChar w:fldCharType="begin"/>
      </w:r>
      <w:r w:rsidRPr="00B50EC7">
        <w:rPr>
          <w:sz w:val="19"/>
          <w:szCs w:val="18"/>
        </w:rPr>
        <w:instrText xml:space="preserve"> SEQ Figure \* ARABIC </w:instrText>
      </w:r>
      <w:r w:rsidRPr="005A6507">
        <w:rPr>
          <w:sz w:val="20"/>
          <w:szCs w:val="20"/>
        </w:rPr>
        <w:fldChar w:fldCharType="separate"/>
      </w:r>
      <w:r w:rsidR="00DF19C9">
        <w:rPr>
          <w:noProof/>
          <w:sz w:val="19"/>
          <w:szCs w:val="18"/>
        </w:rPr>
        <w:t>32</w:t>
      </w:r>
      <w:r w:rsidRPr="005A6507">
        <w:rPr>
          <w:sz w:val="20"/>
          <w:szCs w:val="20"/>
        </w:rPr>
        <w:fldChar w:fldCharType="end"/>
      </w:r>
      <w:r w:rsidRPr="005A6507">
        <w:rPr>
          <w:sz w:val="20"/>
          <w:szCs w:val="20"/>
        </w:rPr>
        <w:t>: Webcam Interface Used</w:t>
      </w:r>
      <w:r w:rsidR="004E4064">
        <w:rPr>
          <w:sz w:val="20"/>
          <w:szCs w:val="20"/>
        </w:rPr>
        <w:t>.</w:t>
      </w:r>
      <w:bookmarkEnd w:id="116"/>
      <w:bookmarkEnd w:id="117"/>
    </w:p>
    <w:p w14:paraId="5B4454ED" w14:textId="25C210B8" w:rsidR="00EA5948" w:rsidRPr="00EA5948" w:rsidRDefault="00EA5948" w:rsidP="00B50EC7">
      <w:pPr>
        <w:pStyle w:val="Heading3"/>
        <w:numPr>
          <w:ilvl w:val="0"/>
          <w:numId w:val="0"/>
        </w:numPr>
      </w:pPr>
    </w:p>
    <w:p w14:paraId="1FE26543" w14:textId="2DAC0931" w:rsidR="00AB3770" w:rsidRPr="00131A8D" w:rsidRDefault="00131A8D" w:rsidP="002538AD">
      <w:pPr>
        <w:pStyle w:val="Heading3"/>
      </w:pPr>
      <w:bookmarkStart w:id="118" w:name="_Toc121086098"/>
      <w:r>
        <w:t xml:space="preserve">Gripper Arm </w:t>
      </w:r>
      <w:r w:rsidR="007926B8">
        <w:t>Subsystem Introduction</w:t>
      </w:r>
      <w:bookmarkEnd w:id="118"/>
    </w:p>
    <w:p w14:paraId="34A6F919" w14:textId="77777777" w:rsidR="00B86757" w:rsidRDefault="00B86757" w:rsidP="00B86757">
      <w:pPr>
        <w:ind w:firstLine="576"/>
      </w:pPr>
      <w:r>
        <w:t>The purpose of this subsystem is to reach over the robot and pick up the desired object once identified by the object detection subsystem. The arm contains three main servo motors that control its movements. Two servo motors at the base of the arm for multiple reasons are discussed in the later sections, and one servo at the gripper head.</w:t>
      </w:r>
    </w:p>
    <w:p w14:paraId="21563D22" w14:textId="77777777" w:rsidR="00AB3770" w:rsidRPr="0034447C" w:rsidRDefault="00AB3770" w:rsidP="003551FB">
      <w:pPr>
        <w:pStyle w:val="BodyText"/>
        <w:ind w:firstLine="0"/>
        <w:rPr>
          <w:rFonts w:ascii="Arial" w:hAnsi="Arial" w:cs="Arial"/>
        </w:rPr>
      </w:pPr>
    </w:p>
    <w:p w14:paraId="0473F727" w14:textId="77777777" w:rsidR="00AB3770" w:rsidRPr="0034447C" w:rsidRDefault="00AB3770" w:rsidP="00AB3770">
      <w:pPr>
        <w:pStyle w:val="BodyText"/>
        <w:rPr>
          <w:rFonts w:ascii="Arial" w:hAnsi="Arial" w:cs="Arial"/>
        </w:rPr>
      </w:pPr>
    </w:p>
    <w:p w14:paraId="6FDD56AD" w14:textId="77777777" w:rsidR="00AB3770" w:rsidRPr="0034447C" w:rsidRDefault="00AB3770" w:rsidP="002538AD">
      <w:pPr>
        <w:pStyle w:val="Heading2"/>
        <w:rPr>
          <w:rFonts w:ascii="Arial" w:hAnsi="Arial"/>
        </w:rPr>
      </w:pPr>
      <w:bookmarkStart w:id="119" w:name="_Toc121086099"/>
      <w:r>
        <w:rPr>
          <w:rFonts w:ascii="Arial" w:hAnsi="Arial"/>
        </w:rPr>
        <w:lastRenderedPageBreak/>
        <w:t>Subsystem Details</w:t>
      </w:r>
      <w:bookmarkEnd w:id="119"/>
    </w:p>
    <w:p w14:paraId="4BA8DB48" w14:textId="5698B6EA" w:rsidR="00131A8D" w:rsidRPr="0034447C" w:rsidRDefault="003C6BB6" w:rsidP="002538AD">
      <w:pPr>
        <w:pStyle w:val="Heading3"/>
      </w:pPr>
      <w:bookmarkStart w:id="120" w:name="_Toc121086100"/>
      <w:r>
        <w:t xml:space="preserve">Object Detection </w:t>
      </w:r>
      <w:r w:rsidR="00131A8D">
        <w:t>Subsystem Details</w:t>
      </w:r>
      <w:bookmarkEnd w:id="120"/>
    </w:p>
    <w:p w14:paraId="51BF4877" w14:textId="77777777" w:rsidR="00541043" w:rsidRDefault="00541043" w:rsidP="00541043">
      <w:pPr>
        <w:ind w:firstLine="720"/>
      </w:pPr>
      <w:r>
        <w:t>The program which processes the live feed from the webcam and identifies objects in frame real-time is written using python and utilizes the libraries of OpenCV and YOLO (You Only Look Once). Initially, the program at early stages used to only able to process saved videos and output the results in another video with overlays. Then through multiple updates and modifications now the program is capable of processing while the video data is being transmitted.</w:t>
      </w:r>
    </w:p>
    <w:p w14:paraId="6D07C25A" w14:textId="77777777" w:rsidR="00D1679B" w:rsidRDefault="00D1679B" w:rsidP="00541043">
      <w:pPr>
        <w:ind w:firstLine="720"/>
      </w:pPr>
    </w:p>
    <w:p w14:paraId="324BDEA3" w14:textId="1FA1F78E" w:rsidR="00541043" w:rsidRDefault="00541043" w:rsidP="00541043">
      <w:pPr>
        <w:ind w:firstLine="720"/>
      </w:pPr>
      <w:r>
        <w:t xml:space="preserve">The program’s object detection accuracy is tied to its processing speed, and the ratio is inversely proportional meaning that if the accuracy is increased the program ends up being slower and vice versa. </w:t>
      </w:r>
      <w:r>
        <w:t>Thus</w:t>
      </w:r>
      <w:r w:rsidR="00D91D66">
        <w:t>,</w:t>
      </w:r>
      <w:r>
        <w:t xml:space="preserve"> two versions of this subsystem were created each specialized in one aspect, one had superior accuracy, and the other outputted result as fast as the webcam could capture and stream.</w:t>
      </w:r>
    </w:p>
    <w:p w14:paraId="72294E19" w14:textId="77777777" w:rsidR="00D1679B" w:rsidRDefault="00D1679B" w:rsidP="00541043">
      <w:pPr>
        <w:ind w:firstLine="720"/>
      </w:pPr>
    </w:p>
    <w:p w14:paraId="554BA329" w14:textId="65552995" w:rsidR="00541043" w:rsidRPr="00541043" w:rsidRDefault="00541043" w:rsidP="005236F5">
      <w:pPr>
        <w:ind w:firstLine="720"/>
      </w:pPr>
      <w:r>
        <w:t>During presentations and demonstrations, the program was made to present its results and show what it can identify for visual purposes, as shown in the figure below, which also proved detrimental to its processing speed. Since the robot should be able to coordinate and move accordingly on its own, the robot does not need a video stream of what it sees. Rather the robot requires only information and said coordinates to act on. Having said that, the script was modified once again at this point to be able to process everything without needing to show, and the script was tested heedlessly. The program also is capable of outputting its result in a fully customizable manner that suits the main controller of the robot and determining which form is a task for 404. As of now, the program can output to the console all the data it can extract including but not limited to the name of the object, the center coordinate of the object, and the accuracy of the object’s identification.</w:t>
      </w:r>
    </w:p>
    <w:p w14:paraId="20AA499D" w14:textId="77777777" w:rsidR="005A6507" w:rsidRDefault="005A6507" w:rsidP="005236F5">
      <w:pPr>
        <w:ind w:firstLine="720"/>
      </w:pPr>
    </w:p>
    <w:p w14:paraId="5DE98A3F" w14:textId="77777777" w:rsidR="005A6507" w:rsidRDefault="005A6507" w:rsidP="005A6507">
      <w:pPr>
        <w:keepNext/>
        <w:jc w:val="center"/>
      </w:pPr>
      <w:r>
        <w:rPr>
          <w:noProof/>
        </w:rPr>
        <w:drawing>
          <wp:inline distT="0" distB="0" distL="0" distR="0" wp14:anchorId="57A8B461" wp14:editId="7E1CD41D">
            <wp:extent cx="4147718" cy="2376582"/>
            <wp:effectExtent l="0" t="0" r="5715" b="5080"/>
            <wp:docPr id="20" name="Picture 20"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ll&#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l="15994" t="32967" r="14248" b="37027"/>
                    <a:stretch/>
                  </pic:blipFill>
                  <pic:spPr bwMode="auto">
                    <a:xfrm>
                      <a:off x="0" y="0"/>
                      <a:ext cx="4148843" cy="2377227"/>
                    </a:xfrm>
                    <a:prstGeom prst="rect">
                      <a:avLst/>
                    </a:prstGeom>
                    <a:noFill/>
                    <a:ln>
                      <a:noFill/>
                    </a:ln>
                    <a:extLst>
                      <a:ext uri="{53640926-AAD7-44D8-BBD7-CCE9431645EC}">
                        <a14:shadowObscured xmlns:a14="http://schemas.microsoft.com/office/drawing/2010/main"/>
                      </a:ext>
                    </a:extLst>
                  </pic:spPr>
                </pic:pic>
              </a:graphicData>
            </a:graphic>
          </wp:inline>
        </w:drawing>
      </w:r>
    </w:p>
    <w:p w14:paraId="46DC394E" w14:textId="7C382461" w:rsidR="005A6507" w:rsidRPr="005A6507" w:rsidRDefault="005A6507" w:rsidP="005A6507">
      <w:pPr>
        <w:pStyle w:val="Caption"/>
        <w:framePr w:h="565" w:hRule="exact" w:wrap="around" w:x="3615" w:y="38"/>
        <w:jc w:val="center"/>
        <w:rPr>
          <w:sz w:val="20"/>
          <w:szCs w:val="20"/>
        </w:rPr>
      </w:pPr>
      <w:bookmarkStart w:id="121" w:name="_Toc121081907"/>
      <w:bookmarkStart w:id="122" w:name="_Toc121086148"/>
      <w:r w:rsidRPr="3AAE9373">
        <w:rPr>
          <w:sz w:val="20"/>
          <w:szCs w:val="20"/>
        </w:rPr>
        <w:t xml:space="preserve">Figure </w:t>
      </w:r>
      <w:r w:rsidRPr="3AAE9373">
        <w:rPr>
          <w:sz w:val="20"/>
          <w:szCs w:val="20"/>
        </w:rPr>
        <w:fldChar w:fldCharType="begin"/>
      </w:r>
      <w:r w:rsidRPr="3AAE9373">
        <w:rPr>
          <w:sz w:val="20"/>
          <w:szCs w:val="20"/>
        </w:rPr>
        <w:instrText xml:space="preserve"> SEQ Figure \* ARABIC </w:instrText>
      </w:r>
      <w:r w:rsidRPr="3AAE9373">
        <w:rPr>
          <w:sz w:val="20"/>
          <w:szCs w:val="20"/>
        </w:rPr>
        <w:fldChar w:fldCharType="separate"/>
      </w:r>
      <w:r w:rsidR="00DF19C9">
        <w:rPr>
          <w:noProof/>
          <w:sz w:val="20"/>
          <w:szCs w:val="20"/>
        </w:rPr>
        <w:t>33</w:t>
      </w:r>
      <w:r w:rsidRPr="3AAE9373">
        <w:rPr>
          <w:sz w:val="20"/>
          <w:szCs w:val="20"/>
        </w:rPr>
        <w:fldChar w:fldCharType="end"/>
      </w:r>
      <w:r w:rsidRPr="3AAE9373">
        <w:rPr>
          <w:sz w:val="20"/>
          <w:szCs w:val="20"/>
        </w:rPr>
        <w:t>: Representation of How Object Detection Looks Like</w:t>
      </w:r>
      <w:r w:rsidR="004E4064">
        <w:rPr>
          <w:sz w:val="20"/>
          <w:szCs w:val="20"/>
        </w:rPr>
        <w:t>.</w:t>
      </w:r>
      <w:bookmarkEnd w:id="121"/>
      <w:bookmarkEnd w:id="122"/>
    </w:p>
    <w:p w14:paraId="3802AC29" w14:textId="77777777" w:rsidR="005236F5" w:rsidRPr="00541043" w:rsidRDefault="005236F5" w:rsidP="005236F5">
      <w:pPr>
        <w:ind w:firstLine="720"/>
      </w:pPr>
    </w:p>
    <w:p w14:paraId="2F3F97E5" w14:textId="77777777" w:rsidR="005A6507" w:rsidRPr="00541043" w:rsidRDefault="005A6507" w:rsidP="005236F5">
      <w:pPr>
        <w:ind w:firstLine="720"/>
      </w:pPr>
    </w:p>
    <w:p w14:paraId="7A272B8B" w14:textId="064DE3A9" w:rsidR="003C6BB6" w:rsidRPr="0034447C" w:rsidRDefault="003C6BB6" w:rsidP="002538AD">
      <w:pPr>
        <w:pStyle w:val="Heading3"/>
      </w:pPr>
      <w:bookmarkStart w:id="123" w:name="_Toc121086101"/>
      <w:r>
        <w:lastRenderedPageBreak/>
        <w:t>Gripper Arm Subsystem Details</w:t>
      </w:r>
      <w:bookmarkEnd w:id="123"/>
    </w:p>
    <w:p w14:paraId="2123B1AF" w14:textId="77777777" w:rsidR="0049495C" w:rsidRDefault="0049495C" w:rsidP="0049495C">
      <w:pPr>
        <w:ind w:firstLine="576"/>
      </w:pPr>
      <w:r>
        <w:t>The arm is made to be lightweight to minimize the tension on the base the arm extends over the robot while having a sturdy base to support such extension. The first reason for having two heavy servos at the base is to add weight and support the base so it can withstand the full extension of the arm during task completion. The second reason for having two servos is to be able to fully control the arm’s movement and customize where exactly should the arm go. One servo controls the vertical movements and points the gripper toward the desired altitude, and the second servo pushes the gripper forward and backward controlling the horizontal movements. On the other hand, the gripper head’s servo is specifically chosen to be a small light servo to reduce the tension and the weight on the arm. Since no heavy tasks like lifting the entire arm are required from this servo, choosing a smaller one works perfectly.</w:t>
      </w:r>
    </w:p>
    <w:p w14:paraId="19531DF1" w14:textId="77777777" w:rsidR="00AB3770" w:rsidRPr="0034447C" w:rsidRDefault="00AB3770" w:rsidP="00AB3770">
      <w:pPr>
        <w:rPr>
          <w:rFonts w:ascii="Arial" w:hAnsi="Arial" w:cs="Arial"/>
        </w:rPr>
      </w:pPr>
    </w:p>
    <w:p w14:paraId="69E22BD8" w14:textId="77777777" w:rsidR="00BB3313" w:rsidRDefault="00D05E21" w:rsidP="00BB3313">
      <w:pPr>
        <w:keepNext/>
        <w:jc w:val="center"/>
      </w:pPr>
      <w:r>
        <w:rPr>
          <w:noProof/>
        </w:rPr>
        <w:drawing>
          <wp:inline distT="0" distB="0" distL="0" distR="0" wp14:anchorId="03571204" wp14:editId="3E5AE697">
            <wp:extent cx="3246298" cy="2958740"/>
            <wp:effectExtent l="0" t="0" r="0" b="0"/>
            <wp:docPr id="3" name="Picture 3" descr="A picture containing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ance&#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4675" b="6677"/>
                    <a:stretch/>
                  </pic:blipFill>
                  <pic:spPr bwMode="auto">
                    <a:xfrm>
                      <a:off x="0" y="0"/>
                      <a:ext cx="3252746" cy="2964617"/>
                    </a:xfrm>
                    <a:prstGeom prst="rect">
                      <a:avLst/>
                    </a:prstGeom>
                    <a:noFill/>
                    <a:ln>
                      <a:noFill/>
                    </a:ln>
                    <a:extLst>
                      <a:ext uri="{53640926-AAD7-44D8-BBD7-CCE9431645EC}">
                        <a14:shadowObscured xmlns:a14="http://schemas.microsoft.com/office/drawing/2010/main"/>
                      </a:ext>
                    </a:extLst>
                  </pic:spPr>
                </pic:pic>
              </a:graphicData>
            </a:graphic>
          </wp:inline>
        </w:drawing>
      </w:r>
    </w:p>
    <w:p w14:paraId="0FD7AE21" w14:textId="172AA77F" w:rsidR="0049495C" w:rsidRDefault="00BB3313" w:rsidP="008858F9">
      <w:pPr>
        <w:pStyle w:val="Caption"/>
        <w:framePr w:h="300" w:hRule="exact" w:wrap="around" w:x="4479" w:y="30"/>
        <w:jc w:val="center"/>
        <w:rPr>
          <w:sz w:val="20"/>
          <w:szCs w:val="20"/>
        </w:rPr>
      </w:pPr>
      <w:bookmarkStart w:id="124" w:name="_Toc121081908"/>
      <w:bookmarkStart w:id="125" w:name="_Toc121086149"/>
      <w:r w:rsidRPr="046A477B">
        <w:rPr>
          <w:sz w:val="20"/>
          <w:szCs w:val="20"/>
        </w:rPr>
        <w:t xml:space="preserve">Figure </w:t>
      </w:r>
      <w:r w:rsidRPr="046A477B">
        <w:rPr>
          <w:sz w:val="20"/>
          <w:szCs w:val="20"/>
        </w:rPr>
        <w:fldChar w:fldCharType="begin"/>
      </w:r>
      <w:r w:rsidRPr="046A477B">
        <w:rPr>
          <w:sz w:val="20"/>
          <w:szCs w:val="20"/>
        </w:rPr>
        <w:instrText xml:space="preserve"> SEQ Figure \* ARABIC </w:instrText>
      </w:r>
      <w:r w:rsidRPr="046A477B">
        <w:rPr>
          <w:sz w:val="20"/>
          <w:szCs w:val="20"/>
        </w:rPr>
        <w:fldChar w:fldCharType="separate"/>
      </w:r>
      <w:r w:rsidR="00DF19C9">
        <w:rPr>
          <w:noProof/>
          <w:sz w:val="20"/>
          <w:szCs w:val="20"/>
        </w:rPr>
        <w:t>34</w:t>
      </w:r>
      <w:r w:rsidRPr="046A477B">
        <w:rPr>
          <w:sz w:val="20"/>
          <w:szCs w:val="20"/>
        </w:rPr>
        <w:fldChar w:fldCharType="end"/>
      </w:r>
      <w:r w:rsidRPr="046A477B">
        <w:rPr>
          <w:sz w:val="20"/>
          <w:szCs w:val="20"/>
        </w:rPr>
        <w:t>: Gripper Arm Demonstration</w:t>
      </w:r>
      <w:r w:rsidR="004E4064">
        <w:rPr>
          <w:sz w:val="20"/>
          <w:szCs w:val="20"/>
        </w:rPr>
        <w:t>.</w:t>
      </w:r>
      <w:bookmarkEnd w:id="124"/>
      <w:bookmarkEnd w:id="125"/>
    </w:p>
    <w:p w14:paraId="50EFBF74" w14:textId="77777777" w:rsidR="00675AF3" w:rsidRDefault="00675AF3" w:rsidP="00BB3313">
      <w:pPr>
        <w:keepNext/>
        <w:jc w:val="center"/>
      </w:pPr>
    </w:p>
    <w:p w14:paraId="1FBDD299" w14:textId="77777777" w:rsidR="00675AF3" w:rsidRDefault="00675AF3" w:rsidP="00675AF3"/>
    <w:p w14:paraId="2409043A" w14:textId="77777777" w:rsidR="00CB4250" w:rsidRDefault="00CB4250" w:rsidP="00CB4250">
      <w:pPr>
        <w:ind w:firstLine="576"/>
      </w:pPr>
      <w:r>
        <w:t>As shown in the figure above there are two supporting links in the back of the main arm and each has a purpose. The straight backlink is used to control the vertical position of the second arm, in addition, to support. The curved backlink however is, in contrast to the first backlink, connected to the base itself instead of the moving parts of the arm. This link’s purpose is to limit and control the orientation of the triangular joint which is responsible for stabilizing the gripper head and ensuring that it always points to a certain direction regardless of the arm’s positioning. The gripper head is connected to the main arm to control its position and is connected to the triangular joint through a straight link to determine where it points. Technically there are two parallel arms, however only one carries the weight and the other only consists of thin links whose sole purpose is to stabilize and support the main arm.</w:t>
      </w:r>
    </w:p>
    <w:p w14:paraId="0352DE13" w14:textId="77777777" w:rsidR="00675AF3" w:rsidRPr="00675AF3" w:rsidRDefault="00675AF3" w:rsidP="00675AF3"/>
    <w:p w14:paraId="0AA057BE" w14:textId="77777777" w:rsidR="00AB3770" w:rsidRDefault="00AB3770" w:rsidP="00BB3313">
      <w:pPr>
        <w:pStyle w:val="Heading2"/>
        <w:numPr>
          <w:ilvl w:val="1"/>
          <w:numId w:val="0"/>
        </w:numPr>
        <w:rPr>
          <w:rFonts w:ascii="Arial" w:hAnsi="Arial"/>
        </w:rPr>
      </w:pPr>
    </w:p>
    <w:p w14:paraId="500C11B5" w14:textId="77777777" w:rsidR="00AB3770" w:rsidRPr="00BB3313" w:rsidRDefault="00AB3770" w:rsidP="00AB3770"/>
    <w:p w14:paraId="1C7A9038" w14:textId="375673AC" w:rsidR="00AB3770" w:rsidRDefault="00AB3770" w:rsidP="002538AD">
      <w:pPr>
        <w:pStyle w:val="Heading2"/>
        <w:rPr>
          <w:rFonts w:ascii="Arial" w:hAnsi="Arial"/>
        </w:rPr>
      </w:pPr>
      <w:bookmarkStart w:id="126" w:name="_Toc121086102"/>
      <w:r>
        <w:rPr>
          <w:rFonts w:ascii="Arial" w:hAnsi="Arial"/>
        </w:rPr>
        <w:lastRenderedPageBreak/>
        <w:t>Subsystem Validation</w:t>
      </w:r>
      <w:bookmarkEnd w:id="126"/>
    </w:p>
    <w:p w14:paraId="12F8537B" w14:textId="27FA165D" w:rsidR="00ED475D" w:rsidRDefault="00ED475D" w:rsidP="002538AD">
      <w:pPr>
        <w:pStyle w:val="Heading3"/>
      </w:pPr>
      <w:bookmarkStart w:id="127" w:name="_Toc121086103"/>
      <w:r>
        <w:t>Object Detection Subsystem Validation</w:t>
      </w:r>
      <w:bookmarkEnd w:id="127"/>
    </w:p>
    <w:p w14:paraId="5D23E889" w14:textId="19A179EB" w:rsidR="00F8538E" w:rsidRPr="00F8538E" w:rsidRDefault="003F5A81" w:rsidP="003F5A81">
      <w:pPr>
        <w:ind w:firstLine="720"/>
      </w:pPr>
      <w:r>
        <w:t>The goal of this subsystem is to be able to provide the main controller with sufficient information to determine where the robot should go and what objects it should pursue, and for that, we do not need the object detection program to show anything. Once the program was not needed to present and eliminated the show feature, its processing speed was upped by almost double, and it did not use as much memory which is to be expected. In addition, the program proved to be capable of outputting all sorts of data in various forms, some of which are visual and console print as shown in the figure below. The figure also demonstrates the capabilities of the program where it can focus on a few objects and ignore all others, which is a feature that will be used in 404 as well.</w:t>
      </w:r>
    </w:p>
    <w:p w14:paraId="09CD1C8E" w14:textId="77777777" w:rsidR="00F57D1C" w:rsidRDefault="00F57D1C" w:rsidP="00F57D1C"/>
    <w:p w14:paraId="2352B8CB" w14:textId="77777777" w:rsidR="009162AD" w:rsidRDefault="009162AD" w:rsidP="00C66261">
      <w:pPr>
        <w:keepNext/>
        <w:jc w:val="center"/>
      </w:pPr>
      <w:r>
        <w:rPr>
          <w:noProof/>
        </w:rPr>
        <w:drawing>
          <wp:inline distT="0" distB="0" distL="0" distR="0" wp14:anchorId="3DD7B568" wp14:editId="53C85172">
            <wp:extent cx="5939792" cy="2319020"/>
            <wp:effectExtent l="0" t="0" r="381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8">
                      <a:extLst>
                        <a:ext uri="{28A0092B-C50C-407E-A947-70E740481C1C}">
                          <a14:useLocalDpi xmlns:a14="http://schemas.microsoft.com/office/drawing/2010/main" val="0"/>
                        </a:ext>
                      </a:extLst>
                    </a:blip>
                    <a:stretch>
                      <a:fillRect/>
                    </a:stretch>
                  </pic:blipFill>
                  <pic:spPr>
                    <a:xfrm>
                      <a:off x="0" y="0"/>
                      <a:ext cx="5939792" cy="2319020"/>
                    </a:xfrm>
                    <a:prstGeom prst="rect">
                      <a:avLst/>
                    </a:prstGeom>
                  </pic:spPr>
                </pic:pic>
              </a:graphicData>
            </a:graphic>
          </wp:inline>
        </w:drawing>
      </w:r>
    </w:p>
    <w:p w14:paraId="5F0E1F62" w14:textId="2250BE09" w:rsidR="009162AD" w:rsidRPr="00D86CD6" w:rsidRDefault="009162AD" w:rsidP="008858F9">
      <w:pPr>
        <w:pStyle w:val="Caption"/>
        <w:framePr w:h="347" w:hRule="exact" w:wrap="around" w:x="3972" w:y="28"/>
        <w:jc w:val="center"/>
        <w:rPr>
          <w:sz w:val="20"/>
          <w:szCs w:val="20"/>
        </w:rPr>
      </w:pPr>
      <w:bookmarkStart w:id="128" w:name="_Toc121081909"/>
      <w:bookmarkStart w:id="129" w:name="_Toc121086150"/>
      <w:r w:rsidRPr="00D86CD6">
        <w:rPr>
          <w:sz w:val="20"/>
          <w:szCs w:val="20"/>
        </w:rPr>
        <w:t xml:space="preserve">Figure </w:t>
      </w:r>
      <w:r w:rsidRPr="00D86CD6">
        <w:rPr>
          <w:sz w:val="20"/>
          <w:szCs w:val="20"/>
        </w:rPr>
        <w:fldChar w:fldCharType="begin"/>
      </w:r>
      <w:r w:rsidRPr="00D86CD6">
        <w:rPr>
          <w:sz w:val="20"/>
          <w:szCs w:val="20"/>
        </w:rPr>
        <w:instrText xml:space="preserve"> SEQ Figure \* ARABIC </w:instrText>
      </w:r>
      <w:r w:rsidRPr="00D86CD6">
        <w:rPr>
          <w:sz w:val="20"/>
          <w:szCs w:val="20"/>
        </w:rPr>
        <w:fldChar w:fldCharType="separate"/>
      </w:r>
      <w:r w:rsidR="00DF19C9">
        <w:rPr>
          <w:noProof/>
          <w:sz w:val="20"/>
          <w:szCs w:val="20"/>
        </w:rPr>
        <w:t>35</w:t>
      </w:r>
      <w:r w:rsidRPr="00D86CD6">
        <w:rPr>
          <w:sz w:val="20"/>
          <w:szCs w:val="20"/>
        </w:rPr>
        <w:fldChar w:fldCharType="end"/>
      </w:r>
      <w:r w:rsidRPr="00D86CD6">
        <w:rPr>
          <w:sz w:val="20"/>
          <w:szCs w:val="20"/>
        </w:rPr>
        <w:t>: Both Forms of Results Output.</w:t>
      </w:r>
      <w:bookmarkEnd w:id="128"/>
      <w:bookmarkEnd w:id="129"/>
    </w:p>
    <w:p w14:paraId="14166B2B" w14:textId="77777777" w:rsidR="009162AD" w:rsidRDefault="009162AD" w:rsidP="009162AD"/>
    <w:p w14:paraId="708C1FB5" w14:textId="77777777" w:rsidR="009162AD" w:rsidRPr="009162AD" w:rsidRDefault="009162AD" w:rsidP="009162AD"/>
    <w:p w14:paraId="5E58F3F0" w14:textId="3ACC72BF" w:rsidR="00ED475D" w:rsidRDefault="009B334B" w:rsidP="002538AD">
      <w:pPr>
        <w:pStyle w:val="Heading3"/>
      </w:pPr>
      <w:bookmarkStart w:id="130" w:name="_Toc121086104"/>
      <w:r>
        <w:t xml:space="preserve">Gripper Arm </w:t>
      </w:r>
      <w:r w:rsidR="00ED475D">
        <w:t>Subsystem Validation</w:t>
      </w:r>
      <w:bookmarkEnd w:id="130"/>
    </w:p>
    <w:p w14:paraId="61263CD3" w14:textId="77777777" w:rsidR="00ED475D" w:rsidRPr="00ED475D" w:rsidRDefault="00ED475D" w:rsidP="00ED475D"/>
    <w:p w14:paraId="55A435C0" w14:textId="0E3E0DF3" w:rsidR="00BF34D3" w:rsidRDefault="00BF34D3" w:rsidP="00BF34D3">
      <w:pPr>
        <w:ind w:firstLine="576"/>
      </w:pPr>
      <w:r>
        <w:t>For this subsystem to be able to move as intended, it needs to go to 404 and be integrated with the other subsystems for power, control signals, and housing. However, as of now the gripper arm, fortunately, has a PCB tailored for its specific usages made by the PCBs subsystem. The arm’s PCB will allow for the power the arm needs to flow and provide the connection so that the main controller can send signals and control its movements. Nonetheless, for validation purposes, the arm proved that it could move through its full range of motion, in addition, simple movements controlled by an Arduino were shown to the professor during demonstrations. Two</w:t>
      </w:r>
      <w:r w:rsidR="00B15D86">
        <w:t xml:space="preserve"> example</w:t>
      </w:r>
      <w:r>
        <w:t xml:space="preserve"> positions of the arm were captured and presented in the figures below for clarification.</w:t>
      </w:r>
      <w:r w:rsidR="00B47DBD">
        <w:t xml:space="preserve"> One note regarding the </w:t>
      </w:r>
      <w:r w:rsidR="00094DCE">
        <w:t xml:space="preserve">base servo motors </w:t>
      </w:r>
      <w:r w:rsidR="003C6372">
        <w:t xml:space="preserve">is that one of them </w:t>
      </w:r>
      <w:r w:rsidR="004232EB">
        <w:t xml:space="preserve">is 1-2mm </w:t>
      </w:r>
      <w:r w:rsidR="001829B3">
        <w:t>too far out</w:t>
      </w:r>
      <w:r w:rsidR="00FC1FC4">
        <w:t>. The servo still connects to the gear and moves properly</w:t>
      </w:r>
      <w:r w:rsidR="00C65B2B">
        <w:t xml:space="preserve">, however, just to be safe </w:t>
      </w:r>
      <w:r w:rsidR="00D50970">
        <w:t>and more secure the servo should go deeper</w:t>
      </w:r>
      <w:r w:rsidR="00160290">
        <w:t xml:space="preserve"> and </w:t>
      </w:r>
      <w:r w:rsidR="00894CBD">
        <w:t>fully locks in place.</w:t>
      </w:r>
    </w:p>
    <w:p w14:paraId="5BB975BC" w14:textId="77777777" w:rsidR="00AB3770" w:rsidRPr="00AB3770" w:rsidRDefault="00AB3770" w:rsidP="00AB3770"/>
    <w:p w14:paraId="50318433" w14:textId="77777777" w:rsidR="00611D09" w:rsidRDefault="00611D09" w:rsidP="00AB3770"/>
    <w:p w14:paraId="2D2AA6E1" w14:textId="77777777" w:rsidR="00D86CD6" w:rsidRDefault="00D52C54" w:rsidP="00D86CD6">
      <w:pPr>
        <w:keepNext/>
        <w:jc w:val="center"/>
      </w:pPr>
      <w:r>
        <w:rPr>
          <w:noProof/>
        </w:rPr>
        <w:lastRenderedPageBreak/>
        <w:drawing>
          <wp:inline distT="0" distB="0" distL="0" distR="0" wp14:anchorId="453576B4" wp14:editId="2F17BEF1">
            <wp:extent cx="3340831" cy="2384828"/>
            <wp:effectExtent l="0" t="0" r="0" b="0"/>
            <wp:docPr id="22" name="Picture 22"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wall, indoor&#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063" t="19838" r="13454" b="2925"/>
                    <a:stretch/>
                  </pic:blipFill>
                  <pic:spPr bwMode="auto">
                    <a:xfrm>
                      <a:off x="0" y="0"/>
                      <a:ext cx="3348163" cy="2390062"/>
                    </a:xfrm>
                    <a:prstGeom prst="rect">
                      <a:avLst/>
                    </a:prstGeom>
                    <a:noFill/>
                    <a:ln>
                      <a:noFill/>
                    </a:ln>
                    <a:extLst>
                      <a:ext uri="{53640926-AAD7-44D8-BBD7-CCE9431645EC}">
                        <a14:shadowObscured xmlns:a14="http://schemas.microsoft.com/office/drawing/2010/main"/>
                      </a:ext>
                    </a:extLst>
                  </pic:spPr>
                </pic:pic>
              </a:graphicData>
            </a:graphic>
          </wp:inline>
        </w:drawing>
      </w:r>
    </w:p>
    <w:p w14:paraId="7E9AE60C" w14:textId="5873D76B" w:rsidR="00611D09" w:rsidRPr="00D86CD6" w:rsidRDefault="00D86CD6" w:rsidP="004E4064">
      <w:pPr>
        <w:pStyle w:val="Caption"/>
        <w:framePr w:h="335" w:hRule="exact" w:wrap="around" w:x="3662" w:y="55"/>
        <w:jc w:val="center"/>
        <w:rPr>
          <w:sz w:val="20"/>
          <w:szCs w:val="20"/>
        </w:rPr>
      </w:pPr>
      <w:bookmarkStart w:id="131" w:name="_Toc121081910"/>
      <w:bookmarkStart w:id="132" w:name="_Toc121086151"/>
      <w:r w:rsidRPr="00D86CD6">
        <w:rPr>
          <w:sz w:val="20"/>
          <w:szCs w:val="20"/>
        </w:rPr>
        <w:t xml:space="preserve">Figure </w:t>
      </w:r>
      <w:r w:rsidRPr="00D86CD6">
        <w:rPr>
          <w:sz w:val="20"/>
          <w:szCs w:val="20"/>
        </w:rPr>
        <w:fldChar w:fldCharType="begin"/>
      </w:r>
      <w:r w:rsidRPr="00D86CD6">
        <w:rPr>
          <w:sz w:val="20"/>
          <w:szCs w:val="20"/>
        </w:rPr>
        <w:instrText xml:space="preserve"> SEQ Figure \* ARABIC </w:instrText>
      </w:r>
      <w:r w:rsidRPr="00D86CD6">
        <w:rPr>
          <w:sz w:val="20"/>
          <w:szCs w:val="20"/>
        </w:rPr>
        <w:fldChar w:fldCharType="separate"/>
      </w:r>
      <w:r w:rsidR="00DF19C9">
        <w:rPr>
          <w:noProof/>
          <w:sz w:val="20"/>
          <w:szCs w:val="20"/>
        </w:rPr>
        <w:t>36</w:t>
      </w:r>
      <w:r w:rsidRPr="00D86CD6">
        <w:rPr>
          <w:sz w:val="20"/>
          <w:szCs w:val="20"/>
        </w:rPr>
        <w:fldChar w:fldCharType="end"/>
      </w:r>
      <w:r w:rsidRPr="00D86CD6">
        <w:rPr>
          <w:sz w:val="20"/>
          <w:szCs w:val="20"/>
        </w:rPr>
        <w:t>: Gripper Arm Example Position 1.</w:t>
      </w:r>
      <w:bookmarkEnd w:id="131"/>
      <w:bookmarkEnd w:id="132"/>
    </w:p>
    <w:p w14:paraId="541B5E81" w14:textId="77777777" w:rsidR="00D52C54" w:rsidRDefault="00D52C54" w:rsidP="00AB3770"/>
    <w:p w14:paraId="5AB21EE0" w14:textId="77777777" w:rsidR="00D86CD6" w:rsidRDefault="00D86CD6" w:rsidP="00AB3770"/>
    <w:p w14:paraId="51CE92B8" w14:textId="77777777" w:rsidR="00D86CD6" w:rsidRDefault="00D86CD6" w:rsidP="00D86CD6">
      <w:pPr>
        <w:keepNext/>
      </w:pPr>
      <w:r>
        <w:rPr>
          <w:noProof/>
        </w:rPr>
        <w:drawing>
          <wp:inline distT="0" distB="0" distL="0" distR="0" wp14:anchorId="5B53E61B" wp14:editId="3CAF7E37">
            <wp:extent cx="5720486" cy="2267510"/>
            <wp:effectExtent l="0" t="0" r="0" b="0"/>
            <wp:docPr id="23" name="Picture 23"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indoor, wall&#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6395" r="3434" b="12778"/>
                    <a:stretch/>
                  </pic:blipFill>
                  <pic:spPr bwMode="auto">
                    <a:xfrm>
                      <a:off x="0" y="0"/>
                      <a:ext cx="5721712" cy="2267996"/>
                    </a:xfrm>
                    <a:prstGeom prst="rect">
                      <a:avLst/>
                    </a:prstGeom>
                    <a:noFill/>
                    <a:ln>
                      <a:noFill/>
                    </a:ln>
                    <a:extLst>
                      <a:ext uri="{53640926-AAD7-44D8-BBD7-CCE9431645EC}">
                        <a14:shadowObscured xmlns:a14="http://schemas.microsoft.com/office/drawing/2010/main"/>
                      </a:ext>
                    </a:extLst>
                  </pic:spPr>
                </pic:pic>
              </a:graphicData>
            </a:graphic>
          </wp:inline>
        </w:drawing>
      </w:r>
    </w:p>
    <w:p w14:paraId="36DCF897" w14:textId="501CD5D2" w:rsidR="00D52C54" w:rsidRPr="00D86CD6" w:rsidRDefault="00D86CD6" w:rsidP="00D86CD6">
      <w:pPr>
        <w:pStyle w:val="Caption"/>
        <w:framePr w:h="393" w:hRule="exact" w:wrap="around" w:x="3696" w:y="57"/>
        <w:jc w:val="center"/>
        <w:rPr>
          <w:sz w:val="20"/>
          <w:szCs w:val="20"/>
        </w:rPr>
      </w:pPr>
      <w:bookmarkStart w:id="133" w:name="_Toc121081911"/>
      <w:bookmarkStart w:id="134" w:name="_Toc121086152"/>
      <w:r w:rsidRPr="02D59A57">
        <w:rPr>
          <w:sz w:val="20"/>
          <w:szCs w:val="20"/>
        </w:rPr>
        <w:t xml:space="preserve">Figure </w:t>
      </w:r>
      <w:r w:rsidRPr="02D59A57">
        <w:rPr>
          <w:sz w:val="20"/>
          <w:szCs w:val="20"/>
        </w:rPr>
        <w:fldChar w:fldCharType="begin"/>
      </w:r>
      <w:r w:rsidRPr="02D59A57">
        <w:rPr>
          <w:sz w:val="20"/>
          <w:szCs w:val="20"/>
        </w:rPr>
        <w:instrText xml:space="preserve"> SEQ Figure \* ARABIC </w:instrText>
      </w:r>
      <w:r w:rsidRPr="02D59A57">
        <w:rPr>
          <w:sz w:val="20"/>
          <w:szCs w:val="20"/>
        </w:rPr>
        <w:fldChar w:fldCharType="separate"/>
      </w:r>
      <w:r w:rsidR="00DF19C9">
        <w:rPr>
          <w:noProof/>
          <w:sz w:val="20"/>
          <w:szCs w:val="20"/>
        </w:rPr>
        <w:t>37</w:t>
      </w:r>
      <w:r w:rsidRPr="02D59A57">
        <w:rPr>
          <w:sz w:val="20"/>
          <w:szCs w:val="20"/>
        </w:rPr>
        <w:fldChar w:fldCharType="end"/>
      </w:r>
      <w:r w:rsidRPr="02D59A57">
        <w:rPr>
          <w:sz w:val="20"/>
          <w:szCs w:val="20"/>
        </w:rPr>
        <w:t>: Gripper Arm Example Position 2.</w:t>
      </w:r>
      <w:bookmarkEnd w:id="133"/>
      <w:bookmarkEnd w:id="134"/>
    </w:p>
    <w:p w14:paraId="0F4BB8D2" w14:textId="77777777" w:rsidR="00D86CD6" w:rsidRDefault="00D86CD6" w:rsidP="00D86CD6"/>
    <w:p w14:paraId="3A2E0483" w14:textId="77777777" w:rsidR="00D86CD6" w:rsidRDefault="00D86CD6" w:rsidP="00D86CD6"/>
    <w:p w14:paraId="6EE42D19" w14:textId="77777777" w:rsidR="00D86CD6" w:rsidRPr="00D86CD6" w:rsidRDefault="00D86CD6" w:rsidP="00D86CD6"/>
    <w:p w14:paraId="74E69F69" w14:textId="5F4F0C56" w:rsidR="00AB3770" w:rsidRDefault="00AB3770" w:rsidP="002538AD">
      <w:pPr>
        <w:pStyle w:val="Heading2"/>
        <w:rPr>
          <w:rFonts w:ascii="Arial" w:hAnsi="Arial"/>
        </w:rPr>
      </w:pPr>
      <w:bookmarkStart w:id="135" w:name="_Toc121086105"/>
      <w:r>
        <w:rPr>
          <w:rFonts w:ascii="Arial" w:hAnsi="Arial"/>
        </w:rPr>
        <w:t>Subsystem Conclusion</w:t>
      </w:r>
      <w:r w:rsidR="009B334B">
        <w:rPr>
          <w:rFonts w:ascii="Arial" w:hAnsi="Arial"/>
        </w:rPr>
        <w:t>s</w:t>
      </w:r>
      <w:bookmarkEnd w:id="135"/>
    </w:p>
    <w:p w14:paraId="1386D74F" w14:textId="66895924" w:rsidR="00FA617B" w:rsidRPr="0034447C" w:rsidRDefault="00050782" w:rsidP="00A23D0D">
      <w:pPr>
        <w:spacing w:after="200" w:line="276" w:lineRule="auto"/>
        <w:ind w:firstLine="576"/>
        <w:jc w:val="left"/>
        <w:rPr>
          <w:rFonts w:ascii="Arial" w:hAnsi="Arial" w:cs="Arial"/>
        </w:rPr>
      </w:pPr>
      <w:r>
        <w:rPr>
          <w:rFonts w:ascii="Arial" w:hAnsi="Arial" w:cs="Arial"/>
        </w:rPr>
        <w:t>Both parts of this subs</w:t>
      </w:r>
      <w:r w:rsidR="00A36E68">
        <w:rPr>
          <w:rFonts w:ascii="Arial" w:hAnsi="Arial" w:cs="Arial"/>
        </w:rPr>
        <w:t xml:space="preserve">ystems have been completed and validated accordingly, both </w:t>
      </w:r>
      <w:r w:rsidR="00A621A6">
        <w:rPr>
          <w:rFonts w:ascii="Arial" w:hAnsi="Arial" w:cs="Arial"/>
        </w:rPr>
        <w:t>subsystems pr</w:t>
      </w:r>
      <w:r w:rsidR="00A23D0D">
        <w:rPr>
          <w:rFonts w:ascii="Arial" w:hAnsi="Arial" w:cs="Arial"/>
        </w:rPr>
        <w:t xml:space="preserve">oduced appropriate results. </w:t>
      </w:r>
      <w:r w:rsidR="000756D2">
        <w:rPr>
          <w:rFonts w:ascii="Arial" w:hAnsi="Arial" w:cs="Arial"/>
        </w:rPr>
        <w:t>As of this stage and the state of both subsystems</w:t>
      </w:r>
      <w:r w:rsidR="000F5B13">
        <w:rPr>
          <w:rFonts w:ascii="Arial" w:hAnsi="Arial" w:cs="Arial"/>
        </w:rPr>
        <w:t xml:space="preserve">, </w:t>
      </w:r>
      <w:proofErr w:type="gramStart"/>
      <w:r w:rsidR="000F5B13">
        <w:rPr>
          <w:rFonts w:ascii="Arial" w:hAnsi="Arial" w:cs="Arial"/>
        </w:rPr>
        <w:t>both of them</w:t>
      </w:r>
      <w:proofErr w:type="gramEnd"/>
      <w:r w:rsidR="000F5B13">
        <w:rPr>
          <w:rFonts w:ascii="Arial" w:hAnsi="Arial" w:cs="Arial"/>
        </w:rPr>
        <w:t xml:space="preserve"> proved readiness </w:t>
      </w:r>
      <w:r w:rsidR="00765E26">
        <w:rPr>
          <w:rFonts w:ascii="Arial" w:hAnsi="Arial" w:cs="Arial"/>
        </w:rPr>
        <w:t xml:space="preserve">to go into 404 with </w:t>
      </w:r>
      <w:r w:rsidR="00ED11F8">
        <w:rPr>
          <w:rFonts w:ascii="Arial" w:hAnsi="Arial" w:cs="Arial"/>
        </w:rPr>
        <w:t xml:space="preserve">minor expected modifications. </w:t>
      </w:r>
      <w:r w:rsidR="00D11FB5">
        <w:rPr>
          <w:rFonts w:ascii="Arial" w:hAnsi="Arial" w:cs="Arial"/>
        </w:rPr>
        <w:t>Modifications such as for the object detection subsystem</w:t>
      </w:r>
      <w:r w:rsidR="00EC26F8">
        <w:rPr>
          <w:rFonts w:ascii="Arial" w:hAnsi="Arial" w:cs="Arial"/>
        </w:rPr>
        <w:t xml:space="preserve"> </w:t>
      </w:r>
      <w:r w:rsidR="0086197F">
        <w:rPr>
          <w:rFonts w:ascii="Arial" w:hAnsi="Arial" w:cs="Arial"/>
        </w:rPr>
        <w:t>would be ta</w:t>
      </w:r>
      <w:r w:rsidR="00E557CE">
        <w:rPr>
          <w:rFonts w:ascii="Arial" w:hAnsi="Arial" w:cs="Arial"/>
        </w:rPr>
        <w:t xml:space="preserve">iloring the </w:t>
      </w:r>
      <w:r w:rsidR="003701B8">
        <w:rPr>
          <w:rFonts w:ascii="Arial" w:hAnsi="Arial" w:cs="Arial"/>
        </w:rPr>
        <w:t>output results to however fits the main controller</w:t>
      </w:r>
      <w:r w:rsidR="00EF7995">
        <w:rPr>
          <w:rFonts w:ascii="Arial" w:hAnsi="Arial" w:cs="Arial"/>
        </w:rPr>
        <w:t xml:space="preserve">. Additionally, the base of the gripper arm subsystem </w:t>
      </w:r>
      <w:r w:rsidR="004939E1">
        <w:rPr>
          <w:rFonts w:ascii="Arial" w:hAnsi="Arial" w:cs="Arial"/>
        </w:rPr>
        <w:t xml:space="preserve">will be integrated with the housing subsystem </w:t>
      </w:r>
      <w:r w:rsidR="00FA474F">
        <w:rPr>
          <w:rFonts w:ascii="Arial" w:hAnsi="Arial" w:cs="Arial"/>
        </w:rPr>
        <w:t>and is expected to be adjusted to fit</w:t>
      </w:r>
      <w:r w:rsidR="00797B7F">
        <w:rPr>
          <w:rFonts w:ascii="Arial" w:hAnsi="Arial" w:cs="Arial"/>
        </w:rPr>
        <w:t xml:space="preserve"> </w:t>
      </w:r>
      <w:r w:rsidR="00D72F27">
        <w:rPr>
          <w:rFonts w:ascii="Arial" w:hAnsi="Arial" w:cs="Arial"/>
        </w:rPr>
        <w:t>with the module</w:t>
      </w:r>
      <w:r w:rsidR="005E3A30">
        <w:rPr>
          <w:rFonts w:ascii="Arial" w:hAnsi="Arial" w:cs="Arial"/>
        </w:rPr>
        <w:t xml:space="preserve">, on top of the </w:t>
      </w:r>
      <w:r w:rsidR="00031938">
        <w:rPr>
          <w:rFonts w:ascii="Arial" w:hAnsi="Arial" w:cs="Arial"/>
        </w:rPr>
        <w:t xml:space="preserve">servo </w:t>
      </w:r>
      <w:r w:rsidR="00EA2567">
        <w:rPr>
          <w:rFonts w:ascii="Arial" w:hAnsi="Arial" w:cs="Arial"/>
        </w:rPr>
        <w:t>position adjustments.</w:t>
      </w:r>
    </w:p>
    <w:sectPr w:rsidR="00FA617B" w:rsidRPr="0034447C" w:rsidSect="000D4E26">
      <w:headerReference w:type="first" r:id="rId51"/>
      <w:footerReference w:type="first" r:id="rId52"/>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1AAE7" w14:textId="77777777" w:rsidR="005C1774" w:rsidRPr="008E43FF" w:rsidRDefault="005C1774" w:rsidP="008E43FF">
      <w:pPr>
        <w:pStyle w:val="Footer"/>
      </w:pPr>
    </w:p>
  </w:endnote>
  <w:endnote w:type="continuationSeparator" w:id="0">
    <w:p w14:paraId="42464644" w14:textId="77777777" w:rsidR="005C1774" w:rsidRDefault="005C1774" w:rsidP="00151371">
      <w:r>
        <w:continuationSeparator/>
      </w:r>
    </w:p>
  </w:endnote>
  <w:endnote w:type="continuationNotice" w:id="1">
    <w:p w14:paraId="0497A9FF" w14:textId="77777777" w:rsidR="006322DF" w:rsidRDefault="00632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A0A4F" w14:textId="77777777" w:rsidR="005C1774" w:rsidRDefault="005C1774" w:rsidP="00151371">
      <w:r>
        <w:separator/>
      </w:r>
    </w:p>
  </w:footnote>
  <w:footnote w:type="continuationSeparator" w:id="0">
    <w:p w14:paraId="1ADEBEF2" w14:textId="77777777" w:rsidR="005C1774" w:rsidRDefault="005C1774" w:rsidP="00151371">
      <w:r>
        <w:continuationSeparator/>
      </w:r>
    </w:p>
  </w:footnote>
  <w:footnote w:type="continuationNotice" w:id="1">
    <w:p w14:paraId="0D84F955" w14:textId="77777777" w:rsidR="006322DF" w:rsidRDefault="006322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68DD0" w14:textId="77777777" w:rsidR="00565C30" w:rsidRPr="0034447C" w:rsidRDefault="00565C30" w:rsidP="00565C30">
    <w:pPr>
      <w:pStyle w:val="Header"/>
      <w:tabs>
        <w:tab w:val="clear" w:pos="4680"/>
      </w:tabs>
      <w:rPr>
        <w:rFonts w:ascii="Arial" w:hAnsi="Arial" w:cs="Arial"/>
      </w:rPr>
    </w:pPr>
    <w:r>
      <w:rPr>
        <w:rFonts w:ascii="Arial" w:hAnsi="Arial" w:cs="Arial"/>
      </w:rPr>
      <w:t>Subsystem Reports</w:t>
    </w:r>
    <w:r w:rsidRPr="0034447C">
      <w:rPr>
        <w:rFonts w:ascii="Arial" w:hAnsi="Arial" w:cs="Arial"/>
      </w:rPr>
      <w:tab/>
      <w:t>Revision -</w:t>
    </w:r>
  </w:p>
  <w:p w14:paraId="066B4E84" w14:textId="1A691874" w:rsidR="00565C30" w:rsidRDefault="00565C30" w:rsidP="00565C30">
    <w:pPr>
      <w:pStyle w:val="Header"/>
    </w:pPr>
    <w:r>
      <w:rPr>
        <w:rFonts w:ascii="Arial" w:hAnsi="Arial" w:cs="Arial"/>
      </w:rPr>
      <w:t>Modular Robotics</w:t>
    </w:r>
    <w:r>
      <w:rPr>
        <w:rFonts w:ascii="Arial" w:hAnsi="Arial" w:cs="Arial"/>
      </w:rPr>
      <w:t>:</w:t>
    </w:r>
    <w:r>
      <w:rPr>
        <w:rFonts w:ascii="Arial" w:hAnsi="Arial" w:cs="Arial"/>
      </w:rPr>
      <w:t xml:space="preserve"> </w:t>
    </w:r>
    <w:proofErr w:type="spellStart"/>
    <w:r>
      <w:rPr>
        <w:rFonts w:ascii="Arial" w:hAnsi="Arial" w:cs="Arial"/>
      </w:rPr>
      <w:t>Molucube</w:t>
    </w:r>
    <w:proofErr w:type="spellEnd"/>
    <w:r>
      <w:tab/>
    </w:r>
  </w:p>
  <w:p w14:paraId="099BE872" w14:textId="77777777" w:rsidR="00FA617B" w:rsidRPr="00565C30" w:rsidRDefault="00FA617B" w:rsidP="00565C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6987B6E" w:rsidR="00FA617B" w:rsidRPr="0034447C" w:rsidRDefault="00565C30" w:rsidP="00FA617B">
    <w:pPr>
      <w:pStyle w:val="Header"/>
      <w:tabs>
        <w:tab w:val="clear" w:pos="4680"/>
      </w:tabs>
      <w:rPr>
        <w:rFonts w:ascii="Arial" w:hAnsi="Arial" w:cs="Arial"/>
      </w:rPr>
    </w:pPr>
    <w:r>
      <w:rPr>
        <w:rFonts w:ascii="Arial" w:hAnsi="Arial" w:cs="Arial"/>
      </w:rPr>
      <w:t>Subsystem Reports</w:t>
    </w:r>
    <w:r w:rsidR="00FA617B" w:rsidRPr="0034447C">
      <w:rPr>
        <w:rFonts w:ascii="Arial" w:hAnsi="Arial" w:cs="Arial"/>
      </w:rPr>
      <w:tab/>
      <w:t>Revision -</w:t>
    </w:r>
  </w:p>
  <w:p w14:paraId="7D7A3DA5" w14:textId="4309359E" w:rsidR="00FA617B" w:rsidRDefault="00565C30" w:rsidP="00FA617B">
    <w:pPr>
      <w:pStyle w:val="Header"/>
    </w:pPr>
    <w:r>
      <w:rPr>
        <w:rFonts w:ascii="Arial" w:hAnsi="Arial" w:cs="Arial"/>
      </w:rPr>
      <w:t xml:space="preserve">Modular Robotics: </w:t>
    </w:r>
    <w:proofErr w:type="spellStart"/>
    <w:r>
      <w:rPr>
        <w:rFonts w:ascii="Arial" w:hAnsi="Arial" w:cs="Arial"/>
      </w:rPr>
      <w:t>Molucube</w:t>
    </w:r>
    <w:proofErr w:type="spellEnd"/>
    <w:r w:rsidR="00FA617B">
      <w:tab/>
    </w:r>
  </w:p>
</w:hdr>
</file>

<file path=word/intelligence2.xml><?xml version="1.0" encoding="utf-8"?>
<int2:intelligence xmlns:int2="http://schemas.microsoft.com/office/intelligence/2020/intelligence" xmlns:oel="http://schemas.microsoft.com/office/2019/extlst">
  <int2:observations>
    <int2:bookmark int2:bookmarkName="_Int_pVYe8Wya" int2:invalidationBookmarkName="" int2:hashCode="nqXpfS9IHVQnkC" int2:id="nkLziFw7">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CF29"/>
    <w:multiLevelType w:val="hybridMultilevel"/>
    <w:tmpl w:val="FFFFFFFF"/>
    <w:lvl w:ilvl="0" w:tplc="FEDA92F6">
      <w:start w:val="1"/>
      <w:numFmt w:val="decimal"/>
      <w:lvlText w:val="%1."/>
      <w:lvlJc w:val="left"/>
      <w:pPr>
        <w:ind w:left="720" w:hanging="360"/>
      </w:pPr>
    </w:lvl>
    <w:lvl w:ilvl="1" w:tplc="79807E20">
      <w:start w:val="1"/>
      <w:numFmt w:val="lowerLetter"/>
      <w:lvlText w:val="%2."/>
      <w:lvlJc w:val="left"/>
      <w:pPr>
        <w:ind w:left="1440" w:hanging="360"/>
      </w:pPr>
    </w:lvl>
    <w:lvl w:ilvl="2" w:tplc="F32C73A0">
      <w:start w:val="1"/>
      <w:numFmt w:val="lowerRoman"/>
      <w:lvlText w:val="%3."/>
      <w:lvlJc w:val="right"/>
      <w:pPr>
        <w:ind w:left="2160" w:hanging="180"/>
      </w:pPr>
    </w:lvl>
    <w:lvl w:ilvl="3" w:tplc="421CB196">
      <w:start w:val="1"/>
      <w:numFmt w:val="decimal"/>
      <w:lvlText w:val="%4."/>
      <w:lvlJc w:val="left"/>
      <w:pPr>
        <w:ind w:left="2880" w:hanging="360"/>
      </w:pPr>
    </w:lvl>
    <w:lvl w:ilvl="4" w:tplc="7D36E1DE">
      <w:start w:val="1"/>
      <w:numFmt w:val="lowerLetter"/>
      <w:lvlText w:val="%5."/>
      <w:lvlJc w:val="left"/>
      <w:pPr>
        <w:ind w:left="3600" w:hanging="360"/>
      </w:pPr>
    </w:lvl>
    <w:lvl w:ilvl="5" w:tplc="BEAAF1C0">
      <w:start w:val="1"/>
      <w:numFmt w:val="lowerRoman"/>
      <w:lvlText w:val="%6."/>
      <w:lvlJc w:val="right"/>
      <w:pPr>
        <w:ind w:left="4320" w:hanging="180"/>
      </w:pPr>
    </w:lvl>
    <w:lvl w:ilvl="6" w:tplc="D99AAA60">
      <w:start w:val="1"/>
      <w:numFmt w:val="decimal"/>
      <w:lvlText w:val="%7."/>
      <w:lvlJc w:val="left"/>
      <w:pPr>
        <w:ind w:left="5040" w:hanging="360"/>
      </w:pPr>
    </w:lvl>
    <w:lvl w:ilvl="7" w:tplc="91F271E4">
      <w:start w:val="1"/>
      <w:numFmt w:val="lowerLetter"/>
      <w:lvlText w:val="%8."/>
      <w:lvlJc w:val="left"/>
      <w:pPr>
        <w:ind w:left="5760" w:hanging="360"/>
      </w:pPr>
    </w:lvl>
    <w:lvl w:ilvl="8" w:tplc="D39A6500">
      <w:start w:val="1"/>
      <w:numFmt w:val="lowerRoman"/>
      <w:lvlText w:val="%9."/>
      <w:lvlJc w:val="right"/>
      <w:pPr>
        <w:ind w:left="6480" w:hanging="180"/>
      </w:pPr>
    </w:lvl>
  </w:abstractNum>
  <w:abstractNum w:abstractNumId="1"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 w15:restartNumberingAfterBreak="0">
    <w:nsid w:val="041EFA4A"/>
    <w:multiLevelType w:val="hybridMultilevel"/>
    <w:tmpl w:val="FFFFFFFF"/>
    <w:lvl w:ilvl="0" w:tplc="46C454A8">
      <w:start w:val="1"/>
      <w:numFmt w:val="bullet"/>
      <w:lvlText w:val="-"/>
      <w:lvlJc w:val="left"/>
      <w:pPr>
        <w:ind w:left="720" w:hanging="360"/>
      </w:pPr>
      <w:rPr>
        <w:rFonts w:ascii="Calibri" w:hAnsi="Calibri" w:hint="default"/>
      </w:rPr>
    </w:lvl>
    <w:lvl w:ilvl="1" w:tplc="4A309D90">
      <w:start w:val="1"/>
      <w:numFmt w:val="bullet"/>
      <w:lvlText w:val="o"/>
      <w:lvlJc w:val="left"/>
      <w:pPr>
        <w:ind w:left="1440" w:hanging="360"/>
      </w:pPr>
      <w:rPr>
        <w:rFonts w:ascii="Courier New" w:hAnsi="Courier New" w:hint="default"/>
      </w:rPr>
    </w:lvl>
    <w:lvl w:ilvl="2" w:tplc="1C88CE1E">
      <w:start w:val="1"/>
      <w:numFmt w:val="bullet"/>
      <w:lvlText w:val=""/>
      <w:lvlJc w:val="left"/>
      <w:pPr>
        <w:ind w:left="2160" w:hanging="360"/>
      </w:pPr>
      <w:rPr>
        <w:rFonts w:ascii="Wingdings" w:hAnsi="Wingdings" w:hint="default"/>
      </w:rPr>
    </w:lvl>
    <w:lvl w:ilvl="3" w:tplc="0A4449E2">
      <w:start w:val="1"/>
      <w:numFmt w:val="bullet"/>
      <w:lvlText w:val=""/>
      <w:lvlJc w:val="left"/>
      <w:pPr>
        <w:ind w:left="2880" w:hanging="360"/>
      </w:pPr>
      <w:rPr>
        <w:rFonts w:ascii="Symbol" w:hAnsi="Symbol" w:hint="default"/>
      </w:rPr>
    </w:lvl>
    <w:lvl w:ilvl="4" w:tplc="B0FE9914">
      <w:start w:val="1"/>
      <w:numFmt w:val="bullet"/>
      <w:lvlText w:val="o"/>
      <w:lvlJc w:val="left"/>
      <w:pPr>
        <w:ind w:left="3600" w:hanging="360"/>
      </w:pPr>
      <w:rPr>
        <w:rFonts w:ascii="Courier New" w:hAnsi="Courier New" w:hint="default"/>
      </w:rPr>
    </w:lvl>
    <w:lvl w:ilvl="5" w:tplc="1FA6A3C8">
      <w:start w:val="1"/>
      <w:numFmt w:val="bullet"/>
      <w:lvlText w:val=""/>
      <w:lvlJc w:val="left"/>
      <w:pPr>
        <w:ind w:left="4320" w:hanging="360"/>
      </w:pPr>
      <w:rPr>
        <w:rFonts w:ascii="Wingdings" w:hAnsi="Wingdings" w:hint="default"/>
      </w:rPr>
    </w:lvl>
    <w:lvl w:ilvl="6" w:tplc="BA2005FE">
      <w:start w:val="1"/>
      <w:numFmt w:val="bullet"/>
      <w:lvlText w:val=""/>
      <w:lvlJc w:val="left"/>
      <w:pPr>
        <w:ind w:left="5040" w:hanging="360"/>
      </w:pPr>
      <w:rPr>
        <w:rFonts w:ascii="Symbol" w:hAnsi="Symbol" w:hint="default"/>
      </w:rPr>
    </w:lvl>
    <w:lvl w:ilvl="7" w:tplc="5BF40894">
      <w:start w:val="1"/>
      <w:numFmt w:val="bullet"/>
      <w:lvlText w:val="o"/>
      <w:lvlJc w:val="left"/>
      <w:pPr>
        <w:ind w:left="5760" w:hanging="360"/>
      </w:pPr>
      <w:rPr>
        <w:rFonts w:ascii="Courier New" w:hAnsi="Courier New" w:hint="default"/>
      </w:rPr>
    </w:lvl>
    <w:lvl w:ilvl="8" w:tplc="63728550">
      <w:start w:val="1"/>
      <w:numFmt w:val="bullet"/>
      <w:lvlText w:val=""/>
      <w:lvlJc w:val="left"/>
      <w:pPr>
        <w:ind w:left="6480" w:hanging="360"/>
      </w:pPr>
      <w:rPr>
        <w:rFonts w:ascii="Wingdings" w:hAnsi="Wingdings" w:hint="default"/>
      </w:rPr>
    </w:lvl>
  </w:abstractNum>
  <w:abstractNum w:abstractNumId="3" w15:restartNumberingAfterBreak="0">
    <w:nsid w:val="05455368"/>
    <w:multiLevelType w:val="hybridMultilevel"/>
    <w:tmpl w:val="FFFFFFFF"/>
    <w:lvl w:ilvl="0" w:tplc="728CE6D8">
      <w:start w:val="1"/>
      <w:numFmt w:val="bullet"/>
      <w:lvlText w:val="-"/>
      <w:lvlJc w:val="left"/>
      <w:pPr>
        <w:ind w:left="720" w:hanging="360"/>
      </w:pPr>
      <w:rPr>
        <w:rFonts w:ascii="Calibri" w:hAnsi="Calibri" w:hint="default"/>
      </w:rPr>
    </w:lvl>
    <w:lvl w:ilvl="1" w:tplc="73609F76">
      <w:start w:val="1"/>
      <w:numFmt w:val="bullet"/>
      <w:lvlText w:val="o"/>
      <w:lvlJc w:val="left"/>
      <w:pPr>
        <w:ind w:left="1440" w:hanging="360"/>
      </w:pPr>
      <w:rPr>
        <w:rFonts w:ascii="Courier New" w:hAnsi="Courier New" w:hint="default"/>
      </w:rPr>
    </w:lvl>
    <w:lvl w:ilvl="2" w:tplc="F2068D38">
      <w:start w:val="1"/>
      <w:numFmt w:val="bullet"/>
      <w:lvlText w:val=""/>
      <w:lvlJc w:val="left"/>
      <w:pPr>
        <w:ind w:left="2160" w:hanging="360"/>
      </w:pPr>
      <w:rPr>
        <w:rFonts w:ascii="Wingdings" w:hAnsi="Wingdings" w:hint="default"/>
      </w:rPr>
    </w:lvl>
    <w:lvl w:ilvl="3" w:tplc="0C6C0978">
      <w:start w:val="1"/>
      <w:numFmt w:val="bullet"/>
      <w:lvlText w:val=""/>
      <w:lvlJc w:val="left"/>
      <w:pPr>
        <w:ind w:left="2880" w:hanging="360"/>
      </w:pPr>
      <w:rPr>
        <w:rFonts w:ascii="Symbol" w:hAnsi="Symbol" w:hint="default"/>
      </w:rPr>
    </w:lvl>
    <w:lvl w:ilvl="4" w:tplc="B48CF372">
      <w:start w:val="1"/>
      <w:numFmt w:val="bullet"/>
      <w:lvlText w:val="o"/>
      <w:lvlJc w:val="left"/>
      <w:pPr>
        <w:ind w:left="3600" w:hanging="360"/>
      </w:pPr>
      <w:rPr>
        <w:rFonts w:ascii="Courier New" w:hAnsi="Courier New" w:hint="default"/>
      </w:rPr>
    </w:lvl>
    <w:lvl w:ilvl="5" w:tplc="E1B6ADBC">
      <w:start w:val="1"/>
      <w:numFmt w:val="bullet"/>
      <w:lvlText w:val=""/>
      <w:lvlJc w:val="left"/>
      <w:pPr>
        <w:ind w:left="4320" w:hanging="360"/>
      </w:pPr>
      <w:rPr>
        <w:rFonts w:ascii="Wingdings" w:hAnsi="Wingdings" w:hint="default"/>
      </w:rPr>
    </w:lvl>
    <w:lvl w:ilvl="6" w:tplc="B46AC164">
      <w:start w:val="1"/>
      <w:numFmt w:val="bullet"/>
      <w:lvlText w:val=""/>
      <w:lvlJc w:val="left"/>
      <w:pPr>
        <w:ind w:left="5040" w:hanging="360"/>
      </w:pPr>
      <w:rPr>
        <w:rFonts w:ascii="Symbol" w:hAnsi="Symbol" w:hint="default"/>
      </w:rPr>
    </w:lvl>
    <w:lvl w:ilvl="7" w:tplc="BAAE347C">
      <w:start w:val="1"/>
      <w:numFmt w:val="bullet"/>
      <w:lvlText w:val="o"/>
      <w:lvlJc w:val="left"/>
      <w:pPr>
        <w:ind w:left="5760" w:hanging="360"/>
      </w:pPr>
      <w:rPr>
        <w:rFonts w:ascii="Courier New" w:hAnsi="Courier New" w:hint="default"/>
      </w:rPr>
    </w:lvl>
    <w:lvl w:ilvl="8" w:tplc="F3A83EAA">
      <w:start w:val="1"/>
      <w:numFmt w:val="bullet"/>
      <w:lvlText w:val=""/>
      <w:lvlJc w:val="left"/>
      <w:pPr>
        <w:ind w:left="6480" w:hanging="360"/>
      </w:pPr>
      <w:rPr>
        <w:rFonts w:ascii="Wingdings" w:hAnsi="Wingdings" w:hint="default"/>
      </w:rPr>
    </w:lvl>
  </w:abstractNum>
  <w:abstractNum w:abstractNumId="4" w15:restartNumberingAfterBreak="0">
    <w:nsid w:val="090D6C73"/>
    <w:multiLevelType w:val="hybridMultilevel"/>
    <w:tmpl w:val="E8A8199A"/>
    <w:styleLink w:val="LTBULLET1"/>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5"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6"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8"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9" w15:restartNumberingAfterBreak="0">
    <w:nsid w:val="1D76FD27"/>
    <w:multiLevelType w:val="hybridMultilevel"/>
    <w:tmpl w:val="FFFFFFFF"/>
    <w:lvl w:ilvl="0" w:tplc="8260FE5E">
      <w:start w:val="1"/>
      <w:numFmt w:val="bullet"/>
      <w:lvlText w:val="-"/>
      <w:lvlJc w:val="left"/>
      <w:pPr>
        <w:ind w:left="720" w:hanging="360"/>
      </w:pPr>
      <w:rPr>
        <w:rFonts w:ascii="Calibri" w:hAnsi="Calibri" w:hint="default"/>
      </w:rPr>
    </w:lvl>
    <w:lvl w:ilvl="1" w:tplc="F370CBEC">
      <w:start w:val="1"/>
      <w:numFmt w:val="bullet"/>
      <w:lvlText w:val="o"/>
      <w:lvlJc w:val="left"/>
      <w:pPr>
        <w:ind w:left="1440" w:hanging="360"/>
      </w:pPr>
      <w:rPr>
        <w:rFonts w:ascii="Courier New" w:hAnsi="Courier New" w:hint="default"/>
      </w:rPr>
    </w:lvl>
    <w:lvl w:ilvl="2" w:tplc="B992CDAA">
      <w:start w:val="1"/>
      <w:numFmt w:val="bullet"/>
      <w:lvlText w:val=""/>
      <w:lvlJc w:val="left"/>
      <w:pPr>
        <w:ind w:left="2160" w:hanging="360"/>
      </w:pPr>
      <w:rPr>
        <w:rFonts w:ascii="Wingdings" w:hAnsi="Wingdings" w:hint="default"/>
      </w:rPr>
    </w:lvl>
    <w:lvl w:ilvl="3" w:tplc="913E8308">
      <w:start w:val="1"/>
      <w:numFmt w:val="bullet"/>
      <w:lvlText w:val=""/>
      <w:lvlJc w:val="left"/>
      <w:pPr>
        <w:ind w:left="2880" w:hanging="360"/>
      </w:pPr>
      <w:rPr>
        <w:rFonts w:ascii="Symbol" w:hAnsi="Symbol" w:hint="default"/>
      </w:rPr>
    </w:lvl>
    <w:lvl w:ilvl="4" w:tplc="4672D240">
      <w:start w:val="1"/>
      <w:numFmt w:val="bullet"/>
      <w:lvlText w:val="o"/>
      <w:lvlJc w:val="left"/>
      <w:pPr>
        <w:ind w:left="3600" w:hanging="360"/>
      </w:pPr>
      <w:rPr>
        <w:rFonts w:ascii="Courier New" w:hAnsi="Courier New" w:hint="default"/>
      </w:rPr>
    </w:lvl>
    <w:lvl w:ilvl="5" w:tplc="8916A178">
      <w:start w:val="1"/>
      <w:numFmt w:val="bullet"/>
      <w:lvlText w:val=""/>
      <w:lvlJc w:val="left"/>
      <w:pPr>
        <w:ind w:left="4320" w:hanging="360"/>
      </w:pPr>
      <w:rPr>
        <w:rFonts w:ascii="Wingdings" w:hAnsi="Wingdings" w:hint="default"/>
      </w:rPr>
    </w:lvl>
    <w:lvl w:ilvl="6" w:tplc="11A8B27C">
      <w:start w:val="1"/>
      <w:numFmt w:val="bullet"/>
      <w:lvlText w:val=""/>
      <w:lvlJc w:val="left"/>
      <w:pPr>
        <w:ind w:left="5040" w:hanging="360"/>
      </w:pPr>
      <w:rPr>
        <w:rFonts w:ascii="Symbol" w:hAnsi="Symbol" w:hint="default"/>
      </w:rPr>
    </w:lvl>
    <w:lvl w:ilvl="7" w:tplc="CDEECFA4">
      <w:start w:val="1"/>
      <w:numFmt w:val="bullet"/>
      <w:lvlText w:val="o"/>
      <w:lvlJc w:val="left"/>
      <w:pPr>
        <w:ind w:left="5760" w:hanging="360"/>
      </w:pPr>
      <w:rPr>
        <w:rFonts w:ascii="Courier New" w:hAnsi="Courier New" w:hint="default"/>
      </w:rPr>
    </w:lvl>
    <w:lvl w:ilvl="8" w:tplc="4912C032">
      <w:start w:val="1"/>
      <w:numFmt w:val="bullet"/>
      <w:lvlText w:val=""/>
      <w:lvlJc w:val="left"/>
      <w:pPr>
        <w:ind w:left="6480" w:hanging="360"/>
      </w:pPr>
      <w:rPr>
        <w:rFonts w:ascii="Wingdings" w:hAnsi="Wingdings" w:hint="default"/>
      </w:rPr>
    </w:lvl>
  </w:abstractNum>
  <w:abstractNum w:abstractNumId="10"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11"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2"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A9A11D"/>
    <w:multiLevelType w:val="hybridMultilevel"/>
    <w:tmpl w:val="FFFFFFFF"/>
    <w:lvl w:ilvl="0" w:tplc="052EF30A">
      <w:start w:val="1"/>
      <w:numFmt w:val="bullet"/>
      <w:lvlText w:val="-"/>
      <w:lvlJc w:val="left"/>
      <w:pPr>
        <w:ind w:left="720" w:hanging="360"/>
      </w:pPr>
      <w:rPr>
        <w:rFonts w:ascii="Calibri" w:hAnsi="Calibri" w:hint="default"/>
      </w:rPr>
    </w:lvl>
    <w:lvl w:ilvl="1" w:tplc="589CB528">
      <w:start w:val="1"/>
      <w:numFmt w:val="bullet"/>
      <w:lvlText w:val="o"/>
      <w:lvlJc w:val="left"/>
      <w:pPr>
        <w:ind w:left="1440" w:hanging="360"/>
      </w:pPr>
      <w:rPr>
        <w:rFonts w:ascii="Courier New" w:hAnsi="Courier New" w:hint="default"/>
      </w:rPr>
    </w:lvl>
    <w:lvl w:ilvl="2" w:tplc="5644C17E">
      <w:start w:val="1"/>
      <w:numFmt w:val="bullet"/>
      <w:lvlText w:val=""/>
      <w:lvlJc w:val="left"/>
      <w:pPr>
        <w:ind w:left="2160" w:hanging="360"/>
      </w:pPr>
      <w:rPr>
        <w:rFonts w:ascii="Wingdings" w:hAnsi="Wingdings" w:hint="default"/>
      </w:rPr>
    </w:lvl>
    <w:lvl w:ilvl="3" w:tplc="A870394C">
      <w:start w:val="1"/>
      <w:numFmt w:val="bullet"/>
      <w:lvlText w:val=""/>
      <w:lvlJc w:val="left"/>
      <w:pPr>
        <w:ind w:left="2880" w:hanging="360"/>
      </w:pPr>
      <w:rPr>
        <w:rFonts w:ascii="Symbol" w:hAnsi="Symbol" w:hint="default"/>
      </w:rPr>
    </w:lvl>
    <w:lvl w:ilvl="4" w:tplc="82CA0C4C">
      <w:start w:val="1"/>
      <w:numFmt w:val="bullet"/>
      <w:lvlText w:val="o"/>
      <w:lvlJc w:val="left"/>
      <w:pPr>
        <w:ind w:left="3600" w:hanging="360"/>
      </w:pPr>
      <w:rPr>
        <w:rFonts w:ascii="Courier New" w:hAnsi="Courier New" w:hint="default"/>
      </w:rPr>
    </w:lvl>
    <w:lvl w:ilvl="5" w:tplc="F98E53D6">
      <w:start w:val="1"/>
      <w:numFmt w:val="bullet"/>
      <w:lvlText w:val=""/>
      <w:lvlJc w:val="left"/>
      <w:pPr>
        <w:ind w:left="4320" w:hanging="360"/>
      </w:pPr>
      <w:rPr>
        <w:rFonts w:ascii="Wingdings" w:hAnsi="Wingdings" w:hint="default"/>
      </w:rPr>
    </w:lvl>
    <w:lvl w:ilvl="6" w:tplc="B106BF66">
      <w:start w:val="1"/>
      <w:numFmt w:val="bullet"/>
      <w:lvlText w:val=""/>
      <w:lvlJc w:val="left"/>
      <w:pPr>
        <w:ind w:left="5040" w:hanging="360"/>
      </w:pPr>
      <w:rPr>
        <w:rFonts w:ascii="Symbol" w:hAnsi="Symbol" w:hint="default"/>
      </w:rPr>
    </w:lvl>
    <w:lvl w:ilvl="7" w:tplc="3058291E">
      <w:start w:val="1"/>
      <w:numFmt w:val="bullet"/>
      <w:lvlText w:val="o"/>
      <w:lvlJc w:val="left"/>
      <w:pPr>
        <w:ind w:left="5760" w:hanging="360"/>
      </w:pPr>
      <w:rPr>
        <w:rFonts w:ascii="Courier New" w:hAnsi="Courier New" w:hint="default"/>
      </w:rPr>
    </w:lvl>
    <w:lvl w:ilvl="8" w:tplc="E572D95E">
      <w:start w:val="1"/>
      <w:numFmt w:val="bullet"/>
      <w:lvlText w:val=""/>
      <w:lvlJc w:val="left"/>
      <w:pPr>
        <w:ind w:left="6480" w:hanging="360"/>
      </w:pPr>
      <w:rPr>
        <w:rFonts w:ascii="Wingdings" w:hAnsi="Wingdings" w:hint="default"/>
      </w:rPr>
    </w:lvl>
  </w:abstractNum>
  <w:abstractNum w:abstractNumId="14"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5"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0" w15:restartNumberingAfterBreak="0">
    <w:nsid w:val="4339E353"/>
    <w:multiLevelType w:val="hybridMultilevel"/>
    <w:tmpl w:val="FFFFFFFF"/>
    <w:lvl w:ilvl="0" w:tplc="2996ADD6">
      <w:start w:val="1"/>
      <w:numFmt w:val="decimal"/>
      <w:lvlText w:val="%1."/>
      <w:lvlJc w:val="left"/>
      <w:pPr>
        <w:ind w:left="720" w:hanging="360"/>
      </w:pPr>
    </w:lvl>
    <w:lvl w:ilvl="1" w:tplc="58E83C46">
      <w:start w:val="1"/>
      <w:numFmt w:val="lowerLetter"/>
      <w:lvlText w:val="%2."/>
      <w:lvlJc w:val="left"/>
      <w:pPr>
        <w:ind w:left="1440" w:hanging="360"/>
      </w:pPr>
    </w:lvl>
    <w:lvl w:ilvl="2" w:tplc="B5DC3FBA">
      <w:start w:val="1"/>
      <w:numFmt w:val="lowerRoman"/>
      <w:lvlText w:val="%3."/>
      <w:lvlJc w:val="right"/>
      <w:pPr>
        <w:ind w:left="2160" w:hanging="180"/>
      </w:pPr>
    </w:lvl>
    <w:lvl w:ilvl="3" w:tplc="1D30FAE0">
      <w:start w:val="1"/>
      <w:numFmt w:val="decimal"/>
      <w:lvlText w:val="%4."/>
      <w:lvlJc w:val="left"/>
      <w:pPr>
        <w:ind w:left="2880" w:hanging="360"/>
      </w:pPr>
    </w:lvl>
    <w:lvl w:ilvl="4" w:tplc="EC2E6776">
      <w:start w:val="1"/>
      <w:numFmt w:val="lowerLetter"/>
      <w:lvlText w:val="%5."/>
      <w:lvlJc w:val="left"/>
      <w:pPr>
        <w:ind w:left="3600" w:hanging="360"/>
      </w:pPr>
    </w:lvl>
    <w:lvl w:ilvl="5" w:tplc="876A61F2">
      <w:start w:val="1"/>
      <w:numFmt w:val="lowerRoman"/>
      <w:lvlText w:val="%6."/>
      <w:lvlJc w:val="right"/>
      <w:pPr>
        <w:ind w:left="4320" w:hanging="180"/>
      </w:pPr>
    </w:lvl>
    <w:lvl w:ilvl="6" w:tplc="E2E04404">
      <w:start w:val="1"/>
      <w:numFmt w:val="decimal"/>
      <w:lvlText w:val="%7."/>
      <w:lvlJc w:val="left"/>
      <w:pPr>
        <w:ind w:left="5040" w:hanging="360"/>
      </w:pPr>
    </w:lvl>
    <w:lvl w:ilvl="7" w:tplc="DC6A8BAA">
      <w:start w:val="1"/>
      <w:numFmt w:val="lowerLetter"/>
      <w:lvlText w:val="%8."/>
      <w:lvlJc w:val="left"/>
      <w:pPr>
        <w:ind w:left="5760" w:hanging="360"/>
      </w:pPr>
    </w:lvl>
    <w:lvl w:ilvl="8" w:tplc="838C18B0">
      <w:start w:val="1"/>
      <w:numFmt w:val="lowerRoman"/>
      <w:lvlText w:val="%9."/>
      <w:lvlJc w:val="right"/>
      <w:pPr>
        <w:ind w:left="6480" w:hanging="180"/>
      </w:pPr>
    </w:lvl>
  </w:abstractNum>
  <w:abstractNum w:abstractNumId="21"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22"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5"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7"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9"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A6D654B"/>
    <w:multiLevelType w:val="hybridMultilevel"/>
    <w:tmpl w:val="FFFFFFFF"/>
    <w:lvl w:ilvl="0" w:tplc="6F6E4D10">
      <w:start w:val="1"/>
      <w:numFmt w:val="bullet"/>
      <w:lvlText w:val="-"/>
      <w:lvlJc w:val="left"/>
      <w:pPr>
        <w:ind w:left="720" w:hanging="360"/>
      </w:pPr>
      <w:rPr>
        <w:rFonts w:ascii="Calibri" w:hAnsi="Calibri" w:hint="default"/>
      </w:rPr>
    </w:lvl>
    <w:lvl w:ilvl="1" w:tplc="D92CF3FA">
      <w:start w:val="1"/>
      <w:numFmt w:val="bullet"/>
      <w:lvlText w:val="o"/>
      <w:lvlJc w:val="left"/>
      <w:pPr>
        <w:ind w:left="1440" w:hanging="360"/>
      </w:pPr>
      <w:rPr>
        <w:rFonts w:ascii="Courier New" w:hAnsi="Courier New" w:hint="default"/>
      </w:rPr>
    </w:lvl>
    <w:lvl w:ilvl="2" w:tplc="4BEAE07C">
      <w:start w:val="1"/>
      <w:numFmt w:val="bullet"/>
      <w:lvlText w:val=""/>
      <w:lvlJc w:val="left"/>
      <w:pPr>
        <w:ind w:left="2160" w:hanging="360"/>
      </w:pPr>
      <w:rPr>
        <w:rFonts w:ascii="Wingdings" w:hAnsi="Wingdings" w:hint="default"/>
      </w:rPr>
    </w:lvl>
    <w:lvl w:ilvl="3" w:tplc="AD2A9D6C">
      <w:start w:val="1"/>
      <w:numFmt w:val="bullet"/>
      <w:lvlText w:val=""/>
      <w:lvlJc w:val="left"/>
      <w:pPr>
        <w:ind w:left="2880" w:hanging="360"/>
      </w:pPr>
      <w:rPr>
        <w:rFonts w:ascii="Symbol" w:hAnsi="Symbol" w:hint="default"/>
      </w:rPr>
    </w:lvl>
    <w:lvl w:ilvl="4" w:tplc="CB9834DA">
      <w:start w:val="1"/>
      <w:numFmt w:val="bullet"/>
      <w:lvlText w:val="o"/>
      <w:lvlJc w:val="left"/>
      <w:pPr>
        <w:ind w:left="3600" w:hanging="360"/>
      </w:pPr>
      <w:rPr>
        <w:rFonts w:ascii="Courier New" w:hAnsi="Courier New" w:hint="default"/>
      </w:rPr>
    </w:lvl>
    <w:lvl w:ilvl="5" w:tplc="DDDE1C4E">
      <w:start w:val="1"/>
      <w:numFmt w:val="bullet"/>
      <w:lvlText w:val=""/>
      <w:lvlJc w:val="left"/>
      <w:pPr>
        <w:ind w:left="4320" w:hanging="360"/>
      </w:pPr>
      <w:rPr>
        <w:rFonts w:ascii="Wingdings" w:hAnsi="Wingdings" w:hint="default"/>
      </w:rPr>
    </w:lvl>
    <w:lvl w:ilvl="6" w:tplc="4B3EF3A8">
      <w:start w:val="1"/>
      <w:numFmt w:val="bullet"/>
      <w:lvlText w:val=""/>
      <w:lvlJc w:val="left"/>
      <w:pPr>
        <w:ind w:left="5040" w:hanging="360"/>
      </w:pPr>
      <w:rPr>
        <w:rFonts w:ascii="Symbol" w:hAnsi="Symbol" w:hint="default"/>
      </w:rPr>
    </w:lvl>
    <w:lvl w:ilvl="7" w:tplc="2EE0D39E">
      <w:start w:val="1"/>
      <w:numFmt w:val="bullet"/>
      <w:lvlText w:val="o"/>
      <w:lvlJc w:val="left"/>
      <w:pPr>
        <w:ind w:left="5760" w:hanging="360"/>
      </w:pPr>
      <w:rPr>
        <w:rFonts w:ascii="Courier New" w:hAnsi="Courier New" w:hint="default"/>
      </w:rPr>
    </w:lvl>
    <w:lvl w:ilvl="8" w:tplc="DA3245D4">
      <w:start w:val="1"/>
      <w:numFmt w:val="bullet"/>
      <w:lvlText w:val=""/>
      <w:lvlJc w:val="left"/>
      <w:pPr>
        <w:ind w:left="6480" w:hanging="360"/>
      </w:pPr>
      <w:rPr>
        <w:rFonts w:ascii="Wingdings" w:hAnsi="Wingdings" w:hint="default"/>
      </w:rPr>
    </w:lvl>
  </w:abstractNum>
  <w:abstractNum w:abstractNumId="32"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4"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5"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7"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B291E7A"/>
    <w:multiLevelType w:val="hybridMultilevel"/>
    <w:tmpl w:val="FFFFFFFF"/>
    <w:lvl w:ilvl="0" w:tplc="A3D827D2">
      <w:start w:val="1"/>
      <w:numFmt w:val="bullet"/>
      <w:lvlText w:val="-"/>
      <w:lvlJc w:val="left"/>
      <w:pPr>
        <w:ind w:left="720" w:hanging="360"/>
      </w:pPr>
      <w:rPr>
        <w:rFonts w:ascii="Calibri" w:hAnsi="Calibri" w:hint="default"/>
      </w:rPr>
    </w:lvl>
    <w:lvl w:ilvl="1" w:tplc="16B0C84C">
      <w:start w:val="1"/>
      <w:numFmt w:val="bullet"/>
      <w:lvlText w:val="o"/>
      <w:lvlJc w:val="left"/>
      <w:pPr>
        <w:ind w:left="1440" w:hanging="360"/>
      </w:pPr>
      <w:rPr>
        <w:rFonts w:ascii="Courier New" w:hAnsi="Courier New" w:hint="default"/>
      </w:rPr>
    </w:lvl>
    <w:lvl w:ilvl="2" w:tplc="86FCD758">
      <w:start w:val="1"/>
      <w:numFmt w:val="bullet"/>
      <w:lvlText w:val=""/>
      <w:lvlJc w:val="left"/>
      <w:pPr>
        <w:ind w:left="2160" w:hanging="360"/>
      </w:pPr>
      <w:rPr>
        <w:rFonts w:ascii="Wingdings" w:hAnsi="Wingdings" w:hint="default"/>
      </w:rPr>
    </w:lvl>
    <w:lvl w:ilvl="3" w:tplc="F53EE534">
      <w:start w:val="1"/>
      <w:numFmt w:val="bullet"/>
      <w:lvlText w:val=""/>
      <w:lvlJc w:val="left"/>
      <w:pPr>
        <w:ind w:left="2880" w:hanging="360"/>
      </w:pPr>
      <w:rPr>
        <w:rFonts w:ascii="Symbol" w:hAnsi="Symbol" w:hint="default"/>
      </w:rPr>
    </w:lvl>
    <w:lvl w:ilvl="4" w:tplc="7AB63CC2">
      <w:start w:val="1"/>
      <w:numFmt w:val="bullet"/>
      <w:lvlText w:val="o"/>
      <w:lvlJc w:val="left"/>
      <w:pPr>
        <w:ind w:left="3600" w:hanging="360"/>
      </w:pPr>
      <w:rPr>
        <w:rFonts w:ascii="Courier New" w:hAnsi="Courier New" w:hint="default"/>
      </w:rPr>
    </w:lvl>
    <w:lvl w:ilvl="5" w:tplc="660E90C2">
      <w:start w:val="1"/>
      <w:numFmt w:val="bullet"/>
      <w:lvlText w:val=""/>
      <w:lvlJc w:val="left"/>
      <w:pPr>
        <w:ind w:left="4320" w:hanging="360"/>
      </w:pPr>
      <w:rPr>
        <w:rFonts w:ascii="Wingdings" w:hAnsi="Wingdings" w:hint="default"/>
      </w:rPr>
    </w:lvl>
    <w:lvl w:ilvl="6" w:tplc="CC2C2FAC">
      <w:start w:val="1"/>
      <w:numFmt w:val="bullet"/>
      <w:lvlText w:val=""/>
      <w:lvlJc w:val="left"/>
      <w:pPr>
        <w:ind w:left="5040" w:hanging="360"/>
      </w:pPr>
      <w:rPr>
        <w:rFonts w:ascii="Symbol" w:hAnsi="Symbol" w:hint="default"/>
      </w:rPr>
    </w:lvl>
    <w:lvl w:ilvl="7" w:tplc="586A5FF2">
      <w:start w:val="1"/>
      <w:numFmt w:val="bullet"/>
      <w:lvlText w:val="o"/>
      <w:lvlJc w:val="left"/>
      <w:pPr>
        <w:ind w:left="5760" w:hanging="360"/>
      </w:pPr>
      <w:rPr>
        <w:rFonts w:ascii="Courier New" w:hAnsi="Courier New" w:hint="default"/>
      </w:rPr>
    </w:lvl>
    <w:lvl w:ilvl="8" w:tplc="5AF87362">
      <w:start w:val="1"/>
      <w:numFmt w:val="bullet"/>
      <w:lvlText w:val=""/>
      <w:lvlJc w:val="left"/>
      <w:pPr>
        <w:ind w:left="6480" w:hanging="360"/>
      </w:pPr>
      <w:rPr>
        <w:rFonts w:ascii="Wingdings" w:hAnsi="Wingdings" w:hint="default"/>
      </w:rPr>
    </w:lvl>
  </w:abstractNum>
  <w:abstractNum w:abstractNumId="40"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1"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2"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82AD46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5"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7"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8"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9"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995143552">
    <w:abstractNumId w:val="19"/>
  </w:num>
  <w:num w:numId="2" w16cid:durableId="373507237">
    <w:abstractNumId w:val="9"/>
  </w:num>
  <w:num w:numId="3" w16cid:durableId="1158691666">
    <w:abstractNumId w:val="39"/>
  </w:num>
  <w:num w:numId="4" w16cid:durableId="2135635600">
    <w:abstractNumId w:val="4"/>
  </w:num>
  <w:num w:numId="5" w16cid:durableId="640884371">
    <w:abstractNumId w:val="0"/>
  </w:num>
  <w:num w:numId="6" w16cid:durableId="913667536">
    <w:abstractNumId w:val="20"/>
  </w:num>
  <w:num w:numId="7" w16cid:durableId="1822379913">
    <w:abstractNumId w:val="26"/>
  </w:num>
  <w:num w:numId="8" w16cid:durableId="181281162">
    <w:abstractNumId w:val="40"/>
  </w:num>
  <w:num w:numId="9" w16cid:durableId="1472213693">
    <w:abstractNumId w:val="8"/>
  </w:num>
  <w:num w:numId="10" w16cid:durableId="777605240">
    <w:abstractNumId w:val="32"/>
  </w:num>
  <w:num w:numId="11" w16cid:durableId="1691760460">
    <w:abstractNumId w:val="14"/>
  </w:num>
  <w:num w:numId="12" w16cid:durableId="755442109">
    <w:abstractNumId w:val="34"/>
  </w:num>
  <w:num w:numId="13" w16cid:durableId="146897735">
    <w:abstractNumId w:val="47"/>
  </w:num>
  <w:num w:numId="14" w16cid:durableId="781538726">
    <w:abstractNumId w:val="25"/>
  </w:num>
  <w:num w:numId="15" w16cid:durableId="375081386">
    <w:abstractNumId w:val="35"/>
  </w:num>
  <w:num w:numId="16" w16cid:durableId="1430154331">
    <w:abstractNumId w:val="15"/>
  </w:num>
  <w:num w:numId="17" w16cid:durableId="1039741086">
    <w:abstractNumId w:val="27"/>
  </w:num>
  <w:num w:numId="18" w16cid:durableId="1755979084">
    <w:abstractNumId w:val="18"/>
  </w:num>
  <w:num w:numId="19" w16cid:durableId="692418920">
    <w:abstractNumId w:val="43"/>
  </w:num>
  <w:num w:numId="20" w16cid:durableId="1588033641">
    <w:abstractNumId w:val="41"/>
  </w:num>
  <w:num w:numId="21" w16cid:durableId="824855252">
    <w:abstractNumId w:val="1"/>
  </w:num>
  <w:num w:numId="22" w16cid:durableId="1797796837">
    <w:abstractNumId w:val="49"/>
  </w:num>
  <w:num w:numId="23" w16cid:durableId="316612723">
    <w:abstractNumId w:val="30"/>
  </w:num>
  <w:num w:numId="24" w16cid:durableId="323318361">
    <w:abstractNumId w:val="21"/>
  </w:num>
  <w:num w:numId="25" w16cid:durableId="354693589">
    <w:abstractNumId w:val="36"/>
  </w:num>
  <w:num w:numId="26" w16cid:durableId="2072076356">
    <w:abstractNumId w:val="38"/>
  </w:num>
  <w:num w:numId="27" w16cid:durableId="1739010998">
    <w:abstractNumId w:val="48"/>
  </w:num>
  <w:num w:numId="28" w16cid:durableId="209222414">
    <w:abstractNumId w:val="22"/>
  </w:num>
  <w:num w:numId="29" w16cid:durableId="680477371">
    <w:abstractNumId w:val="37"/>
  </w:num>
  <w:num w:numId="30" w16cid:durableId="1087844463">
    <w:abstractNumId w:val="7"/>
  </w:num>
  <w:num w:numId="31" w16cid:durableId="1276060291">
    <w:abstractNumId w:val="33"/>
  </w:num>
  <w:num w:numId="32" w16cid:durableId="903957039">
    <w:abstractNumId w:val="10"/>
  </w:num>
  <w:num w:numId="33" w16cid:durableId="783696633">
    <w:abstractNumId w:val="12"/>
  </w:num>
  <w:num w:numId="34" w16cid:durableId="2111778936">
    <w:abstractNumId w:val="28"/>
  </w:num>
  <w:num w:numId="35" w16cid:durableId="602106111">
    <w:abstractNumId w:val="46"/>
  </w:num>
  <w:num w:numId="36" w16cid:durableId="1544517900">
    <w:abstractNumId w:val="24"/>
  </w:num>
  <w:num w:numId="37" w16cid:durableId="337467463">
    <w:abstractNumId w:val="5"/>
  </w:num>
  <w:num w:numId="38" w16cid:durableId="1369990914">
    <w:abstractNumId w:val="11"/>
  </w:num>
  <w:num w:numId="39" w16cid:durableId="212888708">
    <w:abstractNumId w:val="29"/>
  </w:num>
  <w:num w:numId="40" w16cid:durableId="1092050667">
    <w:abstractNumId w:val="17"/>
  </w:num>
  <w:num w:numId="41" w16cid:durableId="574365690">
    <w:abstractNumId w:val="23"/>
  </w:num>
  <w:num w:numId="42" w16cid:durableId="18750290">
    <w:abstractNumId w:val="6"/>
  </w:num>
  <w:num w:numId="43" w16cid:durableId="1514808028">
    <w:abstractNumId w:val="16"/>
  </w:num>
  <w:num w:numId="44" w16cid:durableId="311327994">
    <w:abstractNumId w:val="42"/>
  </w:num>
  <w:num w:numId="45" w16cid:durableId="1435394339">
    <w:abstractNumId w:val="45"/>
  </w:num>
  <w:num w:numId="46" w16cid:durableId="1249316482">
    <w:abstractNumId w:val="3"/>
  </w:num>
  <w:num w:numId="47" w16cid:durableId="1373578238">
    <w:abstractNumId w:val="31"/>
  </w:num>
  <w:num w:numId="48" w16cid:durableId="21790273">
    <w:abstractNumId w:val="2"/>
  </w:num>
  <w:num w:numId="49" w16cid:durableId="1649941209">
    <w:abstractNumId w:val="13"/>
  </w:num>
  <w:num w:numId="50" w16cid:durableId="823815078">
    <w:abstractNumId w:val="4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0FBE"/>
    <w:rsid w:val="000011C7"/>
    <w:rsid w:val="00001975"/>
    <w:rsid w:val="00001FBD"/>
    <w:rsid w:val="000022B0"/>
    <w:rsid w:val="0000269B"/>
    <w:rsid w:val="00002BDB"/>
    <w:rsid w:val="00003762"/>
    <w:rsid w:val="00003E6C"/>
    <w:rsid w:val="00004193"/>
    <w:rsid w:val="0000452D"/>
    <w:rsid w:val="00004EEB"/>
    <w:rsid w:val="00004F94"/>
    <w:rsid w:val="00004FB4"/>
    <w:rsid w:val="0000553E"/>
    <w:rsid w:val="0000598C"/>
    <w:rsid w:val="0000653A"/>
    <w:rsid w:val="000068F5"/>
    <w:rsid w:val="000072E9"/>
    <w:rsid w:val="000078C8"/>
    <w:rsid w:val="00007E2E"/>
    <w:rsid w:val="0001122C"/>
    <w:rsid w:val="000113AA"/>
    <w:rsid w:val="00011849"/>
    <w:rsid w:val="00011A6B"/>
    <w:rsid w:val="00011C4F"/>
    <w:rsid w:val="00012418"/>
    <w:rsid w:val="00012431"/>
    <w:rsid w:val="00012864"/>
    <w:rsid w:val="00012DF4"/>
    <w:rsid w:val="000132DF"/>
    <w:rsid w:val="0001360C"/>
    <w:rsid w:val="00013C64"/>
    <w:rsid w:val="00014EA2"/>
    <w:rsid w:val="00014ECD"/>
    <w:rsid w:val="00015604"/>
    <w:rsid w:val="000157DC"/>
    <w:rsid w:val="00015924"/>
    <w:rsid w:val="00015EF5"/>
    <w:rsid w:val="000161BF"/>
    <w:rsid w:val="00016E2A"/>
    <w:rsid w:val="00016FD3"/>
    <w:rsid w:val="00017611"/>
    <w:rsid w:val="0001768B"/>
    <w:rsid w:val="0001793E"/>
    <w:rsid w:val="00017E5F"/>
    <w:rsid w:val="00017E63"/>
    <w:rsid w:val="0002122D"/>
    <w:rsid w:val="00021F79"/>
    <w:rsid w:val="000224D3"/>
    <w:rsid w:val="00022530"/>
    <w:rsid w:val="0002297E"/>
    <w:rsid w:val="00023910"/>
    <w:rsid w:val="00023B32"/>
    <w:rsid w:val="00023BB3"/>
    <w:rsid w:val="0002414D"/>
    <w:rsid w:val="00024216"/>
    <w:rsid w:val="00024510"/>
    <w:rsid w:val="00024AE4"/>
    <w:rsid w:val="00024E82"/>
    <w:rsid w:val="00025440"/>
    <w:rsid w:val="00025BAD"/>
    <w:rsid w:val="00025D8B"/>
    <w:rsid w:val="00025E85"/>
    <w:rsid w:val="000263E6"/>
    <w:rsid w:val="000276AD"/>
    <w:rsid w:val="00027982"/>
    <w:rsid w:val="00027D8F"/>
    <w:rsid w:val="00027EFF"/>
    <w:rsid w:val="000305A1"/>
    <w:rsid w:val="0003178C"/>
    <w:rsid w:val="00031938"/>
    <w:rsid w:val="00032D76"/>
    <w:rsid w:val="00032E9B"/>
    <w:rsid w:val="000332C6"/>
    <w:rsid w:val="000333DC"/>
    <w:rsid w:val="00033832"/>
    <w:rsid w:val="0003385C"/>
    <w:rsid w:val="00033865"/>
    <w:rsid w:val="00033A38"/>
    <w:rsid w:val="00033ECF"/>
    <w:rsid w:val="00035AB6"/>
    <w:rsid w:val="0003647C"/>
    <w:rsid w:val="000370C3"/>
    <w:rsid w:val="00037209"/>
    <w:rsid w:val="00040446"/>
    <w:rsid w:val="000410BB"/>
    <w:rsid w:val="000410C4"/>
    <w:rsid w:val="00041FE7"/>
    <w:rsid w:val="00042A25"/>
    <w:rsid w:val="000434C8"/>
    <w:rsid w:val="00043D9F"/>
    <w:rsid w:val="000445F3"/>
    <w:rsid w:val="000446F4"/>
    <w:rsid w:val="00044CAA"/>
    <w:rsid w:val="00044D91"/>
    <w:rsid w:val="00045216"/>
    <w:rsid w:val="0004541B"/>
    <w:rsid w:val="00045EAE"/>
    <w:rsid w:val="00046294"/>
    <w:rsid w:val="000468BE"/>
    <w:rsid w:val="00046C7C"/>
    <w:rsid w:val="00046F32"/>
    <w:rsid w:val="000475A3"/>
    <w:rsid w:val="00050651"/>
    <w:rsid w:val="00050782"/>
    <w:rsid w:val="000508C2"/>
    <w:rsid w:val="00050E80"/>
    <w:rsid w:val="000510A0"/>
    <w:rsid w:val="000510FB"/>
    <w:rsid w:val="00051162"/>
    <w:rsid w:val="00051A12"/>
    <w:rsid w:val="00052405"/>
    <w:rsid w:val="00052CB4"/>
    <w:rsid w:val="00052CB9"/>
    <w:rsid w:val="00053AAE"/>
    <w:rsid w:val="00053C3C"/>
    <w:rsid w:val="00054C05"/>
    <w:rsid w:val="00055454"/>
    <w:rsid w:val="000555F4"/>
    <w:rsid w:val="00056184"/>
    <w:rsid w:val="00056880"/>
    <w:rsid w:val="000568D4"/>
    <w:rsid w:val="00056E79"/>
    <w:rsid w:val="00056FB7"/>
    <w:rsid w:val="0005782C"/>
    <w:rsid w:val="00057BB9"/>
    <w:rsid w:val="00060A92"/>
    <w:rsid w:val="00060E1E"/>
    <w:rsid w:val="00061030"/>
    <w:rsid w:val="00061079"/>
    <w:rsid w:val="00061894"/>
    <w:rsid w:val="000623D2"/>
    <w:rsid w:val="00063BA0"/>
    <w:rsid w:val="00064101"/>
    <w:rsid w:val="00064756"/>
    <w:rsid w:val="0006477D"/>
    <w:rsid w:val="00066B51"/>
    <w:rsid w:val="00066CEC"/>
    <w:rsid w:val="00066DCB"/>
    <w:rsid w:val="00066FB8"/>
    <w:rsid w:val="00066FF2"/>
    <w:rsid w:val="000670B0"/>
    <w:rsid w:val="00067162"/>
    <w:rsid w:val="00070404"/>
    <w:rsid w:val="00070D52"/>
    <w:rsid w:val="00070F48"/>
    <w:rsid w:val="000713C0"/>
    <w:rsid w:val="00071414"/>
    <w:rsid w:val="00071CA4"/>
    <w:rsid w:val="00072028"/>
    <w:rsid w:val="0007232C"/>
    <w:rsid w:val="0007246F"/>
    <w:rsid w:val="000734F9"/>
    <w:rsid w:val="00073682"/>
    <w:rsid w:val="00073E34"/>
    <w:rsid w:val="00074291"/>
    <w:rsid w:val="0007439D"/>
    <w:rsid w:val="000745C8"/>
    <w:rsid w:val="00074C43"/>
    <w:rsid w:val="00075282"/>
    <w:rsid w:val="000756D2"/>
    <w:rsid w:val="00076F78"/>
    <w:rsid w:val="000777FD"/>
    <w:rsid w:val="00077975"/>
    <w:rsid w:val="00077A7A"/>
    <w:rsid w:val="00077C5A"/>
    <w:rsid w:val="00080778"/>
    <w:rsid w:val="00080C2F"/>
    <w:rsid w:val="00080FF9"/>
    <w:rsid w:val="0008189A"/>
    <w:rsid w:val="000818D9"/>
    <w:rsid w:val="00081C42"/>
    <w:rsid w:val="00081E58"/>
    <w:rsid w:val="0008307A"/>
    <w:rsid w:val="00083185"/>
    <w:rsid w:val="0008375B"/>
    <w:rsid w:val="0008393D"/>
    <w:rsid w:val="000839F9"/>
    <w:rsid w:val="00083C65"/>
    <w:rsid w:val="00083EBF"/>
    <w:rsid w:val="00083F16"/>
    <w:rsid w:val="000845B4"/>
    <w:rsid w:val="00084EFB"/>
    <w:rsid w:val="000852F6"/>
    <w:rsid w:val="0008535E"/>
    <w:rsid w:val="000857C3"/>
    <w:rsid w:val="000865EA"/>
    <w:rsid w:val="00086B4B"/>
    <w:rsid w:val="000876CC"/>
    <w:rsid w:val="00087F5E"/>
    <w:rsid w:val="00090021"/>
    <w:rsid w:val="0009018C"/>
    <w:rsid w:val="0009166E"/>
    <w:rsid w:val="00092B74"/>
    <w:rsid w:val="0009324F"/>
    <w:rsid w:val="00093627"/>
    <w:rsid w:val="00093D60"/>
    <w:rsid w:val="00094244"/>
    <w:rsid w:val="00094416"/>
    <w:rsid w:val="00094700"/>
    <w:rsid w:val="00094CAE"/>
    <w:rsid w:val="00094DCE"/>
    <w:rsid w:val="00094E0A"/>
    <w:rsid w:val="00094EA7"/>
    <w:rsid w:val="000952C7"/>
    <w:rsid w:val="000954F2"/>
    <w:rsid w:val="000956E2"/>
    <w:rsid w:val="00095C80"/>
    <w:rsid w:val="00096666"/>
    <w:rsid w:val="00096A0D"/>
    <w:rsid w:val="00096D2A"/>
    <w:rsid w:val="00096D97"/>
    <w:rsid w:val="00097328"/>
    <w:rsid w:val="000A00A7"/>
    <w:rsid w:val="000A0561"/>
    <w:rsid w:val="000A06CE"/>
    <w:rsid w:val="000A0794"/>
    <w:rsid w:val="000A0A9D"/>
    <w:rsid w:val="000A0BB3"/>
    <w:rsid w:val="000A15D6"/>
    <w:rsid w:val="000A186A"/>
    <w:rsid w:val="000A310C"/>
    <w:rsid w:val="000A3EB2"/>
    <w:rsid w:val="000A4AF8"/>
    <w:rsid w:val="000A5B50"/>
    <w:rsid w:val="000A5B70"/>
    <w:rsid w:val="000A5CEB"/>
    <w:rsid w:val="000A6167"/>
    <w:rsid w:val="000A6965"/>
    <w:rsid w:val="000A6D78"/>
    <w:rsid w:val="000A726A"/>
    <w:rsid w:val="000A77BC"/>
    <w:rsid w:val="000A7A7A"/>
    <w:rsid w:val="000A7AA0"/>
    <w:rsid w:val="000B0A45"/>
    <w:rsid w:val="000B112A"/>
    <w:rsid w:val="000B2263"/>
    <w:rsid w:val="000B3305"/>
    <w:rsid w:val="000B34BD"/>
    <w:rsid w:val="000B4270"/>
    <w:rsid w:val="000B476D"/>
    <w:rsid w:val="000B5008"/>
    <w:rsid w:val="000B55F5"/>
    <w:rsid w:val="000B5600"/>
    <w:rsid w:val="000B6032"/>
    <w:rsid w:val="000B61FF"/>
    <w:rsid w:val="000B6517"/>
    <w:rsid w:val="000B65AB"/>
    <w:rsid w:val="000B6B75"/>
    <w:rsid w:val="000B74C9"/>
    <w:rsid w:val="000B797B"/>
    <w:rsid w:val="000C00DF"/>
    <w:rsid w:val="000C0821"/>
    <w:rsid w:val="000C0ACF"/>
    <w:rsid w:val="000C0B49"/>
    <w:rsid w:val="000C0B7F"/>
    <w:rsid w:val="000C0EB4"/>
    <w:rsid w:val="000C1D18"/>
    <w:rsid w:val="000C1D5B"/>
    <w:rsid w:val="000C25FC"/>
    <w:rsid w:val="000C28B2"/>
    <w:rsid w:val="000C29B7"/>
    <w:rsid w:val="000C2B13"/>
    <w:rsid w:val="000C2C51"/>
    <w:rsid w:val="000C3068"/>
    <w:rsid w:val="000C32ED"/>
    <w:rsid w:val="000C352C"/>
    <w:rsid w:val="000C395E"/>
    <w:rsid w:val="000C3D69"/>
    <w:rsid w:val="000C4163"/>
    <w:rsid w:val="000C495A"/>
    <w:rsid w:val="000C4EB4"/>
    <w:rsid w:val="000C4ECF"/>
    <w:rsid w:val="000C5D5A"/>
    <w:rsid w:val="000C5F03"/>
    <w:rsid w:val="000C72D7"/>
    <w:rsid w:val="000D01C2"/>
    <w:rsid w:val="000D07F1"/>
    <w:rsid w:val="000D1C8D"/>
    <w:rsid w:val="000D201F"/>
    <w:rsid w:val="000D2BB9"/>
    <w:rsid w:val="000D3E7E"/>
    <w:rsid w:val="000D42C6"/>
    <w:rsid w:val="000D454D"/>
    <w:rsid w:val="000D48AF"/>
    <w:rsid w:val="000D4E26"/>
    <w:rsid w:val="000D5D2B"/>
    <w:rsid w:val="000D60BA"/>
    <w:rsid w:val="000D61EF"/>
    <w:rsid w:val="000D6935"/>
    <w:rsid w:val="000D7A26"/>
    <w:rsid w:val="000D7B69"/>
    <w:rsid w:val="000E0ACC"/>
    <w:rsid w:val="000E0C01"/>
    <w:rsid w:val="000E0ED4"/>
    <w:rsid w:val="000E106B"/>
    <w:rsid w:val="000E1532"/>
    <w:rsid w:val="000E16FE"/>
    <w:rsid w:val="000E1717"/>
    <w:rsid w:val="000E1A3B"/>
    <w:rsid w:val="000E2594"/>
    <w:rsid w:val="000E2C11"/>
    <w:rsid w:val="000E2C30"/>
    <w:rsid w:val="000E2C34"/>
    <w:rsid w:val="000E2DCF"/>
    <w:rsid w:val="000E2FBA"/>
    <w:rsid w:val="000E36DF"/>
    <w:rsid w:val="000E3B62"/>
    <w:rsid w:val="000E416E"/>
    <w:rsid w:val="000E48AB"/>
    <w:rsid w:val="000E4D00"/>
    <w:rsid w:val="000E5397"/>
    <w:rsid w:val="000E5897"/>
    <w:rsid w:val="000E5D52"/>
    <w:rsid w:val="000E62D7"/>
    <w:rsid w:val="000E6425"/>
    <w:rsid w:val="000E7228"/>
    <w:rsid w:val="000E78D8"/>
    <w:rsid w:val="000F0220"/>
    <w:rsid w:val="000F0918"/>
    <w:rsid w:val="000F18CB"/>
    <w:rsid w:val="000F1F59"/>
    <w:rsid w:val="000F29C9"/>
    <w:rsid w:val="000F30D0"/>
    <w:rsid w:val="000F3476"/>
    <w:rsid w:val="000F37E2"/>
    <w:rsid w:val="000F3BB8"/>
    <w:rsid w:val="000F3C7E"/>
    <w:rsid w:val="000F3E37"/>
    <w:rsid w:val="000F4651"/>
    <w:rsid w:val="000F46D9"/>
    <w:rsid w:val="000F4B32"/>
    <w:rsid w:val="000F5149"/>
    <w:rsid w:val="000F54A6"/>
    <w:rsid w:val="000F54C7"/>
    <w:rsid w:val="000F593D"/>
    <w:rsid w:val="000F5B13"/>
    <w:rsid w:val="000F5D0C"/>
    <w:rsid w:val="000F5E5D"/>
    <w:rsid w:val="000F60A6"/>
    <w:rsid w:val="000F60BC"/>
    <w:rsid w:val="000F7143"/>
    <w:rsid w:val="000F7BAF"/>
    <w:rsid w:val="001000E8"/>
    <w:rsid w:val="001007EF"/>
    <w:rsid w:val="00100AF7"/>
    <w:rsid w:val="00100BF3"/>
    <w:rsid w:val="00100DE9"/>
    <w:rsid w:val="00101085"/>
    <w:rsid w:val="001012BC"/>
    <w:rsid w:val="00101479"/>
    <w:rsid w:val="00103FDD"/>
    <w:rsid w:val="0010481E"/>
    <w:rsid w:val="001049A1"/>
    <w:rsid w:val="00104A45"/>
    <w:rsid w:val="00104EFB"/>
    <w:rsid w:val="00104F5E"/>
    <w:rsid w:val="00104F99"/>
    <w:rsid w:val="0010553A"/>
    <w:rsid w:val="00106E1D"/>
    <w:rsid w:val="001076BF"/>
    <w:rsid w:val="00107786"/>
    <w:rsid w:val="00107D9B"/>
    <w:rsid w:val="0010A85C"/>
    <w:rsid w:val="00110172"/>
    <w:rsid w:val="001101C8"/>
    <w:rsid w:val="00110241"/>
    <w:rsid w:val="001103ED"/>
    <w:rsid w:val="0011062E"/>
    <w:rsid w:val="00110855"/>
    <w:rsid w:val="0011096C"/>
    <w:rsid w:val="00110AE9"/>
    <w:rsid w:val="00110AEC"/>
    <w:rsid w:val="001111A4"/>
    <w:rsid w:val="001112C2"/>
    <w:rsid w:val="0011188F"/>
    <w:rsid w:val="00111992"/>
    <w:rsid w:val="00111BE9"/>
    <w:rsid w:val="00112108"/>
    <w:rsid w:val="001133FF"/>
    <w:rsid w:val="0011443E"/>
    <w:rsid w:val="00114E9E"/>
    <w:rsid w:val="00114F16"/>
    <w:rsid w:val="001167A1"/>
    <w:rsid w:val="001167F0"/>
    <w:rsid w:val="001169EE"/>
    <w:rsid w:val="00116F28"/>
    <w:rsid w:val="00117582"/>
    <w:rsid w:val="001202E0"/>
    <w:rsid w:val="001211B6"/>
    <w:rsid w:val="00121266"/>
    <w:rsid w:val="0012172E"/>
    <w:rsid w:val="00121ADE"/>
    <w:rsid w:val="0012213B"/>
    <w:rsid w:val="00122A1A"/>
    <w:rsid w:val="00122A92"/>
    <w:rsid w:val="00122A9B"/>
    <w:rsid w:val="00122AF1"/>
    <w:rsid w:val="00122CBF"/>
    <w:rsid w:val="00123E5F"/>
    <w:rsid w:val="00123FD8"/>
    <w:rsid w:val="001243A6"/>
    <w:rsid w:val="00125093"/>
    <w:rsid w:val="00125351"/>
    <w:rsid w:val="001254D7"/>
    <w:rsid w:val="0012566C"/>
    <w:rsid w:val="001263C1"/>
    <w:rsid w:val="00126BD8"/>
    <w:rsid w:val="00127702"/>
    <w:rsid w:val="001303E6"/>
    <w:rsid w:val="00130688"/>
    <w:rsid w:val="00130C56"/>
    <w:rsid w:val="0013130F"/>
    <w:rsid w:val="00131968"/>
    <w:rsid w:val="00131A8D"/>
    <w:rsid w:val="00131C0A"/>
    <w:rsid w:val="001328A4"/>
    <w:rsid w:val="00133433"/>
    <w:rsid w:val="001334A3"/>
    <w:rsid w:val="00133814"/>
    <w:rsid w:val="001342AA"/>
    <w:rsid w:val="00135537"/>
    <w:rsid w:val="00135686"/>
    <w:rsid w:val="00135E3E"/>
    <w:rsid w:val="00135F7E"/>
    <w:rsid w:val="00136050"/>
    <w:rsid w:val="00137169"/>
    <w:rsid w:val="001373C5"/>
    <w:rsid w:val="00140117"/>
    <w:rsid w:val="00140A92"/>
    <w:rsid w:val="00140D34"/>
    <w:rsid w:val="00140F26"/>
    <w:rsid w:val="00141164"/>
    <w:rsid w:val="00141C89"/>
    <w:rsid w:val="00141F3F"/>
    <w:rsid w:val="001430AA"/>
    <w:rsid w:val="0014330F"/>
    <w:rsid w:val="0014345F"/>
    <w:rsid w:val="00143657"/>
    <w:rsid w:val="0014369A"/>
    <w:rsid w:val="0014375A"/>
    <w:rsid w:val="00143CF5"/>
    <w:rsid w:val="0014484A"/>
    <w:rsid w:val="00144CDD"/>
    <w:rsid w:val="001453C2"/>
    <w:rsid w:val="0014581F"/>
    <w:rsid w:val="00145F6B"/>
    <w:rsid w:val="0014760E"/>
    <w:rsid w:val="001478CF"/>
    <w:rsid w:val="0015123C"/>
    <w:rsid w:val="00151371"/>
    <w:rsid w:val="0015158C"/>
    <w:rsid w:val="001516E9"/>
    <w:rsid w:val="00151B1A"/>
    <w:rsid w:val="00151D0A"/>
    <w:rsid w:val="00151D17"/>
    <w:rsid w:val="00152096"/>
    <w:rsid w:val="001521E8"/>
    <w:rsid w:val="001522F8"/>
    <w:rsid w:val="00152C0E"/>
    <w:rsid w:val="00152F89"/>
    <w:rsid w:val="00152FBC"/>
    <w:rsid w:val="00153651"/>
    <w:rsid w:val="00153878"/>
    <w:rsid w:val="00153BF1"/>
    <w:rsid w:val="00153ED2"/>
    <w:rsid w:val="00154203"/>
    <w:rsid w:val="00154762"/>
    <w:rsid w:val="001555CC"/>
    <w:rsid w:val="001559A8"/>
    <w:rsid w:val="00155C2F"/>
    <w:rsid w:val="001560EA"/>
    <w:rsid w:val="001565C4"/>
    <w:rsid w:val="001568FC"/>
    <w:rsid w:val="00156AE6"/>
    <w:rsid w:val="00157252"/>
    <w:rsid w:val="001573A6"/>
    <w:rsid w:val="0015758D"/>
    <w:rsid w:val="001576DA"/>
    <w:rsid w:val="00157B13"/>
    <w:rsid w:val="00157B90"/>
    <w:rsid w:val="00157BBA"/>
    <w:rsid w:val="001601C0"/>
    <w:rsid w:val="00160290"/>
    <w:rsid w:val="0016157C"/>
    <w:rsid w:val="0016182C"/>
    <w:rsid w:val="001621D1"/>
    <w:rsid w:val="00162399"/>
    <w:rsid w:val="001624C4"/>
    <w:rsid w:val="001625F1"/>
    <w:rsid w:val="00162656"/>
    <w:rsid w:val="0016298F"/>
    <w:rsid w:val="00162E34"/>
    <w:rsid w:val="001634F1"/>
    <w:rsid w:val="00163655"/>
    <w:rsid w:val="00163853"/>
    <w:rsid w:val="00163FA3"/>
    <w:rsid w:val="00164CC3"/>
    <w:rsid w:val="00164E29"/>
    <w:rsid w:val="00165A7C"/>
    <w:rsid w:val="00165B89"/>
    <w:rsid w:val="00165BE9"/>
    <w:rsid w:val="00165E53"/>
    <w:rsid w:val="00165ED7"/>
    <w:rsid w:val="0016649C"/>
    <w:rsid w:val="00166BD8"/>
    <w:rsid w:val="00166F95"/>
    <w:rsid w:val="001679B7"/>
    <w:rsid w:val="00170DD7"/>
    <w:rsid w:val="00170DEB"/>
    <w:rsid w:val="00171101"/>
    <w:rsid w:val="001712E4"/>
    <w:rsid w:val="001718B6"/>
    <w:rsid w:val="00171A46"/>
    <w:rsid w:val="00171D05"/>
    <w:rsid w:val="0017245A"/>
    <w:rsid w:val="001729CB"/>
    <w:rsid w:val="00172CDE"/>
    <w:rsid w:val="00172D7B"/>
    <w:rsid w:val="00174121"/>
    <w:rsid w:val="00174D15"/>
    <w:rsid w:val="0017597B"/>
    <w:rsid w:val="00175FA2"/>
    <w:rsid w:val="00176493"/>
    <w:rsid w:val="00177194"/>
    <w:rsid w:val="001773D2"/>
    <w:rsid w:val="00177476"/>
    <w:rsid w:val="00177DDD"/>
    <w:rsid w:val="00177F44"/>
    <w:rsid w:val="001808FF"/>
    <w:rsid w:val="001811B0"/>
    <w:rsid w:val="001813D3"/>
    <w:rsid w:val="001814BB"/>
    <w:rsid w:val="00181A24"/>
    <w:rsid w:val="001824E1"/>
    <w:rsid w:val="00182732"/>
    <w:rsid w:val="001829B3"/>
    <w:rsid w:val="00182EA1"/>
    <w:rsid w:val="00183E0D"/>
    <w:rsid w:val="00184209"/>
    <w:rsid w:val="0018433B"/>
    <w:rsid w:val="00184369"/>
    <w:rsid w:val="001846F6"/>
    <w:rsid w:val="001852B9"/>
    <w:rsid w:val="00185889"/>
    <w:rsid w:val="00190D36"/>
    <w:rsid w:val="00190ED0"/>
    <w:rsid w:val="001916AF"/>
    <w:rsid w:val="00191807"/>
    <w:rsid w:val="0019280B"/>
    <w:rsid w:val="00193472"/>
    <w:rsid w:val="00193490"/>
    <w:rsid w:val="00193B98"/>
    <w:rsid w:val="001944C1"/>
    <w:rsid w:val="001944FE"/>
    <w:rsid w:val="0019453C"/>
    <w:rsid w:val="001946C9"/>
    <w:rsid w:val="001954F1"/>
    <w:rsid w:val="001955C4"/>
    <w:rsid w:val="00195759"/>
    <w:rsid w:val="00195979"/>
    <w:rsid w:val="00195A11"/>
    <w:rsid w:val="00195C55"/>
    <w:rsid w:val="00195FA4"/>
    <w:rsid w:val="001964F5"/>
    <w:rsid w:val="0019666B"/>
    <w:rsid w:val="00196D35"/>
    <w:rsid w:val="0019713F"/>
    <w:rsid w:val="001975ED"/>
    <w:rsid w:val="001A07F1"/>
    <w:rsid w:val="001A1295"/>
    <w:rsid w:val="001A12F5"/>
    <w:rsid w:val="001A14DD"/>
    <w:rsid w:val="001A1646"/>
    <w:rsid w:val="001A1786"/>
    <w:rsid w:val="001A31FD"/>
    <w:rsid w:val="001A3631"/>
    <w:rsid w:val="001A3BC0"/>
    <w:rsid w:val="001A4831"/>
    <w:rsid w:val="001A48F7"/>
    <w:rsid w:val="001A49DB"/>
    <w:rsid w:val="001A4A19"/>
    <w:rsid w:val="001A51D8"/>
    <w:rsid w:val="001A5623"/>
    <w:rsid w:val="001A6CB0"/>
    <w:rsid w:val="001A77C9"/>
    <w:rsid w:val="001A7859"/>
    <w:rsid w:val="001B030D"/>
    <w:rsid w:val="001B18C7"/>
    <w:rsid w:val="001B1A7F"/>
    <w:rsid w:val="001B1E94"/>
    <w:rsid w:val="001B23D3"/>
    <w:rsid w:val="001B2CB4"/>
    <w:rsid w:val="001B3EFF"/>
    <w:rsid w:val="001B4339"/>
    <w:rsid w:val="001B47AE"/>
    <w:rsid w:val="001B501B"/>
    <w:rsid w:val="001B5B97"/>
    <w:rsid w:val="001B6721"/>
    <w:rsid w:val="001B6829"/>
    <w:rsid w:val="001B736B"/>
    <w:rsid w:val="001C0C0D"/>
    <w:rsid w:val="001C0CA4"/>
    <w:rsid w:val="001C0FAE"/>
    <w:rsid w:val="001C133C"/>
    <w:rsid w:val="001C22E5"/>
    <w:rsid w:val="001C25DF"/>
    <w:rsid w:val="001C3716"/>
    <w:rsid w:val="001C380F"/>
    <w:rsid w:val="001C45A2"/>
    <w:rsid w:val="001C45D2"/>
    <w:rsid w:val="001C4674"/>
    <w:rsid w:val="001C490A"/>
    <w:rsid w:val="001C4CE6"/>
    <w:rsid w:val="001C4F26"/>
    <w:rsid w:val="001C5476"/>
    <w:rsid w:val="001C662F"/>
    <w:rsid w:val="001D012E"/>
    <w:rsid w:val="001D094B"/>
    <w:rsid w:val="001D0C09"/>
    <w:rsid w:val="001D11D2"/>
    <w:rsid w:val="001D12DA"/>
    <w:rsid w:val="001D1428"/>
    <w:rsid w:val="001D144A"/>
    <w:rsid w:val="001D1DE2"/>
    <w:rsid w:val="001D2388"/>
    <w:rsid w:val="001D2905"/>
    <w:rsid w:val="001D2A26"/>
    <w:rsid w:val="001D2A88"/>
    <w:rsid w:val="001D3EE3"/>
    <w:rsid w:val="001D4272"/>
    <w:rsid w:val="001D4ED8"/>
    <w:rsid w:val="001D50EF"/>
    <w:rsid w:val="001D57E6"/>
    <w:rsid w:val="001D5E92"/>
    <w:rsid w:val="001D5F95"/>
    <w:rsid w:val="001D6213"/>
    <w:rsid w:val="001D66BA"/>
    <w:rsid w:val="001D7014"/>
    <w:rsid w:val="001D7514"/>
    <w:rsid w:val="001E034B"/>
    <w:rsid w:val="001E0B1C"/>
    <w:rsid w:val="001E0D41"/>
    <w:rsid w:val="001E131F"/>
    <w:rsid w:val="001E1342"/>
    <w:rsid w:val="001E183C"/>
    <w:rsid w:val="001E18BC"/>
    <w:rsid w:val="001E201A"/>
    <w:rsid w:val="001E23B6"/>
    <w:rsid w:val="001E3068"/>
    <w:rsid w:val="001E329B"/>
    <w:rsid w:val="001E3D12"/>
    <w:rsid w:val="001E4095"/>
    <w:rsid w:val="001E42BA"/>
    <w:rsid w:val="001E46CD"/>
    <w:rsid w:val="001E46E7"/>
    <w:rsid w:val="001E5692"/>
    <w:rsid w:val="001E57BB"/>
    <w:rsid w:val="001E5A27"/>
    <w:rsid w:val="001E6E85"/>
    <w:rsid w:val="001E7521"/>
    <w:rsid w:val="001E7AC8"/>
    <w:rsid w:val="001F0248"/>
    <w:rsid w:val="001F049F"/>
    <w:rsid w:val="001F05AF"/>
    <w:rsid w:val="001F0807"/>
    <w:rsid w:val="001F0D78"/>
    <w:rsid w:val="001F0E48"/>
    <w:rsid w:val="001F1CED"/>
    <w:rsid w:val="001F1D47"/>
    <w:rsid w:val="001F3E45"/>
    <w:rsid w:val="001F427B"/>
    <w:rsid w:val="001F441F"/>
    <w:rsid w:val="001F447F"/>
    <w:rsid w:val="001F4617"/>
    <w:rsid w:val="001F4764"/>
    <w:rsid w:val="001F4918"/>
    <w:rsid w:val="001F4AB8"/>
    <w:rsid w:val="001F4C99"/>
    <w:rsid w:val="001F58A0"/>
    <w:rsid w:val="001F6623"/>
    <w:rsid w:val="001F6898"/>
    <w:rsid w:val="001F69AF"/>
    <w:rsid w:val="001F6AA3"/>
    <w:rsid w:val="001F6DD7"/>
    <w:rsid w:val="001F6F28"/>
    <w:rsid w:val="001F71A3"/>
    <w:rsid w:val="001F791A"/>
    <w:rsid w:val="001F7A0A"/>
    <w:rsid w:val="001F7EF5"/>
    <w:rsid w:val="002000C3"/>
    <w:rsid w:val="0020017C"/>
    <w:rsid w:val="00200682"/>
    <w:rsid w:val="00201763"/>
    <w:rsid w:val="00203557"/>
    <w:rsid w:val="00203A1B"/>
    <w:rsid w:val="00204A4C"/>
    <w:rsid w:val="00206037"/>
    <w:rsid w:val="00206CF6"/>
    <w:rsid w:val="0020705D"/>
    <w:rsid w:val="002073AC"/>
    <w:rsid w:val="002075F0"/>
    <w:rsid w:val="00210181"/>
    <w:rsid w:val="00210202"/>
    <w:rsid w:val="00211AD0"/>
    <w:rsid w:val="00212430"/>
    <w:rsid w:val="00212BBC"/>
    <w:rsid w:val="00213318"/>
    <w:rsid w:val="00213D36"/>
    <w:rsid w:val="00214AF0"/>
    <w:rsid w:val="00215173"/>
    <w:rsid w:val="0021549C"/>
    <w:rsid w:val="00216CAF"/>
    <w:rsid w:val="0021733B"/>
    <w:rsid w:val="00217438"/>
    <w:rsid w:val="002176BD"/>
    <w:rsid w:val="00217CFC"/>
    <w:rsid w:val="00217F41"/>
    <w:rsid w:val="002204A1"/>
    <w:rsid w:val="002204DD"/>
    <w:rsid w:val="00220547"/>
    <w:rsid w:val="00221CF7"/>
    <w:rsid w:val="0022212B"/>
    <w:rsid w:val="00222692"/>
    <w:rsid w:val="002229F1"/>
    <w:rsid w:val="00222D82"/>
    <w:rsid w:val="00222F52"/>
    <w:rsid w:val="00222F6E"/>
    <w:rsid w:val="0022370F"/>
    <w:rsid w:val="002237D1"/>
    <w:rsid w:val="00223CC6"/>
    <w:rsid w:val="00224425"/>
    <w:rsid w:val="00224CA2"/>
    <w:rsid w:val="002257FC"/>
    <w:rsid w:val="002258C3"/>
    <w:rsid w:val="00225B5E"/>
    <w:rsid w:val="00225F4B"/>
    <w:rsid w:val="002262EC"/>
    <w:rsid w:val="00226639"/>
    <w:rsid w:val="00226890"/>
    <w:rsid w:val="00227CC6"/>
    <w:rsid w:val="00230607"/>
    <w:rsid w:val="00230E48"/>
    <w:rsid w:val="00230E4B"/>
    <w:rsid w:val="00230F78"/>
    <w:rsid w:val="00230F89"/>
    <w:rsid w:val="00232101"/>
    <w:rsid w:val="00232B88"/>
    <w:rsid w:val="002333C6"/>
    <w:rsid w:val="00235C34"/>
    <w:rsid w:val="002364A7"/>
    <w:rsid w:val="00236715"/>
    <w:rsid w:val="00236A00"/>
    <w:rsid w:val="00237318"/>
    <w:rsid w:val="002402C1"/>
    <w:rsid w:val="002404A4"/>
    <w:rsid w:val="00240E95"/>
    <w:rsid w:val="00241539"/>
    <w:rsid w:val="00242503"/>
    <w:rsid w:val="00242C4E"/>
    <w:rsid w:val="00243440"/>
    <w:rsid w:val="002434CF"/>
    <w:rsid w:val="00243838"/>
    <w:rsid w:val="00243E1D"/>
    <w:rsid w:val="00244CBF"/>
    <w:rsid w:val="00244D67"/>
    <w:rsid w:val="00246027"/>
    <w:rsid w:val="0024693C"/>
    <w:rsid w:val="00246C84"/>
    <w:rsid w:val="0024730E"/>
    <w:rsid w:val="00247571"/>
    <w:rsid w:val="00247840"/>
    <w:rsid w:val="00247A5E"/>
    <w:rsid w:val="00247FA8"/>
    <w:rsid w:val="0025135D"/>
    <w:rsid w:val="002513DC"/>
    <w:rsid w:val="0025145B"/>
    <w:rsid w:val="002517F9"/>
    <w:rsid w:val="002518FE"/>
    <w:rsid w:val="00251BA9"/>
    <w:rsid w:val="00251F7B"/>
    <w:rsid w:val="00252014"/>
    <w:rsid w:val="002533EF"/>
    <w:rsid w:val="0025344B"/>
    <w:rsid w:val="00253503"/>
    <w:rsid w:val="00253597"/>
    <w:rsid w:val="002536F7"/>
    <w:rsid w:val="002538AD"/>
    <w:rsid w:val="002542F6"/>
    <w:rsid w:val="00254EB5"/>
    <w:rsid w:val="002550AE"/>
    <w:rsid w:val="00255763"/>
    <w:rsid w:val="00256918"/>
    <w:rsid w:val="00256D58"/>
    <w:rsid w:val="002571E1"/>
    <w:rsid w:val="0025783E"/>
    <w:rsid w:val="00257F9B"/>
    <w:rsid w:val="002600C6"/>
    <w:rsid w:val="002600D2"/>
    <w:rsid w:val="0026011C"/>
    <w:rsid w:val="0026078F"/>
    <w:rsid w:val="00260A53"/>
    <w:rsid w:val="00260F2E"/>
    <w:rsid w:val="0026119F"/>
    <w:rsid w:val="00261375"/>
    <w:rsid w:val="002616F7"/>
    <w:rsid w:val="0026337E"/>
    <w:rsid w:val="0026370A"/>
    <w:rsid w:val="00263B81"/>
    <w:rsid w:val="002642B7"/>
    <w:rsid w:val="00264332"/>
    <w:rsid w:val="0026496B"/>
    <w:rsid w:val="00264B1B"/>
    <w:rsid w:val="002653A0"/>
    <w:rsid w:val="00265654"/>
    <w:rsid w:val="00265E7C"/>
    <w:rsid w:val="0026638B"/>
    <w:rsid w:val="00266FC6"/>
    <w:rsid w:val="0026756B"/>
    <w:rsid w:val="002704E7"/>
    <w:rsid w:val="0027085B"/>
    <w:rsid w:val="002709FB"/>
    <w:rsid w:val="00270A7A"/>
    <w:rsid w:val="002714D1"/>
    <w:rsid w:val="0027165F"/>
    <w:rsid w:val="00271A9E"/>
    <w:rsid w:val="00271B2E"/>
    <w:rsid w:val="00271DFC"/>
    <w:rsid w:val="00272383"/>
    <w:rsid w:val="002732EB"/>
    <w:rsid w:val="00273316"/>
    <w:rsid w:val="00273D2C"/>
    <w:rsid w:val="00274276"/>
    <w:rsid w:val="00274607"/>
    <w:rsid w:val="002755A6"/>
    <w:rsid w:val="002756FC"/>
    <w:rsid w:val="00275B3A"/>
    <w:rsid w:val="00275D65"/>
    <w:rsid w:val="00276766"/>
    <w:rsid w:val="00276DA2"/>
    <w:rsid w:val="00277177"/>
    <w:rsid w:val="00277848"/>
    <w:rsid w:val="00277A0E"/>
    <w:rsid w:val="00277A6D"/>
    <w:rsid w:val="00280072"/>
    <w:rsid w:val="00280DC3"/>
    <w:rsid w:val="00281371"/>
    <w:rsid w:val="002824D8"/>
    <w:rsid w:val="00282D9F"/>
    <w:rsid w:val="002833AA"/>
    <w:rsid w:val="002833D2"/>
    <w:rsid w:val="00284073"/>
    <w:rsid w:val="00284255"/>
    <w:rsid w:val="0028463C"/>
    <w:rsid w:val="00284C43"/>
    <w:rsid w:val="00285756"/>
    <w:rsid w:val="00285BA8"/>
    <w:rsid w:val="00285C4A"/>
    <w:rsid w:val="002863CC"/>
    <w:rsid w:val="00286462"/>
    <w:rsid w:val="0028689E"/>
    <w:rsid w:val="00286E65"/>
    <w:rsid w:val="00287AD1"/>
    <w:rsid w:val="00287F67"/>
    <w:rsid w:val="002903E7"/>
    <w:rsid w:val="002906A6"/>
    <w:rsid w:val="00291072"/>
    <w:rsid w:val="00291078"/>
    <w:rsid w:val="00292863"/>
    <w:rsid w:val="00292943"/>
    <w:rsid w:val="002930B9"/>
    <w:rsid w:val="002934A1"/>
    <w:rsid w:val="00293645"/>
    <w:rsid w:val="00294583"/>
    <w:rsid w:val="00294EAA"/>
    <w:rsid w:val="00294F94"/>
    <w:rsid w:val="0029544B"/>
    <w:rsid w:val="00295507"/>
    <w:rsid w:val="00295CCC"/>
    <w:rsid w:val="002962BC"/>
    <w:rsid w:val="00296435"/>
    <w:rsid w:val="00296C0E"/>
    <w:rsid w:val="002971EF"/>
    <w:rsid w:val="002971FC"/>
    <w:rsid w:val="00297210"/>
    <w:rsid w:val="002979E2"/>
    <w:rsid w:val="00297B99"/>
    <w:rsid w:val="00297E31"/>
    <w:rsid w:val="002A06C8"/>
    <w:rsid w:val="002A0C2A"/>
    <w:rsid w:val="002A0F75"/>
    <w:rsid w:val="002A15BB"/>
    <w:rsid w:val="002A1677"/>
    <w:rsid w:val="002A20F6"/>
    <w:rsid w:val="002A2D6D"/>
    <w:rsid w:val="002A2EBC"/>
    <w:rsid w:val="002A35E6"/>
    <w:rsid w:val="002A3F87"/>
    <w:rsid w:val="002A42BA"/>
    <w:rsid w:val="002A45C9"/>
    <w:rsid w:val="002A48F0"/>
    <w:rsid w:val="002A4CFD"/>
    <w:rsid w:val="002A561D"/>
    <w:rsid w:val="002A585C"/>
    <w:rsid w:val="002A59B3"/>
    <w:rsid w:val="002A5E23"/>
    <w:rsid w:val="002A5FE8"/>
    <w:rsid w:val="002A656D"/>
    <w:rsid w:val="002A7505"/>
    <w:rsid w:val="002A77B4"/>
    <w:rsid w:val="002A7C86"/>
    <w:rsid w:val="002B0668"/>
    <w:rsid w:val="002B07E8"/>
    <w:rsid w:val="002B0B7C"/>
    <w:rsid w:val="002B0DEB"/>
    <w:rsid w:val="002B11B6"/>
    <w:rsid w:val="002B143C"/>
    <w:rsid w:val="002B148F"/>
    <w:rsid w:val="002B1796"/>
    <w:rsid w:val="002B1A2F"/>
    <w:rsid w:val="002B1A6C"/>
    <w:rsid w:val="002B24ED"/>
    <w:rsid w:val="002B2936"/>
    <w:rsid w:val="002B29B6"/>
    <w:rsid w:val="002B2ED9"/>
    <w:rsid w:val="002B2FDE"/>
    <w:rsid w:val="002B3782"/>
    <w:rsid w:val="002B4894"/>
    <w:rsid w:val="002B50EE"/>
    <w:rsid w:val="002B51CF"/>
    <w:rsid w:val="002B5598"/>
    <w:rsid w:val="002B5AFA"/>
    <w:rsid w:val="002B6C38"/>
    <w:rsid w:val="002B6EC0"/>
    <w:rsid w:val="002B7464"/>
    <w:rsid w:val="002B7487"/>
    <w:rsid w:val="002B772B"/>
    <w:rsid w:val="002B780C"/>
    <w:rsid w:val="002B7BBE"/>
    <w:rsid w:val="002B7D44"/>
    <w:rsid w:val="002C0058"/>
    <w:rsid w:val="002C09D5"/>
    <w:rsid w:val="002C0ACF"/>
    <w:rsid w:val="002C0B8B"/>
    <w:rsid w:val="002C0C32"/>
    <w:rsid w:val="002C0ECC"/>
    <w:rsid w:val="002C196E"/>
    <w:rsid w:val="002C1D82"/>
    <w:rsid w:val="002C203C"/>
    <w:rsid w:val="002C2A9F"/>
    <w:rsid w:val="002C3555"/>
    <w:rsid w:val="002C4180"/>
    <w:rsid w:val="002C4280"/>
    <w:rsid w:val="002C4359"/>
    <w:rsid w:val="002C45B0"/>
    <w:rsid w:val="002C4AA8"/>
    <w:rsid w:val="002C4DBC"/>
    <w:rsid w:val="002C541C"/>
    <w:rsid w:val="002C5CE7"/>
    <w:rsid w:val="002C5D78"/>
    <w:rsid w:val="002C65C5"/>
    <w:rsid w:val="002C6698"/>
    <w:rsid w:val="002C67AB"/>
    <w:rsid w:val="002C6D7A"/>
    <w:rsid w:val="002C7739"/>
    <w:rsid w:val="002C798E"/>
    <w:rsid w:val="002D0155"/>
    <w:rsid w:val="002D167B"/>
    <w:rsid w:val="002D1FD9"/>
    <w:rsid w:val="002D255C"/>
    <w:rsid w:val="002D2AE6"/>
    <w:rsid w:val="002D3442"/>
    <w:rsid w:val="002D3932"/>
    <w:rsid w:val="002D3BE0"/>
    <w:rsid w:val="002D3D90"/>
    <w:rsid w:val="002D4AE3"/>
    <w:rsid w:val="002D510D"/>
    <w:rsid w:val="002D5559"/>
    <w:rsid w:val="002D5838"/>
    <w:rsid w:val="002D5DB0"/>
    <w:rsid w:val="002D6533"/>
    <w:rsid w:val="002D6B90"/>
    <w:rsid w:val="002E0C65"/>
    <w:rsid w:val="002E11D1"/>
    <w:rsid w:val="002E2105"/>
    <w:rsid w:val="002E2407"/>
    <w:rsid w:val="002E24BF"/>
    <w:rsid w:val="002E2AA8"/>
    <w:rsid w:val="002E2C89"/>
    <w:rsid w:val="002E3332"/>
    <w:rsid w:val="002E4BC8"/>
    <w:rsid w:val="002E4FA5"/>
    <w:rsid w:val="002E54D7"/>
    <w:rsid w:val="002E5510"/>
    <w:rsid w:val="002E554D"/>
    <w:rsid w:val="002E5E08"/>
    <w:rsid w:val="002E617B"/>
    <w:rsid w:val="002E68BE"/>
    <w:rsid w:val="002E6E5E"/>
    <w:rsid w:val="002E79B7"/>
    <w:rsid w:val="002E7D76"/>
    <w:rsid w:val="002F02F9"/>
    <w:rsid w:val="002F06C0"/>
    <w:rsid w:val="002F08BB"/>
    <w:rsid w:val="002F0F88"/>
    <w:rsid w:val="002F2359"/>
    <w:rsid w:val="002F2CA9"/>
    <w:rsid w:val="002F2FF6"/>
    <w:rsid w:val="002F39E6"/>
    <w:rsid w:val="002F3D40"/>
    <w:rsid w:val="002F4123"/>
    <w:rsid w:val="002F453C"/>
    <w:rsid w:val="002F59DC"/>
    <w:rsid w:val="002F6465"/>
    <w:rsid w:val="002F64E4"/>
    <w:rsid w:val="002F708A"/>
    <w:rsid w:val="003004DF"/>
    <w:rsid w:val="00300EBC"/>
    <w:rsid w:val="00302049"/>
    <w:rsid w:val="00302437"/>
    <w:rsid w:val="00302466"/>
    <w:rsid w:val="00302D5F"/>
    <w:rsid w:val="00303377"/>
    <w:rsid w:val="0030363B"/>
    <w:rsid w:val="00303ADE"/>
    <w:rsid w:val="00303B65"/>
    <w:rsid w:val="00303BE8"/>
    <w:rsid w:val="00304EEB"/>
    <w:rsid w:val="00305260"/>
    <w:rsid w:val="00305404"/>
    <w:rsid w:val="003065E3"/>
    <w:rsid w:val="00306EAC"/>
    <w:rsid w:val="003070F6"/>
    <w:rsid w:val="0030752D"/>
    <w:rsid w:val="003100FC"/>
    <w:rsid w:val="00310B14"/>
    <w:rsid w:val="00310C4E"/>
    <w:rsid w:val="00310DCC"/>
    <w:rsid w:val="0031187D"/>
    <w:rsid w:val="003118ED"/>
    <w:rsid w:val="00311D2D"/>
    <w:rsid w:val="00312290"/>
    <w:rsid w:val="003127BF"/>
    <w:rsid w:val="00312AE7"/>
    <w:rsid w:val="00312E25"/>
    <w:rsid w:val="00312F6D"/>
    <w:rsid w:val="0031381E"/>
    <w:rsid w:val="00314357"/>
    <w:rsid w:val="003144E1"/>
    <w:rsid w:val="003147A7"/>
    <w:rsid w:val="00314DC2"/>
    <w:rsid w:val="003159FB"/>
    <w:rsid w:val="00315CBC"/>
    <w:rsid w:val="00316387"/>
    <w:rsid w:val="00316729"/>
    <w:rsid w:val="00316A3E"/>
    <w:rsid w:val="00316A5D"/>
    <w:rsid w:val="00316CA5"/>
    <w:rsid w:val="00316CF3"/>
    <w:rsid w:val="00317BAF"/>
    <w:rsid w:val="003217F7"/>
    <w:rsid w:val="00321DBA"/>
    <w:rsid w:val="00322299"/>
    <w:rsid w:val="00322518"/>
    <w:rsid w:val="003225E0"/>
    <w:rsid w:val="003228FF"/>
    <w:rsid w:val="003230E0"/>
    <w:rsid w:val="003232C5"/>
    <w:rsid w:val="003239E7"/>
    <w:rsid w:val="003243A8"/>
    <w:rsid w:val="0032448F"/>
    <w:rsid w:val="00324AC1"/>
    <w:rsid w:val="00325355"/>
    <w:rsid w:val="00325413"/>
    <w:rsid w:val="00325434"/>
    <w:rsid w:val="00326073"/>
    <w:rsid w:val="0032610C"/>
    <w:rsid w:val="00326249"/>
    <w:rsid w:val="00326595"/>
    <w:rsid w:val="003272A0"/>
    <w:rsid w:val="00330585"/>
    <w:rsid w:val="00330FCB"/>
    <w:rsid w:val="003315C5"/>
    <w:rsid w:val="00331A6A"/>
    <w:rsid w:val="00331C86"/>
    <w:rsid w:val="00332553"/>
    <w:rsid w:val="0033291D"/>
    <w:rsid w:val="00332956"/>
    <w:rsid w:val="00333DDF"/>
    <w:rsid w:val="003340B4"/>
    <w:rsid w:val="003342B5"/>
    <w:rsid w:val="00334CC5"/>
    <w:rsid w:val="00335A30"/>
    <w:rsid w:val="00335D23"/>
    <w:rsid w:val="00336286"/>
    <w:rsid w:val="003366FF"/>
    <w:rsid w:val="00337237"/>
    <w:rsid w:val="00337757"/>
    <w:rsid w:val="00337ED0"/>
    <w:rsid w:val="00340006"/>
    <w:rsid w:val="00340589"/>
    <w:rsid w:val="003415D0"/>
    <w:rsid w:val="00342B3F"/>
    <w:rsid w:val="00342E20"/>
    <w:rsid w:val="0034300F"/>
    <w:rsid w:val="0034382F"/>
    <w:rsid w:val="00343CD8"/>
    <w:rsid w:val="00344020"/>
    <w:rsid w:val="00344264"/>
    <w:rsid w:val="0034447C"/>
    <w:rsid w:val="00344FBD"/>
    <w:rsid w:val="003452BE"/>
    <w:rsid w:val="00345D69"/>
    <w:rsid w:val="003461E9"/>
    <w:rsid w:val="0034719E"/>
    <w:rsid w:val="00347F9C"/>
    <w:rsid w:val="003504CD"/>
    <w:rsid w:val="00350566"/>
    <w:rsid w:val="00350728"/>
    <w:rsid w:val="00351616"/>
    <w:rsid w:val="00351C76"/>
    <w:rsid w:val="00351ED4"/>
    <w:rsid w:val="003524DD"/>
    <w:rsid w:val="0035267F"/>
    <w:rsid w:val="003527DD"/>
    <w:rsid w:val="0035297B"/>
    <w:rsid w:val="00352EC3"/>
    <w:rsid w:val="00353697"/>
    <w:rsid w:val="0035377E"/>
    <w:rsid w:val="00353904"/>
    <w:rsid w:val="00354054"/>
    <w:rsid w:val="00354209"/>
    <w:rsid w:val="0035452E"/>
    <w:rsid w:val="00354694"/>
    <w:rsid w:val="00354DB4"/>
    <w:rsid w:val="003551FB"/>
    <w:rsid w:val="00355394"/>
    <w:rsid w:val="00355636"/>
    <w:rsid w:val="003559F4"/>
    <w:rsid w:val="00355F30"/>
    <w:rsid w:val="00356081"/>
    <w:rsid w:val="003575BB"/>
    <w:rsid w:val="003579D5"/>
    <w:rsid w:val="00357C8F"/>
    <w:rsid w:val="00360727"/>
    <w:rsid w:val="003609CD"/>
    <w:rsid w:val="00360C4A"/>
    <w:rsid w:val="00360EFC"/>
    <w:rsid w:val="0036110D"/>
    <w:rsid w:val="00361CC0"/>
    <w:rsid w:val="00361F7C"/>
    <w:rsid w:val="003626FC"/>
    <w:rsid w:val="0036298A"/>
    <w:rsid w:val="00362B60"/>
    <w:rsid w:val="00362B8A"/>
    <w:rsid w:val="00362C62"/>
    <w:rsid w:val="00362DD6"/>
    <w:rsid w:val="003655FB"/>
    <w:rsid w:val="00365EB5"/>
    <w:rsid w:val="00366B2E"/>
    <w:rsid w:val="00366EE3"/>
    <w:rsid w:val="0036749E"/>
    <w:rsid w:val="003674EB"/>
    <w:rsid w:val="003701B8"/>
    <w:rsid w:val="003703B6"/>
    <w:rsid w:val="00370BAB"/>
    <w:rsid w:val="003728EF"/>
    <w:rsid w:val="00372952"/>
    <w:rsid w:val="00373762"/>
    <w:rsid w:val="00373C4F"/>
    <w:rsid w:val="0037418A"/>
    <w:rsid w:val="00374417"/>
    <w:rsid w:val="00374F32"/>
    <w:rsid w:val="00375350"/>
    <w:rsid w:val="003754AD"/>
    <w:rsid w:val="003756C3"/>
    <w:rsid w:val="00375F12"/>
    <w:rsid w:val="00376400"/>
    <w:rsid w:val="003776B1"/>
    <w:rsid w:val="003778D2"/>
    <w:rsid w:val="00377C36"/>
    <w:rsid w:val="00377F0B"/>
    <w:rsid w:val="003800D6"/>
    <w:rsid w:val="00380CE7"/>
    <w:rsid w:val="00381EED"/>
    <w:rsid w:val="0038214A"/>
    <w:rsid w:val="00382787"/>
    <w:rsid w:val="00382AFB"/>
    <w:rsid w:val="0038336F"/>
    <w:rsid w:val="00383418"/>
    <w:rsid w:val="00383514"/>
    <w:rsid w:val="00383B7D"/>
    <w:rsid w:val="00383E25"/>
    <w:rsid w:val="00383E3F"/>
    <w:rsid w:val="00384EF3"/>
    <w:rsid w:val="00385104"/>
    <w:rsid w:val="003851FA"/>
    <w:rsid w:val="00385BED"/>
    <w:rsid w:val="003874A8"/>
    <w:rsid w:val="003874B0"/>
    <w:rsid w:val="003875D6"/>
    <w:rsid w:val="0038760C"/>
    <w:rsid w:val="00387859"/>
    <w:rsid w:val="0038790C"/>
    <w:rsid w:val="00387FC7"/>
    <w:rsid w:val="0039068A"/>
    <w:rsid w:val="00390CCE"/>
    <w:rsid w:val="00390D1A"/>
    <w:rsid w:val="00391583"/>
    <w:rsid w:val="00391E5C"/>
    <w:rsid w:val="003924C3"/>
    <w:rsid w:val="00392898"/>
    <w:rsid w:val="00392D9F"/>
    <w:rsid w:val="00393407"/>
    <w:rsid w:val="00393588"/>
    <w:rsid w:val="00393B79"/>
    <w:rsid w:val="0039489E"/>
    <w:rsid w:val="00394C66"/>
    <w:rsid w:val="003954AC"/>
    <w:rsid w:val="0039579A"/>
    <w:rsid w:val="00397BAF"/>
    <w:rsid w:val="003A14C7"/>
    <w:rsid w:val="003A160F"/>
    <w:rsid w:val="003A1646"/>
    <w:rsid w:val="003A1656"/>
    <w:rsid w:val="003A16DB"/>
    <w:rsid w:val="003A1901"/>
    <w:rsid w:val="003A25E7"/>
    <w:rsid w:val="003A2DB0"/>
    <w:rsid w:val="003A56AF"/>
    <w:rsid w:val="003A5776"/>
    <w:rsid w:val="003A5CB0"/>
    <w:rsid w:val="003A5DC2"/>
    <w:rsid w:val="003A64C6"/>
    <w:rsid w:val="003A68B1"/>
    <w:rsid w:val="003A6A2C"/>
    <w:rsid w:val="003A6D10"/>
    <w:rsid w:val="003A70F3"/>
    <w:rsid w:val="003A72F1"/>
    <w:rsid w:val="003B0797"/>
    <w:rsid w:val="003B0838"/>
    <w:rsid w:val="003B0A3E"/>
    <w:rsid w:val="003B1259"/>
    <w:rsid w:val="003B253D"/>
    <w:rsid w:val="003B2A11"/>
    <w:rsid w:val="003B2DD2"/>
    <w:rsid w:val="003B3774"/>
    <w:rsid w:val="003B38BB"/>
    <w:rsid w:val="003B3AFF"/>
    <w:rsid w:val="003B4D93"/>
    <w:rsid w:val="003B557B"/>
    <w:rsid w:val="003B5EE9"/>
    <w:rsid w:val="003B63DD"/>
    <w:rsid w:val="003B6461"/>
    <w:rsid w:val="003B69CD"/>
    <w:rsid w:val="003B6B5D"/>
    <w:rsid w:val="003B7061"/>
    <w:rsid w:val="003B7FC7"/>
    <w:rsid w:val="003C03A2"/>
    <w:rsid w:val="003C043E"/>
    <w:rsid w:val="003C064A"/>
    <w:rsid w:val="003C0D34"/>
    <w:rsid w:val="003C11AB"/>
    <w:rsid w:val="003C1305"/>
    <w:rsid w:val="003C195A"/>
    <w:rsid w:val="003C1B63"/>
    <w:rsid w:val="003C1F67"/>
    <w:rsid w:val="003C26EE"/>
    <w:rsid w:val="003C2761"/>
    <w:rsid w:val="003C28AF"/>
    <w:rsid w:val="003C2E8C"/>
    <w:rsid w:val="003C3542"/>
    <w:rsid w:val="003C3B6C"/>
    <w:rsid w:val="003C3C20"/>
    <w:rsid w:val="003C3EEE"/>
    <w:rsid w:val="003C4025"/>
    <w:rsid w:val="003C4369"/>
    <w:rsid w:val="003C4FAF"/>
    <w:rsid w:val="003C5030"/>
    <w:rsid w:val="003C531D"/>
    <w:rsid w:val="003C56FB"/>
    <w:rsid w:val="003C6372"/>
    <w:rsid w:val="003C651A"/>
    <w:rsid w:val="003C6778"/>
    <w:rsid w:val="003C6A02"/>
    <w:rsid w:val="003C6B80"/>
    <w:rsid w:val="003C6BB6"/>
    <w:rsid w:val="003D029B"/>
    <w:rsid w:val="003D03A1"/>
    <w:rsid w:val="003D09EF"/>
    <w:rsid w:val="003D0A7D"/>
    <w:rsid w:val="003D0E2D"/>
    <w:rsid w:val="003D136F"/>
    <w:rsid w:val="003D1EBD"/>
    <w:rsid w:val="003D2B6E"/>
    <w:rsid w:val="003D359A"/>
    <w:rsid w:val="003D39E4"/>
    <w:rsid w:val="003D3E8A"/>
    <w:rsid w:val="003D3FD3"/>
    <w:rsid w:val="003D4520"/>
    <w:rsid w:val="003D47AB"/>
    <w:rsid w:val="003D480B"/>
    <w:rsid w:val="003D4CD0"/>
    <w:rsid w:val="003D5209"/>
    <w:rsid w:val="003D55FA"/>
    <w:rsid w:val="003D5A28"/>
    <w:rsid w:val="003D5D14"/>
    <w:rsid w:val="003D6949"/>
    <w:rsid w:val="003D6CE3"/>
    <w:rsid w:val="003D710F"/>
    <w:rsid w:val="003D74CF"/>
    <w:rsid w:val="003D7519"/>
    <w:rsid w:val="003D7D5D"/>
    <w:rsid w:val="003E08FE"/>
    <w:rsid w:val="003E096E"/>
    <w:rsid w:val="003E1B9A"/>
    <w:rsid w:val="003E1FAF"/>
    <w:rsid w:val="003E22B7"/>
    <w:rsid w:val="003E24B5"/>
    <w:rsid w:val="003E26BC"/>
    <w:rsid w:val="003E2C2E"/>
    <w:rsid w:val="003E48ED"/>
    <w:rsid w:val="003E4971"/>
    <w:rsid w:val="003E4D91"/>
    <w:rsid w:val="003E553F"/>
    <w:rsid w:val="003E5BF9"/>
    <w:rsid w:val="003F01FB"/>
    <w:rsid w:val="003F0EC5"/>
    <w:rsid w:val="003F1212"/>
    <w:rsid w:val="003F20F1"/>
    <w:rsid w:val="003F22DF"/>
    <w:rsid w:val="003F2895"/>
    <w:rsid w:val="003F2C49"/>
    <w:rsid w:val="003F43DA"/>
    <w:rsid w:val="003F5548"/>
    <w:rsid w:val="003F5576"/>
    <w:rsid w:val="003F5A81"/>
    <w:rsid w:val="003F5C84"/>
    <w:rsid w:val="003F5CED"/>
    <w:rsid w:val="003F614D"/>
    <w:rsid w:val="003F62D7"/>
    <w:rsid w:val="003F6B1B"/>
    <w:rsid w:val="003F744E"/>
    <w:rsid w:val="003F7671"/>
    <w:rsid w:val="004000AC"/>
    <w:rsid w:val="00400A67"/>
    <w:rsid w:val="00400A73"/>
    <w:rsid w:val="00400BA7"/>
    <w:rsid w:val="0040246E"/>
    <w:rsid w:val="00403574"/>
    <w:rsid w:val="004035AA"/>
    <w:rsid w:val="0040377A"/>
    <w:rsid w:val="00403789"/>
    <w:rsid w:val="00403B37"/>
    <w:rsid w:val="004048FD"/>
    <w:rsid w:val="0040490C"/>
    <w:rsid w:val="004050EC"/>
    <w:rsid w:val="004057C1"/>
    <w:rsid w:val="00405F2C"/>
    <w:rsid w:val="00406003"/>
    <w:rsid w:val="004060CF"/>
    <w:rsid w:val="00406346"/>
    <w:rsid w:val="00406A5E"/>
    <w:rsid w:val="00406CAD"/>
    <w:rsid w:val="00406D4F"/>
    <w:rsid w:val="00406E7D"/>
    <w:rsid w:val="004072E7"/>
    <w:rsid w:val="00407995"/>
    <w:rsid w:val="00407C6E"/>
    <w:rsid w:val="00410E7D"/>
    <w:rsid w:val="00412089"/>
    <w:rsid w:val="00412BCD"/>
    <w:rsid w:val="00412DB2"/>
    <w:rsid w:val="00413839"/>
    <w:rsid w:val="00414E06"/>
    <w:rsid w:val="0041510A"/>
    <w:rsid w:val="004151A1"/>
    <w:rsid w:val="0041525D"/>
    <w:rsid w:val="00415789"/>
    <w:rsid w:val="00415C73"/>
    <w:rsid w:val="00415D51"/>
    <w:rsid w:val="00415F6A"/>
    <w:rsid w:val="004160A6"/>
    <w:rsid w:val="00417578"/>
    <w:rsid w:val="004202AE"/>
    <w:rsid w:val="004214BF"/>
    <w:rsid w:val="00421837"/>
    <w:rsid w:val="004219BE"/>
    <w:rsid w:val="00421ED0"/>
    <w:rsid w:val="0042292D"/>
    <w:rsid w:val="004232EB"/>
    <w:rsid w:val="0042356B"/>
    <w:rsid w:val="0042397B"/>
    <w:rsid w:val="00423E01"/>
    <w:rsid w:val="004254ED"/>
    <w:rsid w:val="00425C61"/>
    <w:rsid w:val="00425E56"/>
    <w:rsid w:val="00426353"/>
    <w:rsid w:val="00426A8E"/>
    <w:rsid w:val="00427065"/>
    <w:rsid w:val="004277B2"/>
    <w:rsid w:val="00427BC1"/>
    <w:rsid w:val="00427D94"/>
    <w:rsid w:val="00427ED7"/>
    <w:rsid w:val="00430638"/>
    <w:rsid w:val="00430932"/>
    <w:rsid w:val="00430F1E"/>
    <w:rsid w:val="00431225"/>
    <w:rsid w:val="00432085"/>
    <w:rsid w:val="00432282"/>
    <w:rsid w:val="0043257D"/>
    <w:rsid w:val="0043313C"/>
    <w:rsid w:val="00433778"/>
    <w:rsid w:val="00434ABA"/>
    <w:rsid w:val="00435083"/>
    <w:rsid w:val="00435B83"/>
    <w:rsid w:val="00436526"/>
    <w:rsid w:val="004368E9"/>
    <w:rsid w:val="00436AF5"/>
    <w:rsid w:val="00436D0F"/>
    <w:rsid w:val="00436FDE"/>
    <w:rsid w:val="004406DD"/>
    <w:rsid w:val="00440852"/>
    <w:rsid w:val="00440922"/>
    <w:rsid w:val="00441514"/>
    <w:rsid w:val="00441571"/>
    <w:rsid w:val="00442D3B"/>
    <w:rsid w:val="00442DC1"/>
    <w:rsid w:val="004436CB"/>
    <w:rsid w:val="00443908"/>
    <w:rsid w:val="004439C1"/>
    <w:rsid w:val="00444146"/>
    <w:rsid w:val="0044433B"/>
    <w:rsid w:val="00444675"/>
    <w:rsid w:val="00444B42"/>
    <w:rsid w:val="0044520B"/>
    <w:rsid w:val="0044531C"/>
    <w:rsid w:val="0044584A"/>
    <w:rsid w:val="00446185"/>
    <w:rsid w:val="0044741E"/>
    <w:rsid w:val="004477A0"/>
    <w:rsid w:val="00447AA0"/>
    <w:rsid w:val="00447CCB"/>
    <w:rsid w:val="004501FC"/>
    <w:rsid w:val="00450400"/>
    <w:rsid w:val="004504CE"/>
    <w:rsid w:val="00450A9D"/>
    <w:rsid w:val="00451944"/>
    <w:rsid w:val="00451973"/>
    <w:rsid w:val="004519F3"/>
    <w:rsid w:val="00451BA9"/>
    <w:rsid w:val="0045212F"/>
    <w:rsid w:val="00452854"/>
    <w:rsid w:val="00453488"/>
    <w:rsid w:val="00453935"/>
    <w:rsid w:val="00454607"/>
    <w:rsid w:val="00454986"/>
    <w:rsid w:val="00454E22"/>
    <w:rsid w:val="004550E4"/>
    <w:rsid w:val="00455108"/>
    <w:rsid w:val="004551B1"/>
    <w:rsid w:val="004555E0"/>
    <w:rsid w:val="00455697"/>
    <w:rsid w:val="00455901"/>
    <w:rsid w:val="00455B5E"/>
    <w:rsid w:val="00455CB3"/>
    <w:rsid w:val="00455FB6"/>
    <w:rsid w:val="00456544"/>
    <w:rsid w:val="004576E4"/>
    <w:rsid w:val="004577A0"/>
    <w:rsid w:val="00457ABA"/>
    <w:rsid w:val="00457F85"/>
    <w:rsid w:val="00460283"/>
    <w:rsid w:val="004603B6"/>
    <w:rsid w:val="00460954"/>
    <w:rsid w:val="00460BA7"/>
    <w:rsid w:val="00460D6C"/>
    <w:rsid w:val="00461B6C"/>
    <w:rsid w:val="00461F82"/>
    <w:rsid w:val="00461FDD"/>
    <w:rsid w:val="004623E3"/>
    <w:rsid w:val="004625D6"/>
    <w:rsid w:val="004629D3"/>
    <w:rsid w:val="00462A17"/>
    <w:rsid w:val="00463186"/>
    <w:rsid w:val="00463C0E"/>
    <w:rsid w:val="00463EAD"/>
    <w:rsid w:val="00464707"/>
    <w:rsid w:val="00464A69"/>
    <w:rsid w:val="00464CFA"/>
    <w:rsid w:val="0046540C"/>
    <w:rsid w:val="00465434"/>
    <w:rsid w:val="00465900"/>
    <w:rsid w:val="00465909"/>
    <w:rsid w:val="00465A22"/>
    <w:rsid w:val="00465A4C"/>
    <w:rsid w:val="00465BE2"/>
    <w:rsid w:val="00466A5D"/>
    <w:rsid w:val="0046715B"/>
    <w:rsid w:val="004678EC"/>
    <w:rsid w:val="00470213"/>
    <w:rsid w:val="004703AF"/>
    <w:rsid w:val="004705BD"/>
    <w:rsid w:val="00470BCE"/>
    <w:rsid w:val="00471064"/>
    <w:rsid w:val="00471144"/>
    <w:rsid w:val="00471CDA"/>
    <w:rsid w:val="00472E61"/>
    <w:rsid w:val="004730C2"/>
    <w:rsid w:val="00473451"/>
    <w:rsid w:val="00473D84"/>
    <w:rsid w:val="00475364"/>
    <w:rsid w:val="00475645"/>
    <w:rsid w:val="0047574D"/>
    <w:rsid w:val="004759B7"/>
    <w:rsid w:val="00476222"/>
    <w:rsid w:val="00477A7F"/>
    <w:rsid w:val="00480024"/>
    <w:rsid w:val="0048009E"/>
    <w:rsid w:val="0048085B"/>
    <w:rsid w:val="004809E3"/>
    <w:rsid w:val="00481788"/>
    <w:rsid w:val="00481D42"/>
    <w:rsid w:val="00482555"/>
    <w:rsid w:val="004833F1"/>
    <w:rsid w:val="00484173"/>
    <w:rsid w:val="004841E8"/>
    <w:rsid w:val="004849F5"/>
    <w:rsid w:val="00485A4D"/>
    <w:rsid w:val="00485B02"/>
    <w:rsid w:val="00485FE7"/>
    <w:rsid w:val="0048654D"/>
    <w:rsid w:val="0048677F"/>
    <w:rsid w:val="004873D2"/>
    <w:rsid w:val="0049052D"/>
    <w:rsid w:val="00490BD6"/>
    <w:rsid w:val="00490C2B"/>
    <w:rsid w:val="00490E37"/>
    <w:rsid w:val="00491799"/>
    <w:rsid w:val="00492071"/>
    <w:rsid w:val="004928AB"/>
    <w:rsid w:val="00492B86"/>
    <w:rsid w:val="00493013"/>
    <w:rsid w:val="004931CB"/>
    <w:rsid w:val="00493678"/>
    <w:rsid w:val="004938F3"/>
    <w:rsid w:val="004939E1"/>
    <w:rsid w:val="00493A61"/>
    <w:rsid w:val="00493F4D"/>
    <w:rsid w:val="004941D5"/>
    <w:rsid w:val="0049431A"/>
    <w:rsid w:val="0049445F"/>
    <w:rsid w:val="00494732"/>
    <w:rsid w:val="004947F8"/>
    <w:rsid w:val="0049495C"/>
    <w:rsid w:val="00495430"/>
    <w:rsid w:val="00495533"/>
    <w:rsid w:val="00495FF3"/>
    <w:rsid w:val="004974E0"/>
    <w:rsid w:val="00497B3D"/>
    <w:rsid w:val="00497EED"/>
    <w:rsid w:val="004A0332"/>
    <w:rsid w:val="004A1678"/>
    <w:rsid w:val="004A1864"/>
    <w:rsid w:val="004A1E3C"/>
    <w:rsid w:val="004A1F08"/>
    <w:rsid w:val="004A2791"/>
    <w:rsid w:val="004A3056"/>
    <w:rsid w:val="004A3CA0"/>
    <w:rsid w:val="004A3F90"/>
    <w:rsid w:val="004A4491"/>
    <w:rsid w:val="004A44C2"/>
    <w:rsid w:val="004A459D"/>
    <w:rsid w:val="004A5362"/>
    <w:rsid w:val="004A5C66"/>
    <w:rsid w:val="004A719C"/>
    <w:rsid w:val="004A73BB"/>
    <w:rsid w:val="004A79A7"/>
    <w:rsid w:val="004A7D22"/>
    <w:rsid w:val="004B0070"/>
    <w:rsid w:val="004B0309"/>
    <w:rsid w:val="004B1500"/>
    <w:rsid w:val="004B1808"/>
    <w:rsid w:val="004B1C78"/>
    <w:rsid w:val="004B2FFE"/>
    <w:rsid w:val="004B3232"/>
    <w:rsid w:val="004B35C7"/>
    <w:rsid w:val="004B362D"/>
    <w:rsid w:val="004B3794"/>
    <w:rsid w:val="004B3895"/>
    <w:rsid w:val="004B3B71"/>
    <w:rsid w:val="004B3BD0"/>
    <w:rsid w:val="004B3C66"/>
    <w:rsid w:val="004B3E67"/>
    <w:rsid w:val="004B536C"/>
    <w:rsid w:val="004B56AB"/>
    <w:rsid w:val="004B5FAA"/>
    <w:rsid w:val="004B6067"/>
    <w:rsid w:val="004B66B4"/>
    <w:rsid w:val="004B67A9"/>
    <w:rsid w:val="004B70B9"/>
    <w:rsid w:val="004B7129"/>
    <w:rsid w:val="004B7364"/>
    <w:rsid w:val="004B73B6"/>
    <w:rsid w:val="004B7856"/>
    <w:rsid w:val="004B7D67"/>
    <w:rsid w:val="004C1210"/>
    <w:rsid w:val="004C1919"/>
    <w:rsid w:val="004C24EA"/>
    <w:rsid w:val="004C26D9"/>
    <w:rsid w:val="004C29D9"/>
    <w:rsid w:val="004C2CB7"/>
    <w:rsid w:val="004C3951"/>
    <w:rsid w:val="004C4097"/>
    <w:rsid w:val="004C4379"/>
    <w:rsid w:val="004C5821"/>
    <w:rsid w:val="004C5DEA"/>
    <w:rsid w:val="004C752F"/>
    <w:rsid w:val="004C7951"/>
    <w:rsid w:val="004D0F24"/>
    <w:rsid w:val="004D278E"/>
    <w:rsid w:val="004D2A8B"/>
    <w:rsid w:val="004D2E7A"/>
    <w:rsid w:val="004D2FFB"/>
    <w:rsid w:val="004D3049"/>
    <w:rsid w:val="004D312C"/>
    <w:rsid w:val="004D3463"/>
    <w:rsid w:val="004D359B"/>
    <w:rsid w:val="004D37C6"/>
    <w:rsid w:val="004D48CC"/>
    <w:rsid w:val="004D4C04"/>
    <w:rsid w:val="004D56CC"/>
    <w:rsid w:val="004D5CA8"/>
    <w:rsid w:val="004D5F87"/>
    <w:rsid w:val="004D672C"/>
    <w:rsid w:val="004D7724"/>
    <w:rsid w:val="004E0B67"/>
    <w:rsid w:val="004E142F"/>
    <w:rsid w:val="004E1E28"/>
    <w:rsid w:val="004E24BE"/>
    <w:rsid w:val="004E24F2"/>
    <w:rsid w:val="004E3122"/>
    <w:rsid w:val="004E32ED"/>
    <w:rsid w:val="004E3E0E"/>
    <w:rsid w:val="004E4064"/>
    <w:rsid w:val="004E44C0"/>
    <w:rsid w:val="004E4950"/>
    <w:rsid w:val="004E5DAA"/>
    <w:rsid w:val="004E6CDE"/>
    <w:rsid w:val="004E6D19"/>
    <w:rsid w:val="004E74D1"/>
    <w:rsid w:val="004E7626"/>
    <w:rsid w:val="004E782F"/>
    <w:rsid w:val="004E7C00"/>
    <w:rsid w:val="004E7E08"/>
    <w:rsid w:val="004F004C"/>
    <w:rsid w:val="004F0273"/>
    <w:rsid w:val="004F0466"/>
    <w:rsid w:val="004F087C"/>
    <w:rsid w:val="004F0CFB"/>
    <w:rsid w:val="004F0F62"/>
    <w:rsid w:val="004F1130"/>
    <w:rsid w:val="004F237A"/>
    <w:rsid w:val="004F2D66"/>
    <w:rsid w:val="004F2E33"/>
    <w:rsid w:val="004F38BB"/>
    <w:rsid w:val="004F4904"/>
    <w:rsid w:val="004F49B1"/>
    <w:rsid w:val="004F4DB1"/>
    <w:rsid w:val="004F5D6D"/>
    <w:rsid w:val="004F5F95"/>
    <w:rsid w:val="004F5FA6"/>
    <w:rsid w:val="004F6272"/>
    <w:rsid w:val="004F635B"/>
    <w:rsid w:val="004F6703"/>
    <w:rsid w:val="004F6E18"/>
    <w:rsid w:val="004F7DDB"/>
    <w:rsid w:val="00500801"/>
    <w:rsid w:val="00500D49"/>
    <w:rsid w:val="00501447"/>
    <w:rsid w:val="00501D61"/>
    <w:rsid w:val="00502253"/>
    <w:rsid w:val="00502830"/>
    <w:rsid w:val="005028BD"/>
    <w:rsid w:val="00502B7C"/>
    <w:rsid w:val="00502F3C"/>
    <w:rsid w:val="005039F2"/>
    <w:rsid w:val="00503ED0"/>
    <w:rsid w:val="00504118"/>
    <w:rsid w:val="00504D1E"/>
    <w:rsid w:val="00505437"/>
    <w:rsid w:val="00505A64"/>
    <w:rsid w:val="00505CA2"/>
    <w:rsid w:val="00506750"/>
    <w:rsid w:val="00506AD9"/>
    <w:rsid w:val="00506CD7"/>
    <w:rsid w:val="00506ED4"/>
    <w:rsid w:val="00507329"/>
    <w:rsid w:val="005076F2"/>
    <w:rsid w:val="005078E6"/>
    <w:rsid w:val="00507D5C"/>
    <w:rsid w:val="005107FD"/>
    <w:rsid w:val="00510A80"/>
    <w:rsid w:val="00510DBB"/>
    <w:rsid w:val="00510E6D"/>
    <w:rsid w:val="005110DB"/>
    <w:rsid w:val="0051185F"/>
    <w:rsid w:val="005118DB"/>
    <w:rsid w:val="00511EAD"/>
    <w:rsid w:val="00511FC4"/>
    <w:rsid w:val="00512562"/>
    <w:rsid w:val="005128C1"/>
    <w:rsid w:val="00512C59"/>
    <w:rsid w:val="005134B9"/>
    <w:rsid w:val="005135CD"/>
    <w:rsid w:val="00513F60"/>
    <w:rsid w:val="005149CC"/>
    <w:rsid w:val="005154B2"/>
    <w:rsid w:val="005156DF"/>
    <w:rsid w:val="00515959"/>
    <w:rsid w:val="005160D1"/>
    <w:rsid w:val="00517119"/>
    <w:rsid w:val="00520561"/>
    <w:rsid w:val="00520EAC"/>
    <w:rsid w:val="0052226A"/>
    <w:rsid w:val="005223BA"/>
    <w:rsid w:val="005229E8"/>
    <w:rsid w:val="005236F5"/>
    <w:rsid w:val="00523A50"/>
    <w:rsid w:val="0052419C"/>
    <w:rsid w:val="005248B2"/>
    <w:rsid w:val="00524A3F"/>
    <w:rsid w:val="00524E8C"/>
    <w:rsid w:val="00525817"/>
    <w:rsid w:val="00525E4E"/>
    <w:rsid w:val="0052602A"/>
    <w:rsid w:val="00526393"/>
    <w:rsid w:val="00526F3E"/>
    <w:rsid w:val="005274E7"/>
    <w:rsid w:val="005319B8"/>
    <w:rsid w:val="005323CC"/>
    <w:rsid w:val="0053297A"/>
    <w:rsid w:val="005332AB"/>
    <w:rsid w:val="005336BD"/>
    <w:rsid w:val="00533915"/>
    <w:rsid w:val="0053436B"/>
    <w:rsid w:val="0053457D"/>
    <w:rsid w:val="0053477E"/>
    <w:rsid w:val="00535000"/>
    <w:rsid w:val="005354E5"/>
    <w:rsid w:val="005355FE"/>
    <w:rsid w:val="005356AA"/>
    <w:rsid w:val="00535794"/>
    <w:rsid w:val="0053591B"/>
    <w:rsid w:val="00535C0B"/>
    <w:rsid w:val="00536007"/>
    <w:rsid w:val="00536084"/>
    <w:rsid w:val="00536933"/>
    <w:rsid w:val="00536C39"/>
    <w:rsid w:val="005379F2"/>
    <w:rsid w:val="0054029B"/>
    <w:rsid w:val="00540B8B"/>
    <w:rsid w:val="00540E5E"/>
    <w:rsid w:val="00541043"/>
    <w:rsid w:val="00541123"/>
    <w:rsid w:val="00541E0F"/>
    <w:rsid w:val="00542950"/>
    <w:rsid w:val="00542D0C"/>
    <w:rsid w:val="00542D46"/>
    <w:rsid w:val="00543091"/>
    <w:rsid w:val="005437C3"/>
    <w:rsid w:val="00544802"/>
    <w:rsid w:val="00545799"/>
    <w:rsid w:val="00545C87"/>
    <w:rsid w:val="00545D25"/>
    <w:rsid w:val="00545D91"/>
    <w:rsid w:val="00545DA0"/>
    <w:rsid w:val="00546369"/>
    <w:rsid w:val="00546593"/>
    <w:rsid w:val="005468C6"/>
    <w:rsid w:val="005474E8"/>
    <w:rsid w:val="00547857"/>
    <w:rsid w:val="00547AC7"/>
    <w:rsid w:val="00547B82"/>
    <w:rsid w:val="0055063A"/>
    <w:rsid w:val="00550B16"/>
    <w:rsid w:val="00551992"/>
    <w:rsid w:val="00551E2D"/>
    <w:rsid w:val="005526AE"/>
    <w:rsid w:val="00552815"/>
    <w:rsid w:val="00552A11"/>
    <w:rsid w:val="005532E8"/>
    <w:rsid w:val="00553932"/>
    <w:rsid w:val="005541A2"/>
    <w:rsid w:val="0055484F"/>
    <w:rsid w:val="005550DA"/>
    <w:rsid w:val="00555572"/>
    <w:rsid w:val="0055599D"/>
    <w:rsid w:val="00555F0D"/>
    <w:rsid w:val="0055668F"/>
    <w:rsid w:val="00556F53"/>
    <w:rsid w:val="00557408"/>
    <w:rsid w:val="005607D1"/>
    <w:rsid w:val="00561143"/>
    <w:rsid w:val="0056152C"/>
    <w:rsid w:val="00561725"/>
    <w:rsid w:val="005629AB"/>
    <w:rsid w:val="00562B36"/>
    <w:rsid w:val="0056316F"/>
    <w:rsid w:val="005638F7"/>
    <w:rsid w:val="00563FC7"/>
    <w:rsid w:val="0056408F"/>
    <w:rsid w:val="005642C0"/>
    <w:rsid w:val="005647E1"/>
    <w:rsid w:val="00564914"/>
    <w:rsid w:val="00565B71"/>
    <w:rsid w:val="00565C30"/>
    <w:rsid w:val="00566137"/>
    <w:rsid w:val="0056662A"/>
    <w:rsid w:val="00566E73"/>
    <w:rsid w:val="00566EC7"/>
    <w:rsid w:val="00567F29"/>
    <w:rsid w:val="00570080"/>
    <w:rsid w:val="00571C76"/>
    <w:rsid w:val="005720A1"/>
    <w:rsid w:val="00572751"/>
    <w:rsid w:val="00572AE3"/>
    <w:rsid w:val="00572BFF"/>
    <w:rsid w:val="00572E6E"/>
    <w:rsid w:val="00573811"/>
    <w:rsid w:val="0057398C"/>
    <w:rsid w:val="005739DA"/>
    <w:rsid w:val="00573C10"/>
    <w:rsid w:val="005740F9"/>
    <w:rsid w:val="0057453C"/>
    <w:rsid w:val="00574B98"/>
    <w:rsid w:val="00575263"/>
    <w:rsid w:val="005756D6"/>
    <w:rsid w:val="005769EF"/>
    <w:rsid w:val="00577181"/>
    <w:rsid w:val="00577CD4"/>
    <w:rsid w:val="00580098"/>
    <w:rsid w:val="005802AC"/>
    <w:rsid w:val="00580E2E"/>
    <w:rsid w:val="00580F68"/>
    <w:rsid w:val="00580FBD"/>
    <w:rsid w:val="00581044"/>
    <w:rsid w:val="0058126E"/>
    <w:rsid w:val="005812BB"/>
    <w:rsid w:val="0058130C"/>
    <w:rsid w:val="005818EF"/>
    <w:rsid w:val="005818F8"/>
    <w:rsid w:val="00581AB8"/>
    <w:rsid w:val="00581F90"/>
    <w:rsid w:val="0058357C"/>
    <w:rsid w:val="00583C36"/>
    <w:rsid w:val="00583C8A"/>
    <w:rsid w:val="005849FF"/>
    <w:rsid w:val="0058504C"/>
    <w:rsid w:val="00585799"/>
    <w:rsid w:val="00585860"/>
    <w:rsid w:val="00585BD4"/>
    <w:rsid w:val="00585F43"/>
    <w:rsid w:val="00586181"/>
    <w:rsid w:val="00586360"/>
    <w:rsid w:val="0058693E"/>
    <w:rsid w:val="00586D75"/>
    <w:rsid w:val="0058753E"/>
    <w:rsid w:val="00590CA1"/>
    <w:rsid w:val="005917D8"/>
    <w:rsid w:val="00591905"/>
    <w:rsid w:val="00591ED5"/>
    <w:rsid w:val="00592527"/>
    <w:rsid w:val="005929C6"/>
    <w:rsid w:val="00592A0D"/>
    <w:rsid w:val="0059412A"/>
    <w:rsid w:val="00594540"/>
    <w:rsid w:val="0059474C"/>
    <w:rsid w:val="00594993"/>
    <w:rsid w:val="00594B5D"/>
    <w:rsid w:val="0059540C"/>
    <w:rsid w:val="005959F5"/>
    <w:rsid w:val="00595B58"/>
    <w:rsid w:val="00595D18"/>
    <w:rsid w:val="00595D7D"/>
    <w:rsid w:val="0059616F"/>
    <w:rsid w:val="005962A1"/>
    <w:rsid w:val="00596993"/>
    <w:rsid w:val="005976D7"/>
    <w:rsid w:val="00597CC5"/>
    <w:rsid w:val="00597E86"/>
    <w:rsid w:val="005A0192"/>
    <w:rsid w:val="005A0715"/>
    <w:rsid w:val="005A0956"/>
    <w:rsid w:val="005A10BB"/>
    <w:rsid w:val="005A1791"/>
    <w:rsid w:val="005A1D44"/>
    <w:rsid w:val="005A1E4E"/>
    <w:rsid w:val="005A1F85"/>
    <w:rsid w:val="005A203F"/>
    <w:rsid w:val="005A27E2"/>
    <w:rsid w:val="005A35BA"/>
    <w:rsid w:val="005A36E3"/>
    <w:rsid w:val="005A38BD"/>
    <w:rsid w:val="005A3A6F"/>
    <w:rsid w:val="005A3FB7"/>
    <w:rsid w:val="005A4D85"/>
    <w:rsid w:val="005A61F1"/>
    <w:rsid w:val="005A640E"/>
    <w:rsid w:val="005A6507"/>
    <w:rsid w:val="005A6545"/>
    <w:rsid w:val="005A65C2"/>
    <w:rsid w:val="005A6635"/>
    <w:rsid w:val="005A69CE"/>
    <w:rsid w:val="005A6FFA"/>
    <w:rsid w:val="005A7A93"/>
    <w:rsid w:val="005A7F9C"/>
    <w:rsid w:val="005B0A0E"/>
    <w:rsid w:val="005B1AB6"/>
    <w:rsid w:val="005B2A98"/>
    <w:rsid w:val="005B2B54"/>
    <w:rsid w:val="005B2F92"/>
    <w:rsid w:val="005B33D7"/>
    <w:rsid w:val="005B3660"/>
    <w:rsid w:val="005B3ABB"/>
    <w:rsid w:val="005B3BB4"/>
    <w:rsid w:val="005B3D01"/>
    <w:rsid w:val="005B3E72"/>
    <w:rsid w:val="005B4014"/>
    <w:rsid w:val="005B4209"/>
    <w:rsid w:val="005B4D0F"/>
    <w:rsid w:val="005B5065"/>
    <w:rsid w:val="005B53F6"/>
    <w:rsid w:val="005B567A"/>
    <w:rsid w:val="005B5864"/>
    <w:rsid w:val="005B5A75"/>
    <w:rsid w:val="005B5F7E"/>
    <w:rsid w:val="005B6007"/>
    <w:rsid w:val="005B626D"/>
    <w:rsid w:val="005B790A"/>
    <w:rsid w:val="005B7966"/>
    <w:rsid w:val="005B79BF"/>
    <w:rsid w:val="005B7FE6"/>
    <w:rsid w:val="005C033C"/>
    <w:rsid w:val="005C040A"/>
    <w:rsid w:val="005C05FA"/>
    <w:rsid w:val="005C0C5F"/>
    <w:rsid w:val="005C1674"/>
    <w:rsid w:val="005C1774"/>
    <w:rsid w:val="005C17A4"/>
    <w:rsid w:val="005C1945"/>
    <w:rsid w:val="005C19BB"/>
    <w:rsid w:val="005C1C7C"/>
    <w:rsid w:val="005C1F8C"/>
    <w:rsid w:val="005C20FE"/>
    <w:rsid w:val="005C2FB7"/>
    <w:rsid w:val="005C341F"/>
    <w:rsid w:val="005C37D6"/>
    <w:rsid w:val="005C3829"/>
    <w:rsid w:val="005C420A"/>
    <w:rsid w:val="005C50A5"/>
    <w:rsid w:val="005C532F"/>
    <w:rsid w:val="005C7D16"/>
    <w:rsid w:val="005C7FB4"/>
    <w:rsid w:val="005D00A3"/>
    <w:rsid w:val="005D0110"/>
    <w:rsid w:val="005D0441"/>
    <w:rsid w:val="005D0FAB"/>
    <w:rsid w:val="005D0FF2"/>
    <w:rsid w:val="005D1206"/>
    <w:rsid w:val="005D12FA"/>
    <w:rsid w:val="005D159E"/>
    <w:rsid w:val="005D1A91"/>
    <w:rsid w:val="005D1AC9"/>
    <w:rsid w:val="005D2535"/>
    <w:rsid w:val="005D2590"/>
    <w:rsid w:val="005D2908"/>
    <w:rsid w:val="005D3934"/>
    <w:rsid w:val="005D49E7"/>
    <w:rsid w:val="005D518E"/>
    <w:rsid w:val="005D55EB"/>
    <w:rsid w:val="005D6082"/>
    <w:rsid w:val="005D69C7"/>
    <w:rsid w:val="005D72A6"/>
    <w:rsid w:val="005D762D"/>
    <w:rsid w:val="005D7704"/>
    <w:rsid w:val="005D78B1"/>
    <w:rsid w:val="005D79A9"/>
    <w:rsid w:val="005E0C03"/>
    <w:rsid w:val="005E12FC"/>
    <w:rsid w:val="005E3A30"/>
    <w:rsid w:val="005E3B5A"/>
    <w:rsid w:val="005E3CE1"/>
    <w:rsid w:val="005E3DE3"/>
    <w:rsid w:val="005E441B"/>
    <w:rsid w:val="005E471F"/>
    <w:rsid w:val="005E4BF7"/>
    <w:rsid w:val="005E4D93"/>
    <w:rsid w:val="005E52CA"/>
    <w:rsid w:val="005E7DA4"/>
    <w:rsid w:val="005F07DD"/>
    <w:rsid w:val="005F1502"/>
    <w:rsid w:val="005F1588"/>
    <w:rsid w:val="005F15C3"/>
    <w:rsid w:val="005F1E4D"/>
    <w:rsid w:val="005F2AF8"/>
    <w:rsid w:val="005F37ED"/>
    <w:rsid w:val="005F39E4"/>
    <w:rsid w:val="005F3A58"/>
    <w:rsid w:val="005F3B7B"/>
    <w:rsid w:val="005F3F5C"/>
    <w:rsid w:val="005F4130"/>
    <w:rsid w:val="005F491B"/>
    <w:rsid w:val="005F49DF"/>
    <w:rsid w:val="005F4B45"/>
    <w:rsid w:val="005F5A29"/>
    <w:rsid w:val="005F5BE5"/>
    <w:rsid w:val="005F5FD6"/>
    <w:rsid w:val="005F66C5"/>
    <w:rsid w:val="005F6751"/>
    <w:rsid w:val="005F6C3B"/>
    <w:rsid w:val="005F6E0C"/>
    <w:rsid w:val="005F7368"/>
    <w:rsid w:val="005F76B1"/>
    <w:rsid w:val="0060015F"/>
    <w:rsid w:val="00600649"/>
    <w:rsid w:val="00600CBD"/>
    <w:rsid w:val="00600CC8"/>
    <w:rsid w:val="006010A4"/>
    <w:rsid w:val="006014CC"/>
    <w:rsid w:val="006025D3"/>
    <w:rsid w:val="00602FB0"/>
    <w:rsid w:val="0060348B"/>
    <w:rsid w:val="00604B8B"/>
    <w:rsid w:val="00604E86"/>
    <w:rsid w:val="00604E8D"/>
    <w:rsid w:val="006056F2"/>
    <w:rsid w:val="006059C0"/>
    <w:rsid w:val="0060604C"/>
    <w:rsid w:val="00606284"/>
    <w:rsid w:val="0060697A"/>
    <w:rsid w:val="00606C2C"/>
    <w:rsid w:val="00606CC5"/>
    <w:rsid w:val="0060759A"/>
    <w:rsid w:val="00607889"/>
    <w:rsid w:val="006078BF"/>
    <w:rsid w:val="00607971"/>
    <w:rsid w:val="00607C4E"/>
    <w:rsid w:val="00607CCF"/>
    <w:rsid w:val="00607F45"/>
    <w:rsid w:val="006100D3"/>
    <w:rsid w:val="00610315"/>
    <w:rsid w:val="00610CE3"/>
    <w:rsid w:val="00611D09"/>
    <w:rsid w:val="00612192"/>
    <w:rsid w:val="006124BA"/>
    <w:rsid w:val="006125E3"/>
    <w:rsid w:val="00613591"/>
    <w:rsid w:val="006135D9"/>
    <w:rsid w:val="00613826"/>
    <w:rsid w:val="006144FF"/>
    <w:rsid w:val="0061469B"/>
    <w:rsid w:val="00615A38"/>
    <w:rsid w:val="00615BD0"/>
    <w:rsid w:val="00615C6D"/>
    <w:rsid w:val="006163F2"/>
    <w:rsid w:val="0061729C"/>
    <w:rsid w:val="006173D5"/>
    <w:rsid w:val="00617757"/>
    <w:rsid w:val="006179E1"/>
    <w:rsid w:val="00617BF0"/>
    <w:rsid w:val="006200B0"/>
    <w:rsid w:val="006222C1"/>
    <w:rsid w:val="00622388"/>
    <w:rsid w:val="006223D4"/>
    <w:rsid w:val="00622AA8"/>
    <w:rsid w:val="00622C22"/>
    <w:rsid w:val="00622C2E"/>
    <w:rsid w:val="00622F3B"/>
    <w:rsid w:val="00622FCA"/>
    <w:rsid w:val="006232CA"/>
    <w:rsid w:val="006237D6"/>
    <w:rsid w:val="006239B1"/>
    <w:rsid w:val="0062569C"/>
    <w:rsid w:val="00625F5C"/>
    <w:rsid w:val="00626ABC"/>
    <w:rsid w:val="00626D89"/>
    <w:rsid w:val="00626DAF"/>
    <w:rsid w:val="00630DFC"/>
    <w:rsid w:val="00631BF2"/>
    <w:rsid w:val="00631C96"/>
    <w:rsid w:val="00632007"/>
    <w:rsid w:val="006321C1"/>
    <w:rsid w:val="006322DF"/>
    <w:rsid w:val="00632349"/>
    <w:rsid w:val="006323AC"/>
    <w:rsid w:val="00633455"/>
    <w:rsid w:val="006334F3"/>
    <w:rsid w:val="00633C1A"/>
    <w:rsid w:val="006344E7"/>
    <w:rsid w:val="00634ABF"/>
    <w:rsid w:val="00634B3C"/>
    <w:rsid w:val="00634CAB"/>
    <w:rsid w:val="006353DA"/>
    <w:rsid w:val="00635A25"/>
    <w:rsid w:val="00636614"/>
    <w:rsid w:val="006368DF"/>
    <w:rsid w:val="00637310"/>
    <w:rsid w:val="0063756C"/>
    <w:rsid w:val="0063766C"/>
    <w:rsid w:val="00637FB4"/>
    <w:rsid w:val="00637FD5"/>
    <w:rsid w:val="00640383"/>
    <w:rsid w:val="00640646"/>
    <w:rsid w:val="00640724"/>
    <w:rsid w:val="00640C9A"/>
    <w:rsid w:val="00640DE9"/>
    <w:rsid w:val="00640F13"/>
    <w:rsid w:val="00640FAA"/>
    <w:rsid w:val="00641C36"/>
    <w:rsid w:val="006428C8"/>
    <w:rsid w:val="00642980"/>
    <w:rsid w:val="00642A43"/>
    <w:rsid w:val="00642ED8"/>
    <w:rsid w:val="00643172"/>
    <w:rsid w:val="00643201"/>
    <w:rsid w:val="00643A89"/>
    <w:rsid w:val="006443B6"/>
    <w:rsid w:val="00644E1D"/>
    <w:rsid w:val="0064510E"/>
    <w:rsid w:val="006452BF"/>
    <w:rsid w:val="006452E7"/>
    <w:rsid w:val="00646179"/>
    <w:rsid w:val="00646955"/>
    <w:rsid w:val="00646E34"/>
    <w:rsid w:val="00647483"/>
    <w:rsid w:val="00647761"/>
    <w:rsid w:val="00647E0B"/>
    <w:rsid w:val="00650729"/>
    <w:rsid w:val="006509E4"/>
    <w:rsid w:val="00650A58"/>
    <w:rsid w:val="0065168B"/>
    <w:rsid w:val="00651D08"/>
    <w:rsid w:val="00651E3C"/>
    <w:rsid w:val="006522D1"/>
    <w:rsid w:val="00652336"/>
    <w:rsid w:val="006525C5"/>
    <w:rsid w:val="00653171"/>
    <w:rsid w:val="00653CDD"/>
    <w:rsid w:val="0065566E"/>
    <w:rsid w:val="00655872"/>
    <w:rsid w:val="00655C33"/>
    <w:rsid w:val="0065606C"/>
    <w:rsid w:val="0065727D"/>
    <w:rsid w:val="00657B5D"/>
    <w:rsid w:val="00657BB5"/>
    <w:rsid w:val="00657BED"/>
    <w:rsid w:val="0066034B"/>
    <w:rsid w:val="006604E0"/>
    <w:rsid w:val="00660B76"/>
    <w:rsid w:val="00660BC6"/>
    <w:rsid w:val="00660D02"/>
    <w:rsid w:val="00660E69"/>
    <w:rsid w:val="00660EB0"/>
    <w:rsid w:val="006610FB"/>
    <w:rsid w:val="006613F4"/>
    <w:rsid w:val="00661754"/>
    <w:rsid w:val="0066190E"/>
    <w:rsid w:val="00661E5D"/>
    <w:rsid w:val="006620D6"/>
    <w:rsid w:val="006623C0"/>
    <w:rsid w:val="006630AA"/>
    <w:rsid w:val="0066340E"/>
    <w:rsid w:val="00663EAE"/>
    <w:rsid w:val="00663FE1"/>
    <w:rsid w:val="00664096"/>
    <w:rsid w:val="0066533A"/>
    <w:rsid w:val="00665BEC"/>
    <w:rsid w:val="00666D9F"/>
    <w:rsid w:val="00667421"/>
    <w:rsid w:val="00667C77"/>
    <w:rsid w:val="00667E76"/>
    <w:rsid w:val="00670B1F"/>
    <w:rsid w:val="00670E6B"/>
    <w:rsid w:val="00671B0D"/>
    <w:rsid w:val="006727AB"/>
    <w:rsid w:val="00672A1C"/>
    <w:rsid w:val="00672DEE"/>
    <w:rsid w:val="00672F0A"/>
    <w:rsid w:val="00673DFF"/>
    <w:rsid w:val="00673E63"/>
    <w:rsid w:val="006741F2"/>
    <w:rsid w:val="0067424E"/>
    <w:rsid w:val="0067435F"/>
    <w:rsid w:val="00674A16"/>
    <w:rsid w:val="00674A99"/>
    <w:rsid w:val="00674D93"/>
    <w:rsid w:val="00675685"/>
    <w:rsid w:val="0067582D"/>
    <w:rsid w:val="00675AF3"/>
    <w:rsid w:val="00675D21"/>
    <w:rsid w:val="00676642"/>
    <w:rsid w:val="00676E26"/>
    <w:rsid w:val="006770D2"/>
    <w:rsid w:val="00677463"/>
    <w:rsid w:val="00677636"/>
    <w:rsid w:val="0067767C"/>
    <w:rsid w:val="006776BC"/>
    <w:rsid w:val="00677C95"/>
    <w:rsid w:val="00680142"/>
    <w:rsid w:val="00680217"/>
    <w:rsid w:val="006805F3"/>
    <w:rsid w:val="00680797"/>
    <w:rsid w:val="006811F4"/>
    <w:rsid w:val="00681905"/>
    <w:rsid w:val="00681AED"/>
    <w:rsid w:val="00682A28"/>
    <w:rsid w:val="00682EF3"/>
    <w:rsid w:val="0068408C"/>
    <w:rsid w:val="006842E7"/>
    <w:rsid w:val="006843E0"/>
    <w:rsid w:val="006848F8"/>
    <w:rsid w:val="00684CB7"/>
    <w:rsid w:val="00684D4D"/>
    <w:rsid w:val="00685538"/>
    <w:rsid w:val="0068603A"/>
    <w:rsid w:val="0068623F"/>
    <w:rsid w:val="00687345"/>
    <w:rsid w:val="006875CC"/>
    <w:rsid w:val="00690232"/>
    <w:rsid w:val="0069028B"/>
    <w:rsid w:val="00690C80"/>
    <w:rsid w:val="00690DD1"/>
    <w:rsid w:val="006916D3"/>
    <w:rsid w:val="00691DC6"/>
    <w:rsid w:val="00691F13"/>
    <w:rsid w:val="00692106"/>
    <w:rsid w:val="006926EC"/>
    <w:rsid w:val="00692B91"/>
    <w:rsid w:val="00692C8D"/>
    <w:rsid w:val="00693368"/>
    <w:rsid w:val="00694AE2"/>
    <w:rsid w:val="00694B6B"/>
    <w:rsid w:val="00696101"/>
    <w:rsid w:val="00696B73"/>
    <w:rsid w:val="00696FFA"/>
    <w:rsid w:val="006971A3"/>
    <w:rsid w:val="0069743B"/>
    <w:rsid w:val="00697712"/>
    <w:rsid w:val="006A04A1"/>
    <w:rsid w:val="006A07DB"/>
    <w:rsid w:val="006A1520"/>
    <w:rsid w:val="006A1C48"/>
    <w:rsid w:val="006A1DD8"/>
    <w:rsid w:val="006A2209"/>
    <w:rsid w:val="006A25CD"/>
    <w:rsid w:val="006A2BDE"/>
    <w:rsid w:val="006A31DE"/>
    <w:rsid w:val="006A39D7"/>
    <w:rsid w:val="006A3B3D"/>
    <w:rsid w:val="006A3E96"/>
    <w:rsid w:val="006A4F6B"/>
    <w:rsid w:val="006A565C"/>
    <w:rsid w:val="006A588F"/>
    <w:rsid w:val="006A675F"/>
    <w:rsid w:val="006A7120"/>
    <w:rsid w:val="006A74B6"/>
    <w:rsid w:val="006A7851"/>
    <w:rsid w:val="006A7C78"/>
    <w:rsid w:val="006A7F3A"/>
    <w:rsid w:val="006B040E"/>
    <w:rsid w:val="006B0C28"/>
    <w:rsid w:val="006B0D1D"/>
    <w:rsid w:val="006B0DF7"/>
    <w:rsid w:val="006B0F06"/>
    <w:rsid w:val="006B11F2"/>
    <w:rsid w:val="006B2369"/>
    <w:rsid w:val="006B2CEE"/>
    <w:rsid w:val="006B2F55"/>
    <w:rsid w:val="006B2FAD"/>
    <w:rsid w:val="006B32A9"/>
    <w:rsid w:val="006B38A8"/>
    <w:rsid w:val="006B3F51"/>
    <w:rsid w:val="006B43A7"/>
    <w:rsid w:val="006B43D1"/>
    <w:rsid w:val="006B479A"/>
    <w:rsid w:val="006B5131"/>
    <w:rsid w:val="006B5D6D"/>
    <w:rsid w:val="006B73D5"/>
    <w:rsid w:val="006B780C"/>
    <w:rsid w:val="006B7BCF"/>
    <w:rsid w:val="006C00BA"/>
    <w:rsid w:val="006C044F"/>
    <w:rsid w:val="006C0E22"/>
    <w:rsid w:val="006C0E5D"/>
    <w:rsid w:val="006C1015"/>
    <w:rsid w:val="006C146E"/>
    <w:rsid w:val="006C1863"/>
    <w:rsid w:val="006C1C3A"/>
    <w:rsid w:val="006C30B0"/>
    <w:rsid w:val="006C36A8"/>
    <w:rsid w:val="006C41FD"/>
    <w:rsid w:val="006C459B"/>
    <w:rsid w:val="006C4A38"/>
    <w:rsid w:val="006C4CA1"/>
    <w:rsid w:val="006C536E"/>
    <w:rsid w:val="006C5D83"/>
    <w:rsid w:val="006C649C"/>
    <w:rsid w:val="006C65C1"/>
    <w:rsid w:val="006C6BEE"/>
    <w:rsid w:val="006C6D3A"/>
    <w:rsid w:val="006C723A"/>
    <w:rsid w:val="006C7527"/>
    <w:rsid w:val="006C7695"/>
    <w:rsid w:val="006C78CE"/>
    <w:rsid w:val="006C7A4D"/>
    <w:rsid w:val="006D0342"/>
    <w:rsid w:val="006D066E"/>
    <w:rsid w:val="006D1753"/>
    <w:rsid w:val="006D1D25"/>
    <w:rsid w:val="006D2407"/>
    <w:rsid w:val="006D2CF5"/>
    <w:rsid w:val="006D2F57"/>
    <w:rsid w:val="006D3124"/>
    <w:rsid w:val="006D3813"/>
    <w:rsid w:val="006D3B8C"/>
    <w:rsid w:val="006D4F71"/>
    <w:rsid w:val="006D5660"/>
    <w:rsid w:val="006D58B0"/>
    <w:rsid w:val="006D5F85"/>
    <w:rsid w:val="006D6693"/>
    <w:rsid w:val="006D6870"/>
    <w:rsid w:val="006D6D20"/>
    <w:rsid w:val="006D70AA"/>
    <w:rsid w:val="006D7352"/>
    <w:rsid w:val="006E0438"/>
    <w:rsid w:val="006E0794"/>
    <w:rsid w:val="006E0B4C"/>
    <w:rsid w:val="006E0DB2"/>
    <w:rsid w:val="006E1FDA"/>
    <w:rsid w:val="006E2B52"/>
    <w:rsid w:val="006E328F"/>
    <w:rsid w:val="006E32CF"/>
    <w:rsid w:val="006E384F"/>
    <w:rsid w:val="006E3A02"/>
    <w:rsid w:val="006E5189"/>
    <w:rsid w:val="006E5402"/>
    <w:rsid w:val="006E5AC9"/>
    <w:rsid w:val="006E5C3E"/>
    <w:rsid w:val="006E6524"/>
    <w:rsid w:val="006E6BD2"/>
    <w:rsid w:val="006E70F9"/>
    <w:rsid w:val="006E71F5"/>
    <w:rsid w:val="006E78EB"/>
    <w:rsid w:val="006E7BD6"/>
    <w:rsid w:val="006F0122"/>
    <w:rsid w:val="006F02F0"/>
    <w:rsid w:val="006F0BAE"/>
    <w:rsid w:val="006F0D1C"/>
    <w:rsid w:val="006F1526"/>
    <w:rsid w:val="006F152C"/>
    <w:rsid w:val="006F16BB"/>
    <w:rsid w:val="006F23F9"/>
    <w:rsid w:val="006F308E"/>
    <w:rsid w:val="006F35F4"/>
    <w:rsid w:val="006F3A02"/>
    <w:rsid w:val="006F458E"/>
    <w:rsid w:val="006F49A5"/>
    <w:rsid w:val="006F4B4C"/>
    <w:rsid w:val="006F5A56"/>
    <w:rsid w:val="006F61B3"/>
    <w:rsid w:val="006F6519"/>
    <w:rsid w:val="006F65FA"/>
    <w:rsid w:val="006F668C"/>
    <w:rsid w:val="006F6BAB"/>
    <w:rsid w:val="006F6C59"/>
    <w:rsid w:val="006F7095"/>
    <w:rsid w:val="006F798A"/>
    <w:rsid w:val="006F79D5"/>
    <w:rsid w:val="00700981"/>
    <w:rsid w:val="0070099F"/>
    <w:rsid w:val="00700B7D"/>
    <w:rsid w:val="00700CFE"/>
    <w:rsid w:val="007011A5"/>
    <w:rsid w:val="00701247"/>
    <w:rsid w:val="00701B14"/>
    <w:rsid w:val="00701D10"/>
    <w:rsid w:val="00702676"/>
    <w:rsid w:val="0070322A"/>
    <w:rsid w:val="00703277"/>
    <w:rsid w:val="007037CA"/>
    <w:rsid w:val="007038D4"/>
    <w:rsid w:val="007048C4"/>
    <w:rsid w:val="007049FB"/>
    <w:rsid w:val="007052C0"/>
    <w:rsid w:val="00705531"/>
    <w:rsid w:val="0070593E"/>
    <w:rsid w:val="00707172"/>
    <w:rsid w:val="0070740B"/>
    <w:rsid w:val="007074A8"/>
    <w:rsid w:val="007075DD"/>
    <w:rsid w:val="007077FF"/>
    <w:rsid w:val="00707A10"/>
    <w:rsid w:val="00707A22"/>
    <w:rsid w:val="00707B12"/>
    <w:rsid w:val="007102BD"/>
    <w:rsid w:val="0071083C"/>
    <w:rsid w:val="00710E60"/>
    <w:rsid w:val="007111FB"/>
    <w:rsid w:val="00711356"/>
    <w:rsid w:val="00712D35"/>
    <w:rsid w:val="007133DD"/>
    <w:rsid w:val="00713FED"/>
    <w:rsid w:val="007141C4"/>
    <w:rsid w:val="007148C0"/>
    <w:rsid w:val="0071523F"/>
    <w:rsid w:val="0071593F"/>
    <w:rsid w:val="00716A60"/>
    <w:rsid w:val="00716C6B"/>
    <w:rsid w:val="00716ECD"/>
    <w:rsid w:val="00717527"/>
    <w:rsid w:val="0071771E"/>
    <w:rsid w:val="007179D0"/>
    <w:rsid w:val="007200FD"/>
    <w:rsid w:val="0072183F"/>
    <w:rsid w:val="00721AE4"/>
    <w:rsid w:val="00721D66"/>
    <w:rsid w:val="007224FA"/>
    <w:rsid w:val="00722C13"/>
    <w:rsid w:val="007234C9"/>
    <w:rsid w:val="007239D5"/>
    <w:rsid w:val="0072437F"/>
    <w:rsid w:val="007245CE"/>
    <w:rsid w:val="00724CDA"/>
    <w:rsid w:val="00725162"/>
    <w:rsid w:val="00725FF3"/>
    <w:rsid w:val="0072612D"/>
    <w:rsid w:val="00726698"/>
    <w:rsid w:val="00726A00"/>
    <w:rsid w:val="00726B55"/>
    <w:rsid w:val="00726B95"/>
    <w:rsid w:val="00727DA7"/>
    <w:rsid w:val="00730577"/>
    <w:rsid w:val="007305E3"/>
    <w:rsid w:val="00730A9D"/>
    <w:rsid w:val="00731421"/>
    <w:rsid w:val="007317B4"/>
    <w:rsid w:val="00733A63"/>
    <w:rsid w:val="007341C1"/>
    <w:rsid w:val="0073420C"/>
    <w:rsid w:val="007344E4"/>
    <w:rsid w:val="007345FB"/>
    <w:rsid w:val="00734908"/>
    <w:rsid w:val="007359BF"/>
    <w:rsid w:val="00735A25"/>
    <w:rsid w:val="00735DF2"/>
    <w:rsid w:val="00735EE7"/>
    <w:rsid w:val="00736346"/>
    <w:rsid w:val="007363E5"/>
    <w:rsid w:val="00737F8F"/>
    <w:rsid w:val="00737FF6"/>
    <w:rsid w:val="00740757"/>
    <w:rsid w:val="0074089C"/>
    <w:rsid w:val="0074113D"/>
    <w:rsid w:val="007417C4"/>
    <w:rsid w:val="00741B01"/>
    <w:rsid w:val="00742373"/>
    <w:rsid w:val="00742CFD"/>
    <w:rsid w:val="00743281"/>
    <w:rsid w:val="00743659"/>
    <w:rsid w:val="0074405D"/>
    <w:rsid w:val="007440D0"/>
    <w:rsid w:val="00744830"/>
    <w:rsid w:val="0074555C"/>
    <w:rsid w:val="007457AA"/>
    <w:rsid w:val="007457DB"/>
    <w:rsid w:val="00745E27"/>
    <w:rsid w:val="00745E54"/>
    <w:rsid w:val="00746256"/>
    <w:rsid w:val="007469B2"/>
    <w:rsid w:val="00746AD3"/>
    <w:rsid w:val="00747471"/>
    <w:rsid w:val="00747610"/>
    <w:rsid w:val="00747731"/>
    <w:rsid w:val="00747EFC"/>
    <w:rsid w:val="0075053D"/>
    <w:rsid w:val="007507B1"/>
    <w:rsid w:val="00750CAF"/>
    <w:rsid w:val="00750FBC"/>
    <w:rsid w:val="00751BBD"/>
    <w:rsid w:val="00751D8E"/>
    <w:rsid w:val="00751DA4"/>
    <w:rsid w:val="00751EFA"/>
    <w:rsid w:val="0075282B"/>
    <w:rsid w:val="007541A9"/>
    <w:rsid w:val="0075493D"/>
    <w:rsid w:val="0075540D"/>
    <w:rsid w:val="00755609"/>
    <w:rsid w:val="007566C7"/>
    <w:rsid w:val="00756A71"/>
    <w:rsid w:val="00756AA6"/>
    <w:rsid w:val="007575E0"/>
    <w:rsid w:val="00757670"/>
    <w:rsid w:val="00757685"/>
    <w:rsid w:val="00757923"/>
    <w:rsid w:val="007579F7"/>
    <w:rsid w:val="00762A40"/>
    <w:rsid w:val="00762A9D"/>
    <w:rsid w:val="00762B1D"/>
    <w:rsid w:val="00762DA0"/>
    <w:rsid w:val="00763263"/>
    <w:rsid w:val="00763BD3"/>
    <w:rsid w:val="007641B3"/>
    <w:rsid w:val="0076496E"/>
    <w:rsid w:val="007649B9"/>
    <w:rsid w:val="007649EA"/>
    <w:rsid w:val="00765044"/>
    <w:rsid w:val="00765677"/>
    <w:rsid w:val="0076592C"/>
    <w:rsid w:val="00765C9D"/>
    <w:rsid w:val="00765E26"/>
    <w:rsid w:val="00766D35"/>
    <w:rsid w:val="00767428"/>
    <w:rsid w:val="007678FD"/>
    <w:rsid w:val="00767D3D"/>
    <w:rsid w:val="0077072A"/>
    <w:rsid w:val="00770918"/>
    <w:rsid w:val="00770F3E"/>
    <w:rsid w:val="00771600"/>
    <w:rsid w:val="00772598"/>
    <w:rsid w:val="00772698"/>
    <w:rsid w:val="007728ED"/>
    <w:rsid w:val="007732AF"/>
    <w:rsid w:val="00773C37"/>
    <w:rsid w:val="007743AE"/>
    <w:rsid w:val="00774776"/>
    <w:rsid w:val="00774921"/>
    <w:rsid w:val="0077493E"/>
    <w:rsid w:val="0077502C"/>
    <w:rsid w:val="00775E6D"/>
    <w:rsid w:val="00775F70"/>
    <w:rsid w:val="0077679F"/>
    <w:rsid w:val="00776844"/>
    <w:rsid w:val="00776A19"/>
    <w:rsid w:val="00777760"/>
    <w:rsid w:val="0077791E"/>
    <w:rsid w:val="00777D6E"/>
    <w:rsid w:val="007802B6"/>
    <w:rsid w:val="00781177"/>
    <w:rsid w:val="00781247"/>
    <w:rsid w:val="00781771"/>
    <w:rsid w:val="00781CC3"/>
    <w:rsid w:val="007820FE"/>
    <w:rsid w:val="00782728"/>
    <w:rsid w:val="007829A3"/>
    <w:rsid w:val="00782ED2"/>
    <w:rsid w:val="00782FE0"/>
    <w:rsid w:val="00783937"/>
    <w:rsid w:val="007839C4"/>
    <w:rsid w:val="00783B6B"/>
    <w:rsid w:val="00783E6A"/>
    <w:rsid w:val="00784169"/>
    <w:rsid w:val="007848C5"/>
    <w:rsid w:val="00784BD6"/>
    <w:rsid w:val="00784C5C"/>
    <w:rsid w:val="0078543B"/>
    <w:rsid w:val="00791757"/>
    <w:rsid w:val="007920AB"/>
    <w:rsid w:val="007926B8"/>
    <w:rsid w:val="00792B22"/>
    <w:rsid w:val="00792BBB"/>
    <w:rsid w:val="00792E21"/>
    <w:rsid w:val="00792F03"/>
    <w:rsid w:val="007930EB"/>
    <w:rsid w:val="007934DB"/>
    <w:rsid w:val="007935C0"/>
    <w:rsid w:val="00795418"/>
    <w:rsid w:val="00795ABA"/>
    <w:rsid w:val="007962A7"/>
    <w:rsid w:val="00796DA4"/>
    <w:rsid w:val="00796FEB"/>
    <w:rsid w:val="007974EC"/>
    <w:rsid w:val="00797525"/>
    <w:rsid w:val="00797B7F"/>
    <w:rsid w:val="007A11A4"/>
    <w:rsid w:val="007A1A88"/>
    <w:rsid w:val="007A1FC4"/>
    <w:rsid w:val="007A22E8"/>
    <w:rsid w:val="007A3481"/>
    <w:rsid w:val="007A3530"/>
    <w:rsid w:val="007A3674"/>
    <w:rsid w:val="007A3862"/>
    <w:rsid w:val="007A3B7E"/>
    <w:rsid w:val="007A3C78"/>
    <w:rsid w:val="007A477C"/>
    <w:rsid w:val="007A553D"/>
    <w:rsid w:val="007A6093"/>
    <w:rsid w:val="007A612F"/>
    <w:rsid w:val="007A6247"/>
    <w:rsid w:val="007A6374"/>
    <w:rsid w:val="007A68C4"/>
    <w:rsid w:val="007A6B12"/>
    <w:rsid w:val="007A73C7"/>
    <w:rsid w:val="007A781F"/>
    <w:rsid w:val="007A7EEB"/>
    <w:rsid w:val="007A7F6E"/>
    <w:rsid w:val="007B0135"/>
    <w:rsid w:val="007B07B3"/>
    <w:rsid w:val="007B1109"/>
    <w:rsid w:val="007B137F"/>
    <w:rsid w:val="007B296B"/>
    <w:rsid w:val="007B29BE"/>
    <w:rsid w:val="007B32AA"/>
    <w:rsid w:val="007B37FC"/>
    <w:rsid w:val="007B3C7D"/>
    <w:rsid w:val="007B3D4B"/>
    <w:rsid w:val="007B439D"/>
    <w:rsid w:val="007B5198"/>
    <w:rsid w:val="007B59D0"/>
    <w:rsid w:val="007B60CA"/>
    <w:rsid w:val="007B62CC"/>
    <w:rsid w:val="007B69BF"/>
    <w:rsid w:val="007B6E64"/>
    <w:rsid w:val="007B71AA"/>
    <w:rsid w:val="007B74F4"/>
    <w:rsid w:val="007C08A5"/>
    <w:rsid w:val="007C2548"/>
    <w:rsid w:val="007C2645"/>
    <w:rsid w:val="007C26D0"/>
    <w:rsid w:val="007C288B"/>
    <w:rsid w:val="007C2C4E"/>
    <w:rsid w:val="007C36D8"/>
    <w:rsid w:val="007C409D"/>
    <w:rsid w:val="007C4E91"/>
    <w:rsid w:val="007C4FD0"/>
    <w:rsid w:val="007C4FE8"/>
    <w:rsid w:val="007C50B8"/>
    <w:rsid w:val="007C545B"/>
    <w:rsid w:val="007C5612"/>
    <w:rsid w:val="007C5905"/>
    <w:rsid w:val="007C6166"/>
    <w:rsid w:val="007C6210"/>
    <w:rsid w:val="007C6333"/>
    <w:rsid w:val="007C6D70"/>
    <w:rsid w:val="007C6DB0"/>
    <w:rsid w:val="007C72A2"/>
    <w:rsid w:val="007C7364"/>
    <w:rsid w:val="007C7D4A"/>
    <w:rsid w:val="007D07D0"/>
    <w:rsid w:val="007D1B52"/>
    <w:rsid w:val="007D2073"/>
    <w:rsid w:val="007D211D"/>
    <w:rsid w:val="007D2260"/>
    <w:rsid w:val="007D25F7"/>
    <w:rsid w:val="007D273C"/>
    <w:rsid w:val="007D34C0"/>
    <w:rsid w:val="007D376E"/>
    <w:rsid w:val="007D3E82"/>
    <w:rsid w:val="007D4431"/>
    <w:rsid w:val="007D45B9"/>
    <w:rsid w:val="007D4947"/>
    <w:rsid w:val="007D4A83"/>
    <w:rsid w:val="007D5231"/>
    <w:rsid w:val="007D59EB"/>
    <w:rsid w:val="007D5A8D"/>
    <w:rsid w:val="007D6B49"/>
    <w:rsid w:val="007D6BD2"/>
    <w:rsid w:val="007D76FF"/>
    <w:rsid w:val="007D7C28"/>
    <w:rsid w:val="007D7FB0"/>
    <w:rsid w:val="007E0A35"/>
    <w:rsid w:val="007E0BB5"/>
    <w:rsid w:val="007E161B"/>
    <w:rsid w:val="007E186A"/>
    <w:rsid w:val="007E2DBF"/>
    <w:rsid w:val="007E3654"/>
    <w:rsid w:val="007E39E9"/>
    <w:rsid w:val="007E434F"/>
    <w:rsid w:val="007E467D"/>
    <w:rsid w:val="007E4B23"/>
    <w:rsid w:val="007E4F38"/>
    <w:rsid w:val="007E50DA"/>
    <w:rsid w:val="007E52F6"/>
    <w:rsid w:val="007E5A9E"/>
    <w:rsid w:val="007E5EDA"/>
    <w:rsid w:val="007E5F7A"/>
    <w:rsid w:val="007E746A"/>
    <w:rsid w:val="007E766C"/>
    <w:rsid w:val="007E76B2"/>
    <w:rsid w:val="007E76B7"/>
    <w:rsid w:val="007E77C6"/>
    <w:rsid w:val="007F07EB"/>
    <w:rsid w:val="007F0A9C"/>
    <w:rsid w:val="007F1A8A"/>
    <w:rsid w:val="007F2341"/>
    <w:rsid w:val="007F2582"/>
    <w:rsid w:val="007F2D84"/>
    <w:rsid w:val="007F2EEF"/>
    <w:rsid w:val="007F2F2C"/>
    <w:rsid w:val="007F344C"/>
    <w:rsid w:val="007F3B46"/>
    <w:rsid w:val="007F401D"/>
    <w:rsid w:val="007F412A"/>
    <w:rsid w:val="007F4193"/>
    <w:rsid w:val="007F51AB"/>
    <w:rsid w:val="007F6401"/>
    <w:rsid w:val="007F6A6F"/>
    <w:rsid w:val="007F7397"/>
    <w:rsid w:val="007F7550"/>
    <w:rsid w:val="007F7D0F"/>
    <w:rsid w:val="00800E3D"/>
    <w:rsid w:val="00801F79"/>
    <w:rsid w:val="00802346"/>
    <w:rsid w:val="008025C4"/>
    <w:rsid w:val="0080414C"/>
    <w:rsid w:val="0080442B"/>
    <w:rsid w:val="00804ECA"/>
    <w:rsid w:val="00805249"/>
    <w:rsid w:val="008055C1"/>
    <w:rsid w:val="00805CD8"/>
    <w:rsid w:val="00806534"/>
    <w:rsid w:val="00806A6C"/>
    <w:rsid w:val="00807CB4"/>
    <w:rsid w:val="00807DAA"/>
    <w:rsid w:val="00807DE3"/>
    <w:rsid w:val="00811200"/>
    <w:rsid w:val="00811504"/>
    <w:rsid w:val="00811720"/>
    <w:rsid w:val="00812A08"/>
    <w:rsid w:val="00813843"/>
    <w:rsid w:val="00813EE0"/>
    <w:rsid w:val="008140EC"/>
    <w:rsid w:val="008141DC"/>
    <w:rsid w:val="00814CC9"/>
    <w:rsid w:val="00814D0D"/>
    <w:rsid w:val="008154AB"/>
    <w:rsid w:val="00815D8A"/>
    <w:rsid w:val="008165D0"/>
    <w:rsid w:val="0081664A"/>
    <w:rsid w:val="00816C2C"/>
    <w:rsid w:val="00817B38"/>
    <w:rsid w:val="00817FD6"/>
    <w:rsid w:val="00817FF8"/>
    <w:rsid w:val="00820479"/>
    <w:rsid w:val="0082077F"/>
    <w:rsid w:val="00820871"/>
    <w:rsid w:val="00820974"/>
    <w:rsid w:val="00820D11"/>
    <w:rsid w:val="00820FAA"/>
    <w:rsid w:val="0082114A"/>
    <w:rsid w:val="0082162F"/>
    <w:rsid w:val="00821CD5"/>
    <w:rsid w:val="00822517"/>
    <w:rsid w:val="0082377D"/>
    <w:rsid w:val="008249DA"/>
    <w:rsid w:val="00824E52"/>
    <w:rsid w:val="00826CF3"/>
    <w:rsid w:val="00830A51"/>
    <w:rsid w:val="00830FC5"/>
    <w:rsid w:val="0083158A"/>
    <w:rsid w:val="008320AC"/>
    <w:rsid w:val="008323DF"/>
    <w:rsid w:val="008324A9"/>
    <w:rsid w:val="00832676"/>
    <w:rsid w:val="0083281A"/>
    <w:rsid w:val="00832D54"/>
    <w:rsid w:val="00832DFC"/>
    <w:rsid w:val="00832F88"/>
    <w:rsid w:val="008334E8"/>
    <w:rsid w:val="00834299"/>
    <w:rsid w:val="008351EA"/>
    <w:rsid w:val="008354C1"/>
    <w:rsid w:val="008359E6"/>
    <w:rsid w:val="00835A54"/>
    <w:rsid w:val="0083685C"/>
    <w:rsid w:val="00836A51"/>
    <w:rsid w:val="0083730C"/>
    <w:rsid w:val="00837BA7"/>
    <w:rsid w:val="00837BC4"/>
    <w:rsid w:val="00837CB8"/>
    <w:rsid w:val="008398EC"/>
    <w:rsid w:val="0084051E"/>
    <w:rsid w:val="008413BB"/>
    <w:rsid w:val="0084204B"/>
    <w:rsid w:val="00842139"/>
    <w:rsid w:val="00842E6D"/>
    <w:rsid w:val="0084301B"/>
    <w:rsid w:val="00843817"/>
    <w:rsid w:val="008439EB"/>
    <w:rsid w:val="008447C4"/>
    <w:rsid w:val="00844E8E"/>
    <w:rsid w:val="00845317"/>
    <w:rsid w:val="00845CE2"/>
    <w:rsid w:val="00845D61"/>
    <w:rsid w:val="008464BF"/>
    <w:rsid w:val="00846C92"/>
    <w:rsid w:val="00847675"/>
    <w:rsid w:val="00847F2A"/>
    <w:rsid w:val="008507FA"/>
    <w:rsid w:val="008508A2"/>
    <w:rsid w:val="008513C2"/>
    <w:rsid w:val="00851464"/>
    <w:rsid w:val="00851658"/>
    <w:rsid w:val="00851EBD"/>
    <w:rsid w:val="00852536"/>
    <w:rsid w:val="00852747"/>
    <w:rsid w:val="008539CF"/>
    <w:rsid w:val="00854F2A"/>
    <w:rsid w:val="008553D5"/>
    <w:rsid w:val="008554EC"/>
    <w:rsid w:val="008556E4"/>
    <w:rsid w:val="00855A6F"/>
    <w:rsid w:val="00855BAB"/>
    <w:rsid w:val="00855C0C"/>
    <w:rsid w:val="00855CCE"/>
    <w:rsid w:val="00855DA3"/>
    <w:rsid w:val="00856D6D"/>
    <w:rsid w:val="00856E7A"/>
    <w:rsid w:val="00857A17"/>
    <w:rsid w:val="00860724"/>
    <w:rsid w:val="008610CD"/>
    <w:rsid w:val="008618CC"/>
    <w:rsid w:val="0086197F"/>
    <w:rsid w:val="00861D6D"/>
    <w:rsid w:val="00862245"/>
    <w:rsid w:val="008622AE"/>
    <w:rsid w:val="0086256F"/>
    <w:rsid w:val="00862E20"/>
    <w:rsid w:val="00862E59"/>
    <w:rsid w:val="008631E7"/>
    <w:rsid w:val="00863852"/>
    <w:rsid w:val="00864102"/>
    <w:rsid w:val="00864424"/>
    <w:rsid w:val="00864648"/>
    <w:rsid w:val="00864781"/>
    <w:rsid w:val="008647BB"/>
    <w:rsid w:val="00864A3A"/>
    <w:rsid w:val="0086571C"/>
    <w:rsid w:val="00865D85"/>
    <w:rsid w:val="00865DB8"/>
    <w:rsid w:val="008660A5"/>
    <w:rsid w:val="008660A8"/>
    <w:rsid w:val="00866D7D"/>
    <w:rsid w:val="008677CC"/>
    <w:rsid w:val="00867940"/>
    <w:rsid w:val="0087030F"/>
    <w:rsid w:val="00870E3B"/>
    <w:rsid w:val="00871C20"/>
    <w:rsid w:val="00871EA9"/>
    <w:rsid w:val="00872004"/>
    <w:rsid w:val="00872A46"/>
    <w:rsid w:val="00872A47"/>
    <w:rsid w:val="00872C15"/>
    <w:rsid w:val="00872F2D"/>
    <w:rsid w:val="008732EB"/>
    <w:rsid w:val="008738EB"/>
    <w:rsid w:val="00873B22"/>
    <w:rsid w:val="00873BA4"/>
    <w:rsid w:val="008742EC"/>
    <w:rsid w:val="00874383"/>
    <w:rsid w:val="0087476B"/>
    <w:rsid w:val="008756A7"/>
    <w:rsid w:val="008764B4"/>
    <w:rsid w:val="008767CD"/>
    <w:rsid w:val="00876AF6"/>
    <w:rsid w:val="00876B9A"/>
    <w:rsid w:val="00877259"/>
    <w:rsid w:val="00877385"/>
    <w:rsid w:val="00877861"/>
    <w:rsid w:val="00877A09"/>
    <w:rsid w:val="00877BE0"/>
    <w:rsid w:val="008805B9"/>
    <w:rsid w:val="00880FE8"/>
    <w:rsid w:val="008823C0"/>
    <w:rsid w:val="00882766"/>
    <w:rsid w:val="00882995"/>
    <w:rsid w:val="00882F60"/>
    <w:rsid w:val="00883313"/>
    <w:rsid w:val="00883940"/>
    <w:rsid w:val="00883BEB"/>
    <w:rsid w:val="00883C28"/>
    <w:rsid w:val="0088408B"/>
    <w:rsid w:val="00884108"/>
    <w:rsid w:val="00885707"/>
    <w:rsid w:val="008858F9"/>
    <w:rsid w:val="00885BF4"/>
    <w:rsid w:val="00885D83"/>
    <w:rsid w:val="00886D92"/>
    <w:rsid w:val="0088794D"/>
    <w:rsid w:val="00890E40"/>
    <w:rsid w:val="00891BB6"/>
    <w:rsid w:val="00891CA6"/>
    <w:rsid w:val="008928E9"/>
    <w:rsid w:val="00893010"/>
    <w:rsid w:val="0089304C"/>
    <w:rsid w:val="008944F5"/>
    <w:rsid w:val="0089498D"/>
    <w:rsid w:val="00894CBD"/>
    <w:rsid w:val="00894F9C"/>
    <w:rsid w:val="00894FC0"/>
    <w:rsid w:val="00895269"/>
    <w:rsid w:val="00895345"/>
    <w:rsid w:val="00895FA0"/>
    <w:rsid w:val="00896009"/>
    <w:rsid w:val="008968DA"/>
    <w:rsid w:val="00896C4F"/>
    <w:rsid w:val="008974FA"/>
    <w:rsid w:val="0089760C"/>
    <w:rsid w:val="00897785"/>
    <w:rsid w:val="008A02D8"/>
    <w:rsid w:val="008A0499"/>
    <w:rsid w:val="008A0767"/>
    <w:rsid w:val="008A07D6"/>
    <w:rsid w:val="008A17B3"/>
    <w:rsid w:val="008A1D73"/>
    <w:rsid w:val="008A2270"/>
    <w:rsid w:val="008A23B5"/>
    <w:rsid w:val="008A2784"/>
    <w:rsid w:val="008A2866"/>
    <w:rsid w:val="008A2EC8"/>
    <w:rsid w:val="008A2F7F"/>
    <w:rsid w:val="008A35E7"/>
    <w:rsid w:val="008A3C4D"/>
    <w:rsid w:val="008A3CC2"/>
    <w:rsid w:val="008A47A4"/>
    <w:rsid w:val="008A5250"/>
    <w:rsid w:val="008A5354"/>
    <w:rsid w:val="008A5438"/>
    <w:rsid w:val="008A5521"/>
    <w:rsid w:val="008A56A8"/>
    <w:rsid w:val="008A57A3"/>
    <w:rsid w:val="008A5D0C"/>
    <w:rsid w:val="008A65B1"/>
    <w:rsid w:val="008A66A6"/>
    <w:rsid w:val="008A6839"/>
    <w:rsid w:val="008A6C7B"/>
    <w:rsid w:val="008A7761"/>
    <w:rsid w:val="008A7DCE"/>
    <w:rsid w:val="008A7FD6"/>
    <w:rsid w:val="008B0A19"/>
    <w:rsid w:val="008B0D9D"/>
    <w:rsid w:val="008B0E8F"/>
    <w:rsid w:val="008B17E9"/>
    <w:rsid w:val="008B1835"/>
    <w:rsid w:val="008B1D8B"/>
    <w:rsid w:val="008B1E2C"/>
    <w:rsid w:val="008B315B"/>
    <w:rsid w:val="008B3B77"/>
    <w:rsid w:val="008B3D5D"/>
    <w:rsid w:val="008B531C"/>
    <w:rsid w:val="008B5909"/>
    <w:rsid w:val="008B5DB1"/>
    <w:rsid w:val="008B642E"/>
    <w:rsid w:val="008B6BE7"/>
    <w:rsid w:val="008B78EF"/>
    <w:rsid w:val="008B7E73"/>
    <w:rsid w:val="008C01A4"/>
    <w:rsid w:val="008C0410"/>
    <w:rsid w:val="008C07B1"/>
    <w:rsid w:val="008C1065"/>
    <w:rsid w:val="008C1B81"/>
    <w:rsid w:val="008C29A9"/>
    <w:rsid w:val="008C2C09"/>
    <w:rsid w:val="008C31A6"/>
    <w:rsid w:val="008C36E8"/>
    <w:rsid w:val="008C3F87"/>
    <w:rsid w:val="008C47B0"/>
    <w:rsid w:val="008C495E"/>
    <w:rsid w:val="008C4E1D"/>
    <w:rsid w:val="008C514D"/>
    <w:rsid w:val="008C57EA"/>
    <w:rsid w:val="008C582A"/>
    <w:rsid w:val="008C5AC2"/>
    <w:rsid w:val="008C5F2E"/>
    <w:rsid w:val="008C6207"/>
    <w:rsid w:val="008C65F4"/>
    <w:rsid w:val="008C6B7D"/>
    <w:rsid w:val="008C6EAB"/>
    <w:rsid w:val="008C7533"/>
    <w:rsid w:val="008C7B95"/>
    <w:rsid w:val="008C7D94"/>
    <w:rsid w:val="008D01CF"/>
    <w:rsid w:val="008D0CA9"/>
    <w:rsid w:val="008D1ACF"/>
    <w:rsid w:val="008D24EC"/>
    <w:rsid w:val="008D29ED"/>
    <w:rsid w:val="008D34CA"/>
    <w:rsid w:val="008D440E"/>
    <w:rsid w:val="008D448D"/>
    <w:rsid w:val="008D4950"/>
    <w:rsid w:val="008D4E2C"/>
    <w:rsid w:val="008D4FF6"/>
    <w:rsid w:val="008D56AB"/>
    <w:rsid w:val="008D5A1D"/>
    <w:rsid w:val="008D6A7F"/>
    <w:rsid w:val="008D71B2"/>
    <w:rsid w:val="008D76A0"/>
    <w:rsid w:val="008E0947"/>
    <w:rsid w:val="008E0AFF"/>
    <w:rsid w:val="008E1147"/>
    <w:rsid w:val="008E295E"/>
    <w:rsid w:val="008E2B61"/>
    <w:rsid w:val="008E33C2"/>
    <w:rsid w:val="008E39C7"/>
    <w:rsid w:val="008E39E5"/>
    <w:rsid w:val="008E4059"/>
    <w:rsid w:val="008E43FF"/>
    <w:rsid w:val="008E4873"/>
    <w:rsid w:val="008E494E"/>
    <w:rsid w:val="008E4AEC"/>
    <w:rsid w:val="008E52A0"/>
    <w:rsid w:val="008E580C"/>
    <w:rsid w:val="008E59EC"/>
    <w:rsid w:val="008E5FB0"/>
    <w:rsid w:val="008E6BB1"/>
    <w:rsid w:val="008E7697"/>
    <w:rsid w:val="008F0569"/>
    <w:rsid w:val="008F0B5B"/>
    <w:rsid w:val="008F18CF"/>
    <w:rsid w:val="008F1D81"/>
    <w:rsid w:val="008F21F1"/>
    <w:rsid w:val="008F224F"/>
    <w:rsid w:val="008F2B6D"/>
    <w:rsid w:val="008F2E44"/>
    <w:rsid w:val="008F3053"/>
    <w:rsid w:val="008F3B4B"/>
    <w:rsid w:val="008F455A"/>
    <w:rsid w:val="008F4C93"/>
    <w:rsid w:val="008F563F"/>
    <w:rsid w:val="008F597E"/>
    <w:rsid w:val="008F5EB0"/>
    <w:rsid w:val="008F6965"/>
    <w:rsid w:val="008F6A12"/>
    <w:rsid w:val="008F7061"/>
    <w:rsid w:val="008F7182"/>
    <w:rsid w:val="008F7E97"/>
    <w:rsid w:val="008F7F66"/>
    <w:rsid w:val="00900262"/>
    <w:rsid w:val="00900430"/>
    <w:rsid w:val="00900A57"/>
    <w:rsid w:val="00900C9F"/>
    <w:rsid w:val="009013B2"/>
    <w:rsid w:val="00901D31"/>
    <w:rsid w:val="00901E54"/>
    <w:rsid w:val="0090262E"/>
    <w:rsid w:val="00902D96"/>
    <w:rsid w:val="00903400"/>
    <w:rsid w:val="00903683"/>
    <w:rsid w:val="0090462E"/>
    <w:rsid w:val="00904A0D"/>
    <w:rsid w:val="00904A67"/>
    <w:rsid w:val="00905CF1"/>
    <w:rsid w:val="009069BC"/>
    <w:rsid w:val="009072ED"/>
    <w:rsid w:val="009073D3"/>
    <w:rsid w:val="00907737"/>
    <w:rsid w:val="00907BAC"/>
    <w:rsid w:val="00907FCC"/>
    <w:rsid w:val="00910A87"/>
    <w:rsid w:val="00911B27"/>
    <w:rsid w:val="009126B8"/>
    <w:rsid w:val="009127ED"/>
    <w:rsid w:val="00912FB8"/>
    <w:rsid w:val="00913078"/>
    <w:rsid w:val="009132B3"/>
    <w:rsid w:val="00913477"/>
    <w:rsid w:val="0091367B"/>
    <w:rsid w:val="00913A83"/>
    <w:rsid w:val="00913CDA"/>
    <w:rsid w:val="00913ECC"/>
    <w:rsid w:val="0091418E"/>
    <w:rsid w:val="009142B3"/>
    <w:rsid w:val="00914619"/>
    <w:rsid w:val="00914D5B"/>
    <w:rsid w:val="00914EF5"/>
    <w:rsid w:val="009153E7"/>
    <w:rsid w:val="009156E7"/>
    <w:rsid w:val="00915917"/>
    <w:rsid w:val="00915C97"/>
    <w:rsid w:val="00915E64"/>
    <w:rsid w:val="009162AD"/>
    <w:rsid w:val="00916F17"/>
    <w:rsid w:val="00917AAC"/>
    <w:rsid w:val="00917E09"/>
    <w:rsid w:val="00917E0C"/>
    <w:rsid w:val="00917E2F"/>
    <w:rsid w:val="009202B8"/>
    <w:rsid w:val="00920969"/>
    <w:rsid w:val="00920A1E"/>
    <w:rsid w:val="00920B95"/>
    <w:rsid w:val="009211B7"/>
    <w:rsid w:val="00921829"/>
    <w:rsid w:val="00921866"/>
    <w:rsid w:val="00921D54"/>
    <w:rsid w:val="0092223B"/>
    <w:rsid w:val="00922E37"/>
    <w:rsid w:val="00922E75"/>
    <w:rsid w:val="009233E3"/>
    <w:rsid w:val="00923B33"/>
    <w:rsid w:val="00923EB5"/>
    <w:rsid w:val="00923FE9"/>
    <w:rsid w:val="00924048"/>
    <w:rsid w:val="00924079"/>
    <w:rsid w:val="009251E5"/>
    <w:rsid w:val="00925550"/>
    <w:rsid w:val="00925773"/>
    <w:rsid w:val="00925973"/>
    <w:rsid w:val="00925C43"/>
    <w:rsid w:val="00925F5F"/>
    <w:rsid w:val="00926682"/>
    <w:rsid w:val="009268CD"/>
    <w:rsid w:val="009271E2"/>
    <w:rsid w:val="00927812"/>
    <w:rsid w:val="00927912"/>
    <w:rsid w:val="009302CD"/>
    <w:rsid w:val="00930D3E"/>
    <w:rsid w:val="00931066"/>
    <w:rsid w:val="0093150B"/>
    <w:rsid w:val="00932150"/>
    <w:rsid w:val="009321AC"/>
    <w:rsid w:val="00932AE1"/>
    <w:rsid w:val="00933579"/>
    <w:rsid w:val="00933FA5"/>
    <w:rsid w:val="0093430F"/>
    <w:rsid w:val="009344C0"/>
    <w:rsid w:val="00934C48"/>
    <w:rsid w:val="00934CE7"/>
    <w:rsid w:val="00934EF4"/>
    <w:rsid w:val="00935FC6"/>
    <w:rsid w:val="009362BA"/>
    <w:rsid w:val="009362FE"/>
    <w:rsid w:val="00937285"/>
    <w:rsid w:val="00937B5B"/>
    <w:rsid w:val="00937FA3"/>
    <w:rsid w:val="009401CA"/>
    <w:rsid w:val="00940205"/>
    <w:rsid w:val="009406E3"/>
    <w:rsid w:val="009410B4"/>
    <w:rsid w:val="00941BC9"/>
    <w:rsid w:val="00941F92"/>
    <w:rsid w:val="0094286D"/>
    <w:rsid w:val="00942924"/>
    <w:rsid w:val="009432CA"/>
    <w:rsid w:val="00943E8B"/>
    <w:rsid w:val="00944A90"/>
    <w:rsid w:val="0094566D"/>
    <w:rsid w:val="00945BF3"/>
    <w:rsid w:val="00945E7D"/>
    <w:rsid w:val="00946C3F"/>
    <w:rsid w:val="00950AA6"/>
    <w:rsid w:val="00951185"/>
    <w:rsid w:val="0095153F"/>
    <w:rsid w:val="00952794"/>
    <w:rsid w:val="0095289E"/>
    <w:rsid w:val="00952BBE"/>
    <w:rsid w:val="00953593"/>
    <w:rsid w:val="009545C2"/>
    <w:rsid w:val="009546D8"/>
    <w:rsid w:val="00955704"/>
    <w:rsid w:val="00956772"/>
    <w:rsid w:val="00960076"/>
    <w:rsid w:val="0096037D"/>
    <w:rsid w:val="00960EAB"/>
    <w:rsid w:val="009615CC"/>
    <w:rsid w:val="00961845"/>
    <w:rsid w:val="00961BE2"/>
    <w:rsid w:val="00962606"/>
    <w:rsid w:val="0096260C"/>
    <w:rsid w:val="00962D90"/>
    <w:rsid w:val="00963089"/>
    <w:rsid w:val="00963292"/>
    <w:rsid w:val="0096344C"/>
    <w:rsid w:val="00963AF6"/>
    <w:rsid w:val="00964111"/>
    <w:rsid w:val="00964B77"/>
    <w:rsid w:val="009651B4"/>
    <w:rsid w:val="00966184"/>
    <w:rsid w:val="00966E47"/>
    <w:rsid w:val="00966EC0"/>
    <w:rsid w:val="009672B3"/>
    <w:rsid w:val="009674F1"/>
    <w:rsid w:val="00967F6F"/>
    <w:rsid w:val="0097049D"/>
    <w:rsid w:val="009705A6"/>
    <w:rsid w:val="00970B6A"/>
    <w:rsid w:val="00970DF3"/>
    <w:rsid w:val="009715AF"/>
    <w:rsid w:val="009715DF"/>
    <w:rsid w:val="0097162D"/>
    <w:rsid w:val="00972B55"/>
    <w:rsid w:val="00972EBD"/>
    <w:rsid w:val="00973CA8"/>
    <w:rsid w:val="00974B43"/>
    <w:rsid w:val="009750D7"/>
    <w:rsid w:val="00975437"/>
    <w:rsid w:val="0097584F"/>
    <w:rsid w:val="00975DC6"/>
    <w:rsid w:val="00976543"/>
    <w:rsid w:val="00976921"/>
    <w:rsid w:val="00976A3C"/>
    <w:rsid w:val="00976AE4"/>
    <w:rsid w:val="00977B58"/>
    <w:rsid w:val="00980214"/>
    <w:rsid w:val="009805F8"/>
    <w:rsid w:val="00980709"/>
    <w:rsid w:val="00981C2F"/>
    <w:rsid w:val="00981EC7"/>
    <w:rsid w:val="00982290"/>
    <w:rsid w:val="00982630"/>
    <w:rsid w:val="009828A9"/>
    <w:rsid w:val="00982CCA"/>
    <w:rsid w:val="0098365B"/>
    <w:rsid w:val="00983942"/>
    <w:rsid w:val="00983E03"/>
    <w:rsid w:val="009844BD"/>
    <w:rsid w:val="009845E2"/>
    <w:rsid w:val="00984832"/>
    <w:rsid w:val="0098484F"/>
    <w:rsid w:val="00984B08"/>
    <w:rsid w:val="00985773"/>
    <w:rsid w:val="00986A4C"/>
    <w:rsid w:val="00986B0C"/>
    <w:rsid w:val="009871D8"/>
    <w:rsid w:val="009872E7"/>
    <w:rsid w:val="00987E86"/>
    <w:rsid w:val="009902DF"/>
    <w:rsid w:val="009907B5"/>
    <w:rsid w:val="00990865"/>
    <w:rsid w:val="00990D2E"/>
    <w:rsid w:val="009912A8"/>
    <w:rsid w:val="009919CB"/>
    <w:rsid w:val="00992204"/>
    <w:rsid w:val="009925CA"/>
    <w:rsid w:val="009938DB"/>
    <w:rsid w:val="00993BFE"/>
    <w:rsid w:val="00994014"/>
    <w:rsid w:val="00994CCF"/>
    <w:rsid w:val="00994D29"/>
    <w:rsid w:val="00994ECA"/>
    <w:rsid w:val="0099538C"/>
    <w:rsid w:val="00995A28"/>
    <w:rsid w:val="00995ABC"/>
    <w:rsid w:val="00995B81"/>
    <w:rsid w:val="00995CFF"/>
    <w:rsid w:val="00995E3B"/>
    <w:rsid w:val="009963E4"/>
    <w:rsid w:val="009966A6"/>
    <w:rsid w:val="00996B9F"/>
    <w:rsid w:val="0099718B"/>
    <w:rsid w:val="009A0FB7"/>
    <w:rsid w:val="009A1029"/>
    <w:rsid w:val="009A145B"/>
    <w:rsid w:val="009A1886"/>
    <w:rsid w:val="009A1A14"/>
    <w:rsid w:val="009A1AC7"/>
    <w:rsid w:val="009A21AB"/>
    <w:rsid w:val="009A2296"/>
    <w:rsid w:val="009A2535"/>
    <w:rsid w:val="009A258B"/>
    <w:rsid w:val="009A29FE"/>
    <w:rsid w:val="009A2F45"/>
    <w:rsid w:val="009A323E"/>
    <w:rsid w:val="009A37EF"/>
    <w:rsid w:val="009A3879"/>
    <w:rsid w:val="009A3F2F"/>
    <w:rsid w:val="009A4ED3"/>
    <w:rsid w:val="009A557E"/>
    <w:rsid w:val="009A5AB5"/>
    <w:rsid w:val="009A5C43"/>
    <w:rsid w:val="009A6A4D"/>
    <w:rsid w:val="009A6BB0"/>
    <w:rsid w:val="009A748B"/>
    <w:rsid w:val="009A7774"/>
    <w:rsid w:val="009A7DD8"/>
    <w:rsid w:val="009B0822"/>
    <w:rsid w:val="009B1A87"/>
    <w:rsid w:val="009B1D6B"/>
    <w:rsid w:val="009B209A"/>
    <w:rsid w:val="009B221D"/>
    <w:rsid w:val="009B24CE"/>
    <w:rsid w:val="009B2DD0"/>
    <w:rsid w:val="009B31D0"/>
    <w:rsid w:val="009B31F3"/>
    <w:rsid w:val="009B334B"/>
    <w:rsid w:val="009B35DD"/>
    <w:rsid w:val="009B3D1D"/>
    <w:rsid w:val="009B3D1E"/>
    <w:rsid w:val="009B3D37"/>
    <w:rsid w:val="009B3DB8"/>
    <w:rsid w:val="009B405F"/>
    <w:rsid w:val="009B4D19"/>
    <w:rsid w:val="009B62D8"/>
    <w:rsid w:val="009B6335"/>
    <w:rsid w:val="009B677A"/>
    <w:rsid w:val="009B6C3E"/>
    <w:rsid w:val="009B6E3E"/>
    <w:rsid w:val="009C0395"/>
    <w:rsid w:val="009C0777"/>
    <w:rsid w:val="009C0A1A"/>
    <w:rsid w:val="009C0C6F"/>
    <w:rsid w:val="009C168E"/>
    <w:rsid w:val="009C18B3"/>
    <w:rsid w:val="009C1B5A"/>
    <w:rsid w:val="009C1ECC"/>
    <w:rsid w:val="009C22CD"/>
    <w:rsid w:val="009C296F"/>
    <w:rsid w:val="009C2ACF"/>
    <w:rsid w:val="009C2EFE"/>
    <w:rsid w:val="009C2F4B"/>
    <w:rsid w:val="009C3C0F"/>
    <w:rsid w:val="009C4259"/>
    <w:rsid w:val="009C514A"/>
    <w:rsid w:val="009C5D2D"/>
    <w:rsid w:val="009C6133"/>
    <w:rsid w:val="009C6267"/>
    <w:rsid w:val="009C64C6"/>
    <w:rsid w:val="009C65B9"/>
    <w:rsid w:val="009C7D9A"/>
    <w:rsid w:val="009C7E95"/>
    <w:rsid w:val="009D0161"/>
    <w:rsid w:val="009D0275"/>
    <w:rsid w:val="009D0D30"/>
    <w:rsid w:val="009D224E"/>
    <w:rsid w:val="009D287D"/>
    <w:rsid w:val="009D29A5"/>
    <w:rsid w:val="009D3AA3"/>
    <w:rsid w:val="009D42EA"/>
    <w:rsid w:val="009D482D"/>
    <w:rsid w:val="009D4C46"/>
    <w:rsid w:val="009D6183"/>
    <w:rsid w:val="009D6B93"/>
    <w:rsid w:val="009D6DB7"/>
    <w:rsid w:val="009D6EEF"/>
    <w:rsid w:val="009D784D"/>
    <w:rsid w:val="009E0B13"/>
    <w:rsid w:val="009E0CAC"/>
    <w:rsid w:val="009E1234"/>
    <w:rsid w:val="009E19D7"/>
    <w:rsid w:val="009E237C"/>
    <w:rsid w:val="009E2E70"/>
    <w:rsid w:val="009E3528"/>
    <w:rsid w:val="009E37A4"/>
    <w:rsid w:val="009E3A4E"/>
    <w:rsid w:val="009E4E69"/>
    <w:rsid w:val="009E507E"/>
    <w:rsid w:val="009E50B5"/>
    <w:rsid w:val="009E516D"/>
    <w:rsid w:val="009E538B"/>
    <w:rsid w:val="009E593D"/>
    <w:rsid w:val="009E6441"/>
    <w:rsid w:val="009E6E32"/>
    <w:rsid w:val="009E6F39"/>
    <w:rsid w:val="009E7A2D"/>
    <w:rsid w:val="009E7B41"/>
    <w:rsid w:val="009E7EED"/>
    <w:rsid w:val="009F0382"/>
    <w:rsid w:val="009F0689"/>
    <w:rsid w:val="009F0E46"/>
    <w:rsid w:val="009F1A65"/>
    <w:rsid w:val="009F2168"/>
    <w:rsid w:val="009F24C2"/>
    <w:rsid w:val="009F2837"/>
    <w:rsid w:val="009F4385"/>
    <w:rsid w:val="009F447B"/>
    <w:rsid w:val="009F467F"/>
    <w:rsid w:val="009F4C44"/>
    <w:rsid w:val="009F53EF"/>
    <w:rsid w:val="009F56A5"/>
    <w:rsid w:val="009F5AD7"/>
    <w:rsid w:val="009F5C8A"/>
    <w:rsid w:val="009F665E"/>
    <w:rsid w:val="009F69E0"/>
    <w:rsid w:val="009F7530"/>
    <w:rsid w:val="009F75C0"/>
    <w:rsid w:val="009F7AA0"/>
    <w:rsid w:val="009F7E32"/>
    <w:rsid w:val="00A003A0"/>
    <w:rsid w:val="00A0145C"/>
    <w:rsid w:val="00A0185D"/>
    <w:rsid w:val="00A02014"/>
    <w:rsid w:val="00A020C0"/>
    <w:rsid w:val="00A02761"/>
    <w:rsid w:val="00A02CA3"/>
    <w:rsid w:val="00A03737"/>
    <w:rsid w:val="00A03B24"/>
    <w:rsid w:val="00A04312"/>
    <w:rsid w:val="00A04469"/>
    <w:rsid w:val="00A044A9"/>
    <w:rsid w:val="00A04B2D"/>
    <w:rsid w:val="00A053C6"/>
    <w:rsid w:val="00A05419"/>
    <w:rsid w:val="00A055B8"/>
    <w:rsid w:val="00A05D6F"/>
    <w:rsid w:val="00A05DB1"/>
    <w:rsid w:val="00A06E2B"/>
    <w:rsid w:val="00A07116"/>
    <w:rsid w:val="00A0770D"/>
    <w:rsid w:val="00A10FF7"/>
    <w:rsid w:val="00A119AB"/>
    <w:rsid w:val="00A1227E"/>
    <w:rsid w:val="00A129FB"/>
    <w:rsid w:val="00A13026"/>
    <w:rsid w:val="00A132EA"/>
    <w:rsid w:val="00A135A3"/>
    <w:rsid w:val="00A1447D"/>
    <w:rsid w:val="00A14922"/>
    <w:rsid w:val="00A14B84"/>
    <w:rsid w:val="00A151BF"/>
    <w:rsid w:val="00A164ED"/>
    <w:rsid w:val="00A166ED"/>
    <w:rsid w:val="00A16948"/>
    <w:rsid w:val="00A16C5B"/>
    <w:rsid w:val="00A16D1E"/>
    <w:rsid w:val="00A1747C"/>
    <w:rsid w:val="00A1799A"/>
    <w:rsid w:val="00A204FD"/>
    <w:rsid w:val="00A20A85"/>
    <w:rsid w:val="00A21FCD"/>
    <w:rsid w:val="00A23051"/>
    <w:rsid w:val="00A2317D"/>
    <w:rsid w:val="00A232E4"/>
    <w:rsid w:val="00A23D0D"/>
    <w:rsid w:val="00A23E2C"/>
    <w:rsid w:val="00A2418F"/>
    <w:rsid w:val="00A24888"/>
    <w:rsid w:val="00A24B01"/>
    <w:rsid w:val="00A24DC1"/>
    <w:rsid w:val="00A25056"/>
    <w:rsid w:val="00A25234"/>
    <w:rsid w:val="00A25475"/>
    <w:rsid w:val="00A2587C"/>
    <w:rsid w:val="00A25BDF"/>
    <w:rsid w:val="00A2621C"/>
    <w:rsid w:val="00A2643B"/>
    <w:rsid w:val="00A2671F"/>
    <w:rsid w:val="00A2731E"/>
    <w:rsid w:val="00A27C4A"/>
    <w:rsid w:val="00A27E2D"/>
    <w:rsid w:val="00A27F01"/>
    <w:rsid w:val="00A30102"/>
    <w:rsid w:val="00A3059D"/>
    <w:rsid w:val="00A30C07"/>
    <w:rsid w:val="00A31796"/>
    <w:rsid w:val="00A32914"/>
    <w:rsid w:val="00A32FAE"/>
    <w:rsid w:val="00A34706"/>
    <w:rsid w:val="00A348E6"/>
    <w:rsid w:val="00A34DA1"/>
    <w:rsid w:val="00A3583C"/>
    <w:rsid w:val="00A35891"/>
    <w:rsid w:val="00A35D00"/>
    <w:rsid w:val="00A36623"/>
    <w:rsid w:val="00A36732"/>
    <w:rsid w:val="00A3677D"/>
    <w:rsid w:val="00A36CB7"/>
    <w:rsid w:val="00A36DA4"/>
    <w:rsid w:val="00A36E68"/>
    <w:rsid w:val="00A3726D"/>
    <w:rsid w:val="00A373BD"/>
    <w:rsid w:val="00A37B11"/>
    <w:rsid w:val="00A37FD5"/>
    <w:rsid w:val="00A40673"/>
    <w:rsid w:val="00A407C0"/>
    <w:rsid w:val="00A40D76"/>
    <w:rsid w:val="00A41163"/>
    <w:rsid w:val="00A41645"/>
    <w:rsid w:val="00A41E14"/>
    <w:rsid w:val="00A425EE"/>
    <w:rsid w:val="00A426E8"/>
    <w:rsid w:val="00A42B81"/>
    <w:rsid w:val="00A42BDA"/>
    <w:rsid w:val="00A43CF9"/>
    <w:rsid w:val="00A44B05"/>
    <w:rsid w:val="00A44B52"/>
    <w:rsid w:val="00A44E3F"/>
    <w:rsid w:val="00A45033"/>
    <w:rsid w:val="00A450FC"/>
    <w:rsid w:val="00A45A64"/>
    <w:rsid w:val="00A4694D"/>
    <w:rsid w:val="00A46BD0"/>
    <w:rsid w:val="00A474B0"/>
    <w:rsid w:val="00A47B45"/>
    <w:rsid w:val="00A47BD4"/>
    <w:rsid w:val="00A501F9"/>
    <w:rsid w:val="00A50759"/>
    <w:rsid w:val="00A50C33"/>
    <w:rsid w:val="00A51032"/>
    <w:rsid w:val="00A51534"/>
    <w:rsid w:val="00A51704"/>
    <w:rsid w:val="00A51B18"/>
    <w:rsid w:val="00A52106"/>
    <w:rsid w:val="00A5224D"/>
    <w:rsid w:val="00A522D1"/>
    <w:rsid w:val="00A52A03"/>
    <w:rsid w:val="00A53AC5"/>
    <w:rsid w:val="00A53C08"/>
    <w:rsid w:val="00A545A2"/>
    <w:rsid w:val="00A54E37"/>
    <w:rsid w:val="00A5550A"/>
    <w:rsid w:val="00A55A20"/>
    <w:rsid w:val="00A560F8"/>
    <w:rsid w:val="00A5669A"/>
    <w:rsid w:val="00A56F9C"/>
    <w:rsid w:val="00A57669"/>
    <w:rsid w:val="00A5780F"/>
    <w:rsid w:val="00A578B5"/>
    <w:rsid w:val="00A57C93"/>
    <w:rsid w:val="00A57C9A"/>
    <w:rsid w:val="00A57DBF"/>
    <w:rsid w:val="00A601A5"/>
    <w:rsid w:val="00A60890"/>
    <w:rsid w:val="00A6204B"/>
    <w:rsid w:val="00A62065"/>
    <w:rsid w:val="00A620CC"/>
    <w:rsid w:val="00A621A6"/>
    <w:rsid w:val="00A6268E"/>
    <w:rsid w:val="00A630B4"/>
    <w:rsid w:val="00A63938"/>
    <w:rsid w:val="00A63A37"/>
    <w:rsid w:val="00A63AC4"/>
    <w:rsid w:val="00A642C3"/>
    <w:rsid w:val="00A64FEB"/>
    <w:rsid w:val="00A65AF0"/>
    <w:rsid w:val="00A66627"/>
    <w:rsid w:val="00A66720"/>
    <w:rsid w:val="00A66F16"/>
    <w:rsid w:val="00A67E94"/>
    <w:rsid w:val="00A67EA5"/>
    <w:rsid w:val="00A70190"/>
    <w:rsid w:val="00A70581"/>
    <w:rsid w:val="00A70C42"/>
    <w:rsid w:val="00A71562"/>
    <w:rsid w:val="00A71857"/>
    <w:rsid w:val="00A71AA0"/>
    <w:rsid w:val="00A71AA9"/>
    <w:rsid w:val="00A71D20"/>
    <w:rsid w:val="00A720A0"/>
    <w:rsid w:val="00A723A5"/>
    <w:rsid w:val="00A72613"/>
    <w:rsid w:val="00A727F6"/>
    <w:rsid w:val="00A72BF8"/>
    <w:rsid w:val="00A732C6"/>
    <w:rsid w:val="00A7370D"/>
    <w:rsid w:val="00A73E20"/>
    <w:rsid w:val="00A7468B"/>
    <w:rsid w:val="00A766D8"/>
    <w:rsid w:val="00A76F8C"/>
    <w:rsid w:val="00A76F9C"/>
    <w:rsid w:val="00A77172"/>
    <w:rsid w:val="00A7721B"/>
    <w:rsid w:val="00A7754C"/>
    <w:rsid w:val="00A7761C"/>
    <w:rsid w:val="00A7764C"/>
    <w:rsid w:val="00A776EE"/>
    <w:rsid w:val="00A778DA"/>
    <w:rsid w:val="00A80B73"/>
    <w:rsid w:val="00A81DA5"/>
    <w:rsid w:val="00A821AA"/>
    <w:rsid w:val="00A8359A"/>
    <w:rsid w:val="00A83C92"/>
    <w:rsid w:val="00A846C8"/>
    <w:rsid w:val="00A84BCF"/>
    <w:rsid w:val="00A854BA"/>
    <w:rsid w:val="00A860BD"/>
    <w:rsid w:val="00A86401"/>
    <w:rsid w:val="00A8707E"/>
    <w:rsid w:val="00A87582"/>
    <w:rsid w:val="00A8772E"/>
    <w:rsid w:val="00A90098"/>
    <w:rsid w:val="00A9068D"/>
    <w:rsid w:val="00A92EFE"/>
    <w:rsid w:val="00A93C95"/>
    <w:rsid w:val="00A94192"/>
    <w:rsid w:val="00A94B53"/>
    <w:rsid w:val="00A9550D"/>
    <w:rsid w:val="00A958EF"/>
    <w:rsid w:val="00A9593E"/>
    <w:rsid w:val="00A95CC9"/>
    <w:rsid w:val="00A96CAF"/>
    <w:rsid w:val="00A971AA"/>
    <w:rsid w:val="00A9772B"/>
    <w:rsid w:val="00AA0699"/>
    <w:rsid w:val="00AA08FA"/>
    <w:rsid w:val="00AA11F9"/>
    <w:rsid w:val="00AA1257"/>
    <w:rsid w:val="00AA180F"/>
    <w:rsid w:val="00AA1D6D"/>
    <w:rsid w:val="00AA262A"/>
    <w:rsid w:val="00AA2802"/>
    <w:rsid w:val="00AA33D8"/>
    <w:rsid w:val="00AA3456"/>
    <w:rsid w:val="00AA42DB"/>
    <w:rsid w:val="00AA440B"/>
    <w:rsid w:val="00AA44B5"/>
    <w:rsid w:val="00AA4762"/>
    <w:rsid w:val="00AA5A7A"/>
    <w:rsid w:val="00AA5ABD"/>
    <w:rsid w:val="00AA5E55"/>
    <w:rsid w:val="00AA634A"/>
    <w:rsid w:val="00AA670D"/>
    <w:rsid w:val="00AA7136"/>
    <w:rsid w:val="00AA78BB"/>
    <w:rsid w:val="00AA7E02"/>
    <w:rsid w:val="00AB0166"/>
    <w:rsid w:val="00AB0EDE"/>
    <w:rsid w:val="00AB13D6"/>
    <w:rsid w:val="00AB16A2"/>
    <w:rsid w:val="00AB16FF"/>
    <w:rsid w:val="00AB1D5E"/>
    <w:rsid w:val="00AB1D69"/>
    <w:rsid w:val="00AB249B"/>
    <w:rsid w:val="00AB2A3F"/>
    <w:rsid w:val="00AB2D01"/>
    <w:rsid w:val="00AB3770"/>
    <w:rsid w:val="00AB377C"/>
    <w:rsid w:val="00AB4664"/>
    <w:rsid w:val="00AB479C"/>
    <w:rsid w:val="00AB4A80"/>
    <w:rsid w:val="00AB59FA"/>
    <w:rsid w:val="00AB5D44"/>
    <w:rsid w:val="00AB66E2"/>
    <w:rsid w:val="00AB6BA9"/>
    <w:rsid w:val="00AB7040"/>
    <w:rsid w:val="00AB7697"/>
    <w:rsid w:val="00AB7BD3"/>
    <w:rsid w:val="00AC0234"/>
    <w:rsid w:val="00AC04BB"/>
    <w:rsid w:val="00AC193E"/>
    <w:rsid w:val="00AC1A32"/>
    <w:rsid w:val="00AC1C8F"/>
    <w:rsid w:val="00AC2ED8"/>
    <w:rsid w:val="00AC327B"/>
    <w:rsid w:val="00AC35E1"/>
    <w:rsid w:val="00AC3B49"/>
    <w:rsid w:val="00AC3C44"/>
    <w:rsid w:val="00AC4492"/>
    <w:rsid w:val="00AC4A58"/>
    <w:rsid w:val="00AC4D57"/>
    <w:rsid w:val="00AC5B65"/>
    <w:rsid w:val="00AC65EB"/>
    <w:rsid w:val="00AC6D89"/>
    <w:rsid w:val="00AC72DA"/>
    <w:rsid w:val="00AC7452"/>
    <w:rsid w:val="00AD02D6"/>
    <w:rsid w:val="00AD0311"/>
    <w:rsid w:val="00AD0D50"/>
    <w:rsid w:val="00AD193B"/>
    <w:rsid w:val="00AD1BF1"/>
    <w:rsid w:val="00AD2515"/>
    <w:rsid w:val="00AD253C"/>
    <w:rsid w:val="00AD25D3"/>
    <w:rsid w:val="00AD2A64"/>
    <w:rsid w:val="00AD39F9"/>
    <w:rsid w:val="00AD46E1"/>
    <w:rsid w:val="00AD48B6"/>
    <w:rsid w:val="00AD4E4E"/>
    <w:rsid w:val="00AD5306"/>
    <w:rsid w:val="00AD5BC9"/>
    <w:rsid w:val="00AD6ED4"/>
    <w:rsid w:val="00AD7190"/>
    <w:rsid w:val="00AD72D0"/>
    <w:rsid w:val="00AD7928"/>
    <w:rsid w:val="00AD7BF4"/>
    <w:rsid w:val="00AE0593"/>
    <w:rsid w:val="00AE2081"/>
    <w:rsid w:val="00AE2469"/>
    <w:rsid w:val="00AE29F0"/>
    <w:rsid w:val="00AE2CFD"/>
    <w:rsid w:val="00AE30CE"/>
    <w:rsid w:val="00AE30E4"/>
    <w:rsid w:val="00AE3143"/>
    <w:rsid w:val="00AE329C"/>
    <w:rsid w:val="00AE3A89"/>
    <w:rsid w:val="00AE418E"/>
    <w:rsid w:val="00AE4462"/>
    <w:rsid w:val="00AE45A9"/>
    <w:rsid w:val="00AE4AD6"/>
    <w:rsid w:val="00AE4B72"/>
    <w:rsid w:val="00AE4C21"/>
    <w:rsid w:val="00AE4E50"/>
    <w:rsid w:val="00AE52A6"/>
    <w:rsid w:val="00AE542D"/>
    <w:rsid w:val="00AE556A"/>
    <w:rsid w:val="00AE55C1"/>
    <w:rsid w:val="00AE5A80"/>
    <w:rsid w:val="00AE5A90"/>
    <w:rsid w:val="00AE60A5"/>
    <w:rsid w:val="00AE6249"/>
    <w:rsid w:val="00AE68F2"/>
    <w:rsid w:val="00AE6BEB"/>
    <w:rsid w:val="00AE742F"/>
    <w:rsid w:val="00AE7A75"/>
    <w:rsid w:val="00AE7AA3"/>
    <w:rsid w:val="00AF0577"/>
    <w:rsid w:val="00AF0DF4"/>
    <w:rsid w:val="00AF16EE"/>
    <w:rsid w:val="00AF1D4F"/>
    <w:rsid w:val="00AF22AE"/>
    <w:rsid w:val="00AF29A3"/>
    <w:rsid w:val="00AF35A1"/>
    <w:rsid w:val="00AF377A"/>
    <w:rsid w:val="00AF37AE"/>
    <w:rsid w:val="00AF3C23"/>
    <w:rsid w:val="00AF3E4A"/>
    <w:rsid w:val="00AF3FE5"/>
    <w:rsid w:val="00AF443E"/>
    <w:rsid w:val="00AF5281"/>
    <w:rsid w:val="00AF54E6"/>
    <w:rsid w:val="00AF5AB4"/>
    <w:rsid w:val="00AF7D3E"/>
    <w:rsid w:val="00B00582"/>
    <w:rsid w:val="00B00DFF"/>
    <w:rsid w:val="00B00E5F"/>
    <w:rsid w:val="00B01A46"/>
    <w:rsid w:val="00B0243E"/>
    <w:rsid w:val="00B02744"/>
    <w:rsid w:val="00B02867"/>
    <w:rsid w:val="00B02A2C"/>
    <w:rsid w:val="00B03A1D"/>
    <w:rsid w:val="00B03DC7"/>
    <w:rsid w:val="00B03EA9"/>
    <w:rsid w:val="00B04791"/>
    <w:rsid w:val="00B04A3D"/>
    <w:rsid w:val="00B04BA8"/>
    <w:rsid w:val="00B04EEB"/>
    <w:rsid w:val="00B04F3F"/>
    <w:rsid w:val="00B051BB"/>
    <w:rsid w:val="00B05416"/>
    <w:rsid w:val="00B05622"/>
    <w:rsid w:val="00B05D13"/>
    <w:rsid w:val="00B0722E"/>
    <w:rsid w:val="00B07CB0"/>
    <w:rsid w:val="00B07CE8"/>
    <w:rsid w:val="00B07D7C"/>
    <w:rsid w:val="00B1035A"/>
    <w:rsid w:val="00B109D3"/>
    <w:rsid w:val="00B10C09"/>
    <w:rsid w:val="00B11043"/>
    <w:rsid w:val="00B11644"/>
    <w:rsid w:val="00B12A70"/>
    <w:rsid w:val="00B12B63"/>
    <w:rsid w:val="00B1306D"/>
    <w:rsid w:val="00B131DE"/>
    <w:rsid w:val="00B137C8"/>
    <w:rsid w:val="00B13910"/>
    <w:rsid w:val="00B140EC"/>
    <w:rsid w:val="00B1419B"/>
    <w:rsid w:val="00B146C9"/>
    <w:rsid w:val="00B1471E"/>
    <w:rsid w:val="00B148A1"/>
    <w:rsid w:val="00B1510A"/>
    <w:rsid w:val="00B151C6"/>
    <w:rsid w:val="00B15CE6"/>
    <w:rsid w:val="00B15D86"/>
    <w:rsid w:val="00B16541"/>
    <w:rsid w:val="00B16D9D"/>
    <w:rsid w:val="00B170CD"/>
    <w:rsid w:val="00B1713A"/>
    <w:rsid w:val="00B1732E"/>
    <w:rsid w:val="00B1748E"/>
    <w:rsid w:val="00B17800"/>
    <w:rsid w:val="00B17DDB"/>
    <w:rsid w:val="00B20410"/>
    <w:rsid w:val="00B205F2"/>
    <w:rsid w:val="00B20790"/>
    <w:rsid w:val="00B20C94"/>
    <w:rsid w:val="00B210F5"/>
    <w:rsid w:val="00B21A84"/>
    <w:rsid w:val="00B223EA"/>
    <w:rsid w:val="00B231C5"/>
    <w:rsid w:val="00B235DF"/>
    <w:rsid w:val="00B23B8E"/>
    <w:rsid w:val="00B23FC1"/>
    <w:rsid w:val="00B23FFC"/>
    <w:rsid w:val="00B245FF"/>
    <w:rsid w:val="00B24675"/>
    <w:rsid w:val="00B247C3"/>
    <w:rsid w:val="00B24904"/>
    <w:rsid w:val="00B25009"/>
    <w:rsid w:val="00B25570"/>
    <w:rsid w:val="00B256B3"/>
    <w:rsid w:val="00B25720"/>
    <w:rsid w:val="00B26251"/>
    <w:rsid w:val="00B269EC"/>
    <w:rsid w:val="00B26F7C"/>
    <w:rsid w:val="00B273E0"/>
    <w:rsid w:val="00B2779A"/>
    <w:rsid w:val="00B27E6F"/>
    <w:rsid w:val="00B3155B"/>
    <w:rsid w:val="00B317D4"/>
    <w:rsid w:val="00B3345C"/>
    <w:rsid w:val="00B33869"/>
    <w:rsid w:val="00B351FB"/>
    <w:rsid w:val="00B3623D"/>
    <w:rsid w:val="00B36A94"/>
    <w:rsid w:val="00B36F78"/>
    <w:rsid w:val="00B379E5"/>
    <w:rsid w:val="00B4062E"/>
    <w:rsid w:val="00B41079"/>
    <w:rsid w:val="00B418DA"/>
    <w:rsid w:val="00B41D72"/>
    <w:rsid w:val="00B41FCF"/>
    <w:rsid w:val="00B426A1"/>
    <w:rsid w:val="00B42BFA"/>
    <w:rsid w:val="00B43334"/>
    <w:rsid w:val="00B4364A"/>
    <w:rsid w:val="00B4431E"/>
    <w:rsid w:val="00B446CF"/>
    <w:rsid w:val="00B44D67"/>
    <w:rsid w:val="00B45338"/>
    <w:rsid w:val="00B45497"/>
    <w:rsid w:val="00B4577B"/>
    <w:rsid w:val="00B45C9C"/>
    <w:rsid w:val="00B45DF8"/>
    <w:rsid w:val="00B46920"/>
    <w:rsid w:val="00B46CB2"/>
    <w:rsid w:val="00B47345"/>
    <w:rsid w:val="00B476AE"/>
    <w:rsid w:val="00B47CD4"/>
    <w:rsid w:val="00B47D61"/>
    <w:rsid w:val="00B47DBD"/>
    <w:rsid w:val="00B502DD"/>
    <w:rsid w:val="00B50352"/>
    <w:rsid w:val="00B50EC7"/>
    <w:rsid w:val="00B51521"/>
    <w:rsid w:val="00B515AE"/>
    <w:rsid w:val="00B52297"/>
    <w:rsid w:val="00B52D27"/>
    <w:rsid w:val="00B52FE7"/>
    <w:rsid w:val="00B530D9"/>
    <w:rsid w:val="00B53727"/>
    <w:rsid w:val="00B53E52"/>
    <w:rsid w:val="00B54F3D"/>
    <w:rsid w:val="00B556E2"/>
    <w:rsid w:val="00B55B4F"/>
    <w:rsid w:val="00B56036"/>
    <w:rsid w:val="00B56088"/>
    <w:rsid w:val="00B56B9E"/>
    <w:rsid w:val="00B57940"/>
    <w:rsid w:val="00B57A0F"/>
    <w:rsid w:val="00B60355"/>
    <w:rsid w:val="00B60470"/>
    <w:rsid w:val="00B61154"/>
    <w:rsid w:val="00B61E9C"/>
    <w:rsid w:val="00B626EF"/>
    <w:rsid w:val="00B632FE"/>
    <w:rsid w:val="00B639A8"/>
    <w:rsid w:val="00B63BBA"/>
    <w:rsid w:val="00B63D8D"/>
    <w:rsid w:val="00B64103"/>
    <w:rsid w:val="00B6435C"/>
    <w:rsid w:val="00B6437E"/>
    <w:rsid w:val="00B64FC0"/>
    <w:rsid w:val="00B650CB"/>
    <w:rsid w:val="00B65603"/>
    <w:rsid w:val="00B666BA"/>
    <w:rsid w:val="00B66AA7"/>
    <w:rsid w:val="00B66B85"/>
    <w:rsid w:val="00B66E2D"/>
    <w:rsid w:val="00B66EDB"/>
    <w:rsid w:val="00B66F0D"/>
    <w:rsid w:val="00B67284"/>
    <w:rsid w:val="00B676BE"/>
    <w:rsid w:val="00B67813"/>
    <w:rsid w:val="00B678FF"/>
    <w:rsid w:val="00B701AB"/>
    <w:rsid w:val="00B70200"/>
    <w:rsid w:val="00B70B69"/>
    <w:rsid w:val="00B70C7B"/>
    <w:rsid w:val="00B71906"/>
    <w:rsid w:val="00B71CF2"/>
    <w:rsid w:val="00B72524"/>
    <w:rsid w:val="00B727F5"/>
    <w:rsid w:val="00B73825"/>
    <w:rsid w:val="00B73A84"/>
    <w:rsid w:val="00B73B43"/>
    <w:rsid w:val="00B743D8"/>
    <w:rsid w:val="00B748AF"/>
    <w:rsid w:val="00B74AE9"/>
    <w:rsid w:val="00B74CFF"/>
    <w:rsid w:val="00B75595"/>
    <w:rsid w:val="00B7570B"/>
    <w:rsid w:val="00B760D3"/>
    <w:rsid w:val="00B762A7"/>
    <w:rsid w:val="00B767F4"/>
    <w:rsid w:val="00B76AF2"/>
    <w:rsid w:val="00B77985"/>
    <w:rsid w:val="00B8024B"/>
    <w:rsid w:val="00B802F5"/>
    <w:rsid w:val="00B80428"/>
    <w:rsid w:val="00B80CA4"/>
    <w:rsid w:val="00B80CFA"/>
    <w:rsid w:val="00B80D12"/>
    <w:rsid w:val="00B80FCF"/>
    <w:rsid w:val="00B81ACF"/>
    <w:rsid w:val="00B81B1A"/>
    <w:rsid w:val="00B82B1F"/>
    <w:rsid w:val="00B82EE1"/>
    <w:rsid w:val="00B831EA"/>
    <w:rsid w:val="00B8332B"/>
    <w:rsid w:val="00B83B0A"/>
    <w:rsid w:val="00B83CDD"/>
    <w:rsid w:val="00B8452A"/>
    <w:rsid w:val="00B8459A"/>
    <w:rsid w:val="00B84915"/>
    <w:rsid w:val="00B84C80"/>
    <w:rsid w:val="00B851CF"/>
    <w:rsid w:val="00B853BE"/>
    <w:rsid w:val="00B859D1"/>
    <w:rsid w:val="00B86757"/>
    <w:rsid w:val="00B86CBD"/>
    <w:rsid w:val="00B874E7"/>
    <w:rsid w:val="00B87DCC"/>
    <w:rsid w:val="00B90247"/>
    <w:rsid w:val="00B908AD"/>
    <w:rsid w:val="00B91E0C"/>
    <w:rsid w:val="00B91FBF"/>
    <w:rsid w:val="00B92021"/>
    <w:rsid w:val="00B92071"/>
    <w:rsid w:val="00B92442"/>
    <w:rsid w:val="00B92F7B"/>
    <w:rsid w:val="00B93540"/>
    <w:rsid w:val="00B9373A"/>
    <w:rsid w:val="00B940BB"/>
    <w:rsid w:val="00B94C3B"/>
    <w:rsid w:val="00B9549A"/>
    <w:rsid w:val="00B95858"/>
    <w:rsid w:val="00B9585F"/>
    <w:rsid w:val="00B95E89"/>
    <w:rsid w:val="00B95E99"/>
    <w:rsid w:val="00B95EF4"/>
    <w:rsid w:val="00B9658E"/>
    <w:rsid w:val="00B96727"/>
    <w:rsid w:val="00B96F9E"/>
    <w:rsid w:val="00B97AF6"/>
    <w:rsid w:val="00BA076E"/>
    <w:rsid w:val="00BA0D03"/>
    <w:rsid w:val="00BA0EBF"/>
    <w:rsid w:val="00BA10AB"/>
    <w:rsid w:val="00BA1319"/>
    <w:rsid w:val="00BA1405"/>
    <w:rsid w:val="00BA1B7D"/>
    <w:rsid w:val="00BA1FAF"/>
    <w:rsid w:val="00BA24AF"/>
    <w:rsid w:val="00BA2998"/>
    <w:rsid w:val="00BA2C81"/>
    <w:rsid w:val="00BA2E27"/>
    <w:rsid w:val="00BA33B5"/>
    <w:rsid w:val="00BA3AF6"/>
    <w:rsid w:val="00BA4283"/>
    <w:rsid w:val="00BA4C9E"/>
    <w:rsid w:val="00BA50FD"/>
    <w:rsid w:val="00BA6674"/>
    <w:rsid w:val="00BA6A3D"/>
    <w:rsid w:val="00BA6BBA"/>
    <w:rsid w:val="00BA6E79"/>
    <w:rsid w:val="00BA716A"/>
    <w:rsid w:val="00BA7AAC"/>
    <w:rsid w:val="00BB02AB"/>
    <w:rsid w:val="00BB03EB"/>
    <w:rsid w:val="00BB1528"/>
    <w:rsid w:val="00BB168A"/>
    <w:rsid w:val="00BB2271"/>
    <w:rsid w:val="00BB2787"/>
    <w:rsid w:val="00BB3113"/>
    <w:rsid w:val="00BB3313"/>
    <w:rsid w:val="00BB3885"/>
    <w:rsid w:val="00BB3B39"/>
    <w:rsid w:val="00BB3E78"/>
    <w:rsid w:val="00BB4003"/>
    <w:rsid w:val="00BB47E4"/>
    <w:rsid w:val="00BB4C2A"/>
    <w:rsid w:val="00BB4C73"/>
    <w:rsid w:val="00BB548C"/>
    <w:rsid w:val="00BB5E55"/>
    <w:rsid w:val="00BB5FBE"/>
    <w:rsid w:val="00BB6A29"/>
    <w:rsid w:val="00BB6A5A"/>
    <w:rsid w:val="00BB6BFB"/>
    <w:rsid w:val="00BB6CAD"/>
    <w:rsid w:val="00BB7289"/>
    <w:rsid w:val="00BB7470"/>
    <w:rsid w:val="00BC06E3"/>
    <w:rsid w:val="00BC1D02"/>
    <w:rsid w:val="00BC1F2F"/>
    <w:rsid w:val="00BC2142"/>
    <w:rsid w:val="00BC2F77"/>
    <w:rsid w:val="00BC3058"/>
    <w:rsid w:val="00BC3064"/>
    <w:rsid w:val="00BC3785"/>
    <w:rsid w:val="00BC38C9"/>
    <w:rsid w:val="00BC3992"/>
    <w:rsid w:val="00BC3AAB"/>
    <w:rsid w:val="00BC3FD4"/>
    <w:rsid w:val="00BC4097"/>
    <w:rsid w:val="00BC4724"/>
    <w:rsid w:val="00BC48F0"/>
    <w:rsid w:val="00BC494F"/>
    <w:rsid w:val="00BC6079"/>
    <w:rsid w:val="00BC64BA"/>
    <w:rsid w:val="00BC7462"/>
    <w:rsid w:val="00BC75B4"/>
    <w:rsid w:val="00BC767A"/>
    <w:rsid w:val="00BC7B41"/>
    <w:rsid w:val="00BD00BF"/>
    <w:rsid w:val="00BD0166"/>
    <w:rsid w:val="00BD07DA"/>
    <w:rsid w:val="00BD0F82"/>
    <w:rsid w:val="00BD1C87"/>
    <w:rsid w:val="00BD3194"/>
    <w:rsid w:val="00BD3359"/>
    <w:rsid w:val="00BD3552"/>
    <w:rsid w:val="00BD39CB"/>
    <w:rsid w:val="00BD3AFC"/>
    <w:rsid w:val="00BD52FA"/>
    <w:rsid w:val="00BD5337"/>
    <w:rsid w:val="00BD57CD"/>
    <w:rsid w:val="00BD58E4"/>
    <w:rsid w:val="00BD5CCC"/>
    <w:rsid w:val="00BD6459"/>
    <w:rsid w:val="00BD6670"/>
    <w:rsid w:val="00BD77B3"/>
    <w:rsid w:val="00BD7AAD"/>
    <w:rsid w:val="00BE02D3"/>
    <w:rsid w:val="00BE02F2"/>
    <w:rsid w:val="00BE12BF"/>
    <w:rsid w:val="00BE162C"/>
    <w:rsid w:val="00BE19B8"/>
    <w:rsid w:val="00BE1A7D"/>
    <w:rsid w:val="00BE2265"/>
    <w:rsid w:val="00BE310D"/>
    <w:rsid w:val="00BE338C"/>
    <w:rsid w:val="00BE3B48"/>
    <w:rsid w:val="00BE43CE"/>
    <w:rsid w:val="00BE44FB"/>
    <w:rsid w:val="00BE451B"/>
    <w:rsid w:val="00BE4C3D"/>
    <w:rsid w:val="00BE56E4"/>
    <w:rsid w:val="00BE7CE3"/>
    <w:rsid w:val="00BF179D"/>
    <w:rsid w:val="00BF1CF9"/>
    <w:rsid w:val="00BF23AC"/>
    <w:rsid w:val="00BF282C"/>
    <w:rsid w:val="00BF3123"/>
    <w:rsid w:val="00BF34D3"/>
    <w:rsid w:val="00BF4AF2"/>
    <w:rsid w:val="00BF4C8C"/>
    <w:rsid w:val="00BF4E2A"/>
    <w:rsid w:val="00BF4F4E"/>
    <w:rsid w:val="00BF5283"/>
    <w:rsid w:val="00BF55BB"/>
    <w:rsid w:val="00BF5D93"/>
    <w:rsid w:val="00BF62EC"/>
    <w:rsid w:val="00BF6505"/>
    <w:rsid w:val="00BF6804"/>
    <w:rsid w:val="00BF70AD"/>
    <w:rsid w:val="00BF772A"/>
    <w:rsid w:val="00BF7B16"/>
    <w:rsid w:val="00BF7FF4"/>
    <w:rsid w:val="00C0039F"/>
    <w:rsid w:val="00C00BB9"/>
    <w:rsid w:val="00C00D12"/>
    <w:rsid w:val="00C01D6B"/>
    <w:rsid w:val="00C0308F"/>
    <w:rsid w:val="00C0345B"/>
    <w:rsid w:val="00C0350B"/>
    <w:rsid w:val="00C04164"/>
    <w:rsid w:val="00C048A9"/>
    <w:rsid w:val="00C048CB"/>
    <w:rsid w:val="00C049E7"/>
    <w:rsid w:val="00C04ADD"/>
    <w:rsid w:val="00C04ED2"/>
    <w:rsid w:val="00C0594C"/>
    <w:rsid w:val="00C06857"/>
    <w:rsid w:val="00C06F2D"/>
    <w:rsid w:val="00C07074"/>
    <w:rsid w:val="00C07196"/>
    <w:rsid w:val="00C07214"/>
    <w:rsid w:val="00C073C7"/>
    <w:rsid w:val="00C07B21"/>
    <w:rsid w:val="00C10039"/>
    <w:rsid w:val="00C10463"/>
    <w:rsid w:val="00C10785"/>
    <w:rsid w:val="00C10A0B"/>
    <w:rsid w:val="00C10BF1"/>
    <w:rsid w:val="00C1137F"/>
    <w:rsid w:val="00C113F5"/>
    <w:rsid w:val="00C121B2"/>
    <w:rsid w:val="00C12570"/>
    <w:rsid w:val="00C12C6C"/>
    <w:rsid w:val="00C1527B"/>
    <w:rsid w:val="00C15752"/>
    <w:rsid w:val="00C162F8"/>
    <w:rsid w:val="00C16B53"/>
    <w:rsid w:val="00C16CBF"/>
    <w:rsid w:val="00C16CD4"/>
    <w:rsid w:val="00C16F4B"/>
    <w:rsid w:val="00C1715B"/>
    <w:rsid w:val="00C176F5"/>
    <w:rsid w:val="00C179FE"/>
    <w:rsid w:val="00C17DB9"/>
    <w:rsid w:val="00C20B71"/>
    <w:rsid w:val="00C20E28"/>
    <w:rsid w:val="00C20EB1"/>
    <w:rsid w:val="00C21C60"/>
    <w:rsid w:val="00C2237F"/>
    <w:rsid w:val="00C224A0"/>
    <w:rsid w:val="00C22568"/>
    <w:rsid w:val="00C22ABA"/>
    <w:rsid w:val="00C23330"/>
    <w:rsid w:val="00C2343D"/>
    <w:rsid w:val="00C234B1"/>
    <w:rsid w:val="00C23681"/>
    <w:rsid w:val="00C23802"/>
    <w:rsid w:val="00C23C6A"/>
    <w:rsid w:val="00C24027"/>
    <w:rsid w:val="00C240FB"/>
    <w:rsid w:val="00C24CF3"/>
    <w:rsid w:val="00C25310"/>
    <w:rsid w:val="00C258A8"/>
    <w:rsid w:val="00C25FCB"/>
    <w:rsid w:val="00C26028"/>
    <w:rsid w:val="00C267A7"/>
    <w:rsid w:val="00C27008"/>
    <w:rsid w:val="00C27B28"/>
    <w:rsid w:val="00C27E01"/>
    <w:rsid w:val="00C30092"/>
    <w:rsid w:val="00C3033C"/>
    <w:rsid w:val="00C305B4"/>
    <w:rsid w:val="00C3070D"/>
    <w:rsid w:val="00C30944"/>
    <w:rsid w:val="00C310B6"/>
    <w:rsid w:val="00C3160E"/>
    <w:rsid w:val="00C327D4"/>
    <w:rsid w:val="00C32D64"/>
    <w:rsid w:val="00C3327E"/>
    <w:rsid w:val="00C3380F"/>
    <w:rsid w:val="00C33D65"/>
    <w:rsid w:val="00C3436E"/>
    <w:rsid w:val="00C35CC9"/>
    <w:rsid w:val="00C35FEE"/>
    <w:rsid w:val="00C36928"/>
    <w:rsid w:val="00C3736A"/>
    <w:rsid w:val="00C37744"/>
    <w:rsid w:val="00C3784C"/>
    <w:rsid w:val="00C37946"/>
    <w:rsid w:val="00C40077"/>
    <w:rsid w:val="00C4007C"/>
    <w:rsid w:val="00C40E3D"/>
    <w:rsid w:val="00C41104"/>
    <w:rsid w:val="00C41193"/>
    <w:rsid w:val="00C423F9"/>
    <w:rsid w:val="00C432FD"/>
    <w:rsid w:val="00C4373D"/>
    <w:rsid w:val="00C437A4"/>
    <w:rsid w:val="00C44272"/>
    <w:rsid w:val="00C4486D"/>
    <w:rsid w:val="00C449EB"/>
    <w:rsid w:val="00C44CA3"/>
    <w:rsid w:val="00C459F5"/>
    <w:rsid w:val="00C46711"/>
    <w:rsid w:val="00C46C0D"/>
    <w:rsid w:val="00C470B6"/>
    <w:rsid w:val="00C47304"/>
    <w:rsid w:val="00C47652"/>
    <w:rsid w:val="00C47841"/>
    <w:rsid w:val="00C50014"/>
    <w:rsid w:val="00C500FB"/>
    <w:rsid w:val="00C5044A"/>
    <w:rsid w:val="00C50686"/>
    <w:rsid w:val="00C50B82"/>
    <w:rsid w:val="00C516A8"/>
    <w:rsid w:val="00C517F6"/>
    <w:rsid w:val="00C5334E"/>
    <w:rsid w:val="00C535AF"/>
    <w:rsid w:val="00C53AA6"/>
    <w:rsid w:val="00C54889"/>
    <w:rsid w:val="00C54E9B"/>
    <w:rsid w:val="00C5525C"/>
    <w:rsid w:val="00C55476"/>
    <w:rsid w:val="00C5589B"/>
    <w:rsid w:val="00C55A3A"/>
    <w:rsid w:val="00C55EFD"/>
    <w:rsid w:val="00C566ED"/>
    <w:rsid w:val="00C578F1"/>
    <w:rsid w:val="00C608C7"/>
    <w:rsid w:val="00C609AF"/>
    <w:rsid w:val="00C61119"/>
    <w:rsid w:val="00C61414"/>
    <w:rsid w:val="00C61449"/>
    <w:rsid w:val="00C61870"/>
    <w:rsid w:val="00C61CB5"/>
    <w:rsid w:val="00C61E85"/>
    <w:rsid w:val="00C625A6"/>
    <w:rsid w:val="00C62949"/>
    <w:rsid w:val="00C629F4"/>
    <w:rsid w:val="00C62A1C"/>
    <w:rsid w:val="00C62AF4"/>
    <w:rsid w:val="00C63A57"/>
    <w:rsid w:val="00C63B5A"/>
    <w:rsid w:val="00C63EE6"/>
    <w:rsid w:val="00C64777"/>
    <w:rsid w:val="00C64FFB"/>
    <w:rsid w:val="00C657CE"/>
    <w:rsid w:val="00C65B2B"/>
    <w:rsid w:val="00C66261"/>
    <w:rsid w:val="00C6660F"/>
    <w:rsid w:val="00C671C5"/>
    <w:rsid w:val="00C6765E"/>
    <w:rsid w:val="00C676F6"/>
    <w:rsid w:val="00C67888"/>
    <w:rsid w:val="00C67B5F"/>
    <w:rsid w:val="00C70196"/>
    <w:rsid w:val="00C7098D"/>
    <w:rsid w:val="00C711FA"/>
    <w:rsid w:val="00C71534"/>
    <w:rsid w:val="00C71641"/>
    <w:rsid w:val="00C71D34"/>
    <w:rsid w:val="00C71D6A"/>
    <w:rsid w:val="00C71DB2"/>
    <w:rsid w:val="00C72258"/>
    <w:rsid w:val="00C72924"/>
    <w:rsid w:val="00C72E0B"/>
    <w:rsid w:val="00C73332"/>
    <w:rsid w:val="00C7339B"/>
    <w:rsid w:val="00C73E42"/>
    <w:rsid w:val="00C7416D"/>
    <w:rsid w:val="00C74C70"/>
    <w:rsid w:val="00C7534D"/>
    <w:rsid w:val="00C808EF"/>
    <w:rsid w:val="00C81A29"/>
    <w:rsid w:val="00C82785"/>
    <w:rsid w:val="00C82E9E"/>
    <w:rsid w:val="00C83F97"/>
    <w:rsid w:val="00C846E0"/>
    <w:rsid w:val="00C848B6"/>
    <w:rsid w:val="00C870AA"/>
    <w:rsid w:val="00C870D0"/>
    <w:rsid w:val="00C872DF"/>
    <w:rsid w:val="00C9023B"/>
    <w:rsid w:val="00C903C2"/>
    <w:rsid w:val="00C914CF"/>
    <w:rsid w:val="00C916AB"/>
    <w:rsid w:val="00C91713"/>
    <w:rsid w:val="00C91BB3"/>
    <w:rsid w:val="00C92368"/>
    <w:rsid w:val="00C92B26"/>
    <w:rsid w:val="00C937C9"/>
    <w:rsid w:val="00C93EFA"/>
    <w:rsid w:val="00C94108"/>
    <w:rsid w:val="00C94579"/>
    <w:rsid w:val="00C94BBF"/>
    <w:rsid w:val="00C94E2B"/>
    <w:rsid w:val="00C95048"/>
    <w:rsid w:val="00C951AD"/>
    <w:rsid w:val="00C95EBA"/>
    <w:rsid w:val="00C95F82"/>
    <w:rsid w:val="00C96E87"/>
    <w:rsid w:val="00C9733A"/>
    <w:rsid w:val="00CA08E0"/>
    <w:rsid w:val="00CA0981"/>
    <w:rsid w:val="00CA0A8B"/>
    <w:rsid w:val="00CA0B99"/>
    <w:rsid w:val="00CA0DCD"/>
    <w:rsid w:val="00CA0E37"/>
    <w:rsid w:val="00CA1818"/>
    <w:rsid w:val="00CA1DFB"/>
    <w:rsid w:val="00CA22D1"/>
    <w:rsid w:val="00CA2766"/>
    <w:rsid w:val="00CA278C"/>
    <w:rsid w:val="00CA2D5C"/>
    <w:rsid w:val="00CA2E07"/>
    <w:rsid w:val="00CA3DDB"/>
    <w:rsid w:val="00CA3E42"/>
    <w:rsid w:val="00CA472E"/>
    <w:rsid w:val="00CA488D"/>
    <w:rsid w:val="00CA4BC8"/>
    <w:rsid w:val="00CA4D11"/>
    <w:rsid w:val="00CA5973"/>
    <w:rsid w:val="00CA613D"/>
    <w:rsid w:val="00CA6BB4"/>
    <w:rsid w:val="00CA6F81"/>
    <w:rsid w:val="00CA727C"/>
    <w:rsid w:val="00CA73C7"/>
    <w:rsid w:val="00CA73F6"/>
    <w:rsid w:val="00CA754B"/>
    <w:rsid w:val="00CA7B2E"/>
    <w:rsid w:val="00CA7C26"/>
    <w:rsid w:val="00CA7DE9"/>
    <w:rsid w:val="00CB0ACC"/>
    <w:rsid w:val="00CB11C8"/>
    <w:rsid w:val="00CB14B1"/>
    <w:rsid w:val="00CB1540"/>
    <w:rsid w:val="00CB195B"/>
    <w:rsid w:val="00CB2574"/>
    <w:rsid w:val="00CB2614"/>
    <w:rsid w:val="00CB2C99"/>
    <w:rsid w:val="00CB3DDF"/>
    <w:rsid w:val="00CB3F1D"/>
    <w:rsid w:val="00CB4250"/>
    <w:rsid w:val="00CB42C8"/>
    <w:rsid w:val="00CB4875"/>
    <w:rsid w:val="00CB4B68"/>
    <w:rsid w:val="00CB5E60"/>
    <w:rsid w:val="00CB5F9F"/>
    <w:rsid w:val="00CB6099"/>
    <w:rsid w:val="00CB60D2"/>
    <w:rsid w:val="00CB6A58"/>
    <w:rsid w:val="00CB6D1E"/>
    <w:rsid w:val="00CB74D6"/>
    <w:rsid w:val="00CB7B33"/>
    <w:rsid w:val="00CB7CB4"/>
    <w:rsid w:val="00CB7CCB"/>
    <w:rsid w:val="00CC0808"/>
    <w:rsid w:val="00CC1A19"/>
    <w:rsid w:val="00CC1A3C"/>
    <w:rsid w:val="00CC1D57"/>
    <w:rsid w:val="00CC1F7C"/>
    <w:rsid w:val="00CC29C1"/>
    <w:rsid w:val="00CC319C"/>
    <w:rsid w:val="00CC328B"/>
    <w:rsid w:val="00CC383A"/>
    <w:rsid w:val="00CC3B67"/>
    <w:rsid w:val="00CC3EA3"/>
    <w:rsid w:val="00CC4BC1"/>
    <w:rsid w:val="00CC4E2E"/>
    <w:rsid w:val="00CC52D4"/>
    <w:rsid w:val="00CC54A2"/>
    <w:rsid w:val="00CC5571"/>
    <w:rsid w:val="00CC55E4"/>
    <w:rsid w:val="00CC62B4"/>
    <w:rsid w:val="00CC6426"/>
    <w:rsid w:val="00CC6E07"/>
    <w:rsid w:val="00CC6E94"/>
    <w:rsid w:val="00CC73B0"/>
    <w:rsid w:val="00CD0346"/>
    <w:rsid w:val="00CD0955"/>
    <w:rsid w:val="00CD0A74"/>
    <w:rsid w:val="00CD0EB8"/>
    <w:rsid w:val="00CD16DA"/>
    <w:rsid w:val="00CD17B3"/>
    <w:rsid w:val="00CD1C09"/>
    <w:rsid w:val="00CD1CDA"/>
    <w:rsid w:val="00CD1FC9"/>
    <w:rsid w:val="00CD2716"/>
    <w:rsid w:val="00CD2B3B"/>
    <w:rsid w:val="00CD31BF"/>
    <w:rsid w:val="00CD34ED"/>
    <w:rsid w:val="00CD35D5"/>
    <w:rsid w:val="00CD3672"/>
    <w:rsid w:val="00CD41A2"/>
    <w:rsid w:val="00CD4CB7"/>
    <w:rsid w:val="00CD5079"/>
    <w:rsid w:val="00CD5320"/>
    <w:rsid w:val="00CD5696"/>
    <w:rsid w:val="00CD56F1"/>
    <w:rsid w:val="00CD57CB"/>
    <w:rsid w:val="00CD6BDF"/>
    <w:rsid w:val="00CD7B24"/>
    <w:rsid w:val="00CE0463"/>
    <w:rsid w:val="00CE0535"/>
    <w:rsid w:val="00CE08A7"/>
    <w:rsid w:val="00CE0C05"/>
    <w:rsid w:val="00CE13E1"/>
    <w:rsid w:val="00CE15BB"/>
    <w:rsid w:val="00CE16F3"/>
    <w:rsid w:val="00CE1F8B"/>
    <w:rsid w:val="00CE2527"/>
    <w:rsid w:val="00CE2BC0"/>
    <w:rsid w:val="00CE3BC8"/>
    <w:rsid w:val="00CE3BE0"/>
    <w:rsid w:val="00CE3EF1"/>
    <w:rsid w:val="00CE4828"/>
    <w:rsid w:val="00CE5241"/>
    <w:rsid w:val="00CE5A76"/>
    <w:rsid w:val="00CE5D59"/>
    <w:rsid w:val="00CE698B"/>
    <w:rsid w:val="00CE6EBD"/>
    <w:rsid w:val="00CE7F53"/>
    <w:rsid w:val="00CF0346"/>
    <w:rsid w:val="00CF12FD"/>
    <w:rsid w:val="00CF1307"/>
    <w:rsid w:val="00CF1621"/>
    <w:rsid w:val="00CF179D"/>
    <w:rsid w:val="00CF1A71"/>
    <w:rsid w:val="00CF25AE"/>
    <w:rsid w:val="00CF274A"/>
    <w:rsid w:val="00CF3011"/>
    <w:rsid w:val="00CF3939"/>
    <w:rsid w:val="00CF3C0D"/>
    <w:rsid w:val="00CF44F4"/>
    <w:rsid w:val="00CF46D1"/>
    <w:rsid w:val="00CF492C"/>
    <w:rsid w:val="00CF5001"/>
    <w:rsid w:val="00CF5538"/>
    <w:rsid w:val="00CF564A"/>
    <w:rsid w:val="00CF59DD"/>
    <w:rsid w:val="00CF5DDF"/>
    <w:rsid w:val="00CF5E20"/>
    <w:rsid w:val="00CF63D0"/>
    <w:rsid w:val="00CF6514"/>
    <w:rsid w:val="00D008EE"/>
    <w:rsid w:val="00D00F2D"/>
    <w:rsid w:val="00D00FB6"/>
    <w:rsid w:val="00D011FB"/>
    <w:rsid w:val="00D01D73"/>
    <w:rsid w:val="00D02A03"/>
    <w:rsid w:val="00D050CE"/>
    <w:rsid w:val="00D05263"/>
    <w:rsid w:val="00D05619"/>
    <w:rsid w:val="00D05828"/>
    <w:rsid w:val="00D05BDC"/>
    <w:rsid w:val="00D05E21"/>
    <w:rsid w:val="00D05E6F"/>
    <w:rsid w:val="00D0626C"/>
    <w:rsid w:val="00D06394"/>
    <w:rsid w:val="00D06669"/>
    <w:rsid w:val="00D066B3"/>
    <w:rsid w:val="00D066B5"/>
    <w:rsid w:val="00D06A57"/>
    <w:rsid w:val="00D072E4"/>
    <w:rsid w:val="00D07D59"/>
    <w:rsid w:val="00D10D03"/>
    <w:rsid w:val="00D10FEF"/>
    <w:rsid w:val="00D1106A"/>
    <w:rsid w:val="00D1133D"/>
    <w:rsid w:val="00D113F6"/>
    <w:rsid w:val="00D11769"/>
    <w:rsid w:val="00D11E61"/>
    <w:rsid w:val="00D11FB5"/>
    <w:rsid w:val="00D12EFF"/>
    <w:rsid w:val="00D1356A"/>
    <w:rsid w:val="00D14528"/>
    <w:rsid w:val="00D14866"/>
    <w:rsid w:val="00D149A5"/>
    <w:rsid w:val="00D14D44"/>
    <w:rsid w:val="00D1517A"/>
    <w:rsid w:val="00D15319"/>
    <w:rsid w:val="00D1541F"/>
    <w:rsid w:val="00D156C1"/>
    <w:rsid w:val="00D156C5"/>
    <w:rsid w:val="00D1583D"/>
    <w:rsid w:val="00D15CCD"/>
    <w:rsid w:val="00D1679B"/>
    <w:rsid w:val="00D17155"/>
    <w:rsid w:val="00D17776"/>
    <w:rsid w:val="00D17EF2"/>
    <w:rsid w:val="00D20164"/>
    <w:rsid w:val="00D20506"/>
    <w:rsid w:val="00D209C1"/>
    <w:rsid w:val="00D20B3C"/>
    <w:rsid w:val="00D20F26"/>
    <w:rsid w:val="00D213EE"/>
    <w:rsid w:val="00D21B71"/>
    <w:rsid w:val="00D22282"/>
    <w:rsid w:val="00D22942"/>
    <w:rsid w:val="00D23027"/>
    <w:rsid w:val="00D23379"/>
    <w:rsid w:val="00D23F76"/>
    <w:rsid w:val="00D24BC4"/>
    <w:rsid w:val="00D24C7C"/>
    <w:rsid w:val="00D25219"/>
    <w:rsid w:val="00D2590E"/>
    <w:rsid w:val="00D25C4F"/>
    <w:rsid w:val="00D25E80"/>
    <w:rsid w:val="00D25EA5"/>
    <w:rsid w:val="00D263F7"/>
    <w:rsid w:val="00D2687D"/>
    <w:rsid w:val="00D26B28"/>
    <w:rsid w:val="00D26BCF"/>
    <w:rsid w:val="00D277C5"/>
    <w:rsid w:val="00D27A3B"/>
    <w:rsid w:val="00D27ADF"/>
    <w:rsid w:val="00D30131"/>
    <w:rsid w:val="00D3021E"/>
    <w:rsid w:val="00D3041A"/>
    <w:rsid w:val="00D30A93"/>
    <w:rsid w:val="00D30D4F"/>
    <w:rsid w:val="00D3165E"/>
    <w:rsid w:val="00D31B3E"/>
    <w:rsid w:val="00D31F9B"/>
    <w:rsid w:val="00D32279"/>
    <w:rsid w:val="00D3249D"/>
    <w:rsid w:val="00D3252D"/>
    <w:rsid w:val="00D325FD"/>
    <w:rsid w:val="00D32AFD"/>
    <w:rsid w:val="00D32CBE"/>
    <w:rsid w:val="00D33629"/>
    <w:rsid w:val="00D33AC6"/>
    <w:rsid w:val="00D33DA9"/>
    <w:rsid w:val="00D34007"/>
    <w:rsid w:val="00D34371"/>
    <w:rsid w:val="00D34B88"/>
    <w:rsid w:val="00D34D2E"/>
    <w:rsid w:val="00D3528E"/>
    <w:rsid w:val="00D35673"/>
    <w:rsid w:val="00D35C0D"/>
    <w:rsid w:val="00D36142"/>
    <w:rsid w:val="00D3765A"/>
    <w:rsid w:val="00D40740"/>
    <w:rsid w:val="00D415B5"/>
    <w:rsid w:val="00D4169F"/>
    <w:rsid w:val="00D41978"/>
    <w:rsid w:val="00D41B79"/>
    <w:rsid w:val="00D42E2E"/>
    <w:rsid w:val="00D42EB4"/>
    <w:rsid w:val="00D440ED"/>
    <w:rsid w:val="00D4424E"/>
    <w:rsid w:val="00D44514"/>
    <w:rsid w:val="00D4470F"/>
    <w:rsid w:val="00D447F3"/>
    <w:rsid w:val="00D449B7"/>
    <w:rsid w:val="00D44DA5"/>
    <w:rsid w:val="00D45788"/>
    <w:rsid w:val="00D45D89"/>
    <w:rsid w:val="00D46057"/>
    <w:rsid w:val="00D46F1A"/>
    <w:rsid w:val="00D47B3F"/>
    <w:rsid w:val="00D47BDE"/>
    <w:rsid w:val="00D502C0"/>
    <w:rsid w:val="00D5073D"/>
    <w:rsid w:val="00D50970"/>
    <w:rsid w:val="00D50D7E"/>
    <w:rsid w:val="00D51176"/>
    <w:rsid w:val="00D511D8"/>
    <w:rsid w:val="00D5140D"/>
    <w:rsid w:val="00D51B04"/>
    <w:rsid w:val="00D51C44"/>
    <w:rsid w:val="00D51C9E"/>
    <w:rsid w:val="00D51E0F"/>
    <w:rsid w:val="00D52286"/>
    <w:rsid w:val="00D52C54"/>
    <w:rsid w:val="00D538FF"/>
    <w:rsid w:val="00D5434E"/>
    <w:rsid w:val="00D543D8"/>
    <w:rsid w:val="00D54A92"/>
    <w:rsid w:val="00D54B8A"/>
    <w:rsid w:val="00D54F28"/>
    <w:rsid w:val="00D5512A"/>
    <w:rsid w:val="00D551EB"/>
    <w:rsid w:val="00D5537C"/>
    <w:rsid w:val="00D556FC"/>
    <w:rsid w:val="00D56583"/>
    <w:rsid w:val="00D5728B"/>
    <w:rsid w:val="00D576F7"/>
    <w:rsid w:val="00D57C3C"/>
    <w:rsid w:val="00D57EC4"/>
    <w:rsid w:val="00D601F8"/>
    <w:rsid w:val="00D6033A"/>
    <w:rsid w:val="00D60645"/>
    <w:rsid w:val="00D60B54"/>
    <w:rsid w:val="00D61E28"/>
    <w:rsid w:val="00D61E8E"/>
    <w:rsid w:val="00D61FCF"/>
    <w:rsid w:val="00D62822"/>
    <w:rsid w:val="00D62CB7"/>
    <w:rsid w:val="00D62D9A"/>
    <w:rsid w:val="00D635A6"/>
    <w:rsid w:val="00D64161"/>
    <w:rsid w:val="00D645A1"/>
    <w:rsid w:val="00D6485A"/>
    <w:rsid w:val="00D6485C"/>
    <w:rsid w:val="00D64897"/>
    <w:rsid w:val="00D648DC"/>
    <w:rsid w:val="00D65290"/>
    <w:rsid w:val="00D653A4"/>
    <w:rsid w:val="00D66B0E"/>
    <w:rsid w:val="00D6710C"/>
    <w:rsid w:val="00D67366"/>
    <w:rsid w:val="00D6778C"/>
    <w:rsid w:val="00D67C0B"/>
    <w:rsid w:val="00D704B9"/>
    <w:rsid w:val="00D70798"/>
    <w:rsid w:val="00D70DBE"/>
    <w:rsid w:val="00D7143D"/>
    <w:rsid w:val="00D71702"/>
    <w:rsid w:val="00D71D2D"/>
    <w:rsid w:val="00D7223F"/>
    <w:rsid w:val="00D72247"/>
    <w:rsid w:val="00D7277B"/>
    <w:rsid w:val="00D72F27"/>
    <w:rsid w:val="00D7378F"/>
    <w:rsid w:val="00D73F91"/>
    <w:rsid w:val="00D7427D"/>
    <w:rsid w:val="00D743BB"/>
    <w:rsid w:val="00D747A6"/>
    <w:rsid w:val="00D74AB0"/>
    <w:rsid w:val="00D74B71"/>
    <w:rsid w:val="00D752CF"/>
    <w:rsid w:val="00D75332"/>
    <w:rsid w:val="00D75C99"/>
    <w:rsid w:val="00D75D4D"/>
    <w:rsid w:val="00D76D40"/>
    <w:rsid w:val="00D77260"/>
    <w:rsid w:val="00D77589"/>
    <w:rsid w:val="00D77758"/>
    <w:rsid w:val="00D7791C"/>
    <w:rsid w:val="00D77E9A"/>
    <w:rsid w:val="00D80072"/>
    <w:rsid w:val="00D8075A"/>
    <w:rsid w:val="00D816F4"/>
    <w:rsid w:val="00D81969"/>
    <w:rsid w:val="00D81AC7"/>
    <w:rsid w:val="00D82A1E"/>
    <w:rsid w:val="00D82A62"/>
    <w:rsid w:val="00D82C89"/>
    <w:rsid w:val="00D8349D"/>
    <w:rsid w:val="00D835B7"/>
    <w:rsid w:val="00D8496A"/>
    <w:rsid w:val="00D84BAF"/>
    <w:rsid w:val="00D8527F"/>
    <w:rsid w:val="00D85C74"/>
    <w:rsid w:val="00D86CD6"/>
    <w:rsid w:val="00D870EC"/>
    <w:rsid w:val="00D9011F"/>
    <w:rsid w:val="00D905D1"/>
    <w:rsid w:val="00D90F1F"/>
    <w:rsid w:val="00D9185B"/>
    <w:rsid w:val="00D91989"/>
    <w:rsid w:val="00D91B44"/>
    <w:rsid w:val="00D91D66"/>
    <w:rsid w:val="00D91F11"/>
    <w:rsid w:val="00D92023"/>
    <w:rsid w:val="00D92749"/>
    <w:rsid w:val="00D947D3"/>
    <w:rsid w:val="00D959A6"/>
    <w:rsid w:val="00D95DC9"/>
    <w:rsid w:val="00D9614F"/>
    <w:rsid w:val="00D96FA9"/>
    <w:rsid w:val="00DA0136"/>
    <w:rsid w:val="00DA2286"/>
    <w:rsid w:val="00DA3583"/>
    <w:rsid w:val="00DA4177"/>
    <w:rsid w:val="00DA4357"/>
    <w:rsid w:val="00DA4D30"/>
    <w:rsid w:val="00DA509C"/>
    <w:rsid w:val="00DA62C5"/>
    <w:rsid w:val="00DA6A67"/>
    <w:rsid w:val="00DA6B92"/>
    <w:rsid w:val="00DA7C3C"/>
    <w:rsid w:val="00DB0035"/>
    <w:rsid w:val="00DB0E71"/>
    <w:rsid w:val="00DB1FEF"/>
    <w:rsid w:val="00DB2B68"/>
    <w:rsid w:val="00DB3423"/>
    <w:rsid w:val="00DB44CC"/>
    <w:rsid w:val="00DB455F"/>
    <w:rsid w:val="00DB4B39"/>
    <w:rsid w:val="00DB5521"/>
    <w:rsid w:val="00DB5760"/>
    <w:rsid w:val="00DB6100"/>
    <w:rsid w:val="00DB6C47"/>
    <w:rsid w:val="00DB6F2B"/>
    <w:rsid w:val="00DB72DB"/>
    <w:rsid w:val="00DC034D"/>
    <w:rsid w:val="00DC0C19"/>
    <w:rsid w:val="00DC0F66"/>
    <w:rsid w:val="00DC1043"/>
    <w:rsid w:val="00DC204B"/>
    <w:rsid w:val="00DC2C8F"/>
    <w:rsid w:val="00DC3908"/>
    <w:rsid w:val="00DC4063"/>
    <w:rsid w:val="00DC47D5"/>
    <w:rsid w:val="00DC4BB1"/>
    <w:rsid w:val="00DC55B4"/>
    <w:rsid w:val="00DC5BC3"/>
    <w:rsid w:val="00DC600B"/>
    <w:rsid w:val="00DC6D44"/>
    <w:rsid w:val="00DD008D"/>
    <w:rsid w:val="00DD024D"/>
    <w:rsid w:val="00DD05EE"/>
    <w:rsid w:val="00DD0F41"/>
    <w:rsid w:val="00DD2D3D"/>
    <w:rsid w:val="00DD2E7E"/>
    <w:rsid w:val="00DD321F"/>
    <w:rsid w:val="00DD3305"/>
    <w:rsid w:val="00DD34FA"/>
    <w:rsid w:val="00DD351F"/>
    <w:rsid w:val="00DD470F"/>
    <w:rsid w:val="00DD4B52"/>
    <w:rsid w:val="00DD5C94"/>
    <w:rsid w:val="00DD5EE7"/>
    <w:rsid w:val="00DD6AF0"/>
    <w:rsid w:val="00DD6E61"/>
    <w:rsid w:val="00DD71E2"/>
    <w:rsid w:val="00DDB17E"/>
    <w:rsid w:val="00DE07B2"/>
    <w:rsid w:val="00DE0CD5"/>
    <w:rsid w:val="00DE1732"/>
    <w:rsid w:val="00DE1819"/>
    <w:rsid w:val="00DE23F7"/>
    <w:rsid w:val="00DE3D57"/>
    <w:rsid w:val="00DE4A46"/>
    <w:rsid w:val="00DE52A4"/>
    <w:rsid w:val="00DE580B"/>
    <w:rsid w:val="00DE59A2"/>
    <w:rsid w:val="00DE6ABC"/>
    <w:rsid w:val="00DE6F28"/>
    <w:rsid w:val="00DE75FB"/>
    <w:rsid w:val="00DE7E1E"/>
    <w:rsid w:val="00DE7E79"/>
    <w:rsid w:val="00DF05B3"/>
    <w:rsid w:val="00DF0AA7"/>
    <w:rsid w:val="00DF0BB8"/>
    <w:rsid w:val="00DF0BEF"/>
    <w:rsid w:val="00DF132F"/>
    <w:rsid w:val="00DF1429"/>
    <w:rsid w:val="00DF16A6"/>
    <w:rsid w:val="00DF19C9"/>
    <w:rsid w:val="00DF1A45"/>
    <w:rsid w:val="00DF264A"/>
    <w:rsid w:val="00DF2B34"/>
    <w:rsid w:val="00DF2F9C"/>
    <w:rsid w:val="00DF4422"/>
    <w:rsid w:val="00DF4810"/>
    <w:rsid w:val="00DF527A"/>
    <w:rsid w:val="00DF58BA"/>
    <w:rsid w:val="00DF5D0D"/>
    <w:rsid w:val="00DF5DDA"/>
    <w:rsid w:val="00DF691E"/>
    <w:rsid w:val="00DF69FE"/>
    <w:rsid w:val="00DF6CEA"/>
    <w:rsid w:val="00DF6FB5"/>
    <w:rsid w:val="00E00FE5"/>
    <w:rsid w:val="00E025C1"/>
    <w:rsid w:val="00E027D3"/>
    <w:rsid w:val="00E02964"/>
    <w:rsid w:val="00E03218"/>
    <w:rsid w:val="00E0340F"/>
    <w:rsid w:val="00E03444"/>
    <w:rsid w:val="00E039DE"/>
    <w:rsid w:val="00E04E6C"/>
    <w:rsid w:val="00E05188"/>
    <w:rsid w:val="00E051D3"/>
    <w:rsid w:val="00E05DC6"/>
    <w:rsid w:val="00E06221"/>
    <w:rsid w:val="00E06621"/>
    <w:rsid w:val="00E07714"/>
    <w:rsid w:val="00E0790F"/>
    <w:rsid w:val="00E07D91"/>
    <w:rsid w:val="00E100C7"/>
    <w:rsid w:val="00E1049F"/>
    <w:rsid w:val="00E110A8"/>
    <w:rsid w:val="00E112A4"/>
    <w:rsid w:val="00E11FC6"/>
    <w:rsid w:val="00E122E3"/>
    <w:rsid w:val="00E12806"/>
    <w:rsid w:val="00E12CBB"/>
    <w:rsid w:val="00E12DA1"/>
    <w:rsid w:val="00E12F3A"/>
    <w:rsid w:val="00E13974"/>
    <w:rsid w:val="00E13BFC"/>
    <w:rsid w:val="00E13FD1"/>
    <w:rsid w:val="00E14002"/>
    <w:rsid w:val="00E140E3"/>
    <w:rsid w:val="00E14477"/>
    <w:rsid w:val="00E14760"/>
    <w:rsid w:val="00E165F3"/>
    <w:rsid w:val="00E16C21"/>
    <w:rsid w:val="00E17192"/>
    <w:rsid w:val="00E171B0"/>
    <w:rsid w:val="00E176B2"/>
    <w:rsid w:val="00E20031"/>
    <w:rsid w:val="00E20316"/>
    <w:rsid w:val="00E20722"/>
    <w:rsid w:val="00E20766"/>
    <w:rsid w:val="00E20BD3"/>
    <w:rsid w:val="00E20D1F"/>
    <w:rsid w:val="00E225A1"/>
    <w:rsid w:val="00E2263D"/>
    <w:rsid w:val="00E22932"/>
    <w:rsid w:val="00E23562"/>
    <w:rsid w:val="00E23688"/>
    <w:rsid w:val="00E23E72"/>
    <w:rsid w:val="00E24379"/>
    <w:rsid w:val="00E25441"/>
    <w:rsid w:val="00E25B42"/>
    <w:rsid w:val="00E26E80"/>
    <w:rsid w:val="00E27358"/>
    <w:rsid w:val="00E27894"/>
    <w:rsid w:val="00E27A4C"/>
    <w:rsid w:val="00E27C1B"/>
    <w:rsid w:val="00E30214"/>
    <w:rsid w:val="00E30528"/>
    <w:rsid w:val="00E306B6"/>
    <w:rsid w:val="00E312EA"/>
    <w:rsid w:val="00E314B3"/>
    <w:rsid w:val="00E316AE"/>
    <w:rsid w:val="00E31F7A"/>
    <w:rsid w:val="00E325BD"/>
    <w:rsid w:val="00E327C1"/>
    <w:rsid w:val="00E32CCD"/>
    <w:rsid w:val="00E33190"/>
    <w:rsid w:val="00E332ED"/>
    <w:rsid w:val="00E33AB8"/>
    <w:rsid w:val="00E33CD5"/>
    <w:rsid w:val="00E33DC9"/>
    <w:rsid w:val="00E33ED2"/>
    <w:rsid w:val="00E34510"/>
    <w:rsid w:val="00E3475E"/>
    <w:rsid w:val="00E3597B"/>
    <w:rsid w:val="00E3600A"/>
    <w:rsid w:val="00E36505"/>
    <w:rsid w:val="00E400A6"/>
    <w:rsid w:val="00E40E83"/>
    <w:rsid w:val="00E41058"/>
    <w:rsid w:val="00E413DD"/>
    <w:rsid w:val="00E418D1"/>
    <w:rsid w:val="00E41D60"/>
    <w:rsid w:val="00E42399"/>
    <w:rsid w:val="00E424B2"/>
    <w:rsid w:val="00E42573"/>
    <w:rsid w:val="00E42ED7"/>
    <w:rsid w:val="00E4360C"/>
    <w:rsid w:val="00E4400D"/>
    <w:rsid w:val="00E44647"/>
    <w:rsid w:val="00E4465B"/>
    <w:rsid w:val="00E4466E"/>
    <w:rsid w:val="00E44A60"/>
    <w:rsid w:val="00E44BC7"/>
    <w:rsid w:val="00E44C64"/>
    <w:rsid w:val="00E44E4D"/>
    <w:rsid w:val="00E455EB"/>
    <w:rsid w:val="00E45716"/>
    <w:rsid w:val="00E45908"/>
    <w:rsid w:val="00E45E27"/>
    <w:rsid w:val="00E468FC"/>
    <w:rsid w:val="00E47553"/>
    <w:rsid w:val="00E50634"/>
    <w:rsid w:val="00E51531"/>
    <w:rsid w:val="00E51674"/>
    <w:rsid w:val="00E51FCB"/>
    <w:rsid w:val="00E52326"/>
    <w:rsid w:val="00E526A0"/>
    <w:rsid w:val="00E52838"/>
    <w:rsid w:val="00E52BFB"/>
    <w:rsid w:val="00E52CBE"/>
    <w:rsid w:val="00E52DE6"/>
    <w:rsid w:val="00E532E2"/>
    <w:rsid w:val="00E534B9"/>
    <w:rsid w:val="00E535C4"/>
    <w:rsid w:val="00E53C76"/>
    <w:rsid w:val="00E53EAA"/>
    <w:rsid w:val="00E541B1"/>
    <w:rsid w:val="00E544BD"/>
    <w:rsid w:val="00E54D39"/>
    <w:rsid w:val="00E55115"/>
    <w:rsid w:val="00E555E5"/>
    <w:rsid w:val="00E557CE"/>
    <w:rsid w:val="00E55BF4"/>
    <w:rsid w:val="00E56452"/>
    <w:rsid w:val="00E568EA"/>
    <w:rsid w:val="00E56AC5"/>
    <w:rsid w:val="00E5718B"/>
    <w:rsid w:val="00E577EC"/>
    <w:rsid w:val="00E57CBE"/>
    <w:rsid w:val="00E60B10"/>
    <w:rsid w:val="00E60BD1"/>
    <w:rsid w:val="00E60C02"/>
    <w:rsid w:val="00E60C7E"/>
    <w:rsid w:val="00E61127"/>
    <w:rsid w:val="00E615C8"/>
    <w:rsid w:val="00E617DC"/>
    <w:rsid w:val="00E6189F"/>
    <w:rsid w:val="00E6243F"/>
    <w:rsid w:val="00E625D3"/>
    <w:rsid w:val="00E6431D"/>
    <w:rsid w:val="00E6444E"/>
    <w:rsid w:val="00E64899"/>
    <w:rsid w:val="00E6594B"/>
    <w:rsid w:val="00E65DE1"/>
    <w:rsid w:val="00E6661B"/>
    <w:rsid w:val="00E6693B"/>
    <w:rsid w:val="00E67850"/>
    <w:rsid w:val="00E701B2"/>
    <w:rsid w:val="00E70CC5"/>
    <w:rsid w:val="00E71794"/>
    <w:rsid w:val="00E71CF5"/>
    <w:rsid w:val="00E71F6D"/>
    <w:rsid w:val="00E73169"/>
    <w:rsid w:val="00E733DB"/>
    <w:rsid w:val="00E73527"/>
    <w:rsid w:val="00E73CE0"/>
    <w:rsid w:val="00E73E33"/>
    <w:rsid w:val="00E7512F"/>
    <w:rsid w:val="00E7599B"/>
    <w:rsid w:val="00E76D66"/>
    <w:rsid w:val="00E771D1"/>
    <w:rsid w:val="00E772B0"/>
    <w:rsid w:val="00E77504"/>
    <w:rsid w:val="00E77C16"/>
    <w:rsid w:val="00E80883"/>
    <w:rsid w:val="00E80DCD"/>
    <w:rsid w:val="00E811FD"/>
    <w:rsid w:val="00E81264"/>
    <w:rsid w:val="00E813C8"/>
    <w:rsid w:val="00E8147C"/>
    <w:rsid w:val="00E81485"/>
    <w:rsid w:val="00E81B90"/>
    <w:rsid w:val="00E81E31"/>
    <w:rsid w:val="00E82B3B"/>
    <w:rsid w:val="00E82CFB"/>
    <w:rsid w:val="00E83881"/>
    <w:rsid w:val="00E84B7E"/>
    <w:rsid w:val="00E851C2"/>
    <w:rsid w:val="00E85779"/>
    <w:rsid w:val="00E85953"/>
    <w:rsid w:val="00E8663F"/>
    <w:rsid w:val="00E868CB"/>
    <w:rsid w:val="00E86CA9"/>
    <w:rsid w:val="00E874F2"/>
    <w:rsid w:val="00E879AC"/>
    <w:rsid w:val="00E90317"/>
    <w:rsid w:val="00E9070C"/>
    <w:rsid w:val="00E91883"/>
    <w:rsid w:val="00E926A6"/>
    <w:rsid w:val="00E929A1"/>
    <w:rsid w:val="00E92B9B"/>
    <w:rsid w:val="00E92E3A"/>
    <w:rsid w:val="00E93DBF"/>
    <w:rsid w:val="00E942C7"/>
    <w:rsid w:val="00E943EF"/>
    <w:rsid w:val="00E94D90"/>
    <w:rsid w:val="00E950E3"/>
    <w:rsid w:val="00E95607"/>
    <w:rsid w:val="00E95B26"/>
    <w:rsid w:val="00E961EE"/>
    <w:rsid w:val="00E96765"/>
    <w:rsid w:val="00E96811"/>
    <w:rsid w:val="00E969E4"/>
    <w:rsid w:val="00E96B79"/>
    <w:rsid w:val="00E97E74"/>
    <w:rsid w:val="00EA0560"/>
    <w:rsid w:val="00EA059C"/>
    <w:rsid w:val="00EA1490"/>
    <w:rsid w:val="00EA2567"/>
    <w:rsid w:val="00EA257D"/>
    <w:rsid w:val="00EA258B"/>
    <w:rsid w:val="00EA2995"/>
    <w:rsid w:val="00EA2F72"/>
    <w:rsid w:val="00EA4DCB"/>
    <w:rsid w:val="00EA4F98"/>
    <w:rsid w:val="00EA546D"/>
    <w:rsid w:val="00EA5948"/>
    <w:rsid w:val="00EA5E44"/>
    <w:rsid w:val="00EA65C0"/>
    <w:rsid w:val="00EA6BBF"/>
    <w:rsid w:val="00EA7816"/>
    <w:rsid w:val="00EA7B2B"/>
    <w:rsid w:val="00EB0B74"/>
    <w:rsid w:val="00EB0D44"/>
    <w:rsid w:val="00EB11D1"/>
    <w:rsid w:val="00EB127C"/>
    <w:rsid w:val="00EB2B2A"/>
    <w:rsid w:val="00EB304D"/>
    <w:rsid w:val="00EB3324"/>
    <w:rsid w:val="00EB3899"/>
    <w:rsid w:val="00EB3AA1"/>
    <w:rsid w:val="00EB3E0E"/>
    <w:rsid w:val="00EB42EA"/>
    <w:rsid w:val="00EB4A3B"/>
    <w:rsid w:val="00EB4D3C"/>
    <w:rsid w:val="00EB4D47"/>
    <w:rsid w:val="00EB4FF6"/>
    <w:rsid w:val="00EB546E"/>
    <w:rsid w:val="00EB5505"/>
    <w:rsid w:val="00EB5507"/>
    <w:rsid w:val="00EB5907"/>
    <w:rsid w:val="00EB6398"/>
    <w:rsid w:val="00EB64DF"/>
    <w:rsid w:val="00EB6850"/>
    <w:rsid w:val="00EB783D"/>
    <w:rsid w:val="00EB7AD3"/>
    <w:rsid w:val="00EB7C34"/>
    <w:rsid w:val="00EB7CB1"/>
    <w:rsid w:val="00EB7DD0"/>
    <w:rsid w:val="00EC1107"/>
    <w:rsid w:val="00EC15CE"/>
    <w:rsid w:val="00EC1CFD"/>
    <w:rsid w:val="00EC1D96"/>
    <w:rsid w:val="00EC26F8"/>
    <w:rsid w:val="00EC293A"/>
    <w:rsid w:val="00EC29D6"/>
    <w:rsid w:val="00EC2BB8"/>
    <w:rsid w:val="00EC30B1"/>
    <w:rsid w:val="00EC32BF"/>
    <w:rsid w:val="00EC3938"/>
    <w:rsid w:val="00EC3EDA"/>
    <w:rsid w:val="00EC4384"/>
    <w:rsid w:val="00EC4660"/>
    <w:rsid w:val="00EC4C2E"/>
    <w:rsid w:val="00EC5181"/>
    <w:rsid w:val="00EC51F5"/>
    <w:rsid w:val="00EC5305"/>
    <w:rsid w:val="00EC53BE"/>
    <w:rsid w:val="00EC5C14"/>
    <w:rsid w:val="00EC6A12"/>
    <w:rsid w:val="00EC730A"/>
    <w:rsid w:val="00EC7965"/>
    <w:rsid w:val="00EC7DBD"/>
    <w:rsid w:val="00ED0480"/>
    <w:rsid w:val="00ED07F2"/>
    <w:rsid w:val="00ED0AD8"/>
    <w:rsid w:val="00ED11F8"/>
    <w:rsid w:val="00ED123E"/>
    <w:rsid w:val="00ED1AC5"/>
    <w:rsid w:val="00ED1B7E"/>
    <w:rsid w:val="00ED1C32"/>
    <w:rsid w:val="00ED22A1"/>
    <w:rsid w:val="00ED26A2"/>
    <w:rsid w:val="00ED271B"/>
    <w:rsid w:val="00ED2B8C"/>
    <w:rsid w:val="00ED2E93"/>
    <w:rsid w:val="00ED3371"/>
    <w:rsid w:val="00ED3AC1"/>
    <w:rsid w:val="00ED3CAB"/>
    <w:rsid w:val="00ED3FC2"/>
    <w:rsid w:val="00ED475D"/>
    <w:rsid w:val="00ED4CF3"/>
    <w:rsid w:val="00ED4E49"/>
    <w:rsid w:val="00ED538A"/>
    <w:rsid w:val="00ED6BD3"/>
    <w:rsid w:val="00ED6C31"/>
    <w:rsid w:val="00ED7BCD"/>
    <w:rsid w:val="00EE0C85"/>
    <w:rsid w:val="00EE0ECC"/>
    <w:rsid w:val="00EE109F"/>
    <w:rsid w:val="00EE21BA"/>
    <w:rsid w:val="00EE2B52"/>
    <w:rsid w:val="00EE2D08"/>
    <w:rsid w:val="00EE327D"/>
    <w:rsid w:val="00EE34E2"/>
    <w:rsid w:val="00EE3507"/>
    <w:rsid w:val="00EE3978"/>
    <w:rsid w:val="00EE3AAA"/>
    <w:rsid w:val="00EE3CE0"/>
    <w:rsid w:val="00EE40B3"/>
    <w:rsid w:val="00EE56EB"/>
    <w:rsid w:val="00EE6501"/>
    <w:rsid w:val="00EE67DF"/>
    <w:rsid w:val="00EE6A6E"/>
    <w:rsid w:val="00EE6B5A"/>
    <w:rsid w:val="00EE7914"/>
    <w:rsid w:val="00EF0083"/>
    <w:rsid w:val="00EF0854"/>
    <w:rsid w:val="00EF0CE0"/>
    <w:rsid w:val="00EF1B4E"/>
    <w:rsid w:val="00EF2DDD"/>
    <w:rsid w:val="00EF2E21"/>
    <w:rsid w:val="00EF3B3F"/>
    <w:rsid w:val="00EF3BCC"/>
    <w:rsid w:val="00EF4A52"/>
    <w:rsid w:val="00EF4C9E"/>
    <w:rsid w:val="00EF4D27"/>
    <w:rsid w:val="00EF4E74"/>
    <w:rsid w:val="00EF562A"/>
    <w:rsid w:val="00EF5B2E"/>
    <w:rsid w:val="00EF5DEC"/>
    <w:rsid w:val="00EF5EFC"/>
    <w:rsid w:val="00EF5FD7"/>
    <w:rsid w:val="00EF644A"/>
    <w:rsid w:val="00EF67CD"/>
    <w:rsid w:val="00EF6E0E"/>
    <w:rsid w:val="00EF73A8"/>
    <w:rsid w:val="00EF7995"/>
    <w:rsid w:val="00EF7997"/>
    <w:rsid w:val="00F00505"/>
    <w:rsid w:val="00F005D9"/>
    <w:rsid w:val="00F014D8"/>
    <w:rsid w:val="00F0183B"/>
    <w:rsid w:val="00F01D89"/>
    <w:rsid w:val="00F03ACC"/>
    <w:rsid w:val="00F05034"/>
    <w:rsid w:val="00F05711"/>
    <w:rsid w:val="00F060DB"/>
    <w:rsid w:val="00F061F2"/>
    <w:rsid w:val="00F066F8"/>
    <w:rsid w:val="00F07458"/>
    <w:rsid w:val="00F07C85"/>
    <w:rsid w:val="00F1003E"/>
    <w:rsid w:val="00F10733"/>
    <w:rsid w:val="00F10D99"/>
    <w:rsid w:val="00F11161"/>
    <w:rsid w:val="00F111F5"/>
    <w:rsid w:val="00F112B5"/>
    <w:rsid w:val="00F1138D"/>
    <w:rsid w:val="00F117FA"/>
    <w:rsid w:val="00F12358"/>
    <w:rsid w:val="00F12919"/>
    <w:rsid w:val="00F129EA"/>
    <w:rsid w:val="00F13255"/>
    <w:rsid w:val="00F13522"/>
    <w:rsid w:val="00F13C72"/>
    <w:rsid w:val="00F144AC"/>
    <w:rsid w:val="00F14A4F"/>
    <w:rsid w:val="00F14BAA"/>
    <w:rsid w:val="00F14D1D"/>
    <w:rsid w:val="00F14F10"/>
    <w:rsid w:val="00F150B3"/>
    <w:rsid w:val="00F15163"/>
    <w:rsid w:val="00F151C3"/>
    <w:rsid w:val="00F162DA"/>
    <w:rsid w:val="00F163C9"/>
    <w:rsid w:val="00F165CD"/>
    <w:rsid w:val="00F16945"/>
    <w:rsid w:val="00F169C0"/>
    <w:rsid w:val="00F16C11"/>
    <w:rsid w:val="00F173F3"/>
    <w:rsid w:val="00F2091B"/>
    <w:rsid w:val="00F2161C"/>
    <w:rsid w:val="00F222D0"/>
    <w:rsid w:val="00F22408"/>
    <w:rsid w:val="00F226AA"/>
    <w:rsid w:val="00F24AA4"/>
    <w:rsid w:val="00F24D96"/>
    <w:rsid w:val="00F24E74"/>
    <w:rsid w:val="00F251E1"/>
    <w:rsid w:val="00F26A82"/>
    <w:rsid w:val="00F275D6"/>
    <w:rsid w:val="00F27BF0"/>
    <w:rsid w:val="00F3005A"/>
    <w:rsid w:val="00F307CC"/>
    <w:rsid w:val="00F30F59"/>
    <w:rsid w:val="00F318E9"/>
    <w:rsid w:val="00F31F0B"/>
    <w:rsid w:val="00F31FE5"/>
    <w:rsid w:val="00F3246C"/>
    <w:rsid w:val="00F324B1"/>
    <w:rsid w:val="00F32E44"/>
    <w:rsid w:val="00F32ECB"/>
    <w:rsid w:val="00F3332E"/>
    <w:rsid w:val="00F33DC4"/>
    <w:rsid w:val="00F343FD"/>
    <w:rsid w:val="00F344E3"/>
    <w:rsid w:val="00F3462C"/>
    <w:rsid w:val="00F34AFA"/>
    <w:rsid w:val="00F34DBE"/>
    <w:rsid w:val="00F3511E"/>
    <w:rsid w:val="00F360EE"/>
    <w:rsid w:val="00F364B3"/>
    <w:rsid w:val="00F36AA4"/>
    <w:rsid w:val="00F36EB2"/>
    <w:rsid w:val="00F37507"/>
    <w:rsid w:val="00F3754F"/>
    <w:rsid w:val="00F37A11"/>
    <w:rsid w:val="00F37A45"/>
    <w:rsid w:val="00F37A54"/>
    <w:rsid w:val="00F403B1"/>
    <w:rsid w:val="00F40C61"/>
    <w:rsid w:val="00F4257F"/>
    <w:rsid w:val="00F43377"/>
    <w:rsid w:val="00F434F9"/>
    <w:rsid w:val="00F43E57"/>
    <w:rsid w:val="00F450F6"/>
    <w:rsid w:val="00F4577C"/>
    <w:rsid w:val="00F45C5B"/>
    <w:rsid w:val="00F47565"/>
    <w:rsid w:val="00F4793C"/>
    <w:rsid w:val="00F502F0"/>
    <w:rsid w:val="00F51283"/>
    <w:rsid w:val="00F514F3"/>
    <w:rsid w:val="00F516C2"/>
    <w:rsid w:val="00F5194F"/>
    <w:rsid w:val="00F51CA1"/>
    <w:rsid w:val="00F527EE"/>
    <w:rsid w:val="00F53939"/>
    <w:rsid w:val="00F53985"/>
    <w:rsid w:val="00F5445C"/>
    <w:rsid w:val="00F5445E"/>
    <w:rsid w:val="00F54692"/>
    <w:rsid w:val="00F54A71"/>
    <w:rsid w:val="00F54C42"/>
    <w:rsid w:val="00F54EC0"/>
    <w:rsid w:val="00F556B6"/>
    <w:rsid w:val="00F55C3D"/>
    <w:rsid w:val="00F55C9B"/>
    <w:rsid w:val="00F568E8"/>
    <w:rsid w:val="00F56E58"/>
    <w:rsid w:val="00F56FC3"/>
    <w:rsid w:val="00F57989"/>
    <w:rsid w:val="00F57D1C"/>
    <w:rsid w:val="00F60D65"/>
    <w:rsid w:val="00F60EE4"/>
    <w:rsid w:val="00F6112D"/>
    <w:rsid w:val="00F61E8D"/>
    <w:rsid w:val="00F6280E"/>
    <w:rsid w:val="00F62EB8"/>
    <w:rsid w:val="00F63A69"/>
    <w:rsid w:val="00F6440A"/>
    <w:rsid w:val="00F64AEB"/>
    <w:rsid w:val="00F64F60"/>
    <w:rsid w:val="00F653FB"/>
    <w:rsid w:val="00F65D18"/>
    <w:rsid w:val="00F65E28"/>
    <w:rsid w:val="00F663FA"/>
    <w:rsid w:val="00F66D8C"/>
    <w:rsid w:val="00F6759A"/>
    <w:rsid w:val="00F67677"/>
    <w:rsid w:val="00F6775E"/>
    <w:rsid w:val="00F679B3"/>
    <w:rsid w:val="00F67D5E"/>
    <w:rsid w:val="00F70177"/>
    <w:rsid w:val="00F70A45"/>
    <w:rsid w:val="00F70EFE"/>
    <w:rsid w:val="00F71092"/>
    <w:rsid w:val="00F716AC"/>
    <w:rsid w:val="00F72130"/>
    <w:rsid w:val="00F72195"/>
    <w:rsid w:val="00F72A60"/>
    <w:rsid w:val="00F72B00"/>
    <w:rsid w:val="00F72F01"/>
    <w:rsid w:val="00F731AE"/>
    <w:rsid w:val="00F73586"/>
    <w:rsid w:val="00F73F09"/>
    <w:rsid w:val="00F744DA"/>
    <w:rsid w:val="00F744E3"/>
    <w:rsid w:val="00F748DD"/>
    <w:rsid w:val="00F74AA3"/>
    <w:rsid w:val="00F74BFE"/>
    <w:rsid w:val="00F75B71"/>
    <w:rsid w:val="00F75E93"/>
    <w:rsid w:val="00F764B8"/>
    <w:rsid w:val="00F76A79"/>
    <w:rsid w:val="00F76D0B"/>
    <w:rsid w:val="00F7713B"/>
    <w:rsid w:val="00F77535"/>
    <w:rsid w:val="00F802E8"/>
    <w:rsid w:val="00F80522"/>
    <w:rsid w:val="00F80CDC"/>
    <w:rsid w:val="00F811C4"/>
    <w:rsid w:val="00F812E2"/>
    <w:rsid w:val="00F81F23"/>
    <w:rsid w:val="00F822B2"/>
    <w:rsid w:val="00F82D96"/>
    <w:rsid w:val="00F847E1"/>
    <w:rsid w:val="00F84F5E"/>
    <w:rsid w:val="00F8538E"/>
    <w:rsid w:val="00F85543"/>
    <w:rsid w:val="00F85610"/>
    <w:rsid w:val="00F85A89"/>
    <w:rsid w:val="00F86C36"/>
    <w:rsid w:val="00F87B72"/>
    <w:rsid w:val="00F87E82"/>
    <w:rsid w:val="00F90451"/>
    <w:rsid w:val="00F90888"/>
    <w:rsid w:val="00F90DAC"/>
    <w:rsid w:val="00F91817"/>
    <w:rsid w:val="00F91A8D"/>
    <w:rsid w:val="00F91BF8"/>
    <w:rsid w:val="00F91CE6"/>
    <w:rsid w:val="00F921E1"/>
    <w:rsid w:val="00F923B8"/>
    <w:rsid w:val="00F92653"/>
    <w:rsid w:val="00F92CD6"/>
    <w:rsid w:val="00F92D04"/>
    <w:rsid w:val="00F92D15"/>
    <w:rsid w:val="00F92F20"/>
    <w:rsid w:val="00F93480"/>
    <w:rsid w:val="00F93592"/>
    <w:rsid w:val="00F939BA"/>
    <w:rsid w:val="00F93E0E"/>
    <w:rsid w:val="00F94030"/>
    <w:rsid w:val="00F9479F"/>
    <w:rsid w:val="00F94824"/>
    <w:rsid w:val="00F94C56"/>
    <w:rsid w:val="00F94E63"/>
    <w:rsid w:val="00F94F4C"/>
    <w:rsid w:val="00F952AA"/>
    <w:rsid w:val="00F953C8"/>
    <w:rsid w:val="00F95795"/>
    <w:rsid w:val="00F9591C"/>
    <w:rsid w:val="00F95EFC"/>
    <w:rsid w:val="00F96306"/>
    <w:rsid w:val="00F964D8"/>
    <w:rsid w:val="00F96749"/>
    <w:rsid w:val="00F96C90"/>
    <w:rsid w:val="00F97DA6"/>
    <w:rsid w:val="00FA0013"/>
    <w:rsid w:val="00FA0138"/>
    <w:rsid w:val="00FA0671"/>
    <w:rsid w:val="00FA076F"/>
    <w:rsid w:val="00FA0D13"/>
    <w:rsid w:val="00FA28BB"/>
    <w:rsid w:val="00FA2D07"/>
    <w:rsid w:val="00FA307B"/>
    <w:rsid w:val="00FA474F"/>
    <w:rsid w:val="00FA4B9B"/>
    <w:rsid w:val="00FA4F5C"/>
    <w:rsid w:val="00FA4FE0"/>
    <w:rsid w:val="00FA51BC"/>
    <w:rsid w:val="00FA557F"/>
    <w:rsid w:val="00FA5936"/>
    <w:rsid w:val="00FA617B"/>
    <w:rsid w:val="00FA73CD"/>
    <w:rsid w:val="00FA7531"/>
    <w:rsid w:val="00FA75D8"/>
    <w:rsid w:val="00FA7925"/>
    <w:rsid w:val="00FB047E"/>
    <w:rsid w:val="00FB1390"/>
    <w:rsid w:val="00FB1FC3"/>
    <w:rsid w:val="00FB22C6"/>
    <w:rsid w:val="00FB280A"/>
    <w:rsid w:val="00FB2B93"/>
    <w:rsid w:val="00FB2DBD"/>
    <w:rsid w:val="00FB398A"/>
    <w:rsid w:val="00FB3A49"/>
    <w:rsid w:val="00FB3B81"/>
    <w:rsid w:val="00FB404E"/>
    <w:rsid w:val="00FB416A"/>
    <w:rsid w:val="00FB5BA6"/>
    <w:rsid w:val="00FB730B"/>
    <w:rsid w:val="00FB77B4"/>
    <w:rsid w:val="00FC038A"/>
    <w:rsid w:val="00FC03DA"/>
    <w:rsid w:val="00FC07F3"/>
    <w:rsid w:val="00FC19BB"/>
    <w:rsid w:val="00FC1A70"/>
    <w:rsid w:val="00FC1FC4"/>
    <w:rsid w:val="00FC2084"/>
    <w:rsid w:val="00FC23D2"/>
    <w:rsid w:val="00FC2975"/>
    <w:rsid w:val="00FC29A0"/>
    <w:rsid w:val="00FC3757"/>
    <w:rsid w:val="00FC3BA0"/>
    <w:rsid w:val="00FC44BD"/>
    <w:rsid w:val="00FC5073"/>
    <w:rsid w:val="00FC509E"/>
    <w:rsid w:val="00FC5F8D"/>
    <w:rsid w:val="00FC6700"/>
    <w:rsid w:val="00FC6D65"/>
    <w:rsid w:val="00FC6E05"/>
    <w:rsid w:val="00FC6F18"/>
    <w:rsid w:val="00FC7113"/>
    <w:rsid w:val="00FC71DA"/>
    <w:rsid w:val="00FC73BE"/>
    <w:rsid w:val="00FC76FC"/>
    <w:rsid w:val="00FD018C"/>
    <w:rsid w:val="00FD0A86"/>
    <w:rsid w:val="00FD0B42"/>
    <w:rsid w:val="00FD2064"/>
    <w:rsid w:val="00FD20D1"/>
    <w:rsid w:val="00FD2110"/>
    <w:rsid w:val="00FD26D1"/>
    <w:rsid w:val="00FD2B2B"/>
    <w:rsid w:val="00FD2F68"/>
    <w:rsid w:val="00FD34DF"/>
    <w:rsid w:val="00FD3940"/>
    <w:rsid w:val="00FD4341"/>
    <w:rsid w:val="00FD43A5"/>
    <w:rsid w:val="00FD44EB"/>
    <w:rsid w:val="00FD4F6C"/>
    <w:rsid w:val="00FD56A0"/>
    <w:rsid w:val="00FD644E"/>
    <w:rsid w:val="00FD65CD"/>
    <w:rsid w:val="00FD7263"/>
    <w:rsid w:val="00FD7900"/>
    <w:rsid w:val="00FD7FC5"/>
    <w:rsid w:val="00FE06B0"/>
    <w:rsid w:val="00FE1147"/>
    <w:rsid w:val="00FE1C4D"/>
    <w:rsid w:val="00FE1EA5"/>
    <w:rsid w:val="00FE239F"/>
    <w:rsid w:val="00FE2A35"/>
    <w:rsid w:val="00FE2F28"/>
    <w:rsid w:val="00FE3349"/>
    <w:rsid w:val="00FE4931"/>
    <w:rsid w:val="00FE559A"/>
    <w:rsid w:val="00FE559C"/>
    <w:rsid w:val="00FE71D8"/>
    <w:rsid w:val="00FE778A"/>
    <w:rsid w:val="00FE7D0D"/>
    <w:rsid w:val="00FE7E20"/>
    <w:rsid w:val="00FE7E6C"/>
    <w:rsid w:val="00FF0C53"/>
    <w:rsid w:val="00FF12B3"/>
    <w:rsid w:val="00FF1374"/>
    <w:rsid w:val="00FF14E0"/>
    <w:rsid w:val="00FF1BB8"/>
    <w:rsid w:val="00FF20E2"/>
    <w:rsid w:val="00FF27B8"/>
    <w:rsid w:val="00FF356C"/>
    <w:rsid w:val="00FF44F8"/>
    <w:rsid w:val="00FF4D0B"/>
    <w:rsid w:val="00FF4E9C"/>
    <w:rsid w:val="00FF57A1"/>
    <w:rsid w:val="00FF584E"/>
    <w:rsid w:val="00FF58E1"/>
    <w:rsid w:val="00FF5B0D"/>
    <w:rsid w:val="00FF6500"/>
    <w:rsid w:val="00FF690D"/>
    <w:rsid w:val="00FF7054"/>
    <w:rsid w:val="00FF718A"/>
    <w:rsid w:val="00FF7C1F"/>
    <w:rsid w:val="0100F031"/>
    <w:rsid w:val="011268CD"/>
    <w:rsid w:val="016C662F"/>
    <w:rsid w:val="0179EB95"/>
    <w:rsid w:val="017D1D5B"/>
    <w:rsid w:val="0196C705"/>
    <w:rsid w:val="019C2E72"/>
    <w:rsid w:val="01A2BA37"/>
    <w:rsid w:val="01C8253D"/>
    <w:rsid w:val="01E7A8EC"/>
    <w:rsid w:val="01FD3783"/>
    <w:rsid w:val="022B1F16"/>
    <w:rsid w:val="023172CD"/>
    <w:rsid w:val="0256FFB6"/>
    <w:rsid w:val="0260FBA5"/>
    <w:rsid w:val="027446E7"/>
    <w:rsid w:val="02AAEEFE"/>
    <w:rsid w:val="02D59A57"/>
    <w:rsid w:val="02DA1DEB"/>
    <w:rsid w:val="02DA77FA"/>
    <w:rsid w:val="02F48E45"/>
    <w:rsid w:val="02FB9A38"/>
    <w:rsid w:val="03299418"/>
    <w:rsid w:val="03470E9B"/>
    <w:rsid w:val="0375AB47"/>
    <w:rsid w:val="037C370C"/>
    <w:rsid w:val="038247FF"/>
    <w:rsid w:val="0386DE35"/>
    <w:rsid w:val="039BEB41"/>
    <w:rsid w:val="03BAFC45"/>
    <w:rsid w:val="03D9593E"/>
    <w:rsid w:val="03DA7461"/>
    <w:rsid w:val="03E123E6"/>
    <w:rsid w:val="03EF279C"/>
    <w:rsid w:val="03F25962"/>
    <w:rsid w:val="03FBC454"/>
    <w:rsid w:val="04047B28"/>
    <w:rsid w:val="041813DF"/>
    <w:rsid w:val="041D334B"/>
    <w:rsid w:val="043B2B9D"/>
    <w:rsid w:val="0449ECE9"/>
    <w:rsid w:val="045C0EEF"/>
    <w:rsid w:val="046A477B"/>
    <w:rsid w:val="046DD0F2"/>
    <w:rsid w:val="046F89C5"/>
    <w:rsid w:val="0476BA97"/>
    <w:rsid w:val="048E40CD"/>
    <w:rsid w:val="04ABF11E"/>
    <w:rsid w:val="04AFB222"/>
    <w:rsid w:val="04C26F21"/>
    <w:rsid w:val="04D06263"/>
    <w:rsid w:val="04E9061A"/>
    <w:rsid w:val="04ED212D"/>
    <w:rsid w:val="04F7693A"/>
    <w:rsid w:val="05256D73"/>
    <w:rsid w:val="05277144"/>
    <w:rsid w:val="0532FFCF"/>
    <w:rsid w:val="05472566"/>
    <w:rsid w:val="0569366D"/>
    <w:rsid w:val="056C6833"/>
    <w:rsid w:val="0595F686"/>
    <w:rsid w:val="05BE9DEA"/>
    <w:rsid w:val="05CC3046"/>
    <w:rsid w:val="05D67019"/>
    <w:rsid w:val="05E5E488"/>
    <w:rsid w:val="05EE414D"/>
    <w:rsid w:val="05F54E5F"/>
    <w:rsid w:val="060E1378"/>
    <w:rsid w:val="06148134"/>
    <w:rsid w:val="0619DE09"/>
    <w:rsid w:val="061F1478"/>
    <w:rsid w:val="0626AC97"/>
    <w:rsid w:val="06669299"/>
    <w:rsid w:val="0673936A"/>
    <w:rsid w:val="06801C3E"/>
    <w:rsid w:val="068F2E7B"/>
    <w:rsid w:val="06AAA56D"/>
    <w:rsid w:val="06BFDD0E"/>
    <w:rsid w:val="06D2516D"/>
    <w:rsid w:val="06DEDD12"/>
    <w:rsid w:val="06EDD6AF"/>
    <w:rsid w:val="071AFEC8"/>
    <w:rsid w:val="072F2725"/>
    <w:rsid w:val="0738A545"/>
    <w:rsid w:val="073BFF44"/>
    <w:rsid w:val="074BCDC2"/>
    <w:rsid w:val="07614211"/>
    <w:rsid w:val="07675304"/>
    <w:rsid w:val="07BD82D0"/>
    <w:rsid w:val="07BDB79B"/>
    <w:rsid w:val="07C66E6F"/>
    <w:rsid w:val="07D589CA"/>
    <w:rsid w:val="07D5FC06"/>
    <w:rsid w:val="07DB1875"/>
    <w:rsid w:val="07F0A6E6"/>
    <w:rsid w:val="0819839F"/>
    <w:rsid w:val="083CB8A2"/>
    <w:rsid w:val="084AFDD5"/>
    <w:rsid w:val="0856E812"/>
    <w:rsid w:val="085B48C8"/>
    <w:rsid w:val="085ECA05"/>
    <w:rsid w:val="08609C95"/>
    <w:rsid w:val="086D6318"/>
    <w:rsid w:val="087400EB"/>
    <w:rsid w:val="087AB452"/>
    <w:rsid w:val="088D9887"/>
    <w:rsid w:val="089F77CC"/>
    <w:rsid w:val="08A5427D"/>
    <w:rsid w:val="08AAD425"/>
    <w:rsid w:val="08B25A07"/>
    <w:rsid w:val="08B7B6DC"/>
    <w:rsid w:val="08BEF6BF"/>
    <w:rsid w:val="08CA854A"/>
    <w:rsid w:val="08CBB26C"/>
    <w:rsid w:val="090BF064"/>
    <w:rsid w:val="09155B56"/>
    <w:rsid w:val="091EBED2"/>
    <w:rsid w:val="0941B6C8"/>
    <w:rsid w:val="094558C8"/>
    <w:rsid w:val="095B97E2"/>
    <w:rsid w:val="097B018B"/>
    <w:rsid w:val="098069F3"/>
    <w:rsid w:val="09963851"/>
    <w:rsid w:val="09A5ACC0"/>
    <w:rsid w:val="09A693AF"/>
    <w:rsid w:val="09B1EF69"/>
    <w:rsid w:val="09C70DD2"/>
    <w:rsid w:val="09D0EF6D"/>
    <w:rsid w:val="09D4496C"/>
    <w:rsid w:val="09E7FDCE"/>
    <w:rsid w:val="0A189D50"/>
    <w:rsid w:val="0A205308"/>
    <w:rsid w:val="0A3974CF"/>
    <w:rsid w:val="0A44941B"/>
    <w:rsid w:val="0A5D085A"/>
    <w:rsid w:val="0A617A0D"/>
    <w:rsid w:val="0A697CD9"/>
    <w:rsid w:val="0A6CFE16"/>
    <w:rsid w:val="0AAA9F48"/>
    <w:rsid w:val="0AB1CDC7"/>
    <w:rsid w:val="0AD3DECE"/>
    <w:rsid w:val="0ADA5FFB"/>
    <w:rsid w:val="0AE5F91E"/>
    <w:rsid w:val="0AE67A6B"/>
    <w:rsid w:val="0AF038F1"/>
    <w:rsid w:val="0AFF217B"/>
    <w:rsid w:val="0B58E9AE"/>
    <w:rsid w:val="0B657BCE"/>
    <w:rsid w:val="0B789DD0"/>
    <w:rsid w:val="0B7F2995"/>
    <w:rsid w:val="0B925212"/>
    <w:rsid w:val="0B96A830"/>
    <w:rsid w:val="0BB0CBB1"/>
    <w:rsid w:val="0BCCBE5F"/>
    <w:rsid w:val="0BDBDDEB"/>
    <w:rsid w:val="0BDC4BC7"/>
    <w:rsid w:val="0BE3319B"/>
    <w:rsid w:val="0BF8A5EA"/>
    <w:rsid w:val="0BFEB6DD"/>
    <w:rsid w:val="0C0B5E2D"/>
    <w:rsid w:val="0C1E6AFF"/>
    <w:rsid w:val="0C46B01A"/>
    <w:rsid w:val="0C62ADD0"/>
    <w:rsid w:val="0C6A55BB"/>
    <w:rsid w:val="0C76C6D9"/>
    <w:rsid w:val="0CA118FA"/>
    <w:rsid w:val="0CBB73AC"/>
    <w:rsid w:val="0CC0F78B"/>
    <w:rsid w:val="0CC301C8"/>
    <w:rsid w:val="0CDF2E75"/>
    <w:rsid w:val="0CE86CCE"/>
    <w:rsid w:val="0CE9EA3A"/>
    <w:rsid w:val="0CEB9E94"/>
    <w:rsid w:val="0D05483E"/>
    <w:rsid w:val="0D0F9F9F"/>
    <w:rsid w:val="0D1F0718"/>
    <w:rsid w:val="0D2A63CD"/>
    <w:rsid w:val="0D3BFAC6"/>
    <w:rsid w:val="0D40322B"/>
    <w:rsid w:val="0D4F1AB5"/>
    <w:rsid w:val="0D6C28F6"/>
    <w:rsid w:val="0D745D82"/>
    <w:rsid w:val="0D830B9E"/>
    <w:rsid w:val="0D867295"/>
    <w:rsid w:val="0DA3E022"/>
    <w:rsid w:val="0DB622AB"/>
    <w:rsid w:val="0DD88DC1"/>
    <w:rsid w:val="0DE14495"/>
    <w:rsid w:val="0DF904A6"/>
    <w:rsid w:val="0DFC7B09"/>
    <w:rsid w:val="0E2F9F00"/>
    <w:rsid w:val="0E397C57"/>
    <w:rsid w:val="0E3B0CC8"/>
    <w:rsid w:val="0E48F933"/>
    <w:rsid w:val="0E6AB02B"/>
    <w:rsid w:val="0E713BF0"/>
    <w:rsid w:val="0E964CE7"/>
    <w:rsid w:val="0EE1CF9B"/>
    <w:rsid w:val="0EE42C80"/>
    <w:rsid w:val="0EEAB845"/>
    <w:rsid w:val="0F0236E0"/>
    <w:rsid w:val="0F0FC93C"/>
    <w:rsid w:val="0F25DB7E"/>
    <w:rsid w:val="0F3C4BEC"/>
    <w:rsid w:val="0F6A458D"/>
    <w:rsid w:val="0F72FC61"/>
    <w:rsid w:val="0F89F9AF"/>
    <w:rsid w:val="0F932B55"/>
    <w:rsid w:val="0FA09CEE"/>
    <w:rsid w:val="0FA8734E"/>
    <w:rsid w:val="0FA9ACD6"/>
    <w:rsid w:val="0FAF7236"/>
    <w:rsid w:val="0FDA7F29"/>
    <w:rsid w:val="0FF75A99"/>
    <w:rsid w:val="10324486"/>
    <w:rsid w:val="103750D6"/>
    <w:rsid w:val="1051F8A8"/>
    <w:rsid w:val="10561062"/>
    <w:rsid w:val="10956698"/>
    <w:rsid w:val="10B33EC6"/>
    <w:rsid w:val="10B805E2"/>
    <w:rsid w:val="10C1352A"/>
    <w:rsid w:val="10C18F39"/>
    <w:rsid w:val="11098618"/>
    <w:rsid w:val="110A0765"/>
    <w:rsid w:val="1121B15B"/>
    <w:rsid w:val="112D1F23"/>
    <w:rsid w:val="1134DBF3"/>
    <w:rsid w:val="113A13CF"/>
    <w:rsid w:val="116D8DDD"/>
    <w:rsid w:val="11835C7C"/>
    <w:rsid w:val="1195BAB0"/>
    <w:rsid w:val="119CAC17"/>
    <w:rsid w:val="11A21384"/>
    <w:rsid w:val="11BC078D"/>
    <w:rsid w:val="11C87AA9"/>
    <w:rsid w:val="11E15EEC"/>
    <w:rsid w:val="122E5E47"/>
    <w:rsid w:val="12511259"/>
    <w:rsid w:val="1270ECBE"/>
    <w:rsid w:val="1278A773"/>
    <w:rsid w:val="12853DB0"/>
    <w:rsid w:val="128BA8B2"/>
    <w:rsid w:val="12A11F5F"/>
    <w:rsid w:val="12AA807D"/>
    <w:rsid w:val="12D44208"/>
    <w:rsid w:val="12D49BB0"/>
    <w:rsid w:val="12DB2775"/>
    <w:rsid w:val="13021404"/>
    <w:rsid w:val="1303F885"/>
    <w:rsid w:val="133604EF"/>
    <w:rsid w:val="1339CB30"/>
    <w:rsid w:val="13440B03"/>
    <w:rsid w:val="134FDD72"/>
    <w:rsid w:val="13504DAC"/>
    <w:rsid w:val="1352F38D"/>
    <w:rsid w:val="1359D961"/>
    <w:rsid w:val="1362EA44"/>
    <w:rsid w:val="13829D6B"/>
    <w:rsid w:val="13882279"/>
    <w:rsid w:val="13A5210A"/>
    <w:rsid w:val="13C0E157"/>
    <w:rsid w:val="13C7468D"/>
    <w:rsid w:val="13C9CA01"/>
    <w:rsid w:val="13F50CAE"/>
    <w:rsid w:val="13F68A1A"/>
    <w:rsid w:val="13FC19C0"/>
    <w:rsid w:val="1413170E"/>
    <w:rsid w:val="1415421D"/>
    <w:rsid w:val="142A1361"/>
    <w:rsid w:val="142D77F8"/>
    <w:rsid w:val="143703AD"/>
    <w:rsid w:val="1465FA68"/>
    <w:rsid w:val="149425DF"/>
    <w:rsid w:val="149AD9DD"/>
    <w:rsid w:val="14D51661"/>
    <w:rsid w:val="1504B98A"/>
    <w:rsid w:val="15145632"/>
    <w:rsid w:val="1527F04C"/>
    <w:rsid w:val="15335636"/>
    <w:rsid w:val="153F98DF"/>
    <w:rsid w:val="1553BD7B"/>
    <w:rsid w:val="156F1B7F"/>
    <w:rsid w:val="1581B71C"/>
    <w:rsid w:val="158D951E"/>
    <w:rsid w:val="15A16B3E"/>
    <w:rsid w:val="15A35F26"/>
    <w:rsid w:val="15CD39D0"/>
    <w:rsid w:val="15D4C31A"/>
    <w:rsid w:val="15E1E3D6"/>
    <w:rsid w:val="15EB3DB5"/>
    <w:rsid w:val="1606CF91"/>
    <w:rsid w:val="1611F95B"/>
    <w:rsid w:val="1630A809"/>
    <w:rsid w:val="16426007"/>
    <w:rsid w:val="1648E134"/>
    <w:rsid w:val="164BEBBC"/>
    <w:rsid w:val="164C45CB"/>
    <w:rsid w:val="1654FC9F"/>
    <w:rsid w:val="16A7FBA4"/>
    <w:rsid w:val="16C25D89"/>
    <w:rsid w:val="16D2C58A"/>
    <w:rsid w:val="16E08498"/>
    <w:rsid w:val="16E211AB"/>
    <w:rsid w:val="16E8043A"/>
    <w:rsid w:val="16EE04DD"/>
    <w:rsid w:val="16EE2C1B"/>
    <w:rsid w:val="16FA5779"/>
    <w:rsid w:val="17201733"/>
    <w:rsid w:val="17326FE7"/>
    <w:rsid w:val="173F73A4"/>
    <w:rsid w:val="17580CC3"/>
    <w:rsid w:val="1763F55D"/>
    <w:rsid w:val="17961DDE"/>
    <w:rsid w:val="17A24A5C"/>
    <w:rsid w:val="17D18918"/>
    <w:rsid w:val="17E1A294"/>
    <w:rsid w:val="17E9AC38"/>
    <w:rsid w:val="17FB4941"/>
    <w:rsid w:val="180CF452"/>
    <w:rsid w:val="180F9A33"/>
    <w:rsid w:val="182CA874"/>
    <w:rsid w:val="183F1CD3"/>
    <w:rsid w:val="1868AB26"/>
    <w:rsid w:val="188670A7"/>
    <w:rsid w:val="18A66ECC"/>
    <w:rsid w:val="18AEB364"/>
    <w:rsid w:val="18BD9BEE"/>
    <w:rsid w:val="18DA39F5"/>
    <w:rsid w:val="1905ECDC"/>
    <w:rsid w:val="1907B7A4"/>
    <w:rsid w:val="190CD2B0"/>
    <w:rsid w:val="19282FB9"/>
    <w:rsid w:val="1931CD7C"/>
    <w:rsid w:val="19371843"/>
    <w:rsid w:val="193DFE17"/>
    <w:rsid w:val="19487FD2"/>
    <w:rsid w:val="194B3DDA"/>
    <w:rsid w:val="195AA7B1"/>
    <w:rsid w:val="195E0C48"/>
    <w:rsid w:val="197080A7"/>
    <w:rsid w:val="1985F4F6"/>
    <w:rsid w:val="19B3EE97"/>
    <w:rsid w:val="19B46FE4"/>
    <w:rsid w:val="19DDF184"/>
    <w:rsid w:val="19E01738"/>
    <w:rsid w:val="19F2BC4F"/>
    <w:rsid w:val="19F73BC4"/>
    <w:rsid w:val="19F975CF"/>
    <w:rsid w:val="1A04CE20"/>
    <w:rsid w:val="1A0C00BA"/>
    <w:rsid w:val="1A41C259"/>
    <w:rsid w:val="1A44E987"/>
    <w:rsid w:val="1A62ED6C"/>
    <w:rsid w:val="1A74AF46"/>
    <w:rsid w:val="1A7AC300"/>
    <w:rsid w:val="1A7E4A75"/>
    <w:rsid w:val="1A7EFE93"/>
    <w:rsid w:val="1A9CE159"/>
    <w:rsid w:val="1AC6CDD8"/>
    <w:rsid w:val="1AE34F95"/>
    <w:rsid w:val="1B30A349"/>
    <w:rsid w:val="1B5A8065"/>
    <w:rsid w:val="1B621267"/>
    <w:rsid w:val="1B6C6836"/>
    <w:rsid w:val="1B8AAFBB"/>
    <w:rsid w:val="1BA54416"/>
    <w:rsid w:val="1BB15E86"/>
    <w:rsid w:val="1BC15902"/>
    <w:rsid w:val="1BD33DB7"/>
    <w:rsid w:val="1BD45B1E"/>
    <w:rsid w:val="1BE58AD8"/>
    <w:rsid w:val="1C16B63F"/>
    <w:rsid w:val="1C1EC06B"/>
    <w:rsid w:val="1C239BF3"/>
    <w:rsid w:val="1C245011"/>
    <w:rsid w:val="1C2D05EA"/>
    <w:rsid w:val="1C392155"/>
    <w:rsid w:val="1C59615C"/>
    <w:rsid w:val="1C63B75A"/>
    <w:rsid w:val="1C74D58B"/>
    <w:rsid w:val="1C91B0FB"/>
    <w:rsid w:val="1CC99AF8"/>
    <w:rsid w:val="1CD60453"/>
    <w:rsid w:val="1D1DD480"/>
    <w:rsid w:val="1D2CA6DF"/>
    <w:rsid w:val="1D42632F"/>
    <w:rsid w:val="1D439F58"/>
    <w:rsid w:val="1D49A570"/>
    <w:rsid w:val="1D64A909"/>
    <w:rsid w:val="1D719DCE"/>
    <w:rsid w:val="1D903D8B"/>
    <w:rsid w:val="1D99B648"/>
    <w:rsid w:val="1DA232B8"/>
    <w:rsid w:val="1DF3BEE9"/>
    <w:rsid w:val="1E1D8F05"/>
    <w:rsid w:val="1E314002"/>
    <w:rsid w:val="1E691890"/>
    <w:rsid w:val="1E695CD0"/>
    <w:rsid w:val="1E757740"/>
    <w:rsid w:val="1E9E5EFE"/>
    <w:rsid w:val="1EB28C3C"/>
    <w:rsid w:val="1ED79D33"/>
    <w:rsid w:val="1EF0F766"/>
    <w:rsid w:val="1EF75155"/>
    <w:rsid w:val="1F1D392F"/>
    <w:rsid w:val="1F287CBC"/>
    <w:rsid w:val="1F6A73BB"/>
    <w:rsid w:val="1F7F6DDD"/>
    <w:rsid w:val="1F9205F8"/>
    <w:rsid w:val="1F9441F4"/>
    <w:rsid w:val="1FA0DADD"/>
    <w:rsid w:val="1FAEDEC5"/>
    <w:rsid w:val="1FBE5334"/>
    <w:rsid w:val="1FC4F107"/>
    <w:rsid w:val="1FE3F010"/>
    <w:rsid w:val="1FF25DC8"/>
    <w:rsid w:val="1FFD186D"/>
    <w:rsid w:val="1FFF77B0"/>
    <w:rsid w:val="2005F67F"/>
    <w:rsid w:val="2008A6F8"/>
    <w:rsid w:val="20095B16"/>
    <w:rsid w:val="20128CBC"/>
    <w:rsid w:val="203529A8"/>
    <w:rsid w:val="2059E090"/>
    <w:rsid w:val="20693D66"/>
    <w:rsid w:val="20944513"/>
    <w:rsid w:val="20A93E90"/>
    <w:rsid w:val="20C08E77"/>
    <w:rsid w:val="20C70BF0"/>
    <w:rsid w:val="20F03855"/>
    <w:rsid w:val="20F66B06"/>
    <w:rsid w:val="213BBB09"/>
    <w:rsid w:val="2156A8D3"/>
    <w:rsid w:val="215E9659"/>
    <w:rsid w:val="21B85E8C"/>
    <w:rsid w:val="21BA6CF5"/>
    <w:rsid w:val="21C37DD8"/>
    <w:rsid w:val="21D7168F"/>
    <w:rsid w:val="2202BDE3"/>
    <w:rsid w:val="225092E4"/>
    <w:rsid w:val="2263C5FE"/>
    <w:rsid w:val="22B0658F"/>
    <w:rsid w:val="22D073C0"/>
    <w:rsid w:val="22DF5C4A"/>
    <w:rsid w:val="231A6D75"/>
    <w:rsid w:val="233C7E7C"/>
    <w:rsid w:val="23533C6C"/>
    <w:rsid w:val="2368711A"/>
    <w:rsid w:val="236F32E2"/>
    <w:rsid w:val="2374E9C6"/>
    <w:rsid w:val="23A02C73"/>
    <w:rsid w:val="23BAEE36"/>
    <w:rsid w:val="23CE4DF1"/>
    <w:rsid w:val="23D72C5F"/>
    <w:rsid w:val="23E1DB71"/>
    <w:rsid w:val="2404DBE4"/>
    <w:rsid w:val="2426C34F"/>
    <w:rsid w:val="24492B68"/>
    <w:rsid w:val="244F2B48"/>
    <w:rsid w:val="248467F7"/>
    <w:rsid w:val="24A9F095"/>
    <w:rsid w:val="24E55BCF"/>
    <w:rsid w:val="24F4F77C"/>
    <w:rsid w:val="250C81AA"/>
    <w:rsid w:val="250DF89B"/>
    <w:rsid w:val="2533DA63"/>
    <w:rsid w:val="2542A53F"/>
    <w:rsid w:val="25740377"/>
    <w:rsid w:val="257539DF"/>
    <w:rsid w:val="257D351D"/>
    <w:rsid w:val="2591517F"/>
    <w:rsid w:val="2593037B"/>
    <w:rsid w:val="25B8A057"/>
    <w:rsid w:val="25BEFA46"/>
    <w:rsid w:val="25D96D3E"/>
    <w:rsid w:val="25DB5469"/>
    <w:rsid w:val="25E3C498"/>
    <w:rsid w:val="25EB615C"/>
    <w:rsid w:val="25F7662F"/>
    <w:rsid w:val="25FD9746"/>
    <w:rsid w:val="260C7FD0"/>
    <w:rsid w:val="260D33EE"/>
    <w:rsid w:val="2623C102"/>
    <w:rsid w:val="2625A82D"/>
    <w:rsid w:val="2628A19F"/>
    <w:rsid w:val="262C33F2"/>
    <w:rsid w:val="26351C9C"/>
    <w:rsid w:val="2638BDF6"/>
    <w:rsid w:val="2651D0CE"/>
    <w:rsid w:val="266B5FCC"/>
    <w:rsid w:val="266F7687"/>
    <w:rsid w:val="2679E1B5"/>
    <w:rsid w:val="269DF1B0"/>
    <w:rsid w:val="269F2482"/>
    <w:rsid w:val="26A5B047"/>
    <w:rsid w:val="26ABC398"/>
    <w:rsid w:val="26AF960B"/>
    <w:rsid w:val="26D997FD"/>
    <w:rsid w:val="26E10556"/>
    <w:rsid w:val="26E5CBAE"/>
    <w:rsid w:val="26F4112D"/>
    <w:rsid w:val="27185B34"/>
    <w:rsid w:val="271B0AB7"/>
    <w:rsid w:val="2724070F"/>
    <w:rsid w:val="27325519"/>
    <w:rsid w:val="2742BB0F"/>
    <w:rsid w:val="27540C11"/>
    <w:rsid w:val="2757145E"/>
    <w:rsid w:val="2792D14A"/>
    <w:rsid w:val="27C19FCC"/>
    <w:rsid w:val="27E6E299"/>
    <w:rsid w:val="27E8F571"/>
    <w:rsid w:val="2826721B"/>
    <w:rsid w:val="2853EA6F"/>
    <w:rsid w:val="28658F1E"/>
    <w:rsid w:val="2879874B"/>
    <w:rsid w:val="2894CF24"/>
    <w:rsid w:val="28A4C9F8"/>
    <w:rsid w:val="28C8363F"/>
    <w:rsid w:val="28E8D5DB"/>
    <w:rsid w:val="28FCE964"/>
    <w:rsid w:val="28FF4649"/>
    <w:rsid w:val="2910B3F1"/>
    <w:rsid w:val="2917BA88"/>
    <w:rsid w:val="29316ECA"/>
    <w:rsid w:val="2937FA8F"/>
    <w:rsid w:val="2946E319"/>
    <w:rsid w:val="294E7D0B"/>
    <w:rsid w:val="2956607C"/>
    <w:rsid w:val="29625230"/>
    <w:rsid w:val="2966973B"/>
    <w:rsid w:val="296BF410"/>
    <w:rsid w:val="29CDEDAD"/>
    <w:rsid w:val="29DB0537"/>
    <w:rsid w:val="29E62483"/>
    <w:rsid w:val="2A1F0007"/>
    <w:rsid w:val="2A246774"/>
    <w:rsid w:val="2A3070B5"/>
    <w:rsid w:val="2A3FECB6"/>
    <w:rsid w:val="2A461E6C"/>
    <w:rsid w:val="2A59E9F4"/>
    <w:rsid w:val="2AB35818"/>
    <w:rsid w:val="2AC7303A"/>
    <w:rsid w:val="2AD30C3A"/>
    <w:rsid w:val="2AFC3749"/>
    <w:rsid w:val="2AFE5FFA"/>
    <w:rsid w:val="2B264BA5"/>
    <w:rsid w:val="2B2D2E7C"/>
    <w:rsid w:val="2B45FCCA"/>
    <w:rsid w:val="2B6B99A6"/>
    <w:rsid w:val="2B77DC4F"/>
    <w:rsid w:val="2B942BDA"/>
    <w:rsid w:val="2BA8FE19"/>
    <w:rsid w:val="2BB004B0"/>
    <w:rsid w:val="2BB69075"/>
    <w:rsid w:val="2BBF791F"/>
    <w:rsid w:val="2BC65EF3"/>
    <w:rsid w:val="2BD45C71"/>
    <w:rsid w:val="2BD8A17C"/>
    <w:rsid w:val="2BDA1EE8"/>
    <w:rsid w:val="2BDF2D41"/>
    <w:rsid w:val="2BE045AA"/>
    <w:rsid w:val="2BF80E4F"/>
    <w:rsid w:val="2BFC8585"/>
    <w:rsid w:val="2C02C64C"/>
    <w:rsid w:val="2C2A0CEA"/>
    <w:rsid w:val="2C521DD1"/>
    <w:rsid w:val="2C5F8F6A"/>
    <w:rsid w:val="2C67715D"/>
    <w:rsid w:val="2C7D0252"/>
    <w:rsid w:val="2C94B9DD"/>
    <w:rsid w:val="2C976ECF"/>
    <w:rsid w:val="2CA95693"/>
    <w:rsid w:val="2CACE31E"/>
    <w:rsid w:val="2CC9F064"/>
    <w:rsid w:val="2CCF800A"/>
    <w:rsid w:val="2CD27FFA"/>
    <w:rsid w:val="2CD836DE"/>
    <w:rsid w:val="2CF7C2C7"/>
    <w:rsid w:val="2D0A3C81"/>
    <w:rsid w:val="2D129A5D"/>
    <w:rsid w:val="2D265F73"/>
    <w:rsid w:val="2D48707A"/>
    <w:rsid w:val="2D49F07A"/>
    <w:rsid w:val="2D781A58"/>
    <w:rsid w:val="2D90332C"/>
    <w:rsid w:val="2DB0CE9E"/>
    <w:rsid w:val="2DE72F9C"/>
    <w:rsid w:val="2E0F7259"/>
    <w:rsid w:val="2E380F25"/>
    <w:rsid w:val="2E424EF8"/>
    <w:rsid w:val="2E42D436"/>
    <w:rsid w:val="2E513782"/>
    <w:rsid w:val="2E57C347"/>
    <w:rsid w:val="2E743B73"/>
    <w:rsid w:val="2E88EEAE"/>
    <w:rsid w:val="2E9B1074"/>
    <w:rsid w:val="2EA2170B"/>
    <w:rsid w:val="2EB18B7A"/>
    <w:rsid w:val="2EB8714E"/>
    <w:rsid w:val="2EE46819"/>
    <w:rsid w:val="2F1504A0"/>
    <w:rsid w:val="2F22D343"/>
    <w:rsid w:val="2F41D347"/>
    <w:rsid w:val="2F44302C"/>
    <w:rsid w:val="2F4761F2"/>
    <w:rsid w:val="2F5FBD5E"/>
    <w:rsid w:val="2F6561BA"/>
    <w:rsid w:val="2F9BF589"/>
    <w:rsid w:val="2F9EF579"/>
    <w:rsid w:val="2FA966C6"/>
    <w:rsid w:val="2FBF29ED"/>
    <w:rsid w:val="30160A8F"/>
    <w:rsid w:val="3028404C"/>
    <w:rsid w:val="303A82D5"/>
    <w:rsid w:val="303DB49B"/>
    <w:rsid w:val="306C24F1"/>
    <w:rsid w:val="3088BC7D"/>
    <w:rsid w:val="30AF23A2"/>
    <w:rsid w:val="30BE3EFD"/>
    <w:rsid w:val="30D941F7"/>
    <w:rsid w:val="30E381CA"/>
    <w:rsid w:val="30F08EBC"/>
    <w:rsid w:val="30F18D68"/>
    <w:rsid w:val="30FED43B"/>
    <w:rsid w:val="312138D6"/>
    <w:rsid w:val="312192E5"/>
    <w:rsid w:val="3121ECF4"/>
    <w:rsid w:val="31467BA3"/>
    <w:rsid w:val="3149D5A2"/>
    <w:rsid w:val="315857D4"/>
    <w:rsid w:val="317BB527"/>
    <w:rsid w:val="3181B507"/>
    <w:rsid w:val="318F4DDE"/>
    <w:rsid w:val="31942966"/>
    <w:rsid w:val="319AB52B"/>
    <w:rsid w:val="31B17970"/>
    <w:rsid w:val="31C3D344"/>
    <w:rsid w:val="31DEC10E"/>
    <w:rsid w:val="31E36028"/>
    <w:rsid w:val="32341A75"/>
    <w:rsid w:val="323499C0"/>
    <w:rsid w:val="3239BB8A"/>
    <w:rsid w:val="32544CE7"/>
    <w:rsid w:val="325C826E"/>
    <w:rsid w:val="3262B3C9"/>
    <w:rsid w:val="3278471B"/>
    <w:rsid w:val="328E61F3"/>
    <w:rsid w:val="32C51268"/>
    <w:rsid w:val="32D4E1E1"/>
    <w:rsid w:val="32DC0FB6"/>
    <w:rsid w:val="32ECBDFE"/>
    <w:rsid w:val="32F5E91B"/>
    <w:rsid w:val="32FBC2DD"/>
    <w:rsid w:val="3307CDFB"/>
    <w:rsid w:val="330A8429"/>
    <w:rsid w:val="33301781"/>
    <w:rsid w:val="334FAFEB"/>
    <w:rsid w:val="336217B0"/>
    <w:rsid w:val="33774255"/>
    <w:rsid w:val="3394F354"/>
    <w:rsid w:val="3399CEDC"/>
    <w:rsid w:val="339A82FA"/>
    <w:rsid w:val="33B05158"/>
    <w:rsid w:val="33B9DD0D"/>
    <w:rsid w:val="33E29B1A"/>
    <w:rsid w:val="33FDD6E2"/>
    <w:rsid w:val="34109AB8"/>
    <w:rsid w:val="34134B31"/>
    <w:rsid w:val="34259435"/>
    <w:rsid w:val="3429CDAD"/>
    <w:rsid w:val="3433B371"/>
    <w:rsid w:val="34355C38"/>
    <w:rsid w:val="343B2FC2"/>
    <w:rsid w:val="3455105A"/>
    <w:rsid w:val="345B9C1F"/>
    <w:rsid w:val="34816039"/>
    <w:rsid w:val="34863BC1"/>
    <w:rsid w:val="349FF003"/>
    <w:rsid w:val="34A4CFFC"/>
    <w:rsid w:val="34F4298B"/>
    <w:rsid w:val="35103BAD"/>
    <w:rsid w:val="3513DDAD"/>
    <w:rsid w:val="35465F42"/>
    <w:rsid w:val="3564BD36"/>
    <w:rsid w:val="35683E73"/>
    <w:rsid w:val="3580744E"/>
    <w:rsid w:val="358CD01F"/>
    <w:rsid w:val="35A32860"/>
    <w:rsid w:val="35A34506"/>
    <w:rsid w:val="35CABD7A"/>
    <w:rsid w:val="35EDD633"/>
    <w:rsid w:val="361CA4B5"/>
    <w:rsid w:val="3628E75E"/>
    <w:rsid w:val="3632CD22"/>
    <w:rsid w:val="363B82FB"/>
    <w:rsid w:val="36542A0B"/>
    <w:rsid w:val="365B371D"/>
    <w:rsid w:val="366927E0"/>
    <w:rsid w:val="367FF89D"/>
    <w:rsid w:val="36846DBF"/>
    <w:rsid w:val="368BE137"/>
    <w:rsid w:val="3696210A"/>
    <w:rsid w:val="36A8E4E0"/>
    <w:rsid w:val="36A942B0"/>
    <w:rsid w:val="36B47E03"/>
    <w:rsid w:val="36BEBDD6"/>
    <w:rsid w:val="36CDA660"/>
    <w:rsid w:val="36D43225"/>
    <w:rsid w:val="36F46794"/>
    <w:rsid w:val="36F9CF01"/>
    <w:rsid w:val="3712F75E"/>
    <w:rsid w:val="371BE008"/>
    <w:rsid w:val="372511AE"/>
    <w:rsid w:val="3748A021"/>
    <w:rsid w:val="374DAE7A"/>
    <w:rsid w:val="3765D9BD"/>
    <w:rsid w:val="377F8DFF"/>
    <w:rsid w:val="378C73B3"/>
    <w:rsid w:val="37A0FCF6"/>
    <w:rsid w:val="37B8106F"/>
    <w:rsid w:val="37B8B481"/>
    <w:rsid w:val="37C21C76"/>
    <w:rsid w:val="37C484EE"/>
    <w:rsid w:val="37CD3BC2"/>
    <w:rsid w:val="37E1D098"/>
    <w:rsid w:val="37F088AF"/>
    <w:rsid w:val="38024E08"/>
    <w:rsid w:val="380AFF4A"/>
    <w:rsid w:val="3846B817"/>
    <w:rsid w:val="3874BE82"/>
    <w:rsid w:val="387BA2C3"/>
    <w:rsid w:val="388BAF06"/>
    <w:rsid w:val="389186AD"/>
    <w:rsid w:val="3894E0AC"/>
    <w:rsid w:val="38A42345"/>
    <w:rsid w:val="38A5D382"/>
    <w:rsid w:val="38C96612"/>
    <w:rsid w:val="38F38145"/>
    <w:rsid w:val="390BDA50"/>
    <w:rsid w:val="391F4FD7"/>
    <w:rsid w:val="39337F0B"/>
    <w:rsid w:val="39364D25"/>
    <w:rsid w:val="394CC82B"/>
    <w:rsid w:val="39662494"/>
    <w:rsid w:val="396CFD9A"/>
    <w:rsid w:val="39726507"/>
    <w:rsid w:val="397B4319"/>
    <w:rsid w:val="399DA7B4"/>
    <w:rsid w:val="39A712A6"/>
    <w:rsid w:val="39CD3F27"/>
    <w:rsid w:val="39DF6CDD"/>
    <w:rsid w:val="39FE23E5"/>
    <w:rsid w:val="3A147390"/>
    <w:rsid w:val="3A393510"/>
    <w:rsid w:val="3A616588"/>
    <w:rsid w:val="3A671930"/>
    <w:rsid w:val="3A6C9D94"/>
    <w:rsid w:val="3A93D99A"/>
    <w:rsid w:val="3AA9C8BB"/>
    <w:rsid w:val="3AAE9373"/>
    <w:rsid w:val="3AB2B165"/>
    <w:rsid w:val="3AD3E2F3"/>
    <w:rsid w:val="3B0D76B2"/>
    <w:rsid w:val="3B33138E"/>
    <w:rsid w:val="3B48E1EC"/>
    <w:rsid w:val="3B587E94"/>
    <w:rsid w:val="3BB343E1"/>
    <w:rsid w:val="3BC005BC"/>
    <w:rsid w:val="3BDE868E"/>
    <w:rsid w:val="3BEAFB0D"/>
    <w:rsid w:val="3C1E0E7B"/>
    <w:rsid w:val="3C2C4FFC"/>
    <w:rsid w:val="3C2CC036"/>
    <w:rsid w:val="3C35F1DC"/>
    <w:rsid w:val="3C370CFF"/>
    <w:rsid w:val="3C39EEFB"/>
    <w:rsid w:val="3C5F0FF5"/>
    <w:rsid w:val="3C60B082"/>
    <w:rsid w:val="3C76B9EB"/>
    <w:rsid w:val="3C7A45C0"/>
    <w:rsid w:val="3CA2E28C"/>
    <w:rsid w:val="3CB0224F"/>
    <w:rsid w:val="3CC296AE"/>
    <w:rsid w:val="3CD4D937"/>
    <w:rsid w:val="3CE6D2C4"/>
    <w:rsid w:val="3D09EA82"/>
    <w:rsid w:val="3D115409"/>
    <w:rsid w:val="3D1AAE96"/>
    <w:rsid w:val="3D2896B6"/>
    <w:rsid w:val="3D489EA8"/>
    <w:rsid w:val="3D4C3975"/>
    <w:rsid w:val="3D51E161"/>
    <w:rsid w:val="3D643F95"/>
    <w:rsid w:val="3D6905ED"/>
    <w:rsid w:val="3DA266DB"/>
    <w:rsid w:val="3DEA14BE"/>
    <w:rsid w:val="3DFF890D"/>
    <w:rsid w:val="3E2E7FC8"/>
    <w:rsid w:val="3E4B8DAD"/>
    <w:rsid w:val="3E53C295"/>
    <w:rsid w:val="3E6F7173"/>
    <w:rsid w:val="3ED098E9"/>
    <w:rsid w:val="3F000343"/>
    <w:rsid w:val="3F03748D"/>
    <w:rsid w:val="3F1ED291"/>
    <w:rsid w:val="3F285E46"/>
    <w:rsid w:val="3F28B855"/>
    <w:rsid w:val="3F4A153E"/>
    <w:rsid w:val="3F5E2796"/>
    <w:rsid w:val="3F5F6578"/>
    <w:rsid w:val="3F6B492A"/>
    <w:rsid w:val="3F763DDF"/>
    <w:rsid w:val="3F7F1BF1"/>
    <w:rsid w:val="3F9E5C2C"/>
    <w:rsid w:val="3FA234AA"/>
    <w:rsid w:val="3FC39193"/>
    <w:rsid w:val="3FC50EFF"/>
    <w:rsid w:val="3FCA1D58"/>
    <w:rsid w:val="3FD6550D"/>
    <w:rsid w:val="3FE39FC4"/>
    <w:rsid w:val="3FEFD6DA"/>
    <w:rsid w:val="4019557D"/>
    <w:rsid w:val="401E56E0"/>
    <w:rsid w:val="40347F4D"/>
    <w:rsid w:val="4034CD50"/>
    <w:rsid w:val="4043F3BC"/>
    <w:rsid w:val="40669325"/>
    <w:rsid w:val="406FEA87"/>
    <w:rsid w:val="407EBCE6"/>
    <w:rsid w:val="40914770"/>
    <w:rsid w:val="40A21308"/>
    <w:rsid w:val="40AD06E4"/>
    <w:rsid w:val="40B9E43C"/>
    <w:rsid w:val="40D6BFAC"/>
    <w:rsid w:val="40F673CE"/>
    <w:rsid w:val="40FB5DF1"/>
    <w:rsid w:val="40FC0279"/>
    <w:rsid w:val="41081DE4"/>
    <w:rsid w:val="410E1DC4"/>
    <w:rsid w:val="410F40B4"/>
    <w:rsid w:val="4111A999"/>
    <w:rsid w:val="41209223"/>
    <w:rsid w:val="4127D206"/>
    <w:rsid w:val="4145D4F0"/>
    <w:rsid w:val="4166B97A"/>
    <w:rsid w:val="416C25EA"/>
    <w:rsid w:val="419BBEB5"/>
    <w:rsid w:val="41A0F44C"/>
    <w:rsid w:val="41B2BC03"/>
    <w:rsid w:val="41BCFE60"/>
    <w:rsid w:val="41C2AB44"/>
    <w:rsid w:val="41D13476"/>
    <w:rsid w:val="41EED3E5"/>
    <w:rsid w:val="41FE26E3"/>
    <w:rsid w:val="421A1692"/>
    <w:rsid w:val="42371A3B"/>
    <w:rsid w:val="423C2799"/>
    <w:rsid w:val="42412D5C"/>
    <w:rsid w:val="424334AB"/>
    <w:rsid w:val="4262C18F"/>
    <w:rsid w:val="42877877"/>
    <w:rsid w:val="4290A803"/>
    <w:rsid w:val="429392E7"/>
    <w:rsid w:val="42944705"/>
    <w:rsid w:val="42AC2264"/>
    <w:rsid w:val="42B09690"/>
    <w:rsid w:val="42D5D95D"/>
    <w:rsid w:val="42DC3DE4"/>
    <w:rsid w:val="42E81E44"/>
    <w:rsid w:val="42F58EE2"/>
    <w:rsid w:val="42FC1944"/>
    <w:rsid w:val="43104878"/>
    <w:rsid w:val="4330776C"/>
    <w:rsid w:val="43360617"/>
    <w:rsid w:val="4370CF41"/>
    <w:rsid w:val="43B5C630"/>
    <w:rsid w:val="43C8D207"/>
    <w:rsid w:val="43C9CE26"/>
    <w:rsid w:val="43CE88EB"/>
    <w:rsid w:val="44237016"/>
    <w:rsid w:val="44424E5C"/>
    <w:rsid w:val="44483811"/>
    <w:rsid w:val="444E69C7"/>
    <w:rsid w:val="445C8FD2"/>
    <w:rsid w:val="447D3849"/>
    <w:rsid w:val="448DD110"/>
    <w:rsid w:val="44A0466A"/>
    <w:rsid w:val="44A6D228"/>
    <w:rsid w:val="44B4BD9F"/>
    <w:rsid w:val="45000E7D"/>
    <w:rsid w:val="45097874"/>
    <w:rsid w:val="451AD969"/>
    <w:rsid w:val="45292C96"/>
    <w:rsid w:val="452CAF08"/>
    <w:rsid w:val="453B79B7"/>
    <w:rsid w:val="455479DB"/>
    <w:rsid w:val="4554FB28"/>
    <w:rsid w:val="45738AF2"/>
    <w:rsid w:val="45801697"/>
    <w:rsid w:val="4582F4C9"/>
    <w:rsid w:val="4588DE7E"/>
    <w:rsid w:val="45894325"/>
    <w:rsid w:val="45A90D72"/>
    <w:rsid w:val="45E574CB"/>
    <w:rsid w:val="45ED0747"/>
    <w:rsid w:val="45F30727"/>
    <w:rsid w:val="45F3BB45"/>
    <w:rsid w:val="45FD23DF"/>
    <w:rsid w:val="461EFDF2"/>
    <w:rsid w:val="462289C7"/>
    <w:rsid w:val="46317251"/>
    <w:rsid w:val="46389828"/>
    <w:rsid w:val="4649F261"/>
    <w:rsid w:val="4656C72C"/>
    <w:rsid w:val="46922058"/>
    <w:rsid w:val="46D03173"/>
    <w:rsid w:val="46FFB413"/>
    <w:rsid w:val="47284647"/>
    <w:rsid w:val="47294266"/>
    <w:rsid w:val="473D1886"/>
    <w:rsid w:val="475414D9"/>
    <w:rsid w:val="4797193D"/>
    <w:rsid w:val="47A52733"/>
    <w:rsid w:val="47CD912E"/>
    <w:rsid w:val="47DB85D2"/>
    <w:rsid w:val="47DC1131"/>
    <w:rsid w:val="47E6924D"/>
    <w:rsid w:val="4806CFA8"/>
    <w:rsid w:val="48074D61"/>
    <w:rsid w:val="4807A63A"/>
    <w:rsid w:val="4817CCF7"/>
    <w:rsid w:val="483771D6"/>
    <w:rsid w:val="486A0B98"/>
    <w:rsid w:val="4899A8DC"/>
    <w:rsid w:val="4899FE72"/>
    <w:rsid w:val="48A16391"/>
    <w:rsid w:val="4911104D"/>
    <w:rsid w:val="492384AC"/>
    <w:rsid w:val="492D6A70"/>
    <w:rsid w:val="4948C779"/>
    <w:rsid w:val="496549D5"/>
    <w:rsid w:val="49784A19"/>
    <w:rsid w:val="498732A3"/>
    <w:rsid w:val="4990D1C9"/>
    <w:rsid w:val="49AAAC6E"/>
    <w:rsid w:val="49C18C8E"/>
    <w:rsid w:val="49C85560"/>
    <w:rsid w:val="49F13A89"/>
    <w:rsid w:val="4A2F2AE1"/>
    <w:rsid w:val="4A331B5D"/>
    <w:rsid w:val="4A65B418"/>
    <w:rsid w:val="4A65DB56"/>
    <w:rsid w:val="4A82B5D6"/>
    <w:rsid w:val="4A846B20"/>
    <w:rsid w:val="4A88F314"/>
    <w:rsid w:val="4A90F6C5"/>
    <w:rsid w:val="4AA62218"/>
    <w:rsid w:val="4AA76DAE"/>
    <w:rsid w:val="4AAD3A61"/>
    <w:rsid w:val="4AB89677"/>
    <w:rsid w:val="4AD8A4A8"/>
    <w:rsid w:val="4AFA4575"/>
    <w:rsid w:val="4B10B5E3"/>
    <w:rsid w:val="4B3DDAAB"/>
    <w:rsid w:val="4B488C38"/>
    <w:rsid w:val="4B4C4915"/>
    <w:rsid w:val="4B5220FD"/>
    <w:rsid w:val="4B5DAF88"/>
    <w:rsid w:val="4B6D68D6"/>
    <w:rsid w:val="4B6FD14E"/>
    <w:rsid w:val="4B7A63BA"/>
    <w:rsid w:val="4B7B43D2"/>
    <w:rsid w:val="4B8C5D47"/>
    <w:rsid w:val="4B8CD819"/>
    <w:rsid w:val="4BBBCED4"/>
    <w:rsid w:val="4BC99981"/>
    <w:rsid w:val="4BE2E340"/>
    <w:rsid w:val="4BF6DFFF"/>
    <w:rsid w:val="4BF7941D"/>
    <w:rsid w:val="4C0322A8"/>
    <w:rsid w:val="4C0A087C"/>
    <w:rsid w:val="4C1F7CCB"/>
    <w:rsid w:val="4C51E930"/>
    <w:rsid w:val="4C6C9F61"/>
    <w:rsid w:val="4C8F135C"/>
    <w:rsid w:val="4CA0EA27"/>
    <w:rsid w:val="4CA338F3"/>
    <w:rsid w:val="4CBE0A17"/>
    <w:rsid w:val="4CC2C93C"/>
    <w:rsid w:val="4CD77B96"/>
    <w:rsid w:val="4CE34CE4"/>
    <w:rsid w:val="4CF4187C"/>
    <w:rsid w:val="4D3D4AE5"/>
    <w:rsid w:val="4D57EDB1"/>
    <w:rsid w:val="4D5847C0"/>
    <w:rsid w:val="4D5C15CF"/>
    <w:rsid w:val="4DA59B74"/>
    <w:rsid w:val="4DABFFFB"/>
    <w:rsid w:val="4DCAB703"/>
    <w:rsid w:val="4DE56764"/>
    <w:rsid w:val="4DEB8E82"/>
    <w:rsid w:val="4E075C64"/>
    <w:rsid w:val="4E1F17C9"/>
    <w:rsid w:val="4E257C50"/>
    <w:rsid w:val="4E2D761E"/>
    <w:rsid w:val="4E397C52"/>
    <w:rsid w:val="4E6F7605"/>
    <w:rsid w:val="4E702A23"/>
    <w:rsid w:val="4E858847"/>
    <w:rsid w:val="4E9812D1"/>
    <w:rsid w:val="4EA252A4"/>
    <w:rsid w:val="4EA8DE69"/>
    <w:rsid w:val="4EE641E1"/>
    <w:rsid w:val="4F08A67C"/>
    <w:rsid w:val="4F11A134"/>
    <w:rsid w:val="4F179581"/>
    <w:rsid w:val="4F3F3A0A"/>
    <w:rsid w:val="4F54DC53"/>
    <w:rsid w:val="4F6D2FCF"/>
    <w:rsid w:val="4F6EB158"/>
    <w:rsid w:val="4F7C22F1"/>
    <w:rsid w:val="4F82D6EF"/>
    <w:rsid w:val="4F954B4E"/>
    <w:rsid w:val="4FB98764"/>
    <w:rsid w:val="4FE984D6"/>
    <w:rsid w:val="50134F97"/>
    <w:rsid w:val="501E317A"/>
    <w:rsid w:val="5049D8CE"/>
    <w:rsid w:val="50632869"/>
    <w:rsid w:val="50713458"/>
    <w:rsid w:val="5075CF99"/>
    <w:rsid w:val="5078757A"/>
    <w:rsid w:val="50843FAF"/>
    <w:rsid w:val="508EF6FB"/>
    <w:rsid w:val="50960FA0"/>
    <w:rsid w:val="5097ADCF"/>
    <w:rsid w:val="50A4561A"/>
    <w:rsid w:val="50A9FAF0"/>
    <w:rsid w:val="50C35523"/>
    <w:rsid w:val="50D5D327"/>
    <w:rsid w:val="50DA0A70"/>
    <w:rsid w:val="50E493A7"/>
    <w:rsid w:val="50E4D8C0"/>
    <w:rsid w:val="50E80C0B"/>
    <w:rsid w:val="50E95745"/>
    <w:rsid w:val="50F24BDE"/>
    <w:rsid w:val="50F65487"/>
    <w:rsid w:val="5102E4A5"/>
    <w:rsid w:val="510492C7"/>
    <w:rsid w:val="51087350"/>
    <w:rsid w:val="51192D12"/>
    <w:rsid w:val="51305CF9"/>
    <w:rsid w:val="5168C843"/>
    <w:rsid w:val="51813C82"/>
    <w:rsid w:val="51819691"/>
    <w:rsid w:val="5184EB6A"/>
    <w:rsid w:val="518A252C"/>
    <w:rsid w:val="51A9D94E"/>
    <w:rsid w:val="51CC1C2B"/>
    <w:rsid w:val="51D61E95"/>
    <w:rsid w:val="51FB12E6"/>
    <w:rsid w:val="51FB9E3E"/>
    <w:rsid w:val="521FFBA4"/>
    <w:rsid w:val="52467F6F"/>
    <w:rsid w:val="5248669A"/>
    <w:rsid w:val="52764A51"/>
    <w:rsid w:val="527E81A9"/>
    <w:rsid w:val="528403AA"/>
    <w:rsid w:val="528BA7B2"/>
    <w:rsid w:val="5296C780"/>
    <w:rsid w:val="5299D208"/>
    <w:rsid w:val="52A711CB"/>
    <w:rsid w:val="52EAD891"/>
    <w:rsid w:val="52F90216"/>
    <w:rsid w:val="530D65A3"/>
    <w:rsid w:val="530FC288"/>
    <w:rsid w:val="53113FF4"/>
    <w:rsid w:val="532592E8"/>
    <w:rsid w:val="5336026F"/>
    <w:rsid w:val="53539C95"/>
    <w:rsid w:val="5363DF8F"/>
    <w:rsid w:val="537A5653"/>
    <w:rsid w:val="53851B17"/>
    <w:rsid w:val="53CE8FDB"/>
    <w:rsid w:val="53F15F98"/>
    <w:rsid w:val="543597D1"/>
    <w:rsid w:val="5442A4C3"/>
    <w:rsid w:val="54482595"/>
    <w:rsid w:val="5450C62D"/>
    <w:rsid w:val="5450EA42"/>
    <w:rsid w:val="54632C6F"/>
    <w:rsid w:val="5465E3BF"/>
    <w:rsid w:val="547402FB"/>
    <w:rsid w:val="547F9186"/>
    <w:rsid w:val="5486775A"/>
    <w:rsid w:val="549BEBA9"/>
    <w:rsid w:val="54B953F9"/>
    <w:rsid w:val="54CB6E49"/>
    <w:rsid w:val="54D456F3"/>
    <w:rsid w:val="54FC60E1"/>
    <w:rsid w:val="54FCC447"/>
    <w:rsid w:val="5512680E"/>
    <w:rsid w:val="5543E3E7"/>
    <w:rsid w:val="555AB8FC"/>
    <w:rsid w:val="55664787"/>
    <w:rsid w:val="5585A815"/>
    <w:rsid w:val="5586AFC7"/>
    <w:rsid w:val="55AE9875"/>
    <w:rsid w:val="55B4A968"/>
    <w:rsid w:val="55FD1F79"/>
    <w:rsid w:val="560860A8"/>
    <w:rsid w:val="56286ED9"/>
    <w:rsid w:val="564725E1"/>
    <w:rsid w:val="5672688E"/>
    <w:rsid w:val="567CA861"/>
    <w:rsid w:val="568AA5DF"/>
    <w:rsid w:val="5698056A"/>
    <w:rsid w:val="56AA5ABB"/>
    <w:rsid w:val="56B0D3B8"/>
    <w:rsid w:val="56C0A236"/>
    <w:rsid w:val="56C6D3EC"/>
    <w:rsid w:val="56CD71BF"/>
    <w:rsid w:val="56D46E00"/>
    <w:rsid w:val="56EBE4E3"/>
    <w:rsid w:val="5701F725"/>
    <w:rsid w:val="5702C3CC"/>
    <w:rsid w:val="570BF314"/>
    <w:rsid w:val="57109335"/>
    <w:rsid w:val="5717DBAE"/>
    <w:rsid w:val="573135E1"/>
    <w:rsid w:val="574FECE9"/>
    <w:rsid w:val="5750A107"/>
    <w:rsid w:val="57601671"/>
    <w:rsid w:val="5762B0BF"/>
    <w:rsid w:val="57656138"/>
    <w:rsid w:val="576C1536"/>
    <w:rsid w:val="5771A3E1"/>
    <w:rsid w:val="578DFE04"/>
    <w:rsid w:val="579DE0E6"/>
    <w:rsid w:val="57A72661"/>
    <w:rsid w:val="57BC2D73"/>
    <w:rsid w:val="57D851C8"/>
    <w:rsid w:val="57D992C6"/>
    <w:rsid w:val="57F2060A"/>
    <w:rsid w:val="57FF45CD"/>
    <w:rsid w:val="58077A59"/>
    <w:rsid w:val="58152E1F"/>
    <w:rsid w:val="5822F064"/>
    <w:rsid w:val="584C7148"/>
    <w:rsid w:val="586CA6B7"/>
    <w:rsid w:val="589AA058"/>
    <w:rsid w:val="58A104DF"/>
    <w:rsid w:val="590426F1"/>
    <w:rsid w:val="5905D72E"/>
    <w:rsid w:val="590AB2B6"/>
    <w:rsid w:val="5962F7A3"/>
    <w:rsid w:val="599A7E5A"/>
    <w:rsid w:val="59DB46C5"/>
    <w:rsid w:val="59DDF73E"/>
    <w:rsid w:val="59F40980"/>
    <w:rsid w:val="59F71F9B"/>
    <w:rsid w:val="59FE5F7E"/>
    <w:rsid w:val="5A06940A"/>
    <w:rsid w:val="5A10D3DD"/>
    <w:rsid w:val="5A1FBC67"/>
    <w:rsid w:val="5A4E771C"/>
    <w:rsid w:val="5A7727B5"/>
    <w:rsid w:val="5A9D1EA0"/>
    <w:rsid w:val="5A9FC481"/>
    <w:rsid w:val="5AB27CC4"/>
    <w:rsid w:val="5ABA6A4A"/>
    <w:rsid w:val="5AD230E6"/>
    <w:rsid w:val="5AE1E04E"/>
    <w:rsid w:val="5AEC5562"/>
    <w:rsid w:val="5B10582C"/>
    <w:rsid w:val="5B12B511"/>
    <w:rsid w:val="5B160F10"/>
    <w:rsid w:val="5B1F51C9"/>
    <w:rsid w:val="5B394F07"/>
    <w:rsid w:val="5B3F05EB"/>
    <w:rsid w:val="5B4537A1"/>
    <w:rsid w:val="5B483791"/>
    <w:rsid w:val="5B5EB912"/>
    <w:rsid w:val="5B74A60E"/>
    <w:rsid w:val="5B781186"/>
    <w:rsid w:val="5B8B792B"/>
    <w:rsid w:val="5B98CE1E"/>
    <w:rsid w:val="5BEEFB26"/>
    <w:rsid w:val="5C3104D6"/>
    <w:rsid w:val="5C607308"/>
    <w:rsid w:val="5C608516"/>
    <w:rsid w:val="5C67E4DE"/>
    <w:rsid w:val="5C751DC5"/>
    <w:rsid w:val="5C8C53A8"/>
    <w:rsid w:val="5C8CC3E2"/>
    <w:rsid w:val="5C8F6BC5"/>
    <w:rsid w:val="5C98526D"/>
    <w:rsid w:val="5CB8068F"/>
    <w:rsid w:val="5D185A87"/>
    <w:rsid w:val="5D380EA9"/>
    <w:rsid w:val="5D388FF6"/>
    <w:rsid w:val="5D3E5211"/>
    <w:rsid w:val="5D5039EC"/>
    <w:rsid w:val="5D56C5B1"/>
    <w:rsid w:val="5D62AE4B"/>
    <w:rsid w:val="5DA84EC0"/>
    <w:rsid w:val="5DB79BF1"/>
    <w:rsid w:val="5DC052C5"/>
    <w:rsid w:val="5DE102AF"/>
    <w:rsid w:val="5DF41132"/>
    <w:rsid w:val="5E026A87"/>
    <w:rsid w:val="5E031EA5"/>
    <w:rsid w:val="5E05DCCE"/>
    <w:rsid w:val="5E1A1AF8"/>
    <w:rsid w:val="5E25F8FA"/>
    <w:rsid w:val="5E46766A"/>
    <w:rsid w:val="5E482DC1"/>
    <w:rsid w:val="5E4A186A"/>
    <w:rsid w:val="5E80FB54"/>
    <w:rsid w:val="5E8439A7"/>
    <w:rsid w:val="5E8E8374"/>
    <w:rsid w:val="5E93974D"/>
    <w:rsid w:val="5E95410F"/>
    <w:rsid w:val="5EAB217B"/>
    <w:rsid w:val="5ED6632D"/>
    <w:rsid w:val="5EDF1AA0"/>
    <w:rsid w:val="5EE240F1"/>
    <w:rsid w:val="5EE348E1"/>
    <w:rsid w:val="5F309C95"/>
    <w:rsid w:val="5F432207"/>
    <w:rsid w:val="5F637839"/>
    <w:rsid w:val="5F6853C1"/>
    <w:rsid w:val="5FA4190A"/>
    <w:rsid w:val="5FADC165"/>
    <w:rsid w:val="5FB0A4AF"/>
    <w:rsid w:val="5FE22A25"/>
    <w:rsid w:val="5FEF69E8"/>
    <w:rsid w:val="60001125"/>
    <w:rsid w:val="60018438"/>
    <w:rsid w:val="6023953F"/>
    <w:rsid w:val="602A2104"/>
    <w:rsid w:val="6081A732"/>
    <w:rsid w:val="60865925"/>
    <w:rsid w:val="608A77F9"/>
    <w:rsid w:val="609685C9"/>
    <w:rsid w:val="609D7938"/>
    <w:rsid w:val="60A3F768"/>
    <w:rsid w:val="60B6559C"/>
    <w:rsid w:val="60BE4322"/>
    <w:rsid w:val="60C5FDD7"/>
    <w:rsid w:val="60F2BD2B"/>
    <w:rsid w:val="61180B55"/>
    <w:rsid w:val="611D19AE"/>
    <w:rsid w:val="611D73BD"/>
    <w:rsid w:val="61284C6B"/>
    <w:rsid w:val="6136C358"/>
    <w:rsid w:val="61471B38"/>
    <w:rsid w:val="615DD302"/>
    <w:rsid w:val="61603763"/>
    <w:rsid w:val="6171AD45"/>
    <w:rsid w:val="6199425F"/>
    <w:rsid w:val="61B4F86A"/>
    <w:rsid w:val="61C754E0"/>
    <w:rsid w:val="61D55B3C"/>
    <w:rsid w:val="6200F7F8"/>
    <w:rsid w:val="6243E07E"/>
    <w:rsid w:val="624EFECF"/>
    <w:rsid w:val="62558A94"/>
    <w:rsid w:val="625C8451"/>
    <w:rsid w:val="626C87E2"/>
    <w:rsid w:val="626DFAE7"/>
    <w:rsid w:val="6270E898"/>
    <w:rsid w:val="627A1A3E"/>
    <w:rsid w:val="627A744D"/>
    <w:rsid w:val="627ACE5C"/>
    <w:rsid w:val="62845A11"/>
    <w:rsid w:val="62899E3B"/>
    <w:rsid w:val="629D5100"/>
    <w:rsid w:val="62A2B70A"/>
    <w:rsid w:val="62A61109"/>
    <w:rsid w:val="62C7C801"/>
    <w:rsid w:val="62C853E6"/>
    <w:rsid w:val="62D4968F"/>
    <w:rsid w:val="62D5236F"/>
    <w:rsid w:val="62D75313"/>
    <w:rsid w:val="62DC22A8"/>
    <w:rsid w:val="62EA64ED"/>
    <w:rsid w:val="62F44AB1"/>
    <w:rsid w:val="6310F17C"/>
    <w:rsid w:val="63172506"/>
    <w:rsid w:val="63706CE7"/>
    <w:rsid w:val="63A4777B"/>
    <w:rsid w:val="63C2008E"/>
    <w:rsid w:val="63C4A66F"/>
    <w:rsid w:val="63E7435B"/>
    <w:rsid w:val="63FE56B6"/>
    <w:rsid w:val="64006BB8"/>
    <w:rsid w:val="6414B577"/>
    <w:rsid w:val="644A5D48"/>
    <w:rsid w:val="6472A82A"/>
    <w:rsid w:val="647341A4"/>
    <w:rsid w:val="64745867"/>
    <w:rsid w:val="64768376"/>
    <w:rsid w:val="648FB66B"/>
    <w:rsid w:val="6497E2B1"/>
    <w:rsid w:val="64A4ECF5"/>
    <w:rsid w:val="64C2062A"/>
    <w:rsid w:val="653B827F"/>
    <w:rsid w:val="655E8094"/>
    <w:rsid w:val="65697C20"/>
    <w:rsid w:val="657F5516"/>
    <w:rsid w:val="6585E0DB"/>
    <w:rsid w:val="658E3DA0"/>
    <w:rsid w:val="65A2D859"/>
    <w:rsid w:val="65B51A5D"/>
    <w:rsid w:val="65CCA8CA"/>
    <w:rsid w:val="65D6EBF8"/>
    <w:rsid w:val="65E57B29"/>
    <w:rsid w:val="65F9F764"/>
    <w:rsid w:val="65FF2B5A"/>
    <w:rsid w:val="662A9FDD"/>
    <w:rsid w:val="662AC816"/>
    <w:rsid w:val="6650CBF7"/>
    <w:rsid w:val="665FD961"/>
    <w:rsid w:val="66654629"/>
    <w:rsid w:val="66828D73"/>
    <w:rsid w:val="66BB4B4E"/>
    <w:rsid w:val="66C2E548"/>
    <w:rsid w:val="66CD3B46"/>
    <w:rsid w:val="66D955B6"/>
    <w:rsid w:val="66DFFDCB"/>
    <w:rsid w:val="67279059"/>
    <w:rsid w:val="67633B5A"/>
    <w:rsid w:val="6764BA85"/>
    <w:rsid w:val="678B353C"/>
    <w:rsid w:val="67A07FCE"/>
    <w:rsid w:val="67ACB221"/>
    <w:rsid w:val="67AD0B73"/>
    <w:rsid w:val="67B73300"/>
    <w:rsid w:val="67D04B6A"/>
    <w:rsid w:val="67D4E351"/>
    <w:rsid w:val="67EC9C58"/>
    <w:rsid w:val="67F25C71"/>
    <w:rsid w:val="67F6E465"/>
    <w:rsid w:val="68038BB5"/>
    <w:rsid w:val="6806D3A6"/>
    <w:rsid w:val="6827D4C1"/>
    <w:rsid w:val="682D138D"/>
    <w:rsid w:val="682D6D9C"/>
    <w:rsid w:val="682D94DA"/>
    <w:rsid w:val="683BFD3A"/>
    <w:rsid w:val="68449228"/>
    <w:rsid w:val="68453ED0"/>
    <w:rsid w:val="68522484"/>
    <w:rsid w:val="68868927"/>
    <w:rsid w:val="688BD6EB"/>
    <w:rsid w:val="68A68FE2"/>
    <w:rsid w:val="68A7112F"/>
    <w:rsid w:val="68BEBB25"/>
    <w:rsid w:val="68CBA0D9"/>
    <w:rsid w:val="68D22C9E"/>
    <w:rsid w:val="68E1B31B"/>
    <w:rsid w:val="68E620C7"/>
    <w:rsid w:val="6904530D"/>
    <w:rsid w:val="6917D6B0"/>
    <w:rsid w:val="69261D2A"/>
    <w:rsid w:val="692ED3FE"/>
    <w:rsid w:val="693A5BA9"/>
    <w:rsid w:val="69608A6F"/>
    <w:rsid w:val="69838858"/>
    <w:rsid w:val="69915400"/>
    <w:rsid w:val="699656C6"/>
    <w:rsid w:val="69B33236"/>
    <w:rsid w:val="69B6FD54"/>
    <w:rsid w:val="69BF4DA1"/>
    <w:rsid w:val="69CD5B63"/>
    <w:rsid w:val="69DBBFF1"/>
    <w:rsid w:val="69FD04AD"/>
    <w:rsid w:val="6A0067C9"/>
    <w:rsid w:val="6A41CBC8"/>
    <w:rsid w:val="6A57DB0D"/>
    <w:rsid w:val="6A5AA82C"/>
    <w:rsid w:val="6A729480"/>
    <w:rsid w:val="6A73DB21"/>
    <w:rsid w:val="6A7A5C4E"/>
    <w:rsid w:val="6A8F2E8D"/>
    <w:rsid w:val="6AC25DC5"/>
    <w:rsid w:val="6AC5DF02"/>
    <w:rsid w:val="6AED5776"/>
    <w:rsid w:val="6B1C80A6"/>
    <w:rsid w:val="6B1FA735"/>
    <w:rsid w:val="6B59BC41"/>
    <w:rsid w:val="6B74C35A"/>
    <w:rsid w:val="6B85C002"/>
    <w:rsid w:val="6B8CEA34"/>
    <w:rsid w:val="6B991958"/>
    <w:rsid w:val="6B99238A"/>
    <w:rsid w:val="6BBDB334"/>
    <w:rsid w:val="6BBE6752"/>
    <w:rsid w:val="6BC798F8"/>
    <w:rsid w:val="6BD30BF0"/>
    <w:rsid w:val="6BEA35E4"/>
    <w:rsid w:val="6BFDA75D"/>
    <w:rsid w:val="6C060422"/>
    <w:rsid w:val="6C097590"/>
    <w:rsid w:val="6C182F85"/>
    <w:rsid w:val="6C2CECCF"/>
    <w:rsid w:val="6C37E3A7"/>
    <w:rsid w:val="6C47B225"/>
    <w:rsid w:val="6C4B7C5E"/>
    <w:rsid w:val="6C509913"/>
    <w:rsid w:val="6C9ADD80"/>
    <w:rsid w:val="6CEF1708"/>
    <w:rsid w:val="6D082B98"/>
    <w:rsid w:val="6D13A295"/>
    <w:rsid w:val="6D1EC0E6"/>
    <w:rsid w:val="6D2BA63E"/>
    <w:rsid w:val="6D2E4E7D"/>
    <w:rsid w:val="6D3E4DCA"/>
    <w:rsid w:val="6D3FB972"/>
    <w:rsid w:val="6D43DC75"/>
    <w:rsid w:val="6D5B1FE6"/>
    <w:rsid w:val="6D65B0B2"/>
    <w:rsid w:val="6D6F1F22"/>
    <w:rsid w:val="6D7A1313"/>
    <w:rsid w:val="6D8140E8"/>
    <w:rsid w:val="6D85A19E"/>
    <w:rsid w:val="6D8D50C0"/>
    <w:rsid w:val="6D913029"/>
    <w:rsid w:val="6DA6DDC4"/>
    <w:rsid w:val="6DACEE99"/>
    <w:rsid w:val="6DB7CA1F"/>
    <w:rsid w:val="6DDB091B"/>
    <w:rsid w:val="6DE94F95"/>
    <w:rsid w:val="6DF63549"/>
    <w:rsid w:val="6E059F20"/>
    <w:rsid w:val="6E0AAC7E"/>
    <w:rsid w:val="6E119252"/>
    <w:rsid w:val="6E43A4A8"/>
    <w:rsid w:val="6E55FD5C"/>
    <w:rsid w:val="6E62CBEA"/>
    <w:rsid w:val="6E81CBEE"/>
    <w:rsid w:val="6E857FFC"/>
    <w:rsid w:val="6E971F1E"/>
    <w:rsid w:val="6EA23333"/>
    <w:rsid w:val="6EA43704"/>
    <w:rsid w:val="6EAFC58F"/>
    <w:rsid w:val="6EC5D7D1"/>
    <w:rsid w:val="6EC7769F"/>
    <w:rsid w:val="6ED02DCF"/>
    <w:rsid w:val="6EDEEE20"/>
    <w:rsid w:val="6EE12B3D"/>
    <w:rsid w:val="6EF5168D"/>
    <w:rsid w:val="6F1ED6B6"/>
    <w:rsid w:val="6F2941E4"/>
    <w:rsid w:val="6F3E43A3"/>
    <w:rsid w:val="6F58AE40"/>
    <w:rsid w:val="6F58C484"/>
    <w:rsid w:val="6F792C95"/>
    <w:rsid w:val="6F9756EC"/>
    <w:rsid w:val="6FA37257"/>
    <w:rsid w:val="6FD240D9"/>
    <w:rsid w:val="6FF1F4FB"/>
    <w:rsid w:val="6FFE37A4"/>
    <w:rsid w:val="7005B4F0"/>
    <w:rsid w:val="701705F2"/>
    <w:rsid w:val="703562EB"/>
    <w:rsid w:val="70618B8C"/>
    <w:rsid w:val="7061E59B"/>
    <w:rsid w:val="70735343"/>
    <w:rsid w:val="70843F9E"/>
    <w:rsid w:val="70ABECE5"/>
    <w:rsid w:val="70C9368D"/>
    <w:rsid w:val="70D74D2A"/>
    <w:rsid w:val="70D7FD59"/>
    <w:rsid w:val="70F7B17B"/>
    <w:rsid w:val="70FDBBF3"/>
    <w:rsid w:val="70FE1602"/>
    <w:rsid w:val="7113E460"/>
    <w:rsid w:val="7131C687"/>
    <w:rsid w:val="713C812C"/>
    <w:rsid w:val="71420FD7"/>
    <w:rsid w:val="71448F81"/>
    <w:rsid w:val="71480FB7"/>
    <w:rsid w:val="71821BD9"/>
    <w:rsid w:val="7196495F"/>
    <w:rsid w:val="7199494F"/>
    <w:rsid w:val="71B00F72"/>
    <w:rsid w:val="71B2A382"/>
    <w:rsid w:val="71B3F9B0"/>
    <w:rsid w:val="71BEDB93"/>
    <w:rsid w:val="71C2402A"/>
    <w:rsid w:val="71CA86C4"/>
    <w:rsid w:val="71F10EAC"/>
    <w:rsid w:val="71FAF470"/>
    <w:rsid w:val="7203D282"/>
    <w:rsid w:val="72073719"/>
    <w:rsid w:val="72229422"/>
    <w:rsid w:val="72254C11"/>
    <w:rsid w:val="725ABC83"/>
    <w:rsid w:val="72961192"/>
    <w:rsid w:val="72F049FF"/>
    <w:rsid w:val="72F7C74B"/>
    <w:rsid w:val="7314543F"/>
    <w:rsid w:val="732299BE"/>
    <w:rsid w:val="734226A2"/>
    <w:rsid w:val="73429948"/>
    <w:rsid w:val="734A57BE"/>
    <w:rsid w:val="737ED99A"/>
    <w:rsid w:val="738FFBA3"/>
    <w:rsid w:val="73950901"/>
    <w:rsid w:val="73C0473A"/>
    <w:rsid w:val="73CA8B81"/>
    <w:rsid w:val="73ECC7A9"/>
    <w:rsid w:val="73ED286D"/>
    <w:rsid w:val="73F9B872"/>
    <w:rsid w:val="7415111B"/>
    <w:rsid w:val="743A2212"/>
    <w:rsid w:val="74827300"/>
    <w:rsid w:val="748B5BAA"/>
    <w:rsid w:val="74A60C0B"/>
    <w:rsid w:val="74B0EDEE"/>
    <w:rsid w:val="74B39E67"/>
    <w:rsid w:val="74B45285"/>
    <w:rsid w:val="74CD52A9"/>
    <w:rsid w:val="74D35289"/>
    <w:rsid w:val="74DF9532"/>
    <w:rsid w:val="74FBEF55"/>
    <w:rsid w:val="74FC66CB"/>
    <w:rsid w:val="750F17D2"/>
    <w:rsid w:val="752DCEDA"/>
    <w:rsid w:val="752E5BBA"/>
    <w:rsid w:val="75464319"/>
    <w:rsid w:val="755587B4"/>
    <w:rsid w:val="755C9D5C"/>
    <w:rsid w:val="7560CD99"/>
    <w:rsid w:val="756C9413"/>
    <w:rsid w:val="756D3623"/>
    <w:rsid w:val="7574C465"/>
    <w:rsid w:val="757DBFD9"/>
    <w:rsid w:val="75A7A53E"/>
    <w:rsid w:val="75BF995A"/>
    <w:rsid w:val="75D619B1"/>
    <w:rsid w:val="75E5023B"/>
    <w:rsid w:val="75F927D2"/>
    <w:rsid w:val="762DAD38"/>
    <w:rsid w:val="7642A6B5"/>
    <w:rsid w:val="764D8898"/>
    <w:rsid w:val="766259DC"/>
    <w:rsid w:val="766355FB"/>
    <w:rsid w:val="766C5A2B"/>
    <w:rsid w:val="766E8D74"/>
    <w:rsid w:val="767E8CC1"/>
    <w:rsid w:val="768E0130"/>
    <w:rsid w:val="76B2B818"/>
    <w:rsid w:val="76C4D9DE"/>
    <w:rsid w:val="76D26C3A"/>
    <w:rsid w:val="76DBD631"/>
    <w:rsid w:val="76E23AB8"/>
    <w:rsid w:val="76FB0906"/>
    <w:rsid w:val="772C346D"/>
    <w:rsid w:val="7733421E"/>
    <w:rsid w:val="774BE88F"/>
    <w:rsid w:val="774C9CAD"/>
    <w:rsid w:val="7761FAD1"/>
    <w:rsid w:val="7778D244"/>
    <w:rsid w:val="7791398D"/>
    <w:rsid w:val="7794BACA"/>
    <w:rsid w:val="77B97C4A"/>
    <w:rsid w:val="77D6770C"/>
    <w:rsid w:val="77E41BEC"/>
    <w:rsid w:val="77E51906"/>
    <w:rsid w:val="78012A2D"/>
    <w:rsid w:val="78072A0D"/>
    <w:rsid w:val="7828FB79"/>
    <w:rsid w:val="7843D35F"/>
    <w:rsid w:val="785FA28D"/>
    <w:rsid w:val="786309C8"/>
    <w:rsid w:val="78843237"/>
    <w:rsid w:val="78848C46"/>
    <w:rsid w:val="78873227"/>
    <w:rsid w:val="789BB0D2"/>
    <w:rsid w:val="78ACCF03"/>
    <w:rsid w:val="78D264A4"/>
    <w:rsid w:val="78D811B0"/>
    <w:rsid w:val="78DAEFE2"/>
    <w:rsid w:val="78FAA404"/>
    <w:rsid w:val="7900AE7C"/>
    <w:rsid w:val="7901088B"/>
    <w:rsid w:val="79264B58"/>
    <w:rsid w:val="79267296"/>
    <w:rsid w:val="794BB65E"/>
    <w:rsid w:val="7977B578"/>
    <w:rsid w:val="797A84E0"/>
    <w:rsid w:val="79993BE8"/>
    <w:rsid w:val="79C47E95"/>
    <w:rsid w:val="79DA90D7"/>
    <w:rsid w:val="79EA1B71"/>
    <w:rsid w:val="7A12B83D"/>
    <w:rsid w:val="7A30688E"/>
    <w:rsid w:val="7A69F1B5"/>
    <w:rsid w:val="7A834BE8"/>
    <w:rsid w:val="7A864BD8"/>
    <w:rsid w:val="7A90BC66"/>
    <w:rsid w:val="7A9718D3"/>
    <w:rsid w:val="7AAC0FF2"/>
    <w:rsid w:val="7AB8FE6F"/>
    <w:rsid w:val="7AB9238C"/>
    <w:rsid w:val="7AC3B9E8"/>
    <w:rsid w:val="7B01528F"/>
    <w:rsid w:val="7B0E8FF4"/>
    <w:rsid w:val="7B128070"/>
    <w:rsid w:val="7B1A6DF6"/>
    <w:rsid w:val="7B407A11"/>
    <w:rsid w:val="7B4F6CEA"/>
    <w:rsid w:val="7B63D033"/>
    <w:rsid w:val="7B724049"/>
    <w:rsid w:val="7B743629"/>
    <w:rsid w:val="7B7F5575"/>
    <w:rsid w:val="7B85872B"/>
    <w:rsid w:val="7B880C49"/>
    <w:rsid w:val="7B97FB8A"/>
    <w:rsid w:val="7B9EE15E"/>
    <w:rsid w:val="7BBEBCBE"/>
    <w:rsid w:val="7BE1D47C"/>
    <w:rsid w:val="7C185DB3"/>
    <w:rsid w:val="7C318610"/>
    <w:rsid w:val="7C43A060"/>
    <w:rsid w:val="7C46B893"/>
    <w:rsid w:val="7C46FA5F"/>
    <w:rsid w:val="7C4F3661"/>
    <w:rsid w:val="7C6632B4"/>
    <w:rsid w:val="7C826599"/>
    <w:rsid w:val="7C8B4E43"/>
    <w:rsid w:val="7CAB0265"/>
    <w:rsid w:val="7CB7450E"/>
    <w:rsid w:val="7CD64512"/>
    <w:rsid w:val="7CDADF6A"/>
    <w:rsid w:val="7CEAA94E"/>
    <w:rsid w:val="7CFEE1DE"/>
    <w:rsid w:val="7D07CA88"/>
    <w:rsid w:val="7D2124BB"/>
    <w:rsid w:val="7D227AE9"/>
    <w:rsid w:val="7D461F87"/>
    <w:rsid w:val="7D62E9E4"/>
    <w:rsid w:val="7D93CD4A"/>
    <w:rsid w:val="7DAA3DB8"/>
    <w:rsid w:val="7DDE9665"/>
    <w:rsid w:val="7DDED115"/>
    <w:rsid w:val="7DF2513D"/>
    <w:rsid w:val="7E0492CB"/>
    <w:rsid w:val="7E0C8051"/>
    <w:rsid w:val="7E0D21AB"/>
    <w:rsid w:val="7E0EE8C9"/>
    <w:rsid w:val="7E2AD23F"/>
    <w:rsid w:val="7E436E2F"/>
    <w:rsid w:val="7E626E33"/>
    <w:rsid w:val="7E664884"/>
    <w:rsid w:val="7E779986"/>
    <w:rsid w:val="7E8B650E"/>
    <w:rsid w:val="7EB0CF19"/>
    <w:rsid w:val="7EBF1593"/>
    <w:rsid w:val="7EDBF8FD"/>
    <w:rsid w:val="7EDEC8BA"/>
    <w:rsid w:val="7EFE7CDC"/>
    <w:rsid w:val="7F0EEAFA"/>
    <w:rsid w:val="7F21FD97"/>
    <w:rsid w:val="7F446FEA"/>
    <w:rsid w:val="7F559BB0"/>
    <w:rsid w:val="7F5E4F87"/>
    <w:rsid w:val="7F9D14C0"/>
    <w:rsid w:val="7FC8576D"/>
    <w:rsid w:val="7FCF2716"/>
    <w:rsid w:val="7FE08D4C"/>
    <w:rsid w:val="7FEA6874"/>
    <w:rsid w:val="7FF0F439"/>
    <w:rsid w:val="7FF7D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1"/>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tabs>
        <w:tab w:val="clear" w:pos="1008"/>
      </w:tabs>
      <w:spacing w:before="240" w:after="60"/>
      <w:ind w:left="3600" w:hanging="3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tabs>
        <w:tab w:val="clear" w:pos="1152"/>
      </w:tabs>
      <w:spacing w:before="240" w:after="60"/>
      <w:ind w:left="4320" w:hanging="3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tabs>
        <w:tab w:val="clear" w:pos="1296"/>
      </w:tabs>
      <w:spacing w:before="240" w:after="60"/>
      <w:ind w:left="5040" w:hanging="3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tabs>
        <w:tab w:val="clear" w:pos="1440"/>
      </w:tabs>
      <w:spacing w:before="240" w:after="60"/>
      <w:ind w:left="5760" w:hanging="3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tabs>
        <w:tab w:val="clear" w:pos="1584"/>
      </w:tabs>
      <w:spacing w:before="240" w:after="60"/>
      <w:ind w:left="6480" w:hanging="3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243440"/>
    <w:rPr>
      <w:rFonts w:ascii="Myriad Pro" w:hAnsi="Myriad Pro"/>
      <w:b/>
      <w:bCs/>
      <w:sz w:val="23"/>
    </w:rPr>
  </w:style>
  <w:style w:type="paragraph" w:styleId="Caption">
    <w:name w:val="caption"/>
    <w:aliases w:val="TAMU_CAPTION"/>
    <w:basedOn w:val="Normal"/>
    <w:next w:val="Normal"/>
    <w:link w:val="CaptionChar"/>
    <w:uiPriority w:val="99"/>
    <w:qFormat/>
    <w:rsid w:val="00243440"/>
    <w:pPr>
      <w:keepNext/>
      <w:framePr w:hSpace="187" w:wrap="around" w:vAnchor="text" w:hAnchor="page" w:x="5689" w:y="1"/>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50"/>
      </w:numPr>
    </w:pPr>
  </w:style>
  <w:style w:type="table" w:styleId="TableGrid">
    <w:name w:val="Table Grid"/>
    <w:basedOn w:val="TableNormal"/>
    <w:uiPriority w:val="59"/>
    <w:locked/>
    <w:rsid w:val="005A179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unhideWhenUsed/>
    <w:locked/>
    <w:rsid w:val="000022B0"/>
    <w:pPr>
      <w:spacing w:after="100"/>
      <w:ind w:left="69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72944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jpg"/><Relationship Id="rId34" Type="http://schemas.openxmlformats.org/officeDocument/2006/relationships/image" Target="media/image21.jpg"/><Relationship Id="rId42" Type="http://schemas.openxmlformats.org/officeDocument/2006/relationships/image" Target="media/image29.jpg"/><Relationship Id="rId47" Type="http://schemas.openxmlformats.org/officeDocument/2006/relationships/image" Target="media/image34.jpeg"/><Relationship Id="rId50" Type="http://schemas.openxmlformats.org/officeDocument/2006/relationships/image" Target="media/image37.jpeg"/><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jpg"/><Relationship Id="rId45" Type="http://schemas.openxmlformats.org/officeDocument/2006/relationships/image" Target="media/image32.jpe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jp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jpg"/><Relationship Id="rId48"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20" Type="http://schemas.openxmlformats.org/officeDocument/2006/relationships/image" Target="media/image7.jpg"/><Relationship Id="rId41" Type="http://schemas.openxmlformats.org/officeDocument/2006/relationships/image" Target="media/image28.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4E99C8B93A5649BE7C05B223A19244" ma:contentTypeVersion="7" ma:contentTypeDescription="Create a new document." ma:contentTypeScope="" ma:versionID="a2fa41d9c5c0c29b9174051c8e2708dc">
  <xsd:schema xmlns:xsd="http://www.w3.org/2001/XMLSchema" xmlns:xs="http://www.w3.org/2001/XMLSchema" xmlns:p="http://schemas.microsoft.com/office/2006/metadata/properties" xmlns:ns3="e8f688a1-ab6c-4b36-9a30-c3427927654c" xmlns:ns4="2c1d0137-41d2-4701-a4b6-55bbb84edbb5" targetNamespace="http://schemas.microsoft.com/office/2006/metadata/properties" ma:root="true" ma:fieldsID="84a74be710b990a20ee8f0dfb3d8b2a7" ns3:_="" ns4:_="">
    <xsd:import namespace="e8f688a1-ab6c-4b36-9a30-c3427927654c"/>
    <xsd:import namespace="2c1d0137-41d2-4701-a4b6-55bbb84edb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688a1-ab6c-4b36-9a30-c342792765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1d0137-41d2-4701-a4b6-55bbb84edb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D8048-D165-4E36-9E46-78ECEC133842}">
  <ds:schemaRefs>
    <ds:schemaRef ds:uri="http://purl.org/dc/elements/1.1/"/>
    <ds:schemaRef ds:uri="http://schemas.microsoft.com/office/infopath/2007/PartnerControls"/>
    <ds:schemaRef ds:uri="http://www.w3.org/XML/1998/namespace"/>
    <ds:schemaRef ds:uri="2c1d0137-41d2-4701-a4b6-55bbb84edbb5"/>
    <ds:schemaRef ds:uri="http://schemas.openxmlformats.org/package/2006/metadata/core-properties"/>
    <ds:schemaRef ds:uri="http://schemas.microsoft.com/office/2006/documentManagement/types"/>
    <ds:schemaRef ds:uri="e8f688a1-ab6c-4b36-9a30-c3427927654c"/>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97BEE399-0CCB-4435-A088-7F1538083177}">
  <ds:schemaRefs>
    <ds:schemaRef ds:uri="http://schemas.microsoft.com/sharepoint/v3/contenttype/forms"/>
  </ds:schemaRefs>
</ds:datastoreItem>
</file>

<file path=customXml/itemProps3.xml><?xml version="1.0" encoding="utf-8"?>
<ds:datastoreItem xmlns:ds="http://schemas.openxmlformats.org/officeDocument/2006/customXml" ds:itemID="{A51EF4AA-278A-4C32-80A5-C9F525B42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688a1-ab6c-4b36-9a30-c3427927654c"/>
    <ds:schemaRef ds:uri="2c1d0137-41d2-4701-a4b6-55bbb84ed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0</Pages>
  <Words>6457</Words>
  <Characters>3680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43180</CharactersWithSpaces>
  <SharedDoc>false</SharedDoc>
  <HLinks>
    <vt:vector size="528" baseType="variant">
      <vt:variant>
        <vt:i4>1441849</vt:i4>
      </vt:variant>
      <vt:variant>
        <vt:i4>530</vt:i4>
      </vt:variant>
      <vt:variant>
        <vt:i4>0</vt:i4>
      </vt:variant>
      <vt:variant>
        <vt:i4>5</vt:i4>
      </vt:variant>
      <vt:variant>
        <vt:lpwstr/>
      </vt:variant>
      <vt:variant>
        <vt:lpwstr>_Toc121086152</vt:lpwstr>
      </vt:variant>
      <vt:variant>
        <vt:i4>1441849</vt:i4>
      </vt:variant>
      <vt:variant>
        <vt:i4>524</vt:i4>
      </vt:variant>
      <vt:variant>
        <vt:i4>0</vt:i4>
      </vt:variant>
      <vt:variant>
        <vt:i4>5</vt:i4>
      </vt:variant>
      <vt:variant>
        <vt:lpwstr/>
      </vt:variant>
      <vt:variant>
        <vt:lpwstr>_Toc121086151</vt:lpwstr>
      </vt:variant>
      <vt:variant>
        <vt:i4>1441849</vt:i4>
      </vt:variant>
      <vt:variant>
        <vt:i4>518</vt:i4>
      </vt:variant>
      <vt:variant>
        <vt:i4>0</vt:i4>
      </vt:variant>
      <vt:variant>
        <vt:i4>5</vt:i4>
      </vt:variant>
      <vt:variant>
        <vt:lpwstr/>
      </vt:variant>
      <vt:variant>
        <vt:lpwstr>_Toc121086150</vt:lpwstr>
      </vt:variant>
      <vt:variant>
        <vt:i4>1507385</vt:i4>
      </vt:variant>
      <vt:variant>
        <vt:i4>512</vt:i4>
      </vt:variant>
      <vt:variant>
        <vt:i4>0</vt:i4>
      </vt:variant>
      <vt:variant>
        <vt:i4>5</vt:i4>
      </vt:variant>
      <vt:variant>
        <vt:lpwstr/>
      </vt:variant>
      <vt:variant>
        <vt:lpwstr>_Toc121086149</vt:lpwstr>
      </vt:variant>
      <vt:variant>
        <vt:i4>1507385</vt:i4>
      </vt:variant>
      <vt:variant>
        <vt:i4>506</vt:i4>
      </vt:variant>
      <vt:variant>
        <vt:i4>0</vt:i4>
      </vt:variant>
      <vt:variant>
        <vt:i4>5</vt:i4>
      </vt:variant>
      <vt:variant>
        <vt:lpwstr/>
      </vt:variant>
      <vt:variant>
        <vt:lpwstr>_Toc121086148</vt:lpwstr>
      </vt:variant>
      <vt:variant>
        <vt:i4>1507385</vt:i4>
      </vt:variant>
      <vt:variant>
        <vt:i4>500</vt:i4>
      </vt:variant>
      <vt:variant>
        <vt:i4>0</vt:i4>
      </vt:variant>
      <vt:variant>
        <vt:i4>5</vt:i4>
      </vt:variant>
      <vt:variant>
        <vt:lpwstr/>
      </vt:variant>
      <vt:variant>
        <vt:lpwstr>_Toc121086147</vt:lpwstr>
      </vt:variant>
      <vt:variant>
        <vt:i4>1507385</vt:i4>
      </vt:variant>
      <vt:variant>
        <vt:i4>494</vt:i4>
      </vt:variant>
      <vt:variant>
        <vt:i4>0</vt:i4>
      </vt:variant>
      <vt:variant>
        <vt:i4>5</vt:i4>
      </vt:variant>
      <vt:variant>
        <vt:lpwstr/>
      </vt:variant>
      <vt:variant>
        <vt:lpwstr>_Toc121086146</vt:lpwstr>
      </vt:variant>
      <vt:variant>
        <vt:i4>1507385</vt:i4>
      </vt:variant>
      <vt:variant>
        <vt:i4>488</vt:i4>
      </vt:variant>
      <vt:variant>
        <vt:i4>0</vt:i4>
      </vt:variant>
      <vt:variant>
        <vt:i4>5</vt:i4>
      </vt:variant>
      <vt:variant>
        <vt:lpwstr/>
      </vt:variant>
      <vt:variant>
        <vt:lpwstr>_Toc121086145</vt:lpwstr>
      </vt:variant>
      <vt:variant>
        <vt:i4>1507385</vt:i4>
      </vt:variant>
      <vt:variant>
        <vt:i4>482</vt:i4>
      </vt:variant>
      <vt:variant>
        <vt:i4>0</vt:i4>
      </vt:variant>
      <vt:variant>
        <vt:i4>5</vt:i4>
      </vt:variant>
      <vt:variant>
        <vt:lpwstr/>
      </vt:variant>
      <vt:variant>
        <vt:lpwstr>_Toc121086144</vt:lpwstr>
      </vt:variant>
      <vt:variant>
        <vt:i4>1507385</vt:i4>
      </vt:variant>
      <vt:variant>
        <vt:i4>476</vt:i4>
      </vt:variant>
      <vt:variant>
        <vt:i4>0</vt:i4>
      </vt:variant>
      <vt:variant>
        <vt:i4>5</vt:i4>
      </vt:variant>
      <vt:variant>
        <vt:lpwstr/>
      </vt:variant>
      <vt:variant>
        <vt:lpwstr>_Toc121086143</vt:lpwstr>
      </vt:variant>
      <vt:variant>
        <vt:i4>1507385</vt:i4>
      </vt:variant>
      <vt:variant>
        <vt:i4>470</vt:i4>
      </vt:variant>
      <vt:variant>
        <vt:i4>0</vt:i4>
      </vt:variant>
      <vt:variant>
        <vt:i4>5</vt:i4>
      </vt:variant>
      <vt:variant>
        <vt:lpwstr/>
      </vt:variant>
      <vt:variant>
        <vt:lpwstr>_Toc121086142</vt:lpwstr>
      </vt:variant>
      <vt:variant>
        <vt:i4>1507385</vt:i4>
      </vt:variant>
      <vt:variant>
        <vt:i4>464</vt:i4>
      </vt:variant>
      <vt:variant>
        <vt:i4>0</vt:i4>
      </vt:variant>
      <vt:variant>
        <vt:i4>5</vt:i4>
      </vt:variant>
      <vt:variant>
        <vt:lpwstr/>
      </vt:variant>
      <vt:variant>
        <vt:lpwstr>_Toc121086141</vt:lpwstr>
      </vt:variant>
      <vt:variant>
        <vt:i4>1507385</vt:i4>
      </vt:variant>
      <vt:variant>
        <vt:i4>458</vt:i4>
      </vt:variant>
      <vt:variant>
        <vt:i4>0</vt:i4>
      </vt:variant>
      <vt:variant>
        <vt:i4>5</vt:i4>
      </vt:variant>
      <vt:variant>
        <vt:lpwstr/>
      </vt:variant>
      <vt:variant>
        <vt:lpwstr>_Toc121086140</vt:lpwstr>
      </vt:variant>
      <vt:variant>
        <vt:i4>1048633</vt:i4>
      </vt:variant>
      <vt:variant>
        <vt:i4>452</vt:i4>
      </vt:variant>
      <vt:variant>
        <vt:i4>0</vt:i4>
      </vt:variant>
      <vt:variant>
        <vt:i4>5</vt:i4>
      </vt:variant>
      <vt:variant>
        <vt:lpwstr/>
      </vt:variant>
      <vt:variant>
        <vt:lpwstr>_Toc121086139</vt:lpwstr>
      </vt:variant>
      <vt:variant>
        <vt:i4>1048633</vt:i4>
      </vt:variant>
      <vt:variant>
        <vt:i4>446</vt:i4>
      </vt:variant>
      <vt:variant>
        <vt:i4>0</vt:i4>
      </vt:variant>
      <vt:variant>
        <vt:i4>5</vt:i4>
      </vt:variant>
      <vt:variant>
        <vt:lpwstr/>
      </vt:variant>
      <vt:variant>
        <vt:lpwstr>_Toc121086138</vt:lpwstr>
      </vt:variant>
      <vt:variant>
        <vt:i4>1048633</vt:i4>
      </vt:variant>
      <vt:variant>
        <vt:i4>440</vt:i4>
      </vt:variant>
      <vt:variant>
        <vt:i4>0</vt:i4>
      </vt:variant>
      <vt:variant>
        <vt:i4>5</vt:i4>
      </vt:variant>
      <vt:variant>
        <vt:lpwstr/>
      </vt:variant>
      <vt:variant>
        <vt:lpwstr>_Toc121086137</vt:lpwstr>
      </vt:variant>
      <vt:variant>
        <vt:i4>1048633</vt:i4>
      </vt:variant>
      <vt:variant>
        <vt:i4>434</vt:i4>
      </vt:variant>
      <vt:variant>
        <vt:i4>0</vt:i4>
      </vt:variant>
      <vt:variant>
        <vt:i4>5</vt:i4>
      </vt:variant>
      <vt:variant>
        <vt:lpwstr/>
      </vt:variant>
      <vt:variant>
        <vt:lpwstr>_Toc121086136</vt:lpwstr>
      </vt:variant>
      <vt:variant>
        <vt:i4>1048633</vt:i4>
      </vt:variant>
      <vt:variant>
        <vt:i4>428</vt:i4>
      </vt:variant>
      <vt:variant>
        <vt:i4>0</vt:i4>
      </vt:variant>
      <vt:variant>
        <vt:i4>5</vt:i4>
      </vt:variant>
      <vt:variant>
        <vt:lpwstr/>
      </vt:variant>
      <vt:variant>
        <vt:lpwstr>_Toc121086135</vt:lpwstr>
      </vt:variant>
      <vt:variant>
        <vt:i4>1048633</vt:i4>
      </vt:variant>
      <vt:variant>
        <vt:i4>422</vt:i4>
      </vt:variant>
      <vt:variant>
        <vt:i4>0</vt:i4>
      </vt:variant>
      <vt:variant>
        <vt:i4>5</vt:i4>
      </vt:variant>
      <vt:variant>
        <vt:lpwstr/>
      </vt:variant>
      <vt:variant>
        <vt:lpwstr>_Toc121086134</vt:lpwstr>
      </vt:variant>
      <vt:variant>
        <vt:i4>1048633</vt:i4>
      </vt:variant>
      <vt:variant>
        <vt:i4>416</vt:i4>
      </vt:variant>
      <vt:variant>
        <vt:i4>0</vt:i4>
      </vt:variant>
      <vt:variant>
        <vt:i4>5</vt:i4>
      </vt:variant>
      <vt:variant>
        <vt:lpwstr/>
      </vt:variant>
      <vt:variant>
        <vt:lpwstr>_Toc121086133</vt:lpwstr>
      </vt:variant>
      <vt:variant>
        <vt:i4>1048633</vt:i4>
      </vt:variant>
      <vt:variant>
        <vt:i4>410</vt:i4>
      </vt:variant>
      <vt:variant>
        <vt:i4>0</vt:i4>
      </vt:variant>
      <vt:variant>
        <vt:i4>5</vt:i4>
      </vt:variant>
      <vt:variant>
        <vt:lpwstr/>
      </vt:variant>
      <vt:variant>
        <vt:lpwstr>_Toc121086132</vt:lpwstr>
      </vt:variant>
      <vt:variant>
        <vt:i4>1048633</vt:i4>
      </vt:variant>
      <vt:variant>
        <vt:i4>404</vt:i4>
      </vt:variant>
      <vt:variant>
        <vt:i4>0</vt:i4>
      </vt:variant>
      <vt:variant>
        <vt:i4>5</vt:i4>
      </vt:variant>
      <vt:variant>
        <vt:lpwstr/>
      </vt:variant>
      <vt:variant>
        <vt:lpwstr>_Toc121086131</vt:lpwstr>
      </vt:variant>
      <vt:variant>
        <vt:i4>1048633</vt:i4>
      </vt:variant>
      <vt:variant>
        <vt:i4>398</vt:i4>
      </vt:variant>
      <vt:variant>
        <vt:i4>0</vt:i4>
      </vt:variant>
      <vt:variant>
        <vt:i4>5</vt:i4>
      </vt:variant>
      <vt:variant>
        <vt:lpwstr/>
      </vt:variant>
      <vt:variant>
        <vt:lpwstr>_Toc121086130</vt:lpwstr>
      </vt:variant>
      <vt:variant>
        <vt:i4>1114169</vt:i4>
      </vt:variant>
      <vt:variant>
        <vt:i4>392</vt:i4>
      </vt:variant>
      <vt:variant>
        <vt:i4>0</vt:i4>
      </vt:variant>
      <vt:variant>
        <vt:i4>5</vt:i4>
      </vt:variant>
      <vt:variant>
        <vt:lpwstr/>
      </vt:variant>
      <vt:variant>
        <vt:lpwstr>_Toc121086129</vt:lpwstr>
      </vt:variant>
      <vt:variant>
        <vt:i4>1114169</vt:i4>
      </vt:variant>
      <vt:variant>
        <vt:i4>386</vt:i4>
      </vt:variant>
      <vt:variant>
        <vt:i4>0</vt:i4>
      </vt:variant>
      <vt:variant>
        <vt:i4>5</vt:i4>
      </vt:variant>
      <vt:variant>
        <vt:lpwstr/>
      </vt:variant>
      <vt:variant>
        <vt:lpwstr>_Toc121086128</vt:lpwstr>
      </vt:variant>
      <vt:variant>
        <vt:i4>1114169</vt:i4>
      </vt:variant>
      <vt:variant>
        <vt:i4>380</vt:i4>
      </vt:variant>
      <vt:variant>
        <vt:i4>0</vt:i4>
      </vt:variant>
      <vt:variant>
        <vt:i4>5</vt:i4>
      </vt:variant>
      <vt:variant>
        <vt:lpwstr/>
      </vt:variant>
      <vt:variant>
        <vt:lpwstr>_Toc121086127</vt:lpwstr>
      </vt:variant>
      <vt:variant>
        <vt:i4>1114169</vt:i4>
      </vt:variant>
      <vt:variant>
        <vt:i4>374</vt:i4>
      </vt:variant>
      <vt:variant>
        <vt:i4>0</vt:i4>
      </vt:variant>
      <vt:variant>
        <vt:i4>5</vt:i4>
      </vt:variant>
      <vt:variant>
        <vt:lpwstr/>
      </vt:variant>
      <vt:variant>
        <vt:lpwstr>_Toc121086126</vt:lpwstr>
      </vt:variant>
      <vt:variant>
        <vt:i4>1114169</vt:i4>
      </vt:variant>
      <vt:variant>
        <vt:i4>368</vt:i4>
      </vt:variant>
      <vt:variant>
        <vt:i4>0</vt:i4>
      </vt:variant>
      <vt:variant>
        <vt:i4>5</vt:i4>
      </vt:variant>
      <vt:variant>
        <vt:lpwstr/>
      </vt:variant>
      <vt:variant>
        <vt:lpwstr>_Toc121086125</vt:lpwstr>
      </vt:variant>
      <vt:variant>
        <vt:i4>1114169</vt:i4>
      </vt:variant>
      <vt:variant>
        <vt:i4>362</vt:i4>
      </vt:variant>
      <vt:variant>
        <vt:i4>0</vt:i4>
      </vt:variant>
      <vt:variant>
        <vt:i4>5</vt:i4>
      </vt:variant>
      <vt:variant>
        <vt:lpwstr/>
      </vt:variant>
      <vt:variant>
        <vt:lpwstr>_Toc121086124</vt:lpwstr>
      </vt:variant>
      <vt:variant>
        <vt:i4>1114169</vt:i4>
      </vt:variant>
      <vt:variant>
        <vt:i4>356</vt:i4>
      </vt:variant>
      <vt:variant>
        <vt:i4>0</vt:i4>
      </vt:variant>
      <vt:variant>
        <vt:i4>5</vt:i4>
      </vt:variant>
      <vt:variant>
        <vt:lpwstr/>
      </vt:variant>
      <vt:variant>
        <vt:lpwstr>_Toc121086123</vt:lpwstr>
      </vt:variant>
      <vt:variant>
        <vt:i4>1114169</vt:i4>
      </vt:variant>
      <vt:variant>
        <vt:i4>350</vt:i4>
      </vt:variant>
      <vt:variant>
        <vt:i4>0</vt:i4>
      </vt:variant>
      <vt:variant>
        <vt:i4>5</vt:i4>
      </vt:variant>
      <vt:variant>
        <vt:lpwstr/>
      </vt:variant>
      <vt:variant>
        <vt:lpwstr>_Toc121086122</vt:lpwstr>
      </vt:variant>
      <vt:variant>
        <vt:i4>1114169</vt:i4>
      </vt:variant>
      <vt:variant>
        <vt:i4>344</vt:i4>
      </vt:variant>
      <vt:variant>
        <vt:i4>0</vt:i4>
      </vt:variant>
      <vt:variant>
        <vt:i4>5</vt:i4>
      </vt:variant>
      <vt:variant>
        <vt:lpwstr/>
      </vt:variant>
      <vt:variant>
        <vt:lpwstr>_Toc121086121</vt:lpwstr>
      </vt:variant>
      <vt:variant>
        <vt:i4>1114169</vt:i4>
      </vt:variant>
      <vt:variant>
        <vt:i4>338</vt:i4>
      </vt:variant>
      <vt:variant>
        <vt:i4>0</vt:i4>
      </vt:variant>
      <vt:variant>
        <vt:i4>5</vt:i4>
      </vt:variant>
      <vt:variant>
        <vt:lpwstr/>
      </vt:variant>
      <vt:variant>
        <vt:lpwstr>_Toc121086120</vt:lpwstr>
      </vt:variant>
      <vt:variant>
        <vt:i4>1179705</vt:i4>
      </vt:variant>
      <vt:variant>
        <vt:i4>332</vt:i4>
      </vt:variant>
      <vt:variant>
        <vt:i4>0</vt:i4>
      </vt:variant>
      <vt:variant>
        <vt:i4>5</vt:i4>
      </vt:variant>
      <vt:variant>
        <vt:lpwstr/>
      </vt:variant>
      <vt:variant>
        <vt:lpwstr>_Toc121086119</vt:lpwstr>
      </vt:variant>
      <vt:variant>
        <vt:i4>1179705</vt:i4>
      </vt:variant>
      <vt:variant>
        <vt:i4>326</vt:i4>
      </vt:variant>
      <vt:variant>
        <vt:i4>0</vt:i4>
      </vt:variant>
      <vt:variant>
        <vt:i4>5</vt:i4>
      </vt:variant>
      <vt:variant>
        <vt:lpwstr/>
      </vt:variant>
      <vt:variant>
        <vt:lpwstr>_Toc121086118</vt:lpwstr>
      </vt:variant>
      <vt:variant>
        <vt:i4>1179705</vt:i4>
      </vt:variant>
      <vt:variant>
        <vt:i4>320</vt:i4>
      </vt:variant>
      <vt:variant>
        <vt:i4>0</vt:i4>
      </vt:variant>
      <vt:variant>
        <vt:i4>5</vt:i4>
      </vt:variant>
      <vt:variant>
        <vt:lpwstr/>
      </vt:variant>
      <vt:variant>
        <vt:lpwstr>_Toc121086117</vt:lpwstr>
      </vt:variant>
      <vt:variant>
        <vt:i4>1179705</vt:i4>
      </vt:variant>
      <vt:variant>
        <vt:i4>314</vt:i4>
      </vt:variant>
      <vt:variant>
        <vt:i4>0</vt:i4>
      </vt:variant>
      <vt:variant>
        <vt:i4>5</vt:i4>
      </vt:variant>
      <vt:variant>
        <vt:lpwstr/>
      </vt:variant>
      <vt:variant>
        <vt:lpwstr>_Toc121086116</vt:lpwstr>
      </vt:variant>
      <vt:variant>
        <vt:i4>1179705</vt:i4>
      </vt:variant>
      <vt:variant>
        <vt:i4>305</vt:i4>
      </vt:variant>
      <vt:variant>
        <vt:i4>0</vt:i4>
      </vt:variant>
      <vt:variant>
        <vt:i4>5</vt:i4>
      </vt:variant>
      <vt:variant>
        <vt:lpwstr/>
      </vt:variant>
      <vt:variant>
        <vt:lpwstr>_Toc121086115</vt:lpwstr>
      </vt:variant>
      <vt:variant>
        <vt:i4>1179705</vt:i4>
      </vt:variant>
      <vt:variant>
        <vt:i4>299</vt:i4>
      </vt:variant>
      <vt:variant>
        <vt:i4>0</vt:i4>
      </vt:variant>
      <vt:variant>
        <vt:i4>5</vt:i4>
      </vt:variant>
      <vt:variant>
        <vt:lpwstr/>
      </vt:variant>
      <vt:variant>
        <vt:lpwstr>_Toc121086114</vt:lpwstr>
      </vt:variant>
      <vt:variant>
        <vt:i4>1179705</vt:i4>
      </vt:variant>
      <vt:variant>
        <vt:i4>293</vt:i4>
      </vt:variant>
      <vt:variant>
        <vt:i4>0</vt:i4>
      </vt:variant>
      <vt:variant>
        <vt:i4>5</vt:i4>
      </vt:variant>
      <vt:variant>
        <vt:lpwstr/>
      </vt:variant>
      <vt:variant>
        <vt:lpwstr>_Toc121086113</vt:lpwstr>
      </vt:variant>
      <vt:variant>
        <vt:i4>1179705</vt:i4>
      </vt:variant>
      <vt:variant>
        <vt:i4>287</vt:i4>
      </vt:variant>
      <vt:variant>
        <vt:i4>0</vt:i4>
      </vt:variant>
      <vt:variant>
        <vt:i4>5</vt:i4>
      </vt:variant>
      <vt:variant>
        <vt:lpwstr/>
      </vt:variant>
      <vt:variant>
        <vt:lpwstr>_Toc121086112</vt:lpwstr>
      </vt:variant>
      <vt:variant>
        <vt:i4>1179705</vt:i4>
      </vt:variant>
      <vt:variant>
        <vt:i4>281</vt:i4>
      </vt:variant>
      <vt:variant>
        <vt:i4>0</vt:i4>
      </vt:variant>
      <vt:variant>
        <vt:i4>5</vt:i4>
      </vt:variant>
      <vt:variant>
        <vt:lpwstr/>
      </vt:variant>
      <vt:variant>
        <vt:lpwstr>_Toc121086111</vt:lpwstr>
      </vt:variant>
      <vt:variant>
        <vt:i4>1245241</vt:i4>
      </vt:variant>
      <vt:variant>
        <vt:i4>272</vt:i4>
      </vt:variant>
      <vt:variant>
        <vt:i4>0</vt:i4>
      </vt:variant>
      <vt:variant>
        <vt:i4>5</vt:i4>
      </vt:variant>
      <vt:variant>
        <vt:lpwstr/>
      </vt:variant>
      <vt:variant>
        <vt:lpwstr>_Toc121086105</vt:lpwstr>
      </vt:variant>
      <vt:variant>
        <vt:i4>1245241</vt:i4>
      </vt:variant>
      <vt:variant>
        <vt:i4>266</vt:i4>
      </vt:variant>
      <vt:variant>
        <vt:i4>0</vt:i4>
      </vt:variant>
      <vt:variant>
        <vt:i4>5</vt:i4>
      </vt:variant>
      <vt:variant>
        <vt:lpwstr/>
      </vt:variant>
      <vt:variant>
        <vt:lpwstr>_Toc121086104</vt:lpwstr>
      </vt:variant>
      <vt:variant>
        <vt:i4>1245241</vt:i4>
      </vt:variant>
      <vt:variant>
        <vt:i4>260</vt:i4>
      </vt:variant>
      <vt:variant>
        <vt:i4>0</vt:i4>
      </vt:variant>
      <vt:variant>
        <vt:i4>5</vt:i4>
      </vt:variant>
      <vt:variant>
        <vt:lpwstr/>
      </vt:variant>
      <vt:variant>
        <vt:lpwstr>_Toc121086103</vt:lpwstr>
      </vt:variant>
      <vt:variant>
        <vt:i4>1245241</vt:i4>
      </vt:variant>
      <vt:variant>
        <vt:i4>254</vt:i4>
      </vt:variant>
      <vt:variant>
        <vt:i4>0</vt:i4>
      </vt:variant>
      <vt:variant>
        <vt:i4>5</vt:i4>
      </vt:variant>
      <vt:variant>
        <vt:lpwstr/>
      </vt:variant>
      <vt:variant>
        <vt:lpwstr>_Toc121086102</vt:lpwstr>
      </vt:variant>
      <vt:variant>
        <vt:i4>1245241</vt:i4>
      </vt:variant>
      <vt:variant>
        <vt:i4>248</vt:i4>
      </vt:variant>
      <vt:variant>
        <vt:i4>0</vt:i4>
      </vt:variant>
      <vt:variant>
        <vt:i4>5</vt:i4>
      </vt:variant>
      <vt:variant>
        <vt:lpwstr/>
      </vt:variant>
      <vt:variant>
        <vt:lpwstr>_Toc121086101</vt:lpwstr>
      </vt:variant>
      <vt:variant>
        <vt:i4>1245241</vt:i4>
      </vt:variant>
      <vt:variant>
        <vt:i4>242</vt:i4>
      </vt:variant>
      <vt:variant>
        <vt:i4>0</vt:i4>
      </vt:variant>
      <vt:variant>
        <vt:i4>5</vt:i4>
      </vt:variant>
      <vt:variant>
        <vt:lpwstr/>
      </vt:variant>
      <vt:variant>
        <vt:lpwstr>_Toc121086100</vt:lpwstr>
      </vt:variant>
      <vt:variant>
        <vt:i4>1703992</vt:i4>
      </vt:variant>
      <vt:variant>
        <vt:i4>236</vt:i4>
      </vt:variant>
      <vt:variant>
        <vt:i4>0</vt:i4>
      </vt:variant>
      <vt:variant>
        <vt:i4>5</vt:i4>
      </vt:variant>
      <vt:variant>
        <vt:lpwstr/>
      </vt:variant>
      <vt:variant>
        <vt:lpwstr>_Toc121086099</vt:lpwstr>
      </vt:variant>
      <vt:variant>
        <vt:i4>1703992</vt:i4>
      </vt:variant>
      <vt:variant>
        <vt:i4>230</vt:i4>
      </vt:variant>
      <vt:variant>
        <vt:i4>0</vt:i4>
      </vt:variant>
      <vt:variant>
        <vt:i4>5</vt:i4>
      </vt:variant>
      <vt:variant>
        <vt:lpwstr/>
      </vt:variant>
      <vt:variant>
        <vt:lpwstr>_Toc121086098</vt:lpwstr>
      </vt:variant>
      <vt:variant>
        <vt:i4>1703992</vt:i4>
      </vt:variant>
      <vt:variant>
        <vt:i4>224</vt:i4>
      </vt:variant>
      <vt:variant>
        <vt:i4>0</vt:i4>
      </vt:variant>
      <vt:variant>
        <vt:i4>5</vt:i4>
      </vt:variant>
      <vt:variant>
        <vt:lpwstr/>
      </vt:variant>
      <vt:variant>
        <vt:lpwstr>_Toc121086097</vt:lpwstr>
      </vt:variant>
      <vt:variant>
        <vt:i4>1703992</vt:i4>
      </vt:variant>
      <vt:variant>
        <vt:i4>218</vt:i4>
      </vt:variant>
      <vt:variant>
        <vt:i4>0</vt:i4>
      </vt:variant>
      <vt:variant>
        <vt:i4>5</vt:i4>
      </vt:variant>
      <vt:variant>
        <vt:lpwstr/>
      </vt:variant>
      <vt:variant>
        <vt:lpwstr>_Toc121086096</vt:lpwstr>
      </vt:variant>
      <vt:variant>
        <vt:i4>1703992</vt:i4>
      </vt:variant>
      <vt:variant>
        <vt:i4>212</vt:i4>
      </vt:variant>
      <vt:variant>
        <vt:i4>0</vt:i4>
      </vt:variant>
      <vt:variant>
        <vt:i4>5</vt:i4>
      </vt:variant>
      <vt:variant>
        <vt:lpwstr/>
      </vt:variant>
      <vt:variant>
        <vt:lpwstr>_Toc121086095</vt:lpwstr>
      </vt:variant>
      <vt:variant>
        <vt:i4>1703992</vt:i4>
      </vt:variant>
      <vt:variant>
        <vt:i4>206</vt:i4>
      </vt:variant>
      <vt:variant>
        <vt:i4>0</vt:i4>
      </vt:variant>
      <vt:variant>
        <vt:i4>5</vt:i4>
      </vt:variant>
      <vt:variant>
        <vt:lpwstr/>
      </vt:variant>
      <vt:variant>
        <vt:lpwstr>_Toc121086094</vt:lpwstr>
      </vt:variant>
      <vt:variant>
        <vt:i4>1703992</vt:i4>
      </vt:variant>
      <vt:variant>
        <vt:i4>200</vt:i4>
      </vt:variant>
      <vt:variant>
        <vt:i4>0</vt:i4>
      </vt:variant>
      <vt:variant>
        <vt:i4>5</vt:i4>
      </vt:variant>
      <vt:variant>
        <vt:lpwstr/>
      </vt:variant>
      <vt:variant>
        <vt:lpwstr>_Toc121086093</vt:lpwstr>
      </vt:variant>
      <vt:variant>
        <vt:i4>1703992</vt:i4>
      </vt:variant>
      <vt:variant>
        <vt:i4>194</vt:i4>
      </vt:variant>
      <vt:variant>
        <vt:i4>0</vt:i4>
      </vt:variant>
      <vt:variant>
        <vt:i4>5</vt:i4>
      </vt:variant>
      <vt:variant>
        <vt:lpwstr/>
      </vt:variant>
      <vt:variant>
        <vt:lpwstr>_Toc121086092</vt:lpwstr>
      </vt:variant>
      <vt:variant>
        <vt:i4>1703992</vt:i4>
      </vt:variant>
      <vt:variant>
        <vt:i4>188</vt:i4>
      </vt:variant>
      <vt:variant>
        <vt:i4>0</vt:i4>
      </vt:variant>
      <vt:variant>
        <vt:i4>5</vt:i4>
      </vt:variant>
      <vt:variant>
        <vt:lpwstr/>
      </vt:variant>
      <vt:variant>
        <vt:lpwstr>_Toc121086091</vt:lpwstr>
      </vt:variant>
      <vt:variant>
        <vt:i4>1703992</vt:i4>
      </vt:variant>
      <vt:variant>
        <vt:i4>182</vt:i4>
      </vt:variant>
      <vt:variant>
        <vt:i4>0</vt:i4>
      </vt:variant>
      <vt:variant>
        <vt:i4>5</vt:i4>
      </vt:variant>
      <vt:variant>
        <vt:lpwstr/>
      </vt:variant>
      <vt:variant>
        <vt:lpwstr>_Toc121086090</vt:lpwstr>
      </vt:variant>
      <vt:variant>
        <vt:i4>1769528</vt:i4>
      </vt:variant>
      <vt:variant>
        <vt:i4>176</vt:i4>
      </vt:variant>
      <vt:variant>
        <vt:i4>0</vt:i4>
      </vt:variant>
      <vt:variant>
        <vt:i4>5</vt:i4>
      </vt:variant>
      <vt:variant>
        <vt:lpwstr/>
      </vt:variant>
      <vt:variant>
        <vt:lpwstr>_Toc121086089</vt:lpwstr>
      </vt:variant>
      <vt:variant>
        <vt:i4>1769528</vt:i4>
      </vt:variant>
      <vt:variant>
        <vt:i4>170</vt:i4>
      </vt:variant>
      <vt:variant>
        <vt:i4>0</vt:i4>
      </vt:variant>
      <vt:variant>
        <vt:i4>5</vt:i4>
      </vt:variant>
      <vt:variant>
        <vt:lpwstr/>
      </vt:variant>
      <vt:variant>
        <vt:lpwstr>_Toc121086088</vt:lpwstr>
      </vt:variant>
      <vt:variant>
        <vt:i4>1769528</vt:i4>
      </vt:variant>
      <vt:variant>
        <vt:i4>164</vt:i4>
      </vt:variant>
      <vt:variant>
        <vt:i4>0</vt:i4>
      </vt:variant>
      <vt:variant>
        <vt:i4>5</vt:i4>
      </vt:variant>
      <vt:variant>
        <vt:lpwstr/>
      </vt:variant>
      <vt:variant>
        <vt:lpwstr>_Toc121086087</vt:lpwstr>
      </vt:variant>
      <vt:variant>
        <vt:i4>1769528</vt:i4>
      </vt:variant>
      <vt:variant>
        <vt:i4>158</vt:i4>
      </vt:variant>
      <vt:variant>
        <vt:i4>0</vt:i4>
      </vt:variant>
      <vt:variant>
        <vt:i4>5</vt:i4>
      </vt:variant>
      <vt:variant>
        <vt:lpwstr/>
      </vt:variant>
      <vt:variant>
        <vt:lpwstr>_Toc121086086</vt:lpwstr>
      </vt:variant>
      <vt:variant>
        <vt:i4>1769528</vt:i4>
      </vt:variant>
      <vt:variant>
        <vt:i4>152</vt:i4>
      </vt:variant>
      <vt:variant>
        <vt:i4>0</vt:i4>
      </vt:variant>
      <vt:variant>
        <vt:i4>5</vt:i4>
      </vt:variant>
      <vt:variant>
        <vt:lpwstr/>
      </vt:variant>
      <vt:variant>
        <vt:lpwstr>_Toc121086085</vt:lpwstr>
      </vt:variant>
      <vt:variant>
        <vt:i4>1769528</vt:i4>
      </vt:variant>
      <vt:variant>
        <vt:i4>146</vt:i4>
      </vt:variant>
      <vt:variant>
        <vt:i4>0</vt:i4>
      </vt:variant>
      <vt:variant>
        <vt:i4>5</vt:i4>
      </vt:variant>
      <vt:variant>
        <vt:lpwstr/>
      </vt:variant>
      <vt:variant>
        <vt:lpwstr>_Toc121086084</vt:lpwstr>
      </vt:variant>
      <vt:variant>
        <vt:i4>1769528</vt:i4>
      </vt:variant>
      <vt:variant>
        <vt:i4>140</vt:i4>
      </vt:variant>
      <vt:variant>
        <vt:i4>0</vt:i4>
      </vt:variant>
      <vt:variant>
        <vt:i4>5</vt:i4>
      </vt:variant>
      <vt:variant>
        <vt:lpwstr/>
      </vt:variant>
      <vt:variant>
        <vt:lpwstr>_Toc121086083</vt:lpwstr>
      </vt:variant>
      <vt:variant>
        <vt:i4>1769528</vt:i4>
      </vt:variant>
      <vt:variant>
        <vt:i4>134</vt:i4>
      </vt:variant>
      <vt:variant>
        <vt:i4>0</vt:i4>
      </vt:variant>
      <vt:variant>
        <vt:i4>5</vt:i4>
      </vt:variant>
      <vt:variant>
        <vt:lpwstr/>
      </vt:variant>
      <vt:variant>
        <vt:lpwstr>_Toc121086082</vt:lpwstr>
      </vt:variant>
      <vt:variant>
        <vt:i4>1769528</vt:i4>
      </vt:variant>
      <vt:variant>
        <vt:i4>128</vt:i4>
      </vt:variant>
      <vt:variant>
        <vt:i4>0</vt:i4>
      </vt:variant>
      <vt:variant>
        <vt:i4>5</vt:i4>
      </vt:variant>
      <vt:variant>
        <vt:lpwstr/>
      </vt:variant>
      <vt:variant>
        <vt:lpwstr>_Toc121086081</vt:lpwstr>
      </vt:variant>
      <vt:variant>
        <vt:i4>1769528</vt:i4>
      </vt:variant>
      <vt:variant>
        <vt:i4>122</vt:i4>
      </vt:variant>
      <vt:variant>
        <vt:i4>0</vt:i4>
      </vt:variant>
      <vt:variant>
        <vt:i4>5</vt:i4>
      </vt:variant>
      <vt:variant>
        <vt:lpwstr/>
      </vt:variant>
      <vt:variant>
        <vt:lpwstr>_Toc121086080</vt:lpwstr>
      </vt:variant>
      <vt:variant>
        <vt:i4>1310776</vt:i4>
      </vt:variant>
      <vt:variant>
        <vt:i4>116</vt:i4>
      </vt:variant>
      <vt:variant>
        <vt:i4>0</vt:i4>
      </vt:variant>
      <vt:variant>
        <vt:i4>5</vt:i4>
      </vt:variant>
      <vt:variant>
        <vt:lpwstr/>
      </vt:variant>
      <vt:variant>
        <vt:lpwstr>_Toc121086079</vt:lpwstr>
      </vt:variant>
      <vt:variant>
        <vt:i4>1310776</vt:i4>
      </vt:variant>
      <vt:variant>
        <vt:i4>110</vt:i4>
      </vt:variant>
      <vt:variant>
        <vt:i4>0</vt:i4>
      </vt:variant>
      <vt:variant>
        <vt:i4>5</vt:i4>
      </vt:variant>
      <vt:variant>
        <vt:lpwstr/>
      </vt:variant>
      <vt:variant>
        <vt:lpwstr>_Toc121086078</vt:lpwstr>
      </vt:variant>
      <vt:variant>
        <vt:i4>1310776</vt:i4>
      </vt:variant>
      <vt:variant>
        <vt:i4>104</vt:i4>
      </vt:variant>
      <vt:variant>
        <vt:i4>0</vt:i4>
      </vt:variant>
      <vt:variant>
        <vt:i4>5</vt:i4>
      </vt:variant>
      <vt:variant>
        <vt:lpwstr/>
      </vt:variant>
      <vt:variant>
        <vt:lpwstr>_Toc121086077</vt:lpwstr>
      </vt:variant>
      <vt:variant>
        <vt:i4>1310776</vt:i4>
      </vt:variant>
      <vt:variant>
        <vt:i4>98</vt:i4>
      </vt:variant>
      <vt:variant>
        <vt:i4>0</vt:i4>
      </vt:variant>
      <vt:variant>
        <vt:i4>5</vt:i4>
      </vt:variant>
      <vt:variant>
        <vt:lpwstr/>
      </vt:variant>
      <vt:variant>
        <vt:lpwstr>_Toc121086076</vt:lpwstr>
      </vt:variant>
      <vt:variant>
        <vt:i4>1310776</vt:i4>
      </vt:variant>
      <vt:variant>
        <vt:i4>92</vt:i4>
      </vt:variant>
      <vt:variant>
        <vt:i4>0</vt:i4>
      </vt:variant>
      <vt:variant>
        <vt:i4>5</vt:i4>
      </vt:variant>
      <vt:variant>
        <vt:lpwstr/>
      </vt:variant>
      <vt:variant>
        <vt:lpwstr>_Toc121086075</vt:lpwstr>
      </vt:variant>
      <vt:variant>
        <vt:i4>1310776</vt:i4>
      </vt:variant>
      <vt:variant>
        <vt:i4>86</vt:i4>
      </vt:variant>
      <vt:variant>
        <vt:i4>0</vt:i4>
      </vt:variant>
      <vt:variant>
        <vt:i4>5</vt:i4>
      </vt:variant>
      <vt:variant>
        <vt:lpwstr/>
      </vt:variant>
      <vt:variant>
        <vt:lpwstr>_Toc121086074</vt:lpwstr>
      </vt:variant>
      <vt:variant>
        <vt:i4>1310776</vt:i4>
      </vt:variant>
      <vt:variant>
        <vt:i4>80</vt:i4>
      </vt:variant>
      <vt:variant>
        <vt:i4>0</vt:i4>
      </vt:variant>
      <vt:variant>
        <vt:i4>5</vt:i4>
      </vt:variant>
      <vt:variant>
        <vt:lpwstr/>
      </vt:variant>
      <vt:variant>
        <vt:lpwstr>_Toc121086073</vt:lpwstr>
      </vt:variant>
      <vt:variant>
        <vt:i4>1310776</vt:i4>
      </vt:variant>
      <vt:variant>
        <vt:i4>74</vt:i4>
      </vt:variant>
      <vt:variant>
        <vt:i4>0</vt:i4>
      </vt:variant>
      <vt:variant>
        <vt:i4>5</vt:i4>
      </vt:variant>
      <vt:variant>
        <vt:lpwstr/>
      </vt:variant>
      <vt:variant>
        <vt:lpwstr>_Toc121086072</vt:lpwstr>
      </vt:variant>
      <vt:variant>
        <vt:i4>1310776</vt:i4>
      </vt:variant>
      <vt:variant>
        <vt:i4>68</vt:i4>
      </vt:variant>
      <vt:variant>
        <vt:i4>0</vt:i4>
      </vt:variant>
      <vt:variant>
        <vt:i4>5</vt:i4>
      </vt:variant>
      <vt:variant>
        <vt:lpwstr/>
      </vt:variant>
      <vt:variant>
        <vt:lpwstr>_Toc121086071</vt:lpwstr>
      </vt:variant>
      <vt:variant>
        <vt:i4>1310776</vt:i4>
      </vt:variant>
      <vt:variant>
        <vt:i4>62</vt:i4>
      </vt:variant>
      <vt:variant>
        <vt:i4>0</vt:i4>
      </vt:variant>
      <vt:variant>
        <vt:i4>5</vt:i4>
      </vt:variant>
      <vt:variant>
        <vt:lpwstr/>
      </vt:variant>
      <vt:variant>
        <vt:lpwstr>_Toc121086070</vt:lpwstr>
      </vt:variant>
      <vt:variant>
        <vt:i4>1376312</vt:i4>
      </vt:variant>
      <vt:variant>
        <vt:i4>56</vt:i4>
      </vt:variant>
      <vt:variant>
        <vt:i4>0</vt:i4>
      </vt:variant>
      <vt:variant>
        <vt:i4>5</vt:i4>
      </vt:variant>
      <vt:variant>
        <vt:lpwstr/>
      </vt:variant>
      <vt:variant>
        <vt:lpwstr>_Toc121086069</vt:lpwstr>
      </vt:variant>
      <vt:variant>
        <vt:i4>1376312</vt:i4>
      </vt:variant>
      <vt:variant>
        <vt:i4>50</vt:i4>
      </vt:variant>
      <vt:variant>
        <vt:i4>0</vt:i4>
      </vt:variant>
      <vt:variant>
        <vt:i4>5</vt:i4>
      </vt:variant>
      <vt:variant>
        <vt:lpwstr/>
      </vt:variant>
      <vt:variant>
        <vt:lpwstr>_Toc121086068</vt:lpwstr>
      </vt:variant>
      <vt:variant>
        <vt:i4>1376312</vt:i4>
      </vt:variant>
      <vt:variant>
        <vt:i4>44</vt:i4>
      </vt:variant>
      <vt:variant>
        <vt:i4>0</vt:i4>
      </vt:variant>
      <vt:variant>
        <vt:i4>5</vt:i4>
      </vt:variant>
      <vt:variant>
        <vt:lpwstr/>
      </vt:variant>
      <vt:variant>
        <vt:lpwstr>_Toc121086067</vt:lpwstr>
      </vt:variant>
      <vt:variant>
        <vt:i4>1376312</vt:i4>
      </vt:variant>
      <vt:variant>
        <vt:i4>38</vt:i4>
      </vt:variant>
      <vt:variant>
        <vt:i4>0</vt:i4>
      </vt:variant>
      <vt:variant>
        <vt:i4>5</vt:i4>
      </vt:variant>
      <vt:variant>
        <vt:lpwstr/>
      </vt:variant>
      <vt:variant>
        <vt:lpwstr>_Toc121086066</vt:lpwstr>
      </vt:variant>
      <vt:variant>
        <vt:i4>1376312</vt:i4>
      </vt:variant>
      <vt:variant>
        <vt:i4>32</vt:i4>
      </vt:variant>
      <vt:variant>
        <vt:i4>0</vt:i4>
      </vt:variant>
      <vt:variant>
        <vt:i4>5</vt:i4>
      </vt:variant>
      <vt:variant>
        <vt:lpwstr/>
      </vt:variant>
      <vt:variant>
        <vt:lpwstr>_Toc121086065</vt:lpwstr>
      </vt:variant>
      <vt:variant>
        <vt:i4>1376312</vt:i4>
      </vt:variant>
      <vt:variant>
        <vt:i4>26</vt:i4>
      </vt:variant>
      <vt:variant>
        <vt:i4>0</vt:i4>
      </vt:variant>
      <vt:variant>
        <vt:i4>5</vt:i4>
      </vt:variant>
      <vt:variant>
        <vt:lpwstr/>
      </vt:variant>
      <vt:variant>
        <vt:lpwstr>_Toc121086064</vt:lpwstr>
      </vt:variant>
      <vt:variant>
        <vt:i4>1376312</vt:i4>
      </vt:variant>
      <vt:variant>
        <vt:i4>20</vt:i4>
      </vt:variant>
      <vt:variant>
        <vt:i4>0</vt:i4>
      </vt:variant>
      <vt:variant>
        <vt:i4>5</vt:i4>
      </vt:variant>
      <vt:variant>
        <vt:lpwstr/>
      </vt:variant>
      <vt:variant>
        <vt:lpwstr>_Toc121086063</vt:lpwstr>
      </vt:variant>
      <vt:variant>
        <vt:i4>1376312</vt:i4>
      </vt:variant>
      <vt:variant>
        <vt:i4>14</vt:i4>
      </vt:variant>
      <vt:variant>
        <vt:i4>0</vt:i4>
      </vt:variant>
      <vt:variant>
        <vt:i4>5</vt:i4>
      </vt:variant>
      <vt:variant>
        <vt:lpwstr/>
      </vt:variant>
      <vt:variant>
        <vt:lpwstr>_Toc121086062</vt:lpwstr>
      </vt:variant>
      <vt:variant>
        <vt:i4>1376312</vt:i4>
      </vt:variant>
      <vt:variant>
        <vt:i4>8</vt:i4>
      </vt:variant>
      <vt:variant>
        <vt:i4>0</vt:i4>
      </vt:variant>
      <vt:variant>
        <vt:i4>5</vt:i4>
      </vt:variant>
      <vt:variant>
        <vt:lpwstr/>
      </vt:variant>
      <vt:variant>
        <vt:lpwstr>_Toc121086061</vt:lpwstr>
      </vt:variant>
      <vt:variant>
        <vt:i4>1376312</vt:i4>
      </vt:variant>
      <vt:variant>
        <vt:i4>2</vt:i4>
      </vt:variant>
      <vt:variant>
        <vt:i4>0</vt:i4>
      </vt:variant>
      <vt:variant>
        <vt:i4>5</vt:i4>
      </vt:variant>
      <vt:variant>
        <vt:lpwstr/>
      </vt:variant>
      <vt:variant>
        <vt:lpwstr>_Toc1210860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Hunt, Andrew</cp:lastModifiedBy>
  <cp:revision>2</cp:revision>
  <cp:lastPrinted>2022-12-05T04:41:00Z</cp:lastPrinted>
  <dcterms:created xsi:type="dcterms:W3CDTF">2022-12-05T04:59:00Z</dcterms:created>
  <dcterms:modified xsi:type="dcterms:W3CDTF">2022-12-05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E99C8B93A5649BE7C05B223A19244</vt:lpwstr>
  </property>
  <property fmtid="{D5CDD505-2E9C-101B-9397-08002B2CF9AE}" pid="3" name="SubmissionID">
    <vt:lpwstr/>
  </property>
  <property fmtid="{D5CDD505-2E9C-101B-9397-08002B2CF9AE}" pid="4" name="Status">
    <vt:lpwstr>PC Review</vt:lpwstr>
  </property>
</Properties>
</file>